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81" w:type="dxa"/>
        <w:tblInd w:w="188" w:type="dxa"/>
        <w:tblLayout w:type="fixed"/>
        <w:tblCellMar>
          <w:left w:w="0" w:type="dxa"/>
          <w:right w:w="0" w:type="dxa"/>
        </w:tblCellMar>
        <w:tblLook w:val="01E0" w:firstRow="1" w:lastRow="1" w:firstColumn="1" w:lastColumn="1" w:noHBand="0" w:noVBand="0"/>
      </w:tblPr>
      <w:tblGrid>
        <w:gridCol w:w="9281"/>
      </w:tblGrid>
      <w:tr w:rsidR="009E7E25" w:rsidRPr="009E7E25" w14:paraId="6CA1A12F" w14:textId="77777777" w:rsidTr="00D554E0">
        <w:trPr>
          <w:trHeight w:val="1140"/>
        </w:trPr>
        <w:tc>
          <w:tcPr>
            <w:tcW w:w="9281" w:type="dxa"/>
          </w:tcPr>
          <w:p w14:paraId="70CAC335" w14:textId="77777777" w:rsidR="00B000E6" w:rsidRDefault="00B000E6" w:rsidP="00B000E6">
            <w:pPr>
              <w:pStyle w:val="Heading2"/>
              <w:spacing w:before="88"/>
              <w:ind w:right="114"/>
            </w:pPr>
          </w:p>
          <w:tbl>
            <w:tblPr>
              <w:tblW w:w="0" w:type="auto"/>
              <w:tblInd w:w="188" w:type="dxa"/>
              <w:tblLayout w:type="fixed"/>
              <w:tblCellMar>
                <w:left w:w="0" w:type="dxa"/>
                <w:right w:w="0" w:type="dxa"/>
              </w:tblCellMar>
              <w:tblLook w:val="01E0" w:firstRow="1" w:lastRow="1" w:firstColumn="1" w:lastColumn="1" w:noHBand="0" w:noVBand="0"/>
            </w:tblPr>
            <w:tblGrid>
              <w:gridCol w:w="2072"/>
              <w:gridCol w:w="6195"/>
            </w:tblGrid>
            <w:tr w:rsidR="00B000E6" w:rsidRPr="00DE0C20" w14:paraId="68613D50" w14:textId="77777777" w:rsidTr="00D554E0">
              <w:trPr>
                <w:trHeight w:val="1246"/>
              </w:trPr>
              <w:tc>
                <w:tcPr>
                  <w:tcW w:w="8267" w:type="dxa"/>
                  <w:gridSpan w:val="2"/>
                </w:tcPr>
                <w:p w14:paraId="2DAFB2BA" w14:textId="58C23775" w:rsidR="00B000E6" w:rsidRPr="00BD34D8" w:rsidRDefault="00B000E6" w:rsidP="00B000E6">
                  <w:pPr>
                    <w:rPr>
                      <w:b/>
                      <w:bCs/>
                      <w:sz w:val="28"/>
                      <w:szCs w:val="28"/>
                    </w:rPr>
                  </w:pPr>
                  <w:r>
                    <w:rPr>
                      <w:b/>
                      <w:bCs/>
                      <w:sz w:val="28"/>
                      <w:szCs w:val="28"/>
                    </w:rPr>
                    <w:t>Volatility Spillover A</w:t>
                  </w:r>
                  <w:r w:rsidRPr="00BD34D8">
                    <w:rPr>
                      <w:b/>
                      <w:bCs/>
                      <w:sz w:val="28"/>
                      <w:szCs w:val="28"/>
                    </w:rPr>
                    <w:t>mong Market Indices: Evidence from Pakistan’s Stock Exchange</w:t>
                  </w:r>
                </w:p>
                <w:p w14:paraId="486867C1" w14:textId="77777777" w:rsidR="00B000E6" w:rsidRPr="004B4FD3" w:rsidRDefault="00B000E6" w:rsidP="00B000E6">
                  <w:pPr>
                    <w:rPr>
                      <w:sz w:val="22"/>
                    </w:rPr>
                  </w:pPr>
                  <w:proofErr w:type="spellStart"/>
                  <w:r w:rsidRPr="00BD34D8">
                    <w:rPr>
                      <w:sz w:val="22"/>
                    </w:rPr>
                    <w:t>Samreen</w:t>
                  </w:r>
                  <w:proofErr w:type="spellEnd"/>
                  <w:r w:rsidRPr="00BD34D8">
                    <w:rPr>
                      <w:sz w:val="22"/>
                    </w:rPr>
                    <w:t xml:space="preserve"> </w:t>
                  </w:r>
                  <w:proofErr w:type="spellStart"/>
                  <w:r w:rsidRPr="00BD34D8">
                    <w:rPr>
                      <w:sz w:val="22"/>
                    </w:rPr>
                    <w:t>Fahim</w:t>
                  </w:r>
                  <w:proofErr w:type="spellEnd"/>
                  <w:r w:rsidRPr="00BD34D8">
                    <w:rPr>
                      <w:sz w:val="22"/>
                    </w:rPr>
                    <w:t xml:space="preserve"> Babar</w:t>
                  </w:r>
                  <w:r w:rsidRPr="00BD34D8">
                    <w:rPr>
                      <w:rStyle w:val="FootnoteReference"/>
                      <w:sz w:val="22"/>
                    </w:rPr>
                    <w:footnoteReference w:id="1"/>
                  </w:r>
                  <w:r w:rsidRPr="00BD34D8">
                    <w:rPr>
                      <w:sz w:val="22"/>
                    </w:rPr>
                    <w:t xml:space="preserve">, Muhammad Asif Khan </w:t>
                  </w:r>
                  <w:proofErr w:type="spellStart"/>
                  <w:r w:rsidRPr="00BD34D8">
                    <w:rPr>
                      <w:sz w:val="22"/>
                    </w:rPr>
                    <w:t>Khattak</w:t>
                  </w:r>
                  <w:proofErr w:type="spellEnd"/>
                  <w:r w:rsidRPr="00BD34D8">
                    <w:rPr>
                      <w:rStyle w:val="FootnoteReference"/>
                      <w:sz w:val="22"/>
                    </w:rPr>
                    <w:footnoteReference w:id="2"/>
                  </w:r>
                  <w:r w:rsidRPr="00BD34D8">
                    <w:rPr>
                      <w:sz w:val="22"/>
                    </w:rPr>
                    <w:t xml:space="preserve">, Farah </w:t>
                  </w:r>
                  <w:proofErr w:type="spellStart"/>
                  <w:r w:rsidRPr="00BD34D8">
                    <w:rPr>
                      <w:sz w:val="22"/>
                    </w:rPr>
                    <w:t>Waheed</w:t>
                  </w:r>
                  <w:proofErr w:type="spellEnd"/>
                  <w:r w:rsidRPr="00BD34D8">
                    <w:rPr>
                      <w:rStyle w:val="FootnoteReference"/>
                      <w:sz w:val="22"/>
                    </w:rPr>
                    <w:footnoteReference w:id="3"/>
                  </w:r>
                  <w:r w:rsidRPr="00BD34D8">
                    <w:rPr>
                      <w:sz w:val="22"/>
                    </w:rPr>
                    <w:t xml:space="preserve">, </w:t>
                  </w:r>
                  <w:proofErr w:type="spellStart"/>
                  <w:r w:rsidRPr="00BD34D8">
                    <w:rPr>
                      <w:sz w:val="22"/>
                    </w:rPr>
                    <w:t>Asma</w:t>
                  </w:r>
                  <w:proofErr w:type="spellEnd"/>
                  <w:r w:rsidRPr="00BD34D8">
                    <w:rPr>
                      <w:sz w:val="22"/>
                    </w:rPr>
                    <w:t xml:space="preserve"> </w:t>
                  </w:r>
                  <w:proofErr w:type="spellStart"/>
                  <w:r w:rsidRPr="00BD34D8">
                    <w:rPr>
                      <w:sz w:val="22"/>
                    </w:rPr>
                    <w:t>Basit</w:t>
                  </w:r>
                  <w:proofErr w:type="spellEnd"/>
                  <w:r w:rsidRPr="00BD34D8">
                    <w:rPr>
                      <w:rStyle w:val="FootnoteReference"/>
                      <w:sz w:val="22"/>
                    </w:rPr>
                    <w:footnoteReference w:id="4"/>
                  </w:r>
                  <w:r w:rsidRPr="00BD34D8">
                    <w:rPr>
                      <w:sz w:val="22"/>
                    </w:rPr>
                    <w:t xml:space="preserve">, </w:t>
                  </w:r>
                  <w:proofErr w:type="spellStart"/>
                  <w:r w:rsidRPr="00BD34D8">
                    <w:rPr>
                      <w:sz w:val="22"/>
                    </w:rPr>
                    <w:t>Lubna</w:t>
                  </w:r>
                  <w:proofErr w:type="spellEnd"/>
                  <w:r w:rsidRPr="00BD34D8">
                    <w:rPr>
                      <w:sz w:val="22"/>
                    </w:rPr>
                    <w:t xml:space="preserve"> </w:t>
                  </w:r>
                  <w:proofErr w:type="spellStart"/>
                  <w:r w:rsidRPr="00BD34D8">
                    <w:rPr>
                      <w:sz w:val="22"/>
                    </w:rPr>
                    <w:t>Maroof</w:t>
                  </w:r>
                  <w:proofErr w:type="spellEnd"/>
                  <w:r w:rsidRPr="00BD34D8">
                    <w:rPr>
                      <w:rStyle w:val="FootnoteReference"/>
                      <w:sz w:val="22"/>
                    </w:rPr>
                    <w:footnoteReference w:id="5"/>
                  </w:r>
                </w:p>
              </w:tc>
            </w:tr>
            <w:tr w:rsidR="00B000E6" w:rsidRPr="00DE0C20" w14:paraId="35C012D2" w14:textId="77777777" w:rsidTr="00D554E0">
              <w:trPr>
                <w:trHeight w:val="7974"/>
              </w:trPr>
              <w:tc>
                <w:tcPr>
                  <w:tcW w:w="2072" w:type="dxa"/>
                </w:tcPr>
                <w:p w14:paraId="757A1CF9"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Article History:</w:t>
                  </w:r>
                </w:p>
                <w:p w14:paraId="68B66069" w14:textId="77777777" w:rsidR="00B000E6" w:rsidRPr="00B000E6" w:rsidRDefault="00B000E6" w:rsidP="00B000E6">
                  <w:pPr>
                    <w:pStyle w:val="Heading2"/>
                    <w:spacing w:before="88"/>
                    <w:ind w:right="114"/>
                    <w:rPr>
                      <w:rFonts w:ascii="Times New Roman" w:hAnsi="Times New Roman" w:cs="Times New Roman"/>
                      <w:color w:val="auto"/>
                      <w:sz w:val="22"/>
                      <w:szCs w:val="22"/>
                    </w:rPr>
                  </w:pPr>
                </w:p>
                <w:p w14:paraId="379D81F9"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Received Date:</w:t>
                  </w:r>
                </w:p>
                <w:p w14:paraId="30900187"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27</w:t>
                  </w:r>
                  <w:r w:rsidRPr="00B000E6">
                    <w:rPr>
                      <w:rFonts w:ascii="Times New Roman" w:hAnsi="Times New Roman" w:cs="Times New Roman"/>
                      <w:color w:val="auto"/>
                      <w:sz w:val="22"/>
                      <w:szCs w:val="22"/>
                      <w:vertAlign w:val="superscript"/>
                    </w:rPr>
                    <w:t>th</w:t>
                  </w:r>
                  <w:r w:rsidRPr="00B000E6">
                    <w:rPr>
                      <w:rFonts w:ascii="Times New Roman" w:hAnsi="Times New Roman" w:cs="Times New Roman"/>
                      <w:color w:val="auto"/>
                      <w:sz w:val="22"/>
                      <w:szCs w:val="22"/>
                    </w:rPr>
                    <w:t xml:space="preserve"> September</w:t>
                  </w:r>
                </w:p>
                <w:p w14:paraId="1F976A3E" w14:textId="77777777" w:rsidR="00B000E6" w:rsidRPr="00B000E6" w:rsidRDefault="00B000E6" w:rsidP="00B000E6">
                  <w:pPr>
                    <w:pStyle w:val="Heading2"/>
                    <w:spacing w:before="88"/>
                    <w:ind w:right="114"/>
                    <w:rPr>
                      <w:rFonts w:ascii="Times New Roman" w:hAnsi="Times New Roman" w:cs="Times New Roman"/>
                      <w:color w:val="auto"/>
                      <w:sz w:val="22"/>
                      <w:szCs w:val="22"/>
                    </w:rPr>
                  </w:pPr>
                </w:p>
                <w:p w14:paraId="0ED389F8"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Revised Date:</w:t>
                  </w:r>
                </w:p>
                <w:p w14:paraId="6460A078"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11</w:t>
                  </w:r>
                  <w:r w:rsidRPr="00B000E6">
                    <w:rPr>
                      <w:rFonts w:ascii="Times New Roman" w:hAnsi="Times New Roman" w:cs="Times New Roman"/>
                      <w:color w:val="auto"/>
                      <w:sz w:val="22"/>
                      <w:szCs w:val="22"/>
                      <w:vertAlign w:val="superscript"/>
                    </w:rPr>
                    <w:t>th</w:t>
                  </w:r>
                  <w:r w:rsidRPr="00B000E6">
                    <w:rPr>
                      <w:rFonts w:ascii="Times New Roman" w:hAnsi="Times New Roman" w:cs="Times New Roman"/>
                      <w:color w:val="auto"/>
                      <w:sz w:val="22"/>
                      <w:szCs w:val="22"/>
                    </w:rPr>
                    <w:t xml:space="preserve"> November 2024</w:t>
                  </w:r>
                </w:p>
                <w:p w14:paraId="69F91054" w14:textId="77777777" w:rsidR="00B000E6" w:rsidRPr="00B000E6" w:rsidRDefault="00B000E6" w:rsidP="00B000E6">
                  <w:pPr>
                    <w:pStyle w:val="Heading2"/>
                    <w:spacing w:before="88"/>
                    <w:ind w:right="114"/>
                    <w:rPr>
                      <w:rFonts w:ascii="Times New Roman" w:hAnsi="Times New Roman" w:cs="Times New Roman"/>
                      <w:color w:val="auto"/>
                      <w:sz w:val="22"/>
                      <w:szCs w:val="22"/>
                    </w:rPr>
                  </w:pPr>
                </w:p>
                <w:p w14:paraId="12F46692"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Accepted Date:</w:t>
                  </w:r>
                </w:p>
                <w:p w14:paraId="450FB2C6"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29</w:t>
                  </w:r>
                  <w:r w:rsidRPr="00B000E6">
                    <w:rPr>
                      <w:rFonts w:ascii="Times New Roman" w:hAnsi="Times New Roman" w:cs="Times New Roman"/>
                      <w:color w:val="auto"/>
                      <w:sz w:val="22"/>
                      <w:szCs w:val="22"/>
                      <w:vertAlign w:val="superscript"/>
                    </w:rPr>
                    <w:t>th</w:t>
                  </w:r>
                  <w:r w:rsidRPr="00B000E6">
                    <w:rPr>
                      <w:rFonts w:ascii="Times New Roman" w:hAnsi="Times New Roman" w:cs="Times New Roman"/>
                      <w:color w:val="auto"/>
                      <w:sz w:val="22"/>
                      <w:szCs w:val="22"/>
                    </w:rPr>
                    <w:t xml:space="preserve"> November 2024</w:t>
                  </w:r>
                </w:p>
                <w:p w14:paraId="064A3791" w14:textId="77777777" w:rsidR="00B000E6" w:rsidRPr="00B000E6" w:rsidRDefault="00B000E6" w:rsidP="00B000E6">
                  <w:pPr>
                    <w:pStyle w:val="Heading2"/>
                    <w:spacing w:before="88"/>
                    <w:ind w:right="114"/>
                    <w:rPr>
                      <w:rFonts w:ascii="Times New Roman" w:hAnsi="Times New Roman" w:cs="Times New Roman"/>
                      <w:color w:val="auto"/>
                      <w:sz w:val="22"/>
                      <w:szCs w:val="22"/>
                    </w:rPr>
                  </w:pPr>
                </w:p>
                <w:p w14:paraId="68425CC9"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Published:</w:t>
                  </w:r>
                </w:p>
                <w:p w14:paraId="54EE842D"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2</w:t>
                  </w:r>
                  <w:r w:rsidRPr="00B000E6">
                    <w:rPr>
                      <w:rFonts w:ascii="Times New Roman" w:hAnsi="Times New Roman" w:cs="Times New Roman"/>
                      <w:color w:val="auto"/>
                      <w:sz w:val="22"/>
                      <w:szCs w:val="22"/>
                      <w:vertAlign w:val="superscript"/>
                    </w:rPr>
                    <w:t>nd</w:t>
                  </w:r>
                  <w:r w:rsidRPr="00B000E6">
                    <w:rPr>
                      <w:rFonts w:ascii="Times New Roman" w:hAnsi="Times New Roman" w:cs="Times New Roman"/>
                      <w:color w:val="auto"/>
                      <w:sz w:val="22"/>
                      <w:szCs w:val="22"/>
                    </w:rPr>
                    <w:t xml:space="preserve"> December 2024</w:t>
                  </w:r>
                </w:p>
                <w:p w14:paraId="5D51A789" w14:textId="77777777" w:rsidR="00B000E6" w:rsidRPr="00B000E6" w:rsidRDefault="00B000E6" w:rsidP="00B000E6">
                  <w:pPr>
                    <w:pStyle w:val="Heading2"/>
                    <w:spacing w:before="88"/>
                    <w:ind w:right="114"/>
                    <w:rPr>
                      <w:rFonts w:ascii="Times New Roman" w:hAnsi="Times New Roman" w:cs="Times New Roman"/>
                      <w:color w:val="auto"/>
                      <w:sz w:val="22"/>
                      <w:szCs w:val="22"/>
                    </w:rPr>
                  </w:pPr>
                </w:p>
                <w:p w14:paraId="20950FE8"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Funding</w:t>
                  </w:r>
                </w:p>
                <w:p w14:paraId="119008A8"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This research received no specific grant from any funding agency in the public, commercial, or not-for-profit sectors.</w:t>
                  </w:r>
                </w:p>
              </w:tc>
              <w:tc>
                <w:tcPr>
                  <w:tcW w:w="6195" w:type="dxa"/>
                </w:tcPr>
                <w:p w14:paraId="5DA8D28C" w14:textId="6E701205" w:rsidR="00B000E6" w:rsidRPr="00B000E6" w:rsidRDefault="00A959EB" w:rsidP="00A959EB">
                  <w:pPr>
                    <w:pStyle w:val="Heading2"/>
                    <w:tabs>
                      <w:tab w:val="left" w:pos="1870"/>
                      <w:tab w:val="center" w:pos="3290"/>
                    </w:tabs>
                    <w:spacing w:before="88"/>
                    <w:ind w:right="114"/>
                    <w:jc w:val="left"/>
                    <w:rPr>
                      <w:rFonts w:ascii="Times New Roman" w:hAnsi="Times New Roman" w:cs="Times New Roman"/>
                      <w:color w:val="auto"/>
                      <w:sz w:val="22"/>
                      <w:szCs w:val="22"/>
                    </w:rPr>
                  </w:pPr>
                  <w:r>
                    <w:rPr>
                      <w:rFonts w:ascii="Times New Roman" w:hAnsi="Times New Roman" w:cs="Times New Roman"/>
                      <w:color w:val="auto"/>
                      <w:sz w:val="22"/>
                      <w:szCs w:val="22"/>
                    </w:rPr>
                    <w:tab/>
                  </w:r>
                  <w:r>
                    <w:rPr>
                      <w:rFonts w:ascii="Times New Roman" w:hAnsi="Times New Roman" w:cs="Times New Roman"/>
                      <w:color w:val="auto"/>
                      <w:sz w:val="22"/>
                      <w:szCs w:val="22"/>
                    </w:rPr>
                    <w:tab/>
                  </w:r>
                  <w:r w:rsidR="00B000E6" w:rsidRPr="00B000E6">
                    <w:rPr>
                      <w:rFonts w:ascii="Times New Roman" w:hAnsi="Times New Roman" w:cs="Times New Roman"/>
                      <w:color w:val="auto"/>
                      <w:sz w:val="22"/>
                      <w:szCs w:val="22"/>
                    </w:rPr>
                    <w:t>Abstract</w:t>
                  </w:r>
                </w:p>
                <w:p w14:paraId="30A22392" w14:textId="77777777" w:rsidR="00B000E6" w:rsidRPr="00B000E6" w:rsidRDefault="00B000E6" w:rsidP="00B000E6">
                  <w:pPr>
                    <w:pStyle w:val="Heading2"/>
                    <w:spacing w:before="88"/>
                    <w:ind w:right="114"/>
                    <w:rPr>
                      <w:rFonts w:ascii="Times New Roman" w:hAnsi="Times New Roman" w:cs="Times New Roman"/>
                      <w:color w:val="auto"/>
                      <w:sz w:val="22"/>
                      <w:szCs w:val="22"/>
                      <w:vertAlign w:val="superscript"/>
                    </w:rPr>
                  </w:pPr>
                </w:p>
                <w:p w14:paraId="573B624B" w14:textId="77777777" w:rsidR="00B000E6" w:rsidRPr="00B000E6" w:rsidRDefault="00B000E6" w:rsidP="00B000E6">
                  <w:pPr>
                    <w:pStyle w:val="Heading2"/>
                    <w:spacing w:before="88"/>
                    <w:ind w:right="114"/>
                    <w:rPr>
                      <w:rFonts w:ascii="Times New Roman" w:hAnsi="Times New Roman" w:cs="Times New Roman"/>
                      <w:b/>
                      <w:color w:val="auto"/>
                      <w:sz w:val="22"/>
                      <w:szCs w:val="22"/>
                    </w:rPr>
                  </w:pPr>
                  <w:r w:rsidRPr="00B000E6">
                    <w:rPr>
                      <w:rFonts w:ascii="Times New Roman" w:hAnsi="Times New Roman" w:cs="Times New Roman"/>
                      <w:color w:val="auto"/>
                      <w:spacing w:val="-1"/>
                      <w:sz w:val="22"/>
                      <w:szCs w:val="22"/>
                    </w:rPr>
                    <w:t>The</w:t>
                  </w:r>
                  <w:r w:rsidRPr="00B000E6">
                    <w:rPr>
                      <w:rFonts w:ascii="Times New Roman" w:hAnsi="Times New Roman" w:cs="Times New Roman"/>
                      <w:color w:val="auto"/>
                      <w:spacing w:val="-16"/>
                      <w:sz w:val="22"/>
                      <w:szCs w:val="22"/>
                    </w:rPr>
                    <w:t xml:space="preserve"> </w:t>
                  </w:r>
                  <w:r w:rsidRPr="00B000E6">
                    <w:rPr>
                      <w:rFonts w:ascii="Times New Roman" w:hAnsi="Times New Roman" w:cs="Times New Roman"/>
                      <w:color w:val="auto"/>
                      <w:sz w:val="22"/>
                      <w:szCs w:val="22"/>
                    </w:rPr>
                    <w:t>study aims to investigate the</w:t>
                  </w:r>
                  <w:r w:rsidRPr="00B000E6">
                    <w:rPr>
                      <w:rFonts w:ascii="Times New Roman" w:hAnsi="Times New Roman" w:cs="Times New Roman"/>
                      <w:color w:val="auto"/>
                      <w:spacing w:val="-13"/>
                      <w:sz w:val="22"/>
                      <w:szCs w:val="22"/>
                    </w:rPr>
                    <w:t xml:space="preserve"> </w:t>
                  </w:r>
                  <w:r w:rsidRPr="00B000E6">
                    <w:rPr>
                      <w:rFonts w:ascii="Times New Roman" w:hAnsi="Times New Roman" w:cs="Times New Roman"/>
                      <w:color w:val="auto"/>
                      <w:sz w:val="22"/>
                      <w:szCs w:val="22"/>
                    </w:rPr>
                    <w:t>return</w:t>
                  </w:r>
                  <w:r w:rsidRPr="00B000E6">
                    <w:rPr>
                      <w:rFonts w:ascii="Times New Roman" w:hAnsi="Times New Roman" w:cs="Times New Roman"/>
                      <w:color w:val="auto"/>
                      <w:spacing w:val="-13"/>
                      <w:sz w:val="22"/>
                      <w:szCs w:val="22"/>
                    </w:rPr>
                    <w:t xml:space="preserve"> </w:t>
                  </w:r>
                  <w:r w:rsidRPr="00B000E6">
                    <w:rPr>
                      <w:rFonts w:ascii="Times New Roman" w:hAnsi="Times New Roman" w:cs="Times New Roman"/>
                      <w:color w:val="auto"/>
                      <w:sz w:val="22"/>
                      <w:szCs w:val="22"/>
                    </w:rPr>
                    <w:t>and</w:t>
                  </w:r>
                  <w:r w:rsidRPr="00B000E6">
                    <w:rPr>
                      <w:rFonts w:ascii="Times New Roman" w:hAnsi="Times New Roman" w:cs="Times New Roman"/>
                      <w:color w:val="auto"/>
                      <w:spacing w:val="-10"/>
                      <w:sz w:val="22"/>
                      <w:szCs w:val="22"/>
                    </w:rPr>
                    <w:t xml:space="preserve"> </w:t>
                  </w:r>
                  <w:r w:rsidRPr="00B000E6">
                    <w:rPr>
                      <w:rFonts w:ascii="Times New Roman" w:hAnsi="Times New Roman" w:cs="Times New Roman"/>
                      <w:color w:val="auto"/>
                      <w:sz w:val="22"/>
                      <w:szCs w:val="22"/>
                    </w:rPr>
                    <w:t>volatility</w:t>
                  </w:r>
                  <w:r w:rsidRPr="00B000E6">
                    <w:rPr>
                      <w:rFonts w:ascii="Times New Roman" w:hAnsi="Times New Roman" w:cs="Times New Roman"/>
                      <w:color w:val="auto"/>
                      <w:spacing w:val="-23"/>
                      <w:sz w:val="22"/>
                      <w:szCs w:val="22"/>
                    </w:rPr>
                    <w:t xml:space="preserve"> </w:t>
                  </w:r>
                  <w:r w:rsidRPr="00B000E6">
                    <w:rPr>
                      <w:rFonts w:ascii="Times New Roman" w:hAnsi="Times New Roman" w:cs="Times New Roman"/>
                      <w:color w:val="auto"/>
                      <w:sz w:val="22"/>
                      <w:szCs w:val="22"/>
                    </w:rPr>
                    <w:t>spillover</w:t>
                  </w:r>
                  <w:r w:rsidRPr="00B000E6">
                    <w:rPr>
                      <w:rFonts w:ascii="Times New Roman" w:hAnsi="Times New Roman" w:cs="Times New Roman"/>
                      <w:color w:val="auto"/>
                      <w:spacing w:val="-16"/>
                      <w:sz w:val="22"/>
                      <w:szCs w:val="22"/>
                    </w:rPr>
                    <w:t xml:space="preserve"> </w:t>
                  </w:r>
                  <w:r w:rsidRPr="00B000E6">
                    <w:rPr>
                      <w:rFonts w:ascii="Times New Roman" w:hAnsi="Times New Roman" w:cs="Times New Roman"/>
                      <w:color w:val="auto"/>
                      <w:sz w:val="22"/>
                      <w:szCs w:val="22"/>
                    </w:rPr>
                    <w:t>of</w:t>
                  </w:r>
                  <w:r w:rsidRPr="00B000E6">
                    <w:rPr>
                      <w:rFonts w:ascii="Times New Roman" w:hAnsi="Times New Roman" w:cs="Times New Roman"/>
                      <w:color w:val="auto"/>
                      <w:spacing w:val="-16"/>
                      <w:sz w:val="22"/>
                      <w:szCs w:val="22"/>
                    </w:rPr>
                    <w:t xml:space="preserve"> </w:t>
                  </w:r>
                  <w:r w:rsidRPr="00B000E6">
                    <w:rPr>
                      <w:rFonts w:ascii="Times New Roman" w:hAnsi="Times New Roman" w:cs="Times New Roman"/>
                      <w:color w:val="auto"/>
                      <w:sz w:val="22"/>
                      <w:szCs w:val="22"/>
                    </w:rPr>
                    <w:t>markets</w:t>
                  </w:r>
                  <w:r w:rsidRPr="00B000E6">
                    <w:rPr>
                      <w:rFonts w:ascii="Times New Roman" w:hAnsi="Times New Roman" w:cs="Times New Roman"/>
                      <w:color w:val="auto"/>
                      <w:spacing w:val="-13"/>
                      <w:sz w:val="22"/>
                      <w:szCs w:val="22"/>
                    </w:rPr>
                    <w:t xml:space="preserve"> </w:t>
                  </w:r>
                  <w:r w:rsidRPr="00B000E6">
                    <w:rPr>
                      <w:rFonts w:ascii="Times New Roman" w:hAnsi="Times New Roman" w:cs="Times New Roman"/>
                      <w:color w:val="auto"/>
                      <w:sz w:val="22"/>
                      <w:szCs w:val="22"/>
                    </w:rPr>
                    <w:t>after</w:t>
                  </w:r>
                  <w:r w:rsidRPr="00B000E6">
                    <w:rPr>
                      <w:rFonts w:ascii="Times New Roman" w:hAnsi="Times New Roman" w:cs="Times New Roman"/>
                      <w:color w:val="auto"/>
                      <w:spacing w:val="-15"/>
                      <w:sz w:val="22"/>
                      <w:szCs w:val="22"/>
                    </w:rPr>
                    <w:t xml:space="preserve"> </w:t>
                  </w:r>
                  <w:r w:rsidRPr="00B000E6">
                    <w:rPr>
                      <w:rFonts w:ascii="Times New Roman" w:hAnsi="Times New Roman" w:cs="Times New Roman"/>
                      <w:color w:val="auto"/>
                      <w:sz w:val="22"/>
                      <w:szCs w:val="22"/>
                    </w:rPr>
                    <w:t>the</w:t>
                  </w:r>
                  <w:r w:rsidRPr="00B000E6">
                    <w:rPr>
                      <w:rFonts w:ascii="Times New Roman" w:hAnsi="Times New Roman" w:cs="Times New Roman"/>
                      <w:color w:val="auto"/>
                      <w:spacing w:val="-13"/>
                      <w:sz w:val="22"/>
                      <w:szCs w:val="22"/>
                    </w:rPr>
                    <w:t xml:space="preserve"> </w:t>
                  </w:r>
                  <w:r w:rsidRPr="00B000E6">
                    <w:rPr>
                      <w:rFonts w:ascii="Times New Roman" w:hAnsi="Times New Roman" w:cs="Times New Roman"/>
                      <w:color w:val="auto"/>
                      <w:sz w:val="22"/>
                      <w:szCs w:val="22"/>
                    </w:rPr>
                    <w:t>financial</w:t>
                  </w:r>
                  <w:r w:rsidRPr="00B000E6">
                    <w:rPr>
                      <w:rFonts w:ascii="Times New Roman" w:hAnsi="Times New Roman" w:cs="Times New Roman"/>
                      <w:color w:val="auto"/>
                      <w:spacing w:val="-57"/>
                      <w:sz w:val="22"/>
                      <w:szCs w:val="22"/>
                    </w:rPr>
                    <w:t xml:space="preserve"> </w:t>
                  </w:r>
                  <w:r w:rsidRPr="00B000E6">
                    <w:rPr>
                      <w:rFonts w:ascii="Times New Roman" w:hAnsi="Times New Roman" w:cs="Times New Roman"/>
                      <w:color w:val="auto"/>
                      <w:sz w:val="22"/>
                      <w:szCs w:val="22"/>
                    </w:rPr>
                    <w:t xml:space="preserve">crisis (2007-2008) </w:t>
                  </w:r>
                  <w:proofErr w:type="spellStart"/>
                  <w:r w:rsidRPr="00B000E6">
                    <w:rPr>
                      <w:rFonts w:ascii="Times New Roman" w:hAnsi="Times New Roman" w:cs="Times New Roman"/>
                      <w:color w:val="auto"/>
                      <w:sz w:val="22"/>
                      <w:szCs w:val="22"/>
                    </w:rPr>
                    <w:t>alongwith</w:t>
                  </w:r>
                  <w:proofErr w:type="spellEnd"/>
                  <w:r w:rsidRPr="00B000E6">
                    <w:rPr>
                      <w:rFonts w:ascii="Times New Roman" w:hAnsi="Times New Roman" w:cs="Times New Roman"/>
                      <w:color w:val="auto"/>
                      <w:sz w:val="22"/>
                      <w:szCs w:val="22"/>
                    </w:rPr>
                    <w:t xml:space="preserve"> its widespread global impact. The return and</w:t>
                  </w:r>
                  <w:r w:rsidRPr="00B000E6">
                    <w:rPr>
                      <w:rFonts w:ascii="Times New Roman" w:hAnsi="Times New Roman" w:cs="Times New Roman"/>
                      <w:color w:val="auto"/>
                      <w:spacing w:val="1"/>
                      <w:sz w:val="22"/>
                      <w:szCs w:val="22"/>
                    </w:rPr>
                    <w:t xml:space="preserve"> </w:t>
                  </w:r>
                  <w:r w:rsidRPr="00B000E6">
                    <w:rPr>
                      <w:rFonts w:ascii="Times New Roman" w:hAnsi="Times New Roman" w:cs="Times New Roman"/>
                      <w:color w:val="auto"/>
                      <w:sz w:val="22"/>
                      <w:szCs w:val="22"/>
                    </w:rPr>
                    <w:t>volatility</w:t>
                  </w:r>
                  <w:r w:rsidRPr="00B000E6">
                    <w:rPr>
                      <w:rFonts w:ascii="Times New Roman" w:hAnsi="Times New Roman" w:cs="Times New Roman"/>
                      <w:color w:val="auto"/>
                      <w:spacing w:val="-13"/>
                      <w:sz w:val="22"/>
                      <w:szCs w:val="22"/>
                    </w:rPr>
                    <w:t xml:space="preserve"> </w:t>
                  </w:r>
                  <w:r w:rsidRPr="00B000E6">
                    <w:rPr>
                      <w:rFonts w:ascii="Times New Roman" w:hAnsi="Times New Roman" w:cs="Times New Roman"/>
                      <w:color w:val="auto"/>
                      <w:sz w:val="22"/>
                      <w:szCs w:val="22"/>
                    </w:rPr>
                    <w:t xml:space="preserve">spillover specific to Karachi Stock Exchange-30 and Karachi Stock Exchange-100 is of significance to corporations, portfolio management firms, mutual funds management firms and investors, as they invest over the benchmark - Karachi Stock Exchange-100 performance and they totally ignore Karachi Stock Exchange-30 index, which derives more than 50% of market capitalization. The findings of study, based on daily data from 30th June 2009 to 31st December 2018, analyzed using financial econometrics models, GARCH, MGARCH, and ARMA, show the return spillover between Karachi Stock Exchange-30 and Karachi Stock Exchange-100 with no effect of volatility spillover. Resultantly, investors, corporates and fund management organizations are benefitted in terms of tracking return patterns that initiates due to companies’ performance comprising Karachi stock exchange index-30 and not the Karachi Stock Exchange index-100.  </w:t>
                  </w:r>
                </w:p>
                <w:p w14:paraId="1C36B150" w14:textId="77777777" w:rsidR="00B000E6" w:rsidRPr="00B000E6" w:rsidRDefault="00B000E6" w:rsidP="00B000E6">
                  <w:pPr>
                    <w:pStyle w:val="Heading2"/>
                    <w:spacing w:before="88"/>
                    <w:ind w:right="114"/>
                    <w:rPr>
                      <w:rFonts w:ascii="Times New Roman" w:hAnsi="Times New Roman" w:cs="Times New Roman"/>
                      <w:b/>
                      <w:color w:val="auto"/>
                      <w:sz w:val="22"/>
                      <w:szCs w:val="22"/>
                    </w:rPr>
                  </w:pPr>
                </w:p>
                <w:p w14:paraId="793D0A46" w14:textId="77777777" w:rsidR="00B000E6" w:rsidRPr="00B000E6" w:rsidRDefault="00B000E6" w:rsidP="00B000E6">
                  <w:pPr>
                    <w:pStyle w:val="Heading2"/>
                    <w:spacing w:before="88"/>
                    <w:ind w:right="114"/>
                    <w:rPr>
                      <w:rFonts w:ascii="Times New Roman" w:hAnsi="Times New Roman" w:cs="Times New Roman"/>
                      <w:color w:val="auto"/>
                      <w:sz w:val="22"/>
                      <w:szCs w:val="22"/>
                    </w:rPr>
                  </w:pPr>
                  <w:r w:rsidRPr="00B000E6">
                    <w:rPr>
                      <w:rFonts w:ascii="Times New Roman" w:hAnsi="Times New Roman" w:cs="Times New Roman"/>
                      <w:color w:val="auto"/>
                      <w:sz w:val="22"/>
                      <w:szCs w:val="22"/>
                    </w:rPr>
                    <w:t xml:space="preserve"> Key Words: Volatility Spillover, Karachi Stock Exchange-100, Karachi Stock Exchange -30, Market Capitalization, Investor’s Sentiment</w:t>
                  </w:r>
                </w:p>
              </w:tc>
            </w:tr>
          </w:tbl>
          <w:p w14:paraId="52E314CB" w14:textId="513D33CE" w:rsidR="009E7E25" w:rsidRPr="009E7E25" w:rsidRDefault="009E7E25" w:rsidP="009E7E25">
            <w:pPr>
              <w:widowControl w:val="0"/>
              <w:autoSpaceDE w:val="0"/>
              <w:autoSpaceDN w:val="0"/>
              <w:spacing w:after="0" w:line="311" w:lineRule="exact"/>
              <w:ind w:left="243" w:right="243"/>
              <w:jc w:val="center"/>
              <w:rPr>
                <w:rFonts w:eastAsia="Times New Roman" w:cs="Times New Roman"/>
              </w:rPr>
            </w:pPr>
          </w:p>
        </w:tc>
      </w:tr>
    </w:tbl>
    <w:p w14:paraId="0B46666D" w14:textId="367D0645" w:rsidR="00A959EB" w:rsidRDefault="00A959EB" w:rsidP="00A959EB">
      <w:pPr>
        <w:tabs>
          <w:tab w:val="left" w:pos="6340"/>
        </w:tabs>
        <w:jc w:val="left"/>
        <w:rPr>
          <w:rFonts w:asciiTheme="majorBidi" w:hAnsiTheme="majorBidi" w:cstheme="majorBidi"/>
          <w:color w:val="000000"/>
          <w:szCs w:val="24"/>
        </w:rPr>
      </w:pPr>
      <w:r>
        <w:rPr>
          <w:rFonts w:asciiTheme="majorBidi" w:hAnsiTheme="majorBidi" w:cstheme="majorBidi"/>
          <w:color w:val="000000"/>
          <w:szCs w:val="24"/>
        </w:rPr>
        <w:br w:type="page"/>
      </w:r>
      <w:r>
        <w:rPr>
          <w:rFonts w:asciiTheme="majorBidi" w:hAnsiTheme="majorBidi" w:cstheme="majorBidi"/>
          <w:color w:val="000000"/>
          <w:szCs w:val="24"/>
        </w:rPr>
        <w:lastRenderedPageBreak/>
        <w:tab/>
      </w:r>
    </w:p>
    <w:p w14:paraId="3F9E4D9C" w14:textId="7BCD3A66" w:rsidR="00CB36C9" w:rsidRPr="00CB36C9" w:rsidRDefault="00CB36C9" w:rsidP="005D5F87">
      <w:pPr>
        <w:numPr>
          <w:ilvl w:val="0"/>
          <w:numId w:val="2"/>
        </w:numPr>
        <w:jc w:val="left"/>
        <w:rPr>
          <w:rFonts w:asciiTheme="majorBidi" w:eastAsia="Times New Roman" w:hAnsiTheme="majorBidi" w:cstheme="majorBidi"/>
          <w:b/>
          <w:bCs/>
          <w:szCs w:val="24"/>
        </w:rPr>
      </w:pPr>
      <w:r w:rsidRPr="00CB36C9">
        <w:rPr>
          <w:rFonts w:asciiTheme="majorBidi" w:eastAsia="Times New Roman" w:hAnsiTheme="majorBidi" w:cstheme="majorBidi"/>
          <w:b/>
          <w:bCs/>
          <w:szCs w:val="24"/>
        </w:rPr>
        <w:t xml:space="preserve">Introduction </w:t>
      </w:r>
    </w:p>
    <w:p w14:paraId="37143D1A"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Pakistan is facing downward pressure of reserve as stated by State Bank of Pakistan (SBP). Market indices are one of the means used by investors following which investors make their decisions. The concern is to mitigate investor’s pessimistic perceptions on their investment by means of true information about market indices of Pakistan stock exchange (PSX). The behavior of any stock market is a matter of volatility. Investors react nervously toward major macro-economic matters and events. One way of measuring it is standard deviation. The greater the dispersion in value of stocks greater the fluctuation in returns would be and hence would cause greater financial risk in investments. Spill-over effect refers to the situation when one country’s stock exchange happenings lead the fluctuation towards other countries stock exchanges. There are positive and negative spillover but the term is most commonly applied and referred to the negative impact a domestic event has on other parts of the world. For example, if </w:t>
      </w:r>
      <w:hyperlink r:id="rId8">
        <w:r w:rsidRPr="008B443D">
          <w:rPr>
            <w:rStyle w:val="Hyperlink"/>
            <w:rFonts w:asciiTheme="majorBidi" w:eastAsia="Times New Roman" w:hAnsiTheme="majorBidi" w:cstheme="majorBidi"/>
            <w:color w:val="auto"/>
            <w:szCs w:val="24"/>
            <w:u w:val="none"/>
          </w:rPr>
          <w:t>consumer</w:t>
        </w:r>
      </w:hyperlink>
      <w:r w:rsidRPr="008B443D">
        <w:rPr>
          <w:rFonts w:asciiTheme="majorBidi" w:eastAsia="Times New Roman" w:hAnsiTheme="majorBidi" w:cstheme="majorBidi"/>
          <w:szCs w:val="24"/>
        </w:rPr>
        <w:t xml:space="preserve"> </w:t>
      </w:r>
      <w:hyperlink r:id="rId9">
        <w:r w:rsidRPr="008B443D">
          <w:rPr>
            <w:rStyle w:val="Hyperlink"/>
            <w:rFonts w:asciiTheme="majorBidi" w:eastAsia="Times New Roman" w:hAnsiTheme="majorBidi" w:cstheme="majorBidi"/>
            <w:color w:val="auto"/>
            <w:szCs w:val="24"/>
            <w:u w:val="none"/>
          </w:rPr>
          <w:t xml:space="preserve">spending </w:t>
        </w:r>
      </w:hyperlink>
      <w:r w:rsidRPr="008B443D">
        <w:rPr>
          <w:rFonts w:asciiTheme="majorBidi" w:eastAsia="Times New Roman" w:hAnsiTheme="majorBidi" w:cstheme="majorBidi"/>
          <w:szCs w:val="24"/>
        </w:rPr>
        <w:t>in the United States declines, it has spillover effects (overflow) on the economies that depend on the U.S. as their largest export market. The larger an economy is the more spillover effects it is likely to produce across the global economy, for instance, crisis of 2008-2010 (</w:t>
      </w:r>
      <w:proofErr w:type="spellStart"/>
      <w:r w:rsidRPr="008B443D">
        <w:rPr>
          <w:rFonts w:asciiTheme="majorBidi" w:eastAsia="Times New Roman" w:hAnsiTheme="majorBidi" w:cstheme="majorBidi"/>
          <w:szCs w:val="24"/>
        </w:rPr>
        <w:t>Habiba</w:t>
      </w:r>
      <w:proofErr w:type="spellEnd"/>
      <w:r w:rsidRPr="008B443D">
        <w:rPr>
          <w:rFonts w:asciiTheme="majorBidi" w:eastAsia="Times New Roman" w:hAnsiTheme="majorBidi" w:cstheme="majorBidi"/>
          <w:szCs w:val="24"/>
        </w:rPr>
        <w:t>, 2020). Volatility in term of stock prices refers to the tendency of stock prices to go up or down as a result of significant financial, political or socio-economic happenings in the country (Zaidi, Khan, </w:t>
      </w:r>
      <w:hyperlink r:id="rId10" w:tgtFrame="_blank" w:history="1">
        <w:r w:rsidRPr="008B443D">
          <w:rPr>
            <w:rStyle w:val="Hyperlink"/>
            <w:rFonts w:asciiTheme="majorBidi" w:eastAsia="Times New Roman" w:hAnsiTheme="majorBidi" w:cstheme="majorBidi"/>
            <w:color w:val="auto"/>
            <w:szCs w:val="24"/>
            <w:u w:val="none"/>
          </w:rPr>
          <w:t>Khan</w:t>
        </w:r>
      </w:hyperlink>
      <w:r w:rsidRPr="008B443D">
        <w:rPr>
          <w:rFonts w:asciiTheme="majorBidi" w:eastAsia="Times New Roman" w:hAnsiTheme="majorBidi" w:cstheme="majorBidi"/>
          <w:szCs w:val="24"/>
        </w:rPr>
        <w:t>, </w:t>
      </w:r>
      <w:proofErr w:type="spellStart"/>
      <w:r w:rsidRPr="008B443D">
        <w:rPr>
          <w:rFonts w:asciiTheme="majorBidi" w:eastAsia="Times New Roman" w:hAnsiTheme="majorBidi" w:cstheme="majorBidi"/>
          <w:szCs w:val="24"/>
        </w:rPr>
        <w:fldChar w:fldCharType="begin"/>
      </w:r>
      <w:r w:rsidRPr="008B443D">
        <w:rPr>
          <w:rFonts w:asciiTheme="majorBidi" w:eastAsia="Times New Roman" w:hAnsiTheme="majorBidi" w:cstheme="majorBidi"/>
          <w:szCs w:val="24"/>
        </w:rPr>
        <w:instrText xml:space="preserve"> HYPERLINK "https://typeset.io/authors/mohd-ziaur-rehman-sius4e0yk3" \t "_blank" </w:instrText>
      </w:r>
      <w:r w:rsidRPr="008B443D">
        <w:rPr>
          <w:rFonts w:asciiTheme="majorBidi" w:eastAsia="Times New Roman" w:hAnsiTheme="majorBidi" w:cstheme="majorBidi"/>
          <w:szCs w:val="24"/>
        </w:rPr>
        <w:fldChar w:fldCharType="separate"/>
      </w:r>
      <w:r w:rsidRPr="008B443D">
        <w:rPr>
          <w:rStyle w:val="Hyperlink"/>
          <w:rFonts w:asciiTheme="majorBidi" w:eastAsia="Times New Roman" w:hAnsiTheme="majorBidi" w:cstheme="majorBidi"/>
          <w:color w:val="auto"/>
          <w:szCs w:val="24"/>
          <w:u w:val="none"/>
        </w:rPr>
        <w:t>Rehman</w:t>
      </w:r>
      <w:proofErr w:type="spellEnd"/>
      <w:r w:rsidRPr="008B443D">
        <w:rPr>
          <w:rFonts w:asciiTheme="majorBidi" w:eastAsia="Times New Roman" w:hAnsiTheme="majorBidi" w:cstheme="majorBidi"/>
          <w:szCs w:val="24"/>
        </w:rPr>
        <w:fldChar w:fldCharType="end"/>
      </w:r>
      <w:r w:rsidRPr="008B443D">
        <w:rPr>
          <w:rFonts w:asciiTheme="majorBidi" w:eastAsia="Times New Roman" w:hAnsiTheme="majorBidi" w:cstheme="majorBidi"/>
          <w:szCs w:val="24"/>
        </w:rPr>
        <w:t>, </w:t>
      </w:r>
      <w:proofErr w:type="spellStart"/>
      <w:r w:rsidRPr="008B443D">
        <w:rPr>
          <w:rFonts w:asciiTheme="majorBidi" w:eastAsia="Times New Roman" w:hAnsiTheme="majorBidi" w:cstheme="majorBidi"/>
          <w:szCs w:val="24"/>
        </w:rPr>
        <w:fldChar w:fldCharType="begin"/>
      </w:r>
      <w:r w:rsidRPr="008B443D">
        <w:rPr>
          <w:rFonts w:asciiTheme="majorBidi" w:eastAsia="Times New Roman" w:hAnsiTheme="majorBidi" w:cstheme="majorBidi"/>
          <w:szCs w:val="24"/>
        </w:rPr>
        <w:instrText xml:space="preserve"> HYPERLINK "https://typeset.io/authors/wadi-b-alonazi-3144mswl8v" \t "_blank" </w:instrText>
      </w:r>
      <w:r w:rsidRPr="008B443D">
        <w:rPr>
          <w:rFonts w:asciiTheme="majorBidi" w:eastAsia="Times New Roman" w:hAnsiTheme="majorBidi" w:cstheme="majorBidi"/>
          <w:szCs w:val="24"/>
        </w:rPr>
        <w:fldChar w:fldCharType="separate"/>
      </w:r>
      <w:r w:rsidRPr="008B443D">
        <w:rPr>
          <w:rStyle w:val="Hyperlink"/>
          <w:rFonts w:asciiTheme="majorBidi" w:eastAsia="Times New Roman" w:hAnsiTheme="majorBidi" w:cstheme="majorBidi"/>
          <w:color w:val="auto"/>
          <w:szCs w:val="24"/>
          <w:u w:val="none"/>
        </w:rPr>
        <w:t>Alonazi</w:t>
      </w:r>
      <w:proofErr w:type="spellEnd"/>
      <w:r w:rsidRPr="008B443D">
        <w:rPr>
          <w:rFonts w:asciiTheme="majorBidi" w:eastAsia="Times New Roman" w:hAnsiTheme="majorBidi" w:cstheme="majorBidi"/>
          <w:szCs w:val="24"/>
        </w:rPr>
        <w:fldChar w:fldCharType="end"/>
      </w:r>
      <w:r w:rsidRPr="008B443D">
        <w:rPr>
          <w:rFonts w:asciiTheme="majorBidi" w:eastAsia="Times New Roman" w:hAnsiTheme="majorBidi" w:cstheme="majorBidi"/>
          <w:szCs w:val="24"/>
        </w:rPr>
        <w:t xml:space="preserve">, Noman, 2023). Increased volatility is considered to be unhealthy for investor’s wealth and value of assets in possession as it indicates more financial risk towards it. If fundamental economic factors do not explain the increased level of volatility by the same level of factors fluctuations, then this volatility has a tendency to give misinformation and in result would lead towards stocks to be mispriced and so the misallocation of investments. Return and volatility spillover is explained in terms of one firm is affected by return and volatility of other firm then this phenomenon is named as return and volatility spillover (Zaidi et. al., 2023). Researchers have been working on it to provide sufficient evidence of its existence in markets and have found, if two firms belong to the same market then the evidence of spillover (either in return or volatility), would be called “Heat wave effect”. The same concept of spillover is taken towards the different markets and is named as Meteor Shower effect. </w:t>
      </w:r>
    </w:p>
    <w:p w14:paraId="1E78E9B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t xml:space="preserve">Pakistan has gone through several financial reforms in last two decades. The two major reforms were to establish Karachi Stock Exchange Index-30 and the demutualization of three stock exchanges named as Lahore Stock Exchange, Karachi Stock Exchange, Islamabad Stock Exchange, all limited by guarantee exchanges through the notification on 11, Jan 2016 (Sharif, 2017). This also led to promulgation of Securities Act, 2015. The new law has several securitization schemes to govern market fairly and to prevent any market abuses and manipulations. </w:t>
      </w:r>
    </w:p>
    <w:p w14:paraId="1FAAA7BD" w14:textId="400A0E62"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Pakistan Stock Exchange (PSX) exhibits significant spillover effects from global indices, particularly during financial crises. For instance, the MSCI index and global crude oil prices have been identified as major influencers, with the financial sector acting as a net transmitter of volatility</w:t>
      </w:r>
      <w:r w:rsidR="008B443D">
        <w:rPr>
          <w:rFonts w:asciiTheme="majorBidi" w:eastAsia="Times New Roman" w:hAnsiTheme="majorBidi" w:cstheme="majorBidi"/>
          <w:szCs w:val="24"/>
        </w:rPr>
        <w:t xml:space="preserve"> </w:t>
      </w:r>
      <w:r w:rsidRPr="008B443D">
        <w:rPr>
          <w:rFonts w:asciiTheme="majorBidi" w:eastAsia="Times New Roman" w:hAnsiTheme="majorBidi" w:cstheme="majorBidi"/>
          <w:szCs w:val="24"/>
        </w:rPr>
        <w:t>(Zaidi et al., 2023). It is now essential to carry out research concerning the return and volatility spillover among indices of Pakistan Stock exchange (Karachi Stock Exchange Index -100 and Karachi Stock Exchange - 30), to check the in-between manipulation of these indices for instance Karachi Stock Exchange -100 being the market representation and Karachi Stock Exchange Index – 30 adjusting the dividend rights while other considering the total markets returns. By using different econometric models such as GARCH, ARCH, Q stats, t-Statistics. This paper aims to address investors' sentiments and to guide them to the unattended and hidden complexity of the indices that play a major role in misguiding the new investor and general public as customers.</w:t>
      </w:r>
    </w:p>
    <w:p w14:paraId="70F1AF1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Our research addresses the following objectives:</w:t>
      </w:r>
    </w:p>
    <w:p w14:paraId="2A0F4D62" w14:textId="77777777" w:rsidR="00CB36C9" w:rsidRPr="008B443D" w:rsidRDefault="00CB36C9" w:rsidP="005D5F87">
      <w:pPr>
        <w:numPr>
          <w:ilvl w:val="0"/>
          <w:numId w:val="1"/>
        </w:num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o investigate the dynamic linkages of return and volatility spillover between Karachi Stock Exchange Index – 30 and the Karachi Stock Exchange Index -100.</w:t>
      </w:r>
    </w:p>
    <w:p w14:paraId="281873AF" w14:textId="77777777" w:rsidR="00CB36C9" w:rsidRPr="008B443D" w:rsidRDefault="00CB36C9" w:rsidP="005D5F87">
      <w:pPr>
        <w:numPr>
          <w:ilvl w:val="0"/>
          <w:numId w:val="1"/>
        </w:num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o gauge whether the volatility of individual stocks is influenced by the volatility of the financial market  </w:t>
      </w:r>
    </w:p>
    <w:p w14:paraId="17F2607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development of financial sector in Pakistan, most of the time is represented by Karachi Stock Exchange Index -100 with the total ignorance of Karachi Stock Exchange Index – 30, which was announced with the aim that investors would look forward to this Karachi Stock Exchange Index – 30 for financial development and economic growth of country. This led us to the investigation of above-mentioned case of Karachi Stock Exchange Index – 30, Karachi Stock Exchange Index </w:t>
      </w:r>
      <w:r w:rsidRPr="008B443D">
        <w:rPr>
          <w:rFonts w:asciiTheme="majorBidi" w:eastAsia="Times New Roman" w:hAnsiTheme="majorBidi" w:cstheme="majorBidi"/>
          <w:szCs w:val="24"/>
        </w:rPr>
        <w:lastRenderedPageBreak/>
        <w:t xml:space="preserve">-100 and which resultantly became a reason to conclude that there is a positive relationship of two indices (Karachi Stock Exchange Index – 30 and Karachi Stock Exchange Index -100) Muhammad </w:t>
      </w:r>
      <w:proofErr w:type="spellStart"/>
      <w:r w:rsidRPr="008B443D">
        <w:rPr>
          <w:rFonts w:asciiTheme="majorBidi" w:eastAsia="Times New Roman" w:hAnsiTheme="majorBidi" w:cstheme="majorBidi"/>
          <w:szCs w:val="24"/>
        </w:rPr>
        <w:t>Ahsanuddin</w:t>
      </w:r>
      <w:proofErr w:type="spellEnd"/>
      <w:r w:rsidRPr="008B443D">
        <w:rPr>
          <w:rFonts w:asciiTheme="majorBidi" w:eastAsia="Times New Roman" w:hAnsiTheme="majorBidi" w:cstheme="majorBidi"/>
          <w:szCs w:val="24"/>
        </w:rPr>
        <w:t xml:space="preserve">, (2019). This is worth mentioning here that these indices of same market with specifications of sector and companies act in same manner justify the inelastic collusion or in other words, the first 30 place of companies in Karachi Stock Exchange Index -100 are same as the top 30 companies in the Karachi Stock Exchange Index – 30. The paper employs various econometric techniques modelling for the estimation of returns and volatility spillovers of Pakistan Stock Exchanges (PSEs). It is of importance to know here that Stock Exchanges were demutualized, and it was predicted that market would remain strong and will not be disseminating the information. </w:t>
      </w:r>
    </w:p>
    <w:p w14:paraId="486A544C"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 xml:space="preserve">2. Review of Literature on Volatility Spillovers </w:t>
      </w:r>
    </w:p>
    <w:p w14:paraId="3230B68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literature review summarizes the work done on return and volatility spillover in national and international context and helps provide evidence that even if countries are lying away from each other geographically, the return and volatility spillover in markets exists and its increased relationship between markets is fatal for investors and corporations. Several studies have been completed justifying the market’s return and volatility spillover throughout significant financial events (</w:t>
      </w:r>
      <w:proofErr w:type="spellStart"/>
      <w:r w:rsidRPr="008B443D">
        <w:rPr>
          <w:rFonts w:asciiTheme="majorBidi" w:eastAsia="Times New Roman" w:hAnsiTheme="majorBidi" w:cstheme="majorBidi"/>
          <w:szCs w:val="24"/>
        </w:rPr>
        <w:t>Abro</w:t>
      </w:r>
      <w:proofErr w:type="spellEnd"/>
      <w:r w:rsidRPr="008B443D">
        <w:rPr>
          <w:rFonts w:asciiTheme="majorBidi" w:eastAsia="Times New Roman" w:hAnsiTheme="majorBidi" w:cstheme="majorBidi"/>
          <w:szCs w:val="24"/>
        </w:rPr>
        <w:t>, </w:t>
      </w:r>
      <w:proofErr w:type="spellStart"/>
      <w:r w:rsidRPr="008B443D">
        <w:rPr>
          <w:rFonts w:asciiTheme="majorBidi" w:eastAsia="Times New Roman" w:hAnsiTheme="majorBidi" w:cstheme="majorBidi"/>
          <w:szCs w:val="24"/>
        </w:rPr>
        <w:t>Abubakar</w:t>
      </w:r>
      <w:proofErr w:type="spellEnd"/>
      <w:r w:rsidRPr="008B443D">
        <w:rPr>
          <w:rFonts w:asciiTheme="majorBidi" w:eastAsia="Times New Roman" w:hAnsiTheme="majorBidi" w:cstheme="majorBidi"/>
          <w:szCs w:val="24"/>
        </w:rPr>
        <w:t>, </w:t>
      </w:r>
      <w:proofErr w:type="spellStart"/>
      <w:r w:rsidRPr="008B443D">
        <w:rPr>
          <w:rFonts w:asciiTheme="majorBidi" w:eastAsia="Times New Roman" w:hAnsiTheme="majorBidi" w:cstheme="majorBidi"/>
          <w:szCs w:val="24"/>
        </w:rPr>
        <w:t>Shahid</w:t>
      </w:r>
      <w:proofErr w:type="spellEnd"/>
      <w:r w:rsidRPr="008B443D">
        <w:rPr>
          <w:rFonts w:asciiTheme="majorBidi" w:eastAsia="Times New Roman" w:hAnsiTheme="majorBidi" w:cstheme="majorBidi"/>
          <w:szCs w:val="24"/>
        </w:rPr>
        <w:t xml:space="preserve">, &amp; Fatima, 2024; </w:t>
      </w:r>
      <w:proofErr w:type="spellStart"/>
      <w:r w:rsidRPr="008B443D">
        <w:rPr>
          <w:rFonts w:asciiTheme="majorBidi" w:eastAsia="Times New Roman" w:hAnsiTheme="majorBidi" w:cstheme="majorBidi"/>
          <w:szCs w:val="24"/>
        </w:rPr>
        <w:t>Ghouse</w:t>
      </w:r>
      <w:proofErr w:type="spellEnd"/>
      <w:r w:rsidRPr="008B443D">
        <w:rPr>
          <w:rFonts w:asciiTheme="majorBidi" w:eastAsia="Times New Roman" w:hAnsiTheme="majorBidi" w:cstheme="majorBidi"/>
          <w:szCs w:val="24"/>
        </w:rPr>
        <w:t xml:space="preserve">, Khan, &amp; Arshad, 2019). </w:t>
      </w:r>
    </w:p>
    <w:p w14:paraId="11D67D5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Due to increase in demutualization of markets worldwide, realizing the importance of volatility spillover for the investor’s decision of investment has significantly impacted the research. In doing so, the concept of spillover has also been searched in Exchange Traded Fund (ETF) markets. Acharya (2019) has found in his research that modern-day ETFs have also return spillover against their benchmark. Stock markets integration and dynamics of volatility spillover plays a major role in today’s world in deriving investor’s sentiment. This has been studied by Khan (2023), who concluded that since volatility spillover is being spread over by the Indian Stock markets to BRICS nations, so the investors of India will not be able to diversify investments if they do invest in countries comprising BRICS. This study shows the notion that investor seemingly has diversified their portfolio may still may not have the result of maintaining a portfolio when they in terms of mitigation of risk and maximizing returns. </w:t>
      </w:r>
    </w:p>
    <w:p w14:paraId="6C92F321"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return shocks though remain normal in normal conditions, have the tendency to take the extreme turns. This financial crisis, seemingly in a period, had a spillover effect lasting for years </w:t>
      </w:r>
      <w:r w:rsidRPr="008B443D">
        <w:rPr>
          <w:rFonts w:asciiTheme="majorBidi" w:eastAsia="Times New Roman" w:hAnsiTheme="majorBidi" w:cstheme="majorBidi"/>
          <w:szCs w:val="24"/>
        </w:rPr>
        <w:lastRenderedPageBreak/>
        <w:t xml:space="preserve">from West to East due to the interconnectedness of stock markets in the world. </w:t>
      </w:r>
      <w:proofErr w:type="spellStart"/>
      <w:r w:rsidRPr="008B443D">
        <w:rPr>
          <w:rFonts w:asciiTheme="majorBidi" w:eastAsia="Times New Roman" w:hAnsiTheme="majorBidi" w:cstheme="majorBidi"/>
          <w:szCs w:val="24"/>
        </w:rPr>
        <w:t>Oliyide</w:t>
      </w:r>
      <w:proofErr w:type="spellEnd"/>
      <w:r w:rsidRPr="008B443D">
        <w:rPr>
          <w:rFonts w:asciiTheme="majorBidi" w:eastAsia="Times New Roman" w:hAnsiTheme="majorBidi" w:cstheme="majorBidi"/>
          <w:szCs w:val="24"/>
        </w:rPr>
        <w:t xml:space="preserve"> (2023), in his research concluded return shocks spread at a higher magnitude during extreme market conditions relative to normal periods. Additional analyses show the behavior of return transmission between green bond and other assets is asymmetric.</w:t>
      </w:r>
    </w:p>
    <w:p w14:paraId="201CAED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First, using the spillover index, the authors find evidence that the S&amp;P 500 was a net transmitter of volatility from oil and gold markets, but a net receiver of volatility from Bitcoin. Return spillovers from crude oil were transmitted first to gold, and Bitcoin markets and return spillovers from gold were transmitted to Bitcoin. Hung, (2021) stated, nonlinear causality tests provide us further insights into the lead-lag interconnections among the four key considered variables from the economic perspective. Specifically, a close inspection of these empirical results, the integration of the four key assets is significant. It is no different than presence of volatility spillover in Pakistan stock exchange. Though the Karachi Stock Exchange -30 is adjusted against dividends, however; the presence of top 30 companies in its composition poses volatility spillover that could easily transmit volatility spillover. In case of Pakistan, the research of </w:t>
      </w:r>
      <w:proofErr w:type="spellStart"/>
      <w:r w:rsidRPr="008B443D">
        <w:rPr>
          <w:rFonts w:asciiTheme="majorBidi" w:eastAsia="Times New Roman" w:hAnsiTheme="majorBidi" w:cstheme="majorBidi"/>
          <w:szCs w:val="24"/>
        </w:rPr>
        <w:t>Muzammil</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hassan</w:t>
      </w:r>
      <w:proofErr w:type="spellEnd"/>
      <w:r w:rsidRPr="008B443D">
        <w:rPr>
          <w:rFonts w:asciiTheme="majorBidi" w:eastAsia="Times New Roman" w:hAnsiTheme="majorBidi" w:cstheme="majorBidi"/>
          <w:szCs w:val="24"/>
        </w:rPr>
        <w:t xml:space="preserve">, (2023) founded bilateral casual relation between macro-economic variable using EGARCH and GARCH models. It explored uncertainties of macroeconomic variable with the Pakistan Stock Exchange having Karachi Stock Exchange -100 index as the only </w:t>
      </w:r>
      <w:proofErr w:type="spellStart"/>
      <w:r w:rsidRPr="008B443D">
        <w:rPr>
          <w:rFonts w:asciiTheme="majorBidi" w:eastAsia="Times New Roman" w:hAnsiTheme="majorBidi" w:cstheme="majorBidi"/>
          <w:szCs w:val="24"/>
        </w:rPr>
        <w:t>representator</w:t>
      </w:r>
      <w:proofErr w:type="spellEnd"/>
      <w:r w:rsidRPr="008B443D">
        <w:rPr>
          <w:rFonts w:asciiTheme="majorBidi" w:eastAsia="Times New Roman" w:hAnsiTheme="majorBidi" w:cstheme="majorBidi"/>
          <w:szCs w:val="24"/>
        </w:rPr>
        <w:t xml:space="preserve"> of the market. </w:t>
      </w:r>
    </w:p>
    <w:p w14:paraId="7F3999B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On the other hand, Brazilian economy that could be in line to Pakistan’s economy considering different economic factors, has the presence of connectivity among the returns of sectoral indices. It is of the Brazilian Capital market in which Mathias </w:t>
      </w:r>
      <w:proofErr w:type="spellStart"/>
      <w:r w:rsidRPr="008B443D">
        <w:rPr>
          <w:rFonts w:asciiTheme="majorBidi" w:eastAsia="Times New Roman" w:hAnsiTheme="majorBidi" w:cstheme="majorBidi"/>
          <w:szCs w:val="24"/>
        </w:rPr>
        <w:t>Schneid</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Tessmann</w:t>
      </w:r>
      <w:proofErr w:type="spellEnd"/>
      <w:r w:rsidRPr="008B443D">
        <w:rPr>
          <w:rFonts w:asciiTheme="majorBidi" w:eastAsia="Times New Roman" w:hAnsiTheme="majorBidi" w:cstheme="majorBidi"/>
          <w:szCs w:val="24"/>
        </w:rPr>
        <w:t xml:space="preserve">, (2024) stated there is 66% of overall connectivity between financial and non-financial sectorial indices with a peak of 88%. This has not only been the general case of stock markets. It is evident in the research of Kim </w:t>
      </w:r>
      <w:proofErr w:type="spellStart"/>
      <w:r w:rsidRPr="008B443D">
        <w:rPr>
          <w:rFonts w:asciiTheme="majorBidi" w:eastAsia="Times New Roman" w:hAnsiTheme="majorBidi" w:cstheme="majorBidi"/>
          <w:szCs w:val="24"/>
        </w:rPr>
        <w:t>Hiang</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Liow</w:t>
      </w:r>
      <w:proofErr w:type="spellEnd"/>
      <w:r w:rsidRPr="008B443D">
        <w:rPr>
          <w:rFonts w:asciiTheme="majorBidi" w:eastAsia="Times New Roman" w:hAnsiTheme="majorBidi" w:cstheme="majorBidi"/>
          <w:szCs w:val="24"/>
        </w:rPr>
        <w:t xml:space="preserve">, (2023) where he studied the Real Estate property sector of European Real Estate Society. The combined findings of minimal </w:t>
      </w:r>
      <w:proofErr w:type="spellStart"/>
      <w:r w:rsidRPr="008B443D">
        <w:rPr>
          <w:rFonts w:asciiTheme="majorBidi" w:eastAsia="Times New Roman" w:hAnsiTheme="majorBidi" w:cstheme="majorBidi"/>
          <w:szCs w:val="24"/>
        </w:rPr>
        <w:t>cointegration</w:t>
      </w:r>
      <w:proofErr w:type="spellEnd"/>
      <w:r w:rsidRPr="008B443D">
        <w:rPr>
          <w:rFonts w:asciiTheme="majorBidi" w:eastAsia="Times New Roman" w:hAnsiTheme="majorBidi" w:cstheme="majorBidi"/>
          <w:szCs w:val="24"/>
        </w:rPr>
        <w:t xml:space="preserve">. It is one exception due to two cross continental sectors, showing how one investor can be benefitted by investing in Asia and Europe addressing the investor’s sentiment. Financial crisis has not only impacted the developed world but it had rippling effect on emerging economies. This research of ours would mean meaningless if this is not addressed. In result, the research of </w:t>
      </w:r>
      <w:proofErr w:type="spellStart"/>
      <w:r w:rsidRPr="008B443D">
        <w:rPr>
          <w:rFonts w:asciiTheme="majorBidi" w:eastAsia="Times New Roman" w:hAnsiTheme="majorBidi" w:cstheme="majorBidi"/>
          <w:szCs w:val="24"/>
        </w:rPr>
        <w:t>Walid</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Mensi</w:t>
      </w:r>
      <w:proofErr w:type="spellEnd"/>
      <w:r w:rsidRPr="008B443D">
        <w:rPr>
          <w:rFonts w:asciiTheme="majorBidi" w:eastAsia="Times New Roman" w:hAnsiTheme="majorBidi" w:cstheme="majorBidi"/>
          <w:szCs w:val="24"/>
        </w:rPr>
        <w:t xml:space="preserve">, (2021) look further into volatility spillover between emerging markets and developed world. The result showed the time-varying presence of return volatility spillover among the stock markets, indicating contagion effects. </w:t>
      </w:r>
    </w:p>
    <w:p w14:paraId="782F160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t xml:space="preserve">Pakistan is a developing country and its stock market is classified as emerging market. Emerging markets always have been more prone to impacts driven from the developed world. The research of Khan (2023) shows that there has been high connectedness among all indices. This shows the psychological perception of investors that pertains to their sentiment when it comes to investing in a market and diversifying their investment. The sole purpose of investing is to earn profit but investor see it using diversifying the risk associated with the investment to maximize the profits. Volatility spillover plays a role in such a manner that it hinders the diversification in true sense and create risk for attaining the profit.  </w:t>
      </w:r>
    </w:p>
    <w:p w14:paraId="416BFA3B" w14:textId="77777777" w:rsidR="00CB36C9" w:rsidRPr="008B443D" w:rsidRDefault="00CB36C9" w:rsidP="004328AD">
      <w:pPr>
        <w:spacing w:line="360" w:lineRule="auto"/>
        <w:rPr>
          <w:rFonts w:asciiTheme="majorBidi" w:eastAsia="Times New Roman" w:hAnsiTheme="majorBidi" w:cstheme="majorBidi"/>
          <w:b/>
          <w:bCs/>
          <w:szCs w:val="24"/>
        </w:rPr>
      </w:pPr>
      <w:bookmarkStart w:id="0" w:name="_bookmark8"/>
      <w:bookmarkStart w:id="1" w:name="_bookmark9"/>
      <w:bookmarkStart w:id="2" w:name="_bookmark10"/>
      <w:bookmarkEnd w:id="0"/>
      <w:bookmarkEnd w:id="1"/>
      <w:bookmarkEnd w:id="2"/>
    </w:p>
    <w:p w14:paraId="666B8991"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 xml:space="preserve">4. Methodology </w:t>
      </w:r>
    </w:p>
    <w:p w14:paraId="1E7E0BA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Pakistan stock exchange was incorporated in 1949 as a company (limited by Guarantee). Under the corporatization and demutualization act of 2012, the stock exchange stood demutualized by the federal government as a public company (limited by shares) as ‘Karachi Stock Exchange Limited’. Again, in January 2016 Pakistan three stock exchanges of Pakistan namely  </w:t>
      </w:r>
      <w:proofErr w:type="gramStart"/>
      <w:r w:rsidRPr="008B443D">
        <w:rPr>
          <w:rFonts w:asciiTheme="majorBidi" w:eastAsia="Times New Roman" w:hAnsiTheme="majorBidi" w:cstheme="majorBidi"/>
          <w:szCs w:val="24"/>
        </w:rPr>
        <w:t xml:space="preserve">  ;</w:t>
      </w:r>
      <w:proofErr w:type="gramEnd"/>
      <w:r w:rsidRPr="008B443D">
        <w:rPr>
          <w:rFonts w:asciiTheme="majorBidi" w:eastAsia="Times New Roman" w:hAnsiTheme="majorBidi" w:cstheme="majorBidi"/>
          <w:szCs w:val="24"/>
        </w:rPr>
        <w:t xml:space="preserve">  Karachi Stock Exchange, Islamabad Stock Exchange and Lahore Stock Exchange were demutualized into Pakistan Stock Exchange (PSX), which entails wider spectrum of retail and institutional investors with greater international linkages keeping Karachi Stock Exchange index - 100 as a market </w:t>
      </w:r>
      <w:proofErr w:type="spellStart"/>
      <w:r w:rsidRPr="008B443D">
        <w:rPr>
          <w:rFonts w:asciiTheme="majorBidi" w:eastAsia="Times New Roman" w:hAnsiTheme="majorBidi" w:cstheme="majorBidi"/>
          <w:szCs w:val="24"/>
        </w:rPr>
        <w:t>representator</w:t>
      </w:r>
      <w:proofErr w:type="spellEnd"/>
      <w:r w:rsidRPr="008B443D">
        <w:rPr>
          <w:rFonts w:asciiTheme="majorBidi" w:eastAsia="Times New Roman" w:hAnsiTheme="majorBidi" w:cstheme="majorBidi"/>
          <w:szCs w:val="24"/>
        </w:rPr>
        <w:t>.</w:t>
      </w:r>
    </w:p>
    <w:p w14:paraId="6491CCF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daily data was extracted from Khistocks.com, a website of business insider, of two indices Karachi Stock Exchanges Index-100 and Karachi Stock Exchange Index - 30 dated from 30</w:t>
      </w:r>
      <w:r w:rsidRPr="008B443D">
        <w:rPr>
          <w:rFonts w:asciiTheme="majorBidi" w:eastAsia="Times New Roman" w:hAnsiTheme="majorBidi" w:cstheme="majorBidi"/>
          <w:szCs w:val="24"/>
          <w:vertAlign w:val="superscript"/>
        </w:rPr>
        <w:t>th</w:t>
      </w:r>
      <w:r w:rsidRPr="008B443D">
        <w:rPr>
          <w:rFonts w:asciiTheme="majorBidi" w:eastAsia="Times New Roman" w:hAnsiTheme="majorBidi" w:cstheme="majorBidi"/>
          <w:szCs w:val="24"/>
        </w:rPr>
        <w:t xml:space="preserve"> June 2009 to 31</w:t>
      </w:r>
      <w:r w:rsidRPr="008B443D">
        <w:rPr>
          <w:rFonts w:asciiTheme="majorBidi" w:eastAsia="Times New Roman" w:hAnsiTheme="majorBidi" w:cstheme="majorBidi"/>
          <w:szCs w:val="24"/>
          <w:vertAlign w:val="superscript"/>
        </w:rPr>
        <w:t>st</w:t>
      </w:r>
      <w:r w:rsidRPr="008B443D">
        <w:rPr>
          <w:rFonts w:asciiTheme="majorBidi" w:eastAsia="Times New Roman" w:hAnsiTheme="majorBidi" w:cstheme="majorBidi"/>
          <w:szCs w:val="24"/>
        </w:rPr>
        <w:t xml:space="preserve"> December 2018, Recorder (2024).  The daily return was calculated by following the closing points of the Karachi Stock Exchange Index – 30 and Karachi Stock Exchange Index – 100 that alternatively translates to the opening points of the index. For the first day, opening points of the index has been kept Null.  In this manner, firstly, the index points of the chosen indices, on the opening and closing of trading days, of the decided period were taken, minus the off days, Sunday’s when trading is close. The opening price on the first day and the closing price on the last time of day were taken. Next, the starting points from the ending points were subtracted to determine the index's change during the time period (in our case, of the day). Finally, divided the </w:t>
      </w:r>
      <w:r w:rsidRPr="008B443D">
        <w:rPr>
          <w:rFonts w:asciiTheme="majorBidi" w:eastAsia="Times New Roman" w:hAnsiTheme="majorBidi" w:cstheme="majorBidi"/>
          <w:szCs w:val="24"/>
        </w:rPr>
        <w:lastRenderedPageBreak/>
        <w:t>index's change in points by the opening points. In simpler words, (Current Points-Previous Points)/Previous Points.</w:t>
      </w:r>
    </w:p>
    <w:p w14:paraId="48724FD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reason for using Karachi Stock Exchanges Index-100 for validating spillover is because it is the most recognized and considered </w:t>
      </w:r>
      <w:proofErr w:type="spellStart"/>
      <w:r w:rsidRPr="008B443D">
        <w:rPr>
          <w:rFonts w:asciiTheme="majorBidi" w:eastAsia="Times New Roman" w:hAnsiTheme="majorBidi" w:cstheme="majorBidi"/>
          <w:szCs w:val="24"/>
        </w:rPr>
        <w:t>representator</w:t>
      </w:r>
      <w:proofErr w:type="spellEnd"/>
      <w:r w:rsidRPr="008B443D">
        <w:rPr>
          <w:rFonts w:asciiTheme="majorBidi" w:eastAsia="Times New Roman" w:hAnsiTheme="majorBidi" w:cstheme="majorBidi"/>
          <w:szCs w:val="24"/>
        </w:rPr>
        <w:t xml:space="preserve"> index of Pakistan Stock Exchange and represents 80% of the market in addition to be the benchmark for investors. However, in this representation of the Pakistan Stock Exchange by means of Karachi Stock Exchange Index- 100, has the most of the driving force through Karachi Stock Exchange Index – 30. Because, it includes top 30 most liquid companies and adjusts dividend rights whereas the other indices consider total returns of the market.</w:t>
      </w:r>
    </w:p>
    <w:p w14:paraId="646DD8F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most significance of this research paper lies in its discussion of normal conditions of the economy. For this purpose, the data collected has been kept until Dec 31</w:t>
      </w:r>
      <w:r w:rsidRPr="008B443D">
        <w:rPr>
          <w:rFonts w:asciiTheme="majorBidi" w:eastAsia="Times New Roman" w:hAnsiTheme="majorBidi" w:cstheme="majorBidi"/>
          <w:szCs w:val="24"/>
          <w:vertAlign w:val="superscript"/>
        </w:rPr>
        <w:t>st</w:t>
      </w:r>
      <w:r w:rsidRPr="008B443D">
        <w:rPr>
          <w:rFonts w:asciiTheme="majorBidi" w:eastAsia="Times New Roman" w:hAnsiTheme="majorBidi" w:cstheme="majorBidi"/>
          <w:szCs w:val="24"/>
        </w:rPr>
        <w:t xml:space="preserve">, 2018. In 2019, due to Covid-19, the stock exchanges around the world have not been run on the normal course of the business days depicting not the true potential of the market which may meet the criteria of normal condition. There needs to be an insight of whether volatility spillover among sector varies from normal to turbulent times. Here it is of great significance to mention the research of Asif Ali </w:t>
      </w:r>
      <w:proofErr w:type="spellStart"/>
      <w:r w:rsidRPr="008B443D">
        <w:rPr>
          <w:rFonts w:asciiTheme="majorBidi" w:eastAsia="Times New Roman" w:hAnsiTheme="majorBidi" w:cstheme="majorBidi"/>
          <w:szCs w:val="24"/>
        </w:rPr>
        <w:t>Abro</w:t>
      </w:r>
      <w:proofErr w:type="spellEnd"/>
      <w:r w:rsidRPr="008B443D">
        <w:rPr>
          <w:rFonts w:asciiTheme="majorBidi" w:eastAsia="Times New Roman" w:hAnsiTheme="majorBidi" w:cstheme="majorBidi"/>
          <w:szCs w:val="24"/>
        </w:rPr>
        <w:t xml:space="preserve">, (2024), stating convincing evidence was found for the presence of volatility spillover among indices throughout the pre to pose era of financial crisis in 2008-2015. The models used in this research were ARCH, GARCH, EGARCH, and t-statistic. The research scope was kept within six different sector’s daily data, encouraging further study of volatility spillover in indices with comprehensive daily data of indices irrespective of sectors. This research of ours has been done on daily data of Pakistan Stock Exchange after their annual study of post financial crisis era. </w:t>
      </w:r>
    </w:p>
    <w:p w14:paraId="6528C70E" w14:textId="77777777" w:rsidR="00CB36C9" w:rsidRPr="008B443D" w:rsidRDefault="00CB36C9" w:rsidP="004328AD">
      <w:pPr>
        <w:spacing w:line="360" w:lineRule="auto"/>
        <w:rPr>
          <w:rFonts w:asciiTheme="majorBidi" w:eastAsia="Times New Roman" w:hAnsiTheme="majorBidi" w:cstheme="majorBidi"/>
          <w:szCs w:val="24"/>
        </w:rPr>
      </w:pPr>
    </w:p>
    <w:p w14:paraId="686949B0"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 xml:space="preserve">4.1 Testing and Deployment </w:t>
      </w:r>
    </w:p>
    <w:p w14:paraId="2A3CCA7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study utilized ARMA and GARCH (1,1) models along with student t distribution and Q statistics to check for volatility spillover between these two indices as these models provide efficient analysis of volatility spillover effects.</w:t>
      </w:r>
    </w:p>
    <w:p w14:paraId="793015C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following equation derives the returns on the basis of which we have conducted our analysis:</w:t>
      </w:r>
    </w:p>
    <w:p w14:paraId="44C0C91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lastRenderedPageBreak/>
        <w:t>𝑟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𝐿𝑛</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𝑃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𝐿𝑛</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𝑃𝑡</w:t>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tab/>
        <w:t>(1)</w:t>
      </w:r>
    </w:p>
    <w:p w14:paraId="32EE4D3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Where return is represented by </w:t>
      </w:r>
      <w:r w:rsidRPr="008B443D">
        <w:rPr>
          <w:rFonts w:ascii="Cambria Math" w:eastAsia="Times New Roman" w:hAnsi="Cambria Math" w:cs="Cambria Math"/>
          <w:szCs w:val="24"/>
        </w:rPr>
        <w:t>𝑟𝑡</w:t>
      </w:r>
      <w:r w:rsidRPr="008B443D">
        <w:rPr>
          <w:rFonts w:asciiTheme="majorBidi" w:eastAsia="Times New Roman" w:hAnsiTheme="majorBidi" w:cstheme="majorBidi"/>
          <w:szCs w:val="24"/>
        </w:rPr>
        <w:t xml:space="preserve">, natural logarithm is represented by </w:t>
      </w:r>
      <w:r w:rsidRPr="008B443D">
        <w:rPr>
          <w:rFonts w:ascii="Cambria Math" w:eastAsia="Times New Roman" w:hAnsi="Cambria Math" w:cs="Cambria Math"/>
          <w:szCs w:val="24"/>
        </w:rPr>
        <w:t>𝐿𝑛</w:t>
      </w:r>
      <w:r w:rsidRPr="008B443D">
        <w:rPr>
          <w:rFonts w:asciiTheme="majorBidi" w:eastAsia="Times New Roman" w:hAnsiTheme="majorBidi" w:cstheme="majorBidi"/>
          <w:szCs w:val="24"/>
        </w:rPr>
        <w:t xml:space="preserve"> and the index of past and existing period are reflected by </w:t>
      </w:r>
      <w:r w:rsidRPr="008B443D">
        <w:rPr>
          <w:rFonts w:ascii="Cambria Math" w:eastAsia="Times New Roman" w:hAnsi="Cambria Math" w:cs="Cambria Math"/>
          <w:szCs w:val="24"/>
        </w:rPr>
        <w:t>𝑃𝑡</w:t>
      </w:r>
      <w:r w:rsidRPr="008B443D">
        <w:rPr>
          <w:rFonts w:asciiTheme="majorBidi" w:eastAsia="Times New Roman" w:hAnsiTheme="majorBidi" w:cstheme="majorBidi"/>
          <w:szCs w:val="24"/>
        </w:rPr>
        <w:t xml:space="preserve">−1 and </w:t>
      </w:r>
      <w:r w:rsidRPr="008B443D">
        <w:rPr>
          <w:rFonts w:ascii="Cambria Math" w:eastAsia="Times New Roman" w:hAnsi="Cambria Math" w:cs="Cambria Math"/>
          <w:szCs w:val="24"/>
        </w:rPr>
        <w:t>𝑃𝑡</w:t>
      </w:r>
      <w:r w:rsidRPr="008B443D">
        <w:rPr>
          <w:rFonts w:asciiTheme="majorBidi" w:eastAsia="Times New Roman" w:hAnsiTheme="majorBidi" w:cstheme="majorBidi"/>
          <w:szCs w:val="24"/>
        </w:rPr>
        <w:t xml:space="preserve"> respectively. Arch models are widely used to address the issue of volatility and the shocks to volatility. The model was presented by Engle in 1982, he said that variance of the residual term in any time </w:t>
      </w:r>
      <w:proofErr w:type="spellStart"/>
      <w:r w:rsidRPr="008B443D">
        <w:rPr>
          <w:rFonts w:asciiTheme="majorBidi" w:eastAsia="Times New Roman" w:hAnsiTheme="majorBidi" w:cstheme="majorBidi"/>
          <w:szCs w:val="24"/>
        </w:rPr>
        <w:t>t</w:t>
      </w:r>
      <w:proofErr w:type="spellEnd"/>
      <w:r w:rsidRPr="008B443D">
        <w:rPr>
          <w:rFonts w:asciiTheme="majorBidi" w:eastAsia="Times New Roman" w:hAnsiTheme="majorBidi" w:cstheme="majorBidi"/>
          <w:szCs w:val="24"/>
        </w:rPr>
        <w:t xml:space="preserve"> depends on the square of error terms from past periods. One of the downsides of the ARCH detail, as indicated by (Kroner, 1995) was that it was more inclined like a moving average than an </w:t>
      </w:r>
      <w:proofErr w:type="spellStart"/>
      <w:r w:rsidRPr="008B443D">
        <w:rPr>
          <w:rFonts w:asciiTheme="majorBidi" w:eastAsia="Times New Roman" w:hAnsiTheme="majorBidi" w:cstheme="majorBidi"/>
          <w:szCs w:val="24"/>
        </w:rPr>
        <w:t>autoregression</w:t>
      </w:r>
      <w:proofErr w:type="spellEnd"/>
      <w:r w:rsidRPr="008B443D">
        <w:rPr>
          <w:rFonts w:asciiTheme="majorBidi" w:eastAsia="Times New Roman" w:hAnsiTheme="majorBidi" w:cstheme="majorBidi"/>
          <w:szCs w:val="24"/>
        </w:rPr>
        <w:t xml:space="preserve">. Later, the model incorporated the slacked contingent change term as autoregressive term by Tim </w:t>
      </w:r>
      <w:proofErr w:type="spellStart"/>
      <w:r w:rsidRPr="008B443D">
        <w:rPr>
          <w:rFonts w:asciiTheme="majorBidi" w:eastAsia="Times New Roman" w:hAnsiTheme="majorBidi" w:cstheme="majorBidi"/>
          <w:szCs w:val="24"/>
        </w:rPr>
        <w:t>Bollerslev</w:t>
      </w:r>
      <w:proofErr w:type="spellEnd"/>
      <w:r w:rsidRPr="008B443D">
        <w:rPr>
          <w:rFonts w:asciiTheme="majorBidi" w:eastAsia="Times New Roman" w:hAnsiTheme="majorBidi" w:cstheme="majorBidi"/>
          <w:szCs w:val="24"/>
        </w:rPr>
        <w:t xml:space="preserve"> introducing new set of GARCH models </w:t>
      </w:r>
      <w:proofErr w:type="spellStart"/>
      <w:r w:rsidRPr="008B443D">
        <w:rPr>
          <w:rFonts w:asciiTheme="majorBidi" w:eastAsia="Times New Roman" w:hAnsiTheme="majorBidi" w:cstheme="majorBidi"/>
          <w:szCs w:val="24"/>
        </w:rPr>
        <w:t>Bollerslev</w:t>
      </w:r>
      <w:proofErr w:type="spellEnd"/>
      <w:r w:rsidRPr="008B443D">
        <w:rPr>
          <w:rFonts w:asciiTheme="majorBidi" w:eastAsia="Times New Roman" w:hAnsiTheme="majorBidi" w:cstheme="majorBidi"/>
          <w:szCs w:val="24"/>
        </w:rPr>
        <w:t>, (1986).</w:t>
      </w:r>
    </w:p>
    <w:p w14:paraId="7B143D9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𝑚</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𝑛</w:t>
      </w:r>
    </w:p>
    <w:p w14:paraId="528BE68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𝑟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𝜇</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𝜃𝑖𝑟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𝜑𝑖𝜀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ab/>
        <w:t>(2)</w:t>
      </w:r>
    </w:p>
    <w:p w14:paraId="5C17C20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p>
    <w:p w14:paraId="167C53FA"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Where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proofErr w:type="gramStart"/>
      <w:r w:rsidRPr="008B443D">
        <w:rPr>
          <w:rFonts w:ascii="Cambria Math" w:eastAsia="Times New Roman" w:hAnsi="Cambria Math" w:cs="Cambria Math"/>
          <w:szCs w:val="24"/>
        </w:rPr>
        <w:t>𝑧𝑡𝜎</w:t>
      </w:r>
      <w:r w:rsidRPr="008B443D">
        <w:rPr>
          <w:rFonts w:asciiTheme="majorBidi" w:eastAsia="Times New Roman" w:hAnsiTheme="majorBidi" w:cstheme="majorBidi"/>
          <w:szCs w:val="24"/>
        </w:rPr>
        <w:t xml:space="preserve"> ,</w:t>
      </w:r>
      <w:proofErr w:type="gramEnd"/>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𝑁</w:t>
      </w:r>
      <w:r w:rsidRPr="008B443D">
        <w:rPr>
          <w:rFonts w:asciiTheme="majorBidi" w:eastAsia="Times New Roman" w:hAnsiTheme="majorBidi" w:cstheme="majorBidi"/>
          <w:szCs w:val="24"/>
        </w:rPr>
        <w:t xml:space="preserve">(0,1) </w:t>
      </w:r>
    </w:p>
    <w:p w14:paraId="4E2C4E5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𝑝</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𝑞</w:t>
      </w:r>
    </w:p>
    <w:p w14:paraId="14C730B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 xml:space="preserve">2 = </w:t>
      </w:r>
      <w:r w:rsidRPr="008B443D">
        <w:rPr>
          <w:rFonts w:ascii="Cambria Math" w:eastAsia="Times New Roman" w:hAnsi="Cambria Math" w:cs="Cambria Math"/>
          <w:szCs w:val="24"/>
        </w:rPr>
        <w:t>𝜔</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𝛼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𝜀</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t>+ ∑</w:t>
      </w:r>
      <w:r w:rsidRPr="008B443D">
        <w:rPr>
          <w:rFonts w:ascii="Cambria Math" w:eastAsia="Times New Roman" w:hAnsi="Cambria Math" w:cs="Cambria Math"/>
          <w:szCs w:val="24"/>
        </w:rPr>
        <w:t>𝛽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r>
      <w:bookmarkStart w:id="3" w:name="_bookmark18"/>
      <w:bookmarkEnd w:id="3"/>
      <w:r w:rsidRPr="008B443D">
        <w:rPr>
          <w:rFonts w:asciiTheme="majorBidi" w:eastAsia="Times New Roman" w:hAnsiTheme="majorBidi" w:cstheme="majorBidi"/>
          <w:szCs w:val="24"/>
        </w:rPr>
        <w:t>(3)</w:t>
      </w:r>
    </w:p>
    <w:p w14:paraId="38A4715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above- mentioned equations (2,3) denotes the conditional mean and variance equation of GARCH model where, estimated returns are expressed by </w:t>
      </w:r>
      <w:r w:rsidRPr="008B443D">
        <w:rPr>
          <w:rFonts w:ascii="Cambria Math" w:eastAsia="Times New Roman" w:hAnsi="Cambria Math" w:cs="Cambria Math"/>
          <w:szCs w:val="24"/>
        </w:rPr>
        <w:t>𝑟𝑡</w:t>
      </w:r>
      <w:r w:rsidRPr="008B443D">
        <w:rPr>
          <w:rFonts w:asciiTheme="majorBidi" w:eastAsia="Times New Roman" w:hAnsiTheme="majorBidi" w:cstheme="majorBidi"/>
          <w:szCs w:val="24"/>
        </w:rPr>
        <w:t>. The relevant autoregressive and moving average lags are identified through PACF and ACF. Depending upon the partial autocorrelation function and autocorrelation function the ARMA (m, n) structure can be ARMA (1,1), or (1,0), or (0,1) and other structures.</w:t>
      </w:r>
    </w:p>
    <w:p w14:paraId="179BD09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Equation. (</w:t>
      </w:r>
      <w:hyperlink w:anchor="_bookmark18" w:history="1">
        <w:r w:rsidRPr="008B443D">
          <w:rPr>
            <w:rStyle w:val="Hyperlink"/>
            <w:rFonts w:asciiTheme="majorBidi" w:eastAsia="Times New Roman" w:hAnsiTheme="majorBidi" w:cstheme="majorBidi"/>
            <w:color w:val="auto"/>
            <w:szCs w:val="24"/>
            <w:u w:val="none"/>
          </w:rPr>
          <w:t>3</w:t>
        </w:r>
      </w:hyperlink>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𝜔</w:t>
      </w:r>
      <w:r w:rsidRPr="008B443D">
        <w:rPr>
          <w:rFonts w:asciiTheme="majorBidi" w:eastAsia="Times New Roman" w:hAnsiTheme="majorBidi" w:cstheme="majorBidi"/>
          <w:szCs w:val="24"/>
        </w:rPr>
        <w:t xml:space="preserve"> &gt; 0, </w:t>
      </w:r>
      <w:r w:rsidRPr="008B443D">
        <w:rPr>
          <w:rFonts w:ascii="Cambria Math" w:eastAsia="Times New Roman" w:hAnsi="Cambria Math" w:cs="Cambria Math"/>
          <w:szCs w:val="24"/>
        </w:rPr>
        <w:t>𝛼𝑖</w:t>
      </w:r>
      <w:r w:rsidRPr="008B443D">
        <w:rPr>
          <w:rFonts w:asciiTheme="majorBidi" w:eastAsia="Times New Roman" w:hAnsiTheme="majorBidi" w:cstheme="majorBidi"/>
          <w:szCs w:val="24"/>
        </w:rPr>
        <w:t xml:space="preserve"> ≥ 0, </w:t>
      </w:r>
      <w:r w:rsidRPr="008B443D">
        <w:rPr>
          <w:rFonts w:ascii="Cambria Math" w:eastAsia="Times New Roman" w:hAnsi="Cambria Math" w:cs="Cambria Math"/>
          <w:szCs w:val="24"/>
        </w:rPr>
        <w:t>𝛽𝑖</w:t>
      </w:r>
      <w:r w:rsidRPr="008B443D">
        <w:rPr>
          <w:rFonts w:asciiTheme="majorBidi" w:eastAsia="Times New Roman" w:hAnsiTheme="majorBidi" w:cstheme="majorBidi"/>
          <w:szCs w:val="24"/>
        </w:rPr>
        <w:t xml:space="preserve">   ≥ 0 and ∑ </w:t>
      </w:r>
      <w:r w:rsidRPr="008B443D">
        <w:rPr>
          <w:rFonts w:ascii="Cambria Math" w:eastAsia="Times New Roman" w:hAnsi="Cambria Math" w:cs="Cambria Math"/>
          <w:szCs w:val="24"/>
        </w:rPr>
        <w:t>𝛼𝑖</w:t>
      </w:r>
      <w:r w:rsidRPr="008B443D">
        <w:rPr>
          <w:rFonts w:asciiTheme="majorBidi" w:eastAsia="Times New Roman" w:hAnsiTheme="majorBidi" w:cstheme="majorBidi"/>
          <w:szCs w:val="24"/>
        </w:rPr>
        <w:t xml:space="preserve"> + ∑ </w:t>
      </w:r>
      <w:r w:rsidRPr="008B443D">
        <w:rPr>
          <w:rFonts w:ascii="Cambria Math" w:eastAsia="Times New Roman" w:hAnsi="Cambria Math" w:cs="Cambria Math"/>
          <w:szCs w:val="24"/>
        </w:rPr>
        <w:t>𝛽𝑖</w:t>
      </w:r>
      <w:r w:rsidRPr="008B443D">
        <w:rPr>
          <w:rFonts w:asciiTheme="majorBidi" w:eastAsia="Times New Roman" w:hAnsiTheme="majorBidi" w:cstheme="majorBidi"/>
          <w:szCs w:val="24"/>
        </w:rPr>
        <w:t xml:space="preserve">   &lt; 1 completes the eligibility criteria for the model to be considered as variance covariance stationary. Sum of ARCH and GARCH terms represents the determination of shock to volatility is represented by </w:t>
      </w:r>
      <w:proofErr w:type="spellStart"/>
      <w:r w:rsidRPr="008B443D">
        <w:rPr>
          <w:rFonts w:asciiTheme="majorBidi" w:eastAsia="Times New Roman" w:hAnsiTheme="majorBidi" w:cstheme="majorBidi"/>
          <w:szCs w:val="24"/>
        </w:rPr>
        <w:t>autoregression</w:t>
      </w:r>
      <w:proofErr w:type="spellEnd"/>
      <w:r w:rsidRPr="008B443D">
        <w:rPr>
          <w:rFonts w:asciiTheme="majorBidi" w:eastAsia="Times New Roman" w:hAnsiTheme="majorBidi" w:cstheme="majorBidi"/>
          <w:szCs w:val="24"/>
        </w:rPr>
        <w:t xml:space="preserve"> conditional </w:t>
      </w:r>
      <w:proofErr w:type="spellStart"/>
      <w:r w:rsidRPr="008B443D">
        <w:rPr>
          <w:rFonts w:asciiTheme="majorBidi" w:eastAsia="Times New Roman" w:hAnsiTheme="majorBidi" w:cstheme="majorBidi"/>
          <w:szCs w:val="24"/>
        </w:rPr>
        <w:t>heteroskedasticity</w:t>
      </w:r>
      <w:proofErr w:type="spellEnd"/>
      <w:r w:rsidRPr="008B443D">
        <w:rPr>
          <w:rFonts w:asciiTheme="majorBidi" w:eastAsia="Times New Roman" w:hAnsiTheme="majorBidi" w:cstheme="majorBidi"/>
          <w:szCs w:val="24"/>
        </w:rPr>
        <w:t xml:space="preserve"> terms.</w:t>
      </w:r>
    </w:p>
    <w:p w14:paraId="4F9D47F5" w14:textId="77777777" w:rsidR="00CB36C9" w:rsidRPr="008B443D" w:rsidRDefault="00CB36C9" w:rsidP="004328AD">
      <w:pPr>
        <w:spacing w:line="360" w:lineRule="auto"/>
        <w:rPr>
          <w:rFonts w:asciiTheme="majorBidi" w:eastAsia="Times New Roman" w:hAnsiTheme="majorBidi" w:cstheme="majorBidi"/>
          <w:szCs w:val="24"/>
        </w:rPr>
      </w:pPr>
      <w:bookmarkStart w:id="4" w:name="_bookmark19"/>
      <w:bookmarkEnd w:id="4"/>
      <w:proofErr w:type="spellStart"/>
      <w:r w:rsidRPr="008B443D">
        <w:rPr>
          <w:rFonts w:asciiTheme="majorBidi" w:eastAsia="Times New Roman" w:hAnsiTheme="majorBidi" w:cstheme="majorBidi"/>
          <w:szCs w:val="24"/>
        </w:rPr>
        <w:t>Bollerslev</w:t>
      </w:r>
      <w:proofErr w:type="spellEnd"/>
      <w:r w:rsidRPr="008B443D">
        <w:rPr>
          <w:rFonts w:asciiTheme="majorBidi" w:eastAsia="Times New Roman" w:hAnsiTheme="majorBidi" w:cstheme="majorBidi"/>
          <w:szCs w:val="24"/>
        </w:rPr>
        <w:t xml:space="preserve"> (1987) relaxed the assumption of normal distribution, where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𝑧𝑡𝜎𝑡</w:t>
      </w:r>
      <w:r w:rsidRPr="008B443D">
        <w:rPr>
          <w:rFonts w:asciiTheme="majorBidi" w:eastAsia="Times New Roman" w:hAnsiTheme="majorBidi" w:cstheme="majorBidi"/>
          <w:szCs w:val="24"/>
        </w:rPr>
        <w:t xml:space="preserve"> and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𝑡</w:t>
      </w:r>
      <w:r w:rsidRPr="008B443D">
        <w:rPr>
          <w:rFonts w:asciiTheme="majorBidi" w:eastAsia="Times New Roman" w:hAnsiTheme="majorBidi" w:cstheme="majorBidi"/>
          <w:szCs w:val="24"/>
        </w:rPr>
        <w:t xml:space="preserve"> (0,1, </w:t>
      </w:r>
      <w:r w:rsidRPr="008B443D">
        <w:rPr>
          <w:rFonts w:ascii="Cambria Math" w:eastAsia="Times New Roman" w:hAnsi="Cambria Math" w:cs="Cambria Math"/>
          <w:szCs w:val="24"/>
        </w:rPr>
        <w:t>𝑣</w:t>
      </w:r>
      <w:r w:rsidRPr="008B443D">
        <w:rPr>
          <w:rFonts w:asciiTheme="majorBidi" w:eastAsia="Times New Roman" w:hAnsiTheme="majorBidi" w:cstheme="majorBidi"/>
          <w:szCs w:val="24"/>
        </w:rPr>
        <w:t xml:space="preserve">). Parameter </w:t>
      </w:r>
      <w:r w:rsidRPr="008B443D">
        <w:rPr>
          <w:rFonts w:ascii="Cambria Math" w:eastAsia="Times New Roman" w:hAnsi="Cambria Math" w:cs="Cambria Math"/>
          <w:szCs w:val="24"/>
        </w:rPr>
        <w:t>𝑣</w:t>
      </w:r>
      <w:r w:rsidRPr="008B443D">
        <w:rPr>
          <w:rFonts w:asciiTheme="majorBidi" w:eastAsia="Times New Roman" w:hAnsiTheme="majorBidi" w:cstheme="majorBidi"/>
          <w:szCs w:val="24"/>
        </w:rPr>
        <w:t xml:space="preserve">, the degree of freedom of student’s t distribution, is one added limitation to be </w:t>
      </w:r>
      <w:r w:rsidRPr="008B443D">
        <w:rPr>
          <w:rFonts w:asciiTheme="majorBidi" w:eastAsia="Times New Roman" w:hAnsiTheme="majorBidi" w:cstheme="majorBidi"/>
          <w:szCs w:val="24"/>
        </w:rPr>
        <w:lastRenderedPageBreak/>
        <w:t>valued by this model.</w:t>
      </w:r>
      <w:bookmarkStart w:id="5" w:name="_bookmark20"/>
      <w:bookmarkEnd w:id="5"/>
      <w:r w:rsidRPr="008B443D">
        <w:rPr>
          <w:rFonts w:asciiTheme="majorBidi" w:eastAsia="Times New Roman" w:hAnsiTheme="majorBidi" w:cstheme="majorBidi"/>
          <w:szCs w:val="24"/>
        </w:rPr>
        <w:t xml:space="preserve"> ARCH-M specification was projected by Robert F. Engle, (1987) to determine the risk premium. The clue in this Mean GARCH model was to include the conditional variance of return into the equation of conditional mean. These models can be linked by capital asset pricing models (CAPM) to work on different financial applications.</w:t>
      </w:r>
    </w:p>
    <w:p w14:paraId="5FDE507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𝑚</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𝑛</w:t>
      </w:r>
    </w:p>
    <w:p w14:paraId="6EC152C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s">
            <w:drawing>
              <wp:anchor distT="0" distB="0" distL="114300" distR="114300" simplePos="0" relativeHeight="251678720" behindDoc="1" locked="0" layoutInCell="1" allowOverlap="1" wp14:anchorId="2231B1D0" wp14:editId="677F437D">
                <wp:simplePos x="0" y="0"/>
                <wp:positionH relativeFrom="page">
                  <wp:posOffset>4816475</wp:posOffset>
                </wp:positionH>
                <wp:positionV relativeFrom="paragraph">
                  <wp:posOffset>154940</wp:posOffset>
                </wp:positionV>
                <wp:extent cx="192405" cy="108585"/>
                <wp:effectExtent l="0"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B757C" w14:textId="77777777" w:rsidR="00CB36C9" w:rsidRDefault="00CB36C9" w:rsidP="00CB36C9">
                            <w:pPr>
                              <w:spacing w:line="170" w:lineRule="exact"/>
                              <w:rPr>
                                <w:rFonts w:ascii="Cambria Math" w:eastAsia="Cambria Math" w:hAnsi="Cambria Math"/>
                                <w:sz w:val="17"/>
                              </w:rPr>
                            </w:pPr>
                            <w:r>
                              <w:rPr>
                                <w:rFonts w:ascii="Cambria Math" w:eastAsia="Cambria Math" w:hAnsi="Cambria Math"/>
                                <w:w w:val="105"/>
                                <w:sz w:val="17"/>
                              </w:rPr>
                              <w:t>𝑡−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1B1D0" id="_x0000_t202" coordsize="21600,21600" o:spt="202" path="m,l,21600r21600,l21600,xe">
                <v:stroke joinstyle="miter"/>
                <v:path gradientshapeok="t" o:connecttype="rect"/>
              </v:shapetype>
              <v:shape id="Text Box 1" o:spid="_x0000_s1026" type="#_x0000_t202" style="position:absolute;left:0;text-align:left;margin-left:379.25pt;margin-top:12.2pt;width:15.15pt;height:8.5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" filled="f" stroked="f">
                <v:textbox inset="0,0,0,0">
                  <w:txbxContent>
                    <w:p w14:paraId="0C8B757C" w14:textId="77777777" w:rsidR="00CB36C9" w:rsidRDefault="00CB36C9" w:rsidP="00CB36C9">
                      <w:pPr>
                        <w:spacing w:line="170" w:lineRule="exact"/>
                        <w:rPr>
                          <w:rFonts w:ascii="Cambria Math" w:eastAsia="Cambria Math" w:hAnsi="Cambria Math"/>
                          <w:sz w:val="17"/>
                        </w:rPr>
                      </w:pPr>
                      <w:r>
                        <w:rPr>
                          <w:rFonts w:ascii="Cambria Math" w:eastAsia="Cambria Math" w:hAnsi="Cambria Math"/>
                          <w:w w:val="105"/>
                          <w:sz w:val="17"/>
                        </w:rPr>
                        <w:t>𝑡−1</w:t>
                      </w:r>
                    </w:p>
                  </w:txbxContent>
                </v:textbox>
                <w10:wrap anchorx="page"/>
              </v:shape>
            </w:pict>
          </mc:Fallback>
        </mc:AlternateContent>
      </w:r>
      <w:r w:rsidRPr="008B443D">
        <w:rPr>
          <w:rFonts w:ascii="Cambria Math" w:eastAsia="Times New Roman" w:hAnsi="Cambria Math" w:cs="Cambria Math"/>
          <w:szCs w:val="24"/>
        </w:rPr>
        <w:t>𝑟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𝜇</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𝜃𝑖𝑟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𝜑𝑖𝜀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δ</w:t>
      </w: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t xml:space="preserve">+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ab/>
        <w:t>(4)</w:t>
      </w:r>
    </w:p>
    <w:p w14:paraId="0992421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p>
    <w:p w14:paraId="135431D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distribution is t and standard normal, contingent upon the assumption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proofErr w:type="gramStart"/>
      <w:r w:rsidRPr="008B443D">
        <w:rPr>
          <w:rFonts w:ascii="Cambria Math" w:eastAsia="Times New Roman" w:hAnsi="Cambria Math" w:cs="Cambria Math"/>
          <w:szCs w:val="24"/>
        </w:rPr>
        <w:t>𝑧𝑡𝜎</w:t>
      </w:r>
      <w:r w:rsidRPr="008B443D">
        <w:rPr>
          <w:rFonts w:asciiTheme="majorBidi" w:eastAsia="Times New Roman" w:hAnsiTheme="majorBidi" w:cstheme="majorBidi"/>
          <w:szCs w:val="24"/>
        </w:rPr>
        <w:t xml:space="preserve"> ,</w:t>
      </w:r>
      <w:proofErr w:type="gramEnd"/>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𝑁</w:t>
      </w:r>
      <w:r w:rsidRPr="008B443D">
        <w:rPr>
          <w:rFonts w:asciiTheme="majorBidi" w:eastAsia="Times New Roman" w:hAnsiTheme="majorBidi" w:cstheme="majorBidi"/>
          <w:szCs w:val="24"/>
        </w:rPr>
        <w:t xml:space="preserve">(0,1) or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𝑧𝑡𝜎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𝑡</w:t>
      </w:r>
      <w:r w:rsidRPr="008B443D">
        <w:rPr>
          <w:rFonts w:asciiTheme="majorBidi" w:eastAsia="Times New Roman" w:hAnsiTheme="majorBidi" w:cstheme="majorBidi"/>
          <w:szCs w:val="24"/>
        </w:rPr>
        <w:t xml:space="preserve">(0,1, </w:t>
      </w:r>
      <w:r w:rsidRPr="008B443D">
        <w:rPr>
          <w:rFonts w:ascii="Cambria Math" w:eastAsia="Times New Roman" w:hAnsi="Cambria Math" w:cs="Cambria Math"/>
          <w:szCs w:val="24"/>
        </w:rPr>
        <w:t>𝑣</w:t>
      </w:r>
      <w:r w:rsidRPr="008B443D">
        <w:rPr>
          <w:rFonts w:asciiTheme="majorBidi" w:eastAsia="Times New Roman" w:hAnsiTheme="majorBidi" w:cstheme="majorBidi"/>
          <w:szCs w:val="24"/>
        </w:rPr>
        <w:t>). The positive and significant value of δ will represent existence of risk premium.</w:t>
      </w:r>
    </w:p>
    <w:p w14:paraId="20084C1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𝑝</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𝑞</w:t>
      </w:r>
    </w:p>
    <w:p w14:paraId="795BB91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 xml:space="preserve">2 = </w:t>
      </w:r>
      <w:r w:rsidRPr="008B443D">
        <w:rPr>
          <w:rFonts w:ascii="Cambria Math" w:eastAsia="Times New Roman" w:hAnsi="Cambria Math" w:cs="Cambria Math"/>
          <w:szCs w:val="24"/>
        </w:rPr>
        <w:t>𝜔</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𝛼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𝜀</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t>+ ∑</w:t>
      </w:r>
      <w:r w:rsidRPr="008B443D">
        <w:rPr>
          <w:rFonts w:ascii="Cambria Math" w:eastAsia="Times New Roman" w:hAnsi="Cambria Math" w:cs="Cambria Math"/>
          <w:szCs w:val="24"/>
        </w:rPr>
        <w:t>𝛽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t>(5)</w:t>
      </w:r>
    </w:p>
    <w:p w14:paraId="4ED7892E"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above-mentioned equations (4, 5) are conditional mean equation for M-GARCH model. Both the equations (3, 5) exhibit same restrictions on its parameters.</w:t>
      </w:r>
    </w:p>
    <w:p w14:paraId="3DB698FB"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4.2 Model for Return and Volatility Spillover</w:t>
      </w:r>
    </w:p>
    <w:p w14:paraId="2117A4E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o further incorporate return and volatility, we outspread the above model to include the return and volatility of return on Karachi Stock Exchange - 30 index in the conditional mean and variance equation in following way:</w:t>
      </w:r>
    </w:p>
    <w:p w14:paraId="231E3C5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𝑚</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𝑛</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𝑜</w:t>
      </w:r>
    </w:p>
    <w:p w14:paraId="59FC8F5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𝑟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𝜇</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𝜃𝑖𝑟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𝜑𝑖𝜀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δ</w:t>
      </w:r>
      <w:r w:rsidRPr="008B443D">
        <w:rPr>
          <w:rFonts w:ascii="Cambria Math" w:eastAsia="Times New Roman" w:hAnsi="Cambria Math" w:cs="Cambria Math"/>
          <w:szCs w:val="24"/>
        </w:rPr>
        <w:t>𝑖𝑅𝐾𝑆𝐸</w:t>
      </w:r>
      <w:r w:rsidRPr="008B443D">
        <w:rPr>
          <w:rFonts w:asciiTheme="majorBidi" w:eastAsia="Times New Roman" w:hAnsiTheme="majorBidi" w:cstheme="majorBidi"/>
          <w:szCs w:val="24"/>
        </w:rPr>
        <w:t>30</w:t>
      </w:r>
      <w:r w:rsidRPr="008B443D">
        <w:rPr>
          <w:rFonts w:ascii="Cambria Math" w:eastAsia="Times New Roman" w:hAnsi="Cambria Math" w:cs="Cambria Math"/>
          <w:szCs w:val="24"/>
        </w:rPr>
        <w:t>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w:t>
      </w:r>
      <w:proofErr w:type="gramStart"/>
      <w:r w:rsidRPr="008B443D">
        <w:rPr>
          <w:rFonts w:asciiTheme="majorBidi" w:eastAsia="Times New Roman" w:hAnsiTheme="majorBidi" w:cstheme="majorBidi"/>
          <w:szCs w:val="24"/>
        </w:rPr>
        <w:t xml:space="preserve">   (</w:t>
      </w:r>
      <w:proofErr w:type="gramEnd"/>
      <w:r w:rsidRPr="008B443D">
        <w:rPr>
          <w:rFonts w:asciiTheme="majorBidi" w:eastAsia="Times New Roman" w:hAnsiTheme="majorBidi" w:cstheme="majorBidi"/>
          <w:szCs w:val="24"/>
        </w:rPr>
        <w:t>6)</w:t>
      </w:r>
    </w:p>
    <w:p w14:paraId="49140B5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𝑖</w:t>
      </w:r>
      <w:r w:rsidRPr="008B443D">
        <w:rPr>
          <w:rFonts w:asciiTheme="majorBidi" w:eastAsia="Times New Roman" w:hAnsiTheme="majorBidi" w:cstheme="majorBidi"/>
          <w:szCs w:val="24"/>
        </w:rPr>
        <w:t>=0</w:t>
      </w:r>
    </w:p>
    <w:p w14:paraId="210409C9" w14:textId="77777777" w:rsidR="00CB36C9" w:rsidRPr="008B443D" w:rsidRDefault="00CB36C9" w:rsidP="004328AD">
      <w:pPr>
        <w:spacing w:line="360" w:lineRule="auto"/>
        <w:rPr>
          <w:rFonts w:asciiTheme="majorBidi" w:eastAsia="Times New Roman" w:hAnsiTheme="majorBidi" w:cstheme="majorBidi"/>
          <w:szCs w:val="24"/>
        </w:rPr>
      </w:pPr>
    </w:p>
    <w:p w14:paraId="32F81D31"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t xml:space="preserve">Where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proofErr w:type="gramStart"/>
      <w:r w:rsidRPr="008B443D">
        <w:rPr>
          <w:rFonts w:ascii="Cambria Math" w:eastAsia="Times New Roman" w:hAnsi="Cambria Math" w:cs="Cambria Math"/>
          <w:szCs w:val="24"/>
        </w:rPr>
        <w:t>𝑧𝑡𝜎</w:t>
      </w:r>
      <w:r w:rsidRPr="008B443D">
        <w:rPr>
          <w:rFonts w:asciiTheme="majorBidi" w:eastAsia="Times New Roman" w:hAnsiTheme="majorBidi" w:cstheme="majorBidi"/>
          <w:szCs w:val="24"/>
        </w:rPr>
        <w:t xml:space="preserve"> ,</w:t>
      </w:r>
      <w:proofErr w:type="gramEnd"/>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𝑁</w:t>
      </w:r>
      <w:r w:rsidRPr="008B443D">
        <w:rPr>
          <w:rFonts w:asciiTheme="majorBidi" w:eastAsia="Times New Roman" w:hAnsiTheme="majorBidi" w:cstheme="majorBidi"/>
          <w:szCs w:val="24"/>
        </w:rPr>
        <w:t xml:space="preserve">(0,1) or </w:t>
      </w:r>
      <w:r w:rsidRPr="008B443D">
        <w:rPr>
          <w:rFonts w:ascii="Cambria Math" w:eastAsia="Times New Roman" w:hAnsi="Cambria Math" w:cs="Cambria Math"/>
          <w:szCs w:val="24"/>
        </w:rPr>
        <w:t>𝜀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𝑧𝑡𝜎𝑡</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𝑧𝑡</w:t>
      </w:r>
      <w:r w:rsidRPr="008B443D">
        <w:rPr>
          <w:rFonts w:asciiTheme="majorBidi" w:eastAsia="Times New Roman" w:hAnsiTheme="majorBidi" w:cstheme="majorBidi"/>
          <w:szCs w:val="24"/>
        </w:rPr>
        <w:t>~</w:t>
      </w:r>
      <w:r w:rsidRPr="008B443D">
        <w:rPr>
          <w:rFonts w:ascii="Cambria Math" w:eastAsia="Times New Roman" w:hAnsi="Cambria Math" w:cs="Cambria Math"/>
          <w:szCs w:val="24"/>
        </w:rPr>
        <w:t>𝑡</w:t>
      </w:r>
      <w:r w:rsidRPr="008B443D">
        <w:rPr>
          <w:rFonts w:asciiTheme="majorBidi" w:eastAsia="Times New Roman" w:hAnsiTheme="majorBidi" w:cstheme="majorBidi"/>
          <w:szCs w:val="24"/>
        </w:rPr>
        <w:t xml:space="preserve">(0,1, </w:t>
      </w:r>
      <w:r w:rsidRPr="008B443D">
        <w:rPr>
          <w:rFonts w:ascii="Cambria Math" w:eastAsia="Times New Roman" w:hAnsi="Cambria Math" w:cs="Cambria Math"/>
          <w:szCs w:val="24"/>
        </w:rPr>
        <w:t>𝑣</w:t>
      </w:r>
      <w:r w:rsidRPr="008B443D">
        <w:rPr>
          <w:rFonts w:asciiTheme="majorBidi" w:eastAsia="Times New Roman" w:hAnsiTheme="majorBidi" w:cstheme="majorBidi"/>
          <w:szCs w:val="24"/>
        </w:rPr>
        <w:t>). It depends if distribution’s assumption of return series is either Student t or standard normal. The optimistic and substantial value of δ will represent existence of risk premium. The following equation gives conditional variance as:</w:t>
      </w:r>
    </w:p>
    <w:p w14:paraId="7384AAFA"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𝑝</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𝑞</w:t>
      </w:r>
      <w:r w:rsidRPr="008B443D">
        <w:rPr>
          <w:rFonts w:asciiTheme="majorBidi" w:eastAsia="Times New Roman" w:hAnsiTheme="majorBidi" w:cstheme="majorBidi"/>
          <w:szCs w:val="24"/>
        </w:rPr>
        <w:tab/>
      </w:r>
      <w:r w:rsidRPr="008B443D">
        <w:rPr>
          <w:rFonts w:ascii="Cambria Math" w:eastAsia="Times New Roman" w:hAnsi="Cambria Math" w:cs="Cambria Math"/>
          <w:szCs w:val="24"/>
        </w:rPr>
        <w:t>𝑟</w:t>
      </w:r>
    </w:p>
    <w:p w14:paraId="43A0324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Cambria Math" w:eastAsia="Times New Roman" w:hAnsi="Cambria Math" w:cs="Cambria Math"/>
          <w:szCs w:val="24"/>
        </w:rPr>
        <w:t>𝜎</w:t>
      </w:r>
      <w:proofErr w:type="gramStart"/>
      <w:r w:rsidRPr="008B443D">
        <w:rPr>
          <w:rFonts w:asciiTheme="majorBidi" w:eastAsia="Times New Roman" w:hAnsiTheme="majorBidi" w:cstheme="majorBidi"/>
          <w:szCs w:val="24"/>
        </w:rPr>
        <w:t>2  =</w:t>
      </w:r>
      <w:proofErr w:type="gramEnd"/>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𝜔</w:t>
      </w:r>
      <w:r w:rsidRPr="008B443D">
        <w:rPr>
          <w:rFonts w:asciiTheme="majorBidi" w:eastAsia="Times New Roman" w:hAnsiTheme="majorBidi" w:cstheme="majorBidi"/>
          <w:szCs w:val="24"/>
        </w:rPr>
        <w:t xml:space="preserve"> + ∑</w:t>
      </w:r>
      <w:r w:rsidRPr="008B443D">
        <w:rPr>
          <w:rFonts w:ascii="Cambria Math" w:eastAsia="Times New Roman" w:hAnsi="Cambria Math" w:cs="Cambria Math"/>
          <w:szCs w:val="24"/>
        </w:rPr>
        <w:t>𝛼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𝜀</w:t>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tab/>
        <w:t>+ ∑</w:t>
      </w:r>
      <w:r w:rsidRPr="008B443D">
        <w:rPr>
          <w:rFonts w:ascii="Cambria Math" w:eastAsia="Times New Roman" w:hAnsi="Cambria Math" w:cs="Cambria Math"/>
          <w:szCs w:val="24"/>
        </w:rPr>
        <w:t>𝛽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𝜎</w:t>
      </w:r>
      <w:r w:rsidRPr="008B443D">
        <w:rPr>
          <w:rFonts w:asciiTheme="majorBidi" w:eastAsia="Times New Roman" w:hAnsiTheme="majorBidi" w:cstheme="majorBidi"/>
          <w:szCs w:val="24"/>
        </w:rPr>
        <w:t>2    + ∑</w:t>
      </w:r>
      <w:r w:rsidRPr="008B443D">
        <w:rPr>
          <w:rFonts w:ascii="Cambria Math" w:eastAsia="Times New Roman" w:hAnsi="Cambria Math" w:cs="Cambria Math"/>
          <w:szCs w:val="24"/>
        </w:rPr>
        <w:t>𝛾𝑖</w:t>
      </w:r>
      <w:r w:rsidRPr="008B443D">
        <w:rPr>
          <w:rFonts w:asciiTheme="majorBidi" w:eastAsia="Times New Roman" w:hAnsiTheme="majorBidi" w:cstheme="majorBidi"/>
          <w:szCs w:val="24"/>
        </w:rPr>
        <w:t xml:space="preserve"> </w:t>
      </w:r>
      <w:r w:rsidRPr="008B443D">
        <w:rPr>
          <w:rFonts w:ascii="Cambria Math" w:eastAsia="Times New Roman" w:hAnsi="Cambria Math" w:cs="Cambria Math"/>
          <w:szCs w:val="24"/>
        </w:rPr>
        <w:t>𝑅𝐾𝑆𝐸</w:t>
      </w:r>
      <w:r w:rsidRPr="008B443D">
        <w:rPr>
          <w:rFonts w:asciiTheme="majorBidi" w:eastAsia="Times New Roman" w:hAnsiTheme="majorBidi" w:cstheme="majorBidi"/>
          <w:szCs w:val="24"/>
        </w:rPr>
        <w:t>302</w:t>
      </w:r>
      <w:r w:rsidRPr="008B443D">
        <w:rPr>
          <w:rFonts w:asciiTheme="majorBidi" w:eastAsia="Times New Roman" w:hAnsiTheme="majorBidi" w:cstheme="majorBidi"/>
          <w:szCs w:val="24"/>
        </w:rPr>
        <w:tab/>
        <w:t>(7)</w:t>
      </w:r>
    </w:p>
    <w:p w14:paraId="73B5B89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The both equations (5,3) have similar limitations on its parameters.</w:t>
      </w:r>
    </w:p>
    <w:p w14:paraId="1D76664C" w14:textId="77777777" w:rsidR="00CB36C9" w:rsidRPr="008B443D" w:rsidRDefault="00CB36C9" w:rsidP="004328AD">
      <w:pPr>
        <w:spacing w:line="360" w:lineRule="auto"/>
        <w:rPr>
          <w:rFonts w:asciiTheme="majorBidi" w:eastAsia="Times New Roman" w:hAnsiTheme="majorBidi" w:cstheme="majorBidi"/>
          <w:szCs w:val="24"/>
        </w:rPr>
      </w:pPr>
    </w:p>
    <w:p w14:paraId="623F405B"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5. Results and Discussions</w:t>
      </w:r>
    </w:p>
    <w:p w14:paraId="2F94DF9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e results have been shown by means of descriptive statistics that accounts for empirical analysis and moving forward with graphical analysis. </w:t>
      </w:r>
    </w:p>
    <w:p w14:paraId="7D52795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able </w:t>
      </w:r>
      <w:r w:rsidRPr="008B443D">
        <w:rPr>
          <w:rFonts w:asciiTheme="majorBidi" w:eastAsia="Times New Roman" w:hAnsiTheme="majorBidi" w:cstheme="majorBidi"/>
          <w:szCs w:val="24"/>
        </w:rPr>
        <w:fldChar w:fldCharType="begin"/>
      </w:r>
      <w:r w:rsidRPr="008B443D">
        <w:rPr>
          <w:rFonts w:asciiTheme="majorBidi" w:eastAsia="Times New Roman" w:hAnsiTheme="majorBidi" w:cstheme="majorBidi"/>
          <w:szCs w:val="24"/>
        </w:rPr>
        <w:instrText xml:space="preserve"> SEQ Table \* ARABIC </w:instrText>
      </w:r>
      <w:r w:rsidRPr="008B443D">
        <w:rPr>
          <w:rFonts w:asciiTheme="majorBidi" w:eastAsia="Times New Roman" w:hAnsiTheme="majorBidi" w:cstheme="majorBidi"/>
          <w:szCs w:val="24"/>
        </w:rPr>
        <w:fldChar w:fldCharType="separate"/>
      </w:r>
      <w:r w:rsidRPr="008B443D">
        <w:rPr>
          <w:rFonts w:asciiTheme="majorBidi" w:eastAsia="Times New Roman" w:hAnsiTheme="majorBidi" w:cstheme="majorBidi"/>
          <w:szCs w:val="24"/>
        </w:rPr>
        <w:t>1</w:t>
      </w:r>
      <w:r w:rsidRPr="008B443D">
        <w:rPr>
          <w:rFonts w:asciiTheme="majorBidi" w:eastAsia="Times New Roman" w:hAnsiTheme="majorBidi" w:cstheme="majorBidi"/>
          <w:szCs w:val="24"/>
        </w:rPr>
        <w:fldChar w:fldCharType="end"/>
      </w:r>
      <w:r w:rsidRPr="008B443D">
        <w:rPr>
          <w:rFonts w:asciiTheme="majorBidi" w:eastAsia="Times New Roman" w:hAnsiTheme="majorBidi" w:cstheme="majorBidi"/>
          <w:szCs w:val="24"/>
        </w:rPr>
        <w:t>: Descriptive Statistics</w:t>
      </w:r>
    </w:p>
    <w:tbl>
      <w:tblPr>
        <w:tblW w:w="0" w:type="auto"/>
        <w:tblInd w:w="999" w:type="dxa"/>
        <w:tblBorders>
          <w:top w:val="single" w:sz="4" w:space="0" w:color="000000"/>
          <w:bottom w:val="single" w:sz="4" w:space="0" w:color="auto"/>
        </w:tblBorders>
        <w:tblLayout w:type="fixed"/>
        <w:tblCellMar>
          <w:left w:w="0" w:type="dxa"/>
          <w:right w:w="0" w:type="dxa"/>
        </w:tblCellMar>
        <w:tblLook w:val="01E0" w:firstRow="1" w:lastRow="1" w:firstColumn="1" w:lastColumn="1" w:noHBand="0" w:noVBand="0"/>
      </w:tblPr>
      <w:tblGrid>
        <w:gridCol w:w="2866"/>
        <w:gridCol w:w="2250"/>
        <w:gridCol w:w="1620"/>
      </w:tblGrid>
      <w:tr w:rsidR="00CB36C9" w:rsidRPr="008B443D" w14:paraId="181C414D" w14:textId="77777777" w:rsidTr="00CB36C9">
        <w:trPr>
          <w:trHeight w:val="691"/>
        </w:trPr>
        <w:tc>
          <w:tcPr>
            <w:tcW w:w="2866" w:type="dxa"/>
            <w:tcBorders>
              <w:top w:val="single" w:sz="4" w:space="0" w:color="000000"/>
              <w:bottom w:val="single" w:sz="4" w:space="0" w:color="auto"/>
            </w:tcBorders>
          </w:tcPr>
          <w:p w14:paraId="60062ED6" w14:textId="77777777" w:rsidR="00CB36C9" w:rsidRPr="008B443D" w:rsidRDefault="00CB36C9" w:rsidP="008B443D">
            <w:pPr>
              <w:spacing w:after="0" w:line="240" w:lineRule="auto"/>
              <w:rPr>
                <w:rFonts w:asciiTheme="majorBidi" w:eastAsia="Times New Roman" w:hAnsiTheme="majorBidi" w:cstheme="majorBidi"/>
                <w:szCs w:val="24"/>
              </w:rPr>
            </w:pPr>
          </w:p>
          <w:p w14:paraId="683FA9F9" w14:textId="77777777" w:rsidR="00CB36C9" w:rsidRPr="008B443D" w:rsidRDefault="00CB36C9" w:rsidP="008B443D">
            <w:pPr>
              <w:spacing w:after="0" w:line="24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Test</w:t>
            </w:r>
          </w:p>
        </w:tc>
        <w:tc>
          <w:tcPr>
            <w:tcW w:w="2250" w:type="dxa"/>
            <w:tcBorders>
              <w:top w:val="single" w:sz="4" w:space="0" w:color="000000"/>
              <w:bottom w:val="single" w:sz="4" w:space="0" w:color="auto"/>
            </w:tcBorders>
          </w:tcPr>
          <w:p w14:paraId="6D689450" w14:textId="77777777" w:rsidR="00CB36C9" w:rsidRPr="008B443D" w:rsidRDefault="00CB36C9" w:rsidP="008B443D">
            <w:pPr>
              <w:spacing w:after="0" w:line="240" w:lineRule="auto"/>
              <w:rPr>
                <w:rFonts w:asciiTheme="majorBidi" w:eastAsia="Times New Roman" w:hAnsiTheme="majorBidi" w:cstheme="majorBidi"/>
                <w:szCs w:val="24"/>
              </w:rPr>
            </w:pPr>
          </w:p>
          <w:p w14:paraId="600EBF9D" w14:textId="77777777" w:rsidR="00CB36C9" w:rsidRPr="008B443D" w:rsidRDefault="00CB36C9" w:rsidP="008B443D">
            <w:pPr>
              <w:spacing w:after="0" w:line="24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KSE-100</w:t>
            </w:r>
          </w:p>
          <w:p w14:paraId="30D9E24C" w14:textId="77777777" w:rsidR="00CB36C9" w:rsidRPr="008B443D" w:rsidRDefault="00CB36C9" w:rsidP="008B443D">
            <w:pPr>
              <w:spacing w:after="0" w:line="24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Statistic</w:t>
            </w:r>
          </w:p>
        </w:tc>
        <w:tc>
          <w:tcPr>
            <w:tcW w:w="1620" w:type="dxa"/>
            <w:tcBorders>
              <w:top w:val="single" w:sz="4" w:space="0" w:color="000000"/>
              <w:bottom w:val="single" w:sz="4" w:space="0" w:color="auto"/>
            </w:tcBorders>
          </w:tcPr>
          <w:p w14:paraId="31CB458B" w14:textId="77777777" w:rsidR="00CB36C9" w:rsidRPr="008B443D" w:rsidRDefault="00CB36C9" w:rsidP="008B443D">
            <w:pPr>
              <w:spacing w:after="0" w:line="240" w:lineRule="auto"/>
              <w:rPr>
                <w:rFonts w:asciiTheme="majorBidi" w:eastAsia="Times New Roman" w:hAnsiTheme="majorBidi" w:cstheme="majorBidi"/>
                <w:szCs w:val="24"/>
              </w:rPr>
            </w:pPr>
          </w:p>
          <w:p w14:paraId="5E37A75B" w14:textId="77777777" w:rsidR="00CB36C9" w:rsidRPr="008B443D" w:rsidRDefault="00CB36C9" w:rsidP="008B443D">
            <w:pPr>
              <w:spacing w:after="0" w:line="24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KSE-30 Statistic</w:t>
            </w:r>
          </w:p>
        </w:tc>
      </w:tr>
      <w:tr w:rsidR="00CB36C9" w:rsidRPr="008B443D" w14:paraId="6A1B9D8F" w14:textId="77777777" w:rsidTr="00CB36C9">
        <w:trPr>
          <w:trHeight w:val="319"/>
        </w:trPr>
        <w:tc>
          <w:tcPr>
            <w:tcW w:w="2866" w:type="dxa"/>
            <w:tcBorders>
              <w:top w:val="single" w:sz="4" w:space="0" w:color="auto"/>
            </w:tcBorders>
          </w:tcPr>
          <w:p w14:paraId="0F01E863"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Mean</w:t>
            </w:r>
          </w:p>
        </w:tc>
        <w:tc>
          <w:tcPr>
            <w:tcW w:w="2250" w:type="dxa"/>
            <w:tcBorders>
              <w:top w:val="single" w:sz="4" w:space="0" w:color="auto"/>
            </w:tcBorders>
          </w:tcPr>
          <w:p w14:paraId="573CE765"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0006</w:t>
            </w:r>
          </w:p>
        </w:tc>
        <w:tc>
          <w:tcPr>
            <w:tcW w:w="1620" w:type="dxa"/>
            <w:tcBorders>
              <w:top w:val="single" w:sz="4" w:space="0" w:color="auto"/>
            </w:tcBorders>
          </w:tcPr>
          <w:p w14:paraId="5685E7D4"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0003</w:t>
            </w:r>
          </w:p>
        </w:tc>
      </w:tr>
      <w:tr w:rsidR="00CB36C9" w:rsidRPr="008B443D" w14:paraId="7D9DD740" w14:textId="77777777" w:rsidTr="00CB36C9">
        <w:trPr>
          <w:trHeight w:val="481"/>
        </w:trPr>
        <w:tc>
          <w:tcPr>
            <w:tcW w:w="2866" w:type="dxa"/>
          </w:tcPr>
          <w:p w14:paraId="40786638"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Standard Deviation</w:t>
            </w:r>
          </w:p>
        </w:tc>
        <w:tc>
          <w:tcPr>
            <w:tcW w:w="2250" w:type="dxa"/>
          </w:tcPr>
          <w:p w14:paraId="65F64211" w14:textId="77777777" w:rsidR="00CB36C9" w:rsidRPr="008B443D" w:rsidRDefault="00CB36C9" w:rsidP="008B443D">
            <w:pPr>
              <w:spacing w:after="0" w:line="240" w:lineRule="auto"/>
              <w:rPr>
                <w:rFonts w:asciiTheme="majorBidi" w:eastAsia="Times New Roman" w:hAnsiTheme="majorBidi" w:cstheme="majorBidi"/>
                <w:bCs/>
                <w:szCs w:val="24"/>
              </w:rPr>
            </w:pPr>
          </w:p>
          <w:p w14:paraId="33516A35"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0099</w:t>
            </w:r>
          </w:p>
        </w:tc>
        <w:tc>
          <w:tcPr>
            <w:tcW w:w="1620" w:type="dxa"/>
          </w:tcPr>
          <w:p w14:paraId="55643989" w14:textId="77777777" w:rsidR="00CB36C9" w:rsidRPr="008B443D" w:rsidRDefault="00CB36C9" w:rsidP="008B443D">
            <w:pPr>
              <w:spacing w:after="0" w:line="240" w:lineRule="auto"/>
              <w:rPr>
                <w:rFonts w:asciiTheme="majorBidi" w:eastAsia="Times New Roman" w:hAnsiTheme="majorBidi" w:cstheme="majorBidi"/>
                <w:bCs/>
                <w:szCs w:val="24"/>
              </w:rPr>
            </w:pPr>
          </w:p>
          <w:p w14:paraId="01002526"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0114</w:t>
            </w:r>
          </w:p>
        </w:tc>
      </w:tr>
      <w:tr w:rsidR="00CB36C9" w:rsidRPr="008B443D" w14:paraId="77344453" w14:textId="77777777" w:rsidTr="00CB36C9">
        <w:trPr>
          <w:trHeight w:val="385"/>
        </w:trPr>
        <w:tc>
          <w:tcPr>
            <w:tcW w:w="2866" w:type="dxa"/>
          </w:tcPr>
          <w:p w14:paraId="2B57B826"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Skewness</w:t>
            </w:r>
          </w:p>
        </w:tc>
        <w:tc>
          <w:tcPr>
            <w:tcW w:w="2250" w:type="dxa"/>
          </w:tcPr>
          <w:p w14:paraId="5F405F99"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3969</w:t>
            </w:r>
          </w:p>
        </w:tc>
        <w:tc>
          <w:tcPr>
            <w:tcW w:w="1620" w:type="dxa"/>
          </w:tcPr>
          <w:p w14:paraId="43A04999"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1482</w:t>
            </w:r>
          </w:p>
        </w:tc>
      </w:tr>
      <w:tr w:rsidR="00CB36C9" w:rsidRPr="008B443D" w14:paraId="32A2DCDA" w14:textId="77777777" w:rsidTr="00CB36C9">
        <w:trPr>
          <w:trHeight w:val="571"/>
        </w:trPr>
        <w:tc>
          <w:tcPr>
            <w:tcW w:w="2866" w:type="dxa"/>
          </w:tcPr>
          <w:p w14:paraId="2B2E2AE0"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Excess Kurtosis</w:t>
            </w:r>
          </w:p>
        </w:tc>
        <w:tc>
          <w:tcPr>
            <w:tcW w:w="2250" w:type="dxa"/>
          </w:tcPr>
          <w:p w14:paraId="252F9DA2" w14:textId="77777777" w:rsidR="00CB36C9" w:rsidRPr="008B443D" w:rsidRDefault="00CB36C9" w:rsidP="008B443D">
            <w:pPr>
              <w:spacing w:after="0" w:line="240" w:lineRule="auto"/>
              <w:rPr>
                <w:rFonts w:asciiTheme="majorBidi" w:eastAsia="Times New Roman" w:hAnsiTheme="majorBidi" w:cstheme="majorBidi"/>
                <w:bCs/>
                <w:szCs w:val="24"/>
              </w:rPr>
            </w:pPr>
          </w:p>
          <w:p w14:paraId="2EBF038E"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3.5679</w:t>
            </w:r>
          </w:p>
        </w:tc>
        <w:tc>
          <w:tcPr>
            <w:tcW w:w="1620" w:type="dxa"/>
          </w:tcPr>
          <w:p w14:paraId="70F81ECC" w14:textId="77777777" w:rsidR="00CB36C9" w:rsidRPr="008B443D" w:rsidRDefault="00CB36C9" w:rsidP="008B443D">
            <w:pPr>
              <w:spacing w:after="0" w:line="240" w:lineRule="auto"/>
              <w:rPr>
                <w:rFonts w:asciiTheme="majorBidi" w:eastAsia="Times New Roman" w:hAnsiTheme="majorBidi" w:cstheme="majorBidi"/>
                <w:bCs/>
                <w:szCs w:val="24"/>
              </w:rPr>
            </w:pPr>
          </w:p>
          <w:p w14:paraId="79C26B7F"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10.898</w:t>
            </w:r>
          </w:p>
        </w:tc>
      </w:tr>
      <w:tr w:rsidR="00CB36C9" w:rsidRPr="008B443D" w14:paraId="76F27D05" w14:textId="77777777" w:rsidTr="00CB36C9">
        <w:trPr>
          <w:trHeight w:val="589"/>
        </w:trPr>
        <w:tc>
          <w:tcPr>
            <w:tcW w:w="2866" w:type="dxa"/>
          </w:tcPr>
          <w:p w14:paraId="2CFF5876" w14:textId="77777777" w:rsidR="00CB36C9" w:rsidRPr="008B443D" w:rsidRDefault="00CB36C9" w:rsidP="008B443D">
            <w:pPr>
              <w:spacing w:after="0" w:line="240" w:lineRule="auto"/>
              <w:rPr>
                <w:rFonts w:asciiTheme="majorBidi" w:eastAsia="Times New Roman" w:hAnsiTheme="majorBidi" w:cstheme="majorBidi"/>
                <w:bCs/>
                <w:szCs w:val="24"/>
              </w:rPr>
            </w:pPr>
            <w:proofErr w:type="spellStart"/>
            <w:r w:rsidRPr="008B443D">
              <w:rPr>
                <w:rFonts w:asciiTheme="majorBidi" w:eastAsia="Times New Roman" w:hAnsiTheme="majorBidi" w:cstheme="majorBidi"/>
                <w:bCs/>
                <w:szCs w:val="24"/>
              </w:rPr>
              <w:t>Jarque</w:t>
            </w:r>
            <w:proofErr w:type="spellEnd"/>
            <w:r w:rsidRPr="008B443D">
              <w:rPr>
                <w:rFonts w:asciiTheme="majorBidi" w:eastAsia="Times New Roman" w:hAnsiTheme="majorBidi" w:cstheme="majorBidi"/>
                <w:bCs/>
                <w:szCs w:val="24"/>
              </w:rPr>
              <w:t xml:space="preserve">- </w:t>
            </w:r>
            <w:proofErr w:type="spellStart"/>
            <w:r w:rsidRPr="008B443D">
              <w:rPr>
                <w:rFonts w:asciiTheme="majorBidi" w:eastAsia="Times New Roman" w:hAnsiTheme="majorBidi" w:cstheme="majorBidi"/>
                <w:bCs/>
                <w:szCs w:val="24"/>
              </w:rPr>
              <w:t>Bera</w:t>
            </w:r>
            <w:proofErr w:type="spellEnd"/>
          </w:p>
        </w:tc>
        <w:tc>
          <w:tcPr>
            <w:tcW w:w="2250" w:type="dxa"/>
          </w:tcPr>
          <w:p w14:paraId="5AF1625C" w14:textId="77777777" w:rsidR="00CB36C9" w:rsidRPr="008B443D" w:rsidRDefault="00CB36C9" w:rsidP="008B443D">
            <w:pPr>
              <w:spacing w:after="0" w:line="240" w:lineRule="auto"/>
              <w:rPr>
                <w:rFonts w:asciiTheme="majorBidi" w:eastAsia="Times New Roman" w:hAnsiTheme="majorBidi" w:cstheme="majorBidi"/>
                <w:bCs/>
                <w:szCs w:val="24"/>
              </w:rPr>
            </w:pPr>
          </w:p>
          <w:p w14:paraId="795745CD"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1294.8</w:t>
            </w:r>
          </w:p>
        </w:tc>
        <w:tc>
          <w:tcPr>
            <w:tcW w:w="1620" w:type="dxa"/>
          </w:tcPr>
          <w:p w14:paraId="241DB645" w14:textId="77777777" w:rsidR="00CB36C9" w:rsidRPr="008B443D" w:rsidRDefault="00CB36C9" w:rsidP="008B443D">
            <w:pPr>
              <w:spacing w:after="0" w:line="240" w:lineRule="auto"/>
              <w:rPr>
                <w:rFonts w:asciiTheme="majorBidi" w:eastAsia="Times New Roman" w:hAnsiTheme="majorBidi" w:cstheme="majorBidi"/>
                <w:bCs/>
                <w:szCs w:val="24"/>
              </w:rPr>
            </w:pPr>
          </w:p>
          <w:p w14:paraId="22E64504"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11519</w:t>
            </w:r>
          </w:p>
        </w:tc>
      </w:tr>
      <w:tr w:rsidR="00CB36C9" w:rsidRPr="008B443D" w14:paraId="37BCCBE7" w14:textId="77777777" w:rsidTr="00CB36C9">
        <w:trPr>
          <w:trHeight w:val="419"/>
        </w:trPr>
        <w:tc>
          <w:tcPr>
            <w:tcW w:w="2866" w:type="dxa"/>
          </w:tcPr>
          <w:p w14:paraId="4FB32F76"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Q-Stat (5)</w:t>
            </w:r>
          </w:p>
        </w:tc>
        <w:tc>
          <w:tcPr>
            <w:tcW w:w="2250" w:type="dxa"/>
          </w:tcPr>
          <w:p w14:paraId="2830AB71" w14:textId="77777777" w:rsidR="00CB36C9" w:rsidRPr="008B443D" w:rsidRDefault="00CB36C9" w:rsidP="008B443D">
            <w:pPr>
              <w:spacing w:after="0" w:line="240" w:lineRule="auto"/>
              <w:rPr>
                <w:rFonts w:asciiTheme="majorBidi" w:eastAsia="Times New Roman" w:hAnsiTheme="majorBidi" w:cstheme="majorBidi"/>
                <w:bCs/>
                <w:szCs w:val="24"/>
              </w:rPr>
            </w:pPr>
          </w:p>
          <w:p w14:paraId="6E2DE544"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21.5224</w:t>
            </w:r>
          </w:p>
        </w:tc>
        <w:tc>
          <w:tcPr>
            <w:tcW w:w="1620" w:type="dxa"/>
          </w:tcPr>
          <w:p w14:paraId="71C14C06" w14:textId="77777777" w:rsidR="00CB36C9" w:rsidRPr="008B443D" w:rsidRDefault="00CB36C9" w:rsidP="008B443D">
            <w:pPr>
              <w:spacing w:after="0" w:line="240" w:lineRule="auto"/>
              <w:rPr>
                <w:rFonts w:asciiTheme="majorBidi" w:eastAsia="Times New Roman" w:hAnsiTheme="majorBidi" w:cstheme="majorBidi"/>
                <w:bCs/>
                <w:szCs w:val="24"/>
              </w:rPr>
            </w:pPr>
          </w:p>
          <w:p w14:paraId="1F8E78CB"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31.1192</w:t>
            </w:r>
          </w:p>
        </w:tc>
      </w:tr>
      <w:tr w:rsidR="00CB36C9" w:rsidRPr="008B443D" w14:paraId="411B6771" w14:textId="77777777" w:rsidTr="00CB36C9">
        <w:trPr>
          <w:trHeight w:val="436"/>
        </w:trPr>
        <w:tc>
          <w:tcPr>
            <w:tcW w:w="2866" w:type="dxa"/>
          </w:tcPr>
          <w:p w14:paraId="60E733AF"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Q2-Stat (5)</w:t>
            </w:r>
          </w:p>
        </w:tc>
        <w:tc>
          <w:tcPr>
            <w:tcW w:w="2250" w:type="dxa"/>
          </w:tcPr>
          <w:p w14:paraId="20B6A774" w14:textId="77777777" w:rsidR="00CB36C9" w:rsidRPr="008B443D" w:rsidRDefault="00CB36C9" w:rsidP="008B443D">
            <w:pPr>
              <w:spacing w:after="0" w:line="240" w:lineRule="auto"/>
              <w:rPr>
                <w:rFonts w:asciiTheme="majorBidi" w:eastAsia="Times New Roman" w:hAnsiTheme="majorBidi" w:cstheme="majorBidi"/>
                <w:bCs/>
                <w:szCs w:val="24"/>
              </w:rPr>
            </w:pPr>
          </w:p>
          <w:p w14:paraId="1A42CFAE"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281.379</w:t>
            </w:r>
          </w:p>
        </w:tc>
        <w:tc>
          <w:tcPr>
            <w:tcW w:w="1620" w:type="dxa"/>
          </w:tcPr>
          <w:p w14:paraId="10260514" w14:textId="77777777" w:rsidR="00CB36C9" w:rsidRPr="008B443D" w:rsidRDefault="00CB36C9" w:rsidP="008B443D">
            <w:pPr>
              <w:spacing w:after="0" w:line="240" w:lineRule="auto"/>
              <w:rPr>
                <w:rFonts w:asciiTheme="majorBidi" w:eastAsia="Times New Roman" w:hAnsiTheme="majorBidi" w:cstheme="majorBidi"/>
                <w:bCs/>
                <w:szCs w:val="24"/>
              </w:rPr>
            </w:pPr>
          </w:p>
          <w:p w14:paraId="1D9D92F4"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306.941</w:t>
            </w:r>
          </w:p>
        </w:tc>
      </w:tr>
      <w:tr w:rsidR="00CB36C9" w:rsidRPr="008B443D" w14:paraId="35F1BD62" w14:textId="77777777" w:rsidTr="00CB36C9">
        <w:trPr>
          <w:trHeight w:val="499"/>
        </w:trPr>
        <w:tc>
          <w:tcPr>
            <w:tcW w:w="2866" w:type="dxa"/>
          </w:tcPr>
          <w:p w14:paraId="535C3ADB"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ARCH 1-2</w:t>
            </w:r>
          </w:p>
        </w:tc>
        <w:tc>
          <w:tcPr>
            <w:tcW w:w="2250" w:type="dxa"/>
          </w:tcPr>
          <w:p w14:paraId="144AD77A" w14:textId="77777777" w:rsidR="00CB36C9" w:rsidRPr="008B443D" w:rsidRDefault="00CB36C9" w:rsidP="008B443D">
            <w:pPr>
              <w:spacing w:after="0" w:line="240" w:lineRule="auto"/>
              <w:rPr>
                <w:rFonts w:asciiTheme="majorBidi" w:eastAsia="Times New Roman" w:hAnsiTheme="majorBidi" w:cstheme="majorBidi"/>
                <w:bCs/>
                <w:szCs w:val="24"/>
              </w:rPr>
            </w:pPr>
          </w:p>
          <w:p w14:paraId="163916B9"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84.102</w:t>
            </w:r>
          </w:p>
        </w:tc>
        <w:tc>
          <w:tcPr>
            <w:tcW w:w="1620" w:type="dxa"/>
          </w:tcPr>
          <w:p w14:paraId="272981EA" w14:textId="77777777" w:rsidR="00CB36C9" w:rsidRPr="008B443D" w:rsidRDefault="00CB36C9" w:rsidP="008B443D">
            <w:pPr>
              <w:spacing w:after="0" w:line="240" w:lineRule="auto"/>
              <w:rPr>
                <w:rFonts w:asciiTheme="majorBidi" w:eastAsia="Times New Roman" w:hAnsiTheme="majorBidi" w:cstheme="majorBidi"/>
                <w:bCs/>
                <w:szCs w:val="24"/>
              </w:rPr>
            </w:pPr>
          </w:p>
          <w:p w14:paraId="7E69A527"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174.23</w:t>
            </w:r>
          </w:p>
        </w:tc>
      </w:tr>
      <w:tr w:rsidR="00CB36C9" w:rsidRPr="008B443D" w14:paraId="5BB2AFA8" w14:textId="77777777" w:rsidTr="00CB36C9">
        <w:trPr>
          <w:trHeight w:val="346"/>
        </w:trPr>
        <w:tc>
          <w:tcPr>
            <w:tcW w:w="2866" w:type="dxa"/>
          </w:tcPr>
          <w:p w14:paraId="15FB27F4" w14:textId="77777777" w:rsidR="00CB36C9" w:rsidRPr="008B443D" w:rsidRDefault="00CB36C9" w:rsidP="008B443D">
            <w:pPr>
              <w:spacing w:after="0" w:line="240" w:lineRule="auto"/>
              <w:rPr>
                <w:rFonts w:asciiTheme="majorBidi" w:eastAsia="Times New Roman" w:hAnsiTheme="majorBidi" w:cstheme="majorBidi"/>
                <w:bCs/>
                <w:szCs w:val="24"/>
              </w:rPr>
            </w:pPr>
          </w:p>
          <w:p w14:paraId="5F387CD4"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KPSS</w:t>
            </w:r>
          </w:p>
        </w:tc>
        <w:tc>
          <w:tcPr>
            <w:tcW w:w="2250" w:type="dxa"/>
          </w:tcPr>
          <w:p w14:paraId="1519ABE8" w14:textId="77777777" w:rsidR="00CB36C9" w:rsidRPr="008B443D" w:rsidRDefault="00CB36C9" w:rsidP="008B443D">
            <w:pPr>
              <w:spacing w:after="0" w:line="240" w:lineRule="auto"/>
              <w:rPr>
                <w:rFonts w:asciiTheme="majorBidi" w:eastAsia="Times New Roman" w:hAnsiTheme="majorBidi" w:cstheme="majorBidi"/>
                <w:bCs/>
                <w:szCs w:val="24"/>
              </w:rPr>
            </w:pPr>
          </w:p>
          <w:p w14:paraId="14E4A36C"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488</w:t>
            </w:r>
          </w:p>
        </w:tc>
        <w:tc>
          <w:tcPr>
            <w:tcW w:w="1620" w:type="dxa"/>
          </w:tcPr>
          <w:p w14:paraId="225E2C4B" w14:textId="77777777" w:rsidR="00CB36C9" w:rsidRPr="008B443D" w:rsidRDefault="00CB36C9" w:rsidP="008B443D">
            <w:pPr>
              <w:spacing w:after="0" w:line="240" w:lineRule="auto"/>
              <w:rPr>
                <w:rFonts w:asciiTheme="majorBidi" w:eastAsia="Times New Roman" w:hAnsiTheme="majorBidi" w:cstheme="majorBidi"/>
                <w:bCs/>
                <w:szCs w:val="24"/>
              </w:rPr>
            </w:pPr>
          </w:p>
          <w:p w14:paraId="11D60CB8" w14:textId="77777777" w:rsidR="00CB36C9" w:rsidRPr="008B443D" w:rsidRDefault="00CB36C9" w:rsidP="008B443D">
            <w:pPr>
              <w:spacing w:after="0" w:line="240" w:lineRule="auto"/>
              <w:rPr>
                <w:rFonts w:asciiTheme="majorBidi" w:eastAsia="Times New Roman" w:hAnsiTheme="majorBidi" w:cstheme="majorBidi"/>
                <w:bCs/>
                <w:szCs w:val="24"/>
              </w:rPr>
            </w:pPr>
            <w:r w:rsidRPr="008B443D">
              <w:rPr>
                <w:rFonts w:asciiTheme="majorBidi" w:eastAsia="Times New Roman" w:hAnsiTheme="majorBidi" w:cstheme="majorBidi"/>
                <w:bCs/>
                <w:szCs w:val="24"/>
              </w:rPr>
              <w:t>0.391</w:t>
            </w:r>
          </w:p>
        </w:tc>
      </w:tr>
    </w:tbl>
    <w:p w14:paraId="71099E7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KSE – 100: Return on Karachi Stock Exchange Index – 100</w:t>
      </w:r>
    </w:p>
    <w:p w14:paraId="191029C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KSE – 30: Return on Karachi Stock Exchange Index - 30</w:t>
      </w:r>
    </w:p>
    <w:p w14:paraId="1C203B5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t xml:space="preserve">The mean in the above table 1, is around zero and for Kwiatkowski-Phillips-Schmidt-Shin (KPSS), As the calculated statistics didn’t cross critical values being asymptotic [1% (0.739), 5% (0.463), 10% (0.347)] the test results highly indicate that series of the returns is stationary. The null hypothesis, “series is stationary” is accepted for both of the series. </w:t>
      </w:r>
    </w:p>
    <w:p w14:paraId="1B92713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Skewness is positive for return series of Karachi Stock Exchange - 30 index, which indicates there lie huge portion of the observations below the value of mean. Skewness is not positive for Karachi Stock Exchange - 100 index and is inclined to be negative, which means that above mean values, lie observations in a greater number. Same phenomenon was observed in density plots as well. The excess kurtosis for both the return series is positive. It means that the series are leptokurtic. </w:t>
      </w:r>
      <w:proofErr w:type="spellStart"/>
      <w:r w:rsidRPr="008B443D">
        <w:rPr>
          <w:rFonts w:asciiTheme="majorBidi" w:eastAsia="Times New Roman" w:hAnsiTheme="majorBidi" w:cstheme="majorBidi"/>
          <w:szCs w:val="24"/>
        </w:rPr>
        <w:t>Ljung</w:t>
      </w:r>
      <w:proofErr w:type="spellEnd"/>
      <w:r w:rsidRPr="008B443D">
        <w:rPr>
          <w:rFonts w:asciiTheme="majorBidi" w:eastAsia="Times New Roman" w:hAnsiTheme="majorBidi" w:cstheme="majorBidi"/>
          <w:szCs w:val="24"/>
        </w:rPr>
        <w:t>-Box–Pierce Q-Statistics and Q</w:t>
      </w:r>
      <w:r w:rsidRPr="008B443D">
        <w:rPr>
          <w:rFonts w:asciiTheme="majorBidi" w:eastAsia="Times New Roman" w:hAnsiTheme="majorBidi" w:cstheme="majorBidi"/>
          <w:szCs w:val="24"/>
          <w:vertAlign w:val="superscript"/>
        </w:rPr>
        <w:t>2</w:t>
      </w:r>
      <w:r w:rsidRPr="008B443D">
        <w:rPr>
          <w:rFonts w:asciiTheme="majorBidi" w:eastAsia="Times New Roman" w:hAnsiTheme="majorBidi" w:cstheme="majorBidi"/>
          <w:szCs w:val="24"/>
        </w:rPr>
        <w:t>- Statistics provided the clue for autocorrelation and occurrence of certain possible ARCH effects</w:t>
      </w:r>
    </w:p>
    <w:p w14:paraId="5C0D622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espectively. The probability of the effects of ARCH are spread and regulated by the LM-ARCH test. To explore the Arch effects, in this study we have used effective GARCH model. The p-values show that all of the test statistics are significant.</w:t>
      </w:r>
    </w:p>
    <w:p w14:paraId="4CD216D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able </w:t>
      </w:r>
      <w:r w:rsidRPr="008B443D">
        <w:rPr>
          <w:rFonts w:asciiTheme="majorBidi" w:eastAsia="Times New Roman" w:hAnsiTheme="majorBidi" w:cstheme="majorBidi"/>
          <w:szCs w:val="24"/>
        </w:rPr>
        <w:fldChar w:fldCharType="begin"/>
      </w:r>
      <w:r w:rsidRPr="008B443D">
        <w:rPr>
          <w:rFonts w:asciiTheme="majorBidi" w:eastAsia="Times New Roman" w:hAnsiTheme="majorBidi" w:cstheme="majorBidi"/>
          <w:szCs w:val="24"/>
        </w:rPr>
        <w:instrText xml:space="preserve"> SEQ Table \* ARABIC </w:instrText>
      </w:r>
      <w:r w:rsidRPr="008B443D">
        <w:rPr>
          <w:rFonts w:asciiTheme="majorBidi" w:eastAsia="Times New Roman" w:hAnsiTheme="majorBidi" w:cstheme="majorBidi"/>
          <w:szCs w:val="24"/>
        </w:rPr>
        <w:fldChar w:fldCharType="separate"/>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fldChar w:fldCharType="end"/>
      </w:r>
      <w:r w:rsidRPr="008B443D">
        <w:rPr>
          <w:rFonts w:asciiTheme="majorBidi" w:eastAsia="Times New Roman" w:hAnsiTheme="majorBidi" w:cstheme="majorBidi"/>
          <w:szCs w:val="24"/>
        </w:rPr>
        <w:t>: Return and Volatility Spillover</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3"/>
        <w:gridCol w:w="1942"/>
        <w:gridCol w:w="1812"/>
        <w:gridCol w:w="1154"/>
        <w:gridCol w:w="3073"/>
        <w:gridCol w:w="280"/>
        <w:gridCol w:w="766"/>
      </w:tblGrid>
      <w:tr w:rsidR="00CB36C9" w:rsidRPr="008B443D" w14:paraId="35D5DC13" w14:textId="77777777" w:rsidTr="00CB36C9">
        <w:trPr>
          <w:gridBefore w:val="1"/>
          <w:wBefore w:w="293" w:type="dxa"/>
          <w:trHeight w:val="1304"/>
        </w:trPr>
        <w:tc>
          <w:tcPr>
            <w:tcW w:w="1942" w:type="dxa"/>
          </w:tcPr>
          <w:p w14:paraId="32C333FC" w14:textId="77777777" w:rsidR="00CB36C9" w:rsidRPr="008B443D" w:rsidRDefault="00CB36C9" w:rsidP="004328AD">
            <w:pPr>
              <w:spacing w:line="360" w:lineRule="auto"/>
              <w:rPr>
                <w:rFonts w:asciiTheme="majorBidi" w:eastAsia="Times New Roman" w:hAnsiTheme="majorBidi" w:cstheme="majorBidi"/>
                <w:szCs w:val="24"/>
              </w:rPr>
            </w:pPr>
          </w:p>
          <w:p w14:paraId="05AE2A62" w14:textId="77777777" w:rsidR="00CB36C9" w:rsidRPr="008B443D" w:rsidRDefault="00CB36C9" w:rsidP="004328AD">
            <w:pPr>
              <w:spacing w:line="360" w:lineRule="auto"/>
              <w:rPr>
                <w:rFonts w:asciiTheme="majorBidi" w:eastAsia="Times New Roman" w:hAnsiTheme="majorBidi" w:cstheme="majorBidi"/>
                <w:b/>
                <w:szCs w:val="24"/>
              </w:rPr>
            </w:pPr>
          </w:p>
        </w:tc>
        <w:tc>
          <w:tcPr>
            <w:tcW w:w="1812" w:type="dxa"/>
          </w:tcPr>
          <w:p w14:paraId="059CB14B"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 xml:space="preserve">Model 1 </w:t>
            </w:r>
          </w:p>
          <w:p w14:paraId="674A4CDB"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KSE100 ARMA (1,0)</w:t>
            </w:r>
          </w:p>
          <w:p w14:paraId="287359C2"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GARCH (1,1)</w:t>
            </w:r>
          </w:p>
        </w:tc>
        <w:tc>
          <w:tcPr>
            <w:tcW w:w="1154" w:type="dxa"/>
          </w:tcPr>
          <w:p w14:paraId="6C47260A" w14:textId="77777777" w:rsidR="00CB36C9" w:rsidRPr="008B443D" w:rsidRDefault="00CB36C9" w:rsidP="004328AD">
            <w:pPr>
              <w:spacing w:line="360" w:lineRule="auto"/>
              <w:rPr>
                <w:rFonts w:asciiTheme="majorBidi" w:eastAsia="Times New Roman" w:hAnsiTheme="majorBidi" w:cstheme="majorBidi"/>
                <w:szCs w:val="24"/>
              </w:rPr>
            </w:pPr>
          </w:p>
          <w:p w14:paraId="008B412D" w14:textId="77777777" w:rsidR="00CB36C9" w:rsidRPr="008B443D" w:rsidRDefault="00CB36C9" w:rsidP="004328AD">
            <w:pPr>
              <w:spacing w:line="360" w:lineRule="auto"/>
              <w:rPr>
                <w:rFonts w:asciiTheme="majorBidi" w:eastAsia="Times New Roman" w:hAnsiTheme="majorBidi" w:cstheme="majorBidi"/>
                <w:szCs w:val="24"/>
              </w:rPr>
            </w:pPr>
          </w:p>
          <w:p w14:paraId="7950126B"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P-values</w:t>
            </w:r>
          </w:p>
        </w:tc>
        <w:tc>
          <w:tcPr>
            <w:tcW w:w="3073" w:type="dxa"/>
          </w:tcPr>
          <w:p w14:paraId="0FDF801F"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 xml:space="preserve">Model 2 </w:t>
            </w:r>
          </w:p>
          <w:p w14:paraId="0C42DDD6" w14:textId="77777777" w:rsidR="00CB36C9" w:rsidRPr="008B443D" w:rsidRDefault="00CB36C9" w:rsidP="004328AD">
            <w:pPr>
              <w:spacing w:line="360" w:lineRule="auto"/>
              <w:rPr>
                <w:rFonts w:asciiTheme="majorBidi" w:eastAsia="Times New Roman" w:hAnsiTheme="majorBidi" w:cstheme="majorBidi"/>
                <w:b/>
                <w:szCs w:val="24"/>
              </w:rPr>
            </w:pPr>
          </w:p>
          <w:p w14:paraId="7C451389"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KSE100</w:t>
            </w:r>
          </w:p>
          <w:p w14:paraId="010B62D6"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ARMA (1,0) GARCH (1,1)</w:t>
            </w:r>
          </w:p>
          <w:p w14:paraId="2CDB6D28"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With</w:t>
            </w:r>
            <w:r w:rsidRPr="008B443D">
              <w:rPr>
                <w:rFonts w:asciiTheme="majorBidi" w:eastAsia="Times New Roman" w:hAnsiTheme="majorBidi" w:cstheme="majorBidi"/>
                <w:b/>
                <w:szCs w:val="24"/>
              </w:rPr>
              <w:tab/>
              <w:t>Return</w:t>
            </w:r>
            <w:r w:rsidRPr="008B443D">
              <w:rPr>
                <w:rFonts w:asciiTheme="majorBidi" w:eastAsia="Times New Roman" w:hAnsiTheme="majorBidi" w:cstheme="majorBidi"/>
                <w:b/>
                <w:szCs w:val="24"/>
              </w:rPr>
              <w:tab/>
              <w:t>Spillover from RKSE30</w:t>
            </w:r>
          </w:p>
        </w:tc>
        <w:tc>
          <w:tcPr>
            <w:tcW w:w="1044" w:type="dxa"/>
            <w:gridSpan w:val="2"/>
          </w:tcPr>
          <w:p w14:paraId="78F760F6" w14:textId="77777777" w:rsidR="00CB36C9" w:rsidRPr="008B443D" w:rsidRDefault="00CB36C9" w:rsidP="004328AD">
            <w:pPr>
              <w:spacing w:line="360" w:lineRule="auto"/>
              <w:rPr>
                <w:rFonts w:asciiTheme="majorBidi" w:eastAsia="Times New Roman" w:hAnsiTheme="majorBidi" w:cstheme="majorBidi"/>
                <w:szCs w:val="24"/>
              </w:rPr>
            </w:pPr>
          </w:p>
          <w:p w14:paraId="454FA302" w14:textId="77777777" w:rsidR="00CB36C9" w:rsidRPr="008B443D" w:rsidRDefault="00CB36C9" w:rsidP="004328AD">
            <w:pPr>
              <w:spacing w:line="360" w:lineRule="auto"/>
              <w:rPr>
                <w:rFonts w:asciiTheme="majorBidi" w:eastAsia="Times New Roman" w:hAnsiTheme="majorBidi" w:cstheme="majorBidi"/>
                <w:szCs w:val="24"/>
              </w:rPr>
            </w:pPr>
          </w:p>
          <w:p w14:paraId="1B2D59AC"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p-values</w:t>
            </w:r>
          </w:p>
        </w:tc>
      </w:tr>
      <w:tr w:rsidR="00CB36C9" w:rsidRPr="008B443D" w14:paraId="4AF749E3" w14:textId="77777777" w:rsidTr="00CB36C9">
        <w:trPr>
          <w:gridBefore w:val="1"/>
          <w:wBefore w:w="293" w:type="dxa"/>
          <w:trHeight w:val="520"/>
        </w:trPr>
        <w:tc>
          <w:tcPr>
            <w:tcW w:w="9027" w:type="dxa"/>
            <w:gridSpan w:val="6"/>
          </w:tcPr>
          <w:p w14:paraId="68688E68" w14:textId="77777777" w:rsidR="00CB36C9" w:rsidRPr="008B443D" w:rsidRDefault="00CB36C9" w:rsidP="004328AD">
            <w:pPr>
              <w:spacing w:line="360" w:lineRule="auto"/>
              <w:rPr>
                <w:rFonts w:asciiTheme="majorBidi" w:eastAsia="Times New Roman" w:hAnsiTheme="majorBidi" w:cstheme="majorBidi"/>
                <w:szCs w:val="24"/>
              </w:rPr>
            </w:pPr>
          </w:p>
          <w:p w14:paraId="0E2C0CE4"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Conditional Mean Equation</w:t>
            </w:r>
          </w:p>
        </w:tc>
      </w:tr>
      <w:tr w:rsidR="00CB36C9" w:rsidRPr="008B443D" w14:paraId="50B93A24" w14:textId="77777777" w:rsidTr="00CB36C9">
        <w:trPr>
          <w:gridBefore w:val="1"/>
          <w:wBefore w:w="293" w:type="dxa"/>
          <w:trHeight w:val="172"/>
        </w:trPr>
        <w:tc>
          <w:tcPr>
            <w:tcW w:w="1942" w:type="dxa"/>
          </w:tcPr>
          <w:p w14:paraId="0BDA791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Constant μ</w:t>
            </w:r>
          </w:p>
        </w:tc>
        <w:tc>
          <w:tcPr>
            <w:tcW w:w="1812" w:type="dxa"/>
          </w:tcPr>
          <w:p w14:paraId="5764F35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9***</w:t>
            </w:r>
          </w:p>
        </w:tc>
        <w:tc>
          <w:tcPr>
            <w:tcW w:w="1154" w:type="dxa"/>
          </w:tcPr>
          <w:p w14:paraId="56D9794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3073" w:type="dxa"/>
          </w:tcPr>
          <w:p w14:paraId="700F472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3***</w:t>
            </w:r>
          </w:p>
        </w:tc>
        <w:tc>
          <w:tcPr>
            <w:tcW w:w="1044" w:type="dxa"/>
            <w:gridSpan w:val="2"/>
          </w:tcPr>
          <w:p w14:paraId="152893C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6EC31775" w14:textId="77777777" w:rsidTr="00CB36C9">
        <w:trPr>
          <w:gridBefore w:val="1"/>
          <w:wBefore w:w="293" w:type="dxa"/>
          <w:trHeight w:val="246"/>
        </w:trPr>
        <w:tc>
          <w:tcPr>
            <w:tcW w:w="1942" w:type="dxa"/>
          </w:tcPr>
          <w:p w14:paraId="6CF8478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t>AR (1) θ1</w:t>
            </w:r>
          </w:p>
        </w:tc>
        <w:tc>
          <w:tcPr>
            <w:tcW w:w="1812" w:type="dxa"/>
          </w:tcPr>
          <w:p w14:paraId="0BDDC93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478***</w:t>
            </w:r>
          </w:p>
        </w:tc>
        <w:tc>
          <w:tcPr>
            <w:tcW w:w="1154" w:type="dxa"/>
          </w:tcPr>
          <w:p w14:paraId="567CE02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3073" w:type="dxa"/>
          </w:tcPr>
          <w:p w14:paraId="0FAF1EB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723***</w:t>
            </w:r>
          </w:p>
        </w:tc>
        <w:tc>
          <w:tcPr>
            <w:tcW w:w="1044" w:type="dxa"/>
            <w:gridSpan w:val="2"/>
          </w:tcPr>
          <w:p w14:paraId="4C3A2C5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6003F580" w14:textId="77777777" w:rsidTr="00CB36C9">
        <w:trPr>
          <w:gridBefore w:val="1"/>
          <w:wBefore w:w="293" w:type="dxa"/>
          <w:trHeight w:val="178"/>
        </w:trPr>
        <w:tc>
          <w:tcPr>
            <w:tcW w:w="1942" w:type="dxa"/>
          </w:tcPr>
          <w:p w14:paraId="4D67E34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KSE30 δ0</w:t>
            </w:r>
          </w:p>
        </w:tc>
        <w:tc>
          <w:tcPr>
            <w:tcW w:w="1812" w:type="dxa"/>
          </w:tcPr>
          <w:p w14:paraId="25862947" w14:textId="77777777" w:rsidR="00CB36C9" w:rsidRPr="008B443D" w:rsidRDefault="00CB36C9" w:rsidP="004328AD">
            <w:pPr>
              <w:spacing w:line="360" w:lineRule="auto"/>
              <w:rPr>
                <w:rFonts w:asciiTheme="majorBidi" w:eastAsia="Times New Roman" w:hAnsiTheme="majorBidi" w:cstheme="majorBidi"/>
                <w:szCs w:val="24"/>
              </w:rPr>
            </w:pPr>
          </w:p>
        </w:tc>
        <w:tc>
          <w:tcPr>
            <w:tcW w:w="1154" w:type="dxa"/>
          </w:tcPr>
          <w:p w14:paraId="26EA5B84" w14:textId="77777777" w:rsidR="00CB36C9" w:rsidRPr="008B443D" w:rsidRDefault="00CB36C9" w:rsidP="004328AD">
            <w:pPr>
              <w:spacing w:line="360" w:lineRule="auto"/>
              <w:rPr>
                <w:rFonts w:asciiTheme="majorBidi" w:eastAsia="Times New Roman" w:hAnsiTheme="majorBidi" w:cstheme="majorBidi"/>
                <w:szCs w:val="24"/>
              </w:rPr>
            </w:pPr>
          </w:p>
        </w:tc>
        <w:tc>
          <w:tcPr>
            <w:tcW w:w="3073" w:type="dxa"/>
          </w:tcPr>
          <w:p w14:paraId="07C59ED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8733***</w:t>
            </w:r>
          </w:p>
        </w:tc>
        <w:tc>
          <w:tcPr>
            <w:tcW w:w="1044" w:type="dxa"/>
            <w:gridSpan w:val="2"/>
          </w:tcPr>
          <w:p w14:paraId="436A4C7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5305CC9D" w14:textId="77777777" w:rsidTr="00CB36C9">
        <w:trPr>
          <w:gridBefore w:val="1"/>
          <w:wBefore w:w="293" w:type="dxa"/>
          <w:trHeight w:val="234"/>
        </w:trPr>
        <w:tc>
          <w:tcPr>
            <w:tcW w:w="1942" w:type="dxa"/>
          </w:tcPr>
          <w:p w14:paraId="12EE16E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KSE30lag1 δ1</w:t>
            </w:r>
          </w:p>
        </w:tc>
        <w:tc>
          <w:tcPr>
            <w:tcW w:w="1812" w:type="dxa"/>
          </w:tcPr>
          <w:p w14:paraId="52F168DE" w14:textId="77777777" w:rsidR="00CB36C9" w:rsidRPr="008B443D" w:rsidRDefault="00CB36C9" w:rsidP="004328AD">
            <w:pPr>
              <w:spacing w:line="360" w:lineRule="auto"/>
              <w:rPr>
                <w:rFonts w:asciiTheme="majorBidi" w:eastAsia="Times New Roman" w:hAnsiTheme="majorBidi" w:cstheme="majorBidi"/>
                <w:szCs w:val="24"/>
              </w:rPr>
            </w:pPr>
          </w:p>
        </w:tc>
        <w:tc>
          <w:tcPr>
            <w:tcW w:w="1154" w:type="dxa"/>
          </w:tcPr>
          <w:p w14:paraId="1250FB65" w14:textId="77777777" w:rsidR="00CB36C9" w:rsidRPr="008B443D" w:rsidRDefault="00CB36C9" w:rsidP="004328AD">
            <w:pPr>
              <w:spacing w:line="360" w:lineRule="auto"/>
              <w:rPr>
                <w:rFonts w:asciiTheme="majorBidi" w:eastAsia="Times New Roman" w:hAnsiTheme="majorBidi" w:cstheme="majorBidi"/>
                <w:szCs w:val="24"/>
              </w:rPr>
            </w:pPr>
          </w:p>
        </w:tc>
        <w:tc>
          <w:tcPr>
            <w:tcW w:w="3073" w:type="dxa"/>
          </w:tcPr>
          <w:p w14:paraId="47C9170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78*</w:t>
            </w:r>
          </w:p>
        </w:tc>
        <w:tc>
          <w:tcPr>
            <w:tcW w:w="1044" w:type="dxa"/>
            <w:gridSpan w:val="2"/>
          </w:tcPr>
          <w:p w14:paraId="0884358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332</w:t>
            </w:r>
          </w:p>
        </w:tc>
      </w:tr>
      <w:tr w:rsidR="00CB36C9" w:rsidRPr="008B443D" w14:paraId="5723F059" w14:textId="77777777" w:rsidTr="00CB36C9">
        <w:trPr>
          <w:gridBefore w:val="1"/>
          <w:wBefore w:w="293" w:type="dxa"/>
          <w:trHeight w:val="229"/>
        </w:trPr>
        <w:tc>
          <w:tcPr>
            <w:tcW w:w="1942" w:type="dxa"/>
          </w:tcPr>
          <w:p w14:paraId="20877DB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R-KSE30lag2 δ2</w:t>
            </w:r>
          </w:p>
        </w:tc>
        <w:tc>
          <w:tcPr>
            <w:tcW w:w="1812" w:type="dxa"/>
          </w:tcPr>
          <w:p w14:paraId="08EE0DA1" w14:textId="77777777" w:rsidR="00CB36C9" w:rsidRPr="008B443D" w:rsidRDefault="00CB36C9" w:rsidP="004328AD">
            <w:pPr>
              <w:spacing w:line="360" w:lineRule="auto"/>
              <w:rPr>
                <w:rFonts w:asciiTheme="majorBidi" w:eastAsia="Times New Roman" w:hAnsiTheme="majorBidi" w:cstheme="majorBidi"/>
                <w:szCs w:val="24"/>
              </w:rPr>
            </w:pPr>
          </w:p>
        </w:tc>
        <w:tc>
          <w:tcPr>
            <w:tcW w:w="1154" w:type="dxa"/>
          </w:tcPr>
          <w:p w14:paraId="2F8D858C" w14:textId="77777777" w:rsidR="00CB36C9" w:rsidRPr="008B443D" w:rsidRDefault="00CB36C9" w:rsidP="004328AD">
            <w:pPr>
              <w:spacing w:line="360" w:lineRule="auto"/>
              <w:rPr>
                <w:rFonts w:asciiTheme="majorBidi" w:eastAsia="Times New Roman" w:hAnsiTheme="majorBidi" w:cstheme="majorBidi"/>
                <w:szCs w:val="24"/>
              </w:rPr>
            </w:pPr>
          </w:p>
        </w:tc>
        <w:tc>
          <w:tcPr>
            <w:tcW w:w="3073" w:type="dxa"/>
          </w:tcPr>
          <w:p w14:paraId="63491E3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69*</w:t>
            </w:r>
          </w:p>
        </w:tc>
        <w:tc>
          <w:tcPr>
            <w:tcW w:w="1044" w:type="dxa"/>
            <w:gridSpan w:val="2"/>
          </w:tcPr>
          <w:p w14:paraId="0718A2A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484</w:t>
            </w:r>
          </w:p>
        </w:tc>
      </w:tr>
      <w:tr w:rsidR="00CB36C9" w:rsidRPr="008B443D" w14:paraId="4A7B2D13" w14:textId="77777777" w:rsidTr="00CB36C9">
        <w:trPr>
          <w:gridBefore w:val="1"/>
          <w:wBefore w:w="293" w:type="dxa"/>
          <w:trHeight w:val="589"/>
        </w:trPr>
        <w:tc>
          <w:tcPr>
            <w:tcW w:w="9027" w:type="dxa"/>
            <w:gridSpan w:val="6"/>
          </w:tcPr>
          <w:p w14:paraId="18C87BD3" w14:textId="77777777" w:rsidR="00CB36C9" w:rsidRPr="008B443D" w:rsidRDefault="00CB36C9" w:rsidP="004328AD">
            <w:pPr>
              <w:spacing w:line="360" w:lineRule="auto"/>
              <w:rPr>
                <w:rFonts w:asciiTheme="majorBidi" w:eastAsia="Times New Roman" w:hAnsiTheme="majorBidi" w:cstheme="majorBidi"/>
                <w:szCs w:val="24"/>
              </w:rPr>
            </w:pPr>
          </w:p>
          <w:p w14:paraId="5E42F9EF"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Conditional Variance Equation</w:t>
            </w:r>
          </w:p>
        </w:tc>
      </w:tr>
      <w:tr w:rsidR="00CB36C9" w:rsidRPr="008B443D" w14:paraId="76679B7E" w14:textId="77777777" w:rsidTr="00CB36C9">
        <w:trPr>
          <w:gridBefore w:val="1"/>
          <w:wBefore w:w="293" w:type="dxa"/>
          <w:trHeight w:val="217"/>
        </w:trPr>
        <w:tc>
          <w:tcPr>
            <w:tcW w:w="1942" w:type="dxa"/>
          </w:tcPr>
          <w:p w14:paraId="727D174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Constant ω</w:t>
            </w:r>
          </w:p>
        </w:tc>
        <w:tc>
          <w:tcPr>
            <w:tcW w:w="1812" w:type="dxa"/>
          </w:tcPr>
          <w:p w14:paraId="43F2F5C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1154" w:type="dxa"/>
          </w:tcPr>
          <w:p w14:paraId="5ACBBE3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41</w:t>
            </w:r>
          </w:p>
        </w:tc>
        <w:tc>
          <w:tcPr>
            <w:tcW w:w="3073" w:type="dxa"/>
          </w:tcPr>
          <w:p w14:paraId="554D258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02***</w:t>
            </w:r>
          </w:p>
        </w:tc>
        <w:tc>
          <w:tcPr>
            <w:tcW w:w="1044" w:type="dxa"/>
            <w:gridSpan w:val="2"/>
          </w:tcPr>
          <w:p w14:paraId="0BA5E5A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48035251" w14:textId="77777777" w:rsidTr="00CB36C9">
        <w:trPr>
          <w:gridBefore w:val="1"/>
          <w:wBefore w:w="293" w:type="dxa"/>
          <w:trHeight w:val="229"/>
        </w:trPr>
        <w:tc>
          <w:tcPr>
            <w:tcW w:w="1942" w:type="dxa"/>
          </w:tcPr>
          <w:p w14:paraId="7FC5259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ARCH (1) α1</w:t>
            </w:r>
          </w:p>
        </w:tc>
        <w:tc>
          <w:tcPr>
            <w:tcW w:w="1812" w:type="dxa"/>
          </w:tcPr>
          <w:p w14:paraId="493FCC3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54***</w:t>
            </w:r>
          </w:p>
        </w:tc>
        <w:tc>
          <w:tcPr>
            <w:tcW w:w="1154" w:type="dxa"/>
          </w:tcPr>
          <w:p w14:paraId="2F8A93BB"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3073" w:type="dxa"/>
          </w:tcPr>
          <w:p w14:paraId="72522B6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2446***</w:t>
            </w:r>
          </w:p>
        </w:tc>
        <w:tc>
          <w:tcPr>
            <w:tcW w:w="1044" w:type="dxa"/>
            <w:gridSpan w:val="2"/>
          </w:tcPr>
          <w:p w14:paraId="5558BACE"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12F772E6" w14:textId="77777777" w:rsidTr="00CB36C9">
        <w:trPr>
          <w:gridBefore w:val="1"/>
          <w:wBefore w:w="293" w:type="dxa"/>
          <w:trHeight w:val="217"/>
        </w:trPr>
        <w:tc>
          <w:tcPr>
            <w:tcW w:w="1942" w:type="dxa"/>
          </w:tcPr>
          <w:p w14:paraId="4279D35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GARCH (1) β1</w:t>
            </w:r>
          </w:p>
        </w:tc>
        <w:tc>
          <w:tcPr>
            <w:tcW w:w="1812" w:type="dxa"/>
          </w:tcPr>
          <w:p w14:paraId="56AD188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7958***</w:t>
            </w:r>
          </w:p>
        </w:tc>
        <w:tc>
          <w:tcPr>
            <w:tcW w:w="1154" w:type="dxa"/>
          </w:tcPr>
          <w:p w14:paraId="4993CDA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3073" w:type="dxa"/>
          </w:tcPr>
          <w:p w14:paraId="4645B093"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105*</w:t>
            </w:r>
          </w:p>
        </w:tc>
        <w:tc>
          <w:tcPr>
            <w:tcW w:w="1044" w:type="dxa"/>
            <w:gridSpan w:val="2"/>
          </w:tcPr>
          <w:p w14:paraId="7A93CB9E"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185</w:t>
            </w:r>
          </w:p>
        </w:tc>
      </w:tr>
      <w:tr w:rsidR="00CB36C9" w:rsidRPr="008B443D" w14:paraId="5D71132A" w14:textId="77777777" w:rsidTr="00CB36C9">
        <w:trPr>
          <w:gridBefore w:val="1"/>
          <w:wBefore w:w="293" w:type="dxa"/>
          <w:trHeight w:val="301"/>
        </w:trPr>
        <w:tc>
          <w:tcPr>
            <w:tcW w:w="1942" w:type="dxa"/>
          </w:tcPr>
          <w:p w14:paraId="39FF96D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Student (DF)</w:t>
            </w:r>
          </w:p>
        </w:tc>
        <w:tc>
          <w:tcPr>
            <w:tcW w:w="1812" w:type="dxa"/>
          </w:tcPr>
          <w:p w14:paraId="1D4A227A"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5.1715***</w:t>
            </w:r>
          </w:p>
        </w:tc>
        <w:tc>
          <w:tcPr>
            <w:tcW w:w="1154" w:type="dxa"/>
          </w:tcPr>
          <w:p w14:paraId="4019658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c>
          <w:tcPr>
            <w:tcW w:w="3073" w:type="dxa"/>
          </w:tcPr>
          <w:p w14:paraId="2958E9A0"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3.9676***</w:t>
            </w:r>
          </w:p>
        </w:tc>
        <w:tc>
          <w:tcPr>
            <w:tcW w:w="1044" w:type="dxa"/>
            <w:gridSpan w:val="2"/>
          </w:tcPr>
          <w:p w14:paraId="5307631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000</w:t>
            </w:r>
          </w:p>
        </w:tc>
      </w:tr>
      <w:tr w:rsidR="00CB36C9" w:rsidRPr="008B443D" w14:paraId="2F9CD75A" w14:textId="77777777" w:rsidTr="00CB36C9">
        <w:trPr>
          <w:gridBefore w:val="1"/>
          <w:wBefore w:w="293" w:type="dxa"/>
          <w:trHeight w:val="679"/>
        </w:trPr>
        <w:tc>
          <w:tcPr>
            <w:tcW w:w="1942" w:type="dxa"/>
          </w:tcPr>
          <w:p w14:paraId="55F919BC" w14:textId="77777777" w:rsidR="00CB36C9" w:rsidRPr="008B443D" w:rsidRDefault="00CB36C9" w:rsidP="004328AD">
            <w:pPr>
              <w:spacing w:line="360" w:lineRule="auto"/>
              <w:rPr>
                <w:rFonts w:asciiTheme="majorBidi" w:eastAsia="Times New Roman" w:hAnsiTheme="majorBidi" w:cstheme="majorBidi"/>
                <w:szCs w:val="24"/>
              </w:rPr>
            </w:pPr>
          </w:p>
          <w:p w14:paraId="505D153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Persistence of Shocks</w:t>
            </w:r>
          </w:p>
        </w:tc>
        <w:tc>
          <w:tcPr>
            <w:tcW w:w="1812" w:type="dxa"/>
          </w:tcPr>
          <w:p w14:paraId="1E03C99B" w14:textId="77777777" w:rsidR="00CB36C9" w:rsidRPr="008B443D" w:rsidRDefault="00CB36C9" w:rsidP="004328AD">
            <w:pPr>
              <w:spacing w:line="360" w:lineRule="auto"/>
              <w:rPr>
                <w:rFonts w:asciiTheme="majorBidi" w:eastAsia="Times New Roman" w:hAnsiTheme="majorBidi" w:cstheme="majorBidi"/>
                <w:szCs w:val="24"/>
              </w:rPr>
            </w:pPr>
          </w:p>
          <w:p w14:paraId="125A04F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9499</w:t>
            </w:r>
          </w:p>
        </w:tc>
        <w:tc>
          <w:tcPr>
            <w:tcW w:w="1154" w:type="dxa"/>
          </w:tcPr>
          <w:p w14:paraId="227E5B44" w14:textId="77777777" w:rsidR="00CB36C9" w:rsidRPr="008B443D" w:rsidRDefault="00CB36C9" w:rsidP="004328AD">
            <w:pPr>
              <w:spacing w:line="360" w:lineRule="auto"/>
              <w:rPr>
                <w:rFonts w:asciiTheme="majorBidi" w:eastAsia="Times New Roman" w:hAnsiTheme="majorBidi" w:cstheme="majorBidi"/>
                <w:szCs w:val="24"/>
              </w:rPr>
            </w:pPr>
          </w:p>
        </w:tc>
        <w:tc>
          <w:tcPr>
            <w:tcW w:w="3073" w:type="dxa"/>
          </w:tcPr>
          <w:p w14:paraId="6480151F" w14:textId="77777777" w:rsidR="00CB36C9" w:rsidRPr="008B443D" w:rsidRDefault="00CB36C9" w:rsidP="004328AD">
            <w:pPr>
              <w:spacing w:line="360" w:lineRule="auto"/>
              <w:rPr>
                <w:rFonts w:asciiTheme="majorBidi" w:eastAsia="Times New Roman" w:hAnsiTheme="majorBidi" w:cstheme="majorBidi"/>
                <w:szCs w:val="24"/>
              </w:rPr>
            </w:pPr>
          </w:p>
          <w:p w14:paraId="20B722CD"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3551</w:t>
            </w:r>
          </w:p>
        </w:tc>
        <w:tc>
          <w:tcPr>
            <w:tcW w:w="1044" w:type="dxa"/>
            <w:gridSpan w:val="2"/>
          </w:tcPr>
          <w:p w14:paraId="2CBED277" w14:textId="77777777" w:rsidR="00CB36C9" w:rsidRPr="008B443D" w:rsidRDefault="00CB36C9" w:rsidP="004328AD">
            <w:pPr>
              <w:spacing w:line="360" w:lineRule="auto"/>
              <w:rPr>
                <w:rFonts w:asciiTheme="majorBidi" w:eastAsia="Times New Roman" w:hAnsiTheme="majorBidi" w:cstheme="majorBidi"/>
                <w:szCs w:val="24"/>
              </w:rPr>
            </w:pPr>
          </w:p>
        </w:tc>
      </w:tr>
      <w:tr w:rsidR="00CB36C9" w:rsidRPr="008B443D" w14:paraId="729E4335" w14:textId="77777777" w:rsidTr="00CB36C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gridAfter w:val="1"/>
          <w:wAfter w:w="766" w:type="dxa"/>
          <w:trHeight w:val="141"/>
        </w:trPr>
        <w:tc>
          <w:tcPr>
            <w:tcW w:w="8554" w:type="dxa"/>
            <w:gridSpan w:val="6"/>
            <w:tcBorders>
              <w:top w:val="single" w:sz="6" w:space="0" w:color="auto"/>
              <w:left w:val="nil"/>
              <w:bottom w:val="single" w:sz="6" w:space="0" w:color="auto"/>
              <w:right w:val="nil"/>
            </w:tcBorders>
          </w:tcPr>
          <w:p w14:paraId="2EFE7369"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i/>
                <w:iCs/>
                <w:szCs w:val="24"/>
              </w:rPr>
              <w:t>*** p&lt;.01, ** p&lt;.05, * p&lt;1</w:t>
            </w:r>
          </w:p>
        </w:tc>
      </w:tr>
      <w:tr w:rsidR="00CB36C9" w:rsidRPr="008B443D" w14:paraId="5117E683" w14:textId="77777777" w:rsidTr="00CB36C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gridAfter w:val="1"/>
          <w:wAfter w:w="766" w:type="dxa"/>
          <w:trHeight w:val="491"/>
        </w:trPr>
        <w:tc>
          <w:tcPr>
            <w:tcW w:w="8554" w:type="dxa"/>
            <w:gridSpan w:val="6"/>
            <w:tcBorders>
              <w:top w:val="single" w:sz="6" w:space="0" w:color="auto"/>
              <w:left w:val="nil"/>
              <w:bottom w:val="single" w:sz="6" w:space="0" w:color="auto"/>
              <w:right w:val="nil"/>
            </w:tcBorders>
          </w:tcPr>
          <w:p w14:paraId="3C852DB5"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 stands for Return.</w:t>
            </w:r>
          </w:p>
          <w:p w14:paraId="5C37507E" w14:textId="77777777" w:rsidR="00CB36C9" w:rsidRPr="008B443D" w:rsidRDefault="00CB36C9" w:rsidP="004328AD">
            <w:pPr>
              <w:spacing w:line="360" w:lineRule="auto"/>
              <w:rPr>
                <w:rFonts w:asciiTheme="majorBidi" w:eastAsia="Times New Roman" w:hAnsiTheme="majorBidi" w:cstheme="majorBidi"/>
                <w:b/>
                <w:szCs w:val="24"/>
              </w:rPr>
            </w:pPr>
            <w:r w:rsidRPr="008B443D">
              <w:rPr>
                <w:rFonts w:asciiTheme="majorBidi" w:eastAsia="Times New Roman" w:hAnsiTheme="majorBidi" w:cstheme="majorBidi"/>
                <w:b/>
                <w:szCs w:val="24"/>
              </w:rPr>
              <w:t>R-KSE means Return on Karachi Stock Exchange Index</w:t>
            </w:r>
          </w:p>
        </w:tc>
      </w:tr>
      <w:tr w:rsidR="00CB36C9" w:rsidRPr="008B443D" w14:paraId="32B7D2E4" w14:textId="77777777" w:rsidTr="00CB36C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gridAfter w:val="1"/>
          <w:wAfter w:w="766" w:type="dxa"/>
          <w:trHeight w:val="321"/>
        </w:trPr>
        <w:tc>
          <w:tcPr>
            <w:tcW w:w="8554" w:type="dxa"/>
            <w:gridSpan w:val="6"/>
            <w:tcBorders>
              <w:top w:val="single" w:sz="6" w:space="0" w:color="auto"/>
              <w:left w:val="nil"/>
              <w:bottom w:val="nil"/>
              <w:right w:val="nil"/>
            </w:tcBorders>
          </w:tcPr>
          <w:p w14:paraId="1CF30948" w14:textId="77777777" w:rsidR="00CB36C9" w:rsidRPr="008B443D" w:rsidRDefault="00CB36C9" w:rsidP="004328AD">
            <w:pPr>
              <w:spacing w:line="360" w:lineRule="auto"/>
              <w:rPr>
                <w:rFonts w:asciiTheme="majorBidi" w:eastAsia="Times New Roman" w:hAnsiTheme="majorBidi" w:cstheme="majorBidi"/>
                <w:b/>
                <w:szCs w:val="24"/>
              </w:rPr>
            </w:pPr>
          </w:p>
        </w:tc>
      </w:tr>
    </w:tbl>
    <w:p w14:paraId="5122567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In the above table 2, the results for the GARCH type models are given. In the conditional mean equation, the contemporaneous effect of the return of Karachi Stock Exchange - 30 index on the return of Karachi Stock Exchange - 100 index is significantly positive and is higher than the effect of lags. It gives an indication that the return of Karachi Stock Exchange - 30 index has positive affect on the return of Karachi Stock Exchange - 100 index. As both the indices are based on market capitalization except the Karachi Stock Exchange is adjusted for dividends, this result was </w:t>
      </w:r>
      <w:r w:rsidRPr="008B443D">
        <w:rPr>
          <w:rFonts w:asciiTheme="majorBidi" w:eastAsia="Times New Roman" w:hAnsiTheme="majorBidi" w:cstheme="majorBidi"/>
          <w:szCs w:val="24"/>
        </w:rPr>
        <w:lastRenderedPageBreak/>
        <w:t>expected. 30 firms that are part of Karachi Stock Exchange - 30 index are also the part of Karachi Stock Exchange - 100 index. There proportion in the total market capitalization of Karachi Stock Exchange - 100 index is higher and a change in the share price of these firms moves the whole index because these 30 firms happen to have a very high market capitalization (Hussain, 2006). The past information of return on Karachi Stock Exchange - 30 index, although significant, has little role compared to the current information. We have optional significant student t degree of freedom which gives an indication that the tentative idea about the dispersal of series of return which is not normal obtained from graphic analysis was correct. The persistence of shock is less than 1.</w:t>
      </w:r>
    </w:p>
    <w:p w14:paraId="2D5BBA5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In the residual analysis- table 2, Q-Statistics are applied on standardized residual and standardized squared residuals. As the mean of residual is zero, its square mimics variance. The null of Q-Statistics is that the series is has autocorrelation which is rejected because the p-value is greater than 10% and conclusion is that the standardized residual and standardized squared residuals independent and identically distributed (IID). LM-ARCH test calibrates the result of Q- Statistics on squared standardized residuals.</w:t>
      </w:r>
    </w:p>
    <w:p w14:paraId="330894C4" w14:textId="7E98979B" w:rsid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Graphic Analysis gives an uncertain idea related to the data generating process. We plotted the series at level to check the trendy nature of series at level. Then further we plotted the series of returns for examining the phenomenon of volatility clusters and mean reversion behavior. The existence of volatility clusters gives tentative idea about ARCH (Autoregressive Conditional Heteroskedastic) effect. Density plots of return series have been used in order to check for heavy tails and leptokurtosis. Further we plot Partial Autocorrelation Function and Autocorrelation Function to have an idea about the process of ARMA (Autoregressive &amp; Moving Average) structure related to the return series.</w:t>
      </w:r>
    </w:p>
    <w:p w14:paraId="3EFD01E1" w14:textId="77777777" w:rsidR="008B443D" w:rsidRDefault="008B443D">
      <w:pPr>
        <w:jc w:val="left"/>
        <w:rPr>
          <w:rFonts w:asciiTheme="majorBidi" w:eastAsia="Times New Roman" w:hAnsiTheme="majorBidi" w:cstheme="majorBidi"/>
          <w:szCs w:val="24"/>
        </w:rPr>
      </w:pPr>
      <w:r>
        <w:rPr>
          <w:rFonts w:asciiTheme="majorBidi" w:eastAsia="Times New Roman" w:hAnsiTheme="majorBidi" w:cstheme="majorBidi"/>
          <w:szCs w:val="24"/>
        </w:rPr>
        <w:br w:type="page"/>
      </w:r>
    </w:p>
    <w:p w14:paraId="0CA3AFB6" w14:textId="77777777" w:rsidR="00CB36C9" w:rsidRPr="008B443D" w:rsidRDefault="00CB36C9" w:rsidP="004328AD">
      <w:pPr>
        <w:spacing w:line="360" w:lineRule="auto"/>
        <w:rPr>
          <w:rFonts w:asciiTheme="majorBidi" w:eastAsia="Times New Roman" w:hAnsiTheme="majorBidi" w:cstheme="majorBidi"/>
          <w:szCs w:val="24"/>
        </w:rPr>
      </w:pPr>
    </w:p>
    <w:p w14:paraId="6B3FF20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g">
            <w:drawing>
              <wp:anchor distT="0" distB="0" distL="114300" distR="114300" simplePos="0" relativeHeight="251675648" behindDoc="0" locked="0" layoutInCell="1" allowOverlap="1" wp14:anchorId="184D04D4" wp14:editId="5DBEFA80">
                <wp:simplePos x="0" y="0"/>
                <wp:positionH relativeFrom="page">
                  <wp:posOffset>1513205</wp:posOffset>
                </wp:positionH>
                <wp:positionV relativeFrom="paragraph">
                  <wp:posOffset>295275</wp:posOffset>
                </wp:positionV>
                <wp:extent cx="5006975" cy="1550670"/>
                <wp:effectExtent l="0" t="0" r="22225" b="11430"/>
                <wp:wrapNone/>
                <wp:docPr id="23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6975" cy="1550670"/>
                          <a:chOff x="2218" y="-129"/>
                          <a:chExt cx="7885" cy="2130"/>
                        </a:xfrm>
                      </wpg:grpSpPr>
                      <wps:wsp>
                        <wps:cNvPr id="232" name="Rectangle 4"/>
                        <wps:cNvSpPr>
                          <a:spLocks noChangeArrowheads="1"/>
                        </wps:cNvSpPr>
                        <wps:spPr bwMode="auto">
                          <a:xfrm>
                            <a:off x="2377" y="-86"/>
                            <a:ext cx="987" cy="1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AutoShape 5"/>
                        <wps:cNvSpPr>
                          <a:spLocks/>
                        </wps:cNvSpPr>
                        <wps:spPr bwMode="auto">
                          <a:xfrm>
                            <a:off x="2220" y="-128"/>
                            <a:ext cx="7883" cy="2126"/>
                          </a:xfrm>
                          <a:custGeom>
                            <a:avLst/>
                            <a:gdLst>
                              <a:gd name="T0" fmla="+- 0 2220 2220"/>
                              <a:gd name="T1" fmla="*/ T0 w 7883"/>
                              <a:gd name="T2" fmla="+- 0 1967 -127"/>
                              <a:gd name="T3" fmla="*/ 1967 h 2126"/>
                              <a:gd name="T4" fmla="+- 0 2220 2220"/>
                              <a:gd name="T5" fmla="*/ T4 w 7883"/>
                              <a:gd name="T6" fmla="+- 0 1936 -127"/>
                              <a:gd name="T7" fmla="*/ 1936 h 2126"/>
                              <a:gd name="T8" fmla="+- 0 2557 2220"/>
                              <a:gd name="T9" fmla="*/ T8 w 7883"/>
                              <a:gd name="T10" fmla="+- 0 1967 -127"/>
                              <a:gd name="T11" fmla="*/ 1967 h 2126"/>
                              <a:gd name="T12" fmla="+- 0 2894 2220"/>
                              <a:gd name="T13" fmla="*/ T12 w 7883"/>
                              <a:gd name="T14" fmla="+- 0 1967 -127"/>
                              <a:gd name="T15" fmla="*/ 1967 h 2126"/>
                              <a:gd name="T16" fmla="+- 0 2894 2220"/>
                              <a:gd name="T17" fmla="*/ T16 w 7883"/>
                              <a:gd name="T18" fmla="+- 0 1936 -127"/>
                              <a:gd name="T19" fmla="*/ 1936 h 2126"/>
                              <a:gd name="T20" fmla="+- 0 3232 2220"/>
                              <a:gd name="T21" fmla="*/ T20 w 7883"/>
                              <a:gd name="T22" fmla="+- 0 1967 -127"/>
                              <a:gd name="T23" fmla="*/ 1967 h 2126"/>
                              <a:gd name="T24" fmla="+- 0 3569 2220"/>
                              <a:gd name="T25" fmla="*/ T24 w 7883"/>
                              <a:gd name="T26" fmla="+- 0 1967 -127"/>
                              <a:gd name="T27" fmla="*/ 1967 h 2126"/>
                              <a:gd name="T28" fmla="+- 0 3569 2220"/>
                              <a:gd name="T29" fmla="*/ T28 w 7883"/>
                              <a:gd name="T30" fmla="+- 0 1936 -127"/>
                              <a:gd name="T31" fmla="*/ 1936 h 2126"/>
                              <a:gd name="T32" fmla="+- 0 3907 2220"/>
                              <a:gd name="T33" fmla="*/ T32 w 7883"/>
                              <a:gd name="T34" fmla="+- 0 1967 -127"/>
                              <a:gd name="T35" fmla="*/ 1967 h 2126"/>
                              <a:gd name="T36" fmla="+- 0 4244 2220"/>
                              <a:gd name="T37" fmla="*/ T36 w 7883"/>
                              <a:gd name="T38" fmla="+- 0 1967 -127"/>
                              <a:gd name="T39" fmla="*/ 1967 h 2126"/>
                              <a:gd name="T40" fmla="+- 0 4244 2220"/>
                              <a:gd name="T41" fmla="*/ T40 w 7883"/>
                              <a:gd name="T42" fmla="+- 0 1936 -127"/>
                              <a:gd name="T43" fmla="*/ 1936 h 2126"/>
                              <a:gd name="T44" fmla="+- 0 4582 2220"/>
                              <a:gd name="T45" fmla="*/ T44 w 7883"/>
                              <a:gd name="T46" fmla="+- 0 1967 -127"/>
                              <a:gd name="T47" fmla="*/ 1967 h 2126"/>
                              <a:gd name="T48" fmla="+- 0 4919 2220"/>
                              <a:gd name="T49" fmla="*/ T48 w 7883"/>
                              <a:gd name="T50" fmla="+- 0 1967 -127"/>
                              <a:gd name="T51" fmla="*/ 1967 h 2126"/>
                              <a:gd name="T52" fmla="+- 0 4919 2220"/>
                              <a:gd name="T53" fmla="*/ T52 w 7883"/>
                              <a:gd name="T54" fmla="+- 0 1936 -127"/>
                              <a:gd name="T55" fmla="*/ 1936 h 2126"/>
                              <a:gd name="T56" fmla="+- 0 5257 2220"/>
                              <a:gd name="T57" fmla="*/ T56 w 7883"/>
                              <a:gd name="T58" fmla="+- 0 1967 -127"/>
                              <a:gd name="T59" fmla="*/ 1967 h 2126"/>
                              <a:gd name="T60" fmla="+- 0 5594 2220"/>
                              <a:gd name="T61" fmla="*/ T60 w 7883"/>
                              <a:gd name="T62" fmla="+- 0 1967 -127"/>
                              <a:gd name="T63" fmla="*/ 1967 h 2126"/>
                              <a:gd name="T64" fmla="+- 0 5594 2220"/>
                              <a:gd name="T65" fmla="*/ T64 w 7883"/>
                              <a:gd name="T66" fmla="+- 0 1936 -127"/>
                              <a:gd name="T67" fmla="*/ 1936 h 2126"/>
                              <a:gd name="T68" fmla="+- 0 5932 2220"/>
                              <a:gd name="T69" fmla="*/ T68 w 7883"/>
                              <a:gd name="T70" fmla="+- 0 1967 -127"/>
                              <a:gd name="T71" fmla="*/ 1967 h 2126"/>
                              <a:gd name="T72" fmla="+- 0 6269 2220"/>
                              <a:gd name="T73" fmla="*/ T72 w 7883"/>
                              <a:gd name="T74" fmla="+- 0 1967 -127"/>
                              <a:gd name="T75" fmla="*/ 1967 h 2126"/>
                              <a:gd name="T76" fmla="+- 0 6269 2220"/>
                              <a:gd name="T77" fmla="*/ T76 w 7883"/>
                              <a:gd name="T78" fmla="+- 0 1936 -127"/>
                              <a:gd name="T79" fmla="*/ 1936 h 2126"/>
                              <a:gd name="T80" fmla="+- 0 6607 2220"/>
                              <a:gd name="T81" fmla="*/ T80 w 7883"/>
                              <a:gd name="T82" fmla="+- 0 1967 -127"/>
                              <a:gd name="T83" fmla="*/ 1967 h 2126"/>
                              <a:gd name="T84" fmla="+- 0 6944 2220"/>
                              <a:gd name="T85" fmla="*/ T84 w 7883"/>
                              <a:gd name="T86" fmla="+- 0 1967 -127"/>
                              <a:gd name="T87" fmla="*/ 1967 h 2126"/>
                              <a:gd name="T88" fmla="+- 0 6944 2220"/>
                              <a:gd name="T89" fmla="*/ T88 w 7883"/>
                              <a:gd name="T90" fmla="+- 0 1936 -127"/>
                              <a:gd name="T91" fmla="*/ 1936 h 2126"/>
                              <a:gd name="T92" fmla="+- 0 7282 2220"/>
                              <a:gd name="T93" fmla="*/ T92 w 7883"/>
                              <a:gd name="T94" fmla="+- 0 1967 -127"/>
                              <a:gd name="T95" fmla="*/ 1967 h 2126"/>
                              <a:gd name="T96" fmla="+- 0 7619 2220"/>
                              <a:gd name="T97" fmla="*/ T96 w 7883"/>
                              <a:gd name="T98" fmla="+- 0 1967 -127"/>
                              <a:gd name="T99" fmla="*/ 1967 h 2126"/>
                              <a:gd name="T100" fmla="+- 0 7619 2220"/>
                              <a:gd name="T101" fmla="*/ T100 w 7883"/>
                              <a:gd name="T102" fmla="+- 0 1936 -127"/>
                              <a:gd name="T103" fmla="*/ 1936 h 2126"/>
                              <a:gd name="T104" fmla="+- 0 7957 2220"/>
                              <a:gd name="T105" fmla="*/ T104 w 7883"/>
                              <a:gd name="T106" fmla="+- 0 1967 -127"/>
                              <a:gd name="T107" fmla="*/ 1967 h 2126"/>
                              <a:gd name="T108" fmla="+- 0 8294 2220"/>
                              <a:gd name="T109" fmla="*/ T108 w 7883"/>
                              <a:gd name="T110" fmla="+- 0 1967 -127"/>
                              <a:gd name="T111" fmla="*/ 1967 h 2126"/>
                              <a:gd name="T112" fmla="+- 0 8294 2220"/>
                              <a:gd name="T113" fmla="*/ T112 w 7883"/>
                              <a:gd name="T114" fmla="+- 0 1936 -127"/>
                              <a:gd name="T115" fmla="*/ 1936 h 2126"/>
                              <a:gd name="T116" fmla="+- 0 8631 2220"/>
                              <a:gd name="T117" fmla="*/ T116 w 7883"/>
                              <a:gd name="T118" fmla="+- 0 1967 -127"/>
                              <a:gd name="T119" fmla="*/ 1967 h 2126"/>
                              <a:gd name="T120" fmla="+- 0 8969 2220"/>
                              <a:gd name="T121" fmla="*/ T120 w 7883"/>
                              <a:gd name="T122" fmla="+- 0 1967 -127"/>
                              <a:gd name="T123" fmla="*/ 1967 h 2126"/>
                              <a:gd name="T124" fmla="+- 0 8969 2220"/>
                              <a:gd name="T125" fmla="*/ T124 w 7883"/>
                              <a:gd name="T126" fmla="+- 0 1936 -127"/>
                              <a:gd name="T127" fmla="*/ 1936 h 2126"/>
                              <a:gd name="T128" fmla="+- 0 9307 2220"/>
                              <a:gd name="T129" fmla="*/ T128 w 7883"/>
                              <a:gd name="T130" fmla="+- 0 1967 -127"/>
                              <a:gd name="T131" fmla="*/ 1967 h 2126"/>
                              <a:gd name="T132" fmla="+- 0 9644 2220"/>
                              <a:gd name="T133" fmla="*/ T132 w 7883"/>
                              <a:gd name="T134" fmla="+- 0 1967 -127"/>
                              <a:gd name="T135" fmla="*/ 1967 h 2126"/>
                              <a:gd name="T136" fmla="+- 0 9644 2220"/>
                              <a:gd name="T137" fmla="*/ T136 w 7883"/>
                              <a:gd name="T138" fmla="+- 0 1936 -127"/>
                              <a:gd name="T139" fmla="*/ 1936 h 2126"/>
                              <a:gd name="T140" fmla="+- 0 9982 2220"/>
                              <a:gd name="T141" fmla="*/ T140 w 7883"/>
                              <a:gd name="T142" fmla="+- 0 1967 -127"/>
                              <a:gd name="T143" fmla="*/ 1967 h 2126"/>
                              <a:gd name="T144" fmla="+- 0 10103 2220"/>
                              <a:gd name="T145" fmla="*/ T144 w 7883"/>
                              <a:gd name="T146" fmla="+- 0 1999 -127"/>
                              <a:gd name="T147" fmla="*/ 1999 h 2126"/>
                              <a:gd name="T148" fmla="+- 0 2255 2220"/>
                              <a:gd name="T149" fmla="*/ T148 w 7883"/>
                              <a:gd name="T150" fmla="+- 0 1999 -127"/>
                              <a:gd name="T151" fmla="*/ 1999 h 2126"/>
                              <a:gd name="T152" fmla="+- 0 2255 2220"/>
                              <a:gd name="T153" fmla="*/ T152 w 7883"/>
                              <a:gd name="T154" fmla="+- 0 1786 -127"/>
                              <a:gd name="T155" fmla="*/ 1786 h 2126"/>
                              <a:gd name="T156" fmla="+- 0 2290 2220"/>
                              <a:gd name="T157" fmla="*/ T156 w 7883"/>
                              <a:gd name="T158" fmla="+- 0 1786 -127"/>
                              <a:gd name="T159" fmla="*/ 1786 h 2126"/>
                              <a:gd name="T160" fmla="+- 0 2255 2220"/>
                              <a:gd name="T161" fmla="*/ T160 w 7883"/>
                              <a:gd name="T162" fmla="+- 0 1573 -127"/>
                              <a:gd name="T163" fmla="*/ 1573 h 2126"/>
                              <a:gd name="T164" fmla="+- 0 2255 2220"/>
                              <a:gd name="T165" fmla="*/ T164 w 7883"/>
                              <a:gd name="T166" fmla="+- 0 1361 -127"/>
                              <a:gd name="T167" fmla="*/ 1361 h 2126"/>
                              <a:gd name="T168" fmla="+- 0 2290 2220"/>
                              <a:gd name="T169" fmla="*/ T168 w 7883"/>
                              <a:gd name="T170" fmla="+- 0 1361 -127"/>
                              <a:gd name="T171" fmla="*/ 1361 h 2126"/>
                              <a:gd name="T172" fmla="+- 0 2255 2220"/>
                              <a:gd name="T173" fmla="*/ T172 w 7883"/>
                              <a:gd name="T174" fmla="+- 0 1148 -127"/>
                              <a:gd name="T175" fmla="*/ 1148 h 2126"/>
                              <a:gd name="T176" fmla="+- 0 2255 2220"/>
                              <a:gd name="T177" fmla="*/ T176 w 7883"/>
                              <a:gd name="T178" fmla="+- 0 936 -127"/>
                              <a:gd name="T179" fmla="*/ 936 h 2126"/>
                              <a:gd name="T180" fmla="+- 0 2290 2220"/>
                              <a:gd name="T181" fmla="*/ T180 w 7883"/>
                              <a:gd name="T182" fmla="+- 0 936 -127"/>
                              <a:gd name="T183" fmla="*/ 936 h 2126"/>
                              <a:gd name="T184" fmla="+- 0 2255 2220"/>
                              <a:gd name="T185" fmla="*/ T184 w 7883"/>
                              <a:gd name="T186" fmla="+- 0 723 -127"/>
                              <a:gd name="T187" fmla="*/ 723 h 2126"/>
                              <a:gd name="T188" fmla="+- 0 2255 2220"/>
                              <a:gd name="T189" fmla="*/ T188 w 7883"/>
                              <a:gd name="T190" fmla="+- 0 511 -127"/>
                              <a:gd name="T191" fmla="*/ 511 h 2126"/>
                              <a:gd name="T192" fmla="+- 0 2290 2220"/>
                              <a:gd name="T193" fmla="*/ T192 w 7883"/>
                              <a:gd name="T194" fmla="+- 0 511 -127"/>
                              <a:gd name="T195" fmla="*/ 511 h 2126"/>
                              <a:gd name="T196" fmla="+- 0 2255 2220"/>
                              <a:gd name="T197" fmla="*/ T196 w 7883"/>
                              <a:gd name="T198" fmla="+- 0 298 -127"/>
                              <a:gd name="T199" fmla="*/ 298 h 2126"/>
                              <a:gd name="T200" fmla="+- 0 2255 2220"/>
                              <a:gd name="T201" fmla="*/ T200 w 7883"/>
                              <a:gd name="T202" fmla="+- 0 85 -127"/>
                              <a:gd name="T203" fmla="*/ 85 h 2126"/>
                              <a:gd name="T204" fmla="+- 0 2290 2220"/>
                              <a:gd name="T205" fmla="*/ T204 w 7883"/>
                              <a:gd name="T206" fmla="+- 0 85 -127"/>
                              <a:gd name="T207" fmla="*/ 85 h 2126"/>
                              <a:gd name="T208" fmla="+- 0 2255 2220"/>
                              <a:gd name="T209" fmla="*/ T208 w 7883"/>
                              <a:gd name="T210" fmla="+- 0 -127 -127"/>
                              <a:gd name="T211" fmla="*/ -127 h 2126"/>
                              <a:gd name="T212" fmla="+- 0 2220 2220"/>
                              <a:gd name="T213" fmla="*/ T212 w 7883"/>
                              <a:gd name="T214" fmla="+- 0 -127 -127"/>
                              <a:gd name="T215" fmla="*/ -127 h 21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7883" h="2126">
                                <a:moveTo>
                                  <a:pt x="0" y="2126"/>
                                </a:moveTo>
                                <a:lnTo>
                                  <a:pt x="0" y="2094"/>
                                </a:lnTo>
                                <a:moveTo>
                                  <a:pt x="0" y="2126"/>
                                </a:moveTo>
                                <a:lnTo>
                                  <a:pt x="0" y="2063"/>
                                </a:lnTo>
                                <a:moveTo>
                                  <a:pt x="337" y="2126"/>
                                </a:moveTo>
                                <a:lnTo>
                                  <a:pt x="337" y="2094"/>
                                </a:lnTo>
                                <a:moveTo>
                                  <a:pt x="674" y="2126"/>
                                </a:moveTo>
                                <a:lnTo>
                                  <a:pt x="674" y="2094"/>
                                </a:lnTo>
                                <a:moveTo>
                                  <a:pt x="674" y="2126"/>
                                </a:moveTo>
                                <a:lnTo>
                                  <a:pt x="674" y="2063"/>
                                </a:lnTo>
                                <a:moveTo>
                                  <a:pt x="1012" y="2126"/>
                                </a:moveTo>
                                <a:lnTo>
                                  <a:pt x="1012" y="2094"/>
                                </a:lnTo>
                                <a:moveTo>
                                  <a:pt x="1349" y="2126"/>
                                </a:moveTo>
                                <a:lnTo>
                                  <a:pt x="1349" y="2094"/>
                                </a:lnTo>
                                <a:moveTo>
                                  <a:pt x="1349" y="2126"/>
                                </a:moveTo>
                                <a:lnTo>
                                  <a:pt x="1349" y="2063"/>
                                </a:lnTo>
                                <a:moveTo>
                                  <a:pt x="1687" y="2126"/>
                                </a:moveTo>
                                <a:lnTo>
                                  <a:pt x="1687" y="2094"/>
                                </a:lnTo>
                                <a:moveTo>
                                  <a:pt x="2024" y="2126"/>
                                </a:moveTo>
                                <a:lnTo>
                                  <a:pt x="2024" y="2094"/>
                                </a:lnTo>
                                <a:moveTo>
                                  <a:pt x="2024" y="2126"/>
                                </a:moveTo>
                                <a:lnTo>
                                  <a:pt x="2024" y="2063"/>
                                </a:lnTo>
                                <a:moveTo>
                                  <a:pt x="2362" y="2126"/>
                                </a:moveTo>
                                <a:lnTo>
                                  <a:pt x="2362" y="2094"/>
                                </a:lnTo>
                                <a:moveTo>
                                  <a:pt x="2699" y="2126"/>
                                </a:moveTo>
                                <a:lnTo>
                                  <a:pt x="2699" y="2094"/>
                                </a:lnTo>
                                <a:moveTo>
                                  <a:pt x="2699" y="2126"/>
                                </a:moveTo>
                                <a:lnTo>
                                  <a:pt x="2699" y="2063"/>
                                </a:lnTo>
                                <a:moveTo>
                                  <a:pt x="3037" y="2126"/>
                                </a:moveTo>
                                <a:lnTo>
                                  <a:pt x="3037" y="2094"/>
                                </a:lnTo>
                                <a:moveTo>
                                  <a:pt x="3374" y="2126"/>
                                </a:moveTo>
                                <a:lnTo>
                                  <a:pt x="3374" y="2094"/>
                                </a:lnTo>
                                <a:moveTo>
                                  <a:pt x="3374" y="2126"/>
                                </a:moveTo>
                                <a:lnTo>
                                  <a:pt x="3374" y="2063"/>
                                </a:lnTo>
                                <a:moveTo>
                                  <a:pt x="3712" y="2126"/>
                                </a:moveTo>
                                <a:lnTo>
                                  <a:pt x="3712" y="2094"/>
                                </a:lnTo>
                                <a:moveTo>
                                  <a:pt x="4049" y="2126"/>
                                </a:moveTo>
                                <a:lnTo>
                                  <a:pt x="4049" y="2094"/>
                                </a:lnTo>
                                <a:moveTo>
                                  <a:pt x="4049" y="2126"/>
                                </a:moveTo>
                                <a:lnTo>
                                  <a:pt x="4049" y="2063"/>
                                </a:lnTo>
                                <a:moveTo>
                                  <a:pt x="4387" y="2126"/>
                                </a:moveTo>
                                <a:lnTo>
                                  <a:pt x="4387" y="2094"/>
                                </a:lnTo>
                                <a:moveTo>
                                  <a:pt x="4724" y="2126"/>
                                </a:moveTo>
                                <a:lnTo>
                                  <a:pt x="4724" y="2094"/>
                                </a:lnTo>
                                <a:moveTo>
                                  <a:pt x="4724" y="2126"/>
                                </a:moveTo>
                                <a:lnTo>
                                  <a:pt x="4724" y="2063"/>
                                </a:lnTo>
                                <a:moveTo>
                                  <a:pt x="5062" y="2126"/>
                                </a:moveTo>
                                <a:lnTo>
                                  <a:pt x="5062" y="2094"/>
                                </a:lnTo>
                                <a:moveTo>
                                  <a:pt x="5399" y="2126"/>
                                </a:moveTo>
                                <a:lnTo>
                                  <a:pt x="5399" y="2094"/>
                                </a:lnTo>
                                <a:moveTo>
                                  <a:pt x="5399" y="2126"/>
                                </a:moveTo>
                                <a:lnTo>
                                  <a:pt x="5399" y="2063"/>
                                </a:lnTo>
                                <a:moveTo>
                                  <a:pt x="5737" y="2126"/>
                                </a:moveTo>
                                <a:lnTo>
                                  <a:pt x="5737" y="2094"/>
                                </a:lnTo>
                                <a:moveTo>
                                  <a:pt x="6074" y="2126"/>
                                </a:moveTo>
                                <a:lnTo>
                                  <a:pt x="6074" y="2094"/>
                                </a:lnTo>
                                <a:moveTo>
                                  <a:pt x="6074" y="2126"/>
                                </a:moveTo>
                                <a:lnTo>
                                  <a:pt x="6074" y="2063"/>
                                </a:lnTo>
                                <a:moveTo>
                                  <a:pt x="6411" y="2126"/>
                                </a:moveTo>
                                <a:lnTo>
                                  <a:pt x="6411" y="2094"/>
                                </a:lnTo>
                                <a:moveTo>
                                  <a:pt x="6749" y="2126"/>
                                </a:moveTo>
                                <a:lnTo>
                                  <a:pt x="6749" y="2094"/>
                                </a:lnTo>
                                <a:moveTo>
                                  <a:pt x="6749" y="2126"/>
                                </a:moveTo>
                                <a:lnTo>
                                  <a:pt x="6749" y="2063"/>
                                </a:lnTo>
                                <a:moveTo>
                                  <a:pt x="7087" y="2126"/>
                                </a:moveTo>
                                <a:lnTo>
                                  <a:pt x="7087" y="2094"/>
                                </a:lnTo>
                                <a:moveTo>
                                  <a:pt x="7424" y="2126"/>
                                </a:moveTo>
                                <a:lnTo>
                                  <a:pt x="7424" y="2094"/>
                                </a:lnTo>
                                <a:moveTo>
                                  <a:pt x="7424" y="2126"/>
                                </a:moveTo>
                                <a:lnTo>
                                  <a:pt x="7424" y="2063"/>
                                </a:lnTo>
                                <a:moveTo>
                                  <a:pt x="7762" y="2126"/>
                                </a:moveTo>
                                <a:lnTo>
                                  <a:pt x="7762" y="2094"/>
                                </a:lnTo>
                                <a:moveTo>
                                  <a:pt x="0" y="2126"/>
                                </a:moveTo>
                                <a:lnTo>
                                  <a:pt x="7883" y="2126"/>
                                </a:lnTo>
                                <a:moveTo>
                                  <a:pt x="0" y="2126"/>
                                </a:moveTo>
                                <a:lnTo>
                                  <a:pt x="35" y="2126"/>
                                </a:lnTo>
                                <a:moveTo>
                                  <a:pt x="0" y="1913"/>
                                </a:moveTo>
                                <a:lnTo>
                                  <a:pt x="35" y="1913"/>
                                </a:lnTo>
                                <a:moveTo>
                                  <a:pt x="0" y="1913"/>
                                </a:moveTo>
                                <a:lnTo>
                                  <a:pt x="70" y="1913"/>
                                </a:lnTo>
                                <a:moveTo>
                                  <a:pt x="0" y="1700"/>
                                </a:moveTo>
                                <a:lnTo>
                                  <a:pt x="35" y="1700"/>
                                </a:lnTo>
                                <a:moveTo>
                                  <a:pt x="0" y="1488"/>
                                </a:moveTo>
                                <a:lnTo>
                                  <a:pt x="35" y="1488"/>
                                </a:lnTo>
                                <a:moveTo>
                                  <a:pt x="0" y="1488"/>
                                </a:moveTo>
                                <a:lnTo>
                                  <a:pt x="70" y="1488"/>
                                </a:lnTo>
                                <a:moveTo>
                                  <a:pt x="0" y="1275"/>
                                </a:moveTo>
                                <a:lnTo>
                                  <a:pt x="35" y="1275"/>
                                </a:lnTo>
                                <a:moveTo>
                                  <a:pt x="0" y="1063"/>
                                </a:moveTo>
                                <a:lnTo>
                                  <a:pt x="35" y="1063"/>
                                </a:lnTo>
                                <a:moveTo>
                                  <a:pt x="0" y="1063"/>
                                </a:moveTo>
                                <a:lnTo>
                                  <a:pt x="70" y="1063"/>
                                </a:lnTo>
                                <a:moveTo>
                                  <a:pt x="0" y="850"/>
                                </a:moveTo>
                                <a:lnTo>
                                  <a:pt x="35" y="850"/>
                                </a:lnTo>
                                <a:moveTo>
                                  <a:pt x="0" y="638"/>
                                </a:moveTo>
                                <a:lnTo>
                                  <a:pt x="35" y="638"/>
                                </a:lnTo>
                                <a:moveTo>
                                  <a:pt x="0" y="638"/>
                                </a:moveTo>
                                <a:lnTo>
                                  <a:pt x="70" y="638"/>
                                </a:lnTo>
                                <a:moveTo>
                                  <a:pt x="0" y="425"/>
                                </a:moveTo>
                                <a:lnTo>
                                  <a:pt x="35" y="425"/>
                                </a:lnTo>
                                <a:moveTo>
                                  <a:pt x="0" y="212"/>
                                </a:moveTo>
                                <a:lnTo>
                                  <a:pt x="35" y="212"/>
                                </a:lnTo>
                                <a:moveTo>
                                  <a:pt x="0" y="212"/>
                                </a:moveTo>
                                <a:lnTo>
                                  <a:pt x="70" y="212"/>
                                </a:lnTo>
                                <a:moveTo>
                                  <a:pt x="0" y="0"/>
                                </a:moveTo>
                                <a:lnTo>
                                  <a:pt x="35" y="0"/>
                                </a:lnTo>
                                <a:moveTo>
                                  <a:pt x="0" y="2126"/>
                                </a:moveTo>
                                <a:lnTo>
                                  <a:pt x="0" y="0"/>
                                </a:lnTo>
                              </a:path>
                            </a:pathLst>
                          </a:custGeom>
                          <a:noFill/>
                          <a:ln w="21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AutoShape 6"/>
                        <wps:cNvSpPr>
                          <a:spLocks/>
                        </wps:cNvSpPr>
                        <wps:spPr bwMode="auto">
                          <a:xfrm>
                            <a:off x="2222" y="-37"/>
                            <a:ext cx="7745" cy="1933"/>
                          </a:xfrm>
                          <a:custGeom>
                            <a:avLst/>
                            <a:gdLst>
                              <a:gd name="T0" fmla="+- 0 2344 2222"/>
                              <a:gd name="T1" fmla="*/ T0 w 7745"/>
                              <a:gd name="T2" fmla="+- 0 1860 -36"/>
                              <a:gd name="T3" fmla="*/ 1860 h 1933"/>
                              <a:gd name="T4" fmla="+- 0 2468 2222"/>
                              <a:gd name="T5" fmla="*/ T4 w 7745"/>
                              <a:gd name="T6" fmla="+- 0 1812 -36"/>
                              <a:gd name="T7" fmla="*/ 1812 h 1933"/>
                              <a:gd name="T8" fmla="+- 0 2593 2222"/>
                              <a:gd name="T9" fmla="*/ T8 w 7745"/>
                              <a:gd name="T10" fmla="+- 0 1818 -36"/>
                              <a:gd name="T11" fmla="*/ 1818 h 1933"/>
                              <a:gd name="T12" fmla="+- 0 2718 2222"/>
                              <a:gd name="T13" fmla="*/ T12 w 7745"/>
                              <a:gd name="T14" fmla="+- 0 1797 -36"/>
                              <a:gd name="T15" fmla="*/ 1797 h 1933"/>
                              <a:gd name="T16" fmla="+- 0 2843 2222"/>
                              <a:gd name="T17" fmla="*/ T16 w 7745"/>
                              <a:gd name="T18" fmla="+- 0 1770 -36"/>
                              <a:gd name="T19" fmla="*/ 1770 h 1933"/>
                              <a:gd name="T20" fmla="+- 0 2968 2222"/>
                              <a:gd name="T21" fmla="*/ T20 w 7745"/>
                              <a:gd name="T22" fmla="+- 0 1812 -36"/>
                              <a:gd name="T23" fmla="*/ 1812 h 1933"/>
                              <a:gd name="T24" fmla="+- 0 3089 2222"/>
                              <a:gd name="T25" fmla="*/ T24 w 7745"/>
                              <a:gd name="T26" fmla="+- 0 1779 -36"/>
                              <a:gd name="T27" fmla="*/ 1779 h 1933"/>
                              <a:gd name="T28" fmla="+- 0 3214 2222"/>
                              <a:gd name="T29" fmla="*/ T28 w 7745"/>
                              <a:gd name="T30" fmla="+- 0 1792 -36"/>
                              <a:gd name="T31" fmla="*/ 1792 h 1933"/>
                              <a:gd name="T32" fmla="+- 0 3339 2222"/>
                              <a:gd name="T33" fmla="*/ T32 w 7745"/>
                              <a:gd name="T34" fmla="+- 0 1761 -36"/>
                              <a:gd name="T35" fmla="*/ 1761 h 1933"/>
                              <a:gd name="T36" fmla="+- 0 3464 2222"/>
                              <a:gd name="T37" fmla="*/ T36 w 7745"/>
                              <a:gd name="T38" fmla="+- 0 1698 -36"/>
                              <a:gd name="T39" fmla="*/ 1698 h 1933"/>
                              <a:gd name="T40" fmla="+- 0 3589 2222"/>
                              <a:gd name="T41" fmla="*/ T40 w 7745"/>
                              <a:gd name="T42" fmla="+- 0 1715 -36"/>
                              <a:gd name="T43" fmla="*/ 1715 h 1933"/>
                              <a:gd name="T44" fmla="+- 0 3714 2222"/>
                              <a:gd name="T45" fmla="*/ T44 w 7745"/>
                              <a:gd name="T46" fmla="+- 0 1705 -36"/>
                              <a:gd name="T47" fmla="*/ 1705 h 1933"/>
                              <a:gd name="T48" fmla="+- 0 3839 2222"/>
                              <a:gd name="T49" fmla="*/ T48 w 7745"/>
                              <a:gd name="T50" fmla="+- 0 1689 -36"/>
                              <a:gd name="T51" fmla="*/ 1689 h 1933"/>
                              <a:gd name="T52" fmla="+- 0 3960 2222"/>
                              <a:gd name="T53" fmla="*/ T52 w 7745"/>
                              <a:gd name="T54" fmla="+- 0 1738 -36"/>
                              <a:gd name="T55" fmla="*/ 1738 h 1933"/>
                              <a:gd name="T56" fmla="+- 0 4085 2222"/>
                              <a:gd name="T57" fmla="*/ T56 w 7745"/>
                              <a:gd name="T58" fmla="+- 0 1704 -36"/>
                              <a:gd name="T59" fmla="*/ 1704 h 1933"/>
                              <a:gd name="T60" fmla="+- 0 4210 2222"/>
                              <a:gd name="T61" fmla="*/ T60 w 7745"/>
                              <a:gd name="T62" fmla="+- 0 1732 -36"/>
                              <a:gd name="T63" fmla="*/ 1732 h 1933"/>
                              <a:gd name="T64" fmla="+- 0 4335 2222"/>
                              <a:gd name="T65" fmla="*/ T64 w 7745"/>
                              <a:gd name="T66" fmla="+- 0 1697 -36"/>
                              <a:gd name="T67" fmla="*/ 1697 h 1933"/>
                              <a:gd name="T68" fmla="+- 0 4459 2222"/>
                              <a:gd name="T69" fmla="*/ T68 w 7745"/>
                              <a:gd name="T70" fmla="+- 0 1636 -36"/>
                              <a:gd name="T71" fmla="*/ 1636 h 1933"/>
                              <a:gd name="T72" fmla="+- 0 4585 2222"/>
                              <a:gd name="T73" fmla="*/ T72 w 7745"/>
                              <a:gd name="T74" fmla="+- 0 1611 -36"/>
                              <a:gd name="T75" fmla="*/ 1611 h 1933"/>
                              <a:gd name="T76" fmla="+- 0 4709 2222"/>
                              <a:gd name="T77" fmla="*/ T76 w 7745"/>
                              <a:gd name="T78" fmla="+- 0 1600 -36"/>
                              <a:gd name="T79" fmla="*/ 1600 h 1933"/>
                              <a:gd name="T80" fmla="+- 0 4830 2222"/>
                              <a:gd name="T81" fmla="*/ T80 w 7745"/>
                              <a:gd name="T82" fmla="+- 0 1564 -36"/>
                              <a:gd name="T83" fmla="*/ 1564 h 1933"/>
                              <a:gd name="T84" fmla="+- 0 4955 2222"/>
                              <a:gd name="T85" fmla="*/ T84 w 7745"/>
                              <a:gd name="T86" fmla="+- 0 1528 -36"/>
                              <a:gd name="T87" fmla="*/ 1528 h 1933"/>
                              <a:gd name="T88" fmla="+- 0 5080 2222"/>
                              <a:gd name="T89" fmla="*/ T88 w 7745"/>
                              <a:gd name="T90" fmla="+- 0 1495 -36"/>
                              <a:gd name="T91" fmla="*/ 1495 h 1933"/>
                              <a:gd name="T92" fmla="+- 0 5205 2222"/>
                              <a:gd name="T93" fmla="*/ T92 w 7745"/>
                              <a:gd name="T94" fmla="+- 0 1449 -36"/>
                              <a:gd name="T95" fmla="*/ 1449 h 1933"/>
                              <a:gd name="T96" fmla="+- 0 5331 2222"/>
                              <a:gd name="T97" fmla="*/ T96 w 7745"/>
                              <a:gd name="T98" fmla="+- 0 1417 -36"/>
                              <a:gd name="T99" fmla="*/ 1417 h 1933"/>
                              <a:gd name="T100" fmla="+- 0 5455 2222"/>
                              <a:gd name="T101" fmla="*/ T100 w 7745"/>
                              <a:gd name="T102" fmla="+- 0 1273 -36"/>
                              <a:gd name="T103" fmla="*/ 1273 h 1933"/>
                              <a:gd name="T104" fmla="+- 0 5580 2222"/>
                              <a:gd name="T105" fmla="*/ T104 w 7745"/>
                              <a:gd name="T106" fmla="+- 0 1216 -36"/>
                              <a:gd name="T107" fmla="*/ 1216 h 1933"/>
                              <a:gd name="T108" fmla="+- 0 5701 2222"/>
                              <a:gd name="T109" fmla="*/ T108 w 7745"/>
                              <a:gd name="T110" fmla="+- 0 1269 -36"/>
                              <a:gd name="T111" fmla="*/ 1269 h 1933"/>
                              <a:gd name="T112" fmla="+- 0 5826 2222"/>
                              <a:gd name="T113" fmla="*/ T112 w 7745"/>
                              <a:gd name="T114" fmla="+- 0 1175 -36"/>
                              <a:gd name="T115" fmla="*/ 1175 h 1933"/>
                              <a:gd name="T116" fmla="+- 0 5951 2222"/>
                              <a:gd name="T117" fmla="*/ T116 w 7745"/>
                              <a:gd name="T118" fmla="+- 0 1065 -36"/>
                              <a:gd name="T119" fmla="*/ 1065 h 1933"/>
                              <a:gd name="T120" fmla="+- 0 6076 2222"/>
                              <a:gd name="T121" fmla="*/ T120 w 7745"/>
                              <a:gd name="T122" fmla="+- 0 1054 -36"/>
                              <a:gd name="T123" fmla="*/ 1054 h 1933"/>
                              <a:gd name="T124" fmla="+- 0 6201 2222"/>
                              <a:gd name="T125" fmla="*/ T124 w 7745"/>
                              <a:gd name="T126" fmla="+- 0 1007 -36"/>
                              <a:gd name="T127" fmla="*/ 1007 h 1933"/>
                              <a:gd name="T128" fmla="+- 0 6326 2222"/>
                              <a:gd name="T129" fmla="*/ T128 w 7745"/>
                              <a:gd name="T130" fmla="+- 0 951 -36"/>
                              <a:gd name="T131" fmla="*/ 951 h 1933"/>
                              <a:gd name="T132" fmla="+- 0 6451 2222"/>
                              <a:gd name="T133" fmla="*/ T132 w 7745"/>
                              <a:gd name="T134" fmla="+- 0 1001 -36"/>
                              <a:gd name="T135" fmla="*/ 1001 h 1933"/>
                              <a:gd name="T136" fmla="+- 0 6572 2222"/>
                              <a:gd name="T137" fmla="*/ T136 w 7745"/>
                              <a:gd name="T138" fmla="+- 0 933 -36"/>
                              <a:gd name="T139" fmla="*/ 933 h 1933"/>
                              <a:gd name="T140" fmla="+- 0 6697 2222"/>
                              <a:gd name="T141" fmla="*/ T140 w 7745"/>
                              <a:gd name="T142" fmla="+- 0 902 -36"/>
                              <a:gd name="T143" fmla="*/ 902 h 1933"/>
                              <a:gd name="T144" fmla="+- 0 6821 2222"/>
                              <a:gd name="T145" fmla="*/ T144 w 7745"/>
                              <a:gd name="T146" fmla="+- 0 758 -36"/>
                              <a:gd name="T147" fmla="*/ 758 h 1933"/>
                              <a:gd name="T148" fmla="+- 0 6947 2222"/>
                              <a:gd name="T149" fmla="*/ T148 w 7745"/>
                              <a:gd name="T150" fmla="+- 0 862 -36"/>
                              <a:gd name="T151" fmla="*/ 862 h 1933"/>
                              <a:gd name="T152" fmla="+- 0 7071 2222"/>
                              <a:gd name="T153" fmla="*/ T152 w 7745"/>
                              <a:gd name="T154" fmla="+- 0 819 -36"/>
                              <a:gd name="T155" fmla="*/ 819 h 1933"/>
                              <a:gd name="T156" fmla="+- 0 7196 2222"/>
                              <a:gd name="T157" fmla="*/ T156 w 7745"/>
                              <a:gd name="T158" fmla="+- 0 685 -36"/>
                              <a:gd name="T159" fmla="*/ 685 h 1933"/>
                              <a:gd name="T160" fmla="+- 0 7321 2222"/>
                              <a:gd name="T161" fmla="*/ T160 w 7745"/>
                              <a:gd name="T162" fmla="+- 0 802 -36"/>
                              <a:gd name="T163" fmla="*/ 802 h 1933"/>
                              <a:gd name="T164" fmla="+- 0 7442 2222"/>
                              <a:gd name="T165" fmla="*/ T164 w 7745"/>
                              <a:gd name="T166" fmla="+- 0 753 -36"/>
                              <a:gd name="T167" fmla="*/ 753 h 1933"/>
                              <a:gd name="T168" fmla="+- 0 7567 2222"/>
                              <a:gd name="T169" fmla="*/ T168 w 7745"/>
                              <a:gd name="T170" fmla="+- 0 800 -36"/>
                              <a:gd name="T171" fmla="*/ 800 h 1933"/>
                              <a:gd name="T172" fmla="+- 0 7692 2222"/>
                              <a:gd name="T173" fmla="*/ T172 w 7745"/>
                              <a:gd name="T174" fmla="+- 0 904 -36"/>
                              <a:gd name="T175" fmla="*/ 904 h 1933"/>
                              <a:gd name="T176" fmla="+- 0 7817 2222"/>
                              <a:gd name="T177" fmla="*/ T176 w 7745"/>
                              <a:gd name="T178" fmla="+- 0 777 -36"/>
                              <a:gd name="T179" fmla="*/ 777 h 1933"/>
                              <a:gd name="T180" fmla="+- 0 7942 2222"/>
                              <a:gd name="T181" fmla="*/ T180 w 7745"/>
                              <a:gd name="T182" fmla="+- 0 621 -36"/>
                              <a:gd name="T183" fmla="*/ 621 h 1933"/>
                              <a:gd name="T184" fmla="+- 0 8067 2222"/>
                              <a:gd name="T185" fmla="*/ T184 w 7745"/>
                              <a:gd name="T186" fmla="+- 0 538 -36"/>
                              <a:gd name="T187" fmla="*/ 538 h 1933"/>
                              <a:gd name="T188" fmla="+- 0 8192 2222"/>
                              <a:gd name="T189" fmla="*/ T188 w 7745"/>
                              <a:gd name="T190" fmla="+- 0 489 -36"/>
                              <a:gd name="T191" fmla="*/ 489 h 1933"/>
                              <a:gd name="T192" fmla="+- 0 8313 2222"/>
                              <a:gd name="T193" fmla="*/ T192 w 7745"/>
                              <a:gd name="T194" fmla="+- 0 388 -36"/>
                              <a:gd name="T195" fmla="*/ 388 h 1933"/>
                              <a:gd name="T196" fmla="+- 0 8438 2222"/>
                              <a:gd name="T197" fmla="*/ T196 w 7745"/>
                              <a:gd name="T198" fmla="+- 0 134 -36"/>
                              <a:gd name="T199" fmla="*/ 134 h 1933"/>
                              <a:gd name="T200" fmla="+- 0 8563 2222"/>
                              <a:gd name="T201" fmla="*/ T200 w 7745"/>
                              <a:gd name="T202" fmla="+- 0 97 -36"/>
                              <a:gd name="T203" fmla="*/ 97 h 1933"/>
                              <a:gd name="T204" fmla="+- 0 8688 2222"/>
                              <a:gd name="T205" fmla="*/ T204 w 7745"/>
                              <a:gd name="T206" fmla="+- 0 142 -36"/>
                              <a:gd name="T207" fmla="*/ 142 h 1933"/>
                              <a:gd name="T208" fmla="+- 0 8813 2222"/>
                              <a:gd name="T209" fmla="*/ T208 w 7745"/>
                              <a:gd name="T210" fmla="+- 0 243 -36"/>
                              <a:gd name="T211" fmla="*/ 243 h 1933"/>
                              <a:gd name="T212" fmla="+- 0 8938 2222"/>
                              <a:gd name="T213" fmla="*/ T212 w 7745"/>
                              <a:gd name="T214" fmla="+- 0 420 -36"/>
                              <a:gd name="T215" fmla="*/ 420 h 1933"/>
                              <a:gd name="T216" fmla="+- 0 9063 2222"/>
                              <a:gd name="T217" fmla="*/ T216 w 7745"/>
                              <a:gd name="T218" fmla="+- 0 518 -36"/>
                              <a:gd name="T219" fmla="*/ 518 h 1933"/>
                              <a:gd name="T220" fmla="+- 0 9184 2222"/>
                              <a:gd name="T221" fmla="*/ T220 w 7745"/>
                              <a:gd name="T222" fmla="+- 0 514 -36"/>
                              <a:gd name="T223" fmla="*/ 514 h 1933"/>
                              <a:gd name="T224" fmla="+- 0 9309 2222"/>
                              <a:gd name="T225" fmla="*/ T224 w 7745"/>
                              <a:gd name="T226" fmla="+- 0 318 -36"/>
                              <a:gd name="T227" fmla="*/ 318 h 1933"/>
                              <a:gd name="T228" fmla="+- 0 9433 2222"/>
                              <a:gd name="T229" fmla="*/ T228 w 7745"/>
                              <a:gd name="T230" fmla="+- 0 314 -36"/>
                              <a:gd name="T231" fmla="*/ 314 h 1933"/>
                              <a:gd name="T232" fmla="+- 0 9558 2222"/>
                              <a:gd name="T233" fmla="*/ T232 w 7745"/>
                              <a:gd name="T234" fmla="+- 0 407 -36"/>
                              <a:gd name="T235" fmla="*/ 407 h 1933"/>
                              <a:gd name="T236" fmla="+- 0 9683 2222"/>
                              <a:gd name="T237" fmla="*/ T236 w 7745"/>
                              <a:gd name="T238" fmla="+- 0 535 -36"/>
                              <a:gd name="T239" fmla="*/ 535 h 1933"/>
                              <a:gd name="T240" fmla="+- 0 9808 2222"/>
                              <a:gd name="T241" fmla="*/ T240 w 7745"/>
                              <a:gd name="T242" fmla="+- 0 458 -36"/>
                              <a:gd name="T243" fmla="*/ 458 h 1933"/>
                              <a:gd name="T244" fmla="+- 0 9933 2222"/>
                              <a:gd name="T245" fmla="*/ T244 w 7745"/>
                              <a:gd name="T246" fmla="+- 0 441 -36"/>
                              <a:gd name="T247" fmla="*/ 441 h 19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7745" h="1933">
                                <a:moveTo>
                                  <a:pt x="0" y="1930"/>
                                </a:moveTo>
                                <a:lnTo>
                                  <a:pt x="4" y="1931"/>
                                </a:lnTo>
                                <a:lnTo>
                                  <a:pt x="7" y="1928"/>
                                </a:lnTo>
                                <a:lnTo>
                                  <a:pt x="11" y="1928"/>
                                </a:lnTo>
                                <a:lnTo>
                                  <a:pt x="14" y="1931"/>
                                </a:lnTo>
                                <a:lnTo>
                                  <a:pt x="17" y="1933"/>
                                </a:lnTo>
                                <a:lnTo>
                                  <a:pt x="20" y="1929"/>
                                </a:lnTo>
                                <a:lnTo>
                                  <a:pt x="24" y="1922"/>
                                </a:lnTo>
                                <a:lnTo>
                                  <a:pt x="27" y="1924"/>
                                </a:lnTo>
                                <a:lnTo>
                                  <a:pt x="31" y="1921"/>
                                </a:lnTo>
                                <a:lnTo>
                                  <a:pt x="34" y="1921"/>
                                </a:lnTo>
                                <a:lnTo>
                                  <a:pt x="37" y="1918"/>
                                </a:lnTo>
                                <a:lnTo>
                                  <a:pt x="41" y="1921"/>
                                </a:lnTo>
                                <a:lnTo>
                                  <a:pt x="44" y="1918"/>
                                </a:lnTo>
                                <a:lnTo>
                                  <a:pt x="48" y="1917"/>
                                </a:lnTo>
                                <a:lnTo>
                                  <a:pt x="51" y="1914"/>
                                </a:lnTo>
                                <a:lnTo>
                                  <a:pt x="54" y="1918"/>
                                </a:lnTo>
                                <a:lnTo>
                                  <a:pt x="58" y="1921"/>
                                </a:lnTo>
                                <a:lnTo>
                                  <a:pt x="61" y="1922"/>
                                </a:lnTo>
                                <a:lnTo>
                                  <a:pt x="64" y="1928"/>
                                </a:lnTo>
                                <a:lnTo>
                                  <a:pt x="67" y="1930"/>
                                </a:lnTo>
                                <a:lnTo>
                                  <a:pt x="71" y="1921"/>
                                </a:lnTo>
                                <a:lnTo>
                                  <a:pt x="74" y="1921"/>
                                </a:lnTo>
                                <a:lnTo>
                                  <a:pt x="78" y="1917"/>
                                </a:lnTo>
                                <a:lnTo>
                                  <a:pt x="81" y="1915"/>
                                </a:lnTo>
                                <a:lnTo>
                                  <a:pt x="84" y="1916"/>
                                </a:lnTo>
                                <a:lnTo>
                                  <a:pt x="88" y="1914"/>
                                </a:lnTo>
                                <a:lnTo>
                                  <a:pt x="91" y="1905"/>
                                </a:lnTo>
                                <a:lnTo>
                                  <a:pt x="95" y="1907"/>
                                </a:lnTo>
                                <a:lnTo>
                                  <a:pt x="98" y="1906"/>
                                </a:lnTo>
                                <a:lnTo>
                                  <a:pt x="101" y="1908"/>
                                </a:lnTo>
                                <a:lnTo>
                                  <a:pt x="105" y="1911"/>
                                </a:lnTo>
                                <a:lnTo>
                                  <a:pt x="108" y="1908"/>
                                </a:lnTo>
                                <a:lnTo>
                                  <a:pt x="112" y="1911"/>
                                </a:lnTo>
                                <a:lnTo>
                                  <a:pt x="115" y="1909"/>
                                </a:lnTo>
                                <a:lnTo>
                                  <a:pt x="118" y="1904"/>
                                </a:lnTo>
                                <a:lnTo>
                                  <a:pt x="122" y="1896"/>
                                </a:lnTo>
                                <a:lnTo>
                                  <a:pt x="125" y="1898"/>
                                </a:lnTo>
                                <a:lnTo>
                                  <a:pt x="128" y="1895"/>
                                </a:lnTo>
                                <a:lnTo>
                                  <a:pt x="132" y="1895"/>
                                </a:lnTo>
                                <a:lnTo>
                                  <a:pt x="135" y="1885"/>
                                </a:lnTo>
                                <a:lnTo>
                                  <a:pt x="138" y="1880"/>
                                </a:lnTo>
                                <a:lnTo>
                                  <a:pt x="142" y="1876"/>
                                </a:lnTo>
                                <a:lnTo>
                                  <a:pt x="145" y="1871"/>
                                </a:lnTo>
                                <a:lnTo>
                                  <a:pt x="149" y="1874"/>
                                </a:lnTo>
                                <a:lnTo>
                                  <a:pt x="152" y="1866"/>
                                </a:lnTo>
                                <a:lnTo>
                                  <a:pt x="155" y="1868"/>
                                </a:lnTo>
                                <a:lnTo>
                                  <a:pt x="159" y="1874"/>
                                </a:lnTo>
                                <a:lnTo>
                                  <a:pt x="162" y="1862"/>
                                </a:lnTo>
                                <a:lnTo>
                                  <a:pt x="166" y="1866"/>
                                </a:lnTo>
                                <a:lnTo>
                                  <a:pt x="169" y="1864"/>
                                </a:lnTo>
                                <a:lnTo>
                                  <a:pt x="172" y="1863"/>
                                </a:lnTo>
                                <a:lnTo>
                                  <a:pt x="175" y="1865"/>
                                </a:lnTo>
                                <a:lnTo>
                                  <a:pt x="179" y="1860"/>
                                </a:lnTo>
                                <a:lnTo>
                                  <a:pt x="182" y="1856"/>
                                </a:lnTo>
                                <a:lnTo>
                                  <a:pt x="186" y="1847"/>
                                </a:lnTo>
                                <a:lnTo>
                                  <a:pt x="189" y="1836"/>
                                </a:lnTo>
                                <a:lnTo>
                                  <a:pt x="193" y="1838"/>
                                </a:lnTo>
                                <a:lnTo>
                                  <a:pt x="196" y="1848"/>
                                </a:lnTo>
                                <a:lnTo>
                                  <a:pt x="199" y="1846"/>
                                </a:lnTo>
                                <a:lnTo>
                                  <a:pt x="203" y="1851"/>
                                </a:lnTo>
                                <a:lnTo>
                                  <a:pt x="206" y="1853"/>
                                </a:lnTo>
                                <a:lnTo>
                                  <a:pt x="209" y="1847"/>
                                </a:lnTo>
                                <a:lnTo>
                                  <a:pt x="213" y="1845"/>
                                </a:lnTo>
                                <a:lnTo>
                                  <a:pt x="216" y="1838"/>
                                </a:lnTo>
                                <a:lnTo>
                                  <a:pt x="220" y="1831"/>
                                </a:lnTo>
                                <a:lnTo>
                                  <a:pt x="223" y="1834"/>
                                </a:lnTo>
                                <a:lnTo>
                                  <a:pt x="226" y="1833"/>
                                </a:lnTo>
                                <a:lnTo>
                                  <a:pt x="230" y="1838"/>
                                </a:lnTo>
                                <a:lnTo>
                                  <a:pt x="233" y="1837"/>
                                </a:lnTo>
                                <a:lnTo>
                                  <a:pt x="237" y="1832"/>
                                </a:lnTo>
                                <a:lnTo>
                                  <a:pt x="239" y="1830"/>
                                </a:lnTo>
                                <a:lnTo>
                                  <a:pt x="243" y="1831"/>
                                </a:lnTo>
                                <a:lnTo>
                                  <a:pt x="246" y="1848"/>
                                </a:lnTo>
                                <a:lnTo>
                                  <a:pt x="250" y="1842"/>
                                </a:lnTo>
                                <a:lnTo>
                                  <a:pt x="253" y="1855"/>
                                </a:lnTo>
                                <a:lnTo>
                                  <a:pt x="256" y="1859"/>
                                </a:lnTo>
                                <a:lnTo>
                                  <a:pt x="260" y="1859"/>
                                </a:lnTo>
                                <a:lnTo>
                                  <a:pt x="263" y="1850"/>
                                </a:lnTo>
                                <a:lnTo>
                                  <a:pt x="267" y="1853"/>
                                </a:lnTo>
                                <a:lnTo>
                                  <a:pt x="270" y="1855"/>
                                </a:lnTo>
                                <a:lnTo>
                                  <a:pt x="273" y="1859"/>
                                </a:lnTo>
                                <a:lnTo>
                                  <a:pt x="277" y="1859"/>
                                </a:lnTo>
                                <a:lnTo>
                                  <a:pt x="280" y="1872"/>
                                </a:lnTo>
                                <a:lnTo>
                                  <a:pt x="284" y="1868"/>
                                </a:lnTo>
                                <a:lnTo>
                                  <a:pt x="287" y="1859"/>
                                </a:lnTo>
                                <a:lnTo>
                                  <a:pt x="291" y="1861"/>
                                </a:lnTo>
                                <a:lnTo>
                                  <a:pt x="294" y="1868"/>
                                </a:lnTo>
                                <a:lnTo>
                                  <a:pt x="297" y="1876"/>
                                </a:lnTo>
                                <a:lnTo>
                                  <a:pt x="301" y="1869"/>
                                </a:lnTo>
                                <a:lnTo>
                                  <a:pt x="304" y="1869"/>
                                </a:lnTo>
                                <a:lnTo>
                                  <a:pt x="308" y="1863"/>
                                </a:lnTo>
                                <a:lnTo>
                                  <a:pt x="310" y="1853"/>
                                </a:lnTo>
                                <a:lnTo>
                                  <a:pt x="314" y="1857"/>
                                </a:lnTo>
                                <a:lnTo>
                                  <a:pt x="317" y="1860"/>
                                </a:lnTo>
                                <a:lnTo>
                                  <a:pt x="321" y="1855"/>
                                </a:lnTo>
                                <a:lnTo>
                                  <a:pt x="324" y="1853"/>
                                </a:lnTo>
                                <a:lnTo>
                                  <a:pt x="327" y="1856"/>
                                </a:lnTo>
                                <a:lnTo>
                                  <a:pt x="331" y="1856"/>
                                </a:lnTo>
                                <a:lnTo>
                                  <a:pt x="334" y="1857"/>
                                </a:lnTo>
                                <a:lnTo>
                                  <a:pt x="338" y="1857"/>
                                </a:lnTo>
                                <a:lnTo>
                                  <a:pt x="341" y="1865"/>
                                </a:lnTo>
                                <a:lnTo>
                                  <a:pt x="344" y="1862"/>
                                </a:lnTo>
                                <a:lnTo>
                                  <a:pt x="348" y="1862"/>
                                </a:lnTo>
                                <a:lnTo>
                                  <a:pt x="351" y="1866"/>
                                </a:lnTo>
                                <a:lnTo>
                                  <a:pt x="355" y="1866"/>
                                </a:lnTo>
                                <a:lnTo>
                                  <a:pt x="358" y="1873"/>
                                </a:lnTo>
                                <a:lnTo>
                                  <a:pt x="361" y="1870"/>
                                </a:lnTo>
                                <a:lnTo>
                                  <a:pt x="364" y="1866"/>
                                </a:lnTo>
                                <a:lnTo>
                                  <a:pt x="368" y="1864"/>
                                </a:lnTo>
                                <a:lnTo>
                                  <a:pt x="371" y="1854"/>
                                </a:lnTo>
                                <a:lnTo>
                                  <a:pt x="375" y="1855"/>
                                </a:lnTo>
                                <a:lnTo>
                                  <a:pt x="378" y="1855"/>
                                </a:lnTo>
                                <a:lnTo>
                                  <a:pt x="381" y="1856"/>
                                </a:lnTo>
                                <a:lnTo>
                                  <a:pt x="385" y="1858"/>
                                </a:lnTo>
                                <a:lnTo>
                                  <a:pt x="388" y="1856"/>
                                </a:lnTo>
                                <a:lnTo>
                                  <a:pt x="392" y="1852"/>
                                </a:lnTo>
                                <a:lnTo>
                                  <a:pt x="395" y="1853"/>
                                </a:lnTo>
                                <a:lnTo>
                                  <a:pt x="398" y="1848"/>
                                </a:lnTo>
                                <a:lnTo>
                                  <a:pt x="402" y="1848"/>
                                </a:lnTo>
                                <a:lnTo>
                                  <a:pt x="405" y="1844"/>
                                </a:lnTo>
                                <a:lnTo>
                                  <a:pt x="409" y="1850"/>
                                </a:lnTo>
                                <a:lnTo>
                                  <a:pt x="412" y="1847"/>
                                </a:lnTo>
                                <a:lnTo>
                                  <a:pt x="415" y="1838"/>
                                </a:lnTo>
                                <a:lnTo>
                                  <a:pt x="419" y="1835"/>
                                </a:lnTo>
                                <a:lnTo>
                                  <a:pt x="422" y="1835"/>
                                </a:lnTo>
                                <a:lnTo>
                                  <a:pt x="426" y="1833"/>
                                </a:lnTo>
                                <a:lnTo>
                                  <a:pt x="429" y="1832"/>
                                </a:lnTo>
                                <a:lnTo>
                                  <a:pt x="432" y="1833"/>
                                </a:lnTo>
                                <a:lnTo>
                                  <a:pt x="435" y="1833"/>
                                </a:lnTo>
                                <a:lnTo>
                                  <a:pt x="439" y="1832"/>
                                </a:lnTo>
                                <a:lnTo>
                                  <a:pt x="442" y="1827"/>
                                </a:lnTo>
                                <a:lnTo>
                                  <a:pt x="446" y="1828"/>
                                </a:lnTo>
                                <a:lnTo>
                                  <a:pt x="449" y="1825"/>
                                </a:lnTo>
                                <a:lnTo>
                                  <a:pt x="452" y="1827"/>
                                </a:lnTo>
                                <a:lnTo>
                                  <a:pt x="456" y="1834"/>
                                </a:lnTo>
                                <a:lnTo>
                                  <a:pt x="459" y="1833"/>
                                </a:lnTo>
                                <a:lnTo>
                                  <a:pt x="463" y="1837"/>
                                </a:lnTo>
                                <a:lnTo>
                                  <a:pt x="466" y="1837"/>
                                </a:lnTo>
                                <a:lnTo>
                                  <a:pt x="469" y="1841"/>
                                </a:lnTo>
                                <a:lnTo>
                                  <a:pt x="472" y="1841"/>
                                </a:lnTo>
                                <a:lnTo>
                                  <a:pt x="476" y="1840"/>
                                </a:lnTo>
                                <a:lnTo>
                                  <a:pt x="480" y="1841"/>
                                </a:lnTo>
                                <a:lnTo>
                                  <a:pt x="483" y="1841"/>
                                </a:lnTo>
                                <a:lnTo>
                                  <a:pt x="486" y="1840"/>
                                </a:lnTo>
                                <a:lnTo>
                                  <a:pt x="490" y="1833"/>
                                </a:lnTo>
                                <a:lnTo>
                                  <a:pt x="493" y="1832"/>
                                </a:lnTo>
                                <a:lnTo>
                                  <a:pt x="496" y="1833"/>
                                </a:lnTo>
                                <a:lnTo>
                                  <a:pt x="499" y="1835"/>
                                </a:lnTo>
                                <a:lnTo>
                                  <a:pt x="503" y="1832"/>
                                </a:lnTo>
                                <a:lnTo>
                                  <a:pt x="506" y="1832"/>
                                </a:lnTo>
                                <a:lnTo>
                                  <a:pt x="510" y="1836"/>
                                </a:lnTo>
                                <a:lnTo>
                                  <a:pt x="513" y="1833"/>
                                </a:lnTo>
                                <a:lnTo>
                                  <a:pt x="516" y="1829"/>
                                </a:lnTo>
                                <a:lnTo>
                                  <a:pt x="520" y="1828"/>
                                </a:lnTo>
                                <a:lnTo>
                                  <a:pt x="523" y="1827"/>
                                </a:lnTo>
                                <a:lnTo>
                                  <a:pt x="527" y="1825"/>
                                </a:lnTo>
                                <a:lnTo>
                                  <a:pt x="530" y="1831"/>
                                </a:lnTo>
                                <a:lnTo>
                                  <a:pt x="533" y="1837"/>
                                </a:lnTo>
                                <a:lnTo>
                                  <a:pt x="537" y="1837"/>
                                </a:lnTo>
                                <a:lnTo>
                                  <a:pt x="540" y="1838"/>
                                </a:lnTo>
                                <a:lnTo>
                                  <a:pt x="543" y="1845"/>
                                </a:lnTo>
                                <a:lnTo>
                                  <a:pt x="547" y="1842"/>
                                </a:lnTo>
                                <a:lnTo>
                                  <a:pt x="550" y="1848"/>
                                </a:lnTo>
                                <a:lnTo>
                                  <a:pt x="553" y="1844"/>
                                </a:lnTo>
                                <a:lnTo>
                                  <a:pt x="557" y="1840"/>
                                </a:lnTo>
                                <a:lnTo>
                                  <a:pt x="560" y="1834"/>
                                </a:lnTo>
                                <a:lnTo>
                                  <a:pt x="564" y="1833"/>
                                </a:lnTo>
                                <a:lnTo>
                                  <a:pt x="567" y="1833"/>
                                </a:lnTo>
                                <a:lnTo>
                                  <a:pt x="570" y="1828"/>
                                </a:lnTo>
                                <a:lnTo>
                                  <a:pt x="574" y="1822"/>
                                </a:lnTo>
                                <a:lnTo>
                                  <a:pt x="577" y="1819"/>
                                </a:lnTo>
                                <a:lnTo>
                                  <a:pt x="581" y="1823"/>
                                </a:lnTo>
                                <a:lnTo>
                                  <a:pt x="584" y="1824"/>
                                </a:lnTo>
                                <a:lnTo>
                                  <a:pt x="587" y="1823"/>
                                </a:lnTo>
                                <a:lnTo>
                                  <a:pt x="591" y="1823"/>
                                </a:lnTo>
                                <a:lnTo>
                                  <a:pt x="594" y="1825"/>
                                </a:lnTo>
                                <a:lnTo>
                                  <a:pt x="598" y="1817"/>
                                </a:lnTo>
                                <a:lnTo>
                                  <a:pt x="601" y="1818"/>
                                </a:lnTo>
                                <a:lnTo>
                                  <a:pt x="604" y="1817"/>
                                </a:lnTo>
                                <a:lnTo>
                                  <a:pt x="607" y="1821"/>
                                </a:lnTo>
                                <a:lnTo>
                                  <a:pt x="611" y="1820"/>
                                </a:lnTo>
                                <a:lnTo>
                                  <a:pt x="614" y="1816"/>
                                </a:lnTo>
                                <a:lnTo>
                                  <a:pt x="618" y="1813"/>
                                </a:lnTo>
                                <a:lnTo>
                                  <a:pt x="621" y="1806"/>
                                </a:lnTo>
                                <a:lnTo>
                                  <a:pt x="624" y="1804"/>
                                </a:lnTo>
                                <a:lnTo>
                                  <a:pt x="628" y="1806"/>
                                </a:lnTo>
                                <a:lnTo>
                                  <a:pt x="631" y="1801"/>
                                </a:lnTo>
                                <a:lnTo>
                                  <a:pt x="635" y="1801"/>
                                </a:lnTo>
                                <a:lnTo>
                                  <a:pt x="638" y="1799"/>
                                </a:lnTo>
                                <a:lnTo>
                                  <a:pt x="641" y="1799"/>
                                </a:lnTo>
                                <a:lnTo>
                                  <a:pt x="645" y="1802"/>
                                </a:lnTo>
                                <a:lnTo>
                                  <a:pt x="648" y="1799"/>
                                </a:lnTo>
                                <a:lnTo>
                                  <a:pt x="652" y="1795"/>
                                </a:lnTo>
                                <a:lnTo>
                                  <a:pt x="655" y="1795"/>
                                </a:lnTo>
                                <a:lnTo>
                                  <a:pt x="658" y="1795"/>
                                </a:lnTo>
                                <a:lnTo>
                                  <a:pt x="661" y="1796"/>
                                </a:lnTo>
                                <a:lnTo>
                                  <a:pt x="665" y="1799"/>
                                </a:lnTo>
                                <a:lnTo>
                                  <a:pt x="668" y="1797"/>
                                </a:lnTo>
                                <a:lnTo>
                                  <a:pt x="671" y="1797"/>
                                </a:lnTo>
                                <a:lnTo>
                                  <a:pt x="675" y="1800"/>
                                </a:lnTo>
                                <a:lnTo>
                                  <a:pt x="678" y="1800"/>
                                </a:lnTo>
                                <a:lnTo>
                                  <a:pt x="682" y="1801"/>
                                </a:lnTo>
                                <a:lnTo>
                                  <a:pt x="685" y="1804"/>
                                </a:lnTo>
                                <a:lnTo>
                                  <a:pt x="688" y="1805"/>
                                </a:lnTo>
                                <a:lnTo>
                                  <a:pt x="692" y="1807"/>
                                </a:lnTo>
                                <a:lnTo>
                                  <a:pt x="695" y="1804"/>
                                </a:lnTo>
                                <a:lnTo>
                                  <a:pt x="699" y="1799"/>
                                </a:lnTo>
                                <a:lnTo>
                                  <a:pt x="702" y="1800"/>
                                </a:lnTo>
                                <a:lnTo>
                                  <a:pt x="706" y="1812"/>
                                </a:lnTo>
                                <a:lnTo>
                                  <a:pt x="709" y="1811"/>
                                </a:lnTo>
                                <a:lnTo>
                                  <a:pt x="712" y="1815"/>
                                </a:lnTo>
                                <a:lnTo>
                                  <a:pt x="716" y="1813"/>
                                </a:lnTo>
                                <a:lnTo>
                                  <a:pt x="719" y="1812"/>
                                </a:lnTo>
                                <a:lnTo>
                                  <a:pt x="723" y="1812"/>
                                </a:lnTo>
                                <a:lnTo>
                                  <a:pt x="725" y="1822"/>
                                </a:lnTo>
                                <a:lnTo>
                                  <a:pt x="729" y="1820"/>
                                </a:lnTo>
                                <a:lnTo>
                                  <a:pt x="732" y="1821"/>
                                </a:lnTo>
                                <a:lnTo>
                                  <a:pt x="736" y="1824"/>
                                </a:lnTo>
                                <a:lnTo>
                                  <a:pt x="739" y="1829"/>
                                </a:lnTo>
                                <a:lnTo>
                                  <a:pt x="742" y="1837"/>
                                </a:lnTo>
                                <a:lnTo>
                                  <a:pt x="746" y="1848"/>
                                </a:lnTo>
                                <a:lnTo>
                                  <a:pt x="749" y="1840"/>
                                </a:lnTo>
                                <a:lnTo>
                                  <a:pt x="753" y="1847"/>
                                </a:lnTo>
                                <a:lnTo>
                                  <a:pt x="756" y="1844"/>
                                </a:lnTo>
                                <a:lnTo>
                                  <a:pt x="759" y="1852"/>
                                </a:lnTo>
                                <a:lnTo>
                                  <a:pt x="763" y="1854"/>
                                </a:lnTo>
                                <a:lnTo>
                                  <a:pt x="766" y="1845"/>
                                </a:lnTo>
                                <a:lnTo>
                                  <a:pt x="770" y="1840"/>
                                </a:lnTo>
                                <a:lnTo>
                                  <a:pt x="773" y="1839"/>
                                </a:lnTo>
                                <a:lnTo>
                                  <a:pt x="776" y="1832"/>
                                </a:lnTo>
                                <a:lnTo>
                                  <a:pt x="780" y="1834"/>
                                </a:lnTo>
                                <a:lnTo>
                                  <a:pt x="783" y="1837"/>
                                </a:lnTo>
                                <a:lnTo>
                                  <a:pt x="787" y="1850"/>
                                </a:lnTo>
                                <a:lnTo>
                                  <a:pt x="790" y="1846"/>
                                </a:lnTo>
                                <a:lnTo>
                                  <a:pt x="793" y="1856"/>
                                </a:lnTo>
                                <a:lnTo>
                                  <a:pt x="796" y="1855"/>
                                </a:lnTo>
                                <a:lnTo>
                                  <a:pt x="800" y="1847"/>
                                </a:lnTo>
                                <a:lnTo>
                                  <a:pt x="803" y="1837"/>
                                </a:lnTo>
                                <a:lnTo>
                                  <a:pt x="807" y="1838"/>
                                </a:lnTo>
                                <a:lnTo>
                                  <a:pt x="810" y="1838"/>
                                </a:lnTo>
                                <a:lnTo>
                                  <a:pt x="813" y="1837"/>
                                </a:lnTo>
                                <a:lnTo>
                                  <a:pt x="817" y="1835"/>
                                </a:lnTo>
                                <a:lnTo>
                                  <a:pt x="820" y="1832"/>
                                </a:lnTo>
                                <a:lnTo>
                                  <a:pt x="824" y="1832"/>
                                </a:lnTo>
                                <a:lnTo>
                                  <a:pt x="827" y="1837"/>
                                </a:lnTo>
                                <a:lnTo>
                                  <a:pt x="830" y="1836"/>
                                </a:lnTo>
                                <a:lnTo>
                                  <a:pt x="834" y="1835"/>
                                </a:lnTo>
                                <a:lnTo>
                                  <a:pt x="837" y="1835"/>
                                </a:lnTo>
                                <a:lnTo>
                                  <a:pt x="841" y="1836"/>
                                </a:lnTo>
                                <a:lnTo>
                                  <a:pt x="844" y="1839"/>
                                </a:lnTo>
                                <a:lnTo>
                                  <a:pt x="847" y="1842"/>
                                </a:lnTo>
                                <a:lnTo>
                                  <a:pt x="851" y="1832"/>
                                </a:lnTo>
                                <a:lnTo>
                                  <a:pt x="854" y="1829"/>
                                </a:lnTo>
                                <a:lnTo>
                                  <a:pt x="857" y="1825"/>
                                </a:lnTo>
                                <a:lnTo>
                                  <a:pt x="861" y="1824"/>
                                </a:lnTo>
                                <a:moveTo>
                                  <a:pt x="861" y="1824"/>
                                </a:moveTo>
                                <a:lnTo>
                                  <a:pt x="864" y="1818"/>
                                </a:lnTo>
                                <a:lnTo>
                                  <a:pt x="867" y="1815"/>
                                </a:lnTo>
                                <a:lnTo>
                                  <a:pt x="871" y="1819"/>
                                </a:lnTo>
                                <a:lnTo>
                                  <a:pt x="874" y="1817"/>
                                </a:lnTo>
                                <a:lnTo>
                                  <a:pt x="878" y="1815"/>
                                </a:lnTo>
                                <a:lnTo>
                                  <a:pt x="881" y="1813"/>
                                </a:lnTo>
                                <a:lnTo>
                                  <a:pt x="884" y="1814"/>
                                </a:lnTo>
                                <a:lnTo>
                                  <a:pt x="888" y="1814"/>
                                </a:lnTo>
                                <a:lnTo>
                                  <a:pt x="891" y="1811"/>
                                </a:lnTo>
                                <a:lnTo>
                                  <a:pt x="895" y="1810"/>
                                </a:lnTo>
                                <a:lnTo>
                                  <a:pt x="898" y="1807"/>
                                </a:lnTo>
                                <a:lnTo>
                                  <a:pt x="901" y="1805"/>
                                </a:lnTo>
                                <a:lnTo>
                                  <a:pt x="905" y="1805"/>
                                </a:lnTo>
                                <a:lnTo>
                                  <a:pt x="908" y="1801"/>
                                </a:lnTo>
                                <a:lnTo>
                                  <a:pt x="911" y="1807"/>
                                </a:lnTo>
                                <a:lnTo>
                                  <a:pt x="914" y="1807"/>
                                </a:lnTo>
                                <a:lnTo>
                                  <a:pt x="918" y="1809"/>
                                </a:lnTo>
                                <a:lnTo>
                                  <a:pt x="921" y="1810"/>
                                </a:lnTo>
                                <a:lnTo>
                                  <a:pt x="925" y="1822"/>
                                </a:lnTo>
                                <a:lnTo>
                                  <a:pt x="928" y="1828"/>
                                </a:lnTo>
                                <a:lnTo>
                                  <a:pt x="931" y="1829"/>
                                </a:lnTo>
                                <a:lnTo>
                                  <a:pt x="935" y="1832"/>
                                </a:lnTo>
                                <a:lnTo>
                                  <a:pt x="938" y="1831"/>
                                </a:lnTo>
                                <a:lnTo>
                                  <a:pt x="942" y="1843"/>
                                </a:lnTo>
                                <a:lnTo>
                                  <a:pt x="945" y="1837"/>
                                </a:lnTo>
                                <a:lnTo>
                                  <a:pt x="948" y="1836"/>
                                </a:lnTo>
                                <a:lnTo>
                                  <a:pt x="952" y="1830"/>
                                </a:lnTo>
                                <a:lnTo>
                                  <a:pt x="955" y="1829"/>
                                </a:lnTo>
                                <a:lnTo>
                                  <a:pt x="959" y="1832"/>
                                </a:lnTo>
                                <a:lnTo>
                                  <a:pt x="962" y="1839"/>
                                </a:lnTo>
                                <a:lnTo>
                                  <a:pt x="965" y="1842"/>
                                </a:lnTo>
                                <a:lnTo>
                                  <a:pt x="969" y="1841"/>
                                </a:lnTo>
                                <a:lnTo>
                                  <a:pt x="972" y="1841"/>
                                </a:lnTo>
                                <a:lnTo>
                                  <a:pt x="975" y="1844"/>
                                </a:lnTo>
                                <a:lnTo>
                                  <a:pt x="979" y="1832"/>
                                </a:lnTo>
                                <a:lnTo>
                                  <a:pt x="982" y="1835"/>
                                </a:lnTo>
                                <a:lnTo>
                                  <a:pt x="985" y="1834"/>
                                </a:lnTo>
                                <a:lnTo>
                                  <a:pt x="989" y="1836"/>
                                </a:lnTo>
                                <a:lnTo>
                                  <a:pt x="992" y="1828"/>
                                </a:lnTo>
                                <a:lnTo>
                                  <a:pt x="996" y="1828"/>
                                </a:lnTo>
                                <a:lnTo>
                                  <a:pt x="999" y="1819"/>
                                </a:lnTo>
                                <a:lnTo>
                                  <a:pt x="1002" y="1822"/>
                                </a:lnTo>
                                <a:lnTo>
                                  <a:pt x="1006" y="1823"/>
                                </a:lnTo>
                                <a:lnTo>
                                  <a:pt x="1009" y="1821"/>
                                </a:lnTo>
                                <a:lnTo>
                                  <a:pt x="1013" y="1820"/>
                                </a:lnTo>
                                <a:lnTo>
                                  <a:pt x="1016" y="1824"/>
                                </a:lnTo>
                                <a:lnTo>
                                  <a:pt x="1019" y="1826"/>
                                </a:lnTo>
                                <a:lnTo>
                                  <a:pt x="1022" y="1829"/>
                                </a:lnTo>
                                <a:lnTo>
                                  <a:pt x="1026" y="1827"/>
                                </a:lnTo>
                                <a:lnTo>
                                  <a:pt x="1030" y="1826"/>
                                </a:lnTo>
                                <a:lnTo>
                                  <a:pt x="1033" y="1824"/>
                                </a:lnTo>
                                <a:lnTo>
                                  <a:pt x="1036" y="1823"/>
                                </a:lnTo>
                                <a:lnTo>
                                  <a:pt x="1040" y="1823"/>
                                </a:lnTo>
                                <a:lnTo>
                                  <a:pt x="1043" y="1822"/>
                                </a:lnTo>
                                <a:lnTo>
                                  <a:pt x="1046" y="1822"/>
                                </a:lnTo>
                                <a:lnTo>
                                  <a:pt x="1050" y="1822"/>
                                </a:lnTo>
                                <a:lnTo>
                                  <a:pt x="1053" y="1815"/>
                                </a:lnTo>
                                <a:lnTo>
                                  <a:pt x="1056" y="1812"/>
                                </a:lnTo>
                                <a:lnTo>
                                  <a:pt x="1060" y="1809"/>
                                </a:lnTo>
                                <a:lnTo>
                                  <a:pt x="1063" y="1811"/>
                                </a:lnTo>
                                <a:lnTo>
                                  <a:pt x="1067" y="1807"/>
                                </a:lnTo>
                                <a:lnTo>
                                  <a:pt x="1070" y="1806"/>
                                </a:lnTo>
                                <a:lnTo>
                                  <a:pt x="1073" y="1805"/>
                                </a:lnTo>
                                <a:lnTo>
                                  <a:pt x="1077" y="1803"/>
                                </a:lnTo>
                                <a:lnTo>
                                  <a:pt x="1080" y="1804"/>
                                </a:lnTo>
                                <a:lnTo>
                                  <a:pt x="1084" y="1803"/>
                                </a:lnTo>
                                <a:lnTo>
                                  <a:pt x="1086" y="1799"/>
                                </a:lnTo>
                                <a:lnTo>
                                  <a:pt x="1090" y="1796"/>
                                </a:lnTo>
                                <a:lnTo>
                                  <a:pt x="1093" y="1794"/>
                                </a:lnTo>
                                <a:lnTo>
                                  <a:pt x="1097" y="1795"/>
                                </a:lnTo>
                                <a:lnTo>
                                  <a:pt x="1100" y="1794"/>
                                </a:lnTo>
                                <a:lnTo>
                                  <a:pt x="1103" y="1796"/>
                                </a:lnTo>
                                <a:lnTo>
                                  <a:pt x="1107" y="1798"/>
                                </a:lnTo>
                                <a:lnTo>
                                  <a:pt x="1110" y="1798"/>
                                </a:lnTo>
                                <a:lnTo>
                                  <a:pt x="1114" y="1801"/>
                                </a:lnTo>
                                <a:lnTo>
                                  <a:pt x="1117" y="1797"/>
                                </a:lnTo>
                                <a:lnTo>
                                  <a:pt x="1120" y="1794"/>
                                </a:lnTo>
                                <a:lnTo>
                                  <a:pt x="1124" y="1786"/>
                                </a:lnTo>
                                <a:lnTo>
                                  <a:pt x="1127" y="1781"/>
                                </a:lnTo>
                                <a:lnTo>
                                  <a:pt x="1131" y="1783"/>
                                </a:lnTo>
                                <a:lnTo>
                                  <a:pt x="1134" y="1785"/>
                                </a:lnTo>
                                <a:lnTo>
                                  <a:pt x="1138" y="1786"/>
                                </a:lnTo>
                                <a:lnTo>
                                  <a:pt x="1140" y="1785"/>
                                </a:lnTo>
                                <a:lnTo>
                                  <a:pt x="1144" y="1782"/>
                                </a:lnTo>
                                <a:lnTo>
                                  <a:pt x="1148" y="1772"/>
                                </a:lnTo>
                                <a:lnTo>
                                  <a:pt x="1151" y="1774"/>
                                </a:lnTo>
                                <a:lnTo>
                                  <a:pt x="1155" y="1774"/>
                                </a:lnTo>
                                <a:lnTo>
                                  <a:pt x="1157" y="1775"/>
                                </a:lnTo>
                                <a:lnTo>
                                  <a:pt x="1161" y="1775"/>
                                </a:lnTo>
                                <a:lnTo>
                                  <a:pt x="1164" y="1774"/>
                                </a:lnTo>
                                <a:lnTo>
                                  <a:pt x="1168" y="1771"/>
                                </a:lnTo>
                                <a:lnTo>
                                  <a:pt x="1171" y="1766"/>
                                </a:lnTo>
                                <a:lnTo>
                                  <a:pt x="1174" y="1764"/>
                                </a:lnTo>
                                <a:lnTo>
                                  <a:pt x="1178" y="1762"/>
                                </a:lnTo>
                                <a:lnTo>
                                  <a:pt x="1181" y="1763"/>
                                </a:lnTo>
                                <a:lnTo>
                                  <a:pt x="1185" y="1754"/>
                                </a:lnTo>
                                <a:lnTo>
                                  <a:pt x="1188" y="1757"/>
                                </a:lnTo>
                                <a:lnTo>
                                  <a:pt x="1191" y="1755"/>
                                </a:lnTo>
                                <a:lnTo>
                                  <a:pt x="1195" y="1755"/>
                                </a:lnTo>
                                <a:lnTo>
                                  <a:pt x="1198" y="1752"/>
                                </a:lnTo>
                                <a:lnTo>
                                  <a:pt x="1202" y="1747"/>
                                </a:lnTo>
                                <a:lnTo>
                                  <a:pt x="1205" y="1745"/>
                                </a:lnTo>
                                <a:lnTo>
                                  <a:pt x="1208" y="1746"/>
                                </a:lnTo>
                                <a:lnTo>
                                  <a:pt x="1211" y="1745"/>
                                </a:lnTo>
                                <a:lnTo>
                                  <a:pt x="1215" y="1747"/>
                                </a:lnTo>
                                <a:lnTo>
                                  <a:pt x="1218" y="1744"/>
                                </a:lnTo>
                                <a:lnTo>
                                  <a:pt x="1222" y="1742"/>
                                </a:lnTo>
                                <a:lnTo>
                                  <a:pt x="1225" y="1745"/>
                                </a:lnTo>
                                <a:lnTo>
                                  <a:pt x="1228" y="1743"/>
                                </a:lnTo>
                                <a:lnTo>
                                  <a:pt x="1232" y="1737"/>
                                </a:lnTo>
                                <a:lnTo>
                                  <a:pt x="1235" y="1737"/>
                                </a:lnTo>
                                <a:lnTo>
                                  <a:pt x="1239" y="1745"/>
                                </a:lnTo>
                                <a:lnTo>
                                  <a:pt x="1242" y="1734"/>
                                </a:lnTo>
                                <a:lnTo>
                                  <a:pt x="1245" y="1733"/>
                                </a:lnTo>
                                <a:lnTo>
                                  <a:pt x="1249" y="1725"/>
                                </a:lnTo>
                                <a:lnTo>
                                  <a:pt x="1252" y="1722"/>
                                </a:lnTo>
                                <a:lnTo>
                                  <a:pt x="1256" y="1725"/>
                                </a:lnTo>
                                <a:lnTo>
                                  <a:pt x="1259" y="1727"/>
                                </a:lnTo>
                                <a:lnTo>
                                  <a:pt x="1262" y="1726"/>
                                </a:lnTo>
                                <a:lnTo>
                                  <a:pt x="1266" y="1719"/>
                                </a:lnTo>
                                <a:lnTo>
                                  <a:pt x="1269" y="1716"/>
                                </a:lnTo>
                                <a:lnTo>
                                  <a:pt x="1273" y="1709"/>
                                </a:lnTo>
                                <a:lnTo>
                                  <a:pt x="1276" y="1711"/>
                                </a:lnTo>
                                <a:lnTo>
                                  <a:pt x="1279" y="1714"/>
                                </a:lnTo>
                                <a:lnTo>
                                  <a:pt x="1282" y="1721"/>
                                </a:lnTo>
                                <a:lnTo>
                                  <a:pt x="1286" y="1720"/>
                                </a:lnTo>
                                <a:lnTo>
                                  <a:pt x="1289" y="1722"/>
                                </a:lnTo>
                                <a:lnTo>
                                  <a:pt x="1293" y="1719"/>
                                </a:lnTo>
                                <a:lnTo>
                                  <a:pt x="1296" y="1718"/>
                                </a:lnTo>
                                <a:lnTo>
                                  <a:pt x="1299" y="1718"/>
                                </a:lnTo>
                                <a:lnTo>
                                  <a:pt x="1303" y="1719"/>
                                </a:lnTo>
                                <a:lnTo>
                                  <a:pt x="1306" y="1723"/>
                                </a:lnTo>
                                <a:lnTo>
                                  <a:pt x="1310" y="1727"/>
                                </a:lnTo>
                                <a:lnTo>
                                  <a:pt x="1313" y="1728"/>
                                </a:lnTo>
                                <a:lnTo>
                                  <a:pt x="1316" y="1723"/>
                                </a:lnTo>
                                <a:lnTo>
                                  <a:pt x="1320" y="1720"/>
                                </a:lnTo>
                                <a:lnTo>
                                  <a:pt x="1323" y="1720"/>
                                </a:lnTo>
                                <a:lnTo>
                                  <a:pt x="1326" y="1723"/>
                                </a:lnTo>
                                <a:lnTo>
                                  <a:pt x="1329" y="1726"/>
                                </a:lnTo>
                                <a:lnTo>
                                  <a:pt x="1333" y="1730"/>
                                </a:lnTo>
                                <a:lnTo>
                                  <a:pt x="1337" y="1740"/>
                                </a:lnTo>
                                <a:lnTo>
                                  <a:pt x="1340" y="1740"/>
                                </a:lnTo>
                                <a:lnTo>
                                  <a:pt x="1344" y="1735"/>
                                </a:lnTo>
                                <a:lnTo>
                                  <a:pt x="1346" y="1736"/>
                                </a:lnTo>
                                <a:lnTo>
                                  <a:pt x="1350" y="1737"/>
                                </a:lnTo>
                                <a:lnTo>
                                  <a:pt x="1353" y="1740"/>
                                </a:lnTo>
                                <a:lnTo>
                                  <a:pt x="1357" y="1753"/>
                                </a:lnTo>
                                <a:lnTo>
                                  <a:pt x="1360" y="1768"/>
                                </a:lnTo>
                                <a:lnTo>
                                  <a:pt x="1363" y="1755"/>
                                </a:lnTo>
                                <a:lnTo>
                                  <a:pt x="1367" y="1751"/>
                                </a:lnTo>
                                <a:lnTo>
                                  <a:pt x="1370" y="1748"/>
                                </a:lnTo>
                                <a:lnTo>
                                  <a:pt x="1374" y="1738"/>
                                </a:lnTo>
                                <a:lnTo>
                                  <a:pt x="1377" y="1740"/>
                                </a:lnTo>
                                <a:lnTo>
                                  <a:pt x="1380" y="1741"/>
                                </a:lnTo>
                                <a:lnTo>
                                  <a:pt x="1384" y="1733"/>
                                </a:lnTo>
                                <a:lnTo>
                                  <a:pt x="1387" y="1733"/>
                                </a:lnTo>
                                <a:lnTo>
                                  <a:pt x="1390" y="1736"/>
                                </a:lnTo>
                                <a:lnTo>
                                  <a:pt x="1394" y="1736"/>
                                </a:lnTo>
                                <a:lnTo>
                                  <a:pt x="1397" y="1746"/>
                                </a:lnTo>
                                <a:lnTo>
                                  <a:pt x="1400" y="1747"/>
                                </a:lnTo>
                                <a:lnTo>
                                  <a:pt x="1404" y="1755"/>
                                </a:lnTo>
                                <a:lnTo>
                                  <a:pt x="1407" y="1765"/>
                                </a:lnTo>
                                <a:lnTo>
                                  <a:pt x="1411" y="1760"/>
                                </a:lnTo>
                                <a:lnTo>
                                  <a:pt x="1414" y="1757"/>
                                </a:lnTo>
                                <a:lnTo>
                                  <a:pt x="1417" y="1757"/>
                                </a:lnTo>
                                <a:lnTo>
                                  <a:pt x="1421" y="1756"/>
                                </a:lnTo>
                                <a:lnTo>
                                  <a:pt x="1424" y="1750"/>
                                </a:lnTo>
                                <a:lnTo>
                                  <a:pt x="1428" y="1746"/>
                                </a:lnTo>
                                <a:lnTo>
                                  <a:pt x="1431" y="1746"/>
                                </a:lnTo>
                                <a:lnTo>
                                  <a:pt x="1434" y="1743"/>
                                </a:lnTo>
                                <a:lnTo>
                                  <a:pt x="1438" y="1744"/>
                                </a:lnTo>
                                <a:lnTo>
                                  <a:pt x="1441" y="1743"/>
                                </a:lnTo>
                                <a:lnTo>
                                  <a:pt x="1445" y="1741"/>
                                </a:lnTo>
                                <a:lnTo>
                                  <a:pt x="1448" y="1745"/>
                                </a:lnTo>
                                <a:lnTo>
                                  <a:pt x="1451" y="1743"/>
                                </a:lnTo>
                                <a:lnTo>
                                  <a:pt x="1454" y="1744"/>
                                </a:lnTo>
                                <a:lnTo>
                                  <a:pt x="1458" y="1747"/>
                                </a:lnTo>
                                <a:lnTo>
                                  <a:pt x="1461" y="1750"/>
                                </a:lnTo>
                                <a:lnTo>
                                  <a:pt x="1465" y="1753"/>
                                </a:lnTo>
                                <a:lnTo>
                                  <a:pt x="1468" y="1752"/>
                                </a:lnTo>
                                <a:lnTo>
                                  <a:pt x="1471" y="1752"/>
                                </a:lnTo>
                                <a:lnTo>
                                  <a:pt x="1475" y="1755"/>
                                </a:lnTo>
                                <a:lnTo>
                                  <a:pt x="1478" y="1749"/>
                                </a:lnTo>
                                <a:lnTo>
                                  <a:pt x="1482" y="1742"/>
                                </a:lnTo>
                                <a:lnTo>
                                  <a:pt x="1485" y="1740"/>
                                </a:lnTo>
                                <a:lnTo>
                                  <a:pt x="1488" y="1742"/>
                                </a:lnTo>
                                <a:lnTo>
                                  <a:pt x="1492" y="1741"/>
                                </a:lnTo>
                                <a:lnTo>
                                  <a:pt x="1495" y="1740"/>
                                </a:lnTo>
                                <a:lnTo>
                                  <a:pt x="1499" y="1736"/>
                                </a:lnTo>
                                <a:lnTo>
                                  <a:pt x="1501" y="1737"/>
                                </a:lnTo>
                                <a:lnTo>
                                  <a:pt x="1505" y="1740"/>
                                </a:lnTo>
                                <a:lnTo>
                                  <a:pt x="1509" y="1752"/>
                                </a:lnTo>
                                <a:lnTo>
                                  <a:pt x="1512" y="1742"/>
                                </a:lnTo>
                                <a:lnTo>
                                  <a:pt x="1516" y="1744"/>
                                </a:lnTo>
                                <a:lnTo>
                                  <a:pt x="1519" y="1741"/>
                                </a:lnTo>
                                <a:lnTo>
                                  <a:pt x="1522" y="1738"/>
                                </a:lnTo>
                                <a:lnTo>
                                  <a:pt x="1525" y="1737"/>
                                </a:lnTo>
                                <a:lnTo>
                                  <a:pt x="1529" y="1740"/>
                                </a:lnTo>
                                <a:lnTo>
                                  <a:pt x="1532" y="1740"/>
                                </a:lnTo>
                                <a:lnTo>
                                  <a:pt x="1535" y="1742"/>
                                </a:lnTo>
                                <a:lnTo>
                                  <a:pt x="1539" y="1743"/>
                                </a:lnTo>
                                <a:lnTo>
                                  <a:pt x="1542" y="1744"/>
                                </a:lnTo>
                                <a:lnTo>
                                  <a:pt x="1546" y="1740"/>
                                </a:lnTo>
                                <a:lnTo>
                                  <a:pt x="1549" y="1737"/>
                                </a:lnTo>
                                <a:lnTo>
                                  <a:pt x="1553" y="1733"/>
                                </a:lnTo>
                                <a:lnTo>
                                  <a:pt x="1556" y="1731"/>
                                </a:lnTo>
                                <a:lnTo>
                                  <a:pt x="1559" y="1729"/>
                                </a:lnTo>
                                <a:lnTo>
                                  <a:pt x="1563" y="1730"/>
                                </a:lnTo>
                                <a:lnTo>
                                  <a:pt x="1566" y="1733"/>
                                </a:lnTo>
                                <a:lnTo>
                                  <a:pt x="1570" y="1727"/>
                                </a:lnTo>
                                <a:lnTo>
                                  <a:pt x="1572" y="1730"/>
                                </a:lnTo>
                                <a:lnTo>
                                  <a:pt x="1576" y="1728"/>
                                </a:lnTo>
                                <a:lnTo>
                                  <a:pt x="1579" y="1730"/>
                                </a:lnTo>
                                <a:lnTo>
                                  <a:pt x="1583" y="1725"/>
                                </a:lnTo>
                                <a:lnTo>
                                  <a:pt x="1586" y="1722"/>
                                </a:lnTo>
                                <a:lnTo>
                                  <a:pt x="1589" y="1724"/>
                                </a:lnTo>
                                <a:lnTo>
                                  <a:pt x="1593" y="1722"/>
                                </a:lnTo>
                                <a:lnTo>
                                  <a:pt x="1596" y="1723"/>
                                </a:lnTo>
                                <a:lnTo>
                                  <a:pt x="1600" y="1724"/>
                                </a:lnTo>
                                <a:lnTo>
                                  <a:pt x="1603" y="1725"/>
                                </a:lnTo>
                                <a:lnTo>
                                  <a:pt x="1606" y="1722"/>
                                </a:lnTo>
                                <a:lnTo>
                                  <a:pt x="1610" y="1723"/>
                                </a:lnTo>
                                <a:lnTo>
                                  <a:pt x="1613" y="1731"/>
                                </a:lnTo>
                                <a:lnTo>
                                  <a:pt x="1617" y="1725"/>
                                </a:lnTo>
                                <a:lnTo>
                                  <a:pt x="1620" y="1722"/>
                                </a:lnTo>
                                <a:lnTo>
                                  <a:pt x="1623" y="1717"/>
                                </a:lnTo>
                                <a:lnTo>
                                  <a:pt x="1627" y="1718"/>
                                </a:lnTo>
                                <a:lnTo>
                                  <a:pt x="1630" y="1718"/>
                                </a:lnTo>
                                <a:lnTo>
                                  <a:pt x="1634" y="1723"/>
                                </a:lnTo>
                                <a:lnTo>
                                  <a:pt x="1637" y="1717"/>
                                </a:lnTo>
                                <a:lnTo>
                                  <a:pt x="1640" y="1718"/>
                                </a:lnTo>
                                <a:lnTo>
                                  <a:pt x="1643" y="1715"/>
                                </a:lnTo>
                                <a:lnTo>
                                  <a:pt x="1647" y="1714"/>
                                </a:lnTo>
                                <a:lnTo>
                                  <a:pt x="1650" y="1716"/>
                                </a:lnTo>
                                <a:lnTo>
                                  <a:pt x="1654" y="1720"/>
                                </a:lnTo>
                                <a:lnTo>
                                  <a:pt x="1657" y="1722"/>
                                </a:lnTo>
                                <a:lnTo>
                                  <a:pt x="1660" y="1726"/>
                                </a:lnTo>
                                <a:lnTo>
                                  <a:pt x="1664" y="1730"/>
                                </a:lnTo>
                                <a:lnTo>
                                  <a:pt x="1667" y="1727"/>
                                </a:lnTo>
                                <a:lnTo>
                                  <a:pt x="1671" y="1727"/>
                                </a:lnTo>
                                <a:lnTo>
                                  <a:pt x="1674" y="1724"/>
                                </a:lnTo>
                                <a:lnTo>
                                  <a:pt x="1677" y="1725"/>
                                </a:lnTo>
                                <a:lnTo>
                                  <a:pt x="1681" y="1720"/>
                                </a:lnTo>
                                <a:lnTo>
                                  <a:pt x="1684" y="1718"/>
                                </a:lnTo>
                                <a:lnTo>
                                  <a:pt x="1687" y="1718"/>
                                </a:lnTo>
                                <a:lnTo>
                                  <a:pt x="1691" y="1722"/>
                                </a:lnTo>
                                <a:lnTo>
                                  <a:pt x="1694" y="1722"/>
                                </a:lnTo>
                                <a:lnTo>
                                  <a:pt x="1698" y="1727"/>
                                </a:lnTo>
                                <a:lnTo>
                                  <a:pt x="1701" y="1734"/>
                                </a:lnTo>
                                <a:lnTo>
                                  <a:pt x="1705" y="1730"/>
                                </a:lnTo>
                                <a:lnTo>
                                  <a:pt x="1708" y="1727"/>
                                </a:lnTo>
                                <a:lnTo>
                                  <a:pt x="1711" y="1729"/>
                                </a:lnTo>
                                <a:lnTo>
                                  <a:pt x="1714" y="1741"/>
                                </a:lnTo>
                                <a:lnTo>
                                  <a:pt x="1718" y="1745"/>
                                </a:lnTo>
                                <a:lnTo>
                                  <a:pt x="1721" y="1765"/>
                                </a:lnTo>
                                <a:moveTo>
                                  <a:pt x="1721" y="1765"/>
                                </a:moveTo>
                                <a:lnTo>
                                  <a:pt x="1725" y="1779"/>
                                </a:lnTo>
                                <a:lnTo>
                                  <a:pt x="1728" y="1768"/>
                                </a:lnTo>
                                <a:lnTo>
                                  <a:pt x="1731" y="1769"/>
                                </a:lnTo>
                                <a:lnTo>
                                  <a:pt x="1735" y="1770"/>
                                </a:lnTo>
                                <a:lnTo>
                                  <a:pt x="1738" y="1774"/>
                                </a:lnTo>
                                <a:lnTo>
                                  <a:pt x="1742" y="1771"/>
                                </a:lnTo>
                                <a:lnTo>
                                  <a:pt x="1745" y="1769"/>
                                </a:lnTo>
                                <a:lnTo>
                                  <a:pt x="1748" y="1775"/>
                                </a:lnTo>
                                <a:lnTo>
                                  <a:pt x="1752" y="1786"/>
                                </a:lnTo>
                                <a:lnTo>
                                  <a:pt x="1755" y="1787"/>
                                </a:lnTo>
                                <a:lnTo>
                                  <a:pt x="1758" y="1783"/>
                                </a:lnTo>
                                <a:lnTo>
                                  <a:pt x="1761" y="1785"/>
                                </a:lnTo>
                                <a:lnTo>
                                  <a:pt x="1765" y="1785"/>
                                </a:lnTo>
                                <a:lnTo>
                                  <a:pt x="1768" y="1778"/>
                                </a:lnTo>
                                <a:lnTo>
                                  <a:pt x="1772" y="1774"/>
                                </a:lnTo>
                                <a:lnTo>
                                  <a:pt x="1776" y="1767"/>
                                </a:lnTo>
                                <a:lnTo>
                                  <a:pt x="1778" y="1767"/>
                                </a:lnTo>
                                <a:lnTo>
                                  <a:pt x="1782" y="1766"/>
                                </a:lnTo>
                                <a:lnTo>
                                  <a:pt x="1785" y="1769"/>
                                </a:lnTo>
                                <a:lnTo>
                                  <a:pt x="1789" y="1773"/>
                                </a:lnTo>
                                <a:lnTo>
                                  <a:pt x="1792" y="1769"/>
                                </a:lnTo>
                                <a:lnTo>
                                  <a:pt x="1795" y="1768"/>
                                </a:lnTo>
                                <a:lnTo>
                                  <a:pt x="1798" y="1768"/>
                                </a:lnTo>
                                <a:lnTo>
                                  <a:pt x="1802" y="1766"/>
                                </a:lnTo>
                                <a:lnTo>
                                  <a:pt x="1806" y="1766"/>
                                </a:lnTo>
                                <a:lnTo>
                                  <a:pt x="1809" y="1758"/>
                                </a:lnTo>
                                <a:lnTo>
                                  <a:pt x="1812" y="1745"/>
                                </a:lnTo>
                                <a:lnTo>
                                  <a:pt x="1816" y="1752"/>
                                </a:lnTo>
                                <a:lnTo>
                                  <a:pt x="1819" y="1755"/>
                                </a:lnTo>
                                <a:lnTo>
                                  <a:pt x="1823" y="1769"/>
                                </a:lnTo>
                                <a:lnTo>
                                  <a:pt x="1826" y="1758"/>
                                </a:lnTo>
                                <a:lnTo>
                                  <a:pt x="1829" y="1754"/>
                                </a:lnTo>
                                <a:lnTo>
                                  <a:pt x="1832" y="1754"/>
                                </a:lnTo>
                                <a:lnTo>
                                  <a:pt x="1836" y="1748"/>
                                </a:lnTo>
                                <a:lnTo>
                                  <a:pt x="1839" y="1750"/>
                                </a:lnTo>
                                <a:lnTo>
                                  <a:pt x="1843" y="1741"/>
                                </a:lnTo>
                                <a:lnTo>
                                  <a:pt x="1846" y="1744"/>
                                </a:lnTo>
                                <a:lnTo>
                                  <a:pt x="1849" y="1745"/>
                                </a:lnTo>
                                <a:lnTo>
                                  <a:pt x="1853" y="1734"/>
                                </a:lnTo>
                                <a:lnTo>
                                  <a:pt x="1856" y="1736"/>
                                </a:lnTo>
                                <a:lnTo>
                                  <a:pt x="1860" y="1736"/>
                                </a:lnTo>
                                <a:lnTo>
                                  <a:pt x="1863" y="1740"/>
                                </a:lnTo>
                                <a:lnTo>
                                  <a:pt x="1866" y="1739"/>
                                </a:lnTo>
                                <a:lnTo>
                                  <a:pt x="1869" y="1740"/>
                                </a:lnTo>
                                <a:lnTo>
                                  <a:pt x="1873" y="1742"/>
                                </a:lnTo>
                                <a:lnTo>
                                  <a:pt x="1876" y="1754"/>
                                </a:lnTo>
                                <a:lnTo>
                                  <a:pt x="1880" y="1752"/>
                                </a:lnTo>
                                <a:lnTo>
                                  <a:pt x="1883" y="1758"/>
                                </a:lnTo>
                                <a:lnTo>
                                  <a:pt x="1887" y="1759"/>
                                </a:lnTo>
                                <a:lnTo>
                                  <a:pt x="1890" y="1764"/>
                                </a:lnTo>
                                <a:lnTo>
                                  <a:pt x="1893" y="1769"/>
                                </a:lnTo>
                                <a:lnTo>
                                  <a:pt x="1897" y="1757"/>
                                </a:lnTo>
                                <a:lnTo>
                                  <a:pt x="1900" y="1744"/>
                                </a:lnTo>
                                <a:lnTo>
                                  <a:pt x="1903" y="1748"/>
                                </a:lnTo>
                                <a:lnTo>
                                  <a:pt x="1907" y="1749"/>
                                </a:lnTo>
                                <a:lnTo>
                                  <a:pt x="1910" y="1746"/>
                                </a:lnTo>
                                <a:lnTo>
                                  <a:pt x="1914" y="1740"/>
                                </a:lnTo>
                                <a:lnTo>
                                  <a:pt x="1917" y="1740"/>
                                </a:lnTo>
                                <a:lnTo>
                                  <a:pt x="1920" y="1738"/>
                                </a:lnTo>
                                <a:lnTo>
                                  <a:pt x="1924" y="1738"/>
                                </a:lnTo>
                                <a:lnTo>
                                  <a:pt x="1927" y="1738"/>
                                </a:lnTo>
                                <a:lnTo>
                                  <a:pt x="1931" y="1742"/>
                                </a:lnTo>
                                <a:lnTo>
                                  <a:pt x="1933" y="1741"/>
                                </a:lnTo>
                                <a:lnTo>
                                  <a:pt x="1937" y="1743"/>
                                </a:lnTo>
                                <a:lnTo>
                                  <a:pt x="1940" y="1748"/>
                                </a:lnTo>
                                <a:lnTo>
                                  <a:pt x="1944" y="1754"/>
                                </a:lnTo>
                                <a:lnTo>
                                  <a:pt x="1947" y="1750"/>
                                </a:lnTo>
                                <a:lnTo>
                                  <a:pt x="1950" y="1753"/>
                                </a:lnTo>
                                <a:lnTo>
                                  <a:pt x="1954" y="1760"/>
                                </a:lnTo>
                                <a:lnTo>
                                  <a:pt x="1957" y="1760"/>
                                </a:lnTo>
                                <a:lnTo>
                                  <a:pt x="1961" y="1758"/>
                                </a:lnTo>
                                <a:lnTo>
                                  <a:pt x="1964" y="1757"/>
                                </a:lnTo>
                                <a:lnTo>
                                  <a:pt x="1968" y="1765"/>
                                </a:lnTo>
                                <a:lnTo>
                                  <a:pt x="1971" y="1769"/>
                                </a:lnTo>
                                <a:lnTo>
                                  <a:pt x="1974" y="1764"/>
                                </a:lnTo>
                                <a:lnTo>
                                  <a:pt x="1978" y="1761"/>
                                </a:lnTo>
                                <a:lnTo>
                                  <a:pt x="1981" y="1761"/>
                                </a:lnTo>
                                <a:lnTo>
                                  <a:pt x="1985" y="1769"/>
                                </a:lnTo>
                                <a:lnTo>
                                  <a:pt x="1988" y="1768"/>
                                </a:lnTo>
                                <a:lnTo>
                                  <a:pt x="1991" y="1779"/>
                                </a:lnTo>
                                <a:lnTo>
                                  <a:pt x="1994" y="1777"/>
                                </a:lnTo>
                                <a:lnTo>
                                  <a:pt x="1998" y="1766"/>
                                </a:lnTo>
                                <a:lnTo>
                                  <a:pt x="2002" y="1769"/>
                                </a:lnTo>
                                <a:lnTo>
                                  <a:pt x="2004" y="1768"/>
                                </a:lnTo>
                                <a:lnTo>
                                  <a:pt x="2008" y="1768"/>
                                </a:lnTo>
                                <a:lnTo>
                                  <a:pt x="2011" y="1768"/>
                                </a:lnTo>
                                <a:lnTo>
                                  <a:pt x="2015" y="1768"/>
                                </a:lnTo>
                                <a:lnTo>
                                  <a:pt x="2018" y="1766"/>
                                </a:lnTo>
                                <a:lnTo>
                                  <a:pt x="2021" y="1762"/>
                                </a:lnTo>
                                <a:lnTo>
                                  <a:pt x="2025" y="1766"/>
                                </a:lnTo>
                                <a:lnTo>
                                  <a:pt x="2028" y="1769"/>
                                </a:lnTo>
                                <a:lnTo>
                                  <a:pt x="2032" y="1764"/>
                                </a:lnTo>
                                <a:lnTo>
                                  <a:pt x="2035" y="1765"/>
                                </a:lnTo>
                                <a:lnTo>
                                  <a:pt x="2038" y="1773"/>
                                </a:lnTo>
                                <a:lnTo>
                                  <a:pt x="2042" y="1776"/>
                                </a:lnTo>
                                <a:lnTo>
                                  <a:pt x="2045" y="1779"/>
                                </a:lnTo>
                                <a:lnTo>
                                  <a:pt x="2049" y="1784"/>
                                </a:lnTo>
                                <a:lnTo>
                                  <a:pt x="2052" y="1784"/>
                                </a:lnTo>
                                <a:lnTo>
                                  <a:pt x="2055" y="1785"/>
                                </a:lnTo>
                                <a:lnTo>
                                  <a:pt x="2058" y="1781"/>
                                </a:lnTo>
                                <a:lnTo>
                                  <a:pt x="2062" y="1776"/>
                                </a:lnTo>
                                <a:lnTo>
                                  <a:pt x="2065" y="1768"/>
                                </a:lnTo>
                                <a:lnTo>
                                  <a:pt x="2069" y="1757"/>
                                </a:lnTo>
                                <a:lnTo>
                                  <a:pt x="2072" y="1759"/>
                                </a:lnTo>
                                <a:lnTo>
                                  <a:pt x="2075" y="1748"/>
                                </a:lnTo>
                                <a:lnTo>
                                  <a:pt x="2079" y="1737"/>
                                </a:lnTo>
                                <a:lnTo>
                                  <a:pt x="2082" y="1739"/>
                                </a:lnTo>
                                <a:lnTo>
                                  <a:pt x="2086" y="1740"/>
                                </a:lnTo>
                                <a:lnTo>
                                  <a:pt x="2089" y="1743"/>
                                </a:lnTo>
                                <a:lnTo>
                                  <a:pt x="2092" y="1740"/>
                                </a:lnTo>
                                <a:lnTo>
                                  <a:pt x="2096" y="1743"/>
                                </a:lnTo>
                                <a:lnTo>
                                  <a:pt x="2099" y="1744"/>
                                </a:lnTo>
                                <a:lnTo>
                                  <a:pt x="2103" y="1742"/>
                                </a:lnTo>
                                <a:lnTo>
                                  <a:pt x="2106" y="1742"/>
                                </a:lnTo>
                                <a:lnTo>
                                  <a:pt x="2109" y="1739"/>
                                </a:lnTo>
                                <a:lnTo>
                                  <a:pt x="2113" y="1733"/>
                                </a:lnTo>
                                <a:lnTo>
                                  <a:pt x="2116" y="1726"/>
                                </a:lnTo>
                                <a:lnTo>
                                  <a:pt x="2120" y="1727"/>
                                </a:lnTo>
                                <a:lnTo>
                                  <a:pt x="2123" y="1730"/>
                                </a:lnTo>
                                <a:lnTo>
                                  <a:pt x="2126" y="1728"/>
                                </a:lnTo>
                                <a:lnTo>
                                  <a:pt x="2129" y="1728"/>
                                </a:lnTo>
                                <a:lnTo>
                                  <a:pt x="2133" y="1727"/>
                                </a:lnTo>
                                <a:lnTo>
                                  <a:pt x="2136" y="1725"/>
                                </a:lnTo>
                                <a:lnTo>
                                  <a:pt x="2140" y="1721"/>
                                </a:lnTo>
                                <a:lnTo>
                                  <a:pt x="2143" y="1717"/>
                                </a:lnTo>
                                <a:lnTo>
                                  <a:pt x="2146" y="1716"/>
                                </a:lnTo>
                                <a:lnTo>
                                  <a:pt x="2150" y="1715"/>
                                </a:lnTo>
                                <a:lnTo>
                                  <a:pt x="2153" y="1713"/>
                                </a:lnTo>
                                <a:lnTo>
                                  <a:pt x="2157" y="1716"/>
                                </a:lnTo>
                                <a:lnTo>
                                  <a:pt x="2160" y="1708"/>
                                </a:lnTo>
                                <a:lnTo>
                                  <a:pt x="2163" y="1707"/>
                                </a:lnTo>
                                <a:lnTo>
                                  <a:pt x="2167" y="1707"/>
                                </a:lnTo>
                                <a:lnTo>
                                  <a:pt x="2170" y="1701"/>
                                </a:lnTo>
                                <a:lnTo>
                                  <a:pt x="2174" y="1698"/>
                                </a:lnTo>
                                <a:lnTo>
                                  <a:pt x="2177" y="1692"/>
                                </a:lnTo>
                                <a:lnTo>
                                  <a:pt x="2180" y="1684"/>
                                </a:lnTo>
                                <a:lnTo>
                                  <a:pt x="2184" y="1682"/>
                                </a:lnTo>
                                <a:lnTo>
                                  <a:pt x="2187" y="1685"/>
                                </a:lnTo>
                                <a:lnTo>
                                  <a:pt x="2191" y="1684"/>
                                </a:lnTo>
                                <a:lnTo>
                                  <a:pt x="2193" y="1681"/>
                                </a:lnTo>
                                <a:lnTo>
                                  <a:pt x="2197" y="1679"/>
                                </a:lnTo>
                                <a:lnTo>
                                  <a:pt x="2200" y="1684"/>
                                </a:lnTo>
                                <a:lnTo>
                                  <a:pt x="2204" y="1681"/>
                                </a:lnTo>
                                <a:lnTo>
                                  <a:pt x="2207" y="1677"/>
                                </a:lnTo>
                                <a:lnTo>
                                  <a:pt x="2210" y="1683"/>
                                </a:lnTo>
                                <a:lnTo>
                                  <a:pt x="2214" y="1693"/>
                                </a:lnTo>
                                <a:lnTo>
                                  <a:pt x="2217" y="1683"/>
                                </a:lnTo>
                                <a:lnTo>
                                  <a:pt x="2221" y="1683"/>
                                </a:lnTo>
                                <a:lnTo>
                                  <a:pt x="2224" y="1684"/>
                                </a:lnTo>
                                <a:lnTo>
                                  <a:pt x="2227" y="1684"/>
                                </a:lnTo>
                                <a:lnTo>
                                  <a:pt x="2231" y="1677"/>
                                </a:lnTo>
                                <a:lnTo>
                                  <a:pt x="2234" y="1672"/>
                                </a:lnTo>
                                <a:lnTo>
                                  <a:pt x="2237" y="1672"/>
                                </a:lnTo>
                                <a:lnTo>
                                  <a:pt x="2241" y="1664"/>
                                </a:lnTo>
                                <a:lnTo>
                                  <a:pt x="2244" y="1668"/>
                                </a:lnTo>
                                <a:lnTo>
                                  <a:pt x="2248" y="1666"/>
                                </a:lnTo>
                                <a:lnTo>
                                  <a:pt x="2251" y="1656"/>
                                </a:lnTo>
                                <a:lnTo>
                                  <a:pt x="2254" y="1661"/>
                                </a:lnTo>
                                <a:lnTo>
                                  <a:pt x="2258" y="1658"/>
                                </a:lnTo>
                                <a:lnTo>
                                  <a:pt x="2261" y="1659"/>
                                </a:lnTo>
                                <a:lnTo>
                                  <a:pt x="2264" y="1657"/>
                                </a:lnTo>
                                <a:lnTo>
                                  <a:pt x="2268" y="1661"/>
                                </a:lnTo>
                                <a:lnTo>
                                  <a:pt x="2271" y="1666"/>
                                </a:lnTo>
                                <a:lnTo>
                                  <a:pt x="2275" y="1662"/>
                                </a:lnTo>
                                <a:lnTo>
                                  <a:pt x="2278" y="1663"/>
                                </a:lnTo>
                                <a:lnTo>
                                  <a:pt x="2281" y="1663"/>
                                </a:lnTo>
                                <a:lnTo>
                                  <a:pt x="2285" y="1656"/>
                                </a:lnTo>
                                <a:lnTo>
                                  <a:pt x="2288" y="1656"/>
                                </a:lnTo>
                                <a:lnTo>
                                  <a:pt x="2292" y="1656"/>
                                </a:lnTo>
                                <a:lnTo>
                                  <a:pt x="2295" y="1650"/>
                                </a:lnTo>
                                <a:lnTo>
                                  <a:pt x="2298" y="1648"/>
                                </a:lnTo>
                                <a:lnTo>
                                  <a:pt x="2302" y="1644"/>
                                </a:lnTo>
                                <a:lnTo>
                                  <a:pt x="2305" y="1651"/>
                                </a:lnTo>
                                <a:lnTo>
                                  <a:pt x="2308" y="1652"/>
                                </a:lnTo>
                                <a:lnTo>
                                  <a:pt x="2312" y="1654"/>
                                </a:lnTo>
                                <a:lnTo>
                                  <a:pt x="2315" y="1647"/>
                                </a:lnTo>
                                <a:lnTo>
                                  <a:pt x="2318" y="1635"/>
                                </a:lnTo>
                                <a:lnTo>
                                  <a:pt x="2322" y="1627"/>
                                </a:lnTo>
                                <a:lnTo>
                                  <a:pt x="2325" y="1627"/>
                                </a:lnTo>
                                <a:lnTo>
                                  <a:pt x="2329" y="1632"/>
                                </a:lnTo>
                                <a:lnTo>
                                  <a:pt x="2332" y="1627"/>
                                </a:lnTo>
                                <a:lnTo>
                                  <a:pt x="2335" y="1635"/>
                                </a:lnTo>
                                <a:lnTo>
                                  <a:pt x="2339" y="1644"/>
                                </a:lnTo>
                                <a:lnTo>
                                  <a:pt x="2342" y="1644"/>
                                </a:lnTo>
                                <a:lnTo>
                                  <a:pt x="2346" y="1640"/>
                                </a:lnTo>
                                <a:lnTo>
                                  <a:pt x="2348" y="1650"/>
                                </a:lnTo>
                                <a:lnTo>
                                  <a:pt x="2352" y="1651"/>
                                </a:lnTo>
                                <a:lnTo>
                                  <a:pt x="2356" y="1659"/>
                                </a:lnTo>
                                <a:lnTo>
                                  <a:pt x="2359" y="1658"/>
                                </a:lnTo>
                                <a:lnTo>
                                  <a:pt x="2363" y="1647"/>
                                </a:lnTo>
                                <a:lnTo>
                                  <a:pt x="2366" y="1652"/>
                                </a:lnTo>
                                <a:lnTo>
                                  <a:pt x="2369" y="1656"/>
                                </a:lnTo>
                                <a:lnTo>
                                  <a:pt x="2372" y="1656"/>
                                </a:lnTo>
                                <a:lnTo>
                                  <a:pt x="2376" y="1652"/>
                                </a:lnTo>
                                <a:lnTo>
                                  <a:pt x="2379" y="1650"/>
                                </a:lnTo>
                                <a:lnTo>
                                  <a:pt x="2382" y="1659"/>
                                </a:lnTo>
                                <a:lnTo>
                                  <a:pt x="2386" y="1663"/>
                                </a:lnTo>
                                <a:lnTo>
                                  <a:pt x="2389" y="1658"/>
                                </a:lnTo>
                                <a:lnTo>
                                  <a:pt x="2393" y="1664"/>
                                </a:lnTo>
                                <a:lnTo>
                                  <a:pt x="2396" y="1666"/>
                                </a:lnTo>
                                <a:lnTo>
                                  <a:pt x="2400" y="1664"/>
                                </a:lnTo>
                                <a:lnTo>
                                  <a:pt x="2403" y="1665"/>
                                </a:lnTo>
                                <a:lnTo>
                                  <a:pt x="2406" y="1672"/>
                                </a:lnTo>
                                <a:lnTo>
                                  <a:pt x="2410" y="1671"/>
                                </a:lnTo>
                                <a:lnTo>
                                  <a:pt x="2413" y="1677"/>
                                </a:lnTo>
                                <a:lnTo>
                                  <a:pt x="2417" y="1680"/>
                                </a:lnTo>
                                <a:lnTo>
                                  <a:pt x="2419" y="1668"/>
                                </a:lnTo>
                                <a:lnTo>
                                  <a:pt x="2423" y="1667"/>
                                </a:lnTo>
                                <a:lnTo>
                                  <a:pt x="2426" y="1664"/>
                                </a:lnTo>
                                <a:lnTo>
                                  <a:pt x="2430" y="1667"/>
                                </a:lnTo>
                                <a:lnTo>
                                  <a:pt x="2433" y="1667"/>
                                </a:lnTo>
                                <a:lnTo>
                                  <a:pt x="2436" y="1671"/>
                                </a:lnTo>
                                <a:lnTo>
                                  <a:pt x="2440" y="1665"/>
                                </a:lnTo>
                                <a:lnTo>
                                  <a:pt x="2443" y="1668"/>
                                </a:lnTo>
                                <a:lnTo>
                                  <a:pt x="2447" y="1668"/>
                                </a:lnTo>
                                <a:lnTo>
                                  <a:pt x="2450" y="1662"/>
                                </a:lnTo>
                                <a:lnTo>
                                  <a:pt x="2453" y="1662"/>
                                </a:lnTo>
                                <a:lnTo>
                                  <a:pt x="2457" y="1662"/>
                                </a:lnTo>
                                <a:lnTo>
                                  <a:pt x="2460" y="1647"/>
                                </a:lnTo>
                                <a:lnTo>
                                  <a:pt x="2464" y="1645"/>
                                </a:lnTo>
                                <a:lnTo>
                                  <a:pt x="2467" y="1646"/>
                                </a:lnTo>
                                <a:lnTo>
                                  <a:pt x="2470" y="1646"/>
                                </a:lnTo>
                                <a:lnTo>
                                  <a:pt x="2474" y="1640"/>
                                </a:lnTo>
                                <a:lnTo>
                                  <a:pt x="2477" y="1637"/>
                                </a:lnTo>
                                <a:lnTo>
                                  <a:pt x="2481" y="1637"/>
                                </a:lnTo>
                                <a:lnTo>
                                  <a:pt x="2484" y="1637"/>
                                </a:lnTo>
                                <a:lnTo>
                                  <a:pt x="2487" y="1636"/>
                                </a:lnTo>
                                <a:lnTo>
                                  <a:pt x="2490" y="1639"/>
                                </a:lnTo>
                                <a:lnTo>
                                  <a:pt x="2494" y="1637"/>
                                </a:lnTo>
                                <a:lnTo>
                                  <a:pt x="2497" y="1634"/>
                                </a:lnTo>
                                <a:lnTo>
                                  <a:pt x="2501" y="1628"/>
                                </a:lnTo>
                                <a:lnTo>
                                  <a:pt x="2504" y="1629"/>
                                </a:lnTo>
                                <a:lnTo>
                                  <a:pt x="2507" y="1630"/>
                                </a:lnTo>
                                <a:lnTo>
                                  <a:pt x="2511" y="1631"/>
                                </a:lnTo>
                                <a:lnTo>
                                  <a:pt x="2514" y="1632"/>
                                </a:lnTo>
                                <a:lnTo>
                                  <a:pt x="2518" y="1630"/>
                                </a:lnTo>
                                <a:lnTo>
                                  <a:pt x="2521" y="1630"/>
                                </a:lnTo>
                                <a:lnTo>
                                  <a:pt x="2524" y="1631"/>
                                </a:lnTo>
                                <a:lnTo>
                                  <a:pt x="2528" y="1632"/>
                                </a:lnTo>
                                <a:lnTo>
                                  <a:pt x="2531" y="1629"/>
                                </a:lnTo>
                                <a:lnTo>
                                  <a:pt x="2535" y="1623"/>
                                </a:lnTo>
                                <a:lnTo>
                                  <a:pt x="2538" y="1622"/>
                                </a:lnTo>
                                <a:lnTo>
                                  <a:pt x="2541" y="1625"/>
                                </a:lnTo>
                                <a:lnTo>
                                  <a:pt x="2544" y="1625"/>
                                </a:lnTo>
                                <a:lnTo>
                                  <a:pt x="2548" y="1625"/>
                                </a:lnTo>
                                <a:lnTo>
                                  <a:pt x="2552" y="1622"/>
                                </a:lnTo>
                                <a:lnTo>
                                  <a:pt x="2555" y="1621"/>
                                </a:lnTo>
                                <a:lnTo>
                                  <a:pt x="2558" y="1621"/>
                                </a:lnTo>
                                <a:lnTo>
                                  <a:pt x="2561" y="1615"/>
                                </a:lnTo>
                                <a:lnTo>
                                  <a:pt x="2565" y="1612"/>
                                </a:lnTo>
                                <a:lnTo>
                                  <a:pt x="2568" y="1610"/>
                                </a:lnTo>
                                <a:lnTo>
                                  <a:pt x="2572" y="1607"/>
                                </a:lnTo>
                                <a:lnTo>
                                  <a:pt x="2575" y="1609"/>
                                </a:lnTo>
                                <a:lnTo>
                                  <a:pt x="2578" y="1604"/>
                                </a:lnTo>
                                <a:lnTo>
                                  <a:pt x="2582" y="1601"/>
                                </a:lnTo>
                                <a:moveTo>
                                  <a:pt x="2582" y="1601"/>
                                </a:moveTo>
                                <a:lnTo>
                                  <a:pt x="2585" y="1604"/>
                                </a:lnTo>
                                <a:lnTo>
                                  <a:pt x="2589" y="1600"/>
                                </a:lnTo>
                                <a:lnTo>
                                  <a:pt x="2592" y="1594"/>
                                </a:lnTo>
                                <a:lnTo>
                                  <a:pt x="2595" y="1593"/>
                                </a:lnTo>
                                <a:lnTo>
                                  <a:pt x="2599" y="1594"/>
                                </a:lnTo>
                                <a:lnTo>
                                  <a:pt x="2602" y="1598"/>
                                </a:lnTo>
                                <a:lnTo>
                                  <a:pt x="2605" y="1603"/>
                                </a:lnTo>
                                <a:lnTo>
                                  <a:pt x="2608" y="1600"/>
                                </a:lnTo>
                                <a:lnTo>
                                  <a:pt x="2612" y="1600"/>
                                </a:lnTo>
                                <a:lnTo>
                                  <a:pt x="2615" y="1602"/>
                                </a:lnTo>
                                <a:lnTo>
                                  <a:pt x="2619" y="1599"/>
                                </a:lnTo>
                                <a:lnTo>
                                  <a:pt x="2622" y="1598"/>
                                </a:lnTo>
                                <a:lnTo>
                                  <a:pt x="2625" y="1592"/>
                                </a:lnTo>
                                <a:lnTo>
                                  <a:pt x="2629" y="1594"/>
                                </a:lnTo>
                                <a:lnTo>
                                  <a:pt x="2632" y="1589"/>
                                </a:lnTo>
                                <a:lnTo>
                                  <a:pt x="2636" y="1586"/>
                                </a:lnTo>
                                <a:lnTo>
                                  <a:pt x="2639" y="1592"/>
                                </a:lnTo>
                                <a:lnTo>
                                  <a:pt x="2642" y="1595"/>
                                </a:lnTo>
                                <a:lnTo>
                                  <a:pt x="2646" y="1595"/>
                                </a:lnTo>
                                <a:lnTo>
                                  <a:pt x="2649" y="1594"/>
                                </a:lnTo>
                                <a:lnTo>
                                  <a:pt x="2653" y="1596"/>
                                </a:lnTo>
                                <a:lnTo>
                                  <a:pt x="2656" y="1592"/>
                                </a:lnTo>
                                <a:lnTo>
                                  <a:pt x="2659" y="1587"/>
                                </a:lnTo>
                                <a:lnTo>
                                  <a:pt x="2663" y="1583"/>
                                </a:lnTo>
                                <a:lnTo>
                                  <a:pt x="2666" y="1581"/>
                                </a:lnTo>
                                <a:lnTo>
                                  <a:pt x="2670" y="1577"/>
                                </a:lnTo>
                                <a:lnTo>
                                  <a:pt x="2673" y="1579"/>
                                </a:lnTo>
                                <a:lnTo>
                                  <a:pt x="2676" y="1583"/>
                                </a:lnTo>
                                <a:lnTo>
                                  <a:pt x="2679" y="1582"/>
                                </a:lnTo>
                                <a:lnTo>
                                  <a:pt x="2683" y="1579"/>
                                </a:lnTo>
                                <a:lnTo>
                                  <a:pt x="2686" y="1575"/>
                                </a:lnTo>
                                <a:lnTo>
                                  <a:pt x="2690" y="1581"/>
                                </a:lnTo>
                                <a:lnTo>
                                  <a:pt x="2693" y="1579"/>
                                </a:lnTo>
                                <a:lnTo>
                                  <a:pt x="2696" y="1582"/>
                                </a:lnTo>
                                <a:lnTo>
                                  <a:pt x="2700" y="1583"/>
                                </a:lnTo>
                                <a:lnTo>
                                  <a:pt x="2703" y="1582"/>
                                </a:lnTo>
                                <a:lnTo>
                                  <a:pt x="2707" y="1577"/>
                                </a:lnTo>
                                <a:lnTo>
                                  <a:pt x="2710" y="1575"/>
                                </a:lnTo>
                                <a:lnTo>
                                  <a:pt x="2713" y="1575"/>
                                </a:lnTo>
                                <a:lnTo>
                                  <a:pt x="2717" y="1574"/>
                                </a:lnTo>
                                <a:lnTo>
                                  <a:pt x="2720" y="1576"/>
                                </a:lnTo>
                                <a:lnTo>
                                  <a:pt x="2723" y="1577"/>
                                </a:lnTo>
                                <a:lnTo>
                                  <a:pt x="2727" y="1572"/>
                                </a:lnTo>
                                <a:lnTo>
                                  <a:pt x="2730" y="1570"/>
                                </a:lnTo>
                                <a:lnTo>
                                  <a:pt x="2733" y="1564"/>
                                </a:lnTo>
                                <a:lnTo>
                                  <a:pt x="2737" y="1562"/>
                                </a:lnTo>
                                <a:lnTo>
                                  <a:pt x="2740" y="1566"/>
                                </a:lnTo>
                                <a:lnTo>
                                  <a:pt x="2744" y="1559"/>
                                </a:lnTo>
                                <a:lnTo>
                                  <a:pt x="2747" y="1558"/>
                                </a:lnTo>
                                <a:lnTo>
                                  <a:pt x="2750" y="1559"/>
                                </a:lnTo>
                                <a:lnTo>
                                  <a:pt x="2754" y="1563"/>
                                </a:lnTo>
                                <a:lnTo>
                                  <a:pt x="2757" y="1563"/>
                                </a:lnTo>
                                <a:lnTo>
                                  <a:pt x="2761" y="1562"/>
                                </a:lnTo>
                                <a:lnTo>
                                  <a:pt x="2764" y="1560"/>
                                </a:lnTo>
                                <a:lnTo>
                                  <a:pt x="2767" y="1557"/>
                                </a:lnTo>
                                <a:lnTo>
                                  <a:pt x="2771" y="1557"/>
                                </a:lnTo>
                                <a:lnTo>
                                  <a:pt x="2774" y="1559"/>
                                </a:lnTo>
                                <a:lnTo>
                                  <a:pt x="2778" y="1557"/>
                                </a:lnTo>
                                <a:lnTo>
                                  <a:pt x="2781" y="1559"/>
                                </a:lnTo>
                                <a:lnTo>
                                  <a:pt x="2784" y="1557"/>
                                </a:lnTo>
                                <a:lnTo>
                                  <a:pt x="2787" y="1553"/>
                                </a:lnTo>
                                <a:lnTo>
                                  <a:pt x="2791" y="1550"/>
                                </a:lnTo>
                                <a:lnTo>
                                  <a:pt x="2794" y="1546"/>
                                </a:lnTo>
                                <a:lnTo>
                                  <a:pt x="2797" y="1544"/>
                                </a:lnTo>
                                <a:lnTo>
                                  <a:pt x="2801" y="1545"/>
                                </a:lnTo>
                                <a:lnTo>
                                  <a:pt x="2804" y="1541"/>
                                </a:lnTo>
                                <a:lnTo>
                                  <a:pt x="2808" y="1539"/>
                                </a:lnTo>
                                <a:lnTo>
                                  <a:pt x="2811" y="1533"/>
                                </a:lnTo>
                                <a:lnTo>
                                  <a:pt x="2815" y="1534"/>
                                </a:lnTo>
                                <a:lnTo>
                                  <a:pt x="2818" y="1535"/>
                                </a:lnTo>
                                <a:lnTo>
                                  <a:pt x="2821" y="1538"/>
                                </a:lnTo>
                                <a:lnTo>
                                  <a:pt x="2825" y="1537"/>
                                </a:lnTo>
                                <a:lnTo>
                                  <a:pt x="2828" y="1534"/>
                                </a:lnTo>
                                <a:lnTo>
                                  <a:pt x="2832" y="1532"/>
                                </a:lnTo>
                                <a:lnTo>
                                  <a:pt x="2835" y="1534"/>
                                </a:lnTo>
                                <a:lnTo>
                                  <a:pt x="2838" y="1532"/>
                                </a:lnTo>
                                <a:lnTo>
                                  <a:pt x="2842" y="1531"/>
                                </a:lnTo>
                                <a:lnTo>
                                  <a:pt x="2845" y="1529"/>
                                </a:lnTo>
                                <a:lnTo>
                                  <a:pt x="2849" y="1532"/>
                                </a:lnTo>
                                <a:lnTo>
                                  <a:pt x="2851" y="1531"/>
                                </a:lnTo>
                                <a:lnTo>
                                  <a:pt x="2855" y="1529"/>
                                </a:lnTo>
                                <a:lnTo>
                                  <a:pt x="2858" y="1531"/>
                                </a:lnTo>
                                <a:lnTo>
                                  <a:pt x="2862" y="1528"/>
                                </a:lnTo>
                                <a:lnTo>
                                  <a:pt x="2865" y="1530"/>
                                </a:lnTo>
                                <a:lnTo>
                                  <a:pt x="2868" y="1534"/>
                                </a:lnTo>
                                <a:lnTo>
                                  <a:pt x="2872" y="1547"/>
                                </a:lnTo>
                                <a:lnTo>
                                  <a:pt x="2875" y="1543"/>
                                </a:lnTo>
                                <a:lnTo>
                                  <a:pt x="2879" y="1541"/>
                                </a:lnTo>
                                <a:lnTo>
                                  <a:pt x="2882" y="1547"/>
                                </a:lnTo>
                                <a:lnTo>
                                  <a:pt x="2885" y="1541"/>
                                </a:lnTo>
                                <a:lnTo>
                                  <a:pt x="2889" y="1537"/>
                                </a:lnTo>
                                <a:lnTo>
                                  <a:pt x="2892" y="1546"/>
                                </a:lnTo>
                                <a:lnTo>
                                  <a:pt x="2896" y="1541"/>
                                </a:lnTo>
                                <a:lnTo>
                                  <a:pt x="2899" y="1542"/>
                                </a:lnTo>
                                <a:lnTo>
                                  <a:pt x="2902" y="1564"/>
                                </a:lnTo>
                                <a:lnTo>
                                  <a:pt x="2905" y="1561"/>
                                </a:lnTo>
                                <a:lnTo>
                                  <a:pt x="2909" y="1556"/>
                                </a:lnTo>
                                <a:lnTo>
                                  <a:pt x="2913" y="1543"/>
                                </a:lnTo>
                                <a:lnTo>
                                  <a:pt x="2916" y="1541"/>
                                </a:lnTo>
                                <a:lnTo>
                                  <a:pt x="2919" y="1530"/>
                                </a:lnTo>
                                <a:lnTo>
                                  <a:pt x="2922" y="1529"/>
                                </a:lnTo>
                                <a:lnTo>
                                  <a:pt x="2926" y="1523"/>
                                </a:lnTo>
                                <a:lnTo>
                                  <a:pt x="2929" y="1525"/>
                                </a:lnTo>
                                <a:lnTo>
                                  <a:pt x="2933" y="1518"/>
                                </a:lnTo>
                                <a:lnTo>
                                  <a:pt x="2936" y="1517"/>
                                </a:lnTo>
                                <a:lnTo>
                                  <a:pt x="2939" y="1515"/>
                                </a:lnTo>
                                <a:lnTo>
                                  <a:pt x="2943" y="1514"/>
                                </a:lnTo>
                                <a:lnTo>
                                  <a:pt x="2946" y="1514"/>
                                </a:lnTo>
                                <a:lnTo>
                                  <a:pt x="2950" y="1508"/>
                                </a:lnTo>
                                <a:lnTo>
                                  <a:pt x="2953" y="1510"/>
                                </a:lnTo>
                                <a:lnTo>
                                  <a:pt x="2956" y="1505"/>
                                </a:lnTo>
                                <a:lnTo>
                                  <a:pt x="2960" y="1503"/>
                                </a:lnTo>
                                <a:lnTo>
                                  <a:pt x="2963" y="1500"/>
                                </a:lnTo>
                                <a:lnTo>
                                  <a:pt x="2967" y="1496"/>
                                </a:lnTo>
                                <a:lnTo>
                                  <a:pt x="2970" y="1493"/>
                                </a:lnTo>
                                <a:lnTo>
                                  <a:pt x="2973" y="1492"/>
                                </a:lnTo>
                                <a:lnTo>
                                  <a:pt x="2976" y="1489"/>
                                </a:lnTo>
                                <a:lnTo>
                                  <a:pt x="2980" y="1491"/>
                                </a:lnTo>
                                <a:lnTo>
                                  <a:pt x="2983" y="1485"/>
                                </a:lnTo>
                                <a:lnTo>
                                  <a:pt x="2987" y="1486"/>
                                </a:lnTo>
                                <a:lnTo>
                                  <a:pt x="2990" y="1480"/>
                                </a:lnTo>
                                <a:lnTo>
                                  <a:pt x="2993" y="1482"/>
                                </a:lnTo>
                                <a:lnTo>
                                  <a:pt x="2997" y="1488"/>
                                </a:lnTo>
                                <a:lnTo>
                                  <a:pt x="3000" y="1480"/>
                                </a:lnTo>
                                <a:lnTo>
                                  <a:pt x="3004" y="1476"/>
                                </a:lnTo>
                                <a:lnTo>
                                  <a:pt x="3007" y="1475"/>
                                </a:lnTo>
                                <a:lnTo>
                                  <a:pt x="3010" y="1478"/>
                                </a:lnTo>
                                <a:lnTo>
                                  <a:pt x="3013" y="1481"/>
                                </a:lnTo>
                                <a:lnTo>
                                  <a:pt x="3017" y="1483"/>
                                </a:lnTo>
                                <a:lnTo>
                                  <a:pt x="3021" y="1484"/>
                                </a:lnTo>
                                <a:lnTo>
                                  <a:pt x="3024" y="1485"/>
                                </a:lnTo>
                                <a:lnTo>
                                  <a:pt x="3027" y="1504"/>
                                </a:lnTo>
                                <a:lnTo>
                                  <a:pt x="3031" y="1488"/>
                                </a:lnTo>
                                <a:lnTo>
                                  <a:pt x="3034" y="1493"/>
                                </a:lnTo>
                                <a:lnTo>
                                  <a:pt x="3038" y="1494"/>
                                </a:lnTo>
                                <a:lnTo>
                                  <a:pt x="3040" y="1497"/>
                                </a:lnTo>
                                <a:lnTo>
                                  <a:pt x="3044" y="1505"/>
                                </a:lnTo>
                                <a:lnTo>
                                  <a:pt x="3047" y="1496"/>
                                </a:lnTo>
                                <a:lnTo>
                                  <a:pt x="3051" y="1494"/>
                                </a:lnTo>
                                <a:lnTo>
                                  <a:pt x="3054" y="1487"/>
                                </a:lnTo>
                                <a:lnTo>
                                  <a:pt x="3057" y="1485"/>
                                </a:lnTo>
                                <a:lnTo>
                                  <a:pt x="3061" y="1485"/>
                                </a:lnTo>
                                <a:lnTo>
                                  <a:pt x="3064" y="1488"/>
                                </a:lnTo>
                                <a:lnTo>
                                  <a:pt x="3068" y="1487"/>
                                </a:lnTo>
                                <a:lnTo>
                                  <a:pt x="3071" y="1485"/>
                                </a:lnTo>
                                <a:lnTo>
                                  <a:pt x="3074" y="1482"/>
                                </a:lnTo>
                                <a:lnTo>
                                  <a:pt x="3078" y="1472"/>
                                </a:lnTo>
                                <a:lnTo>
                                  <a:pt x="3081" y="1469"/>
                                </a:lnTo>
                                <a:lnTo>
                                  <a:pt x="3084" y="1459"/>
                                </a:lnTo>
                                <a:lnTo>
                                  <a:pt x="3088" y="1457"/>
                                </a:lnTo>
                                <a:lnTo>
                                  <a:pt x="3091" y="1456"/>
                                </a:lnTo>
                                <a:lnTo>
                                  <a:pt x="3094" y="1455"/>
                                </a:lnTo>
                                <a:lnTo>
                                  <a:pt x="3098" y="1453"/>
                                </a:lnTo>
                                <a:lnTo>
                                  <a:pt x="3102" y="1453"/>
                                </a:lnTo>
                                <a:lnTo>
                                  <a:pt x="3105" y="1451"/>
                                </a:lnTo>
                                <a:lnTo>
                                  <a:pt x="3109" y="1453"/>
                                </a:lnTo>
                                <a:lnTo>
                                  <a:pt x="3111" y="1461"/>
                                </a:lnTo>
                                <a:lnTo>
                                  <a:pt x="3115" y="1468"/>
                                </a:lnTo>
                                <a:lnTo>
                                  <a:pt x="3118" y="1466"/>
                                </a:lnTo>
                                <a:lnTo>
                                  <a:pt x="3122" y="1457"/>
                                </a:lnTo>
                                <a:lnTo>
                                  <a:pt x="3125" y="1456"/>
                                </a:lnTo>
                                <a:lnTo>
                                  <a:pt x="3128" y="1457"/>
                                </a:lnTo>
                                <a:lnTo>
                                  <a:pt x="3132" y="1456"/>
                                </a:lnTo>
                                <a:lnTo>
                                  <a:pt x="3135" y="1450"/>
                                </a:lnTo>
                                <a:lnTo>
                                  <a:pt x="3139" y="1446"/>
                                </a:lnTo>
                                <a:lnTo>
                                  <a:pt x="3142" y="1444"/>
                                </a:lnTo>
                                <a:lnTo>
                                  <a:pt x="3145" y="1449"/>
                                </a:lnTo>
                                <a:lnTo>
                                  <a:pt x="3149" y="1442"/>
                                </a:lnTo>
                                <a:lnTo>
                                  <a:pt x="3152" y="1439"/>
                                </a:lnTo>
                                <a:lnTo>
                                  <a:pt x="3155" y="1431"/>
                                </a:lnTo>
                                <a:lnTo>
                                  <a:pt x="3159" y="1430"/>
                                </a:lnTo>
                                <a:lnTo>
                                  <a:pt x="3162" y="1429"/>
                                </a:lnTo>
                                <a:lnTo>
                                  <a:pt x="3165" y="1421"/>
                                </a:lnTo>
                                <a:lnTo>
                                  <a:pt x="3169" y="1413"/>
                                </a:lnTo>
                                <a:lnTo>
                                  <a:pt x="3172" y="1402"/>
                                </a:lnTo>
                                <a:lnTo>
                                  <a:pt x="3176" y="1388"/>
                                </a:lnTo>
                                <a:lnTo>
                                  <a:pt x="3179" y="1378"/>
                                </a:lnTo>
                                <a:lnTo>
                                  <a:pt x="3182" y="1374"/>
                                </a:lnTo>
                                <a:lnTo>
                                  <a:pt x="3186" y="1381"/>
                                </a:lnTo>
                                <a:lnTo>
                                  <a:pt x="3189" y="1375"/>
                                </a:lnTo>
                                <a:lnTo>
                                  <a:pt x="3193" y="1364"/>
                                </a:lnTo>
                                <a:lnTo>
                                  <a:pt x="3195" y="1349"/>
                                </a:lnTo>
                                <a:lnTo>
                                  <a:pt x="3199" y="1336"/>
                                </a:lnTo>
                                <a:lnTo>
                                  <a:pt x="3202" y="1341"/>
                                </a:lnTo>
                                <a:lnTo>
                                  <a:pt x="3206" y="1344"/>
                                </a:lnTo>
                                <a:lnTo>
                                  <a:pt x="3210" y="1357"/>
                                </a:lnTo>
                                <a:lnTo>
                                  <a:pt x="3213" y="1334"/>
                                </a:lnTo>
                                <a:lnTo>
                                  <a:pt x="3216" y="1337"/>
                                </a:lnTo>
                                <a:lnTo>
                                  <a:pt x="3219" y="1331"/>
                                </a:lnTo>
                                <a:lnTo>
                                  <a:pt x="3223" y="1321"/>
                                </a:lnTo>
                                <a:lnTo>
                                  <a:pt x="3226" y="1309"/>
                                </a:lnTo>
                                <a:lnTo>
                                  <a:pt x="3229" y="1302"/>
                                </a:lnTo>
                                <a:lnTo>
                                  <a:pt x="3233" y="1309"/>
                                </a:lnTo>
                                <a:lnTo>
                                  <a:pt x="3236" y="1302"/>
                                </a:lnTo>
                                <a:lnTo>
                                  <a:pt x="3240" y="1298"/>
                                </a:lnTo>
                                <a:lnTo>
                                  <a:pt x="3243" y="1307"/>
                                </a:lnTo>
                                <a:lnTo>
                                  <a:pt x="3247" y="1304"/>
                                </a:lnTo>
                                <a:lnTo>
                                  <a:pt x="3250" y="1300"/>
                                </a:lnTo>
                                <a:lnTo>
                                  <a:pt x="3253" y="1281"/>
                                </a:lnTo>
                                <a:lnTo>
                                  <a:pt x="3257" y="1290"/>
                                </a:lnTo>
                                <a:lnTo>
                                  <a:pt x="3260" y="1304"/>
                                </a:lnTo>
                                <a:lnTo>
                                  <a:pt x="3264" y="1316"/>
                                </a:lnTo>
                                <a:lnTo>
                                  <a:pt x="3266" y="1307"/>
                                </a:lnTo>
                                <a:lnTo>
                                  <a:pt x="3270" y="1313"/>
                                </a:lnTo>
                                <a:lnTo>
                                  <a:pt x="3273" y="1326"/>
                                </a:lnTo>
                                <a:lnTo>
                                  <a:pt x="3277" y="1354"/>
                                </a:lnTo>
                                <a:lnTo>
                                  <a:pt x="3280" y="1351"/>
                                </a:lnTo>
                                <a:lnTo>
                                  <a:pt x="3283" y="1355"/>
                                </a:lnTo>
                                <a:lnTo>
                                  <a:pt x="3287" y="1355"/>
                                </a:lnTo>
                                <a:lnTo>
                                  <a:pt x="3290" y="1355"/>
                                </a:lnTo>
                                <a:lnTo>
                                  <a:pt x="3294" y="1340"/>
                                </a:lnTo>
                                <a:lnTo>
                                  <a:pt x="3297" y="1329"/>
                                </a:lnTo>
                                <a:lnTo>
                                  <a:pt x="3300" y="1322"/>
                                </a:lnTo>
                                <a:lnTo>
                                  <a:pt x="3304" y="1315"/>
                                </a:lnTo>
                                <a:lnTo>
                                  <a:pt x="3307" y="1305"/>
                                </a:lnTo>
                                <a:lnTo>
                                  <a:pt x="3311" y="1297"/>
                                </a:lnTo>
                                <a:lnTo>
                                  <a:pt x="3314" y="1283"/>
                                </a:lnTo>
                                <a:lnTo>
                                  <a:pt x="3317" y="1243"/>
                                </a:lnTo>
                                <a:lnTo>
                                  <a:pt x="3321" y="1242"/>
                                </a:lnTo>
                                <a:lnTo>
                                  <a:pt x="3324" y="1237"/>
                                </a:lnTo>
                                <a:lnTo>
                                  <a:pt x="3328" y="1246"/>
                                </a:lnTo>
                                <a:lnTo>
                                  <a:pt x="3331" y="1250"/>
                                </a:lnTo>
                                <a:lnTo>
                                  <a:pt x="3334" y="1257"/>
                                </a:lnTo>
                                <a:lnTo>
                                  <a:pt x="3337" y="1258"/>
                                </a:lnTo>
                                <a:lnTo>
                                  <a:pt x="3341" y="1257"/>
                                </a:lnTo>
                                <a:lnTo>
                                  <a:pt x="3344" y="1267"/>
                                </a:lnTo>
                                <a:lnTo>
                                  <a:pt x="3348" y="1283"/>
                                </a:lnTo>
                                <a:lnTo>
                                  <a:pt x="3351" y="1287"/>
                                </a:lnTo>
                                <a:lnTo>
                                  <a:pt x="3354" y="1260"/>
                                </a:lnTo>
                                <a:lnTo>
                                  <a:pt x="3358" y="1252"/>
                                </a:lnTo>
                                <a:lnTo>
                                  <a:pt x="3361" y="1245"/>
                                </a:lnTo>
                                <a:lnTo>
                                  <a:pt x="3365" y="1242"/>
                                </a:lnTo>
                                <a:lnTo>
                                  <a:pt x="3368" y="1242"/>
                                </a:lnTo>
                                <a:lnTo>
                                  <a:pt x="3371" y="1245"/>
                                </a:lnTo>
                                <a:lnTo>
                                  <a:pt x="3375" y="1250"/>
                                </a:lnTo>
                                <a:lnTo>
                                  <a:pt x="3378" y="1270"/>
                                </a:lnTo>
                                <a:lnTo>
                                  <a:pt x="3382" y="1283"/>
                                </a:lnTo>
                                <a:lnTo>
                                  <a:pt x="3385" y="1283"/>
                                </a:lnTo>
                                <a:lnTo>
                                  <a:pt x="3388" y="1274"/>
                                </a:lnTo>
                                <a:lnTo>
                                  <a:pt x="3391" y="1291"/>
                                </a:lnTo>
                                <a:lnTo>
                                  <a:pt x="3395" y="1303"/>
                                </a:lnTo>
                                <a:lnTo>
                                  <a:pt x="3398" y="1304"/>
                                </a:lnTo>
                                <a:lnTo>
                                  <a:pt x="3402" y="1306"/>
                                </a:lnTo>
                                <a:lnTo>
                                  <a:pt x="3405" y="1325"/>
                                </a:lnTo>
                                <a:lnTo>
                                  <a:pt x="3408" y="1321"/>
                                </a:lnTo>
                                <a:lnTo>
                                  <a:pt x="3412" y="1319"/>
                                </a:lnTo>
                                <a:lnTo>
                                  <a:pt x="3415" y="1294"/>
                                </a:lnTo>
                                <a:lnTo>
                                  <a:pt x="3419" y="1281"/>
                                </a:lnTo>
                                <a:lnTo>
                                  <a:pt x="3422" y="1277"/>
                                </a:lnTo>
                                <a:lnTo>
                                  <a:pt x="3425" y="1271"/>
                                </a:lnTo>
                                <a:lnTo>
                                  <a:pt x="3429" y="1260"/>
                                </a:lnTo>
                                <a:lnTo>
                                  <a:pt x="3432" y="1261"/>
                                </a:lnTo>
                                <a:lnTo>
                                  <a:pt x="3436" y="1264"/>
                                </a:lnTo>
                                <a:lnTo>
                                  <a:pt x="3439" y="1260"/>
                                </a:lnTo>
                                <a:lnTo>
                                  <a:pt x="3442" y="1268"/>
                                </a:lnTo>
                                <a:moveTo>
                                  <a:pt x="3442" y="1268"/>
                                </a:moveTo>
                                <a:lnTo>
                                  <a:pt x="3446" y="1274"/>
                                </a:lnTo>
                                <a:lnTo>
                                  <a:pt x="3449" y="1251"/>
                                </a:lnTo>
                                <a:lnTo>
                                  <a:pt x="3452" y="1245"/>
                                </a:lnTo>
                                <a:lnTo>
                                  <a:pt x="3455" y="1243"/>
                                </a:lnTo>
                                <a:lnTo>
                                  <a:pt x="3459" y="1267"/>
                                </a:lnTo>
                                <a:lnTo>
                                  <a:pt x="3462" y="1268"/>
                                </a:lnTo>
                                <a:lnTo>
                                  <a:pt x="3466" y="1280"/>
                                </a:lnTo>
                                <a:lnTo>
                                  <a:pt x="3469" y="1297"/>
                                </a:lnTo>
                                <a:lnTo>
                                  <a:pt x="3472" y="1320"/>
                                </a:lnTo>
                                <a:lnTo>
                                  <a:pt x="3476" y="1314"/>
                                </a:lnTo>
                                <a:lnTo>
                                  <a:pt x="3479" y="1305"/>
                                </a:lnTo>
                                <a:lnTo>
                                  <a:pt x="3483" y="1307"/>
                                </a:lnTo>
                                <a:lnTo>
                                  <a:pt x="3486" y="1309"/>
                                </a:lnTo>
                                <a:lnTo>
                                  <a:pt x="3489" y="1319"/>
                                </a:lnTo>
                                <a:lnTo>
                                  <a:pt x="3493" y="1309"/>
                                </a:lnTo>
                                <a:lnTo>
                                  <a:pt x="3496" y="1328"/>
                                </a:lnTo>
                                <a:lnTo>
                                  <a:pt x="3500" y="1327"/>
                                </a:lnTo>
                                <a:lnTo>
                                  <a:pt x="3503" y="1323"/>
                                </a:lnTo>
                                <a:lnTo>
                                  <a:pt x="3506" y="1330"/>
                                </a:lnTo>
                                <a:lnTo>
                                  <a:pt x="3510" y="1324"/>
                                </a:lnTo>
                                <a:lnTo>
                                  <a:pt x="3513" y="1303"/>
                                </a:lnTo>
                                <a:lnTo>
                                  <a:pt x="3517" y="1298"/>
                                </a:lnTo>
                                <a:lnTo>
                                  <a:pt x="3520" y="1298"/>
                                </a:lnTo>
                                <a:lnTo>
                                  <a:pt x="3523" y="1294"/>
                                </a:lnTo>
                                <a:lnTo>
                                  <a:pt x="3526" y="1298"/>
                                </a:lnTo>
                                <a:lnTo>
                                  <a:pt x="3530" y="1302"/>
                                </a:lnTo>
                                <a:lnTo>
                                  <a:pt x="3533" y="1300"/>
                                </a:lnTo>
                                <a:lnTo>
                                  <a:pt x="3537" y="1280"/>
                                </a:lnTo>
                                <a:lnTo>
                                  <a:pt x="3540" y="1285"/>
                                </a:lnTo>
                                <a:lnTo>
                                  <a:pt x="3543" y="1297"/>
                                </a:lnTo>
                                <a:lnTo>
                                  <a:pt x="3547" y="1280"/>
                                </a:lnTo>
                                <a:lnTo>
                                  <a:pt x="3550" y="1264"/>
                                </a:lnTo>
                                <a:lnTo>
                                  <a:pt x="3554" y="1261"/>
                                </a:lnTo>
                                <a:lnTo>
                                  <a:pt x="3557" y="1255"/>
                                </a:lnTo>
                                <a:lnTo>
                                  <a:pt x="3560" y="1254"/>
                                </a:lnTo>
                                <a:lnTo>
                                  <a:pt x="3563" y="1258"/>
                                </a:lnTo>
                                <a:lnTo>
                                  <a:pt x="3567" y="1258"/>
                                </a:lnTo>
                                <a:lnTo>
                                  <a:pt x="3571" y="1245"/>
                                </a:lnTo>
                                <a:lnTo>
                                  <a:pt x="3574" y="1236"/>
                                </a:lnTo>
                                <a:lnTo>
                                  <a:pt x="3577" y="1236"/>
                                </a:lnTo>
                                <a:lnTo>
                                  <a:pt x="3581" y="1237"/>
                                </a:lnTo>
                                <a:lnTo>
                                  <a:pt x="3584" y="1235"/>
                                </a:lnTo>
                                <a:lnTo>
                                  <a:pt x="3588" y="1229"/>
                                </a:lnTo>
                                <a:lnTo>
                                  <a:pt x="3591" y="1237"/>
                                </a:lnTo>
                                <a:lnTo>
                                  <a:pt x="3594" y="1238"/>
                                </a:lnTo>
                                <a:lnTo>
                                  <a:pt x="3597" y="1221"/>
                                </a:lnTo>
                                <a:lnTo>
                                  <a:pt x="3601" y="1215"/>
                                </a:lnTo>
                                <a:lnTo>
                                  <a:pt x="3604" y="1211"/>
                                </a:lnTo>
                                <a:lnTo>
                                  <a:pt x="3608" y="1203"/>
                                </a:lnTo>
                                <a:lnTo>
                                  <a:pt x="3611" y="1209"/>
                                </a:lnTo>
                                <a:lnTo>
                                  <a:pt x="3614" y="1194"/>
                                </a:lnTo>
                                <a:lnTo>
                                  <a:pt x="3618" y="1191"/>
                                </a:lnTo>
                                <a:lnTo>
                                  <a:pt x="3621" y="1186"/>
                                </a:lnTo>
                                <a:lnTo>
                                  <a:pt x="3625" y="1191"/>
                                </a:lnTo>
                                <a:lnTo>
                                  <a:pt x="3628" y="1187"/>
                                </a:lnTo>
                                <a:lnTo>
                                  <a:pt x="3631" y="1183"/>
                                </a:lnTo>
                                <a:lnTo>
                                  <a:pt x="3634" y="1175"/>
                                </a:lnTo>
                                <a:lnTo>
                                  <a:pt x="3638" y="1173"/>
                                </a:lnTo>
                                <a:lnTo>
                                  <a:pt x="3641" y="1171"/>
                                </a:lnTo>
                                <a:lnTo>
                                  <a:pt x="3644" y="1163"/>
                                </a:lnTo>
                                <a:lnTo>
                                  <a:pt x="3648" y="1165"/>
                                </a:lnTo>
                                <a:lnTo>
                                  <a:pt x="3651" y="1161"/>
                                </a:lnTo>
                                <a:lnTo>
                                  <a:pt x="3655" y="1168"/>
                                </a:lnTo>
                                <a:lnTo>
                                  <a:pt x="3658" y="1170"/>
                                </a:lnTo>
                                <a:lnTo>
                                  <a:pt x="3662" y="1170"/>
                                </a:lnTo>
                                <a:lnTo>
                                  <a:pt x="3665" y="1175"/>
                                </a:lnTo>
                                <a:lnTo>
                                  <a:pt x="3668" y="1174"/>
                                </a:lnTo>
                                <a:lnTo>
                                  <a:pt x="3672" y="1174"/>
                                </a:lnTo>
                                <a:lnTo>
                                  <a:pt x="3675" y="1160"/>
                                </a:lnTo>
                                <a:lnTo>
                                  <a:pt x="3679" y="1145"/>
                                </a:lnTo>
                                <a:lnTo>
                                  <a:pt x="3681" y="1141"/>
                                </a:lnTo>
                                <a:lnTo>
                                  <a:pt x="3685" y="1136"/>
                                </a:lnTo>
                                <a:lnTo>
                                  <a:pt x="3689" y="1132"/>
                                </a:lnTo>
                                <a:lnTo>
                                  <a:pt x="3692" y="1129"/>
                                </a:lnTo>
                                <a:lnTo>
                                  <a:pt x="3696" y="1127"/>
                                </a:lnTo>
                                <a:lnTo>
                                  <a:pt x="3698" y="1122"/>
                                </a:lnTo>
                                <a:lnTo>
                                  <a:pt x="3702" y="1118"/>
                                </a:lnTo>
                                <a:lnTo>
                                  <a:pt x="3705" y="1111"/>
                                </a:lnTo>
                                <a:lnTo>
                                  <a:pt x="3709" y="1112"/>
                                </a:lnTo>
                                <a:lnTo>
                                  <a:pt x="3712" y="1104"/>
                                </a:lnTo>
                                <a:lnTo>
                                  <a:pt x="3715" y="1101"/>
                                </a:lnTo>
                                <a:lnTo>
                                  <a:pt x="3719" y="1096"/>
                                </a:lnTo>
                                <a:lnTo>
                                  <a:pt x="3722" y="1100"/>
                                </a:lnTo>
                                <a:lnTo>
                                  <a:pt x="3726" y="1098"/>
                                </a:lnTo>
                                <a:lnTo>
                                  <a:pt x="3729" y="1101"/>
                                </a:lnTo>
                                <a:lnTo>
                                  <a:pt x="3732" y="1115"/>
                                </a:lnTo>
                                <a:lnTo>
                                  <a:pt x="3736" y="1115"/>
                                </a:lnTo>
                                <a:lnTo>
                                  <a:pt x="3739" y="1118"/>
                                </a:lnTo>
                                <a:lnTo>
                                  <a:pt x="3743" y="1117"/>
                                </a:lnTo>
                                <a:lnTo>
                                  <a:pt x="3746" y="1110"/>
                                </a:lnTo>
                                <a:lnTo>
                                  <a:pt x="3749" y="1103"/>
                                </a:lnTo>
                                <a:lnTo>
                                  <a:pt x="3752" y="1111"/>
                                </a:lnTo>
                                <a:lnTo>
                                  <a:pt x="3756" y="1106"/>
                                </a:lnTo>
                                <a:lnTo>
                                  <a:pt x="3759" y="1114"/>
                                </a:lnTo>
                                <a:lnTo>
                                  <a:pt x="3763" y="1132"/>
                                </a:lnTo>
                                <a:lnTo>
                                  <a:pt x="3766" y="1133"/>
                                </a:lnTo>
                                <a:lnTo>
                                  <a:pt x="3769" y="1114"/>
                                </a:lnTo>
                                <a:lnTo>
                                  <a:pt x="3773" y="1120"/>
                                </a:lnTo>
                                <a:lnTo>
                                  <a:pt x="3776" y="1126"/>
                                </a:lnTo>
                                <a:lnTo>
                                  <a:pt x="3780" y="1143"/>
                                </a:lnTo>
                                <a:lnTo>
                                  <a:pt x="3783" y="1148"/>
                                </a:lnTo>
                                <a:lnTo>
                                  <a:pt x="3786" y="1156"/>
                                </a:lnTo>
                                <a:lnTo>
                                  <a:pt x="3790" y="1164"/>
                                </a:lnTo>
                                <a:lnTo>
                                  <a:pt x="3793" y="1160"/>
                                </a:lnTo>
                                <a:lnTo>
                                  <a:pt x="3797" y="1153"/>
                                </a:lnTo>
                                <a:lnTo>
                                  <a:pt x="3800" y="1162"/>
                                </a:lnTo>
                                <a:lnTo>
                                  <a:pt x="3803" y="1164"/>
                                </a:lnTo>
                                <a:lnTo>
                                  <a:pt x="3807" y="1165"/>
                                </a:lnTo>
                                <a:lnTo>
                                  <a:pt x="3810" y="1152"/>
                                </a:lnTo>
                                <a:lnTo>
                                  <a:pt x="3814" y="1150"/>
                                </a:lnTo>
                                <a:lnTo>
                                  <a:pt x="3817" y="1134"/>
                                </a:lnTo>
                                <a:lnTo>
                                  <a:pt x="3820" y="1121"/>
                                </a:lnTo>
                                <a:lnTo>
                                  <a:pt x="3823" y="1107"/>
                                </a:lnTo>
                                <a:lnTo>
                                  <a:pt x="3827" y="1105"/>
                                </a:lnTo>
                                <a:lnTo>
                                  <a:pt x="3830" y="1093"/>
                                </a:lnTo>
                                <a:lnTo>
                                  <a:pt x="3834" y="1087"/>
                                </a:lnTo>
                                <a:lnTo>
                                  <a:pt x="3837" y="1096"/>
                                </a:lnTo>
                                <a:lnTo>
                                  <a:pt x="3840" y="1097"/>
                                </a:lnTo>
                                <a:lnTo>
                                  <a:pt x="3844" y="1095"/>
                                </a:lnTo>
                                <a:lnTo>
                                  <a:pt x="3847" y="1091"/>
                                </a:lnTo>
                                <a:lnTo>
                                  <a:pt x="3851" y="1090"/>
                                </a:lnTo>
                                <a:lnTo>
                                  <a:pt x="3854" y="1090"/>
                                </a:lnTo>
                                <a:lnTo>
                                  <a:pt x="3857" y="1094"/>
                                </a:lnTo>
                                <a:lnTo>
                                  <a:pt x="3861" y="1111"/>
                                </a:lnTo>
                                <a:lnTo>
                                  <a:pt x="3864" y="1126"/>
                                </a:lnTo>
                                <a:lnTo>
                                  <a:pt x="3867" y="1115"/>
                                </a:lnTo>
                                <a:lnTo>
                                  <a:pt x="3870" y="1108"/>
                                </a:lnTo>
                                <a:lnTo>
                                  <a:pt x="3874" y="1094"/>
                                </a:lnTo>
                                <a:lnTo>
                                  <a:pt x="3878" y="1096"/>
                                </a:lnTo>
                                <a:lnTo>
                                  <a:pt x="3881" y="1094"/>
                                </a:lnTo>
                                <a:lnTo>
                                  <a:pt x="3885" y="1076"/>
                                </a:lnTo>
                                <a:lnTo>
                                  <a:pt x="3887" y="1061"/>
                                </a:lnTo>
                                <a:lnTo>
                                  <a:pt x="3891" y="1044"/>
                                </a:lnTo>
                                <a:lnTo>
                                  <a:pt x="3894" y="1041"/>
                                </a:lnTo>
                                <a:lnTo>
                                  <a:pt x="3898" y="1033"/>
                                </a:lnTo>
                                <a:lnTo>
                                  <a:pt x="3901" y="1030"/>
                                </a:lnTo>
                                <a:lnTo>
                                  <a:pt x="3904" y="1018"/>
                                </a:lnTo>
                                <a:lnTo>
                                  <a:pt x="3908" y="1005"/>
                                </a:lnTo>
                                <a:lnTo>
                                  <a:pt x="3911" y="1005"/>
                                </a:lnTo>
                                <a:lnTo>
                                  <a:pt x="3915" y="1012"/>
                                </a:lnTo>
                                <a:lnTo>
                                  <a:pt x="3918" y="1012"/>
                                </a:lnTo>
                                <a:lnTo>
                                  <a:pt x="3921" y="996"/>
                                </a:lnTo>
                                <a:lnTo>
                                  <a:pt x="3925" y="1001"/>
                                </a:lnTo>
                                <a:lnTo>
                                  <a:pt x="3928" y="1013"/>
                                </a:lnTo>
                                <a:lnTo>
                                  <a:pt x="3931" y="1021"/>
                                </a:lnTo>
                                <a:lnTo>
                                  <a:pt x="3935" y="1007"/>
                                </a:lnTo>
                                <a:lnTo>
                                  <a:pt x="3938" y="1028"/>
                                </a:lnTo>
                                <a:lnTo>
                                  <a:pt x="3941" y="1025"/>
                                </a:lnTo>
                                <a:lnTo>
                                  <a:pt x="3945" y="1022"/>
                                </a:lnTo>
                                <a:lnTo>
                                  <a:pt x="3948" y="1028"/>
                                </a:lnTo>
                                <a:lnTo>
                                  <a:pt x="3952" y="1040"/>
                                </a:lnTo>
                                <a:lnTo>
                                  <a:pt x="3956" y="1019"/>
                                </a:lnTo>
                                <a:lnTo>
                                  <a:pt x="3958" y="1019"/>
                                </a:lnTo>
                                <a:lnTo>
                                  <a:pt x="3962" y="1031"/>
                                </a:lnTo>
                                <a:lnTo>
                                  <a:pt x="3965" y="1042"/>
                                </a:lnTo>
                                <a:lnTo>
                                  <a:pt x="3969" y="1044"/>
                                </a:lnTo>
                                <a:lnTo>
                                  <a:pt x="3972" y="1036"/>
                                </a:lnTo>
                                <a:lnTo>
                                  <a:pt x="3975" y="1037"/>
                                </a:lnTo>
                                <a:lnTo>
                                  <a:pt x="3979" y="1043"/>
                                </a:lnTo>
                                <a:lnTo>
                                  <a:pt x="3982" y="1041"/>
                                </a:lnTo>
                                <a:lnTo>
                                  <a:pt x="3986" y="1035"/>
                                </a:lnTo>
                                <a:lnTo>
                                  <a:pt x="3989" y="1022"/>
                                </a:lnTo>
                                <a:lnTo>
                                  <a:pt x="3992" y="1021"/>
                                </a:lnTo>
                                <a:lnTo>
                                  <a:pt x="3996" y="1018"/>
                                </a:lnTo>
                                <a:lnTo>
                                  <a:pt x="3999" y="1022"/>
                                </a:lnTo>
                                <a:lnTo>
                                  <a:pt x="4002" y="1026"/>
                                </a:lnTo>
                                <a:lnTo>
                                  <a:pt x="4006" y="1026"/>
                                </a:lnTo>
                                <a:lnTo>
                                  <a:pt x="4009" y="1026"/>
                                </a:lnTo>
                                <a:lnTo>
                                  <a:pt x="4012" y="1015"/>
                                </a:lnTo>
                                <a:lnTo>
                                  <a:pt x="4016" y="1013"/>
                                </a:lnTo>
                                <a:lnTo>
                                  <a:pt x="4019" y="1016"/>
                                </a:lnTo>
                                <a:lnTo>
                                  <a:pt x="4023" y="992"/>
                                </a:lnTo>
                                <a:lnTo>
                                  <a:pt x="4026" y="984"/>
                                </a:lnTo>
                                <a:lnTo>
                                  <a:pt x="4029" y="982"/>
                                </a:lnTo>
                                <a:lnTo>
                                  <a:pt x="4033" y="994"/>
                                </a:lnTo>
                                <a:lnTo>
                                  <a:pt x="4036" y="996"/>
                                </a:lnTo>
                                <a:lnTo>
                                  <a:pt x="4040" y="998"/>
                                </a:lnTo>
                                <a:lnTo>
                                  <a:pt x="4043" y="994"/>
                                </a:lnTo>
                                <a:lnTo>
                                  <a:pt x="4046" y="995"/>
                                </a:lnTo>
                                <a:lnTo>
                                  <a:pt x="4050" y="993"/>
                                </a:lnTo>
                                <a:lnTo>
                                  <a:pt x="4053" y="982"/>
                                </a:lnTo>
                                <a:lnTo>
                                  <a:pt x="4057" y="983"/>
                                </a:lnTo>
                                <a:lnTo>
                                  <a:pt x="4060" y="984"/>
                                </a:lnTo>
                                <a:lnTo>
                                  <a:pt x="4063" y="988"/>
                                </a:lnTo>
                                <a:lnTo>
                                  <a:pt x="4067" y="1002"/>
                                </a:lnTo>
                                <a:lnTo>
                                  <a:pt x="4070" y="1009"/>
                                </a:lnTo>
                                <a:lnTo>
                                  <a:pt x="4073" y="1030"/>
                                </a:lnTo>
                                <a:lnTo>
                                  <a:pt x="4076" y="1028"/>
                                </a:lnTo>
                                <a:lnTo>
                                  <a:pt x="4080" y="1015"/>
                                </a:lnTo>
                                <a:lnTo>
                                  <a:pt x="4083" y="1013"/>
                                </a:lnTo>
                                <a:lnTo>
                                  <a:pt x="4087" y="1016"/>
                                </a:lnTo>
                                <a:lnTo>
                                  <a:pt x="4090" y="1007"/>
                                </a:lnTo>
                                <a:lnTo>
                                  <a:pt x="4094" y="1001"/>
                                </a:lnTo>
                                <a:lnTo>
                                  <a:pt x="4097" y="988"/>
                                </a:lnTo>
                                <a:lnTo>
                                  <a:pt x="4100" y="986"/>
                                </a:lnTo>
                                <a:lnTo>
                                  <a:pt x="4104" y="987"/>
                                </a:lnTo>
                                <a:lnTo>
                                  <a:pt x="4107" y="986"/>
                                </a:lnTo>
                                <a:lnTo>
                                  <a:pt x="4111" y="989"/>
                                </a:lnTo>
                                <a:lnTo>
                                  <a:pt x="4113" y="993"/>
                                </a:lnTo>
                                <a:lnTo>
                                  <a:pt x="4117" y="994"/>
                                </a:lnTo>
                                <a:lnTo>
                                  <a:pt x="4120" y="995"/>
                                </a:lnTo>
                                <a:lnTo>
                                  <a:pt x="4124" y="1001"/>
                                </a:lnTo>
                                <a:lnTo>
                                  <a:pt x="4127" y="1002"/>
                                </a:lnTo>
                                <a:lnTo>
                                  <a:pt x="4130" y="985"/>
                                </a:lnTo>
                                <a:lnTo>
                                  <a:pt x="4134" y="986"/>
                                </a:lnTo>
                                <a:lnTo>
                                  <a:pt x="4137" y="983"/>
                                </a:lnTo>
                                <a:lnTo>
                                  <a:pt x="4141" y="965"/>
                                </a:lnTo>
                                <a:lnTo>
                                  <a:pt x="4144" y="963"/>
                                </a:lnTo>
                                <a:lnTo>
                                  <a:pt x="4147" y="955"/>
                                </a:lnTo>
                                <a:lnTo>
                                  <a:pt x="4151" y="956"/>
                                </a:lnTo>
                                <a:lnTo>
                                  <a:pt x="4154" y="953"/>
                                </a:lnTo>
                                <a:lnTo>
                                  <a:pt x="4158" y="953"/>
                                </a:lnTo>
                                <a:lnTo>
                                  <a:pt x="4161" y="960"/>
                                </a:lnTo>
                                <a:lnTo>
                                  <a:pt x="4164" y="988"/>
                                </a:lnTo>
                                <a:lnTo>
                                  <a:pt x="4168" y="987"/>
                                </a:lnTo>
                                <a:lnTo>
                                  <a:pt x="4171" y="999"/>
                                </a:lnTo>
                                <a:lnTo>
                                  <a:pt x="4175" y="993"/>
                                </a:lnTo>
                                <a:lnTo>
                                  <a:pt x="4178" y="1000"/>
                                </a:lnTo>
                                <a:lnTo>
                                  <a:pt x="4181" y="1055"/>
                                </a:lnTo>
                                <a:lnTo>
                                  <a:pt x="4184" y="1045"/>
                                </a:lnTo>
                                <a:lnTo>
                                  <a:pt x="4188" y="1036"/>
                                </a:lnTo>
                                <a:lnTo>
                                  <a:pt x="4191" y="1019"/>
                                </a:lnTo>
                                <a:lnTo>
                                  <a:pt x="4195" y="1022"/>
                                </a:lnTo>
                                <a:lnTo>
                                  <a:pt x="4198" y="1031"/>
                                </a:lnTo>
                                <a:lnTo>
                                  <a:pt x="4201" y="1030"/>
                                </a:lnTo>
                                <a:lnTo>
                                  <a:pt x="4205" y="1021"/>
                                </a:lnTo>
                                <a:lnTo>
                                  <a:pt x="4208" y="1021"/>
                                </a:lnTo>
                                <a:lnTo>
                                  <a:pt x="4212" y="1036"/>
                                </a:lnTo>
                                <a:lnTo>
                                  <a:pt x="4215" y="1048"/>
                                </a:lnTo>
                                <a:lnTo>
                                  <a:pt x="4218" y="1066"/>
                                </a:lnTo>
                                <a:lnTo>
                                  <a:pt x="4222" y="1067"/>
                                </a:lnTo>
                                <a:lnTo>
                                  <a:pt x="4225" y="1034"/>
                                </a:lnTo>
                                <a:lnTo>
                                  <a:pt x="4229" y="1037"/>
                                </a:lnTo>
                                <a:lnTo>
                                  <a:pt x="4232" y="1004"/>
                                </a:lnTo>
                                <a:lnTo>
                                  <a:pt x="4235" y="990"/>
                                </a:lnTo>
                                <a:lnTo>
                                  <a:pt x="4239" y="990"/>
                                </a:lnTo>
                                <a:lnTo>
                                  <a:pt x="4242" y="994"/>
                                </a:lnTo>
                                <a:lnTo>
                                  <a:pt x="4246" y="991"/>
                                </a:lnTo>
                                <a:lnTo>
                                  <a:pt x="4249" y="984"/>
                                </a:lnTo>
                                <a:lnTo>
                                  <a:pt x="4252" y="986"/>
                                </a:lnTo>
                                <a:lnTo>
                                  <a:pt x="4255" y="979"/>
                                </a:lnTo>
                                <a:lnTo>
                                  <a:pt x="4259" y="971"/>
                                </a:lnTo>
                                <a:lnTo>
                                  <a:pt x="4262" y="970"/>
                                </a:lnTo>
                                <a:lnTo>
                                  <a:pt x="4266" y="965"/>
                                </a:lnTo>
                                <a:lnTo>
                                  <a:pt x="4269" y="967"/>
                                </a:lnTo>
                                <a:lnTo>
                                  <a:pt x="4272" y="969"/>
                                </a:lnTo>
                                <a:lnTo>
                                  <a:pt x="4276" y="972"/>
                                </a:lnTo>
                                <a:lnTo>
                                  <a:pt x="4279" y="973"/>
                                </a:lnTo>
                                <a:lnTo>
                                  <a:pt x="4283" y="967"/>
                                </a:lnTo>
                                <a:lnTo>
                                  <a:pt x="4286" y="969"/>
                                </a:lnTo>
                                <a:lnTo>
                                  <a:pt x="4289" y="975"/>
                                </a:lnTo>
                                <a:lnTo>
                                  <a:pt x="4293" y="985"/>
                                </a:lnTo>
                                <a:lnTo>
                                  <a:pt x="4296" y="999"/>
                                </a:lnTo>
                                <a:lnTo>
                                  <a:pt x="4299" y="985"/>
                                </a:lnTo>
                                <a:lnTo>
                                  <a:pt x="4302" y="973"/>
                                </a:lnTo>
                                <a:moveTo>
                                  <a:pt x="4302" y="973"/>
                                </a:moveTo>
                                <a:lnTo>
                                  <a:pt x="4306" y="970"/>
                                </a:lnTo>
                                <a:lnTo>
                                  <a:pt x="4309" y="969"/>
                                </a:lnTo>
                                <a:lnTo>
                                  <a:pt x="4313" y="974"/>
                                </a:lnTo>
                                <a:lnTo>
                                  <a:pt x="4316" y="966"/>
                                </a:lnTo>
                                <a:lnTo>
                                  <a:pt x="4319" y="956"/>
                                </a:lnTo>
                                <a:lnTo>
                                  <a:pt x="4323" y="958"/>
                                </a:lnTo>
                                <a:lnTo>
                                  <a:pt x="4326" y="968"/>
                                </a:lnTo>
                                <a:lnTo>
                                  <a:pt x="4330" y="974"/>
                                </a:lnTo>
                                <a:lnTo>
                                  <a:pt x="4333" y="978"/>
                                </a:lnTo>
                                <a:lnTo>
                                  <a:pt x="4336" y="985"/>
                                </a:lnTo>
                                <a:lnTo>
                                  <a:pt x="4340" y="986"/>
                                </a:lnTo>
                                <a:lnTo>
                                  <a:pt x="4343" y="975"/>
                                </a:lnTo>
                                <a:lnTo>
                                  <a:pt x="4347" y="972"/>
                                </a:lnTo>
                                <a:lnTo>
                                  <a:pt x="4350" y="969"/>
                                </a:lnTo>
                                <a:lnTo>
                                  <a:pt x="4353" y="963"/>
                                </a:lnTo>
                                <a:lnTo>
                                  <a:pt x="4357" y="963"/>
                                </a:lnTo>
                                <a:lnTo>
                                  <a:pt x="4360" y="968"/>
                                </a:lnTo>
                                <a:lnTo>
                                  <a:pt x="4364" y="964"/>
                                </a:lnTo>
                                <a:lnTo>
                                  <a:pt x="4367" y="957"/>
                                </a:lnTo>
                                <a:lnTo>
                                  <a:pt x="4370" y="948"/>
                                </a:lnTo>
                                <a:lnTo>
                                  <a:pt x="4373" y="945"/>
                                </a:lnTo>
                                <a:lnTo>
                                  <a:pt x="4377" y="933"/>
                                </a:lnTo>
                                <a:lnTo>
                                  <a:pt x="4380" y="918"/>
                                </a:lnTo>
                                <a:lnTo>
                                  <a:pt x="4384" y="918"/>
                                </a:lnTo>
                                <a:lnTo>
                                  <a:pt x="4387" y="904"/>
                                </a:lnTo>
                                <a:lnTo>
                                  <a:pt x="4390" y="912"/>
                                </a:lnTo>
                                <a:lnTo>
                                  <a:pt x="4394" y="916"/>
                                </a:lnTo>
                                <a:lnTo>
                                  <a:pt x="4397" y="901"/>
                                </a:lnTo>
                                <a:lnTo>
                                  <a:pt x="4401" y="887"/>
                                </a:lnTo>
                                <a:lnTo>
                                  <a:pt x="4404" y="898"/>
                                </a:lnTo>
                                <a:lnTo>
                                  <a:pt x="4407" y="920"/>
                                </a:lnTo>
                                <a:lnTo>
                                  <a:pt x="4410" y="910"/>
                                </a:lnTo>
                                <a:lnTo>
                                  <a:pt x="4414" y="917"/>
                                </a:lnTo>
                                <a:lnTo>
                                  <a:pt x="4417" y="921"/>
                                </a:lnTo>
                                <a:lnTo>
                                  <a:pt x="4421" y="911"/>
                                </a:lnTo>
                                <a:lnTo>
                                  <a:pt x="4424" y="919"/>
                                </a:lnTo>
                                <a:lnTo>
                                  <a:pt x="4428" y="922"/>
                                </a:lnTo>
                                <a:lnTo>
                                  <a:pt x="4431" y="918"/>
                                </a:lnTo>
                                <a:lnTo>
                                  <a:pt x="4435" y="902"/>
                                </a:lnTo>
                                <a:lnTo>
                                  <a:pt x="4438" y="893"/>
                                </a:lnTo>
                                <a:lnTo>
                                  <a:pt x="4441" y="884"/>
                                </a:lnTo>
                                <a:lnTo>
                                  <a:pt x="4444" y="882"/>
                                </a:lnTo>
                                <a:lnTo>
                                  <a:pt x="4448" y="887"/>
                                </a:lnTo>
                                <a:lnTo>
                                  <a:pt x="4451" y="884"/>
                                </a:lnTo>
                                <a:lnTo>
                                  <a:pt x="4455" y="898"/>
                                </a:lnTo>
                                <a:lnTo>
                                  <a:pt x="4458" y="898"/>
                                </a:lnTo>
                                <a:lnTo>
                                  <a:pt x="4461" y="905"/>
                                </a:lnTo>
                                <a:lnTo>
                                  <a:pt x="4465" y="901"/>
                                </a:lnTo>
                                <a:lnTo>
                                  <a:pt x="4468" y="936"/>
                                </a:lnTo>
                                <a:lnTo>
                                  <a:pt x="4472" y="945"/>
                                </a:lnTo>
                                <a:lnTo>
                                  <a:pt x="4475" y="938"/>
                                </a:lnTo>
                                <a:lnTo>
                                  <a:pt x="4478" y="930"/>
                                </a:lnTo>
                                <a:lnTo>
                                  <a:pt x="4481" y="910"/>
                                </a:lnTo>
                                <a:lnTo>
                                  <a:pt x="4485" y="898"/>
                                </a:lnTo>
                                <a:lnTo>
                                  <a:pt x="4488" y="888"/>
                                </a:lnTo>
                                <a:lnTo>
                                  <a:pt x="4491" y="888"/>
                                </a:lnTo>
                                <a:lnTo>
                                  <a:pt x="4495" y="892"/>
                                </a:lnTo>
                                <a:lnTo>
                                  <a:pt x="4498" y="890"/>
                                </a:lnTo>
                                <a:lnTo>
                                  <a:pt x="4502" y="882"/>
                                </a:lnTo>
                                <a:lnTo>
                                  <a:pt x="4505" y="867"/>
                                </a:lnTo>
                                <a:lnTo>
                                  <a:pt x="4509" y="857"/>
                                </a:lnTo>
                                <a:lnTo>
                                  <a:pt x="4512" y="856"/>
                                </a:lnTo>
                                <a:lnTo>
                                  <a:pt x="4515" y="859"/>
                                </a:lnTo>
                                <a:lnTo>
                                  <a:pt x="4519" y="859"/>
                                </a:lnTo>
                                <a:lnTo>
                                  <a:pt x="4522" y="865"/>
                                </a:lnTo>
                                <a:lnTo>
                                  <a:pt x="4526" y="832"/>
                                </a:lnTo>
                                <a:lnTo>
                                  <a:pt x="4529" y="828"/>
                                </a:lnTo>
                                <a:lnTo>
                                  <a:pt x="4532" y="830"/>
                                </a:lnTo>
                                <a:lnTo>
                                  <a:pt x="4535" y="821"/>
                                </a:lnTo>
                                <a:lnTo>
                                  <a:pt x="4539" y="813"/>
                                </a:lnTo>
                                <a:lnTo>
                                  <a:pt x="4543" y="812"/>
                                </a:lnTo>
                                <a:lnTo>
                                  <a:pt x="4546" y="802"/>
                                </a:lnTo>
                                <a:lnTo>
                                  <a:pt x="4549" y="798"/>
                                </a:lnTo>
                                <a:lnTo>
                                  <a:pt x="4552" y="789"/>
                                </a:lnTo>
                                <a:lnTo>
                                  <a:pt x="4556" y="796"/>
                                </a:lnTo>
                                <a:lnTo>
                                  <a:pt x="4559" y="802"/>
                                </a:lnTo>
                                <a:lnTo>
                                  <a:pt x="4562" y="783"/>
                                </a:lnTo>
                                <a:lnTo>
                                  <a:pt x="4566" y="780"/>
                                </a:lnTo>
                                <a:lnTo>
                                  <a:pt x="4569" y="786"/>
                                </a:lnTo>
                                <a:lnTo>
                                  <a:pt x="4573" y="785"/>
                                </a:lnTo>
                                <a:lnTo>
                                  <a:pt x="4576" y="784"/>
                                </a:lnTo>
                                <a:lnTo>
                                  <a:pt x="4579" y="774"/>
                                </a:lnTo>
                                <a:lnTo>
                                  <a:pt x="4583" y="768"/>
                                </a:lnTo>
                                <a:lnTo>
                                  <a:pt x="4586" y="774"/>
                                </a:lnTo>
                                <a:lnTo>
                                  <a:pt x="4590" y="775"/>
                                </a:lnTo>
                                <a:lnTo>
                                  <a:pt x="4593" y="779"/>
                                </a:lnTo>
                                <a:lnTo>
                                  <a:pt x="4596" y="784"/>
                                </a:lnTo>
                                <a:lnTo>
                                  <a:pt x="4599" y="794"/>
                                </a:lnTo>
                                <a:lnTo>
                                  <a:pt x="4603" y="812"/>
                                </a:lnTo>
                                <a:lnTo>
                                  <a:pt x="4606" y="805"/>
                                </a:lnTo>
                                <a:lnTo>
                                  <a:pt x="4610" y="812"/>
                                </a:lnTo>
                                <a:lnTo>
                                  <a:pt x="4613" y="811"/>
                                </a:lnTo>
                                <a:lnTo>
                                  <a:pt x="4616" y="815"/>
                                </a:lnTo>
                                <a:lnTo>
                                  <a:pt x="4620" y="805"/>
                                </a:lnTo>
                                <a:lnTo>
                                  <a:pt x="4623" y="803"/>
                                </a:lnTo>
                                <a:lnTo>
                                  <a:pt x="4627" y="806"/>
                                </a:lnTo>
                                <a:lnTo>
                                  <a:pt x="4630" y="808"/>
                                </a:lnTo>
                                <a:lnTo>
                                  <a:pt x="4633" y="810"/>
                                </a:lnTo>
                                <a:lnTo>
                                  <a:pt x="4637" y="813"/>
                                </a:lnTo>
                                <a:lnTo>
                                  <a:pt x="4640" y="818"/>
                                </a:lnTo>
                                <a:lnTo>
                                  <a:pt x="4644" y="836"/>
                                </a:lnTo>
                                <a:lnTo>
                                  <a:pt x="4647" y="838"/>
                                </a:lnTo>
                                <a:lnTo>
                                  <a:pt x="4650" y="835"/>
                                </a:lnTo>
                                <a:lnTo>
                                  <a:pt x="4654" y="830"/>
                                </a:lnTo>
                                <a:lnTo>
                                  <a:pt x="4657" y="834"/>
                                </a:lnTo>
                                <a:lnTo>
                                  <a:pt x="4661" y="851"/>
                                </a:lnTo>
                                <a:lnTo>
                                  <a:pt x="4664" y="864"/>
                                </a:lnTo>
                                <a:lnTo>
                                  <a:pt x="4667" y="865"/>
                                </a:lnTo>
                                <a:lnTo>
                                  <a:pt x="4670" y="863"/>
                                </a:lnTo>
                                <a:lnTo>
                                  <a:pt x="4674" y="849"/>
                                </a:lnTo>
                                <a:lnTo>
                                  <a:pt x="4677" y="869"/>
                                </a:lnTo>
                                <a:lnTo>
                                  <a:pt x="4681" y="873"/>
                                </a:lnTo>
                                <a:lnTo>
                                  <a:pt x="4684" y="908"/>
                                </a:lnTo>
                                <a:lnTo>
                                  <a:pt x="4687" y="911"/>
                                </a:lnTo>
                                <a:lnTo>
                                  <a:pt x="4691" y="896"/>
                                </a:lnTo>
                                <a:lnTo>
                                  <a:pt x="4694" y="918"/>
                                </a:lnTo>
                                <a:lnTo>
                                  <a:pt x="4698" y="851"/>
                                </a:lnTo>
                                <a:lnTo>
                                  <a:pt x="4701" y="944"/>
                                </a:lnTo>
                                <a:lnTo>
                                  <a:pt x="4704" y="975"/>
                                </a:lnTo>
                                <a:lnTo>
                                  <a:pt x="4708" y="1018"/>
                                </a:lnTo>
                                <a:lnTo>
                                  <a:pt x="4711" y="963"/>
                                </a:lnTo>
                                <a:lnTo>
                                  <a:pt x="4715" y="947"/>
                                </a:lnTo>
                                <a:lnTo>
                                  <a:pt x="4718" y="925"/>
                                </a:lnTo>
                                <a:lnTo>
                                  <a:pt x="4721" y="913"/>
                                </a:lnTo>
                                <a:lnTo>
                                  <a:pt x="4725" y="898"/>
                                </a:lnTo>
                                <a:lnTo>
                                  <a:pt x="4728" y="905"/>
                                </a:lnTo>
                                <a:lnTo>
                                  <a:pt x="4732" y="893"/>
                                </a:lnTo>
                                <a:lnTo>
                                  <a:pt x="4734" y="887"/>
                                </a:lnTo>
                                <a:lnTo>
                                  <a:pt x="4738" y="873"/>
                                </a:lnTo>
                                <a:lnTo>
                                  <a:pt x="4741" y="877"/>
                                </a:lnTo>
                                <a:lnTo>
                                  <a:pt x="4745" y="813"/>
                                </a:lnTo>
                                <a:lnTo>
                                  <a:pt x="4748" y="877"/>
                                </a:lnTo>
                                <a:lnTo>
                                  <a:pt x="4751" y="857"/>
                                </a:lnTo>
                                <a:lnTo>
                                  <a:pt x="4755" y="835"/>
                                </a:lnTo>
                                <a:lnTo>
                                  <a:pt x="4758" y="832"/>
                                </a:lnTo>
                                <a:lnTo>
                                  <a:pt x="4762" y="844"/>
                                </a:lnTo>
                                <a:lnTo>
                                  <a:pt x="4765" y="824"/>
                                </a:lnTo>
                                <a:lnTo>
                                  <a:pt x="4768" y="826"/>
                                </a:lnTo>
                                <a:lnTo>
                                  <a:pt x="4772" y="812"/>
                                </a:lnTo>
                                <a:lnTo>
                                  <a:pt x="4775" y="810"/>
                                </a:lnTo>
                                <a:lnTo>
                                  <a:pt x="4778" y="821"/>
                                </a:lnTo>
                                <a:lnTo>
                                  <a:pt x="4782" y="826"/>
                                </a:lnTo>
                                <a:lnTo>
                                  <a:pt x="4785" y="814"/>
                                </a:lnTo>
                                <a:lnTo>
                                  <a:pt x="4789" y="815"/>
                                </a:lnTo>
                                <a:lnTo>
                                  <a:pt x="4792" y="823"/>
                                </a:lnTo>
                                <a:lnTo>
                                  <a:pt x="4795" y="810"/>
                                </a:lnTo>
                                <a:lnTo>
                                  <a:pt x="4799" y="814"/>
                                </a:lnTo>
                                <a:lnTo>
                                  <a:pt x="4802" y="823"/>
                                </a:lnTo>
                                <a:lnTo>
                                  <a:pt x="4805" y="866"/>
                                </a:lnTo>
                                <a:lnTo>
                                  <a:pt x="4809" y="844"/>
                                </a:lnTo>
                                <a:lnTo>
                                  <a:pt x="4812" y="849"/>
                                </a:lnTo>
                                <a:lnTo>
                                  <a:pt x="4816" y="841"/>
                                </a:lnTo>
                                <a:lnTo>
                                  <a:pt x="4819" y="844"/>
                                </a:lnTo>
                                <a:lnTo>
                                  <a:pt x="4822" y="850"/>
                                </a:lnTo>
                                <a:lnTo>
                                  <a:pt x="4826" y="857"/>
                                </a:lnTo>
                                <a:lnTo>
                                  <a:pt x="4829" y="863"/>
                                </a:lnTo>
                                <a:lnTo>
                                  <a:pt x="4833" y="862"/>
                                </a:lnTo>
                                <a:lnTo>
                                  <a:pt x="4836" y="862"/>
                                </a:lnTo>
                                <a:lnTo>
                                  <a:pt x="4839" y="858"/>
                                </a:lnTo>
                                <a:lnTo>
                                  <a:pt x="4843" y="866"/>
                                </a:lnTo>
                                <a:lnTo>
                                  <a:pt x="4846" y="852"/>
                                </a:lnTo>
                                <a:lnTo>
                                  <a:pt x="4849" y="855"/>
                                </a:lnTo>
                                <a:lnTo>
                                  <a:pt x="4853" y="843"/>
                                </a:lnTo>
                                <a:lnTo>
                                  <a:pt x="4856" y="822"/>
                                </a:lnTo>
                                <a:lnTo>
                                  <a:pt x="4859" y="808"/>
                                </a:lnTo>
                                <a:lnTo>
                                  <a:pt x="4863" y="807"/>
                                </a:lnTo>
                                <a:lnTo>
                                  <a:pt x="4866" y="799"/>
                                </a:lnTo>
                                <a:lnTo>
                                  <a:pt x="4870" y="802"/>
                                </a:lnTo>
                                <a:lnTo>
                                  <a:pt x="4873" y="796"/>
                                </a:lnTo>
                                <a:lnTo>
                                  <a:pt x="4876" y="791"/>
                                </a:lnTo>
                                <a:lnTo>
                                  <a:pt x="4880" y="789"/>
                                </a:lnTo>
                                <a:lnTo>
                                  <a:pt x="4883" y="778"/>
                                </a:lnTo>
                                <a:lnTo>
                                  <a:pt x="4887" y="775"/>
                                </a:lnTo>
                                <a:lnTo>
                                  <a:pt x="4889" y="773"/>
                                </a:lnTo>
                                <a:lnTo>
                                  <a:pt x="4893" y="781"/>
                                </a:lnTo>
                                <a:lnTo>
                                  <a:pt x="4897" y="782"/>
                                </a:lnTo>
                                <a:lnTo>
                                  <a:pt x="4900" y="774"/>
                                </a:lnTo>
                                <a:lnTo>
                                  <a:pt x="4904" y="781"/>
                                </a:lnTo>
                                <a:lnTo>
                                  <a:pt x="4907" y="791"/>
                                </a:lnTo>
                                <a:lnTo>
                                  <a:pt x="4910" y="797"/>
                                </a:lnTo>
                                <a:lnTo>
                                  <a:pt x="4914" y="789"/>
                                </a:lnTo>
                                <a:lnTo>
                                  <a:pt x="4917" y="800"/>
                                </a:lnTo>
                                <a:lnTo>
                                  <a:pt x="4920" y="808"/>
                                </a:lnTo>
                                <a:lnTo>
                                  <a:pt x="4924" y="799"/>
                                </a:lnTo>
                                <a:lnTo>
                                  <a:pt x="4927" y="786"/>
                                </a:lnTo>
                                <a:lnTo>
                                  <a:pt x="4930" y="767"/>
                                </a:lnTo>
                                <a:lnTo>
                                  <a:pt x="4934" y="752"/>
                                </a:lnTo>
                                <a:lnTo>
                                  <a:pt x="4937" y="741"/>
                                </a:lnTo>
                                <a:lnTo>
                                  <a:pt x="4941" y="739"/>
                                </a:lnTo>
                                <a:lnTo>
                                  <a:pt x="4944" y="737"/>
                                </a:lnTo>
                                <a:lnTo>
                                  <a:pt x="4947" y="747"/>
                                </a:lnTo>
                                <a:lnTo>
                                  <a:pt x="4951" y="754"/>
                                </a:lnTo>
                                <a:lnTo>
                                  <a:pt x="4954" y="755"/>
                                </a:lnTo>
                                <a:lnTo>
                                  <a:pt x="4958" y="739"/>
                                </a:lnTo>
                                <a:lnTo>
                                  <a:pt x="4960" y="741"/>
                                </a:lnTo>
                                <a:lnTo>
                                  <a:pt x="4964" y="731"/>
                                </a:lnTo>
                                <a:lnTo>
                                  <a:pt x="4967" y="723"/>
                                </a:lnTo>
                                <a:lnTo>
                                  <a:pt x="4971" y="715"/>
                                </a:lnTo>
                                <a:lnTo>
                                  <a:pt x="4974" y="721"/>
                                </a:lnTo>
                                <a:lnTo>
                                  <a:pt x="4977" y="726"/>
                                </a:lnTo>
                                <a:lnTo>
                                  <a:pt x="4981" y="753"/>
                                </a:lnTo>
                                <a:lnTo>
                                  <a:pt x="4984" y="749"/>
                                </a:lnTo>
                                <a:lnTo>
                                  <a:pt x="4988" y="732"/>
                                </a:lnTo>
                                <a:lnTo>
                                  <a:pt x="4991" y="730"/>
                                </a:lnTo>
                                <a:lnTo>
                                  <a:pt x="4994" y="729"/>
                                </a:lnTo>
                                <a:lnTo>
                                  <a:pt x="4998" y="725"/>
                                </a:lnTo>
                                <a:lnTo>
                                  <a:pt x="5001" y="721"/>
                                </a:lnTo>
                                <a:lnTo>
                                  <a:pt x="5005" y="711"/>
                                </a:lnTo>
                                <a:lnTo>
                                  <a:pt x="5008" y="708"/>
                                </a:lnTo>
                                <a:lnTo>
                                  <a:pt x="5011" y="709"/>
                                </a:lnTo>
                                <a:lnTo>
                                  <a:pt x="5015" y="714"/>
                                </a:lnTo>
                                <a:lnTo>
                                  <a:pt x="5018" y="709"/>
                                </a:lnTo>
                                <a:lnTo>
                                  <a:pt x="5022" y="722"/>
                                </a:lnTo>
                                <a:lnTo>
                                  <a:pt x="5025" y="721"/>
                                </a:lnTo>
                                <a:lnTo>
                                  <a:pt x="5028" y="735"/>
                                </a:lnTo>
                                <a:lnTo>
                                  <a:pt x="5031" y="737"/>
                                </a:lnTo>
                                <a:lnTo>
                                  <a:pt x="5035" y="741"/>
                                </a:lnTo>
                                <a:lnTo>
                                  <a:pt x="5038" y="751"/>
                                </a:lnTo>
                                <a:lnTo>
                                  <a:pt x="5042" y="781"/>
                                </a:lnTo>
                                <a:lnTo>
                                  <a:pt x="5045" y="841"/>
                                </a:lnTo>
                                <a:lnTo>
                                  <a:pt x="5048" y="812"/>
                                </a:lnTo>
                                <a:lnTo>
                                  <a:pt x="5052" y="823"/>
                                </a:lnTo>
                                <a:lnTo>
                                  <a:pt x="5055" y="804"/>
                                </a:lnTo>
                                <a:lnTo>
                                  <a:pt x="5059" y="784"/>
                                </a:lnTo>
                                <a:lnTo>
                                  <a:pt x="5062" y="772"/>
                                </a:lnTo>
                                <a:lnTo>
                                  <a:pt x="5065" y="783"/>
                                </a:lnTo>
                                <a:lnTo>
                                  <a:pt x="5069" y="790"/>
                                </a:lnTo>
                                <a:lnTo>
                                  <a:pt x="5072" y="786"/>
                                </a:lnTo>
                                <a:lnTo>
                                  <a:pt x="5076" y="808"/>
                                </a:lnTo>
                                <a:lnTo>
                                  <a:pt x="5079" y="848"/>
                                </a:lnTo>
                                <a:lnTo>
                                  <a:pt x="5082" y="825"/>
                                </a:lnTo>
                                <a:lnTo>
                                  <a:pt x="5085" y="810"/>
                                </a:lnTo>
                                <a:lnTo>
                                  <a:pt x="5089" y="812"/>
                                </a:lnTo>
                                <a:lnTo>
                                  <a:pt x="5093" y="817"/>
                                </a:lnTo>
                                <a:lnTo>
                                  <a:pt x="5096" y="829"/>
                                </a:lnTo>
                                <a:lnTo>
                                  <a:pt x="5099" y="838"/>
                                </a:lnTo>
                                <a:lnTo>
                                  <a:pt x="5102" y="831"/>
                                </a:lnTo>
                                <a:lnTo>
                                  <a:pt x="5106" y="839"/>
                                </a:lnTo>
                                <a:lnTo>
                                  <a:pt x="5109" y="855"/>
                                </a:lnTo>
                                <a:lnTo>
                                  <a:pt x="5113" y="853"/>
                                </a:lnTo>
                                <a:lnTo>
                                  <a:pt x="5116" y="851"/>
                                </a:lnTo>
                                <a:lnTo>
                                  <a:pt x="5119" y="853"/>
                                </a:lnTo>
                                <a:lnTo>
                                  <a:pt x="5123" y="859"/>
                                </a:lnTo>
                                <a:lnTo>
                                  <a:pt x="5126" y="879"/>
                                </a:lnTo>
                                <a:lnTo>
                                  <a:pt x="5130" y="876"/>
                                </a:lnTo>
                                <a:lnTo>
                                  <a:pt x="5133" y="856"/>
                                </a:lnTo>
                                <a:lnTo>
                                  <a:pt x="5136" y="847"/>
                                </a:lnTo>
                                <a:lnTo>
                                  <a:pt x="5140" y="854"/>
                                </a:lnTo>
                                <a:lnTo>
                                  <a:pt x="5143" y="837"/>
                                </a:lnTo>
                                <a:lnTo>
                                  <a:pt x="5147" y="830"/>
                                </a:lnTo>
                                <a:lnTo>
                                  <a:pt x="5149" y="825"/>
                                </a:lnTo>
                                <a:lnTo>
                                  <a:pt x="5153" y="810"/>
                                </a:lnTo>
                                <a:lnTo>
                                  <a:pt x="5156" y="795"/>
                                </a:lnTo>
                                <a:lnTo>
                                  <a:pt x="5160" y="802"/>
                                </a:lnTo>
                                <a:lnTo>
                                  <a:pt x="5163" y="804"/>
                                </a:lnTo>
                                <a:moveTo>
                                  <a:pt x="5163" y="804"/>
                                </a:moveTo>
                                <a:lnTo>
                                  <a:pt x="5166" y="806"/>
                                </a:lnTo>
                                <a:lnTo>
                                  <a:pt x="5170" y="805"/>
                                </a:lnTo>
                                <a:lnTo>
                                  <a:pt x="5173" y="804"/>
                                </a:lnTo>
                                <a:lnTo>
                                  <a:pt x="5177" y="807"/>
                                </a:lnTo>
                                <a:lnTo>
                                  <a:pt x="5180" y="805"/>
                                </a:lnTo>
                                <a:lnTo>
                                  <a:pt x="5183" y="805"/>
                                </a:lnTo>
                                <a:lnTo>
                                  <a:pt x="5187" y="809"/>
                                </a:lnTo>
                                <a:lnTo>
                                  <a:pt x="5190" y="810"/>
                                </a:lnTo>
                                <a:lnTo>
                                  <a:pt x="5194" y="800"/>
                                </a:lnTo>
                                <a:lnTo>
                                  <a:pt x="5197" y="789"/>
                                </a:lnTo>
                                <a:lnTo>
                                  <a:pt x="5200" y="792"/>
                                </a:lnTo>
                                <a:lnTo>
                                  <a:pt x="5204" y="793"/>
                                </a:lnTo>
                                <a:lnTo>
                                  <a:pt x="5207" y="791"/>
                                </a:lnTo>
                                <a:lnTo>
                                  <a:pt x="5211" y="781"/>
                                </a:lnTo>
                                <a:lnTo>
                                  <a:pt x="5214" y="784"/>
                                </a:lnTo>
                                <a:lnTo>
                                  <a:pt x="5217" y="785"/>
                                </a:lnTo>
                                <a:lnTo>
                                  <a:pt x="5220" y="789"/>
                                </a:lnTo>
                                <a:lnTo>
                                  <a:pt x="5224" y="805"/>
                                </a:lnTo>
                                <a:lnTo>
                                  <a:pt x="5227" y="806"/>
                                </a:lnTo>
                                <a:lnTo>
                                  <a:pt x="5231" y="792"/>
                                </a:lnTo>
                                <a:lnTo>
                                  <a:pt x="5234" y="797"/>
                                </a:lnTo>
                                <a:lnTo>
                                  <a:pt x="5237" y="805"/>
                                </a:lnTo>
                                <a:lnTo>
                                  <a:pt x="5241" y="800"/>
                                </a:lnTo>
                                <a:lnTo>
                                  <a:pt x="5244" y="805"/>
                                </a:lnTo>
                                <a:lnTo>
                                  <a:pt x="5248" y="807"/>
                                </a:lnTo>
                                <a:lnTo>
                                  <a:pt x="5251" y="809"/>
                                </a:lnTo>
                                <a:lnTo>
                                  <a:pt x="5254" y="814"/>
                                </a:lnTo>
                                <a:lnTo>
                                  <a:pt x="5258" y="821"/>
                                </a:lnTo>
                                <a:lnTo>
                                  <a:pt x="5261" y="837"/>
                                </a:lnTo>
                                <a:lnTo>
                                  <a:pt x="5264" y="842"/>
                                </a:lnTo>
                                <a:lnTo>
                                  <a:pt x="5268" y="847"/>
                                </a:lnTo>
                                <a:lnTo>
                                  <a:pt x="5271" y="877"/>
                                </a:lnTo>
                                <a:lnTo>
                                  <a:pt x="5274" y="900"/>
                                </a:lnTo>
                                <a:lnTo>
                                  <a:pt x="5278" y="871"/>
                                </a:lnTo>
                                <a:lnTo>
                                  <a:pt x="5282" y="864"/>
                                </a:lnTo>
                                <a:lnTo>
                                  <a:pt x="5285" y="858"/>
                                </a:lnTo>
                                <a:lnTo>
                                  <a:pt x="5288" y="852"/>
                                </a:lnTo>
                                <a:lnTo>
                                  <a:pt x="5291" y="854"/>
                                </a:lnTo>
                                <a:lnTo>
                                  <a:pt x="5295" y="844"/>
                                </a:lnTo>
                                <a:lnTo>
                                  <a:pt x="5298" y="836"/>
                                </a:lnTo>
                                <a:lnTo>
                                  <a:pt x="5302" y="843"/>
                                </a:lnTo>
                                <a:lnTo>
                                  <a:pt x="5305" y="856"/>
                                </a:lnTo>
                                <a:lnTo>
                                  <a:pt x="5308" y="868"/>
                                </a:lnTo>
                                <a:lnTo>
                                  <a:pt x="5312" y="857"/>
                                </a:lnTo>
                                <a:lnTo>
                                  <a:pt x="5315" y="841"/>
                                </a:lnTo>
                                <a:lnTo>
                                  <a:pt x="5319" y="855"/>
                                </a:lnTo>
                                <a:lnTo>
                                  <a:pt x="5322" y="860"/>
                                </a:lnTo>
                                <a:lnTo>
                                  <a:pt x="5325" y="861"/>
                                </a:lnTo>
                                <a:lnTo>
                                  <a:pt x="5328" y="866"/>
                                </a:lnTo>
                                <a:lnTo>
                                  <a:pt x="5332" y="859"/>
                                </a:lnTo>
                                <a:lnTo>
                                  <a:pt x="5335" y="853"/>
                                </a:lnTo>
                                <a:lnTo>
                                  <a:pt x="5338" y="853"/>
                                </a:lnTo>
                                <a:lnTo>
                                  <a:pt x="5342" y="853"/>
                                </a:lnTo>
                                <a:lnTo>
                                  <a:pt x="5345" y="836"/>
                                </a:lnTo>
                                <a:lnTo>
                                  <a:pt x="5349" y="845"/>
                                </a:lnTo>
                                <a:lnTo>
                                  <a:pt x="5352" y="846"/>
                                </a:lnTo>
                                <a:lnTo>
                                  <a:pt x="5356" y="847"/>
                                </a:lnTo>
                                <a:lnTo>
                                  <a:pt x="5359" y="859"/>
                                </a:lnTo>
                                <a:lnTo>
                                  <a:pt x="5362" y="865"/>
                                </a:lnTo>
                                <a:lnTo>
                                  <a:pt x="5366" y="874"/>
                                </a:lnTo>
                                <a:lnTo>
                                  <a:pt x="5369" y="877"/>
                                </a:lnTo>
                                <a:lnTo>
                                  <a:pt x="5373" y="881"/>
                                </a:lnTo>
                                <a:lnTo>
                                  <a:pt x="5376" y="912"/>
                                </a:lnTo>
                                <a:lnTo>
                                  <a:pt x="5379" y="931"/>
                                </a:lnTo>
                                <a:lnTo>
                                  <a:pt x="5383" y="946"/>
                                </a:lnTo>
                                <a:lnTo>
                                  <a:pt x="5386" y="926"/>
                                </a:lnTo>
                                <a:lnTo>
                                  <a:pt x="5390" y="941"/>
                                </a:lnTo>
                                <a:lnTo>
                                  <a:pt x="5393" y="941"/>
                                </a:lnTo>
                                <a:lnTo>
                                  <a:pt x="5396" y="933"/>
                                </a:lnTo>
                                <a:lnTo>
                                  <a:pt x="5399" y="928"/>
                                </a:lnTo>
                                <a:lnTo>
                                  <a:pt x="5403" y="928"/>
                                </a:lnTo>
                                <a:lnTo>
                                  <a:pt x="5406" y="926"/>
                                </a:lnTo>
                                <a:lnTo>
                                  <a:pt x="5409" y="922"/>
                                </a:lnTo>
                                <a:lnTo>
                                  <a:pt x="5413" y="918"/>
                                </a:lnTo>
                                <a:lnTo>
                                  <a:pt x="5416" y="893"/>
                                </a:lnTo>
                                <a:lnTo>
                                  <a:pt x="5420" y="890"/>
                                </a:lnTo>
                                <a:lnTo>
                                  <a:pt x="5423" y="884"/>
                                </a:lnTo>
                                <a:lnTo>
                                  <a:pt x="5426" y="867"/>
                                </a:lnTo>
                                <a:lnTo>
                                  <a:pt x="5430" y="858"/>
                                </a:lnTo>
                                <a:lnTo>
                                  <a:pt x="5433" y="869"/>
                                </a:lnTo>
                                <a:lnTo>
                                  <a:pt x="5437" y="882"/>
                                </a:lnTo>
                                <a:lnTo>
                                  <a:pt x="5440" y="895"/>
                                </a:lnTo>
                                <a:lnTo>
                                  <a:pt x="5443" y="911"/>
                                </a:lnTo>
                                <a:lnTo>
                                  <a:pt x="5446" y="891"/>
                                </a:lnTo>
                                <a:lnTo>
                                  <a:pt x="5450" y="902"/>
                                </a:lnTo>
                                <a:lnTo>
                                  <a:pt x="5454" y="911"/>
                                </a:lnTo>
                                <a:lnTo>
                                  <a:pt x="5457" y="918"/>
                                </a:lnTo>
                                <a:lnTo>
                                  <a:pt x="5460" y="930"/>
                                </a:lnTo>
                                <a:lnTo>
                                  <a:pt x="5463" y="944"/>
                                </a:lnTo>
                                <a:lnTo>
                                  <a:pt x="5467" y="949"/>
                                </a:lnTo>
                                <a:lnTo>
                                  <a:pt x="5470" y="940"/>
                                </a:lnTo>
                                <a:lnTo>
                                  <a:pt x="5474" y="939"/>
                                </a:lnTo>
                                <a:lnTo>
                                  <a:pt x="5477" y="918"/>
                                </a:lnTo>
                                <a:lnTo>
                                  <a:pt x="5480" y="915"/>
                                </a:lnTo>
                                <a:lnTo>
                                  <a:pt x="5484" y="909"/>
                                </a:lnTo>
                                <a:lnTo>
                                  <a:pt x="5487" y="898"/>
                                </a:lnTo>
                                <a:lnTo>
                                  <a:pt x="5491" y="882"/>
                                </a:lnTo>
                                <a:lnTo>
                                  <a:pt x="5494" y="869"/>
                                </a:lnTo>
                                <a:lnTo>
                                  <a:pt x="5497" y="844"/>
                                </a:lnTo>
                                <a:lnTo>
                                  <a:pt x="5501" y="844"/>
                                </a:lnTo>
                                <a:lnTo>
                                  <a:pt x="5504" y="847"/>
                                </a:lnTo>
                                <a:lnTo>
                                  <a:pt x="5508" y="857"/>
                                </a:lnTo>
                                <a:lnTo>
                                  <a:pt x="5511" y="859"/>
                                </a:lnTo>
                                <a:lnTo>
                                  <a:pt x="5514" y="857"/>
                                </a:lnTo>
                                <a:lnTo>
                                  <a:pt x="5517" y="862"/>
                                </a:lnTo>
                                <a:lnTo>
                                  <a:pt x="5521" y="850"/>
                                </a:lnTo>
                                <a:lnTo>
                                  <a:pt x="5524" y="848"/>
                                </a:lnTo>
                                <a:lnTo>
                                  <a:pt x="5528" y="842"/>
                                </a:lnTo>
                                <a:lnTo>
                                  <a:pt x="5531" y="844"/>
                                </a:lnTo>
                                <a:lnTo>
                                  <a:pt x="5534" y="849"/>
                                </a:lnTo>
                                <a:lnTo>
                                  <a:pt x="5538" y="854"/>
                                </a:lnTo>
                                <a:lnTo>
                                  <a:pt x="5541" y="851"/>
                                </a:lnTo>
                                <a:lnTo>
                                  <a:pt x="5545" y="849"/>
                                </a:lnTo>
                                <a:lnTo>
                                  <a:pt x="5548" y="851"/>
                                </a:lnTo>
                                <a:lnTo>
                                  <a:pt x="5551" y="849"/>
                                </a:lnTo>
                                <a:lnTo>
                                  <a:pt x="5555" y="840"/>
                                </a:lnTo>
                                <a:lnTo>
                                  <a:pt x="5558" y="826"/>
                                </a:lnTo>
                                <a:lnTo>
                                  <a:pt x="5562" y="811"/>
                                </a:lnTo>
                                <a:lnTo>
                                  <a:pt x="5565" y="813"/>
                                </a:lnTo>
                                <a:lnTo>
                                  <a:pt x="5568" y="805"/>
                                </a:lnTo>
                                <a:lnTo>
                                  <a:pt x="5572" y="808"/>
                                </a:lnTo>
                                <a:lnTo>
                                  <a:pt x="5575" y="804"/>
                                </a:lnTo>
                                <a:lnTo>
                                  <a:pt x="5579" y="821"/>
                                </a:lnTo>
                                <a:lnTo>
                                  <a:pt x="5581" y="819"/>
                                </a:lnTo>
                                <a:lnTo>
                                  <a:pt x="5585" y="818"/>
                                </a:lnTo>
                                <a:lnTo>
                                  <a:pt x="5588" y="813"/>
                                </a:lnTo>
                                <a:lnTo>
                                  <a:pt x="5592" y="813"/>
                                </a:lnTo>
                                <a:lnTo>
                                  <a:pt x="5595" y="813"/>
                                </a:lnTo>
                                <a:lnTo>
                                  <a:pt x="5598" y="814"/>
                                </a:lnTo>
                                <a:lnTo>
                                  <a:pt x="5602" y="819"/>
                                </a:lnTo>
                                <a:lnTo>
                                  <a:pt x="5605" y="821"/>
                                </a:lnTo>
                                <a:lnTo>
                                  <a:pt x="5609" y="814"/>
                                </a:lnTo>
                                <a:lnTo>
                                  <a:pt x="5612" y="816"/>
                                </a:lnTo>
                                <a:lnTo>
                                  <a:pt x="5615" y="810"/>
                                </a:lnTo>
                                <a:lnTo>
                                  <a:pt x="5619" y="792"/>
                                </a:lnTo>
                                <a:lnTo>
                                  <a:pt x="5622" y="782"/>
                                </a:lnTo>
                                <a:lnTo>
                                  <a:pt x="5626" y="772"/>
                                </a:lnTo>
                                <a:lnTo>
                                  <a:pt x="5629" y="779"/>
                                </a:lnTo>
                                <a:lnTo>
                                  <a:pt x="5632" y="765"/>
                                </a:lnTo>
                                <a:lnTo>
                                  <a:pt x="5635" y="747"/>
                                </a:lnTo>
                                <a:lnTo>
                                  <a:pt x="5639" y="720"/>
                                </a:lnTo>
                                <a:lnTo>
                                  <a:pt x="5643" y="719"/>
                                </a:lnTo>
                                <a:lnTo>
                                  <a:pt x="5646" y="708"/>
                                </a:lnTo>
                                <a:lnTo>
                                  <a:pt x="5650" y="706"/>
                                </a:lnTo>
                                <a:lnTo>
                                  <a:pt x="5652" y="706"/>
                                </a:lnTo>
                                <a:lnTo>
                                  <a:pt x="5656" y="716"/>
                                </a:lnTo>
                                <a:lnTo>
                                  <a:pt x="5659" y="713"/>
                                </a:lnTo>
                                <a:lnTo>
                                  <a:pt x="5663" y="713"/>
                                </a:lnTo>
                                <a:lnTo>
                                  <a:pt x="5666" y="712"/>
                                </a:lnTo>
                                <a:lnTo>
                                  <a:pt x="5669" y="704"/>
                                </a:lnTo>
                                <a:lnTo>
                                  <a:pt x="5673" y="688"/>
                                </a:lnTo>
                                <a:lnTo>
                                  <a:pt x="5676" y="688"/>
                                </a:lnTo>
                                <a:lnTo>
                                  <a:pt x="5680" y="687"/>
                                </a:lnTo>
                                <a:lnTo>
                                  <a:pt x="5683" y="693"/>
                                </a:lnTo>
                                <a:lnTo>
                                  <a:pt x="5686" y="696"/>
                                </a:lnTo>
                                <a:lnTo>
                                  <a:pt x="5690" y="695"/>
                                </a:lnTo>
                                <a:lnTo>
                                  <a:pt x="5693" y="688"/>
                                </a:lnTo>
                                <a:lnTo>
                                  <a:pt x="5696" y="708"/>
                                </a:lnTo>
                                <a:lnTo>
                                  <a:pt x="5700" y="715"/>
                                </a:lnTo>
                                <a:lnTo>
                                  <a:pt x="5703" y="697"/>
                                </a:lnTo>
                                <a:lnTo>
                                  <a:pt x="5706" y="682"/>
                                </a:lnTo>
                                <a:lnTo>
                                  <a:pt x="5710" y="666"/>
                                </a:lnTo>
                                <a:lnTo>
                                  <a:pt x="5713" y="660"/>
                                </a:lnTo>
                                <a:lnTo>
                                  <a:pt x="5717" y="659"/>
                                </a:lnTo>
                                <a:lnTo>
                                  <a:pt x="5720" y="657"/>
                                </a:lnTo>
                                <a:lnTo>
                                  <a:pt x="5723" y="658"/>
                                </a:lnTo>
                                <a:lnTo>
                                  <a:pt x="5727" y="678"/>
                                </a:lnTo>
                                <a:lnTo>
                                  <a:pt x="5730" y="676"/>
                                </a:lnTo>
                                <a:lnTo>
                                  <a:pt x="5734" y="653"/>
                                </a:lnTo>
                                <a:lnTo>
                                  <a:pt x="5736" y="609"/>
                                </a:lnTo>
                                <a:lnTo>
                                  <a:pt x="5740" y="601"/>
                                </a:lnTo>
                                <a:lnTo>
                                  <a:pt x="5743" y="600"/>
                                </a:lnTo>
                                <a:lnTo>
                                  <a:pt x="5747" y="613"/>
                                </a:lnTo>
                                <a:lnTo>
                                  <a:pt x="5751" y="615"/>
                                </a:lnTo>
                                <a:lnTo>
                                  <a:pt x="5754" y="627"/>
                                </a:lnTo>
                                <a:lnTo>
                                  <a:pt x="5757" y="623"/>
                                </a:lnTo>
                                <a:lnTo>
                                  <a:pt x="5761" y="659"/>
                                </a:lnTo>
                                <a:lnTo>
                                  <a:pt x="5764" y="674"/>
                                </a:lnTo>
                                <a:lnTo>
                                  <a:pt x="5767" y="672"/>
                                </a:lnTo>
                                <a:lnTo>
                                  <a:pt x="5771" y="642"/>
                                </a:lnTo>
                                <a:lnTo>
                                  <a:pt x="5774" y="642"/>
                                </a:lnTo>
                                <a:lnTo>
                                  <a:pt x="5777" y="634"/>
                                </a:lnTo>
                                <a:lnTo>
                                  <a:pt x="5781" y="617"/>
                                </a:lnTo>
                                <a:lnTo>
                                  <a:pt x="5784" y="589"/>
                                </a:lnTo>
                                <a:lnTo>
                                  <a:pt x="5788" y="588"/>
                                </a:lnTo>
                                <a:lnTo>
                                  <a:pt x="5791" y="580"/>
                                </a:lnTo>
                                <a:lnTo>
                                  <a:pt x="5794" y="582"/>
                                </a:lnTo>
                                <a:lnTo>
                                  <a:pt x="5798" y="580"/>
                                </a:lnTo>
                                <a:lnTo>
                                  <a:pt x="5801" y="581"/>
                                </a:lnTo>
                                <a:lnTo>
                                  <a:pt x="5805" y="586"/>
                                </a:lnTo>
                                <a:lnTo>
                                  <a:pt x="5807" y="578"/>
                                </a:lnTo>
                                <a:lnTo>
                                  <a:pt x="5811" y="584"/>
                                </a:lnTo>
                                <a:lnTo>
                                  <a:pt x="5814" y="590"/>
                                </a:lnTo>
                                <a:lnTo>
                                  <a:pt x="5818" y="584"/>
                                </a:lnTo>
                                <a:lnTo>
                                  <a:pt x="5821" y="572"/>
                                </a:lnTo>
                                <a:lnTo>
                                  <a:pt x="5824" y="570"/>
                                </a:lnTo>
                                <a:lnTo>
                                  <a:pt x="5828" y="568"/>
                                </a:lnTo>
                                <a:lnTo>
                                  <a:pt x="5832" y="557"/>
                                </a:lnTo>
                                <a:lnTo>
                                  <a:pt x="5835" y="557"/>
                                </a:lnTo>
                                <a:lnTo>
                                  <a:pt x="5838" y="564"/>
                                </a:lnTo>
                                <a:lnTo>
                                  <a:pt x="5841" y="571"/>
                                </a:lnTo>
                                <a:lnTo>
                                  <a:pt x="5845" y="574"/>
                                </a:lnTo>
                                <a:lnTo>
                                  <a:pt x="5848" y="570"/>
                                </a:lnTo>
                                <a:lnTo>
                                  <a:pt x="5852" y="562"/>
                                </a:lnTo>
                                <a:lnTo>
                                  <a:pt x="5855" y="556"/>
                                </a:lnTo>
                                <a:lnTo>
                                  <a:pt x="5858" y="554"/>
                                </a:lnTo>
                                <a:lnTo>
                                  <a:pt x="5862" y="552"/>
                                </a:lnTo>
                                <a:lnTo>
                                  <a:pt x="5865" y="547"/>
                                </a:lnTo>
                                <a:lnTo>
                                  <a:pt x="5869" y="545"/>
                                </a:lnTo>
                                <a:lnTo>
                                  <a:pt x="5872" y="545"/>
                                </a:lnTo>
                                <a:lnTo>
                                  <a:pt x="5875" y="558"/>
                                </a:lnTo>
                                <a:lnTo>
                                  <a:pt x="5878" y="569"/>
                                </a:lnTo>
                                <a:lnTo>
                                  <a:pt x="5882" y="571"/>
                                </a:lnTo>
                                <a:lnTo>
                                  <a:pt x="5885" y="573"/>
                                </a:lnTo>
                                <a:lnTo>
                                  <a:pt x="5889" y="568"/>
                                </a:lnTo>
                                <a:lnTo>
                                  <a:pt x="5892" y="557"/>
                                </a:lnTo>
                                <a:lnTo>
                                  <a:pt x="5895" y="551"/>
                                </a:lnTo>
                                <a:lnTo>
                                  <a:pt x="5899" y="547"/>
                                </a:lnTo>
                                <a:lnTo>
                                  <a:pt x="5902" y="548"/>
                                </a:lnTo>
                                <a:lnTo>
                                  <a:pt x="5906" y="556"/>
                                </a:lnTo>
                                <a:lnTo>
                                  <a:pt x="5909" y="559"/>
                                </a:lnTo>
                                <a:lnTo>
                                  <a:pt x="5912" y="571"/>
                                </a:lnTo>
                                <a:lnTo>
                                  <a:pt x="5916" y="579"/>
                                </a:lnTo>
                                <a:lnTo>
                                  <a:pt x="5919" y="561"/>
                                </a:lnTo>
                                <a:lnTo>
                                  <a:pt x="5923" y="544"/>
                                </a:lnTo>
                                <a:lnTo>
                                  <a:pt x="5926" y="542"/>
                                </a:lnTo>
                                <a:lnTo>
                                  <a:pt x="5929" y="533"/>
                                </a:lnTo>
                                <a:lnTo>
                                  <a:pt x="5932" y="539"/>
                                </a:lnTo>
                                <a:lnTo>
                                  <a:pt x="5936" y="532"/>
                                </a:lnTo>
                                <a:lnTo>
                                  <a:pt x="5939" y="530"/>
                                </a:lnTo>
                                <a:lnTo>
                                  <a:pt x="5943" y="533"/>
                                </a:lnTo>
                                <a:lnTo>
                                  <a:pt x="5946" y="558"/>
                                </a:lnTo>
                                <a:lnTo>
                                  <a:pt x="5949" y="542"/>
                                </a:lnTo>
                                <a:lnTo>
                                  <a:pt x="5953" y="557"/>
                                </a:lnTo>
                                <a:lnTo>
                                  <a:pt x="5956" y="539"/>
                                </a:lnTo>
                                <a:lnTo>
                                  <a:pt x="5960" y="535"/>
                                </a:lnTo>
                                <a:lnTo>
                                  <a:pt x="5963" y="533"/>
                                </a:lnTo>
                                <a:lnTo>
                                  <a:pt x="5966" y="535"/>
                                </a:lnTo>
                                <a:lnTo>
                                  <a:pt x="5970" y="525"/>
                                </a:lnTo>
                                <a:lnTo>
                                  <a:pt x="5973" y="506"/>
                                </a:lnTo>
                                <a:lnTo>
                                  <a:pt x="5977" y="500"/>
                                </a:lnTo>
                                <a:lnTo>
                                  <a:pt x="5980" y="494"/>
                                </a:lnTo>
                                <a:lnTo>
                                  <a:pt x="5983" y="494"/>
                                </a:lnTo>
                                <a:lnTo>
                                  <a:pt x="5987" y="497"/>
                                </a:lnTo>
                                <a:lnTo>
                                  <a:pt x="5990" y="488"/>
                                </a:lnTo>
                                <a:lnTo>
                                  <a:pt x="5994" y="487"/>
                                </a:lnTo>
                                <a:lnTo>
                                  <a:pt x="5996" y="485"/>
                                </a:lnTo>
                                <a:lnTo>
                                  <a:pt x="6000" y="493"/>
                                </a:lnTo>
                                <a:lnTo>
                                  <a:pt x="6003" y="507"/>
                                </a:lnTo>
                                <a:lnTo>
                                  <a:pt x="6007" y="509"/>
                                </a:lnTo>
                                <a:lnTo>
                                  <a:pt x="6010" y="482"/>
                                </a:lnTo>
                                <a:lnTo>
                                  <a:pt x="6013" y="493"/>
                                </a:lnTo>
                                <a:lnTo>
                                  <a:pt x="6017" y="512"/>
                                </a:lnTo>
                                <a:lnTo>
                                  <a:pt x="6020" y="515"/>
                                </a:lnTo>
                                <a:lnTo>
                                  <a:pt x="6024" y="525"/>
                                </a:lnTo>
                                <a:moveTo>
                                  <a:pt x="6024" y="525"/>
                                </a:moveTo>
                                <a:lnTo>
                                  <a:pt x="6027" y="549"/>
                                </a:lnTo>
                                <a:lnTo>
                                  <a:pt x="6030" y="553"/>
                                </a:lnTo>
                                <a:lnTo>
                                  <a:pt x="6034" y="552"/>
                                </a:lnTo>
                                <a:lnTo>
                                  <a:pt x="6037" y="492"/>
                                </a:lnTo>
                                <a:lnTo>
                                  <a:pt x="6041" y="474"/>
                                </a:lnTo>
                                <a:lnTo>
                                  <a:pt x="6044" y="464"/>
                                </a:lnTo>
                                <a:lnTo>
                                  <a:pt x="6047" y="470"/>
                                </a:lnTo>
                                <a:lnTo>
                                  <a:pt x="6051" y="457"/>
                                </a:lnTo>
                                <a:lnTo>
                                  <a:pt x="6054" y="458"/>
                                </a:lnTo>
                                <a:lnTo>
                                  <a:pt x="6058" y="454"/>
                                </a:lnTo>
                                <a:lnTo>
                                  <a:pt x="6061" y="433"/>
                                </a:lnTo>
                                <a:lnTo>
                                  <a:pt x="6064" y="427"/>
                                </a:lnTo>
                                <a:lnTo>
                                  <a:pt x="6067" y="440"/>
                                </a:lnTo>
                                <a:lnTo>
                                  <a:pt x="6071" y="450"/>
                                </a:lnTo>
                                <a:lnTo>
                                  <a:pt x="6074" y="446"/>
                                </a:lnTo>
                                <a:lnTo>
                                  <a:pt x="6078" y="446"/>
                                </a:lnTo>
                                <a:lnTo>
                                  <a:pt x="6081" y="449"/>
                                </a:lnTo>
                                <a:lnTo>
                                  <a:pt x="6084" y="444"/>
                                </a:lnTo>
                                <a:lnTo>
                                  <a:pt x="6088" y="436"/>
                                </a:lnTo>
                                <a:lnTo>
                                  <a:pt x="6091" y="424"/>
                                </a:lnTo>
                                <a:lnTo>
                                  <a:pt x="6095" y="422"/>
                                </a:lnTo>
                                <a:lnTo>
                                  <a:pt x="6098" y="420"/>
                                </a:lnTo>
                                <a:lnTo>
                                  <a:pt x="6101" y="418"/>
                                </a:lnTo>
                                <a:lnTo>
                                  <a:pt x="6105" y="428"/>
                                </a:lnTo>
                                <a:lnTo>
                                  <a:pt x="6108" y="436"/>
                                </a:lnTo>
                                <a:lnTo>
                                  <a:pt x="6112" y="424"/>
                                </a:lnTo>
                                <a:lnTo>
                                  <a:pt x="6115" y="409"/>
                                </a:lnTo>
                                <a:lnTo>
                                  <a:pt x="6118" y="389"/>
                                </a:lnTo>
                                <a:lnTo>
                                  <a:pt x="6122" y="369"/>
                                </a:lnTo>
                                <a:lnTo>
                                  <a:pt x="6125" y="356"/>
                                </a:lnTo>
                                <a:lnTo>
                                  <a:pt x="6128" y="346"/>
                                </a:lnTo>
                                <a:lnTo>
                                  <a:pt x="6132" y="319"/>
                                </a:lnTo>
                                <a:lnTo>
                                  <a:pt x="6135" y="299"/>
                                </a:lnTo>
                                <a:lnTo>
                                  <a:pt x="6138" y="285"/>
                                </a:lnTo>
                                <a:lnTo>
                                  <a:pt x="6142" y="277"/>
                                </a:lnTo>
                                <a:lnTo>
                                  <a:pt x="6145" y="267"/>
                                </a:lnTo>
                                <a:lnTo>
                                  <a:pt x="6149" y="253"/>
                                </a:lnTo>
                                <a:lnTo>
                                  <a:pt x="6152" y="241"/>
                                </a:lnTo>
                                <a:lnTo>
                                  <a:pt x="6155" y="250"/>
                                </a:lnTo>
                                <a:lnTo>
                                  <a:pt x="6159" y="263"/>
                                </a:lnTo>
                                <a:lnTo>
                                  <a:pt x="6162" y="266"/>
                                </a:lnTo>
                                <a:lnTo>
                                  <a:pt x="6166" y="263"/>
                                </a:lnTo>
                                <a:lnTo>
                                  <a:pt x="6169" y="253"/>
                                </a:lnTo>
                                <a:lnTo>
                                  <a:pt x="6172" y="232"/>
                                </a:lnTo>
                                <a:lnTo>
                                  <a:pt x="6175" y="222"/>
                                </a:lnTo>
                                <a:lnTo>
                                  <a:pt x="6179" y="216"/>
                                </a:lnTo>
                                <a:lnTo>
                                  <a:pt x="6182" y="198"/>
                                </a:lnTo>
                                <a:lnTo>
                                  <a:pt x="6185" y="172"/>
                                </a:lnTo>
                                <a:lnTo>
                                  <a:pt x="6189" y="178"/>
                                </a:lnTo>
                                <a:lnTo>
                                  <a:pt x="6192" y="177"/>
                                </a:lnTo>
                                <a:lnTo>
                                  <a:pt x="6196" y="163"/>
                                </a:lnTo>
                                <a:lnTo>
                                  <a:pt x="6199" y="163"/>
                                </a:lnTo>
                                <a:lnTo>
                                  <a:pt x="6203" y="171"/>
                                </a:lnTo>
                                <a:lnTo>
                                  <a:pt x="6206" y="149"/>
                                </a:lnTo>
                                <a:lnTo>
                                  <a:pt x="6209" y="143"/>
                                </a:lnTo>
                                <a:lnTo>
                                  <a:pt x="6213" y="156"/>
                                </a:lnTo>
                                <a:lnTo>
                                  <a:pt x="6216" y="170"/>
                                </a:lnTo>
                                <a:lnTo>
                                  <a:pt x="6220" y="179"/>
                                </a:lnTo>
                                <a:lnTo>
                                  <a:pt x="6223" y="180"/>
                                </a:lnTo>
                                <a:lnTo>
                                  <a:pt x="6226" y="165"/>
                                </a:lnTo>
                                <a:lnTo>
                                  <a:pt x="6230" y="150"/>
                                </a:lnTo>
                                <a:lnTo>
                                  <a:pt x="6233" y="128"/>
                                </a:lnTo>
                                <a:lnTo>
                                  <a:pt x="6237" y="124"/>
                                </a:lnTo>
                                <a:lnTo>
                                  <a:pt x="6240" y="133"/>
                                </a:lnTo>
                                <a:lnTo>
                                  <a:pt x="6243" y="114"/>
                                </a:lnTo>
                                <a:lnTo>
                                  <a:pt x="6246" y="124"/>
                                </a:lnTo>
                                <a:lnTo>
                                  <a:pt x="6250" y="167"/>
                                </a:lnTo>
                                <a:lnTo>
                                  <a:pt x="6253" y="175"/>
                                </a:lnTo>
                                <a:lnTo>
                                  <a:pt x="6256" y="145"/>
                                </a:lnTo>
                                <a:lnTo>
                                  <a:pt x="6260" y="137"/>
                                </a:lnTo>
                                <a:lnTo>
                                  <a:pt x="6263" y="141"/>
                                </a:lnTo>
                                <a:lnTo>
                                  <a:pt x="6267" y="138"/>
                                </a:lnTo>
                                <a:lnTo>
                                  <a:pt x="6270" y="129"/>
                                </a:lnTo>
                                <a:lnTo>
                                  <a:pt x="6273" y="128"/>
                                </a:lnTo>
                                <a:lnTo>
                                  <a:pt x="6277" y="127"/>
                                </a:lnTo>
                                <a:lnTo>
                                  <a:pt x="6280" y="126"/>
                                </a:lnTo>
                                <a:lnTo>
                                  <a:pt x="6284" y="124"/>
                                </a:lnTo>
                                <a:lnTo>
                                  <a:pt x="6287" y="132"/>
                                </a:lnTo>
                                <a:lnTo>
                                  <a:pt x="6290" y="156"/>
                                </a:lnTo>
                                <a:lnTo>
                                  <a:pt x="6293" y="140"/>
                                </a:lnTo>
                                <a:lnTo>
                                  <a:pt x="6297" y="149"/>
                                </a:lnTo>
                                <a:lnTo>
                                  <a:pt x="6300" y="168"/>
                                </a:lnTo>
                                <a:lnTo>
                                  <a:pt x="6304" y="165"/>
                                </a:lnTo>
                                <a:lnTo>
                                  <a:pt x="6307" y="166"/>
                                </a:lnTo>
                                <a:lnTo>
                                  <a:pt x="6311" y="162"/>
                                </a:lnTo>
                                <a:lnTo>
                                  <a:pt x="6314" y="165"/>
                                </a:lnTo>
                                <a:lnTo>
                                  <a:pt x="6317" y="185"/>
                                </a:lnTo>
                                <a:lnTo>
                                  <a:pt x="6321" y="185"/>
                                </a:lnTo>
                                <a:lnTo>
                                  <a:pt x="6324" y="165"/>
                                </a:lnTo>
                                <a:lnTo>
                                  <a:pt x="6327" y="136"/>
                                </a:lnTo>
                                <a:lnTo>
                                  <a:pt x="6331" y="139"/>
                                </a:lnTo>
                                <a:lnTo>
                                  <a:pt x="6334" y="147"/>
                                </a:lnTo>
                                <a:lnTo>
                                  <a:pt x="6338" y="146"/>
                                </a:lnTo>
                                <a:lnTo>
                                  <a:pt x="6341" y="133"/>
                                </a:lnTo>
                                <a:lnTo>
                                  <a:pt x="6344" y="149"/>
                                </a:lnTo>
                                <a:lnTo>
                                  <a:pt x="6348" y="157"/>
                                </a:lnTo>
                                <a:lnTo>
                                  <a:pt x="6351" y="180"/>
                                </a:lnTo>
                                <a:lnTo>
                                  <a:pt x="6355" y="185"/>
                                </a:lnTo>
                                <a:lnTo>
                                  <a:pt x="6358" y="194"/>
                                </a:lnTo>
                                <a:lnTo>
                                  <a:pt x="6361" y="195"/>
                                </a:lnTo>
                                <a:lnTo>
                                  <a:pt x="6364" y="190"/>
                                </a:lnTo>
                                <a:lnTo>
                                  <a:pt x="6368" y="178"/>
                                </a:lnTo>
                                <a:lnTo>
                                  <a:pt x="6371" y="165"/>
                                </a:lnTo>
                                <a:lnTo>
                                  <a:pt x="6375" y="165"/>
                                </a:lnTo>
                                <a:lnTo>
                                  <a:pt x="6378" y="167"/>
                                </a:lnTo>
                                <a:lnTo>
                                  <a:pt x="6381" y="179"/>
                                </a:lnTo>
                                <a:lnTo>
                                  <a:pt x="6385" y="185"/>
                                </a:lnTo>
                                <a:lnTo>
                                  <a:pt x="6388" y="192"/>
                                </a:lnTo>
                                <a:lnTo>
                                  <a:pt x="6392" y="210"/>
                                </a:lnTo>
                                <a:lnTo>
                                  <a:pt x="6395" y="201"/>
                                </a:lnTo>
                                <a:lnTo>
                                  <a:pt x="6398" y="198"/>
                                </a:lnTo>
                                <a:lnTo>
                                  <a:pt x="6402" y="204"/>
                                </a:lnTo>
                                <a:lnTo>
                                  <a:pt x="6405" y="226"/>
                                </a:lnTo>
                                <a:lnTo>
                                  <a:pt x="6408" y="235"/>
                                </a:lnTo>
                                <a:lnTo>
                                  <a:pt x="6411" y="212"/>
                                </a:lnTo>
                                <a:lnTo>
                                  <a:pt x="6415" y="210"/>
                                </a:lnTo>
                                <a:lnTo>
                                  <a:pt x="6419" y="197"/>
                                </a:lnTo>
                                <a:lnTo>
                                  <a:pt x="6422" y="188"/>
                                </a:lnTo>
                                <a:lnTo>
                                  <a:pt x="6426" y="210"/>
                                </a:lnTo>
                                <a:lnTo>
                                  <a:pt x="6428" y="226"/>
                                </a:lnTo>
                                <a:lnTo>
                                  <a:pt x="6432" y="245"/>
                                </a:lnTo>
                                <a:lnTo>
                                  <a:pt x="6435" y="255"/>
                                </a:lnTo>
                                <a:lnTo>
                                  <a:pt x="6439" y="224"/>
                                </a:lnTo>
                                <a:lnTo>
                                  <a:pt x="6442" y="176"/>
                                </a:lnTo>
                                <a:lnTo>
                                  <a:pt x="6445" y="135"/>
                                </a:lnTo>
                                <a:lnTo>
                                  <a:pt x="6449" y="118"/>
                                </a:lnTo>
                                <a:lnTo>
                                  <a:pt x="6452" y="132"/>
                                </a:lnTo>
                                <a:lnTo>
                                  <a:pt x="6456" y="130"/>
                                </a:lnTo>
                                <a:lnTo>
                                  <a:pt x="6459" y="144"/>
                                </a:lnTo>
                                <a:lnTo>
                                  <a:pt x="6462" y="152"/>
                                </a:lnTo>
                                <a:lnTo>
                                  <a:pt x="6466" y="178"/>
                                </a:lnTo>
                                <a:lnTo>
                                  <a:pt x="6469" y="182"/>
                                </a:lnTo>
                                <a:lnTo>
                                  <a:pt x="6473" y="153"/>
                                </a:lnTo>
                                <a:lnTo>
                                  <a:pt x="6476" y="129"/>
                                </a:lnTo>
                                <a:lnTo>
                                  <a:pt x="6479" y="83"/>
                                </a:lnTo>
                                <a:lnTo>
                                  <a:pt x="6482" y="77"/>
                                </a:lnTo>
                                <a:lnTo>
                                  <a:pt x="6486" y="75"/>
                                </a:lnTo>
                                <a:lnTo>
                                  <a:pt x="6489" y="62"/>
                                </a:lnTo>
                                <a:lnTo>
                                  <a:pt x="6493" y="48"/>
                                </a:lnTo>
                                <a:lnTo>
                                  <a:pt x="6497" y="21"/>
                                </a:lnTo>
                                <a:lnTo>
                                  <a:pt x="6499" y="45"/>
                                </a:lnTo>
                                <a:lnTo>
                                  <a:pt x="6503" y="58"/>
                                </a:lnTo>
                                <a:lnTo>
                                  <a:pt x="6506" y="82"/>
                                </a:lnTo>
                                <a:lnTo>
                                  <a:pt x="6510" y="91"/>
                                </a:lnTo>
                                <a:lnTo>
                                  <a:pt x="6513" y="64"/>
                                </a:lnTo>
                                <a:lnTo>
                                  <a:pt x="6516" y="31"/>
                                </a:lnTo>
                                <a:lnTo>
                                  <a:pt x="6520" y="0"/>
                                </a:lnTo>
                                <a:lnTo>
                                  <a:pt x="6523" y="1"/>
                                </a:lnTo>
                                <a:lnTo>
                                  <a:pt x="6527" y="10"/>
                                </a:lnTo>
                                <a:lnTo>
                                  <a:pt x="6530" y="32"/>
                                </a:lnTo>
                                <a:lnTo>
                                  <a:pt x="6533" y="61"/>
                                </a:lnTo>
                                <a:lnTo>
                                  <a:pt x="6537" y="98"/>
                                </a:lnTo>
                                <a:lnTo>
                                  <a:pt x="6540" y="175"/>
                                </a:lnTo>
                                <a:lnTo>
                                  <a:pt x="6543" y="184"/>
                                </a:lnTo>
                                <a:lnTo>
                                  <a:pt x="6547" y="118"/>
                                </a:lnTo>
                                <a:lnTo>
                                  <a:pt x="6550" y="116"/>
                                </a:lnTo>
                                <a:lnTo>
                                  <a:pt x="6553" y="116"/>
                                </a:lnTo>
                                <a:lnTo>
                                  <a:pt x="6557" y="124"/>
                                </a:lnTo>
                                <a:lnTo>
                                  <a:pt x="6560" y="143"/>
                                </a:lnTo>
                                <a:lnTo>
                                  <a:pt x="6564" y="222"/>
                                </a:lnTo>
                                <a:lnTo>
                                  <a:pt x="6567" y="204"/>
                                </a:lnTo>
                                <a:lnTo>
                                  <a:pt x="6570" y="224"/>
                                </a:lnTo>
                                <a:lnTo>
                                  <a:pt x="6574" y="231"/>
                                </a:lnTo>
                                <a:lnTo>
                                  <a:pt x="6577" y="256"/>
                                </a:lnTo>
                                <a:lnTo>
                                  <a:pt x="6581" y="267"/>
                                </a:lnTo>
                                <a:lnTo>
                                  <a:pt x="6584" y="339"/>
                                </a:lnTo>
                                <a:lnTo>
                                  <a:pt x="6587" y="315"/>
                                </a:lnTo>
                                <a:lnTo>
                                  <a:pt x="6591" y="279"/>
                                </a:lnTo>
                                <a:lnTo>
                                  <a:pt x="6594" y="262"/>
                                </a:lnTo>
                                <a:lnTo>
                                  <a:pt x="6597" y="269"/>
                                </a:lnTo>
                                <a:lnTo>
                                  <a:pt x="6601" y="350"/>
                                </a:lnTo>
                                <a:lnTo>
                                  <a:pt x="6604" y="319"/>
                                </a:lnTo>
                                <a:lnTo>
                                  <a:pt x="6608" y="318"/>
                                </a:lnTo>
                                <a:lnTo>
                                  <a:pt x="6611" y="343"/>
                                </a:lnTo>
                                <a:lnTo>
                                  <a:pt x="6614" y="326"/>
                                </a:lnTo>
                                <a:lnTo>
                                  <a:pt x="6618" y="281"/>
                                </a:lnTo>
                                <a:lnTo>
                                  <a:pt x="6621" y="373"/>
                                </a:lnTo>
                                <a:lnTo>
                                  <a:pt x="6624" y="387"/>
                                </a:lnTo>
                                <a:lnTo>
                                  <a:pt x="6628" y="387"/>
                                </a:lnTo>
                                <a:lnTo>
                                  <a:pt x="6631" y="363"/>
                                </a:lnTo>
                                <a:lnTo>
                                  <a:pt x="6635" y="355"/>
                                </a:lnTo>
                                <a:lnTo>
                                  <a:pt x="6638" y="308"/>
                                </a:lnTo>
                                <a:lnTo>
                                  <a:pt x="6641" y="318"/>
                                </a:lnTo>
                                <a:lnTo>
                                  <a:pt x="6645" y="333"/>
                                </a:lnTo>
                                <a:lnTo>
                                  <a:pt x="6648" y="323"/>
                                </a:lnTo>
                                <a:lnTo>
                                  <a:pt x="6652" y="313"/>
                                </a:lnTo>
                                <a:lnTo>
                                  <a:pt x="6654" y="296"/>
                                </a:lnTo>
                                <a:lnTo>
                                  <a:pt x="6658" y="297"/>
                                </a:lnTo>
                                <a:lnTo>
                                  <a:pt x="6661" y="297"/>
                                </a:lnTo>
                                <a:lnTo>
                                  <a:pt x="6665" y="297"/>
                                </a:lnTo>
                                <a:lnTo>
                                  <a:pt x="6668" y="292"/>
                                </a:lnTo>
                                <a:lnTo>
                                  <a:pt x="6671" y="270"/>
                                </a:lnTo>
                                <a:lnTo>
                                  <a:pt x="6675" y="252"/>
                                </a:lnTo>
                                <a:lnTo>
                                  <a:pt x="6678" y="247"/>
                                </a:lnTo>
                                <a:lnTo>
                                  <a:pt x="6682" y="255"/>
                                </a:lnTo>
                                <a:lnTo>
                                  <a:pt x="6685" y="273"/>
                                </a:lnTo>
                                <a:lnTo>
                                  <a:pt x="6688" y="293"/>
                                </a:lnTo>
                                <a:lnTo>
                                  <a:pt x="6692" y="293"/>
                                </a:lnTo>
                                <a:lnTo>
                                  <a:pt x="6695" y="308"/>
                                </a:lnTo>
                                <a:lnTo>
                                  <a:pt x="6699" y="323"/>
                                </a:lnTo>
                                <a:lnTo>
                                  <a:pt x="6702" y="382"/>
                                </a:lnTo>
                                <a:lnTo>
                                  <a:pt x="6705" y="370"/>
                                </a:lnTo>
                                <a:lnTo>
                                  <a:pt x="6709" y="414"/>
                                </a:lnTo>
                                <a:lnTo>
                                  <a:pt x="6712" y="417"/>
                                </a:lnTo>
                                <a:lnTo>
                                  <a:pt x="6716" y="456"/>
                                </a:lnTo>
                                <a:lnTo>
                                  <a:pt x="6719" y="463"/>
                                </a:lnTo>
                                <a:lnTo>
                                  <a:pt x="6722" y="424"/>
                                </a:lnTo>
                                <a:lnTo>
                                  <a:pt x="6725" y="451"/>
                                </a:lnTo>
                                <a:lnTo>
                                  <a:pt x="6729" y="435"/>
                                </a:lnTo>
                                <a:lnTo>
                                  <a:pt x="6732" y="464"/>
                                </a:lnTo>
                                <a:lnTo>
                                  <a:pt x="6736" y="495"/>
                                </a:lnTo>
                                <a:lnTo>
                                  <a:pt x="6739" y="492"/>
                                </a:lnTo>
                                <a:lnTo>
                                  <a:pt x="6742" y="497"/>
                                </a:lnTo>
                                <a:lnTo>
                                  <a:pt x="6746" y="472"/>
                                </a:lnTo>
                                <a:lnTo>
                                  <a:pt x="6749" y="489"/>
                                </a:lnTo>
                                <a:lnTo>
                                  <a:pt x="6753" y="507"/>
                                </a:lnTo>
                                <a:lnTo>
                                  <a:pt x="6756" y="488"/>
                                </a:lnTo>
                                <a:lnTo>
                                  <a:pt x="6759" y="500"/>
                                </a:lnTo>
                                <a:lnTo>
                                  <a:pt x="6763" y="493"/>
                                </a:lnTo>
                                <a:lnTo>
                                  <a:pt x="6766" y="450"/>
                                </a:lnTo>
                                <a:lnTo>
                                  <a:pt x="6770" y="434"/>
                                </a:lnTo>
                                <a:lnTo>
                                  <a:pt x="6773" y="429"/>
                                </a:lnTo>
                                <a:lnTo>
                                  <a:pt x="6776" y="427"/>
                                </a:lnTo>
                                <a:lnTo>
                                  <a:pt x="6780" y="410"/>
                                </a:lnTo>
                                <a:lnTo>
                                  <a:pt x="6783" y="405"/>
                                </a:lnTo>
                                <a:lnTo>
                                  <a:pt x="6787" y="430"/>
                                </a:lnTo>
                                <a:lnTo>
                                  <a:pt x="6790" y="431"/>
                                </a:lnTo>
                                <a:lnTo>
                                  <a:pt x="6793" y="431"/>
                                </a:lnTo>
                                <a:lnTo>
                                  <a:pt x="6796" y="434"/>
                                </a:lnTo>
                                <a:lnTo>
                                  <a:pt x="6800" y="450"/>
                                </a:lnTo>
                                <a:lnTo>
                                  <a:pt x="6803" y="448"/>
                                </a:lnTo>
                                <a:lnTo>
                                  <a:pt x="6807" y="446"/>
                                </a:lnTo>
                                <a:lnTo>
                                  <a:pt x="6810" y="462"/>
                                </a:lnTo>
                                <a:lnTo>
                                  <a:pt x="6813" y="500"/>
                                </a:lnTo>
                                <a:lnTo>
                                  <a:pt x="6817" y="528"/>
                                </a:lnTo>
                                <a:lnTo>
                                  <a:pt x="6820" y="528"/>
                                </a:lnTo>
                                <a:lnTo>
                                  <a:pt x="6824" y="492"/>
                                </a:lnTo>
                                <a:lnTo>
                                  <a:pt x="6827" y="501"/>
                                </a:lnTo>
                                <a:lnTo>
                                  <a:pt x="6830" y="522"/>
                                </a:lnTo>
                                <a:lnTo>
                                  <a:pt x="6834" y="526"/>
                                </a:lnTo>
                                <a:lnTo>
                                  <a:pt x="6837" y="538"/>
                                </a:lnTo>
                                <a:lnTo>
                                  <a:pt x="6841" y="554"/>
                                </a:lnTo>
                                <a:lnTo>
                                  <a:pt x="6843" y="514"/>
                                </a:lnTo>
                                <a:lnTo>
                                  <a:pt x="6847" y="517"/>
                                </a:lnTo>
                                <a:lnTo>
                                  <a:pt x="6850" y="517"/>
                                </a:lnTo>
                                <a:lnTo>
                                  <a:pt x="6854" y="482"/>
                                </a:lnTo>
                                <a:lnTo>
                                  <a:pt x="6857" y="459"/>
                                </a:lnTo>
                                <a:lnTo>
                                  <a:pt x="6860" y="485"/>
                                </a:lnTo>
                                <a:lnTo>
                                  <a:pt x="6864" y="493"/>
                                </a:lnTo>
                                <a:lnTo>
                                  <a:pt x="6867" y="480"/>
                                </a:lnTo>
                                <a:lnTo>
                                  <a:pt x="6871" y="488"/>
                                </a:lnTo>
                                <a:lnTo>
                                  <a:pt x="6874" y="501"/>
                                </a:lnTo>
                                <a:lnTo>
                                  <a:pt x="6877" y="534"/>
                                </a:lnTo>
                                <a:lnTo>
                                  <a:pt x="6881" y="564"/>
                                </a:lnTo>
                                <a:lnTo>
                                  <a:pt x="6884" y="529"/>
                                </a:lnTo>
                                <a:moveTo>
                                  <a:pt x="6884" y="529"/>
                                </a:moveTo>
                                <a:lnTo>
                                  <a:pt x="6888" y="526"/>
                                </a:lnTo>
                                <a:lnTo>
                                  <a:pt x="6891" y="503"/>
                                </a:lnTo>
                                <a:lnTo>
                                  <a:pt x="6895" y="504"/>
                                </a:lnTo>
                                <a:lnTo>
                                  <a:pt x="6898" y="503"/>
                                </a:lnTo>
                                <a:lnTo>
                                  <a:pt x="6901" y="494"/>
                                </a:lnTo>
                                <a:lnTo>
                                  <a:pt x="6905" y="472"/>
                                </a:lnTo>
                                <a:lnTo>
                                  <a:pt x="6908" y="486"/>
                                </a:lnTo>
                                <a:lnTo>
                                  <a:pt x="6912" y="495"/>
                                </a:lnTo>
                                <a:lnTo>
                                  <a:pt x="6914" y="508"/>
                                </a:lnTo>
                                <a:lnTo>
                                  <a:pt x="6918" y="520"/>
                                </a:lnTo>
                                <a:lnTo>
                                  <a:pt x="6921" y="513"/>
                                </a:lnTo>
                                <a:lnTo>
                                  <a:pt x="6925" y="512"/>
                                </a:lnTo>
                                <a:lnTo>
                                  <a:pt x="6928" y="534"/>
                                </a:lnTo>
                                <a:lnTo>
                                  <a:pt x="6931" y="525"/>
                                </a:lnTo>
                                <a:lnTo>
                                  <a:pt x="6935" y="523"/>
                                </a:lnTo>
                                <a:lnTo>
                                  <a:pt x="6938" y="536"/>
                                </a:lnTo>
                                <a:lnTo>
                                  <a:pt x="6942" y="537"/>
                                </a:lnTo>
                                <a:lnTo>
                                  <a:pt x="6945" y="547"/>
                                </a:lnTo>
                                <a:lnTo>
                                  <a:pt x="6948" y="563"/>
                                </a:lnTo>
                                <a:lnTo>
                                  <a:pt x="6952" y="562"/>
                                </a:lnTo>
                                <a:lnTo>
                                  <a:pt x="6955" y="548"/>
                                </a:lnTo>
                                <a:lnTo>
                                  <a:pt x="6958" y="545"/>
                                </a:lnTo>
                                <a:lnTo>
                                  <a:pt x="6962" y="550"/>
                                </a:lnTo>
                                <a:lnTo>
                                  <a:pt x="6965" y="552"/>
                                </a:lnTo>
                                <a:lnTo>
                                  <a:pt x="6969" y="600"/>
                                </a:lnTo>
                                <a:lnTo>
                                  <a:pt x="6972" y="587"/>
                                </a:lnTo>
                                <a:lnTo>
                                  <a:pt x="6976" y="612"/>
                                </a:lnTo>
                                <a:lnTo>
                                  <a:pt x="6979" y="611"/>
                                </a:lnTo>
                                <a:lnTo>
                                  <a:pt x="6982" y="598"/>
                                </a:lnTo>
                                <a:lnTo>
                                  <a:pt x="6985" y="623"/>
                                </a:lnTo>
                                <a:lnTo>
                                  <a:pt x="6989" y="605"/>
                                </a:lnTo>
                                <a:lnTo>
                                  <a:pt x="6992" y="617"/>
                                </a:lnTo>
                                <a:lnTo>
                                  <a:pt x="6996" y="637"/>
                                </a:lnTo>
                                <a:lnTo>
                                  <a:pt x="6999" y="624"/>
                                </a:lnTo>
                                <a:lnTo>
                                  <a:pt x="7002" y="602"/>
                                </a:lnTo>
                                <a:lnTo>
                                  <a:pt x="7006" y="570"/>
                                </a:lnTo>
                                <a:lnTo>
                                  <a:pt x="7009" y="568"/>
                                </a:lnTo>
                                <a:lnTo>
                                  <a:pt x="7013" y="542"/>
                                </a:lnTo>
                                <a:lnTo>
                                  <a:pt x="7016" y="532"/>
                                </a:lnTo>
                                <a:lnTo>
                                  <a:pt x="7019" y="527"/>
                                </a:lnTo>
                                <a:lnTo>
                                  <a:pt x="7022" y="517"/>
                                </a:lnTo>
                                <a:lnTo>
                                  <a:pt x="7026" y="484"/>
                                </a:lnTo>
                                <a:lnTo>
                                  <a:pt x="7029" y="482"/>
                                </a:lnTo>
                                <a:lnTo>
                                  <a:pt x="7032" y="466"/>
                                </a:lnTo>
                                <a:lnTo>
                                  <a:pt x="7036" y="441"/>
                                </a:lnTo>
                                <a:lnTo>
                                  <a:pt x="7039" y="415"/>
                                </a:lnTo>
                                <a:lnTo>
                                  <a:pt x="7043" y="428"/>
                                </a:lnTo>
                                <a:lnTo>
                                  <a:pt x="7047" y="393"/>
                                </a:lnTo>
                                <a:lnTo>
                                  <a:pt x="7050" y="403"/>
                                </a:lnTo>
                                <a:lnTo>
                                  <a:pt x="7053" y="423"/>
                                </a:lnTo>
                                <a:lnTo>
                                  <a:pt x="7056" y="448"/>
                                </a:lnTo>
                                <a:lnTo>
                                  <a:pt x="7060" y="423"/>
                                </a:lnTo>
                                <a:lnTo>
                                  <a:pt x="7063" y="405"/>
                                </a:lnTo>
                                <a:lnTo>
                                  <a:pt x="7067" y="395"/>
                                </a:lnTo>
                                <a:lnTo>
                                  <a:pt x="7070" y="370"/>
                                </a:lnTo>
                                <a:lnTo>
                                  <a:pt x="7073" y="340"/>
                                </a:lnTo>
                                <a:lnTo>
                                  <a:pt x="7077" y="339"/>
                                </a:lnTo>
                                <a:lnTo>
                                  <a:pt x="7080" y="332"/>
                                </a:lnTo>
                                <a:lnTo>
                                  <a:pt x="7084" y="343"/>
                                </a:lnTo>
                                <a:lnTo>
                                  <a:pt x="7087" y="354"/>
                                </a:lnTo>
                                <a:lnTo>
                                  <a:pt x="7090" y="358"/>
                                </a:lnTo>
                                <a:lnTo>
                                  <a:pt x="7093" y="368"/>
                                </a:lnTo>
                                <a:lnTo>
                                  <a:pt x="7097" y="375"/>
                                </a:lnTo>
                                <a:lnTo>
                                  <a:pt x="7100" y="367"/>
                                </a:lnTo>
                                <a:lnTo>
                                  <a:pt x="7103" y="365"/>
                                </a:lnTo>
                                <a:lnTo>
                                  <a:pt x="7107" y="383"/>
                                </a:lnTo>
                                <a:lnTo>
                                  <a:pt x="7110" y="374"/>
                                </a:lnTo>
                                <a:lnTo>
                                  <a:pt x="7114" y="391"/>
                                </a:lnTo>
                                <a:lnTo>
                                  <a:pt x="7117" y="386"/>
                                </a:lnTo>
                                <a:lnTo>
                                  <a:pt x="7120" y="398"/>
                                </a:lnTo>
                                <a:lnTo>
                                  <a:pt x="7124" y="391"/>
                                </a:lnTo>
                                <a:lnTo>
                                  <a:pt x="7127" y="405"/>
                                </a:lnTo>
                                <a:lnTo>
                                  <a:pt x="7131" y="423"/>
                                </a:lnTo>
                                <a:lnTo>
                                  <a:pt x="7134" y="393"/>
                                </a:lnTo>
                                <a:lnTo>
                                  <a:pt x="7137" y="396"/>
                                </a:lnTo>
                                <a:lnTo>
                                  <a:pt x="7140" y="407"/>
                                </a:lnTo>
                                <a:lnTo>
                                  <a:pt x="7144" y="424"/>
                                </a:lnTo>
                                <a:lnTo>
                                  <a:pt x="7147" y="397"/>
                                </a:lnTo>
                                <a:lnTo>
                                  <a:pt x="7151" y="409"/>
                                </a:lnTo>
                                <a:lnTo>
                                  <a:pt x="7154" y="424"/>
                                </a:lnTo>
                                <a:lnTo>
                                  <a:pt x="7157" y="421"/>
                                </a:lnTo>
                                <a:lnTo>
                                  <a:pt x="7161" y="410"/>
                                </a:lnTo>
                                <a:lnTo>
                                  <a:pt x="7164" y="399"/>
                                </a:lnTo>
                                <a:lnTo>
                                  <a:pt x="7168" y="389"/>
                                </a:lnTo>
                                <a:lnTo>
                                  <a:pt x="7171" y="385"/>
                                </a:lnTo>
                                <a:lnTo>
                                  <a:pt x="7174" y="390"/>
                                </a:lnTo>
                                <a:lnTo>
                                  <a:pt x="7178" y="401"/>
                                </a:lnTo>
                                <a:lnTo>
                                  <a:pt x="7181" y="417"/>
                                </a:lnTo>
                                <a:lnTo>
                                  <a:pt x="7185" y="420"/>
                                </a:lnTo>
                                <a:lnTo>
                                  <a:pt x="7188" y="403"/>
                                </a:lnTo>
                                <a:lnTo>
                                  <a:pt x="7191" y="394"/>
                                </a:lnTo>
                                <a:lnTo>
                                  <a:pt x="7195" y="403"/>
                                </a:lnTo>
                                <a:lnTo>
                                  <a:pt x="7198" y="399"/>
                                </a:lnTo>
                                <a:lnTo>
                                  <a:pt x="7202" y="405"/>
                                </a:lnTo>
                                <a:lnTo>
                                  <a:pt x="7205" y="397"/>
                                </a:lnTo>
                                <a:lnTo>
                                  <a:pt x="7208" y="364"/>
                                </a:lnTo>
                                <a:lnTo>
                                  <a:pt x="7211" y="350"/>
                                </a:lnTo>
                                <a:lnTo>
                                  <a:pt x="7215" y="334"/>
                                </a:lnTo>
                                <a:lnTo>
                                  <a:pt x="7218" y="332"/>
                                </a:lnTo>
                                <a:lnTo>
                                  <a:pt x="7222" y="335"/>
                                </a:lnTo>
                                <a:lnTo>
                                  <a:pt x="7225" y="328"/>
                                </a:lnTo>
                                <a:lnTo>
                                  <a:pt x="7228" y="314"/>
                                </a:lnTo>
                                <a:lnTo>
                                  <a:pt x="7232" y="311"/>
                                </a:lnTo>
                                <a:lnTo>
                                  <a:pt x="7235" y="304"/>
                                </a:lnTo>
                                <a:lnTo>
                                  <a:pt x="7239" y="292"/>
                                </a:lnTo>
                                <a:lnTo>
                                  <a:pt x="7242" y="288"/>
                                </a:lnTo>
                                <a:lnTo>
                                  <a:pt x="7245" y="269"/>
                                </a:lnTo>
                                <a:lnTo>
                                  <a:pt x="7249" y="266"/>
                                </a:lnTo>
                                <a:lnTo>
                                  <a:pt x="7252" y="268"/>
                                </a:lnTo>
                                <a:lnTo>
                                  <a:pt x="7256" y="272"/>
                                </a:lnTo>
                                <a:lnTo>
                                  <a:pt x="7259" y="272"/>
                                </a:lnTo>
                                <a:lnTo>
                                  <a:pt x="7262" y="279"/>
                                </a:lnTo>
                                <a:lnTo>
                                  <a:pt x="7266" y="290"/>
                                </a:lnTo>
                                <a:lnTo>
                                  <a:pt x="7269" y="306"/>
                                </a:lnTo>
                                <a:lnTo>
                                  <a:pt x="7273" y="301"/>
                                </a:lnTo>
                                <a:lnTo>
                                  <a:pt x="7275" y="315"/>
                                </a:lnTo>
                                <a:lnTo>
                                  <a:pt x="7279" y="319"/>
                                </a:lnTo>
                                <a:lnTo>
                                  <a:pt x="7282" y="324"/>
                                </a:lnTo>
                                <a:lnTo>
                                  <a:pt x="7286" y="319"/>
                                </a:lnTo>
                                <a:lnTo>
                                  <a:pt x="7289" y="298"/>
                                </a:lnTo>
                                <a:lnTo>
                                  <a:pt x="7292" y="304"/>
                                </a:lnTo>
                                <a:lnTo>
                                  <a:pt x="7296" y="315"/>
                                </a:lnTo>
                                <a:lnTo>
                                  <a:pt x="7299" y="312"/>
                                </a:lnTo>
                                <a:lnTo>
                                  <a:pt x="7303" y="314"/>
                                </a:lnTo>
                                <a:lnTo>
                                  <a:pt x="7306" y="327"/>
                                </a:lnTo>
                                <a:lnTo>
                                  <a:pt x="7309" y="346"/>
                                </a:lnTo>
                                <a:lnTo>
                                  <a:pt x="7313" y="355"/>
                                </a:lnTo>
                                <a:lnTo>
                                  <a:pt x="7316" y="362"/>
                                </a:lnTo>
                                <a:lnTo>
                                  <a:pt x="7320" y="375"/>
                                </a:lnTo>
                                <a:lnTo>
                                  <a:pt x="7323" y="387"/>
                                </a:lnTo>
                                <a:lnTo>
                                  <a:pt x="7326" y="384"/>
                                </a:lnTo>
                                <a:lnTo>
                                  <a:pt x="7329" y="395"/>
                                </a:lnTo>
                                <a:lnTo>
                                  <a:pt x="7333" y="442"/>
                                </a:lnTo>
                                <a:lnTo>
                                  <a:pt x="7336" y="443"/>
                                </a:lnTo>
                                <a:lnTo>
                                  <a:pt x="7340" y="450"/>
                                </a:lnTo>
                                <a:lnTo>
                                  <a:pt x="7343" y="468"/>
                                </a:lnTo>
                                <a:lnTo>
                                  <a:pt x="7346" y="479"/>
                                </a:lnTo>
                                <a:lnTo>
                                  <a:pt x="7350" y="477"/>
                                </a:lnTo>
                                <a:lnTo>
                                  <a:pt x="7353" y="431"/>
                                </a:lnTo>
                                <a:lnTo>
                                  <a:pt x="7357" y="430"/>
                                </a:lnTo>
                                <a:lnTo>
                                  <a:pt x="7360" y="440"/>
                                </a:lnTo>
                                <a:lnTo>
                                  <a:pt x="7363" y="460"/>
                                </a:lnTo>
                                <a:lnTo>
                                  <a:pt x="7367" y="457"/>
                                </a:lnTo>
                                <a:lnTo>
                                  <a:pt x="7370" y="436"/>
                                </a:lnTo>
                                <a:lnTo>
                                  <a:pt x="7374" y="440"/>
                                </a:lnTo>
                                <a:lnTo>
                                  <a:pt x="7377" y="427"/>
                                </a:lnTo>
                                <a:lnTo>
                                  <a:pt x="7380" y="424"/>
                                </a:lnTo>
                                <a:lnTo>
                                  <a:pt x="7384" y="409"/>
                                </a:lnTo>
                                <a:lnTo>
                                  <a:pt x="7387" y="390"/>
                                </a:lnTo>
                                <a:lnTo>
                                  <a:pt x="7391" y="372"/>
                                </a:lnTo>
                                <a:lnTo>
                                  <a:pt x="7394" y="380"/>
                                </a:lnTo>
                                <a:lnTo>
                                  <a:pt x="7397" y="381"/>
                                </a:lnTo>
                                <a:lnTo>
                                  <a:pt x="7400" y="411"/>
                                </a:lnTo>
                                <a:lnTo>
                                  <a:pt x="7404" y="399"/>
                                </a:lnTo>
                                <a:lnTo>
                                  <a:pt x="7407" y="391"/>
                                </a:lnTo>
                                <a:lnTo>
                                  <a:pt x="7411" y="391"/>
                                </a:lnTo>
                                <a:lnTo>
                                  <a:pt x="7414" y="420"/>
                                </a:lnTo>
                                <a:lnTo>
                                  <a:pt x="7417" y="448"/>
                                </a:lnTo>
                                <a:lnTo>
                                  <a:pt x="7421" y="478"/>
                                </a:lnTo>
                                <a:lnTo>
                                  <a:pt x="7424" y="506"/>
                                </a:lnTo>
                                <a:lnTo>
                                  <a:pt x="7428" y="495"/>
                                </a:lnTo>
                                <a:lnTo>
                                  <a:pt x="7431" y="475"/>
                                </a:lnTo>
                                <a:lnTo>
                                  <a:pt x="7434" y="463"/>
                                </a:lnTo>
                                <a:lnTo>
                                  <a:pt x="7438" y="466"/>
                                </a:lnTo>
                                <a:lnTo>
                                  <a:pt x="7441" y="474"/>
                                </a:lnTo>
                                <a:lnTo>
                                  <a:pt x="7445" y="481"/>
                                </a:lnTo>
                                <a:lnTo>
                                  <a:pt x="7448" y="533"/>
                                </a:lnTo>
                                <a:lnTo>
                                  <a:pt x="7451" y="538"/>
                                </a:lnTo>
                                <a:lnTo>
                                  <a:pt x="7455" y="536"/>
                                </a:lnTo>
                                <a:lnTo>
                                  <a:pt x="7458" y="578"/>
                                </a:lnTo>
                                <a:lnTo>
                                  <a:pt x="7461" y="571"/>
                                </a:lnTo>
                                <a:lnTo>
                                  <a:pt x="7465" y="566"/>
                                </a:lnTo>
                                <a:lnTo>
                                  <a:pt x="7468" y="553"/>
                                </a:lnTo>
                                <a:lnTo>
                                  <a:pt x="7471" y="536"/>
                                </a:lnTo>
                                <a:lnTo>
                                  <a:pt x="7475" y="562"/>
                                </a:lnTo>
                                <a:lnTo>
                                  <a:pt x="7478" y="551"/>
                                </a:lnTo>
                                <a:lnTo>
                                  <a:pt x="7482" y="510"/>
                                </a:lnTo>
                                <a:lnTo>
                                  <a:pt x="7485" y="471"/>
                                </a:lnTo>
                                <a:lnTo>
                                  <a:pt x="7488" y="496"/>
                                </a:lnTo>
                                <a:lnTo>
                                  <a:pt x="7492" y="528"/>
                                </a:lnTo>
                                <a:lnTo>
                                  <a:pt x="7495" y="491"/>
                                </a:lnTo>
                                <a:lnTo>
                                  <a:pt x="7499" y="459"/>
                                </a:lnTo>
                                <a:lnTo>
                                  <a:pt x="7501" y="429"/>
                                </a:lnTo>
                                <a:lnTo>
                                  <a:pt x="7505" y="397"/>
                                </a:lnTo>
                                <a:lnTo>
                                  <a:pt x="7508" y="432"/>
                                </a:lnTo>
                                <a:lnTo>
                                  <a:pt x="7512" y="428"/>
                                </a:lnTo>
                                <a:lnTo>
                                  <a:pt x="7516" y="449"/>
                                </a:lnTo>
                                <a:lnTo>
                                  <a:pt x="7519" y="441"/>
                                </a:lnTo>
                                <a:lnTo>
                                  <a:pt x="7522" y="428"/>
                                </a:lnTo>
                                <a:lnTo>
                                  <a:pt x="7526" y="430"/>
                                </a:lnTo>
                                <a:lnTo>
                                  <a:pt x="7529" y="432"/>
                                </a:lnTo>
                                <a:lnTo>
                                  <a:pt x="7532" y="423"/>
                                </a:lnTo>
                                <a:lnTo>
                                  <a:pt x="7535" y="427"/>
                                </a:lnTo>
                                <a:lnTo>
                                  <a:pt x="7539" y="435"/>
                                </a:lnTo>
                                <a:lnTo>
                                  <a:pt x="7542" y="444"/>
                                </a:lnTo>
                                <a:lnTo>
                                  <a:pt x="7546" y="464"/>
                                </a:lnTo>
                                <a:lnTo>
                                  <a:pt x="7549" y="444"/>
                                </a:lnTo>
                                <a:lnTo>
                                  <a:pt x="7552" y="445"/>
                                </a:lnTo>
                                <a:lnTo>
                                  <a:pt x="7556" y="438"/>
                                </a:lnTo>
                                <a:lnTo>
                                  <a:pt x="7559" y="431"/>
                                </a:lnTo>
                                <a:lnTo>
                                  <a:pt x="7563" y="440"/>
                                </a:lnTo>
                                <a:lnTo>
                                  <a:pt x="7566" y="452"/>
                                </a:lnTo>
                                <a:lnTo>
                                  <a:pt x="7569" y="469"/>
                                </a:lnTo>
                                <a:lnTo>
                                  <a:pt x="7572" y="474"/>
                                </a:lnTo>
                                <a:lnTo>
                                  <a:pt x="7576" y="481"/>
                                </a:lnTo>
                                <a:lnTo>
                                  <a:pt x="7579" y="473"/>
                                </a:lnTo>
                                <a:lnTo>
                                  <a:pt x="7583" y="479"/>
                                </a:lnTo>
                                <a:lnTo>
                                  <a:pt x="7586" y="494"/>
                                </a:lnTo>
                                <a:lnTo>
                                  <a:pt x="7589" y="511"/>
                                </a:lnTo>
                                <a:lnTo>
                                  <a:pt x="7593" y="519"/>
                                </a:lnTo>
                                <a:lnTo>
                                  <a:pt x="7596" y="515"/>
                                </a:lnTo>
                                <a:lnTo>
                                  <a:pt x="7600" y="525"/>
                                </a:lnTo>
                                <a:lnTo>
                                  <a:pt x="7603" y="503"/>
                                </a:lnTo>
                                <a:lnTo>
                                  <a:pt x="7606" y="509"/>
                                </a:lnTo>
                                <a:lnTo>
                                  <a:pt x="7610" y="525"/>
                                </a:lnTo>
                                <a:lnTo>
                                  <a:pt x="7613" y="495"/>
                                </a:lnTo>
                                <a:lnTo>
                                  <a:pt x="7617" y="492"/>
                                </a:lnTo>
                                <a:lnTo>
                                  <a:pt x="7620" y="505"/>
                                </a:lnTo>
                                <a:lnTo>
                                  <a:pt x="7623" y="504"/>
                                </a:lnTo>
                                <a:lnTo>
                                  <a:pt x="7626" y="509"/>
                                </a:lnTo>
                                <a:lnTo>
                                  <a:pt x="7630" y="512"/>
                                </a:lnTo>
                                <a:lnTo>
                                  <a:pt x="7634" y="505"/>
                                </a:lnTo>
                                <a:lnTo>
                                  <a:pt x="7637" y="508"/>
                                </a:lnTo>
                                <a:lnTo>
                                  <a:pt x="7640" y="514"/>
                                </a:lnTo>
                                <a:lnTo>
                                  <a:pt x="7643" y="524"/>
                                </a:lnTo>
                                <a:lnTo>
                                  <a:pt x="7647" y="544"/>
                                </a:lnTo>
                                <a:lnTo>
                                  <a:pt x="7650" y="581"/>
                                </a:lnTo>
                                <a:lnTo>
                                  <a:pt x="7654" y="637"/>
                                </a:lnTo>
                                <a:lnTo>
                                  <a:pt x="7657" y="611"/>
                                </a:lnTo>
                                <a:lnTo>
                                  <a:pt x="7660" y="599"/>
                                </a:lnTo>
                                <a:lnTo>
                                  <a:pt x="7664" y="616"/>
                                </a:lnTo>
                                <a:lnTo>
                                  <a:pt x="7667" y="653"/>
                                </a:lnTo>
                                <a:lnTo>
                                  <a:pt x="7671" y="686"/>
                                </a:lnTo>
                                <a:lnTo>
                                  <a:pt x="7674" y="690"/>
                                </a:lnTo>
                                <a:lnTo>
                                  <a:pt x="7677" y="648"/>
                                </a:lnTo>
                                <a:lnTo>
                                  <a:pt x="7681" y="634"/>
                                </a:lnTo>
                                <a:lnTo>
                                  <a:pt x="7684" y="614"/>
                                </a:lnTo>
                                <a:lnTo>
                                  <a:pt x="7688" y="618"/>
                                </a:lnTo>
                                <a:lnTo>
                                  <a:pt x="7690" y="645"/>
                                </a:lnTo>
                                <a:lnTo>
                                  <a:pt x="7694" y="579"/>
                                </a:lnTo>
                                <a:lnTo>
                                  <a:pt x="7697" y="563"/>
                                </a:lnTo>
                                <a:lnTo>
                                  <a:pt x="7701" y="525"/>
                                </a:lnTo>
                                <a:lnTo>
                                  <a:pt x="7704" y="486"/>
                                </a:lnTo>
                                <a:lnTo>
                                  <a:pt x="7707" y="479"/>
                                </a:lnTo>
                                <a:lnTo>
                                  <a:pt x="7711" y="477"/>
                                </a:lnTo>
                                <a:lnTo>
                                  <a:pt x="7714" y="475"/>
                                </a:lnTo>
                                <a:lnTo>
                                  <a:pt x="7718" y="463"/>
                                </a:lnTo>
                                <a:lnTo>
                                  <a:pt x="7721" y="484"/>
                                </a:lnTo>
                                <a:lnTo>
                                  <a:pt x="7724" y="507"/>
                                </a:lnTo>
                                <a:lnTo>
                                  <a:pt x="7728" y="482"/>
                                </a:lnTo>
                                <a:lnTo>
                                  <a:pt x="7731" y="490"/>
                                </a:lnTo>
                                <a:lnTo>
                                  <a:pt x="7735" y="489"/>
                                </a:lnTo>
                                <a:lnTo>
                                  <a:pt x="7738" y="501"/>
                                </a:lnTo>
                                <a:lnTo>
                                  <a:pt x="7742" y="499"/>
                                </a:lnTo>
                                <a:lnTo>
                                  <a:pt x="7745" y="505"/>
                                </a:lnTo>
                              </a:path>
                            </a:pathLst>
                          </a:custGeom>
                          <a:noFill/>
                          <a:ln w="348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5"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9964" y="437"/>
                            <a:ext cx="111" cy="202"/>
                          </a:xfrm>
                          <a:prstGeom prst="rect">
                            <a:avLst/>
                          </a:prstGeom>
                          <a:noFill/>
                          <a:extLst>
                            <a:ext uri="{909E8E84-426E-40DD-AFC4-6F175D3DCCD1}">
                              <a14:hiddenFill xmlns:a14="http://schemas.microsoft.com/office/drawing/2010/main">
                                <a:solidFill>
                                  <a:srgbClr val="FFFFFF"/>
                                </a:solidFill>
                              </a14:hiddenFill>
                            </a:ext>
                          </a:extLst>
                        </pic:spPr>
                      </pic:pic>
                      <wps:wsp>
                        <wps:cNvPr id="236" name="Line 8"/>
                        <wps:cNvCnPr>
                          <a:cxnSpLocks noChangeShapeType="1"/>
                        </wps:cNvCnPr>
                        <wps:spPr bwMode="auto">
                          <a:xfrm>
                            <a:off x="2430" y="11"/>
                            <a:ext cx="314" cy="0"/>
                          </a:xfrm>
                          <a:prstGeom prst="line">
                            <a:avLst/>
                          </a:prstGeom>
                          <a:noFill/>
                          <a:ln w="3310">
                            <a:solidFill>
                              <a:srgbClr val="FF0000"/>
                            </a:solidFill>
                            <a:round/>
                            <a:headEnd/>
                            <a:tailEnd/>
                          </a:ln>
                          <a:extLst>
                            <a:ext uri="{909E8E84-426E-40DD-AFC4-6F175D3DCCD1}">
                              <a14:hiddenFill xmlns:a14="http://schemas.microsoft.com/office/drawing/2010/main">
                                <a:noFill/>
                              </a14:hiddenFill>
                            </a:ext>
                          </a:extLst>
                        </wps:spPr>
                        <wps:bodyPr/>
                      </wps:wsp>
                      <wps:wsp>
                        <wps:cNvPr id="237" name="Text Box 9"/>
                        <wps:cNvSpPr txBox="1">
                          <a:spLocks noChangeArrowheads="1"/>
                        </wps:cNvSpPr>
                        <wps:spPr bwMode="auto">
                          <a:xfrm>
                            <a:off x="2377" y="-86"/>
                            <a:ext cx="987" cy="184"/>
                          </a:xfrm>
                          <a:prstGeom prst="rect">
                            <a:avLst/>
                          </a:prstGeom>
                          <a:noFill/>
                          <a:ln w="2023">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26CCE5" w14:textId="77777777" w:rsidR="00CB36C9" w:rsidRDefault="00CB36C9" w:rsidP="00CB36C9">
                              <w:pPr>
                                <w:spacing w:before="4"/>
                                <w:ind w:left="415"/>
                                <w:rPr>
                                  <w:sz w:val="14"/>
                                </w:rPr>
                              </w:pPr>
                              <w:r>
                                <w:rPr>
                                  <w:w w:val="110"/>
                                  <w:sz w:val="14"/>
                                </w:rPr>
                                <w:t>KSE1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4D04D4" id="Group 231" o:spid="_x0000_s1027" style="position:absolute;left:0;text-align:left;margin-left:119.15pt;margin-top:23.25pt;width:394.25pt;height:122.1pt;z-index:251675648;mso-position-horizontal-relative:page" coordorigin="2218,-129" coordsize="7885,2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">
                <v:rect id="Rectangle 4" o:spid="_x0000_s1028" style="position:absolute;left:2377;top:-86;width:987;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" stroked="f"/>
                <v:shape id="AutoShape 5" o:spid="_x0000_s1029" style="position:absolute;left:2220;top:-128;width:7883;height:2126;visibility:visible;mso-wrap-style:square;v-text-anchor:top" coordsize="7883,2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" path="m,2126r,-32m,2126r,-63m337,2126r,-32m674,2126r,-32m674,2126r,-63m1012,2126r,-32m1349,2126r,-32m1349,2126r,-63m1687,2126r,-32m2024,2126r,-32m2024,2126r,-63m2362,2126r,-32m2699,2126r,-32m2699,2126r,-63m3037,2126r,-32m3374,2126r,-32m3374,2126r,-63m3712,2126r,-32m4049,2126r,-32m4049,2126r,-63m4387,2126r,-32m4724,2126r,-32m4724,2126r,-63m5062,2126r,-32m5399,2126r,-32m5399,2126r,-63m5737,2126r,-32m6074,2126r,-32m6074,2126r,-63m6411,2126r,-32m6749,2126r,-32m6749,2126r,-63m7087,2126r,-32m7424,2126r,-32m7424,2126r,-63m7762,2126r,-32m,2126r7883,m,2126r35,m,1913r35,m,1913r70,m,1700r35,m,1488r35,m,1488r70,m,1275r35,m,1063r35,m,1063r70,m,850r35,m,638r35,m,638r70,m,425r35,m,212r35,m,212r70,m,l35,m,2126l,e" filled="f" strokeweight=".05892mm">
                  <v:path arrowok="t" o:connecttype="custom" o:connectlocs="0,1967;0,1936;337,1967;674,1967;674,1936;1012,1967;1349,1967;1349,1936;1687,1967;2024,1967;2024,1936;2362,1967;2699,1967;2699,1936;3037,1967;3374,1967;3374,1936;3712,1967;4049,1967;4049,1936;4387,1967;4724,1967;4724,1936;5062,1967;5399,1967;5399,1936;5737,1967;6074,1967;6074,1936;6411,1967;6749,1967;6749,1936;7087,1967;7424,1967;7424,1936;7762,1967;7883,1999;35,1999;35,1786;70,1786;35,1573;35,1361;70,1361;35,1148;35,936;70,936;35,723;35,511;70,511;35,298;35,85;70,85;35,-127;0,-127" o:connectangles="0,0,0,0,0,0,0,0,0,0,0,0,0,0,0,0,0,0,0,0,0,0,0,0,0,0,0,0,0,0,0,0,0,0,0,0,0,0,0,0,0,0,0,0,0,0,0,0,0,0,0,0,0,0"/>
                </v:shape>
                <v:shape id="AutoShape 6" o:spid="_x0000_s1030" style="position:absolute;left:2222;top:-37;width:7745;height:1933;visibility:visible;mso-wrap-style:square;v-text-anchor:top" coordsize="7745,1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" path="m,1930r4,1l7,1928r4,l14,1931r3,2l20,1929r4,-7l27,1924r4,-3l34,1921r3,-3l41,1921r3,-3l48,1917r3,-3l54,1918r4,3l61,1922r3,6l67,1930r4,-9l74,1921r4,-4l81,1915r3,1l88,1914r3,-9l95,1907r3,-1l101,1908r4,3l108,1908r4,3l115,1909r3,-5l122,1896r3,2l128,1895r4,l135,1885r3,-5l142,1876r3,-5l149,1874r3,-8l155,1868r4,6l162,1862r4,4l169,1864r3,-1l175,1865r4,-5l182,1856r4,-9l189,1836r4,2l196,1848r3,-2l203,1851r3,2l209,1847r4,-2l216,1838r4,-7l223,1834r3,-1l230,1838r3,-1l237,1832r2,-2l243,1831r3,17l250,1842r3,13l256,1859r4,l263,1850r4,3l270,1855r3,4l277,1859r3,13l284,1868r3,-9l291,1861r3,7l297,1876r4,-7l304,1869r4,-6l310,1853r4,4l317,1860r4,-5l324,1853r3,3l331,1856r3,1l338,1857r3,8l344,1862r4,l351,1866r4,l358,1873r3,-3l364,1866r4,-2l371,1854r4,1l378,1855r3,1l385,1858r3,-2l392,1852r3,1l398,1848r4,l405,1844r4,6l412,1847r3,-9l419,1835r3,l426,1833r3,-1l432,1833r3,l439,1832r3,-5l446,1828r3,-3l452,1827r4,7l459,1833r4,4l466,1837r3,4l472,1841r4,-1l480,1841r3,l486,1840r4,-7l493,1832r3,1l499,1835r4,-3l506,1832r4,4l513,1833r3,-4l520,1828r3,-1l527,1825r3,6l533,1837r4,l540,1838r3,7l547,1842r3,6l553,1844r4,-4l560,1834r4,-1l567,1833r3,-5l574,1822r3,-3l581,1823r3,1l587,1823r4,l594,1825r4,-8l601,1818r3,-1l607,1821r4,-1l614,1816r4,-3l621,1806r3,-2l628,1806r3,-5l635,1801r3,-2l641,1799r4,3l648,1799r4,-4l655,1795r3,l661,1796r4,3l668,1797r3,l675,1800r3,l682,1801r3,3l688,1805r4,2l695,1804r4,-5l702,1800r4,12l709,1811r3,4l716,1813r3,-1l723,1812r2,10l729,1820r3,1l736,1824r3,5l742,1837r4,11l749,1840r4,7l756,1844r3,8l763,1854r3,-9l770,1840r3,-1l776,1832r4,2l783,1837r4,13l790,1846r3,10l796,1855r4,-8l803,1837r4,1l810,1838r3,-1l817,1835r3,-3l824,1832r3,5l830,1836r4,-1l837,1835r4,1l844,1839r3,3l851,1832r3,-3l857,1825r4,-1m861,1824r3,-6l867,1815r4,4l874,1817r4,-2l881,1813r3,1l888,1814r3,-3l895,1810r3,-3l901,1805r4,l908,1801r3,6l914,1807r4,2l921,1810r4,12l928,1828r3,1l935,1832r3,-1l942,1843r3,-6l948,1836r4,-6l955,1829r4,3l962,1839r3,3l969,1841r3,l975,1844r4,-12l982,1835r3,-1l989,1836r3,-8l996,1828r3,-9l1002,1822r4,1l1009,1821r4,-1l1016,1824r3,2l1022,1829r4,-2l1030,1826r3,-2l1036,1823r4,l1043,1822r3,l1050,1822r3,-7l1056,1812r4,-3l1063,1811r4,-4l1070,1806r3,-1l1077,1803r3,1l1084,1803r2,-4l1090,1796r3,-2l1097,1795r3,-1l1103,1796r4,2l1110,1798r4,3l1117,1797r3,-3l1124,1786r3,-5l1131,1783r3,2l1138,1786r2,-1l1144,1782r4,-10l1151,1774r4,l1157,1775r4,l1164,1774r4,-3l1171,1766r3,-2l1178,1762r3,1l1185,1754r3,3l1191,1755r4,l1198,1752r4,-5l1205,1745r3,1l1211,1745r4,2l1218,1744r4,-2l1225,1745r3,-2l1232,1737r3,l1239,1745r3,-11l1245,1733r4,-8l1252,1722r4,3l1259,1727r3,-1l1266,1719r3,-3l1273,1709r3,2l1279,1714r3,7l1286,1720r3,2l1293,1719r3,-1l1299,1718r4,1l1306,1723r4,4l1313,1728r3,-5l1320,1720r3,l1326,1723r3,3l1333,1730r4,10l1340,1740r4,-5l1346,1736r4,1l1353,1740r4,13l1360,1768r3,-13l1367,1751r3,-3l1374,1738r3,2l1380,1741r4,-8l1387,1733r3,3l1394,1736r3,10l1400,1747r4,8l1407,1765r4,-5l1414,1757r3,l1421,1756r3,-6l1428,1746r3,l1434,1743r4,1l1441,1743r4,-2l1448,1745r3,-2l1454,1744r4,3l1461,1750r4,3l1468,1752r3,l1475,1755r3,-6l1482,1742r3,-2l1488,1742r4,-1l1495,1740r4,-4l1501,1737r4,3l1509,1752r3,-10l1516,1744r3,-3l1522,1738r3,-1l1529,1740r3,l1535,1742r4,1l1542,1744r4,-4l1549,1737r4,-4l1556,1731r3,-2l1563,1730r3,3l1570,1727r2,3l1576,1728r3,2l1583,1725r3,-3l1589,1724r4,-2l1596,1723r4,1l1603,1725r3,-3l1610,1723r3,8l1617,1725r3,-3l1623,1717r4,1l1630,1718r4,5l1637,1717r3,1l1643,1715r4,-1l1650,1716r4,4l1657,1722r3,4l1664,1730r3,-3l1671,1727r3,-3l1677,1725r4,-5l1684,1718r3,l1691,1722r3,l1698,1727r3,7l1705,1730r3,-3l1711,1729r3,12l1718,1745r3,20m1721,1765r4,14l1728,1768r3,1l1735,1770r3,4l1742,1771r3,-2l1748,1775r4,11l1755,1787r3,-4l1761,1785r4,l1768,1778r4,-4l1776,1767r2,l1782,1766r3,3l1789,1773r3,-4l1795,1768r3,l1802,1766r4,l1809,1758r3,-13l1816,1752r3,3l1823,1769r3,-11l1829,1754r3,l1836,1748r3,2l1843,1741r3,3l1849,1745r4,-11l1856,1736r4,l1863,1740r3,-1l1869,1740r4,2l1876,1754r4,-2l1883,1758r4,1l1890,1764r3,5l1897,1757r3,-13l1903,1748r4,1l1910,1746r4,-6l1917,1740r3,-2l1924,1738r3,l1931,1742r2,-1l1937,1743r3,5l1944,1754r3,-4l1950,1753r4,7l1957,1760r4,-2l1964,1757r4,8l1971,1769r3,-5l1978,1761r3,l1985,1769r3,-1l1991,1779r3,-2l1998,1766r4,3l2004,1768r4,l2011,1768r4,l2018,1766r3,-4l2025,1766r3,3l2032,1764r3,1l2038,1773r4,3l2045,1779r4,5l2052,1784r3,1l2058,1781r4,-5l2065,1768r4,-11l2072,1759r3,-11l2079,1737r3,2l2086,1740r3,3l2092,1740r4,3l2099,1744r4,-2l2106,1742r3,-3l2113,1733r3,-7l2120,1727r3,3l2126,1728r3,l2133,1727r3,-2l2140,1721r3,-4l2146,1716r4,-1l2153,1713r4,3l2160,1708r3,-1l2167,1707r3,-6l2174,1698r3,-6l2180,1684r4,-2l2187,1685r4,-1l2193,1681r4,-2l2200,1684r4,-3l2207,1677r3,6l2214,1693r3,-10l2221,1683r3,1l2227,1684r4,-7l2234,1672r3,l2241,1664r3,4l2248,1666r3,-10l2254,1661r4,-3l2261,1659r3,-2l2268,1661r3,5l2275,1662r3,1l2281,1663r4,-7l2288,1656r4,l2295,1650r3,-2l2302,1644r3,7l2308,1652r4,2l2315,1647r3,-12l2322,1627r3,l2329,1632r3,-5l2335,1635r4,9l2342,1644r4,-4l2348,1650r4,1l2356,1659r3,-1l2363,1647r3,5l2369,1656r3,l2376,1652r3,-2l2382,1659r4,4l2389,1658r4,6l2396,1666r4,-2l2403,1665r3,7l2410,1671r3,6l2417,1680r2,-12l2423,1667r3,-3l2430,1667r3,l2436,1671r4,-6l2443,1668r4,l2450,1662r3,l2457,1662r3,-15l2464,1645r3,1l2470,1646r4,-6l2477,1637r4,l2484,1637r3,-1l2490,1639r4,-2l2497,1634r4,-6l2504,1629r3,1l2511,1631r3,1l2518,1630r3,l2524,1631r4,1l2531,1629r4,-6l2538,1622r3,3l2544,1625r4,l2552,1622r3,-1l2558,1621r3,-6l2565,1612r3,-2l2572,1607r3,2l2578,1604r4,-3m2582,1601r3,3l2589,1600r3,-6l2595,1593r4,1l2602,1598r3,5l2608,1600r4,l2615,1602r4,-3l2622,1598r3,-6l2629,1594r3,-5l2636,1586r3,6l2642,1595r4,l2649,1594r4,2l2656,1592r3,-5l2663,1583r3,-2l2670,1577r3,2l2676,1583r3,-1l2683,1579r3,-4l2690,1581r3,-2l2696,1582r4,1l2703,1582r4,-5l2710,1575r3,l2717,1574r3,2l2723,1577r4,-5l2730,1570r3,-6l2737,1562r3,4l2744,1559r3,-1l2750,1559r4,4l2757,1563r4,-1l2764,1560r3,-3l2771,1557r3,2l2778,1557r3,2l2784,1557r3,-4l2791,1550r3,-4l2797,1544r4,1l2804,1541r4,-2l2811,1533r4,1l2818,1535r3,3l2825,1537r3,-3l2832,1532r3,2l2838,1532r4,-1l2845,1529r4,3l2851,1531r4,-2l2858,1531r4,-3l2865,1530r3,4l2872,1547r3,-4l2879,1541r3,6l2885,1541r4,-4l2892,1546r4,-5l2899,1542r3,22l2905,1561r4,-5l2913,1543r3,-2l2919,1530r3,-1l2926,1523r3,2l2933,1518r3,-1l2939,1515r4,-1l2946,1514r4,-6l2953,1510r3,-5l2960,1503r3,-3l2967,1496r3,-3l2973,1492r3,-3l2980,1491r3,-6l2987,1486r3,-6l2993,1482r4,6l3000,1480r4,-4l3007,1475r3,3l3013,1481r4,2l3021,1484r3,1l3027,1504r4,-16l3034,1493r4,1l3040,1497r4,8l3047,1496r4,-2l3054,1487r3,-2l3061,1485r3,3l3068,1487r3,-2l3074,1482r4,-10l3081,1469r3,-10l3088,1457r3,-1l3094,1455r4,-2l3102,1453r3,-2l3109,1453r2,8l3115,1468r3,-2l3122,1457r3,-1l3128,1457r4,-1l3135,1450r4,-4l3142,1444r3,5l3149,1442r3,-3l3155,1431r4,-1l3162,1429r3,-8l3169,1413r3,-11l3176,1388r3,-10l3182,1374r4,7l3189,1375r4,-11l3195,1349r4,-13l3202,1341r4,3l3210,1357r3,-23l3216,1337r3,-6l3223,1321r3,-12l3229,1302r4,7l3236,1302r4,-4l3243,1307r4,-3l3250,1300r3,-19l3257,1290r3,14l3264,1316r2,-9l3270,1313r3,13l3277,1354r3,-3l3283,1355r4,l3290,1355r4,-15l3297,1329r3,-7l3304,1315r3,-10l3311,1297r3,-14l3317,1243r4,-1l3324,1237r4,9l3331,1250r3,7l3337,1258r4,-1l3344,1267r4,16l3351,1287r3,-27l3358,1252r3,-7l3365,1242r3,l3371,1245r4,5l3378,1270r4,13l3385,1283r3,-9l3391,1291r4,12l3398,1304r4,2l3405,1325r3,-4l3412,1319r3,-25l3419,1281r3,-4l3425,1271r4,-11l3432,1261r4,3l3439,1260r3,8m3442,1268r4,6l3449,1251r3,-6l3455,1243r4,24l3462,1268r4,12l3469,1297r3,23l3476,1314r3,-9l3483,1307r3,2l3489,1319r4,-10l3496,1328r4,-1l3503,1323r3,7l3510,1324r3,-21l3517,1298r3,l3523,1294r3,4l3530,1302r3,-2l3537,1280r3,5l3543,1297r4,-17l3550,1264r4,-3l3557,1255r3,-1l3563,1258r4,l3571,1245r3,-9l3577,1236r4,1l3584,1235r4,-6l3591,1237r3,1l3597,1221r4,-6l3604,1211r4,-8l3611,1209r3,-15l3618,1191r3,-5l3625,1191r3,-4l3631,1183r3,-8l3638,1173r3,-2l3644,1163r4,2l3651,1161r4,7l3658,1170r4,l3665,1175r3,-1l3672,1174r3,-14l3679,1145r2,-4l3685,1136r4,-4l3692,1129r4,-2l3698,1122r4,-4l3705,1111r4,1l3712,1104r3,-3l3719,1096r3,4l3726,1098r3,3l3732,1115r4,l3739,1118r4,-1l3746,1110r3,-7l3752,1111r4,-5l3759,1114r4,18l3766,1133r3,-19l3773,1120r3,6l3780,1143r3,5l3786,1156r4,8l3793,1160r4,-7l3800,1162r3,2l3807,1165r3,-13l3814,1150r3,-16l3820,1121r3,-14l3827,1105r3,-12l3834,1087r3,9l3840,1097r4,-2l3847,1091r4,-1l3854,1090r3,4l3861,1111r3,15l3867,1115r3,-7l3874,1094r4,2l3881,1094r4,-18l3887,1061r4,-17l3894,1041r4,-8l3901,1030r3,-12l3908,1005r3,l3915,1012r3,l3921,996r4,5l3928,1013r3,8l3935,1007r3,21l3941,1025r4,-3l3948,1028r4,12l3956,1019r2,l3962,1031r3,11l3969,1044r3,-8l3975,1037r4,6l3982,1041r4,-6l3989,1022r3,-1l3996,1018r3,4l4002,1026r4,l4009,1026r3,-11l4016,1013r3,3l4023,992r3,-8l4029,982r4,12l4036,996r4,2l4043,994r3,1l4050,993r3,-11l4057,983r3,1l4063,988r4,14l4070,1009r3,21l4076,1028r4,-13l4083,1013r4,3l4090,1007r4,-6l4097,988r3,-2l4104,987r3,-1l4111,989r2,4l4117,994r3,1l4124,1001r3,1l4130,985r4,1l4137,983r4,-18l4144,963r3,-8l4151,956r3,-3l4158,953r3,7l4164,988r4,-1l4171,999r4,-6l4178,1000r3,55l4184,1045r4,-9l4191,1019r4,3l4198,1031r3,-1l4205,1021r3,l4212,1036r3,12l4218,1066r4,1l4225,1034r4,3l4232,1004r3,-14l4239,990r3,4l4246,991r3,-7l4252,986r3,-7l4259,971r3,-1l4266,965r3,2l4272,969r4,3l4279,973r4,-6l4286,969r3,6l4293,985r3,14l4299,985r3,-12m4302,973r4,-3l4309,969r4,5l4316,966r3,-10l4323,958r3,10l4330,974r3,4l4336,985r4,1l4343,975r4,-3l4350,969r3,-6l4357,963r3,5l4364,964r3,-7l4370,948r3,-3l4377,933r3,-15l4384,918r3,-14l4390,912r4,4l4397,901r4,-14l4404,898r3,22l4410,910r4,7l4417,921r4,-10l4424,919r4,3l4431,918r4,-16l4438,893r3,-9l4444,882r4,5l4451,884r4,14l4458,898r3,7l4465,901r3,35l4472,945r3,-7l4478,930r3,-20l4485,898r3,-10l4491,888r4,4l4498,890r4,-8l4505,867r4,-10l4512,856r3,3l4519,859r3,6l4526,832r3,-4l4532,830r3,-9l4539,813r4,-1l4546,802r3,-4l4552,789r4,7l4559,802r3,-19l4566,780r3,6l4573,785r3,-1l4579,774r4,-6l4586,774r4,1l4593,779r3,5l4599,794r4,18l4606,805r4,7l4613,811r3,4l4620,805r3,-2l4627,806r3,2l4633,810r4,3l4640,818r4,18l4647,838r3,-3l4654,830r3,4l4661,851r3,13l4667,865r3,-2l4674,849r3,20l4681,873r3,35l4687,911r4,-15l4694,918r4,-67l4701,944r3,31l4708,1018r3,-55l4715,947r3,-22l4721,913r4,-15l4728,905r4,-12l4734,887r4,-14l4741,877r4,-64l4748,877r3,-20l4755,835r3,-3l4762,844r3,-20l4768,826r4,-14l4775,810r3,11l4782,826r3,-12l4789,815r3,8l4795,810r4,4l4802,823r3,43l4809,844r3,5l4816,841r3,3l4822,850r4,7l4829,863r4,-1l4836,862r3,-4l4843,866r3,-14l4849,855r4,-12l4856,822r3,-14l4863,807r3,-8l4870,802r3,-6l4876,791r4,-2l4883,778r4,-3l4889,773r4,8l4897,782r3,-8l4904,781r3,10l4910,797r4,-8l4917,800r3,8l4924,799r3,-13l4930,767r4,-15l4937,741r4,-2l4944,737r3,10l4951,754r3,1l4958,739r2,2l4964,731r3,-8l4971,715r3,6l4977,726r4,27l4984,749r4,-17l4991,730r3,-1l4998,725r3,-4l5005,711r3,-3l5011,709r4,5l5018,709r4,13l5025,721r3,14l5031,737r4,4l5038,751r4,30l5045,841r3,-29l5052,823r3,-19l5059,784r3,-12l5065,783r4,7l5072,786r4,22l5079,848r3,-23l5085,810r4,2l5093,817r3,12l5099,838r3,-7l5106,839r3,16l5113,853r3,-2l5119,853r4,6l5126,879r4,-3l5133,856r3,-9l5140,854r3,-17l5147,830r2,-5l5153,810r3,-15l5160,802r3,2m5163,804r3,2l5170,805r3,-1l5177,807r3,-2l5183,805r4,4l5190,810r4,-10l5197,789r3,3l5204,793r3,-2l5211,781r3,3l5217,785r3,4l5224,805r3,1l5231,792r3,5l5237,805r4,-5l5244,805r4,2l5251,809r3,5l5258,821r3,16l5264,842r4,5l5271,877r3,23l5278,871r4,-7l5285,858r3,-6l5291,854r4,-10l5298,836r4,7l5305,856r3,12l5312,857r3,-16l5319,855r3,5l5325,861r3,5l5332,859r3,-6l5338,853r4,l5345,836r4,9l5352,846r4,1l5359,859r3,6l5366,874r3,3l5373,881r3,31l5379,931r4,15l5386,926r4,15l5393,941r3,-8l5399,928r4,l5406,926r3,-4l5413,918r3,-25l5420,890r3,-6l5426,867r4,-9l5433,869r4,13l5440,895r3,16l5446,891r4,11l5454,911r3,7l5460,930r3,14l5467,949r3,-9l5474,939r3,-21l5480,915r4,-6l5487,898r4,-16l5494,869r3,-25l5501,844r3,3l5508,857r3,2l5514,857r3,5l5521,850r3,-2l5528,842r3,2l5534,849r4,5l5541,851r4,-2l5548,851r3,-2l5555,840r3,-14l5562,811r3,2l5568,805r4,3l5575,804r4,17l5581,819r4,-1l5588,813r4,l5595,813r3,1l5602,819r3,2l5609,814r3,2l5615,810r4,-18l5622,782r4,-10l5629,779r3,-14l5635,747r4,-27l5643,719r3,-11l5650,706r2,l5656,716r3,-3l5663,713r3,-1l5669,704r4,-16l5676,688r4,-1l5683,693r3,3l5690,695r3,-7l5696,708r4,7l5703,697r3,-15l5710,666r3,-6l5717,659r3,-2l5723,658r4,20l5730,676r4,-23l5736,609r4,-8l5743,600r4,13l5751,615r3,12l5757,623r4,36l5764,674r3,-2l5771,642r3,l5777,634r4,-17l5784,589r4,-1l5791,580r3,2l5798,580r3,1l5805,586r2,-8l5811,584r3,6l5818,584r3,-12l5824,570r4,-2l5832,557r3,l5838,564r3,7l5845,574r3,-4l5852,562r3,-6l5858,554r4,-2l5865,547r4,-2l5872,545r3,13l5878,569r4,2l5885,573r4,-5l5892,557r3,-6l5899,547r3,1l5906,556r3,3l5912,571r4,8l5919,561r4,-17l5926,542r3,-9l5932,539r4,-7l5939,530r4,3l5946,558r3,-16l5953,557r3,-18l5960,535r3,-2l5966,535r4,-10l5973,506r4,-6l5980,494r3,l5987,497r3,-9l5994,487r2,-2l6000,493r3,14l6007,509r3,-27l6013,493r4,19l6020,515r4,10m6024,525r3,24l6030,553r4,-1l6037,492r4,-18l6044,464r3,6l6051,457r3,1l6058,454r3,-21l6064,427r3,13l6071,450r3,-4l6078,446r3,3l6084,444r4,-8l6091,424r4,-2l6098,420r3,-2l6105,428r3,8l6112,424r3,-15l6118,389r4,-20l6125,356r3,-10l6132,319r3,-20l6138,285r4,-8l6145,267r4,-14l6152,241r3,9l6159,263r3,3l6166,263r3,-10l6172,232r3,-10l6179,216r3,-18l6185,172r4,6l6192,177r4,-14l6199,163r4,8l6206,149r3,-6l6213,156r3,14l6220,179r3,1l6226,165r4,-15l6233,128r4,-4l6240,133r3,-19l6246,124r4,43l6253,175r3,-30l6260,137r3,4l6267,138r3,-9l6273,128r4,-1l6280,126r4,-2l6287,132r3,24l6293,140r4,9l6300,168r4,-3l6307,166r4,-4l6314,165r3,20l6321,185r3,-20l6327,136r4,3l6334,147r4,-1l6341,133r3,16l6348,157r3,23l6355,185r3,9l6361,195r3,-5l6368,178r3,-13l6375,165r3,2l6381,179r4,6l6388,192r4,18l6395,201r3,-3l6402,204r3,22l6408,235r3,-23l6415,210r4,-13l6422,188r4,22l6428,226r4,19l6435,255r4,-31l6442,176r3,-41l6449,118r3,14l6456,130r3,14l6462,152r4,26l6469,182r4,-29l6476,129r3,-46l6482,77r4,-2l6489,62r4,-14l6497,21r2,24l6503,58r3,24l6510,91r3,-27l6516,31,6520,r3,1l6527,10r3,22l6533,61r4,37l6540,175r3,9l6547,118r3,-2l6553,116r4,8l6560,143r4,79l6567,204r3,20l6574,231r3,25l6581,267r3,72l6587,315r4,-36l6594,262r3,7l6601,350r3,-31l6608,318r3,25l6614,326r4,-45l6621,373r3,14l6628,387r3,-24l6635,355r3,-47l6641,318r4,15l6648,323r4,-10l6654,296r4,1l6661,297r4,l6668,292r3,-22l6675,252r3,-5l6682,255r3,18l6688,293r4,l6695,308r4,15l6702,382r3,-12l6709,414r3,3l6716,456r3,7l6722,424r3,27l6729,435r3,29l6736,495r3,-3l6742,497r4,-25l6749,489r4,18l6756,488r3,12l6763,493r3,-43l6770,434r3,-5l6776,427r4,-17l6783,405r4,25l6790,431r3,l6796,434r4,16l6803,448r4,-2l6810,462r3,38l6817,528r3,l6824,492r3,9l6830,522r4,4l6837,538r4,16l6843,514r4,3l6850,517r4,-35l6857,459r3,26l6864,493r3,-13l6871,488r3,13l6877,534r4,30l6884,529t,l6888,526r3,-23l6895,504r3,-1l6901,494r4,-22l6908,486r4,9l6914,508r4,12l6921,513r4,-1l6928,534r3,-9l6935,523r3,13l6942,537r3,10l6948,563r4,-1l6955,548r3,-3l6962,550r3,2l6969,600r3,-13l6976,612r3,-1l6982,598r3,25l6989,605r3,12l6996,637r3,-13l7002,602r4,-32l7009,568r4,-26l7016,532r3,-5l7022,517r4,-33l7029,482r3,-16l7036,441r3,-26l7043,428r4,-35l7050,403r3,20l7056,448r4,-25l7063,405r4,-10l7070,370r3,-30l7077,339r3,-7l7084,343r3,11l7090,358r3,10l7097,375r3,-8l7103,365r4,18l7110,374r4,17l7117,386r3,12l7124,391r3,14l7131,423r3,-30l7137,396r3,11l7144,424r3,-27l7151,409r3,15l7157,421r4,-11l7164,399r4,-10l7171,385r3,5l7178,401r3,16l7185,420r3,-17l7191,394r4,9l7198,399r4,6l7205,397r3,-33l7211,350r4,-16l7218,332r4,3l7225,328r3,-14l7232,311r3,-7l7239,292r3,-4l7245,269r4,-3l7252,268r4,4l7259,272r3,7l7266,290r3,16l7273,301r2,14l7279,319r3,5l7286,319r3,-21l7292,304r4,11l7299,312r4,2l7306,327r3,19l7313,355r3,7l7320,375r3,12l7326,384r3,11l7333,442r3,1l7340,450r3,18l7346,479r4,-2l7353,431r4,-1l7360,440r3,20l7367,457r3,-21l7374,440r3,-13l7380,424r4,-15l7387,390r4,-18l7394,380r3,1l7400,411r4,-12l7407,391r4,l7414,420r3,28l7421,478r3,28l7428,495r3,-20l7434,463r4,3l7441,474r4,7l7448,533r3,5l7455,536r3,42l7461,571r4,-5l7468,553r3,-17l7475,562r3,-11l7482,510r3,-39l7488,496r4,32l7495,491r4,-32l7501,429r4,-32l7508,432r4,-4l7516,449r3,-8l7522,428r4,2l7529,432r3,-9l7535,427r4,8l7542,444r4,20l7549,444r3,1l7556,438r3,-7l7563,440r3,12l7569,469r3,5l7576,481r3,-8l7583,479r3,15l7589,511r4,8l7596,515r4,10l7603,503r3,6l7610,525r3,-30l7617,492r3,13l7623,504r3,5l7630,512r4,-7l7637,508r3,6l7643,524r4,20l7650,581r4,56l7657,611r3,-12l7664,616r3,37l7671,686r3,4l7677,648r4,-14l7684,614r4,4l7690,645r4,-66l7697,563r4,-38l7704,486r3,-7l7711,477r3,-2l7718,463r3,21l7724,507r4,-25l7731,490r4,-1l7738,501r4,-2l7745,505e" filled="f" strokecolor="red" strokeweight=".09681mm">
                  <v:path arrowok="t" o:connecttype="custom" o:connectlocs="122,1860;246,1812;371,1818;496,1797;621,1770;746,1812;867,1779;992,1792;1117,1761;1242,1698;1367,1715;1492,1705;1617,1689;1738,1738;1863,1704;1988,1732;2113,1697;2237,1636;2363,1611;2487,1600;2608,1564;2733,1528;2858,1495;2983,1449;3109,1417;3233,1273;3358,1216;3479,1269;3604,1175;3729,1065;3854,1054;3979,1007;4104,951;4229,1001;4350,933;4475,902;4599,758;4725,862;4849,819;4974,685;5099,802;5220,753;5345,800;5470,904;5595,777;5720,621;5845,538;5970,489;6091,388;6216,134;6341,97;6466,142;6591,243;6716,420;6841,518;6962,514;7087,318;7211,314;7336,407;7461,535;7586,458;7711,441"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style="position:absolute;left:9964;top:437;width:111;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">
                  <v:imagedata r:id="rId12" o:title=""/>
                </v:shape>
                <v:line id="Line 8" o:spid="_x0000_s1032" style="position:absolute;visibility:visible;mso-wrap-style:square" from="2430,11" to="27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" strokecolor="red" strokeweight=".09194mm"/>
                <v:shape id="Text Box 9" o:spid="_x0000_s1033" type="#_x0000_t202" style="position:absolute;left:2377;top:-86;width:987;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" filled="f" strokeweight=".05619mm">
                  <v:textbox inset="0,0,0,0">
                    <w:txbxContent>
                      <w:p w14:paraId="5D26CCE5" w14:textId="77777777" w:rsidR="00CB36C9" w:rsidRDefault="00CB36C9" w:rsidP="00CB36C9">
                        <w:pPr>
                          <w:spacing w:before="4"/>
                          <w:ind w:left="415"/>
                          <w:rPr>
                            <w:sz w:val="14"/>
                          </w:rPr>
                        </w:pPr>
                        <w:r>
                          <w:rPr>
                            <w:w w:val="110"/>
                            <w:sz w:val="14"/>
                          </w:rPr>
                          <w:t>KSE100</w:t>
                        </w:r>
                      </w:p>
                    </w:txbxContent>
                  </v:textbox>
                </v:shape>
                <w10:wrap anchorx="page"/>
              </v:group>
            </w:pict>
          </mc:Fallback>
        </mc:AlternateContent>
      </w:r>
      <w:r w:rsidRPr="008B443D">
        <w:rPr>
          <w:rFonts w:asciiTheme="majorBidi" w:eastAsia="Times New Roman" w:hAnsiTheme="majorBidi" w:cstheme="majorBidi"/>
          <w:szCs w:val="24"/>
        </w:rPr>
        <mc:AlternateContent>
          <mc:Choice Requires="wps">
            <w:drawing>
              <wp:anchor distT="0" distB="0" distL="114300" distR="114300" simplePos="0" relativeHeight="251684864" behindDoc="0" locked="0" layoutInCell="1" allowOverlap="1" wp14:anchorId="029CF744" wp14:editId="5AC69B5B">
                <wp:simplePos x="0" y="0"/>
                <wp:positionH relativeFrom="column">
                  <wp:posOffset>2446655</wp:posOffset>
                </wp:positionH>
                <wp:positionV relativeFrom="paragraph">
                  <wp:posOffset>34290</wp:posOffset>
                </wp:positionV>
                <wp:extent cx="5006975" cy="457200"/>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5006975" cy="457200"/>
                        </a:xfrm>
                        <a:prstGeom prst="rect">
                          <a:avLst/>
                        </a:prstGeom>
                        <a:solidFill>
                          <a:prstClr val="white"/>
                        </a:solidFill>
                        <a:ln>
                          <a:noFill/>
                        </a:ln>
                      </wps:spPr>
                      <wps:txbx>
                        <w:txbxContent>
                          <w:p w14:paraId="348F4588" w14:textId="77777777" w:rsidR="00CB36C9" w:rsidRPr="004F58F0" w:rsidRDefault="00CB36C9" w:rsidP="00CB36C9">
                            <w:pPr>
                              <w:pStyle w:val="Caption"/>
                              <w:rPr>
                                <w:i/>
                                <w:iCs/>
                                <w:noProof/>
                                <w:sz w:val="24"/>
                                <w:szCs w:val="24"/>
                              </w:rPr>
                            </w:pPr>
                            <w:r w:rsidRPr="004F58F0">
                              <w:rPr>
                                <w:sz w:val="24"/>
                                <w:szCs w:val="24"/>
                              </w:rPr>
                              <w:t xml:space="preserve">Figure </w:t>
                            </w:r>
                            <w:r w:rsidRPr="004F58F0">
                              <w:rPr>
                                <w:i/>
                                <w:iCs/>
                                <w:sz w:val="24"/>
                                <w:szCs w:val="24"/>
                              </w:rPr>
                              <w:fldChar w:fldCharType="begin"/>
                            </w:r>
                            <w:r w:rsidRPr="004F58F0">
                              <w:rPr>
                                <w:sz w:val="24"/>
                                <w:szCs w:val="24"/>
                              </w:rPr>
                              <w:instrText xml:space="preserve"> SEQ Figure \* ARABIC </w:instrText>
                            </w:r>
                            <w:r w:rsidRPr="004F58F0">
                              <w:rPr>
                                <w:i/>
                                <w:iCs/>
                                <w:sz w:val="24"/>
                                <w:szCs w:val="24"/>
                              </w:rPr>
                              <w:fldChar w:fldCharType="separate"/>
                            </w:r>
                            <w:r w:rsidRPr="004F58F0">
                              <w:rPr>
                                <w:noProof/>
                                <w:sz w:val="24"/>
                                <w:szCs w:val="24"/>
                              </w:rPr>
                              <w:t>1</w:t>
                            </w:r>
                            <w:r w:rsidRPr="004F58F0">
                              <w:rPr>
                                <w:i/>
                                <w:iCs/>
                                <w:sz w:val="24"/>
                                <w:szCs w:val="24"/>
                              </w:rPr>
                              <w:fldChar w:fldCharType="end"/>
                            </w:r>
                            <w:r w:rsidRPr="004F58F0">
                              <w:rPr>
                                <w:sz w:val="24"/>
                                <w:szCs w:val="24"/>
                              </w:rPr>
                              <w:t>: Series at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29CF744" id="Text Box 5" o:spid="_x0000_s1034" type="#_x0000_t202" style="position:absolute;left:0;text-align:left;margin-left:192.65pt;margin-top:2.7pt;width:394.25pt;height:3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" stroked="f">
                <v:textbox inset="0,0,0,0">
                  <w:txbxContent>
                    <w:p w14:paraId="348F4588" w14:textId="77777777" w:rsidR="00CB36C9" w:rsidRPr="004F58F0" w:rsidRDefault="00CB36C9" w:rsidP="00CB36C9">
                      <w:pPr>
                        <w:pStyle w:val="Caption"/>
                        <w:rPr>
                          <w:i/>
                          <w:iCs/>
                          <w:noProof/>
                          <w:sz w:val="24"/>
                          <w:szCs w:val="24"/>
                        </w:rPr>
                      </w:pPr>
                      <w:r w:rsidRPr="004F58F0">
                        <w:rPr>
                          <w:sz w:val="24"/>
                          <w:szCs w:val="24"/>
                        </w:rPr>
                        <w:t xml:space="preserve">Figure </w:t>
                      </w:r>
                      <w:r w:rsidRPr="004F58F0">
                        <w:rPr>
                          <w:i/>
                          <w:iCs/>
                          <w:sz w:val="24"/>
                          <w:szCs w:val="24"/>
                        </w:rPr>
                        <w:fldChar w:fldCharType="begin"/>
                      </w:r>
                      <w:r w:rsidRPr="004F58F0">
                        <w:rPr>
                          <w:sz w:val="24"/>
                          <w:szCs w:val="24"/>
                        </w:rPr>
                        <w:instrText xml:space="preserve"> SEQ Figure \* ARABIC </w:instrText>
                      </w:r>
                      <w:r w:rsidRPr="004F58F0">
                        <w:rPr>
                          <w:i/>
                          <w:iCs/>
                          <w:sz w:val="24"/>
                          <w:szCs w:val="24"/>
                        </w:rPr>
                        <w:fldChar w:fldCharType="separate"/>
                      </w:r>
                      <w:r w:rsidRPr="004F58F0">
                        <w:rPr>
                          <w:noProof/>
                          <w:sz w:val="24"/>
                          <w:szCs w:val="24"/>
                        </w:rPr>
                        <w:t>1</w:t>
                      </w:r>
                      <w:r w:rsidRPr="004F58F0">
                        <w:rPr>
                          <w:i/>
                          <w:iCs/>
                          <w:sz w:val="24"/>
                          <w:szCs w:val="24"/>
                        </w:rPr>
                        <w:fldChar w:fldCharType="end"/>
                      </w:r>
                      <w:r w:rsidRPr="004F58F0">
                        <w:rPr>
                          <w:sz w:val="24"/>
                          <w:szCs w:val="24"/>
                        </w:rPr>
                        <w:t>: Series at Level</w:t>
                      </w:r>
                    </w:p>
                  </w:txbxContent>
                </v:textbox>
              </v:shape>
            </w:pict>
          </mc:Fallback>
        </mc:AlternateContent>
      </w:r>
    </w:p>
    <w:p w14:paraId="0F34D3A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s">
            <w:drawing>
              <wp:anchor distT="0" distB="0" distL="114300" distR="114300" simplePos="0" relativeHeight="251677696" behindDoc="1" locked="0" layoutInCell="1" allowOverlap="1" wp14:anchorId="1042DFFC" wp14:editId="70977C91">
                <wp:simplePos x="0" y="0"/>
                <wp:positionH relativeFrom="page">
                  <wp:posOffset>1775460</wp:posOffset>
                </wp:positionH>
                <wp:positionV relativeFrom="paragraph">
                  <wp:posOffset>-44450</wp:posOffset>
                </wp:positionV>
                <wp:extent cx="330200" cy="98425"/>
                <wp:effectExtent l="3810" t="1270" r="0" b="0"/>
                <wp:wrapNone/>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98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B5229" w14:textId="77777777" w:rsidR="00CB36C9" w:rsidRDefault="00CB36C9" w:rsidP="00CB36C9">
                            <w:pPr>
                              <w:spacing w:line="154" w:lineRule="exact"/>
                              <w:rPr>
                                <w:sz w:val="14"/>
                              </w:rPr>
                            </w:pPr>
                            <w:r>
                              <w:rPr>
                                <w:w w:val="105"/>
                                <w:sz w:val="14"/>
                              </w:rPr>
                              <w:t>KSE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2DFFC" id="Text Box 238" o:spid="_x0000_s1035" type="#_x0000_t202" style="position:absolute;left:0;text-align:left;margin-left:139.8pt;margin-top:-3.5pt;width:26pt;height:7.7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" filled="f" stroked="f">
                <v:textbox inset="0,0,0,0">
                  <w:txbxContent>
                    <w:p w14:paraId="776B5229" w14:textId="77777777" w:rsidR="00CB36C9" w:rsidRDefault="00CB36C9" w:rsidP="00CB36C9">
                      <w:pPr>
                        <w:spacing w:line="154" w:lineRule="exact"/>
                        <w:rPr>
                          <w:sz w:val="14"/>
                        </w:rPr>
                      </w:pPr>
                      <w:r>
                        <w:rPr>
                          <w:w w:val="105"/>
                          <w:sz w:val="14"/>
                        </w:rPr>
                        <w:t>KSE100</w:t>
                      </w:r>
                    </w:p>
                  </w:txbxContent>
                </v:textbox>
                <w10:wrap anchorx="page"/>
              </v:shape>
            </w:pict>
          </mc:Fallback>
        </mc:AlternateContent>
      </w:r>
      <w:r w:rsidRPr="008B443D">
        <w:rPr>
          <w:rFonts w:asciiTheme="majorBidi" w:eastAsia="Times New Roman" w:hAnsiTheme="majorBidi" w:cstheme="majorBidi"/>
          <w:szCs w:val="24"/>
        </w:rPr>
        <w:t>50000</w:t>
      </w:r>
    </w:p>
    <w:p w14:paraId="78A98BA8" w14:textId="77777777" w:rsidR="00CB36C9" w:rsidRPr="008B443D" w:rsidRDefault="00CB36C9" w:rsidP="004328AD">
      <w:pPr>
        <w:spacing w:line="360" w:lineRule="auto"/>
        <w:rPr>
          <w:rFonts w:asciiTheme="majorBidi" w:eastAsia="Times New Roman" w:hAnsiTheme="majorBidi" w:cstheme="majorBidi"/>
          <w:szCs w:val="24"/>
        </w:rPr>
      </w:pPr>
    </w:p>
    <w:p w14:paraId="1B5F96E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40000</w:t>
      </w:r>
    </w:p>
    <w:p w14:paraId="379BAAF4" w14:textId="0DA29B7F" w:rsidR="00CB36C9" w:rsidRPr="008B443D" w:rsidRDefault="00CB36C9" w:rsidP="004328AD">
      <w:pPr>
        <w:spacing w:line="360" w:lineRule="auto"/>
        <w:rPr>
          <w:rFonts w:asciiTheme="majorBidi" w:eastAsia="Times New Roman" w:hAnsiTheme="majorBidi" w:cstheme="majorBidi"/>
          <w:szCs w:val="24"/>
        </w:rPr>
      </w:pPr>
    </w:p>
    <w:p w14:paraId="69FA33E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w:t>
      </w:r>
      <w:r w:rsidRPr="008B443D">
        <w:rPr>
          <w:rFonts w:asciiTheme="majorBidi" w:eastAsia="Times New Roman" w:hAnsiTheme="majorBidi" w:cstheme="majorBidi"/>
          <w:szCs w:val="24"/>
        </w:rPr>
        <w:tab/>
        <w:t>200</w:t>
      </w:r>
      <w:r w:rsidRPr="008B443D">
        <w:rPr>
          <w:rFonts w:asciiTheme="majorBidi" w:eastAsia="Times New Roman" w:hAnsiTheme="majorBidi" w:cstheme="majorBidi"/>
          <w:szCs w:val="24"/>
        </w:rPr>
        <w:tab/>
        <w:t>400</w:t>
      </w:r>
      <w:r w:rsidRPr="008B443D">
        <w:rPr>
          <w:rFonts w:asciiTheme="majorBidi" w:eastAsia="Times New Roman" w:hAnsiTheme="majorBidi" w:cstheme="majorBidi"/>
          <w:szCs w:val="24"/>
        </w:rPr>
        <w:tab/>
        <w:t>600</w:t>
      </w:r>
      <w:r w:rsidRPr="008B443D">
        <w:rPr>
          <w:rFonts w:asciiTheme="majorBidi" w:eastAsia="Times New Roman" w:hAnsiTheme="majorBidi" w:cstheme="majorBidi"/>
          <w:szCs w:val="24"/>
        </w:rPr>
        <w:tab/>
        <w:t>800</w:t>
      </w:r>
      <w:r w:rsidRPr="008B443D">
        <w:rPr>
          <w:rFonts w:asciiTheme="majorBidi" w:eastAsia="Times New Roman" w:hAnsiTheme="majorBidi" w:cstheme="majorBidi"/>
          <w:szCs w:val="24"/>
        </w:rPr>
        <w:tab/>
        <w:t>1000</w:t>
      </w:r>
      <w:r w:rsidRPr="008B443D">
        <w:rPr>
          <w:rFonts w:asciiTheme="majorBidi" w:eastAsia="Times New Roman" w:hAnsiTheme="majorBidi" w:cstheme="majorBidi"/>
          <w:szCs w:val="24"/>
        </w:rPr>
        <w:tab/>
        <w:t>1200</w:t>
      </w:r>
      <w:r w:rsidRPr="008B443D">
        <w:rPr>
          <w:rFonts w:asciiTheme="majorBidi" w:eastAsia="Times New Roman" w:hAnsiTheme="majorBidi" w:cstheme="majorBidi"/>
          <w:szCs w:val="24"/>
        </w:rPr>
        <w:tab/>
        <w:t>1400</w:t>
      </w:r>
      <w:r w:rsidRPr="008B443D">
        <w:rPr>
          <w:rFonts w:asciiTheme="majorBidi" w:eastAsia="Times New Roman" w:hAnsiTheme="majorBidi" w:cstheme="majorBidi"/>
          <w:szCs w:val="24"/>
        </w:rPr>
        <w:tab/>
        <w:t>1600</w:t>
      </w:r>
      <w:r w:rsidRPr="008B443D">
        <w:rPr>
          <w:rFonts w:asciiTheme="majorBidi" w:eastAsia="Times New Roman" w:hAnsiTheme="majorBidi" w:cstheme="majorBidi"/>
          <w:szCs w:val="24"/>
        </w:rPr>
        <w:tab/>
        <w:t>1800</w:t>
      </w:r>
      <w:r w:rsidRPr="008B443D">
        <w:rPr>
          <w:rFonts w:asciiTheme="majorBidi" w:eastAsia="Times New Roman" w:hAnsiTheme="majorBidi" w:cstheme="majorBidi"/>
          <w:szCs w:val="24"/>
        </w:rPr>
        <w:tab/>
        <w:t>2000</w:t>
      </w:r>
      <w:r w:rsidRPr="008B443D">
        <w:rPr>
          <w:rFonts w:asciiTheme="majorBidi" w:eastAsia="Times New Roman" w:hAnsiTheme="majorBidi" w:cstheme="majorBidi"/>
          <w:szCs w:val="24"/>
        </w:rPr>
        <w:tab/>
        <w:t>2200</w:t>
      </w:r>
    </w:p>
    <w:p w14:paraId="3EA5CF8D" w14:textId="77777777" w:rsidR="00CB36C9" w:rsidRPr="008B443D" w:rsidRDefault="00CB36C9" w:rsidP="004328AD">
      <w:pPr>
        <w:spacing w:line="360" w:lineRule="auto"/>
        <w:rPr>
          <w:rFonts w:asciiTheme="majorBidi" w:eastAsia="Times New Roman" w:hAnsiTheme="majorBidi" w:cstheme="majorBidi"/>
          <w:szCs w:val="24"/>
        </w:rPr>
      </w:pPr>
    </w:p>
    <w:p w14:paraId="78393B21"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g">
            <w:drawing>
              <wp:anchor distT="0" distB="0" distL="114300" distR="114300" simplePos="0" relativeHeight="251676672" behindDoc="0" locked="0" layoutInCell="1" allowOverlap="1" wp14:anchorId="7E92C573" wp14:editId="5FADD9DE">
                <wp:simplePos x="0" y="0"/>
                <wp:positionH relativeFrom="page">
                  <wp:posOffset>1543084</wp:posOffset>
                </wp:positionH>
                <wp:positionV relativeFrom="paragraph">
                  <wp:posOffset>-2491</wp:posOffset>
                </wp:positionV>
                <wp:extent cx="5006975" cy="1352550"/>
                <wp:effectExtent l="0" t="0" r="22225" b="19050"/>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6975" cy="1352550"/>
                          <a:chOff x="2220" y="318"/>
                          <a:chExt cx="7883" cy="2126"/>
                        </a:xfrm>
                      </wpg:grpSpPr>
                      <wps:wsp>
                        <wps:cNvPr id="224" name="Rectangle 11"/>
                        <wps:cNvSpPr>
                          <a:spLocks noChangeArrowheads="1"/>
                        </wps:cNvSpPr>
                        <wps:spPr bwMode="auto">
                          <a:xfrm>
                            <a:off x="2377" y="359"/>
                            <a:ext cx="907" cy="1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AutoShape 12"/>
                        <wps:cNvSpPr>
                          <a:spLocks/>
                        </wps:cNvSpPr>
                        <wps:spPr bwMode="auto">
                          <a:xfrm>
                            <a:off x="2220" y="318"/>
                            <a:ext cx="7883" cy="2126"/>
                          </a:xfrm>
                          <a:custGeom>
                            <a:avLst/>
                            <a:gdLst>
                              <a:gd name="T0" fmla="+- 0 2220 2220"/>
                              <a:gd name="T1" fmla="*/ T0 w 7883"/>
                              <a:gd name="T2" fmla="+- 0 2444 318"/>
                              <a:gd name="T3" fmla="*/ 2444 h 2126"/>
                              <a:gd name="T4" fmla="+- 0 2557 2220"/>
                              <a:gd name="T5" fmla="*/ T4 w 7883"/>
                              <a:gd name="T6" fmla="+- 0 2412 318"/>
                              <a:gd name="T7" fmla="*/ 2412 h 2126"/>
                              <a:gd name="T8" fmla="+- 0 2894 2220"/>
                              <a:gd name="T9" fmla="*/ T8 w 7883"/>
                              <a:gd name="T10" fmla="+- 0 2444 318"/>
                              <a:gd name="T11" fmla="*/ 2444 h 2126"/>
                              <a:gd name="T12" fmla="+- 0 3232 2220"/>
                              <a:gd name="T13" fmla="*/ T12 w 7883"/>
                              <a:gd name="T14" fmla="+- 0 2412 318"/>
                              <a:gd name="T15" fmla="*/ 2412 h 2126"/>
                              <a:gd name="T16" fmla="+- 0 3569 2220"/>
                              <a:gd name="T17" fmla="*/ T16 w 7883"/>
                              <a:gd name="T18" fmla="+- 0 2444 318"/>
                              <a:gd name="T19" fmla="*/ 2444 h 2126"/>
                              <a:gd name="T20" fmla="+- 0 3907 2220"/>
                              <a:gd name="T21" fmla="*/ T20 w 7883"/>
                              <a:gd name="T22" fmla="+- 0 2412 318"/>
                              <a:gd name="T23" fmla="*/ 2412 h 2126"/>
                              <a:gd name="T24" fmla="+- 0 4244 2220"/>
                              <a:gd name="T25" fmla="*/ T24 w 7883"/>
                              <a:gd name="T26" fmla="+- 0 2444 318"/>
                              <a:gd name="T27" fmla="*/ 2444 h 2126"/>
                              <a:gd name="T28" fmla="+- 0 4582 2220"/>
                              <a:gd name="T29" fmla="*/ T28 w 7883"/>
                              <a:gd name="T30" fmla="+- 0 2412 318"/>
                              <a:gd name="T31" fmla="*/ 2412 h 2126"/>
                              <a:gd name="T32" fmla="+- 0 4919 2220"/>
                              <a:gd name="T33" fmla="*/ T32 w 7883"/>
                              <a:gd name="T34" fmla="+- 0 2444 318"/>
                              <a:gd name="T35" fmla="*/ 2444 h 2126"/>
                              <a:gd name="T36" fmla="+- 0 5257 2220"/>
                              <a:gd name="T37" fmla="*/ T36 w 7883"/>
                              <a:gd name="T38" fmla="+- 0 2412 318"/>
                              <a:gd name="T39" fmla="*/ 2412 h 2126"/>
                              <a:gd name="T40" fmla="+- 0 5594 2220"/>
                              <a:gd name="T41" fmla="*/ T40 w 7883"/>
                              <a:gd name="T42" fmla="+- 0 2444 318"/>
                              <a:gd name="T43" fmla="*/ 2444 h 2126"/>
                              <a:gd name="T44" fmla="+- 0 5932 2220"/>
                              <a:gd name="T45" fmla="*/ T44 w 7883"/>
                              <a:gd name="T46" fmla="+- 0 2412 318"/>
                              <a:gd name="T47" fmla="*/ 2412 h 2126"/>
                              <a:gd name="T48" fmla="+- 0 6269 2220"/>
                              <a:gd name="T49" fmla="*/ T48 w 7883"/>
                              <a:gd name="T50" fmla="+- 0 2444 318"/>
                              <a:gd name="T51" fmla="*/ 2444 h 2126"/>
                              <a:gd name="T52" fmla="+- 0 6607 2220"/>
                              <a:gd name="T53" fmla="*/ T52 w 7883"/>
                              <a:gd name="T54" fmla="+- 0 2412 318"/>
                              <a:gd name="T55" fmla="*/ 2412 h 2126"/>
                              <a:gd name="T56" fmla="+- 0 6944 2220"/>
                              <a:gd name="T57" fmla="*/ T56 w 7883"/>
                              <a:gd name="T58" fmla="+- 0 2444 318"/>
                              <a:gd name="T59" fmla="*/ 2444 h 2126"/>
                              <a:gd name="T60" fmla="+- 0 7282 2220"/>
                              <a:gd name="T61" fmla="*/ T60 w 7883"/>
                              <a:gd name="T62" fmla="+- 0 2412 318"/>
                              <a:gd name="T63" fmla="*/ 2412 h 2126"/>
                              <a:gd name="T64" fmla="+- 0 7619 2220"/>
                              <a:gd name="T65" fmla="*/ T64 w 7883"/>
                              <a:gd name="T66" fmla="+- 0 2444 318"/>
                              <a:gd name="T67" fmla="*/ 2444 h 2126"/>
                              <a:gd name="T68" fmla="+- 0 7957 2220"/>
                              <a:gd name="T69" fmla="*/ T68 w 7883"/>
                              <a:gd name="T70" fmla="+- 0 2412 318"/>
                              <a:gd name="T71" fmla="*/ 2412 h 2126"/>
                              <a:gd name="T72" fmla="+- 0 8294 2220"/>
                              <a:gd name="T73" fmla="*/ T72 w 7883"/>
                              <a:gd name="T74" fmla="+- 0 2444 318"/>
                              <a:gd name="T75" fmla="*/ 2444 h 2126"/>
                              <a:gd name="T76" fmla="+- 0 8631 2220"/>
                              <a:gd name="T77" fmla="*/ T76 w 7883"/>
                              <a:gd name="T78" fmla="+- 0 2412 318"/>
                              <a:gd name="T79" fmla="*/ 2412 h 2126"/>
                              <a:gd name="T80" fmla="+- 0 8969 2220"/>
                              <a:gd name="T81" fmla="*/ T80 w 7883"/>
                              <a:gd name="T82" fmla="+- 0 2444 318"/>
                              <a:gd name="T83" fmla="*/ 2444 h 2126"/>
                              <a:gd name="T84" fmla="+- 0 9307 2220"/>
                              <a:gd name="T85" fmla="*/ T84 w 7883"/>
                              <a:gd name="T86" fmla="+- 0 2412 318"/>
                              <a:gd name="T87" fmla="*/ 2412 h 2126"/>
                              <a:gd name="T88" fmla="+- 0 9644 2220"/>
                              <a:gd name="T89" fmla="*/ T88 w 7883"/>
                              <a:gd name="T90" fmla="+- 0 2444 318"/>
                              <a:gd name="T91" fmla="*/ 2444 h 2126"/>
                              <a:gd name="T92" fmla="+- 0 9982 2220"/>
                              <a:gd name="T93" fmla="*/ T92 w 7883"/>
                              <a:gd name="T94" fmla="+- 0 2412 318"/>
                              <a:gd name="T95" fmla="*/ 2412 h 2126"/>
                              <a:gd name="T96" fmla="+- 0 2220 2220"/>
                              <a:gd name="T97" fmla="*/ T96 w 7883"/>
                              <a:gd name="T98" fmla="+- 0 2444 318"/>
                              <a:gd name="T99" fmla="*/ 2444 h 2126"/>
                              <a:gd name="T100" fmla="+- 0 2255 2220"/>
                              <a:gd name="T101" fmla="*/ T100 w 7883"/>
                              <a:gd name="T102" fmla="+- 0 2347 318"/>
                              <a:gd name="T103" fmla="*/ 2347 h 2126"/>
                              <a:gd name="T104" fmla="+- 0 2220 2220"/>
                              <a:gd name="T105" fmla="*/ T104 w 7883"/>
                              <a:gd name="T106" fmla="+- 0 2154 318"/>
                              <a:gd name="T107" fmla="*/ 2154 h 2126"/>
                              <a:gd name="T108" fmla="+- 0 2290 2220"/>
                              <a:gd name="T109" fmla="*/ T108 w 7883"/>
                              <a:gd name="T110" fmla="+- 0 2154 318"/>
                              <a:gd name="T111" fmla="*/ 2154 h 2126"/>
                              <a:gd name="T112" fmla="+- 0 2220 2220"/>
                              <a:gd name="T113" fmla="*/ T112 w 7883"/>
                              <a:gd name="T114" fmla="+- 0 1960 318"/>
                              <a:gd name="T115" fmla="*/ 1960 h 2126"/>
                              <a:gd name="T116" fmla="+- 0 2255 2220"/>
                              <a:gd name="T117" fmla="*/ T116 w 7883"/>
                              <a:gd name="T118" fmla="+- 0 1864 318"/>
                              <a:gd name="T119" fmla="*/ 1864 h 2126"/>
                              <a:gd name="T120" fmla="+- 0 2220 2220"/>
                              <a:gd name="T121" fmla="*/ T120 w 7883"/>
                              <a:gd name="T122" fmla="+- 0 1671 318"/>
                              <a:gd name="T123" fmla="*/ 1671 h 2126"/>
                              <a:gd name="T124" fmla="+- 0 2290 2220"/>
                              <a:gd name="T125" fmla="*/ T124 w 7883"/>
                              <a:gd name="T126" fmla="+- 0 1671 318"/>
                              <a:gd name="T127" fmla="*/ 1671 h 2126"/>
                              <a:gd name="T128" fmla="+- 0 2220 2220"/>
                              <a:gd name="T129" fmla="*/ T128 w 7883"/>
                              <a:gd name="T130" fmla="+- 0 1477 318"/>
                              <a:gd name="T131" fmla="*/ 1477 h 2126"/>
                              <a:gd name="T132" fmla="+- 0 2255 2220"/>
                              <a:gd name="T133" fmla="*/ T132 w 7883"/>
                              <a:gd name="T134" fmla="+- 0 1381 318"/>
                              <a:gd name="T135" fmla="*/ 1381 h 2126"/>
                              <a:gd name="T136" fmla="+- 0 2220 2220"/>
                              <a:gd name="T137" fmla="*/ T136 w 7883"/>
                              <a:gd name="T138" fmla="+- 0 1188 318"/>
                              <a:gd name="T139" fmla="*/ 1188 h 2126"/>
                              <a:gd name="T140" fmla="+- 0 2290 2220"/>
                              <a:gd name="T141" fmla="*/ T140 w 7883"/>
                              <a:gd name="T142" fmla="+- 0 1188 318"/>
                              <a:gd name="T143" fmla="*/ 1188 h 2126"/>
                              <a:gd name="T144" fmla="+- 0 2220 2220"/>
                              <a:gd name="T145" fmla="*/ T144 w 7883"/>
                              <a:gd name="T146" fmla="+- 0 994 318"/>
                              <a:gd name="T147" fmla="*/ 994 h 2126"/>
                              <a:gd name="T148" fmla="+- 0 2255 2220"/>
                              <a:gd name="T149" fmla="*/ T148 w 7883"/>
                              <a:gd name="T150" fmla="+- 0 898 318"/>
                              <a:gd name="T151" fmla="*/ 898 h 2126"/>
                              <a:gd name="T152" fmla="+- 0 2220 2220"/>
                              <a:gd name="T153" fmla="*/ T152 w 7883"/>
                              <a:gd name="T154" fmla="+- 0 704 318"/>
                              <a:gd name="T155" fmla="*/ 704 h 2126"/>
                              <a:gd name="T156" fmla="+- 0 2290 2220"/>
                              <a:gd name="T157" fmla="*/ T156 w 7883"/>
                              <a:gd name="T158" fmla="+- 0 704 318"/>
                              <a:gd name="T159" fmla="*/ 704 h 2126"/>
                              <a:gd name="T160" fmla="+- 0 2220 2220"/>
                              <a:gd name="T161" fmla="*/ T160 w 7883"/>
                              <a:gd name="T162" fmla="+- 0 511 318"/>
                              <a:gd name="T163" fmla="*/ 511 h 2126"/>
                              <a:gd name="T164" fmla="+- 0 2255 2220"/>
                              <a:gd name="T165" fmla="*/ T164 w 7883"/>
                              <a:gd name="T166" fmla="+- 0 415 318"/>
                              <a:gd name="T167" fmla="*/ 415 h 2126"/>
                              <a:gd name="T168" fmla="+- 0 2220 2220"/>
                              <a:gd name="T169" fmla="*/ T168 w 7883"/>
                              <a:gd name="T170" fmla="+- 0 2444 318"/>
                              <a:gd name="T171" fmla="*/ 2444 h 21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7883" h="2126">
                                <a:moveTo>
                                  <a:pt x="0" y="2126"/>
                                </a:moveTo>
                                <a:lnTo>
                                  <a:pt x="0" y="2094"/>
                                </a:lnTo>
                                <a:moveTo>
                                  <a:pt x="0" y="2126"/>
                                </a:moveTo>
                                <a:lnTo>
                                  <a:pt x="0" y="2063"/>
                                </a:lnTo>
                                <a:moveTo>
                                  <a:pt x="337" y="2126"/>
                                </a:moveTo>
                                <a:lnTo>
                                  <a:pt x="337" y="2094"/>
                                </a:lnTo>
                                <a:moveTo>
                                  <a:pt x="674" y="2126"/>
                                </a:moveTo>
                                <a:lnTo>
                                  <a:pt x="674" y="2094"/>
                                </a:lnTo>
                                <a:moveTo>
                                  <a:pt x="674" y="2126"/>
                                </a:moveTo>
                                <a:lnTo>
                                  <a:pt x="674" y="2063"/>
                                </a:lnTo>
                                <a:moveTo>
                                  <a:pt x="1012" y="2126"/>
                                </a:moveTo>
                                <a:lnTo>
                                  <a:pt x="1012" y="2094"/>
                                </a:lnTo>
                                <a:moveTo>
                                  <a:pt x="1349" y="2126"/>
                                </a:moveTo>
                                <a:lnTo>
                                  <a:pt x="1349" y="2094"/>
                                </a:lnTo>
                                <a:moveTo>
                                  <a:pt x="1349" y="2126"/>
                                </a:moveTo>
                                <a:lnTo>
                                  <a:pt x="1349" y="2063"/>
                                </a:lnTo>
                                <a:moveTo>
                                  <a:pt x="1687" y="2126"/>
                                </a:moveTo>
                                <a:lnTo>
                                  <a:pt x="1687" y="2094"/>
                                </a:lnTo>
                                <a:moveTo>
                                  <a:pt x="2024" y="2126"/>
                                </a:moveTo>
                                <a:lnTo>
                                  <a:pt x="2024" y="2094"/>
                                </a:lnTo>
                                <a:moveTo>
                                  <a:pt x="2024" y="2126"/>
                                </a:moveTo>
                                <a:lnTo>
                                  <a:pt x="2024" y="2063"/>
                                </a:lnTo>
                                <a:moveTo>
                                  <a:pt x="2362" y="2126"/>
                                </a:moveTo>
                                <a:lnTo>
                                  <a:pt x="2362" y="2094"/>
                                </a:lnTo>
                                <a:moveTo>
                                  <a:pt x="2699" y="2126"/>
                                </a:moveTo>
                                <a:lnTo>
                                  <a:pt x="2699" y="2094"/>
                                </a:lnTo>
                                <a:moveTo>
                                  <a:pt x="2699" y="2126"/>
                                </a:moveTo>
                                <a:lnTo>
                                  <a:pt x="2699" y="2063"/>
                                </a:lnTo>
                                <a:moveTo>
                                  <a:pt x="3037" y="2126"/>
                                </a:moveTo>
                                <a:lnTo>
                                  <a:pt x="3037" y="2094"/>
                                </a:lnTo>
                                <a:moveTo>
                                  <a:pt x="3374" y="2126"/>
                                </a:moveTo>
                                <a:lnTo>
                                  <a:pt x="3374" y="2094"/>
                                </a:lnTo>
                                <a:moveTo>
                                  <a:pt x="3374" y="2126"/>
                                </a:moveTo>
                                <a:lnTo>
                                  <a:pt x="3374" y="2063"/>
                                </a:lnTo>
                                <a:moveTo>
                                  <a:pt x="3712" y="2126"/>
                                </a:moveTo>
                                <a:lnTo>
                                  <a:pt x="3712" y="2094"/>
                                </a:lnTo>
                                <a:moveTo>
                                  <a:pt x="4049" y="2126"/>
                                </a:moveTo>
                                <a:lnTo>
                                  <a:pt x="4049" y="2094"/>
                                </a:lnTo>
                                <a:moveTo>
                                  <a:pt x="4049" y="2126"/>
                                </a:moveTo>
                                <a:lnTo>
                                  <a:pt x="4049" y="2063"/>
                                </a:lnTo>
                                <a:moveTo>
                                  <a:pt x="4387" y="2126"/>
                                </a:moveTo>
                                <a:lnTo>
                                  <a:pt x="4387" y="2094"/>
                                </a:lnTo>
                                <a:moveTo>
                                  <a:pt x="4724" y="2126"/>
                                </a:moveTo>
                                <a:lnTo>
                                  <a:pt x="4724" y="2094"/>
                                </a:lnTo>
                                <a:moveTo>
                                  <a:pt x="4724" y="2126"/>
                                </a:moveTo>
                                <a:lnTo>
                                  <a:pt x="4724" y="2063"/>
                                </a:lnTo>
                                <a:moveTo>
                                  <a:pt x="5062" y="2126"/>
                                </a:moveTo>
                                <a:lnTo>
                                  <a:pt x="5062" y="2094"/>
                                </a:lnTo>
                                <a:moveTo>
                                  <a:pt x="5399" y="2126"/>
                                </a:moveTo>
                                <a:lnTo>
                                  <a:pt x="5399" y="2094"/>
                                </a:lnTo>
                                <a:moveTo>
                                  <a:pt x="5399" y="2126"/>
                                </a:moveTo>
                                <a:lnTo>
                                  <a:pt x="5399" y="2063"/>
                                </a:lnTo>
                                <a:moveTo>
                                  <a:pt x="5737" y="2126"/>
                                </a:moveTo>
                                <a:lnTo>
                                  <a:pt x="5737" y="2094"/>
                                </a:lnTo>
                                <a:moveTo>
                                  <a:pt x="6074" y="2126"/>
                                </a:moveTo>
                                <a:lnTo>
                                  <a:pt x="6074" y="2094"/>
                                </a:lnTo>
                                <a:moveTo>
                                  <a:pt x="6074" y="2126"/>
                                </a:moveTo>
                                <a:lnTo>
                                  <a:pt x="6074" y="2063"/>
                                </a:lnTo>
                                <a:moveTo>
                                  <a:pt x="6411" y="2126"/>
                                </a:moveTo>
                                <a:lnTo>
                                  <a:pt x="6411" y="2094"/>
                                </a:lnTo>
                                <a:moveTo>
                                  <a:pt x="6749" y="2126"/>
                                </a:moveTo>
                                <a:lnTo>
                                  <a:pt x="6749" y="2094"/>
                                </a:lnTo>
                                <a:moveTo>
                                  <a:pt x="6749" y="2126"/>
                                </a:moveTo>
                                <a:lnTo>
                                  <a:pt x="6749" y="2063"/>
                                </a:lnTo>
                                <a:moveTo>
                                  <a:pt x="7087" y="2126"/>
                                </a:moveTo>
                                <a:lnTo>
                                  <a:pt x="7087" y="2094"/>
                                </a:lnTo>
                                <a:moveTo>
                                  <a:pt x="7424" y="2126"/>
                                </a:moveTo>
                                <a:lnTo>
                                  <a:pt x="7424" y="2094"/>
                                </a:lnTo>
                                <a:moveTo>
                                  <a:pt x="7424" y="2126"/>
                                </a:moveTo>
                                <a:lnTo>
                                  <a:pt x="7424" y="2063"/>
                                </a:lnTo>
                                <a:moveTo>
                                  <a:pt x="7762" y="2126"/>
                                </a:moveTo>
                                <a:lnTo>
                                  <a:pt x="7762" y="2094"/>
                                </a:lnTo>
                                <a:moveTo>
                                  <a:pt x="0" y="2126"/>
                                </a:moveTo>
                                <a:lnTo>
                                  <a:pt x="7883" y="2126"/>
                                </a:lnTo>
                                <a:moveTo>
                                  <a:pt x="0" y="2126"/>
                                </a:moveTo>
                                <a:lnTo>
                                  <a:pt x="35" y="2126"/>
                                </a:lnTo>
                                <a:moveTo>
                                  <a:pt x="0" y="2029"/>
                                </a:moveTo>
                                <a:lnTo>
                                  <a:pt x="35" y="2029"/>
                                </a:lnTo>
                                <a:moveTo>
                                  <a:pt x="0" y="1933"/>
                                </a:moveTo>
                                <a:lnTo>
                                  <a:pt x="35" y="1933"/>
                                </a:lnTo>
                                <a:moveTo>
                                  <a:pt x="0" y="1836"/>
                                </a:moveTo>
                                <a:lnTo>
                                  <a:pt x="35" y="1836"/>
                                </a:lnTo>
                                <a:moveTo>
                                  <a:pt x="0" y="1836"/>
                                </a:moveTo>
                                <a:lnTo>
                                  <a:pt x="70" y="1836"/>
                                </a:lnTo>
                                <a:moveTo>
                                  <a:pt x="0" y="1739"/>
                                </a:moveTo>
                                <a:lnTo>
                                  <a:pt x="35" y="1739"/>
                                </a:lnTo>
                                <a:moveTo>
                                  <a:pt x="0" y="1642"/>
                                </a:moveTo>
                                <a:lnTo>
                                  <a:pt x="35" y="1642"/>
                                </a:lnTo>
                                <a:moveTo>
                                  <a:pt x="0" y="1546"/>
                                </a:moveTo>
                                <a:lnTo>
                                  <a:pt x="35" y="1546"/>
                                </a:lnTo>
                                <a:moveTo>
                                  <a:pt x="0" y="1449"/>
                                </a:moveTo>
                                <a:lnTo>
                                  <a:pt x="35" y="1449"/>
                                </a:lnTo>
                                <a:moveTo>
                                  <a:pt x="0" y="1353"/>
                                </a:moveTo>
                                <a:lnTo>
                                  <a:pt x="35" y="1353"/>
                                </a:lnTo>
                                <a:moveTo>
                                  <a:pt x="0" y="1353"/>
                                </a:moveTo>
                                <a:lnTo>
                                  <a:pt x="70" y="1353"/>
                                </a:lnTo>
                                <a:moveTo>
                                  <a:pt x="0" y="1256"/>
                                </a:moveTo>
                                <a:lnTo>
                                  <a:pt x="35" y="1256"/>
                                </a:lnTo>
                                <a:moveTo>
                                  <a:pt x="0" y="1159"/>
                                </a:moveTo>
                                <a:lnTo>
                                  <a:pt x="35" y="1159"/>
                                </a:lnTo>
                                <a:moveTo>
                                  <a:pt x="0" y="1063"/>
                                </a:moveTo>
                                <a:lnTo>
                                  <a:pt x="35" y="1063"/>
                                </a:lnTo>
                                <a:moveTo>
                                  <a:pt x="0" y="966"/>
                                </a:moveTo>
                                <a:lnTo>
                                  <a:pt x="35" y="966"/>
                                </a:lnTo>
                                <a:moveTo>
                                  <a:pt x="0" y="870"/>
                                </a:moveTo>
                                <a:lnTo>
                                  <a:pt x="35" y="870"/>
                                </a:lnTo>
                                <a:moveTo>
                                  <a:pt x="0" y="870"/>
                                </a:moveTo>
                                <a:lnTo>
                                  <a:pt x="70" y="870"/>
                                </a:lnTo>
                                <a:moveTo>
                                  <a:pt x="0" y="773"/>
                                </a:moveTo>
                                <a:lnTo>
                                  <a:pt x="35" y="773"/>
                                </a:lnTo>
                                <a:moveTo>
                                  <a:pt x="0" y="676"/>
                                </a:moveTo>
                                <a:lnTo>
                                  <a:pt x="35" y="676"/>
                                </a:lnTo>
                                <a:moveTo>
                                  <a:pt x="0" y="580"/>
                                </a:moveTo>
                                <a:lnTo>
                                  <a:pt x="35" y="580"/>
                                </a:lnTo>
                                <a:moveTo>
                                  <a:pt x="0" y="483"/>
                                </a:moveTo>
                                <a:lnTo>
                                  <a:pt x="35" y="483"/>
                                </a:lnTo>
                                <a:moveTo>
                                  <a:pt x="0" y="386"/>
                                </a:moveTo>
                                <a:lnTo>
                                  <a:pt x="35" y="386"/>
                                </a:lnTo>
                                <a:moveTo>
                                  <a:pt x="0" y="386"/>
                                </a:moveTo>
                                <a:lnTo>
                                  <a:pt x="70" y="386"/>
                                </a:lnTo>
                                <a:moveTo>
                                  <a:pt x="0" y="290"/>
                                </a:moveTo>
                                <a:lnTo>
                                  <a:pt x="35" y="290"/>
                                </a:lnTo>
                                <a:moveTo>
                                  <a:pt x="0" y="193"/>
                                </a:moveTo>
                                <a:lnTo>
                                  <a:pt x="35" y="193"/>
                                </a:lnTo>
                                <a:moveTo>
                                  <a:pt x="0" y="97"/>
                                </a:moveTo>
                                <a:lnTo>
                                  <a:pt x="35" y="97"/>
                                </a:lnTo>
                                <a:moveTo>
                                  <a:pt x="0" y="0"/>
                                </a:moveTo>
                                <a:lnTo>
                                  <a:pt x="35" y="0"/>
                                </a:lnTo>
                                <a:moveTo>
                                  <a:pt x="0" y="2126"/>
                                </a:moveTo>
                                <a:lnTo>
                                  <a:pt x="0" y="0"/>
                                </a:lnTo>
                              </a:path>
                            </a:pathLst>
                          </a:custGeom>
                          <a:noFill/>
                          <a:ln w="21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AutoShape 13"/>
                        <wps:cNvSpPr>
                          <a:spLocks/>
                        </wps:cNvSpPr>
                        <wps:spPr bwMode="auto">
                          <a:xfrm>
                            <a:off x="2222" y="398"/>
                            <a:ext cx="7745" cy="1954"/>
                          </a:xfrm>
                          <a:custGeom>
                            <a:avLst/>
                            <a:gdLst>
                              <a:gd name="T0" fmla="+- 0 2344 2222"/>
                              <a:gd name="T1" fmla="*/ T0 w 7745"/>
                              <a:gd name="T2" fmla="+- 0 2269 398"/>
                              <a:gd name="T3" fmla="*/ 2269 h 1954"/>
                              <a:gd name="T4" fmla="+- 0 2468 2222"/>
                              <a:gd name="T5" fmla="*/ T4 w 7745"/>
                              <a:gd name="T6" fmla="+- 0 2157 398"/>
                              <a:gd name="T7" fmla="*/ 2157 h 1954"/>
                              <a:gd name="T8" fmla="+- 0 2593 2222"/>
                              <a:gd name="T9" fmla="*/ T8 w 7745"/>
                              <a:gd name="T10" fmla="+- 0 2174 398"/>
                              <a:gd name="T11" fmla="*/ 2174 h 1954"/>
                              <a:gd name="T12" fmla="+- 0 2718 2222"/>
                              <a:gd name="T13" fmla="*/ T12 w 7745"/>
                              <a:gd name="T14" fmla="+- 0 2136 398"/>
                              <a:gd name="T15" fmla="*/ 2136 h 1954"/>
                              <a:gd name="T16" fmla="+- 0 2843 2222"/>
                              <a:gd name="T17" fmla="*/ T16 w 7745"/>
                              <a:gd name="T18" fmla="+- 0 2088 398"/>
                              <a:gd name="T19" fmla="*/ 2088 h 1954"/>
                              <a:gd name="T20" fmla="+- 0 2968 2222"/>
                              <a:gd name="T21" fmla="*/ T20 w 7745"/>
                              <a:gd name="T22" fmla="+- 0 2212 398"/>
                              <a:gd name="T23" fmla="*/ 2212 h 1954"/>
                              <a:gd name="T24" fmla="+- 0 3089 2222"/>
                              <a:gd name="T25" fmla="*/ T24 w 7745"/>
                              <a:gd name="T26" fmla="+- 0 2146 398"/>
                              <a:gd name="T27" fmla="*/ 2146 h 1954"/>
                              <a:gd name="T28" fmla="+- 0 3214 2222"/>
                              <a:gd name="T29" fmla="*/ T28 w 7745"/>
                              <a:gd name="T30" fmla="+- 0 2182 398"/>
                              <a:gd name="T31" fmla="*/ 2182 h 1954"/>
                              <a:gd name="T32" fmla="+- 0 3339 2222"/>
                              <a:gd name="T33" fmla="*/ T32 w 7745"/>
                              <a:gd name="T34" fmla="+- 0 2137 398"/>
                              <a:gd name="T35" fmla="*/ 2137 h 1954"/>
                              <a:gd name="T36" fmla="+- 0 3464 2222"/>
                              <a:gd name="T37" fmla="*/ T36 w 7745"/>
                              <a:gd name="T38" fmla="+- 0 1990 398"/>
                              <a:gd name="T39" fmla="*/ 1990 h 1954"/>
                              <a:gd name="T40" fmla="+- 0 3589 2222"/>
                              <a:gd name="T41" fmla="*/ T40 w 7745"/>
                              <a:gd name="T42" fmla="+- 0 2020 398"/>
                              <a:gd name="T43" fmla="*/ 2020 h 1954"/>
                              <a:gd name="T44" fmla="+- 0 3714 2222"/>
                              <a:gd name="T45" fmla="*/ T44 w 7745"/>
                              <a:gd name="T46" fmla="+- 0 2000 398"/>
                              <a:gd name="T47" fmla="*/ 2000 h 1954"/>
                              <a:gd name="T48" fmla="+- 0 3839 2222"/>
                              <a:gd name="T49" fmla="*/ T48 w 7745"/>
                              <a:gd name="T50" fmla="+- 0 1992 398"/>
                              <a:gd name="T51" fmla="*/ 1992 h 1954"/>
                              <a:gd name="T52" fmla="+- 0 3960 2222"/>
                              <a:gd name="T53" fmla="*/ T52 w 7745"/>
                              <a:gd name="T54" fmla="+- 0 2090 398"/>
                              <a:gd name="T55" fmla="*/ 2090 h 1954"/>
                              <a:gd name="T56" fmla="+- 0 4085 2222"/>
                              <a:gd name="T57" fmla="*/ T56 w 7745"/>
                              <a:gd name="T58" fmla="+- 0 2008 398"/>
                              <a:gd name="T59" fmla="*/ 2008 h 1954"/>
                              <a:gd name="T60" fmla="+- 0 4210 2222"/>
                              <a:gd name="T61" fmla="*/ T60 w 7745"/>
                              <a:gd name="T62" fmla="+- 0 2108 398"/>
                              <a:gd name="T63" fmla="*/ 2108 h 1954"/>
                              <a:gd name="T64" fmla="+- 0 4335 2222"/>
                              <a:gd name="T65" fmla="*/ T64 w 7745"/>
                              <a:gd name="T66" fmla="+- 0 2021 398"/>
                              <a:gd name="T67" fmla="*/ 2021 h 1954"/>
                              <a:gd name="T68" fmla="+- 0 4459 2222"/>
                              <a:gd name="T69" fmla="*/ T68 w 7745"/>
                              <a:gd name="T70" fmla="+- 0 1967 398"/>
                              <a:gd name="T71" fmla="*/ 1967 h 1954"/>
                              <a:gd name="T72" fmla="+- 0 4585 2222"/>
                              <a:gd name="T73" fmla="*/ T72 w 7745"/>
                              <a:gd name="T74" fmla="+- 0 1935 398"/>
                              <a:gd name="T75" fmla="*/ 1935 h 1954"/>
                              <a:gd name="T76" fmla="+- 0 4709 2222"/>
                              <a:gd name="T77" fmla="*/ T76 w 7745"/>
                              <a:gd name="T78" fmla="+- 0 1913 398"/>
                              <a:gd name="T79" fmla="*/ 1913 h 1954"/>
                              <a:gd name="T80" fmla="+- 0 4830 2222"/>
                              <a:gd name="T81" fmla="*/ T80 w 7745"/>
                              <a:gd name="T82" fmla="+- 0 1860 398"/>
                              <a:gd name="T83" fmla="*/ 1860 h 1954"/>
                              <a:gd name="T84" fmla="+- 0 4955 2222"/>
                              <a:gd name="T85" fmla="*/ T84 w 7745"/>
                              <a:gd name="T86" fmla="+- 0 1844 398"/>
                              <a:gd name="T87" fmla="*/ 1844 h 1954"/>
                              <a:gd name="T88" fmla="+- 0 5080 2222"/>
                              <a:gd name="T89" fmla="*/ T88 w 7745"/>
                              <a:gd name="T90" fmla="+- 0 1790 398"/>
                              <a:gd name="T91" fmla="*/ 1790 h 1954"/>
                              <a:gd name="T92" fmla="+- 0 5205 2222"/>
                              <a:gd name="T93" fmla="*/ T92 w 7745"/>
                              <a:gd name="T94" fmla="+- 0 1699 398"/>
                              <a:gd name="T95" fmla="*/ 1699 h 1954"/>
                              <a:gd name="T96" fmla="+- 0 5331 2222"/>
                              <a:gd name="T97" fmla="*/ T96 w 7745"/>
                              <a:gd name="T98" fmla="+- 0 1710 398"/>
                              <a:gd name="T99" fmla="*/ 1710 h 1954"/>
                              <a:gd name="T100" fmla="+- 0 5455 2222"/>
                              <a:gd name="T101" fmla="*/ T100 w 7745"/>
                              <a:gd name="T102" fmla="+- 0 1465 398"/>
                              <a:gd name="T103" fmla="*/ 1465 h 1954"/>
                              <a:gd name="T104" fmla="+- 0 5580 2222"/>
                              <a:gd name="T105" fmla="*/ T104 w 7745"/>
                              <a:gd name="T106" fmla="+- 0 1359 398"/>
                              <a:gd name="T107" fmla="*/ 1359 h 1954"/>
                              <a:gd name="T108" fmla="+- 0 5701 2222"/>
                              <a:gd name="T109" fmla="*/ T108 w 7745"/>
                              <a:gd name="T110" fmla="+- 0 1492 398"/>
                              <a:gd name="T111" fmla="*/ 1492 h 1954"/>
                              <a:gd name="T112" fmla="+- 0 5826 2222"/>
                              <a:gd name="T113" fmla="*/ T112 w 7745"/>
                              <a:gd name="T114" fmla="+- 0 1349 398"/>
                              <a:gd name="T115" fmla="*/ 1349 h 1954"/>
                              <a:gd name="T116" fmla="+- 0 5951 2222"/>
                              <a:gd name="T117" fmla="*/ T116 w 7745"/>
                              <a:gd name="T118" fmla="+- 0 1226 398"/>
                              <a:gd name="T119" fmla="*/ 1226 h 1954"/>
                              <a:gd name="T120" fmla="+- 0 6076 2222"/>
                              <a:gd name="T121" fmla="*/ T120 w 7745"/>
                              <a:gd name="T122" fmla="+- 0 1237 398"/>
                              <a:gd name="T123" fmla="*/ 1237 h 1954"/>
                              <a:gd name="T124" fmla="+- 0 6201 2222"/>
                              <a:gd name="T125" fmla="*/ T124 w 7745"/>
                              <a:gd name="T126" fmla="+- 0 1213 398"/>
                              <a:gd name="T127" fmla="*/ 1213 h 1954"/>
                              <a:gd name="T128" fmla="+- 0 6326 2222"/>
                              <a:gd name="T129" fmla="*/ T128 w 7745"/>
                              <a:gd name="T130" fmla="+- 0 1142 398"/>
                              <a:gd name="T131" fmla="*/ 1142 h 1954"/>
                              <a:gd name="T132" fmla="+- 0 6451 2222"/>
                              <a:gd name="T133" fmla="*/ T132 w 7745"/>
                              <a:gd name="T134" fmla="+- 0 1206 398"/>
                              <a:gd name="T135" fmla="*/ 1206 h 1954"/>
                              <a:gd name="T136" fmla="+- 0 6572 2222"/>
                              <a:gd name="T137" fmla="*/ T136 w 7745"/>
                              <a:gd name="T138" fmla="+- 0 1190 398"/>
                              <a:gd name="T139" fmla="*/ 1190 h 1954"/>
                              <a:gd name="T140" fmla="+- 0 6697 2222"/>
                              <a:gd name="T141" fmla="*/ T140 w 7745"/>
                              <a:gd name="T142" fmla="+- 0 1198 398"/>
                              <a:gd name="T143" fmla="*/ 1198 h 1954"/>
                              <a:gd name="T144" fmla="+- 0 6821 2222"/>
                              <a:gd name="T145" fmla="*/ T144 w 7745"/>
                              <a:gd name="T146" fmla="+- 0 982 398"/>
                              <a:gd name="T147" fmla="*/ 982 h 1954"/>
                              <a:gd name="T148" fmla="+- 0 6947 2222"/>
                              <a:gd name="T149" fmla="*/ T148 w 7745"/>
                              <a:gd name="T150" fmla="+- 0 1180 398"/>
                              <a:gd name="T151" fmla="*/ 1180 h 1954"/>
                              <a:gd name="T152" fmla="+- 0 7071 2222"/>
                              <a:gd name="T153" fmla="*/ T152 w 7745"/>
                              <a:gd name="T154" fmla="+- 0 1113 398"/>
                              <a:gd name="T155" fmla="*/ 1113 h 1954"/>
                              <a:gd name="T156" fmla="+- 0 7196 2222"/>
                              <a:gd name="T157" fmla="*/ T156 w 7745"/>
                              <a:gd name="T158" fmla="+- 0 965 398"/>
                              <a:gd name="T159" fmla="*/ 965 h 1954"/>
                              <a:gd name="T160" fmla="+- 0 7321 2222"/>
                              <a:gd name="T161" fmla="*/ T160 w 7745"/>
                              <a:gd name="T162" fmla="+- 0 1169 398"/>
                              <a:gd name="T163" fmla="*/ 1169 h 1954"/>
                              <a:gd name="T164" fmla="+- 0 7442 2222"/>
                              <a:gd name="T165" fmla="*/ T164 w 7745"/>
                              <a:gd name="T166" fmla="+- 0 1142 398"/>
                              <a:gd name="T167" fmla="*/ 1142 h 1954"/>
                              <a:gd name="T168" fmla="+- 0 7567 2222"/>
                              <a:gd name="T169" fmla="*/ T168 w 7745"/>
                              <a:gd name="T170" fmla="+- 0 1230 398"/>
                              <a:gd name="T171" fmla="*/ 1230 h 1954"/>
                              <a:gd name="T172" fmla="+- 0 7692 2222"/>
                              <a:gd name="T173" fmla="*/ T172 w 7745"/>
                              <a:gd name="T174" fmla="+- 0 1384 398"/>
                              <a:gd name="T175" fmla="*/ 1384 h 1954"/>
                              <a:gd name="T176" fmla="+- 0 7817 2222"/>
                              <a:gd name="T177" fmla="*/ T176 w 7745"/>
                              <a:gd name="T178" fmla="+- 0 1233 398"/>
                              <a:gd name="T179" fmla="*/ 1233 h 1954"/>
                              <a:gd name="T180" fmla="+- 0 7942 2222"/>
                              <a:gd name="T181" fmla="*/ T180 w 7745"/>
                              <a:gd name="T182" fmla="+- 0 1055 398"/>
                              <a:gd name="T183" fmla="*/ 1055 h 1954"/>
                              <a:gd name="T184" fmla="+- 0 8067 2222"/>
                              <a:gd name="T185" fmla="*/ T184 w 7745"/>
                              <a:gd name="T186" fmla="+- 0 940 398"/>
                              <a:gd name="T187" fmla="*/ 940 h 1954"/>
                              <a:gd name="T188" fmla="+- 0 8192 2222"/>
                              <a:gd name="T189" fmla="*/ T188 w 7745"/>
                              <a:gd name="T190" fmla="+- 0 952 398"/>
                              <a:gd name="T191" fmla="*/ 952 h 1954"/>
                              <a:gd name="T192" fmla="+- 0 8313 2222"/>
                              <a:gd name="T193" fmla="*/ T192 w 7745"/>
                              <a:gd name="T194" fmla="+- 0 888 398"/>
                              <a:gd name="T195" fmla="*/ 888 h 1954"/>
                              <a:gd name="T196" fmla="+- 0 8438 2222"/>
                              <a:gd name="T197" fmla="*/ T196 w 7745"/>
                              <a:gd name="T198" fmla="+- 0 558 398"/>
                              <a:gd name="T199" fmla="*/ 558 h 1954"/>
                              <a:gd name="T200" fmla="+- 0 8563 2222"/>
                              <a:gd name="T201" fmla="*/ T200 w 7745"/>
                              <a:gd name="T202" fmla="+- 0 519 398"/>
                              <a:gd name="T203" fmla="*/ 519 h 1954"/>
                              <a:gd name="T204" fmla="+- 0 8688 2222"/>
                              <a:gd name="T205" fmla="*/ T204 w 7745"/>
                              <a:gd name="T206" fmla="+- 0 641 398"/>
                              <a:gd name="T207" fmla="*/ 641 h 1954"/>
                              <a:gd name="T208" fmla="+- 0 8813 2222"/>
                              <a:gd name="T209" fmla="*/ T208 w 7745"/>
                              <a:gd name="T210" fmla="+- 0 784 398"/>
                              <a:gd name="T211" fmla="*/ 784 h 1954"/>
                              <a:gd name="T212" fmla="+- 0 8938 2222"/>
                              <a:gd name="T213" fmla="*/ T212 w 7745"/>
                              <a:gd name="T214" fmla="+- 0 1016 398"/>
                              <a:gd name="T215" fmla="*/ 1016 h 1954"/>
                              <a:gd name="T216" fmla="+- 0 9063 2222"/>
                              <a:gd name="T217" fmla="*/ T216 w 7745"/>
                              <a:gd name="T218" fmla="+- 0 1168 398"/>
                              <a:gd name="T219" fmla="*/ 1168 h 1954"/>
                              <a:gd name="T220" fmla="+- 0 9184 2222"/>
                              <a:gd name="T221" fmla="*/ T220 w 7745"/>
                              <a:gd name="T222" fmla="+- 0 1186 398"/>
                              <a:gd name="T223" fmla="*/ 1186 h 1954"/>
                              <a:gd name="T224" fmla="+- 0 9309 2222"/>
                              <a:gd name="T225" fmla="*/ T224 w 7745"/>
                              <a:gd name="T226" fmla="+- 0 952 398"/>
                              <a:gd name="T227" fmla="*/ 952 h 1954"/>
                              <a:gd name="T228" fmla="+- 0 9433 2222"/>
                              <a:gd name="T229" fmla="*/ T228 w 7745"/>
                              <a:gd name="T230" fmla="+- 0 959 398"/>
                              <a:gd name="T231" fmla="*/ 959 h 1954"/>
                              <a:gd name="T232" fmla="+- 0 9558 2222"/>
                              <a:gd name="T233" fmla="*/ T232 w 7745"/>
                              <a:gd name="T234" fmla="+- 0 1107 398"/>
                              <a:gd name="T235" fmla="*/ 1107 h 1954"/>
                              <a:gd name="T236" fmla="+- 0 9683 2222"/>
                              <a:gd name="T237" fmla="*/ T236 w 7745"/>
                              <a:gd name="T238" fmla="+- 0 1244 398"/>
                              <a:gd name="T239" fmla="*/ 1244 h 1954"/>
                              <a:gd name="T240" fmla="+- 0 9808 2222"/>
                              <a:gd name="T241" fmla="*/ T240 w 7745"/>
                              <a:gd name="T242" fmla="+- 0 1156 398"/>
                              <a:gd name="T243" fmla="*/ 1156 h 1954"/>
                              <a:gd name="T244" fmla="+- 0 9933 2222"/>
                              <a:gd name="T245" fmla="*/ T244 w 7745"/>
                              <a:gd name="T246" fmla="+- 0 1174 398"/>
                              <a:gd name="T247" fmla="*/ 1174 h 19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7745" h="1954">
                                <a:moveTo>
                                  <a:pt x="0" y="1949"/>
                                </a:moveTo>
                                <a:lnTo>
                                  <a:pt x="4" y="1950"/>
                                </a:lnTo>
                                <a:lnTo>
                                  <a:pt x="7" y="1939"/>
                                </a:lnTo>
                                <a:lnTo>
                                  <a:pt x="11" y="1938"/>
                                </a:lnTo>
                                <a:lnTo>
                                  <a:pt x="14" y="1947"/>
                                </a:lnTo>
                                <a:lnTo>
                                  <a:pt x="17" y="1954"/>
                                </a:lnTo>
                                <a:lnTo>
                                  <a:pt x="20" y="1946"/>
                                </a:lnTo>
                                <a:lnTo>
                                  <a:pt x="24" y="1922"/>
                                </a:lnTo>
                                <a:lnTo>
                                  <a:pt x="27" y="1927"/>
                                </a:lnTo>
                                <a:lnTo>
                                  <a:pt x="31" y="1924"/>
                                </a:lnTo>
                                <a:lnTo>
                                  <a:pt x="34" y="1922"/>
                                </a:lnTo>
                                <a:lnTo>
                                  <a:pt x="37" y="1916"/>
                                </a:lnTo>
                                <a:lnTo>
                                  <a:pt x="41" y="1922"/>
                                </a:lnTo>
                                <a:lnTo>
                                  <a:pt x="44" y="1912"/>
                                </a:lnTo>
                                <a:lnTo>
                                  <a:pt x="48" y="1911"/>
                                </a:lnTo>
                                <a:lnTo>
                                  <a:pt x="51" y="1905"/>
                                </a:lnTo>
                                <a:lnTo>
                                  <a:pt x="54" y="1914"/>
                                </a:lnTo>
                                <a:lnTo>
                                  <a:pt x="58" y="1924"/>
                                </a:lnTo>
                                <a:lnTo>
                                  <a:pt x="61" y="1929"/>
                                </a:lnTo>
                                <a:lnTo>
                                  <a:pt x="64" y="1950"/>
                                </a:lnTo>
                                <a:lnTo>
                                  <a:pt x="67" y="1950"/>
                                </a:lnTo>
                                <a:lnTo>
                                  <a:pt x="71" y="1930"/>
                                </a:lnTo>
                                <a:lnTo>
                                  <a:pt x="74" y="1932"/>
                                </a:lnTo>
                                <a:lnTo>
                                  <a:pt x="78" y="1922"/>
                                </a:lnTo>
                                <a:lnTo>
                                  <a:pt x="81" y="1919"/>
                                </a:lnTo>
                                <a:lnTo>
                                  <a:pt x="84" y="1921"/>
                                </a:lnTo>
                                <a:lnTo>
                                  <a:pt x="88" y="1916"/>
                                </a:lnTo>
                                <a:lnTo>
                                  <a:pt x="91" y="1888"/>
                                </a:lnTo>
                                <a:lnTo>
                                  <a:pt x="95" y="1893"/>
                                </a:lnTo>
                                <a:lnTo>
                                  <a:pt x="98" y="1893"/>
                                </a:lnTo>
                                <a:lnTo>
                                  <a:pt x="101" y="1898"/>
                                </a:lnTo>
                                <a:lnTo>
                                  <a:pt x="105" y="1910"/>
                                </a:lnTo>
                                <a:lnTo>
                                  <a:pt x="108" y="1904"/>
                                </a:lnTo>
                                <a:lnTo>
                                  <a:pt x="112" y="1908"/>
                                </a:lnTo>
                                <a:lnTo>
                                  <a:pt x="115" y="1907"/>
                                </a:lnTo>
                                <a:lnTo>
                                  <a:pt x="118" y="1892"/>
                                </a:lnTo>
                                <a:lnTo>
                                  <a:pt x="122" y="1871"/>
                                </a:lnTo>
                                <a:lnTo>
                                  <a:pt x="125" y="1871"/>
                                </a:lnTo>
                                <a:lnTo>
                                  <a:pt x="128" y="1861"/>
                                </a:lnTo>
                                <a:lnTo>
                                  <a:pt x="132" y="1859"/>
                                </a:lnTo>
                                <a:lnTo>
                                  <a:pt x="135" y="1835"/>
                                </a:lnTo>
                                <a:lnTo>
                                  <a:pt x="138" y="1822"/>
                                </a:lnTo>
                                <a:lnTo>
                                  <a:pt x="142" y="1809"/>
                                </a:lnTo>
                                <a:lnTo>
                                  <a:pt x="145" y="1799"/>
                                </a:lnTo>
                                <a:lnTo>
                                  <a:pt x="149" y="1808"/>
                                </a:lnTo>
                                <a:lnTo>
                                  <a:pt x="152" y="1790"/>
                                </a:lnTo>
                                <a:lnTo>
                                  <a:pt x="155" y="1798"/>
                                </a:lnTo>
                                <a:lnTo>
                                  <a:pt x="159" y="1813"/>
                                </a:lnTo>
                                <a:lnTo>
                                  <a:pt x="162" y="1780"/>
                                </a:lnTo>
                                <a:lnTo>
                                  <a:pt x="166" y="1789"/>
                                </a:lnTo>
                                <a:lnTo>
                                  <a:pt x="169" y="1785"/>
                                </a:lnTo>
                                <a:lnTo>
                                  <a:pt x="172" y="1787"/>
                                </a:lnTo>
                                <a:lnTo>
                                  <a:pt x="175" y="1794"/>
                                </a:lnTo>
                                <a:lnTo>
                                  <a:pt x="179" y="1779"/>
                                </a:lnTo>
                                <a:lnTo>
                                  <a:pt x="182" y="1762"/>
                                </a:lnTo>
                                <a:lnTo>
                                  <a:pt x="186" y="1742"/>
                                </a:lnTo>
                                <a:lnTo>
                                  <a:pt x="189" y="1710"/>
                                </a:lnTo>
                                <a:lnTo>
                                  <a:pt x="193" y="1714"/>
                                </a:lnTo>
                                <a:lnTo>
                                  <a:pt x="196" y="1745"/>
                                </a:lnTo>
                                <a:lnTo>
                                  <a:pt x="199" y="1735"/>
                                </a:lnTo>
                                <a:lnTo>
                                  <a:pt x="203" y="1753"/>
                                </a:lnTo>
                                <a:lnTo>
                                  <a:pt x="206" y="1761"/>
                                </a:lnTo>
                                <a:lnTo>
                                  <a:pt x="209" y="1739"/>
                                </a:lnTo>
                                <a:lnTo>
                                  <a:pt x="213" y="1737"/>
                                </a:lnTo>
                                <a:lnTo>
                                  <a:pt x="216" y="1725"/>
                                </a:lnTo>
                                <a:lnTo>
                                  <a:pt x="220" y="1707"/>
                                </a:lnTo>
                                <a:lnTo>
                                  <a:pt x="223" y="1723"/>
                                </a:lnTo>
                                <a:lnTo>
                                  <a:pt x="226" y="1719"/>
                                </a:lnTo>
                                <a:lnTo>
                                  <a:pt x="230" y="1731"/>
                                </a:lnTo>
                                <a:lnTo>
                                  <a:pt x="233" y="1725"/>
                                </a:lnTo>
                                <a:lnTo>
                                  <a:pt x="237" y="1711"/>
                                </a:lnTo>
                                <a:lnTo>
                                  <a:pt x="239" y="1709"/>
                                </a:lnTo>
                                <a:lnTo>
                                  <a:pt x="243" y="1714"/>
                                </a:lnTo>
                                <a:lnTo>
                                  <a:pt x="246" y="1759"/>
                                </a:lnTo>
                                <a:lnTo>
                                  <a:pt x="250" y="1743"/>
                                </a:lnTo>
                                <a:lnTo>
                                  <a:pt x="253" y="1778"/>
                                </a:lnTo>
                                <a:lnTo>
                                  <a:pt x="256" y="1789"/>
                                </a:lnTo>
                                <a:lnTo>
                                  <a:pt x="260" y="1788"/>
                                </a:lnTo>
                                <a:lnTo>
                                  <a:pt x="263" y="1764"/>
                                </a:lnTo>
                                <a:lnTo>
                                  <a:pt x="267" y="1773"/>
                                </a:lnTo>
                                <a:lnTo>
                                  <a:pt x="270" y="1780"/>
                                </a:lnTo>
                                <a:lnTo>
                                  <a:pt x="273" y="1787"/>
                                </a:lnTo>
                                <a:lnTo>
                                  <a:pt x="277" y="1789"/>
                                </a:lnTo>
                                <a:lnTo>
                                  <a:pt x="280" y="1822"/>
                                </a:lnTo>
                                <a:lnTo>
                                  <a:pt x="284" y="1812"/>
                                </a:lnTo>
                                <a:lnTo>
                                  <a:pt x="287" y="1787"/>
                                </a:lnTo>
                                <a:lnTo>
                                  <a:pt x="291" y="1792"/>
                                </a:lnTo>
                                <a:lnTo>
                                  <a:pt x="294" y="1814"/>
                                </a:lnTo>
                                <a:lnTo>
                                  <a:pt x="297" y="1834"/>
                                </a:lnTo>
                                <a:lnTo>
                                  <a:pt x="301" y="1814"/>
                                </a:lnTo>
                                <a:lnTo>
                                  <a:pt x="304" y="1813"/>
                                </a:lnTo>
                                <a:lnTo>
                                  <a:pt x="308" y="1798"/>
                                </a:lnTo>
                                <a:lnTo>
                                  <a:pt x="310" y="1773"/>
                                </a:lnTo>
                                <a:lnTo>
                                  <a:pt x="314" y="1785"/>
                                </a:lnTo>
                                <a:lnTo>
                                  <a:pt x="317" y="1790"/>
                                </a:lnTo>
                                <a:lnTo>
                                  <a:pt x="321" y="1778"/>
                                </a:lnTo>
                                <a:lnTo>
                                  <a:pt x="324" y="1773"/>
                                </a:lnTo>
                                <a:lnTo>
                                  <a:pt x="327" y="1781"/>
                                </a:lnTo>
                                <a:lnTo>
                                  <a:pt x="331" y="1780"/>
                                </a:lnTo>
                                <a:lnTo>
                                  <a:pt x="334" y="1782"/>
                                </a:lnTo>
                                <a:lnTo>
                                  <a:pt x="338" y="1784"/>
                                </a:lnTo>
                                <a:lnTo>
                                  <a:pt x="341" y="1806"/>
                                </a:lnTo>
                                <a:lnTo>
                                  <a:pt x="344" y="1797"/>
                                </a:lnTo>
                                <a:lnTo>
                                  <a:pt x="348" y="1798"/>
                                </a:lnTo>
                                <a:lnTo>
                                  <a:pt x="351" y="1808"/>
                                </a:lnTo>
                                <a:lnTo>
                                  <a:pt x="355" y="1810"/>
                                </a:lnTo>
                                <a:lnTo>
                                  <a:pt x="358" y="1826"/>
                                </a:lnTo>
                                <a:lnTo>
                                  <a:pt x="361" y="1818"/>
                                </a:lnTo>
                                <a:lnTo>
                                  <a:pt x="364" y="1807"/>
                                </a:lnTo>
                                <a:lnTo>
                                  <a:pt x="368" y="1805"/>
                                </a:lnTo>
                                <a:lnTo>
                                  <a:pt x="371" y="1776"/>
                                </a:lnTo>
                                <a:lnTo>
                                  <a:pt x="375" y="1777"/>
                                </a:lnTo>
                                <a:lnTo>
                                  <a:pt x="378" y="1779"/>
                                </a:lnTo>
                                <a:lnTo>
                                  <a:pt x="381" y="1781"/>
                                </a:lnTo>
                                <a:lnTo>
                                  <a:pt x="385" y="1789"/>
                                </a:lnTo>
                                <a:lnTo>
                                  <a:pt x="388" y="1785"/>
                                </a:lnTo>
                                <a:lnTo>
                                  <a:pt x="392" y="1773"/>
                                </a:lnTo>
                                <a:lnTo>
                                  <a:pt x="395" y="1777"/>
                                </a:lnTo>
                                <a:lnTo>
                                  <a:pt x="398" y="1765"/>
                                </a:lnTo>
                                <a:lnTo>
                                  <a:pt x="402" y="1767"/>
                                </a:lnTo>
                                <a:lnTo>
                                  <a:pt x="405" y="1756"/>
                                </a:lnTo>
                                <a:lnTo>
                                  <a:pt x="409" y="1770"/>
                                </a:lnTo>
                                <a:lnTo>
                                  <a:pt x="412" y="1763"/>
                                </a:lnTo>
                                <a:lnTo>
                                  <a:pt x="415" y="1740"/>
                                </a:lnTo>
                                <a:lnTo>
                                  <a:pt x="419" y="1731"/>
                                </a:lnTo>
                                <a:lnTo>
                                  <a:pt x="422" y="1733"/>
                                </a:lnTo>
                                <a:lnTo>
                                  <a:pt x="426" y="1728"/>
                                </a:lnTo>
                                <a:lnTo>
                                  <a:pt x="429" y="1724"/>
                                </a:lnTo>
                                <a:lnTo>
                                  <a:pt x="432" y="1727"/>
                                </a:lnTo>
                                <a:lnTo>
                                  <a:pt x="435" y="1726"/>
                                </a:lnTo>
                                <a:lnTo>
                                  <a:pt x="439" y="1721"/>
                                </a:lnTo>
                                <a:lnTo>
                                  <a:pt x="442" y="1708"/>
                                </a:lnTo>
                                <a:lnTo>
                                  <a:pt x="446" y="1713"/>
                                </a:lnTo>
                                <a:lnTo>
                                  <a:pt x="449" y="1707"/>
                                </a:lnTo>
                                <a:lnTo>
                                  <a:pt x="452" y="1714"/>
                                </a:lnTo>
                                <a:lnTo>
                                  <a:pt x="456" y="1733"/>
                                </a:lnTo>
                                <a:lnTo>
                                  <a:pt x="459" y="1728"/>
                                </a:lnTo>
                                <a:lnTo>
                                  <a:pt x="463" y="1739"/>
                                </a:lnTo>
                                <a:lnTo>
                                  <a:pt x="466" y="1741"/>
                                </a:lnTo>
                                <a:lnTo>
                                  <a:pt x="469" y="1752"/>
                                </a:lnTo>
                                <a:lnTo>
                                  <a:pt x="472" y="1754"/>
                                </a:lnTo>
                                <a:lnTo>
                                  <a:pt x="476" y="1751"/>
                                </a:lnTo>
                                <a:lnTo>
                                  <a:pt x="480" y="1754"/>
                                </a:lnTo>
                                <a:lnTo>
                                  <a:pt x="483" y="1758"/>
                                </a:lnTo>
                                <a:lnTo>
                                  <a:pt x="486" y="1753"/>
                                </a:lnTo>
                                <a:lnTo>
                                  <a:pt x="490" y="1739"/>
                                </a:lnTo>
                                <a:lnTo>
                                  <a:pt x="493" y="1736"/>
                                </a:lnTo>
                                <a:lnTo>
                                  <a:pt x="496" y="1738"/>
                                </a:lnTo>
                                <a:lnTo>
                                  <a:pt x="499" y="1743"/>
                                </a:lnTo>
                                <a:lnTo>
                                  <a:pt x="503" y="1737"/>
                                </a:lnTo>
                                <a:lnTo>
                                  <a:pt x="506" y="1739"/>
                                </a:lnTo>
                                <a:lnTo>
                                  <a:pt x="510" y="1753"/>
                                </a:lnTo>
                                <a:lnTo>
                                  <a:pt x="513" y="1745"/>
                                </a:lnTo>
                                <a:lnTo>
                                  <a:pt x="516" y="1732"/>
                                </a:lnTo>
                                <a:lnTo>
                                  <a:pt x="520" y="1730"/>
                                </a:lnTo>
                                <a:lnTo>
                                  <a:pt x="523" y="1727"/>
                                </a:lnTo>
                                <a:lnTo>
                                  <a:pt x="527" y="1720"/>
                                </a:lnTo>
                                <a:lnTo>
                                  <a:pt x="530" y="1733"/>
                                </a:lnTo>
                                <a:lnTo>
                                  <a:pt x="533" y="1749"/>
                                </a:lnTo>
                                <a:lnTo>
                                  <a:pt x="537" y="1748"/>
                                </a:lnTo>
                                <a:lnTo>
                                  <a:pt x="540" y="1750"/>
                                </a:lnTo>
                                <a:lnTo>
                                  <a:pt x="543" y="1763"/>
                                </a:lnTo>
                                <a:lnTo>
                                  <a:pt x="547" y="1758"/>
                                </a:lnTo>
                                <a:lnTo>
                                  <a:pt x="550" y="1770"/>
                                </a:lnTo>
                                <a:lnTo>
                                  <a:pt x="553" y="1759"/>
                                </a:lnTo>
                                <a:lnTo>
                                  <a:pt x="557" y="1746"/>
                                </a:lnTo>
                                <a:lnTo>
                                  <a:pt x="560" y="1736"/>
                                </a:lnTo>
                                <a:lnTo>
                                  <a:pt x="564" y="1731"/>
                                </a:lnTo>
                                <a:lnTo>
                                  <a:pt x="567" y="1731"/>
                                </a:lnTo>
                                <a:lnTo>
                                  <a:pt x="570" y="1721"/>
                                </a:lnTo>
                                <a:lnTo>
                                  <a:pt x="574" y="1712"/>
                                </a:lnTo>
                                <a:lnTo>
                                  <a:pt x="577" y="1706"/>
                                </a:lnTo>
                                <a:lnTo>
                                  <a:pt x="581" y="1714"/>
                                </a:lnTo>
                                <a:lnTo>
                                  <a:pt x="584" y="1718"/>
                                </a:lnTo>
                                <a:lnTo>
                                  <a:pt x="587" y="1723"/>
                                </a:lnTo>
                                <a:lnTo>
                                  <a:pt x="591" y="1726"/>
                                </a:lnTo>
                                <a:lnTo>
                                  <a:pt x="594" y="1730"/>
                                </a:lnTo>
                                <a:lnTo>
                                  <a:pt x="598" y="1710"/>
                                </a:lnTo>
                                <a:lnTo>
                                  <a:pt x="601" y="1712"/>
                                </a:lnTo>
                                <a:lnTo>
                                  <a:pt x="604" y="1714"/>
                                </a:lnTo>
                                <a:lnTo>
                                  <a:pt x="607" y="1724"/>
                                </a:lnTo>
                                <a:lnTo>
                                  <a:pt x="611" y="1726"/>
                                </a:lnTo>
                                <a:lnTo>
                                  <a:pt x="614" y="1715"/>
                                </a:lnTo>
                                <a:lnTo>
                                  <a:pt x="618" y="1708"/>
                                </a:lnTo>
                                <a:lnTo>
                                  <a:pt x="621" y="1690"/>
                                </a:lnTo>
                                <a:lnTo>
                                  <a:pt x="624" y="1688"/>
                                </a:lnTo>
                                <a:lnTo>
                                  <a:pt x="628" y="1692"/>
                                </a:lnTo>
                                <a:lnTo>
                                  <a:pt x="631" y="1682"/>
                                </a:lnTo>
                                <a:lnTo>
                                  <a:pt x="635" y="1679"/>
                                </a:lnTo>
                                <a:lnTo>
                                  <a:pt x="638" y="1674"/>
                                </a:lnTo>
                                <a:lnTo>
                                  <a:pt x="641" y="1682"/>
                                </a:lnTo>
                                <a:lnTo>
                                  <a:pt x="645" y="1689"/>
                                </a:lnTo>
                                <a:lnTo>
                                  <a:pt x="648" y="1683"/>
                                </a:lnTo>
                                <a:lnTo>
                                  <a:pt x="652" y="1673"/>
                                </a:lnTo>
                                <a:lnTo>
                                  <a:pt x="655" y="1672"/>
                                </a:lnTo>
                                <a:lnTo>
                                  <a:pt x="658" y="1675"/>
                                </a:lnTo>
                                <a:lnTo>
                                  <a:pt x="661" y="1677"/>
                                </a:lnTo>
                                <a:lnTo>
                                  <a:pt x="665" y="1685"/>
                                </a:lnTo>
                                <a:lnTo>
                                  <a:pt x="668" y="1684"/>
                                </a:lnTo>
                                <a:lnTo>
                                  <a:pt x="671" y="1686"/>
                                </a:lnTo>
                                <a:lnTo>
                                  <a:pt x="675" y="1692"/>
                                </a:lnTo>
                                <a:lnTo>
                                  <a:pt x="678" y="1690"/>
                                </a:lnTo>
                                <a:lnTo>
                                  <a:pt x="682" y="1695"/>
                                </a:lnTo>
                                <a:lnTo>
                                  <a:pt x="685" y="1702"/>
                                </a:lnTo>
                                <a:lnTo>
                                  <a:pt x="688" y="1709"/>
                                </a:lnTo>
                                <a:lnTo>
                                  <a:pt x="692" y="1712"/>
                                </a:lnTo>
                                <a:lnTo>
                                  <a:pt x="695" y="1699"/>
                                </a:lnTo>
                                <a:lnTo>
                                  <a:pt x="699" y="1689"/>
                                </a:lnTo>
                                <a:lnTo>
                                  <a:pt x="702" y="1693"/>
                                </a:lnTo>
                                <a:lnTo>
                                  <a:pt x="706" y="1723"/>
                                </a:lnTo>
                                <a:lnTo>
                                  <a:pt x="709" y="1719"/>
                                </a:lnTo>
                                <a:lnTo>
                                  <a:pt x="712" y="1727"/>
                                </a:lnTo>
                                <a:lnTo>
                                  <a:pt x="716" y="1727"/>
                                </a:lnTo>
                                <a:lnTo>
                                  <a:pt x="719" y="1720"/>
                                </a:lnTo>
                                <a:lnTo>
                                  <a:pt x="723" y="1723"/>
                                </a:lnTo>
                                <a:lnTo>
                                  <a:pt x="725" y="1746"/>
                                </a:lnTo>
                                <a:lnTo>
                                  <a:pt x="729" y="1738"/>
                                </a:lnTo>
                                <a:lnTo>
                                  <a:pt x="732" y="1738"/>
                                </a:lnTo>
                                <a:lnTo>
                                  <a:pt x="736" y="1748"/>
                                </a:lnTo>
                                <a:lnTo>
                                  <a:pt x="739" y="1764"/>
                                </a:lnTo>
                                <a:lnTo>
                                  <a:pt x="742" y="1785"/>
                                </a:lnTo>
                                <a:lnTo>
                                  <a:pt x="746" y="1814"/>
                                </a:lnTo>
                                <a:lnTo>
                                  <a:pt x="749" y="1793"/>
                                </a:lnTo>
                                <a:lnTo>
                                  <a:pt x="753" y="1815"/>
                                </a:lnTo>
                                <a:lnTo>
                                  <a:pt x="756" y="1810"/>
                                </a:lnTo>
                                <a:lnTo>
                                  <a:pt x="759" y="1830"/>
                                </a:lnTo>
                                <a:lnTo>
                                  <a:pt x="763" y="1835"/>
                                </a:lnTo>
                                <a:lnTo>
                                  <a:pt x="766" y="1812"/>
                                </a:lnTo>
                                <a:lnTo>
                                  <a:pt x="770" y="1797"/>
                                </a:lnTo>
                                <a:lnTo>
                                  <a:pt x="773" y="1794"/>
                                </a:lnTo>
                                <a:lnTo>
                                  <a:pt x="776" y="1777"/>
                                </a:lnTo>
                                <a:lnTo>
                                  <a:pt x="780" y="1780"/>
                                </a:lnTo>
                                <a:lnTo>
                                  <a:pt x="783" y="1788"/>
                                </a:lnTo>
                                <a:lnTo>
                                  <a:pt x="787" y="1822"/>
                                </a:lnTo>
                                <a:lnTo>
                                  <a:pt x="790" y="1813"/>
                                </a:lnTo>
                                <a:lnTo>
                                  <a:pt x="793" y="1840"/>
                                </a:lnTo>
                                <a:lnTo>
                                  <a:pt x="796" y="1843"/>
                                </a:lnTo>
                                <a:lnTo>
                                  <a:pt x="800" y="1824"/>
                                </a:lnTo>
                                <a:lnTo>
                                  <a:pt x="803" y="1800"/>
                                </a:lnTo>
                                <a:lnTo>
                                  <a:pt x="807" y="1805"/>
                                </a:lnTo>
                                <a:lnTo>
                                  <a:pt x="810" y="1801"/>
                                </a:lnTo>
                                <a:lnTo>
                                  <a:pt x="813" y="1796"/>
                                </a:lnTo>
                                <a:lnTo>
                                  <a:pt x="817" y="1795"/>
                                </a:lnTo>
                                <a:lnTo>
                                  <a:pt x="820" y="1788"/>
                                </a:lnTo>
                                <a:lnTo>
                                  <a:pt x="824" y="1789"/>
                                </a:lnTo>
                                <a:lnTo>
                                  <a:pt x="827" y="1804"/>
                                </a:lnTo>
                                <a:lnTo>
                                  <a:pt x="830" y="1799"/>
                                </a:lnTo>
                                <a:lnTo>
                                  <a:pt x="834" y="1799"/>
                                </a:lnTo>
                                <a:lnTo>
                                  <a:pt x="837" y="1798"/>
                                </a:lnTo>
                                <a:lnTo>
                                  <a:pt x="841" y="1802"/>
                                </a:lnTo>
                                <a:lnTo>
                                  <a:pt x="844" y="1807"/>
                                </a:lnTo>
                                <a:lnTo>
                                  <a:pt x="847" y="1812"/>
                                </a:lnTo>
                                <a:lnTo>
                                  <a:pt x="851" y="1789"/>
                                </a:lnTo>
                                <a:lnTo>
                                  <a:pt x="854" y="1781"/>
                                </a:lnTo>
                                <a:lnTo>
                                  <a:pt x="857" y="1772"/>
                                </a:lnTo>
                                <a:lnTo>
                                  <a:pt x="861" y="1770"/>
                                </a:lnTo>
                                <a:moveTo>
                                  <a:pt x="861" y="1770"/>
                                </a:moveTo>
                                <a:lnTo>
                                  <a:pt x="864" y="1756"/>
                                </a:lnTo>
                                <a:lnTo>
                                  <a:pt x="867" y="1748"/>
                                </a:lnTo>
                                <a:lnTo>
                                  <a:pt x="871" y="1758"/>
                                </a:lnTo>
                                <a:lnTo>
                                  <a:pt x="874" y="1750"/>
                                </a:lnTo>
                                <a:lnTo>
                                  <a:pt x="878" y="1745"/>
                                </a:lnTo>
                                <a:lnTo>
                                  <a:pt x="881" y="1737"/>
                                </a:lnTo>
                                <a:lnTo>
                                  <a:pt x="884" y="1738"/>
                                </a:lnTo>
                                <a:lnTo>
                                  <a:pt x="888" y="1738"/>
                                </a:lnTo>
                                <a:lnTo>
                                  <a:pt x="891" y="1733"/>
                                </a:lnTo>
                                <a:lnTo>
                                  <a:pt x="895" y="1731"/>
                                </a:lnTo>
                                <a:lnTo>
                                  <a:pt x="898" y="1719"/>
                                </a:lnTo>
                                <a:lnTo>
                                  <a:pt x="901" y="1714"/>
                                </a:lnTo>
                                <a:lnTo>
                                  <a:pt x="905" y="1716"/>
                                </a:lnTo>
                                <a:lnTo>
                                  <a:pt x="908" y="1709"/>
                                </a:lnTo>
                                <a:lnTo>
                                  <a:pt x="911" y="1723"/>
                                </a:lnTo>
                                <a:lnTo>
                                  <a:pt x="914" y="1720"/>
                                </a:lnTo>
                                <a:lnTo>
                                  <a:pt x="918" y="1728"/>
                                </a:lnTo>
                                <a:lnTo>
                                  <a:pt x="921" y="1733"/>
                                </a:lnTo>
                                <a:lnTo>
                                  <a:pt x="925" y="1766"/>
                                </a:lnTo>
                                <a:lnTo>
                                  <a:pt x="928" y="1777"/>
                                </a:lnTo>
                                <a:lnTo>
                                  <a:pt x="931" y="1777"/>
                                </a:lnTo>
                                <a:lnTo>
                                  <a:pt x="935" y="1786"/>
                                </a:lnTo>
                                <a:lnTo>
                                  <a:pt x="938" y="1780"/>
                                </a:lnTo>
                                <a:lnTo>
                                  <a:pt x="942" y="1810"/>
                                </a:lnTo>
                                <a:lnTo>
                                  <a:pt x="945" y="1794"/>
                                </a:lnTo>
                                <a:lnTo>
                                  <a:pt x="948" y="1790"/>
                                </a:lnTo>
                                <a:lnTo>
                                  <a:pt x="952" y="1775"/>
                                </a:lnTo>
                                <a:lnTo>
                                  <a:pt x="955" y="1775"/>
                                </a:lnTo>
                                <a:lnTo>
                                  <a:pt x="959" y="1784"/>
                                </a:lnTo>
                                <a:lnTo>
                                  <a:pt x="962" y="1802"/>
                                </a:lnTo>
                                <a:lnTo>
                                  <a:pt x="965" y="1811"/>
                                </a:lnTo>
                                <a:lnTo>
                                  <a:pt x="969" y="1808"/>
                                </a:lnTo>
                                <a:lnTo>
                                  <a:pt x="972" y="1811"/>
                                </a:lnTo>
                                <a:lnTo>
                                  <a:pt x="975" y="1817"/>
                                </a:lnTo>
                                <a:lnTo>
                                  <a:pt x="979" y="1785"/>
                                </a:lnTo>
                                <a:lnTo>
                                  <a:pt x="982" y="1790"/>
                                </a:lnTo>
                                <a:lnTo>
                                  <a:pt x="985" y="1791"/>
                                </a:lnTo>
                                <a:lnTo>
                                  <a:pt x="989" y="1799"/>
                                </a:lnTo>
                                <a:lnTo>
                                  <a:pt x="992" y="1784"/>
                                </a:lnTo>
                                <a:lnTo>
                                  <a:pt x="996" y="1789"/>
                                </a:lnTo>
                                <a:lnTo>
                                  <a:pt x="999" y="1764"/>
                                </a:lnTo>
                                <a:lnTo>
                                  <a:pt x="1002" y="1769"/>
                                </a:lnTo>
                                <a:lnTo>
                                  <a:pt x="1006" y="1771"/>
                                </a:lnTo>
                                <a:lnTo>
                                  <a:pt x="1009" y="1768"/>
                                </a:lnTo>
                                <a:lnTo>
                                  <a:pt x="1013" y="1773"/>
                                </a:lnTo>
                                <a:lnTo>
                                  <a:pt x="1016" y="1784"/>
                                </a:lnTo>
                                <a:lnTo>
                                  <a:pt x="1019" y="1792"/>
                                </a:lnTo>
                                <a:lnTo>
                                  <a:pt x="1022" y="1798"/>
                                </a:lnTo>
                                <a:lnTo>
                                  <a:pt x="1026" y="1794"/>
                                </a:lnTo>
                                <a:lnTo>
                                  <a:pt x="1030" y="1791"/>
                                </a:lnTo>
                                <a:lnTo>
                                  <a:pt x="1033" y="1785"/>
                                </a:lnTo>
                                <a:lnTo>
                                  <a:pt x="1036" y="1783"/>
                                </a:lnTo>
                                <a:lnTo>
                                  <a:pt x="1040" y="1787"/>
                                </a:lnTo>
                                <a:lnTo>
                                  <a:pt x="1043" y="1785"/>
                                </a:lnTo>
                                <a:lnTo>
                                  <a:pt x="1046" y="1786"/>
                                </a:lnTo>
                                <a:lnTo>
                                  <a:pt x="1050" y="1786"/>
                                </a:lnTo>
                                <a:lnTo>
                                  <a:pt x="1053" y="1769"/>
                                </a:lnTo>
                                <a:lnTo>
                                  <a:pt x="1056" y="1763"/>
                                </a:lnTo>
                                <a:lnTo>
                                  <a:pt x="1060" y="1759"/>
                                </a:lnTo>
                                <a:lnTo>
                                  <a:pt x="1063" y="1762"/>
                                </a:lnTo>
                                <a:lnTo>
                                  <a:pt x="1067" y="1749"/>
                                </a:lnTo>
                                <a:lnTo>
                                  <a:pt x="1070" y="1748"/>
                                </a:lnTo>
                                <a:lnTo>
                                  <a:pt x="1073" y="1747"/>
                                </a:lnTo>
                                <a:lnTo>
                                  <a:pt x="1077" y="1748"/>
                                </a:lnTo>
                                <a:lnTo>
                                  <a:pt x="1080" y="1751"/>
                                </a:lnTo>
                                <a:lnTo>
                                  <a:pt x="1084" y="1749"/>
                                </a:lnTo>
                                <a:lnTo>
                                  <a:pt x="1086" y="1742"/>
                                </a:lnTo>
                                <a:lnTo>
                                  <a:pt x="1090" y="1732"/>
                                </a:lnTo>
                                <a:lnTo>
                                  <a:pt x="1093" y="1727"/>
                                </a:lnTo>
                                <a:lnTo>
                                  <a:pt x="1097" y="1733"/>
                                </a:lnTo>
                                <a:lnTo>
                                  <a:pt x="1100" y="1730"/>
                                </a:lnTo>
                                <a:lnTo>
                                  <a:pt x="1103" y="1737"/>
                                </a:lnTo>
                                <a:lnTo>
                                  <a:pt x="1107" y="1741"/>
                                </a:lnTo>
                                <a:lnTo>
                                  <a:pt x="1110" y="1741"/>
                                </a:lnTo>
                                <a:lnTo>
                                  <a:pt x="1114" y="1747"/>
                                </a:lnTo>
                                <a:lnTo>
                                  <a:pt x="1117" y="1739"/>
                                </a:lnTo>
                                <a:lnTo>
                                  <a:pt x="1120" y="1729"/>
                                </a:lnTo>
                                <a:lnTo>
                                  <a:pt x="1124" y="1710"/>
                                </a:lnTo>
                                <a:lnTo>
                                  <a:pt x="1127" y="1698"/>
                                </a:lnTo>
                                <a:lnTo>
                                  <a:pt x="1131" y="1704"/>
                                </a:lnTo>
                                <a:lnTo>
                                  <a:pt x="1134" y="1709"/>
                                </a:lnTo>
                                <a:lnTo>
                                  <a:pt x="1138" y="1712"/>
                                </a:lnTo>
                                <a:lnTo>
                                  <a:pt x="1140" y="1705"/>
                                </a:lnTo>
                                <a:lnTo>
                                  <a:pt x="1144" y="1698"/>
                                </a:lnTo>
                                <a:lnTo>
                                  <a:pt x="1148" y="1675"/>
                                </a:lnTo>
                                <a:lnTo>
                                  <a:pt x="1151" y="1677"/>
                                </a:lnTo>
                                <a:lnTo>
                                  <a:pt x="1155" y="1682"/>
                                </a:lnTo>
                                <a:lnTo>
                                  <a:pt x="1157" y="1683"/>
                                </a:lnTo>
                                <a:lnTo>
                                  <a:pt x="1161" y="1684"/>
                                </a:lnTo>
                                <a:lnTo>
                                  <a:pt x="1164" y="1684"/>
                                </a:lnTo>
                                <a:lnTo>
                                  <a:pt x="1168" y="1675"/>
                                </a:lnTo>
                                <a:lnTo>
                                  <a:pt x="1171" y="1667"/>
                                </a:lnTo>
                                <a:lnTo>
                                  <a:pt x="1174" y="1660"/>
                                </a:lnTo>
                                <a:lnTo>
                                  <a:pt x="1178" y="1654"/>
                                </a:lnTo>
                                <a:lnTo>
                                  <a:pt x="1181" y="1654"/>
                                </a:lnTo>
                                <a:lnTo>
                                  <a:pt x="1185" y="1636"/>
                                </a:lnTo>
                                <a:lnTo>
                                  <a:pt x="1188" y="1645"/>
                                </a:lnTo>
                                <a:lnTo>
                                  <a:pt x="1191" y="1641"/>
                                </a:lnTo>
                                <a:lnTo>
                                  <a:pt x="1195" y="1645"/>
                                </a:lnTo>
                                <a:lnTo>
                                  <a:pt x="1198" y="1638"/>
                                </a:lnTo>
                                <a:lnTo>
                                  <a:pt x="1202" y="1629"/>
                                </a:lnTo>
                                <a:lnTo>
                                  <a:pt x="1205" y="1622"/>
                                </a:lnTo>
                                <a:lnTo>
                                  <a:pt x="1208" y="1621"/>
                                </a:lnTo>
                                <a:lnTo>
                                  <a:pt x="1211" y="1620"/>
                                </a:lnTo>
                                <a:lnTo>
                                  <a:pt x="1215" y="1631"/>
                                </a:lnTo>
                                <a:lnTo>
                                  <a:pt x="1218" y="1621"/>
                                </a:lnTo>
                                <a:lnTo>
                                  <a:pt x="1222" y="1615"/>
                                </a:lnTo>
                                <a:lnTo>
                                  <a:pt x="1225" y="1620"/>
                                </a:lnTo>
                                <a:lnTo>
                                  <a:pt x="1228" y="1616"/>
                                </a:lnTo>
                                <a:lnTo>
                                  <a:pt x="1232" y="1603"/>
                                </a:lnTo>
                                <a:lnTo>
                                  <a:pt x="1235" y="1603"/>
                                </a:lnTo>
                                <a:lnTo>
                                  <a:pt x="1239" y="1621"/>
                                </a:lnTo>
                                <a:lnTo>
                                  <a:pt x="1242" y="1592"/>
                                </a:lnTo>
                                <a:lnTo>
                                  <a:pt x="1245" y="1590"/>
                                </a:lnTo>
                                <a:lnTo>
                                  <a:pt x="1249" y="1574"/>
                                </a:lnTo>
                                <a:lnTo>
                                  <a:pt x="1252" y="1566"/>
                                </a:lnTo>
                                <a:lnTo>
                                  <a:pt x="1256" y="1569"/>
                                </a:lnTo>
                                <a:lnTo>
                                  <a:pt x="1259" y="1568"/>
                                </a:lnTo>
                                <a:lnTo>
                                  <a:pt x="1262" y="1562"/>
                                </a:lnTo>
                                <a:lnTo>
                                  <a:pt x="1266" y="1540"/>
                                </a:lnTo>
                                <a:lnTo>
                                  <a:pt x="1269" y="1531"/>
                                </a:lnTo>
                                <a:lnTo>
                                  <a:pt x="1273" y="1517"/>
                                </a:lnTo>
                                <a:lnTo>
                                  <a:pt x="1276" y="1523"/>
                                </a:lnTo>
                                <a:lnTo>
                                  <a:pt x="1279" y="1531"/>
                                </a:lnTo>
                                <a:lnTo>
                                  <a:pt x="1282" y="1552"/>
                                </a:lnTo>
                                <a:lnTo>
                                  <a:pt x="1286" y="1550"/>
                                </a:lnTo>
                                <a:lnTo>
                                  <a:pt x="1289" y="1556"/>
                                </a:lnTo>
                                <a:lnTo>
                                  <a:pt x="1293" y="1545"/>
                                </a:lnTo>
                                <a:lnTo>
                                  <a:pt x="1296" y="1541"/>
                                </a:lnTo>
                                <a:lnTo>
                                  <a:pt x="1299" y="1546"/>
                                </a:lnTo>
                                <a:lnTo>
                                  <a:pt x="1303" y="1548"/>
                                </a:lnTo>
                                <a:lnTo>
                                  <a:pt x="1306" y="1562"/>
                                </a:lnTo>
                                <a:lnTo>
                                  <a:pt x="1310" y="1574"/>
                                </a:lnTo>
                                <a:lnTo>
                                  <a:pt x="1313" y="1577"/>
                                </a:lnTo>
                                <a:lnTo>
                                  <a:pt x="1316" y="1559"/>
                                </a:lnTo>
                                <a:lnTo>
                                  <a:pt x="1320" y="1554"/>
                                </a:lnTo>
                                <a:lnTo>
                                  <a:pt x="1323" y="1555"/>
                                </a:lnTo>
                                <a:lnTo>
                                  <a:pt x="1326" y="1562"/>
                                </a:lnTo>
                                <a:lnTo>
                                  <a:pt x="1329" y="1569"/>
                                </a:lnTo>
                                <a:lnTo>
                                  <a:pt x="1333" y="1584"/>
                                </a:lnTo>
                                <a:lnTo>
                                  <a:pt x="1337" y="1608"/>
                                </a:lnTo>
                                <a:lnTo>
                                  <a:pt x="1340" y="1607"/>
                                </a:lnTo>
                                <a:lnTo>
                                  <a:pt x="1344" y="1592"/>
                                </a:lnTo>
                                <a:lnTo>
                                  <a:pt x="1346" y="1597"/>
                                </a:lnTo>
                                <a:lnTo>
                                  <a:pt x="1350" y="1600"/>
                                </a:lnTo>
                                <a:lnTo>
                                  <a:pt x="1353" y="1608"/>
                                </a:lnTo>
                                <a:lnTo>
                                  <a:pt x="1357" y="1641"/>
                                </a:lnTo>
                                <a:lnTo>
                                  <a:pt x="1360" y="1665"/>
                                </a:lnTo>
                                <a:lnTo>
                                  <a:pt x="1363" y="1629"/>
                                </a:lnTo>
                                <a:lnTo>
                                  <a:pt x="1367" y="1622"/>
                                </a:lnTo>
                                <a:lnTo>
                                  <a:pt x="1370" y="1615"/>
                                </a:lnTo>
                                <a:lnTo>
                                  <a:pt x="1374" y="1590"/>
                                </a:lnTo>
                                <a:lnTo>
                                  <a:pt x="1377" y="1592"/>
                                </a:lnTo>
                                <a:lnTo>
                                  <a:pt x="1380" y="1597"/>
                                </a:lnTo>
                                <a:lnTo>
                                  <a:pt x="1384" y="1573"/>
                                </a:lnTo>
                                <a:lnTo>
                                  <a:pt x="1387" y="1575"/>
                                </a:lnTo>
                                <a:lnTo>
                                  <a:pt x="1390" y="1582"/>
                                </a:lnTo>
                                <a:lnTo>
                                  <a:pt x="1394" y="1585"/>
                                </a:lnTo>
                                <a:lnTo>
                                  <a:pt x="1397" y="1613"/>
                                </a:lnTo>
                                <a:lnTo>
                                  <a:pt x="1400" y="1617"/>
                                </a:lnTo>
                                <a:lnTo>
                                  <a:pt x="1404" y="1630"/>
                                </a:lnTo>
                                <a:lnTo>
                                  <a:pt x="1407" y="1651"/>
                                </a:lnTo>
                                <a:lnTo>
                                  <a:pt x="1411" y="1642"/>
                                </a:lnTo>
                                <a:lnTo>
                                  <a:pt x="1414" y="1633"/>
                                </a:lnTo>
                                <a:lnTo>
                                  <a:pt x="1417" y="1635"/>
                                </a:lnTo>
                                <a:lnTo>
                                  <a:pt x="1421" y="1630"/>
                                </a:lnTo>
                                <a:lnTo>
                                  <a:pt x="1424" y="1618"/>
                                </a:lnTo>
                                <a:lnTo>
                                  <a:pt x="1428" y="1607"/>
                                </a:lnTo>
                                <a:lnTo>
                                  <a:pt x="1431" y="1605"/>
                                </a:lnTo>
                                <a:lnTo>
                                  <a:pt x="1434" y="1598"/>
                                </a:lnTo>
                                <a:lnTo>
                                  <a:pt x="1438" y="1605"/>
                                </a:lnTo>
                                <a:lnTo>
                                  <a:pt x="1441" y="1605"/>
                                </a:lnTo>
                                <a:lnTo>
                                  <a:pt x="1445" y="1605"/>
                                </a:lnTo>
                                <a:lnTo>
                                  <a:pt x="1448" y="1610"/>
                                </a:lnTo>
                                <a:lnTo>
                                  <a:pt x="1451" y="1600"/>
                                </a:lnTo>
                                <a:lnTo>
                                  <a:pt x="1454" y="1603"/>
                                </a:lnTo>
                                <a:lnTo>
                                  <a:pt x="1458" y="1610"/>
                                </a:lnTo>
                                <a:lnTo>
                                  <a:pt x="1461" y="1617"/>
                                </a:lnTo>
                                <a:lnTo>
                                  <a:pt x="1465" y="1624"/>
                                </a:lnTo>
                                <a:lnTo>
                                  <a:pt x="1468" y="1621"/>
                                </a:lnTo>
                                <a:lnTo>
                                  <a:pt x="1471" y="1621"/>
                                </a:lnTo>
                                <a:lnTo>
                                  <a:pt x="1475" y="1632"/>
                                </a:lnTo>
                                <a:lnTo>
                                  <a:pt x="1478" y="1616"/>
                                </a:lnTo>
                                <a:lnTo>
                                  <a:pt x="1482" y="1603"/>
                                </a:lnTo>
                                <a:lnTo>
                                  <a:pt x="1485" y="1600"/>
                                </a:lnTo>
                                <a:lnTo>
                                  <a:pt x="1488" y="1606"/>
                                </a:lnTo>
                                <a:lnTo>
                                  <a:pt x="1492" y="1602"/>
                                </a:lnTo>
                                <a:lnTo>
                                  <a:pt x="1495" y="1601"/>
                                </a:lnTo>
                                <a:lnTo>
                                  <a:pt x="1499" y="1590"/>
                                </a:lnTo>
                                <a:lnTo>
                                  <a:pt x="1501" y="1593"/>
                                </a:lnTo>
                                <a:lnTo>
                                  <a:pt x="1505" y="1603"/>
                                </a:lnTo>
                                <a:lnTo>
                                  <a:pt x="1509" y="1627"/>
                                </a:lnTo>
                                <a:lnTo>
                                  <a:pt x="1512" y="1607"/>
                                </a:lnTo>
                                <a:lnTo>
                                  <a:pt x="1516" y="1608"/>
                                </a:lnTo>
                                <a:lnTo>
                                  <a:pt x="1519" y="1600"/>
                                </a:lnTo>
                                <a:lnTo>
                                  <a:pt x="1522" y="1595"/>
                                </a:lnTo>
                                <a:lnTo>
                                  <a:pt x="1525" y="1596"/>
                                </a:lnTo>
                                <a:lnTo>
                                  <a:pt x="1529" y="1601"/>
                                </a:lnTo>
                                <a:lnTo>
                                  <a:pt x="1532" y="1600"/>
                                </a:lnTo>
                                <a:lnTo>
                                  <a:pt x="1535" y="1604"/>
                                </a:lnTo>
                                <a:lnTo>
                                  <a:pt x="1539" y="1606"/>
                                </a:lnTo>
                                <a:lnTo>
                                  <a:pt x="1542" y="1607"/>
                                </a:lnTo>
                                <a:lnTo>
                                  <a:pt x="1546" y="1602"/>
                                </a:lnTo>
                                <a:lnTo>
                                  <a:pt x="1549" y="1596"/>
                                </a:lnTo>
                                <a:lnTo>
                                  <a:pt x="1553" y="1586"/>
                                </a:lnTo>
                                <a:lnTo>
                                  <a:pt x="1556" y="1582"/>
                                </a:lnTo>
                                <a:lnTo>
                                  <a:pt x="1559" y="1578"/>
                                </a:lnTo>
                                <a:lnTo>
                                  <a:pt x="1563" y="1582"/>
                                </a:lnTo>
                                <a:lnTo>
                                  <a:pt x="1566" y="1586"/>
                                </a:lnTo>
                                <a:lnTo>
                                  <a:pt x="1570" y="1573"/>
                                </a:lnTo>
                                <a:lnTo>
                                  <a:pt x="1572" y="1584"/>
                                </a:lnTo>
                                <a:lnTo>
                                  <a:pt x="1576" y="1581"/>
                                </a:lnTo>
                                <a:lnTo>
                                  <a:pt x="1579" y="1584"/>
                                </a:lnTo>
                                <a:lnTo>
                                  <a:pt x="1583" y="1572"/>
                                </a:lnTo>
                                <a:lnTo>
                                  <a:pt x="1586" y="1567"/>
                                </a:lnTo>
                                <a:lnTo>
                                  <a:pt x="1589" y="1572"/>
                                </a:lnTo>
                                <a:lnTo>
                                  <a:pt x="1593" y="1572"/>
                                </a:lnTo>
                                <a:lnTo>
                                  <a:pt x="1596" y="1582"/>
                                </a:lnTo>
                                <a:lnTo>
                                  <a:pt x="1600" y="1582"/>
                                </a:lnTo>
                                <a:lnTo>
                                  <a:pt x="1603" y="1584"/>
                                </a:lnTo>
                                <a:lnTo>
                                  <a:pt x="1606" y="1579"/>
                                </a:lnTo>
                                <a:lnTo>
                                  <a:pt x="1610" y="1585"/>
                                </a:lnTo>
                                <a:lnTo>
                                  <a:pt x="1613" y="1608"/>
                                </a:lnTo>
                                <a:lnTo>
                                  <a:pt x="1617" y="1594"/>
                                </a:lnTo>
                                <a:lnTo>
                                  <a:pt x="1620" y="1590"/>
                                </a:lnTo>
                                <a:lnTo>
                                  <a:pt x="1623" y="1575"/>
                                </a:lnTo>
                                <a:lnTo>
                                  <a:pt x="1627" y="1585"/>
                                </a:lnTo>
                                <a:lnTo>
                                  <a:pt x="1630" y="1586"/>
                                </a:lnTo>
                                <a:lnTo>
                                  <a:pt x="1634" y="1604"/>
                                </a:lnTo>
                                <a:lnTo>
                                  <a:pt x="1637" y="1603"/>
                                </a:lnTo>
                                <a:lnTo>
                                  <a:pt x="1640" y="1602"/>
                                </a:lnTo>
                                <a:lnTo>
                                  <a:pt x="1643" y="1589"/>
                                </a:lnTo>
                                <a:lnTo>
                                  <a:pt x="1647" y="1579"/>
                                </a:lnTo>
                                <a:lnTo>
                                  <a:pt x="1650" y="1577"/>
                                </a:lnTo>
                                <a:lnTo>
                                  <a:pt x="1654" y="1582"/>
                                </a:lnTo>
                                <a:lnTo>
                                  <a:pt x="1657" y="1583"/>
                                </a:lnTo>
                                <a:lnTo>
                                  <a:pt x="1660" y="1589"/>
                                </a:lnTo>
                                <a:lnTo>
                                  <a:pt x="1664" y="1596"/>
                                </a:lnTo>
                                <a:lnTo>
                                  <a:pt x="1667" y="1591"/>
                                </a:lnTo>
                                <a:lnTo>
                                  <a:pt x="1671" y="1594"/>
                                </a:lnTo>
                                <a:lnTo>
                                  <a:pt x="1674" y="1582"/>
                                </a:lnTo>
                                <a:lnTo>
                                  <a:pt x="1677" y="1579"/>
                                </a:lnTo>
                                <a:lnTo>
                                  <a:pt x="1681" y="1576"/>
                                </a:lnTo>
                                <a:lnTo>
                                  <a:pt x="1684" y="1574"/>
                                </a:lnTo>
                                <a:lnTo>
                                  <a:pt x="1687" y="1570"/>
                                </a:lnTo>
                                <a:lnTo>
                                  <a:pt x="1691" y="1580"/>
                                </a:lnTo>
                                <a:lnTo>
                                  <a:pt x="1694" y="1580"/>
                                </a:lnTo>
                                <a:lnTo>
                                  <a:pt x="1698" y="1593"/>
                                </a:lnTo>
                                <a:lnTo>
                                  <a:pt x="1701" y="1611"/>
                                </a:lnTo>
                                <a:lnTo>
                                  <a:pt x="1705" y="1605"/>
                                </a:lnTo>
                                <a:lnTo>
                                  <a:pt x="1708" y="1600"/>
                                </a:lnTo>
                                <a:lnTo>
                                  <a:pt x="1711" y="1603"/>
                                </a:lnTo>
                                <a:lnTo>
                                  <a:pt x="1714" y="1631"/>
                                </a:lnTo>
                                <a:lnTo>
                                  <a:pt x="1718" y="1637"/>
                                </a:lnTo>
                                <a:lnTo>
                                  <a:pt x="1721" y="1682"/>
                                </a:lnTo>
                                <a:moveTo>
                                  <a:pt x="1721" y="1682"/>
                                </a:moveTo>
                                <a:lnTo>
                                  <a:pt x="1725" y="1717"/>
                                </a:lnTo>
                                <a:lnTo>
                                  <a:pt x="1728" y="1688"/>
                                </a:lnTo>
                                <a:lnTo>
                                  <a:pt x="1731" y="1686"/>
                                </a:lnTo>
                                <a:lnTo>
                                  <a:pt x="1735" y="1682"/>
                                </a:lnTo>
                                <a:lnTo>
                                  <a:pt x="1738" y="1692"/>
                                </a:lnTo>
                                <a:lnTo>
                                  <a:pt x="1742" y="1684"/>
                                </a:lnTo>
                                <a:lnTo>
                                  <a:pt x="1745" y="1682"/>
                                </a:lnTo>
                                <a:lnTo>
                                  <a:pt x="1748" y="1696"/>
                                </a:lnTo>
                                <a:lnTo>
                                  <a:pt x="1752" y="1722"/>
                                </a:lnTo>
                                <a:lnTo>
                                  <a:pt x="1755" y="1718"/>
                                </a:lnTo>
                                <a:lnTo>
                                  <a:pt x="1758" y="1708"/>
                                </a:lnTo>
                                <a:lnTo>
                                  <a:pt x="1761" y="1716"/>
                                </a:lnTo>
                                <a:lnTo>
                                  <a:pt x="1765" y="1718"/>
                                </a:lnTo>
                                <a:lnTo>
                                  <a:pt x="1768" y="1703"/>
                                </a:lnTo>
                                <a:lnTo>
                                  <a:pt x="1772" y="1690"/>
                                </a:lnTo>
                                <a:lnTo>
                                  <a:pt x="1776" y="1671"/>
                                </a:lnTo>
                                <a:lnTo>
                                  <a:pt x="1778" y="1669"/>
                                </a:lnTo>
                                <a:lnTo>
                                  <a:pt x="1782" y="1666"/>
                                </a:lnTo>
                                <a:lnTo>
                                  <a:pt x="1785" y="1672"/>
                                </a:lnTo>
                                <a:lnTo>
                                  <a:pt x="1789" y="1687"/>
                                </a:lnTo>
                                <a:lnTo>
                                  <a:pt x="1792" y="1679"/>
                                </a:lnTo>
                                <a:lnTo>
                                  <a:pt x="1795" y="1674"/>
                                </a:lnTo>
                                <a:lnTo>
                                  <a:pt x="1798" y="1672"/>
                                </a:lnTo>
                                <a:lnTo>
                                  <a:pt x="1802" y="1667"/>
                                </a:lnTo>
                                <a:lnTo>
                                  <a:pt x="1806" y="1666"/>
                                </a:lnTo>
                                <a:lnTo>
                                  <a:pt x="1809" y="1654"/>
                                </a:lnTo>
                                <a:lnTo>
                                  <a:pt x="1812" y="1624"/>
                                </a:lnTo>
                                <a:lnTo>
                                  <a:pt x="1816" y="1640"/>
                                </a:lnTo>
                                <a:lnTo>
                                  <a:pt x="1819" y="1650"/>
                                </a:lnTo>
                                <a:lnTo>
                                  <a:pt x="1823" y="1684"/>
                                </a:lnTo>
                                <a:lnTo>
                                  <a:pt x="1826" y="1656"/>
                                </a:lnTo>
                                <a:lnTo>
                                  <a:pt x="1829" y="1646"/>
                                </a:lnTo>
                                <a:lnTo>
                                  <a:pt x="1832" y="1646"/>
                                </a:lnTo>
                                <a:lnTo>
                                  <a:pt x="1836" y="1638"/>
                                </a:lnTo>
                                <a:lnTo>
                                  <a:pt x="1839" y="1641"/>
                                </a:lnTo>
                                <a:lnTo>
                                  <a:pt x="1843" y="1618"/>
                                </a:lnTo>
                                <a:lnTo>
                                  <a:pt x="1846" y="1621"/>
                                </a:lnTo>
                                <a:lnTo>
                                  <a:pt x="1849" y="1624"/>
                                </a:lnTo>
                                <a:lnTo>
                                  <a:pt x="1853" y="1598"/>
                                </a:lnTo>
                                <a:lnTo>
                                  <a:pt x="1856" y="1607"/>
                                </a:lnTo>
                                <a:lnTo>
                                  <a:pt x="1860" y="1603"/>
                                </a:lnTo>
                                <a:lnTo>
                                  <a:pt x="1863" y="1610"/>
                                </a:lnTo>
                                <a:lnTo>
                                  <a:pt x="1866" y="1611"/>
                                </a:lnTo>
                                <a:lnTo>
                                  <a:pt x="1869" y="1615"/>
                                </a:lnTo>
                                <a:lnTo>
                                  <a:pt x="1873" y="1618"/>
                                </a:lnTo>
                                <a:lnTo>
                                  <a:pt x="1876" y="1650"/>
                                </a:lnTo>
                                <a:lnTo>
                                  <a:pt x="1880" y="1647"/>
                                </a:lnTo>
                                <a:lnTo>
                                  <a:pt x="1883" y="1669"/>
                                </a:lnTo>
                                <a:lnTo>
                                  <a:pt x="1887" y="1669"/>
                                </a:lnTo>
                                <a:lnTo>
                                  <a:pt x="1890" y="1688"/>
                                </a:lnTo>
                                <a:lnTo>
                                  <a:pt x="1893" y="1699"/>
                                </a:lnTo>
                                <a:lnTo>
                                  <a:pt x="1897" y="1669"/>
                                </a:lnTo>
                                <a:lnTo>
                                  <a:pt x="1900" y="1636"/>
                                </a:lnTo>
                                <a:lnTo>
                                  <a:pt x="1903" y="1646"/>
                                </a:lnTo>
                                <a:lnTo>
                                  <a:pt x="1907" y="1654"/>
                                </a:lnTo>
                                <a:lnTo>
                                  <a:pt x="1910" y="1646"/>
                                </a:lnTo>
                                <a:lnTo>
                                  <a:pt x="1914" y="1631"/>
                                </a:lnTo>
                                <a:lnTo>
                                  <a:pt x="1917" y="1631"/>
                                </a:lnTo>
                                <a:lnTo>
                                  <a:pt x="1920" y="1623"/>
                                </a:lnTo>
                                <a:lnTo>
                                  <a:pt x="1924" y="1625"/>
                                </a:lnTo>
                                <a:lnTo>
                                  <a:pt x="1927" y="1627"/>
                                </a:lnTo>
                                <a:lnTo>
                                  <a:pt x="1931" y="1633"/>
                                </a:lnTo>
                                <a:lnTo>
                                  <a:pt x="1933" y="1638"/>
                                </a:lnTo>
                                <a:lnTo>
                                  <a:pt x="1937" y="1641"/>
                                </a:lnTo>
                                <a:lnTo>
                                  <a:pt x="1940" y="1655"/>
                                </a:lnTo>
                                <a:lnTo>
                                  <a:pt x="1944" y="1667"/>
                                </a:lnTo>
                                <a:lnTo>
                                  <a:pt x="1947" y="1654"/>
                                </a:lnTo>
                                <a:lnTo>
                                  <a:pt x="1950" y="1666"/>
                                </a:lnTo>
                                <a:lnTo>
                                  <a:pt x="1954" y="1684"/>
                                </a:lnTo>
                                <a:lnTo>
                                  <a:pt x="1957" y="1682"/>
                                </a:lnTo>
                                <a:lnTo>
                                  <a:pt x="1961" y="1679"/>
                                </a:lnTo>
                                <a:lnTo>
                                  <a:pt x="1964" y="1677"/>
                                </a:lnTo>
                                <a:lnTo>
                                  <a:pt x="1968" y="1698"/>
                                </a:lnTo>
                                <a:lnTo>
                                  <a:pt x="1971" y="1713"/>
                                </a:lnTo>
                                <a:lnTo>
                                  <a:pt x="1974" y="1696"/>
                                </a:lnTo>
                                <a:lnTo>
                                  <a:pt x="1978" y="1692"/>
                                </a:lnTo>
                                <a:lnTo>
                                  <a:pt x="1981" y="1698"/>
                                </a:lnTo>
                                <a:lnTo>
                                  <a:pt x="1985" y="1715"/>
                                </a:lnTo>
                                <a:lnTo>
                                  <a:pt x="1988" y="1710"/>
                                </a:lnTo>
                                <a:lnTo>
                                  <a:pt x="1991" y="1741"/>
                                </a:lnTo>
                                <a:lnTo>
                                  <a:pt x="1994" y="1740"/>
                                </a:lnTo>
                                <a:lnTo>
                                  <a:pt x="1998" y="1716"/>
                                </a:lnTo>
                                <a:lnTo>
                                  <a:pt x="2002" y="1726"/>
                                </a:lnTo>
                                <a:lnTo>
                                  <a:pt x="2004" y="1721"/>
                                </a:lnTo>
                                <a:lnTo>
                                  <a:pt x="2008" y="1725"/>
                                </a:lnTo>
                                <a:lnTo>
                                  <a:pt x="2011" y="1728"/>
                                </a:lnTo>
                                <a:lnTo>
                                  <a:pt x="2015" y="1729"/>
                                </a:lnTo>
                                <a:lnTo>
                                  <a:pt x="2018" y="1728"/>
                                </a:lnTo>
                                <a:lnTo>
                                  <a:pt x="2021" y="1725"/>
                                </a:lnTo>
                                <a:lnTo>
                                  <a:pt x="2025" y="1739"/>
                                </a:lnTo>
                                <a:lnTo>
                                  <a:pt x="2028" y="1737"/>
                                </a:lnTo>
                                <a:lnTo>
                                  <a:pt x="2032" y="1719"/>
                                </a:lnTo>
                                <a:lnTo>
                                  <a:pt x="2035" y="1721"/>
                                </a:lnTo>
                                <a:lnTo>
                                  <a:pt x="2038" y="1736"/>
                                </a:lnTo>
                                <a:lnTo>
                                  <a:pt x="2042" y="1740"/>
                                </a:lnTo>
                                <a:lnTo>
                                  <a:pt x="2045" y="1744"/>
                                </a:lnTo>
                                <a:lnTo>
                                  <a:pt x="2049" y="1750"/>
                                </a:lnTo>
                                <a:lnTo>
                                  <a:pt x="2052" y="1749"/>
                                </a:lnTo>
                                <a:lnTo>
                                  <a:pt x="2055" y="1750"/>
                                </a:lnTo>
                                <a:lnTo>
                                  <a:pt x="2058" y="1739"/>
                                </a:lnTo>
                                <a:lnTo>
                                  <a:pt x="2062" y="1729"/>
                                </a:lnTo>
                                <a:lnTo>
                                  <a:pt x="2065" y="1715"/>
                                </a:lnTo>
                                <a:lnTo>
                                  <a:pt x="2069" y="1694"/>
                                </a:lnTo>
                                <a:lnTo>
                                  <a:pt x="2072" y="1698"/>
                                </a:lnTo>
                                <a:lnTo>
                                  <a:pt x="2075" y="1668"/>
                                </a:lnTo>
                                <a:lnTo>
                                  <a:pt x="2079" y="1638"/>
                                </a:lnTo>
                                <a:lnTo>
                                  <a:pt x="2082" y="1642"/>
                                </a:lnTo>
                                <a:lnTo>
                                  <a:pt x="2086" y="1647"/>
                                </a:lnTo>
                                <a:lnTo>
                                  <a:pt x="2089" y="1649"/>
                                </a:lnTo>
                                <a:lnTo>
                                  <a:pt x="2092" y="1638"/>
                                </a:lnTo>
                                <a:lnTo>
                                  <a:pt x="2096" y="1643"/>
                                </a:lnTo>
                                <a:lnTo>
                                  <a:pt x="2099" y="1643"/>
                                </a:lnTo>
                                <a:lnTo>
                                  <a:pt x="2103" y="1638"/>
                                </a:lnTo>
                                <a:lnTo>
                                  <a:pt x="2106" y="1638"/>
                                </a:lnTo>
                                <a:lnTo>
                                  <a:pt x="2109" y="1635"/>
                                </a:lnTo>
                                <a:lnTo>
                                  <a:pt x="2113" y="1623"/>
                                </a:lnTo>
                                <a:lnTo>
                                  <a:pt x="2116" y="1614"/>
                                </a:lnTo>
                                <a:lnTo>
                                  <a:pt x="2120" y="1616"/>
                                </a:lnTo>
                                <a:lnTo>
                                  <a:pt x="2123" y="1620"/>
                                </a:lnTo>
                                <a:lnTo>
                                  <a:pt x="2126" y="1619"/>
                                </a:lnTo>
                                <a:lnTo>
                                  <a:pt x="2129" y="1616"/>
                                </a:lnTo>
                                <a:lnTo>
                                  <a:pt x="2133" y="1614"/>
                                </a:lnTo>
                                <a:lnTo>
                                  <a:pt x="2136" y="1612"/>
                                </a:lnTo>
                                <a:lnTo>
                                  <a:pt x="2140" y="1612"/>
                                </a:lnTo>
                                <a:lnTo>
                                  <a:pt x="2143" y="1595"/>
                                </a:lnTo>
                                <a:lnTo>
                                  <a:pt x="2146" y="1594"/>
                                </a:lnTo>
                                <a:lnTo>
                                  <a:pt x="2150" y="1592"/>
                                </a:lnTo>
                                <a:lnTo>
                                  <a:pt x="2153" y="1592"/>
                                </a:lnTo>
                                <a:lnTo>
                                  <a:pt x="2157" y="1601"/>
                                </a:lnTo>
                                <a:lnTo>
                                  <a:pt x="2160" y="1578"/>
                                </a:lnTo>
                                <a:lnTo>
                                  <a:pt x="2163" y="1574"/>
                                </a:lnTo>
                                <a:lnTo>
                                  <a:pt x="2167" y="1574"/>
                                </a:lnTo>
                                <a:lnTo>
                                  <a:pt x="2170" y="1572"/>
                                </a:lnTo>
                                <a:lnTo>
                                  <a:pt x="2174" y="1568"/>
                                </a:lnTo>
                                <a:lnTo>
                                  <a:pt x="2177" y="1558"/>
                                </a:lnTo>
                                <a:lnTo>
                                  <a:pt x="2180" y="1545"/>
                                </a:lnTo>
                                <a:lnTo>
                                  <a:pt x="2184" y="1545"/>
                                </a:lnTo>
                                <a:lnTo>
                                  <a:pt x="2187" y="1551"/>
                                </a:lnTo>
                                <a:lnTo>
                                  <a:pt x="2191" y="1556"/>
                                </a:lnTo>
                                <a:lnTo>
                                  <a:pt x="2193" y="1552"/>
                                </a:lnTo>
                                <a:lnTo>
                                  <a:pt x="2197" y="1557"/>
                                </a:lnTo>
                                <a:lnTo>
                                  <a:pt x="2200" y="1572"/>
                                </a:lnTo>
                                <a:lnTo>
                                  <a:pt x="2204" y="1570"/>
                                </a:lnTo>
                                <a:lnTo>
                                  <a:pt x="2207" y="1568"/>
                                </a:lnTo>
                                <a:lnTo>
                                  <a:pt x="2210" y="1590"/>
                                </a:lnTo>
                                <a:lnTo>
                                  <a:pt x="2214" y="1606"/>
                                </a:lnTo>
                                <a:lnTo>
                                  <a:pt x="2217" y="1588"/>
                                </a:lnTo>
                                <a:lnTo>
                                  <a:pt x="2221" y="1598"/>
                                </a:lnTo>
                                <a:lnTo>
                                  <a:pt x="2224" y="1603"/>
                                </a:lnTo>
                                <a:lnTo>
                                  <a:pt x="2227" y="1604"/>
                                </a:lnTo>
                                <a:lnTo>
                                  <a:pt x="2231" y="1588"/>
                                </a:lnTo>
                                <a:lnTo>
                                  <a:pt x="2234" y="1572"/>
                                </a:lnTo>
                                <a:lnTo>
                                  <a:pt x="2237" y="1569"/>
                                </a:lnTo>
                                <a:lnTo>
                                  <a:pt x="2241" y="1552"/>
                                </a:lnTo>
                                <a:lnTo>
                                  <a:pt x="2244" y="1560"/>
                                </a:lnTo>
                                <a:lnTo>
                                  <a:pt x="2248" y="1557"/>
                                </a:lnTo>
                                <a:lnTo>
                                  <a:pt x="2251" y="1536"/>
                                </a:lnTo>
                                <a:lnTo>
                                  <a:pt x="2254" y="1545"/>
                                </a:lnTo>
                                <a:lnTo>
                                  <a:pt x="2258" y="1545"/>
                                </a:lnTo>
                                <a:lnTo>
                                  <a:pt x="2261" y="1550"/>
                                </a:lnTo>
                                <a:lnTo>
                                  <a:pt x="2264" y="1547"/>
                                </a:lnTo>
                                <a:lnTo>
                                  <a:pt x="2268" y="1557"/>
                                </a:lnTo>
                                <a:lnTo>
                                  <a:pt x="2271" y="1569"/>
                                </a:lnTo>
                                <a:lnTo>
                                  <a:pt x="2275" y="1556"/>
                                </a:lnTo>
                                <a:lnTo>
                                  <a:pt x="2278" y="1555"/>
                                </a:lnTo>
                                <a:lnTo>
                                  <a:pt x="2281" y="1560"/>
                                </a:lnTo>
                                <a:lnTo>
                                  <a:pt x="2285" y="1543"/>
                                </a:lnTo>
                                <a:lnTo>
                                  <a:pt x="2288" y="1545"/>
                                </a:lnTo>
                                <a:lnTo>
                                  <a:pt x="2292" y="1541"/>
                                </a:lnTo>
                                <a:lnTo>
                                  <a:pt x="2295" y="1527"/>
                                </a:lnTo>
                                <a:lnTo>
                                  <a:pt x="2298" y="1526"/>
                                </a:lnTo>
                                <a:lnTo>
                                  <a:pt x="2302" y="1517"/>
                                </a:lnTo>
                                <a:lnTo>
                                  <a:pt x="2305" y="1528"/>
                                </a:lnTo>
                                <a:lnTo>
                                  <a:pt x="2308" y="1529"/>
                                </a:lnTo>
                                <a:lnTo>
                                  <a:pt x="2312" y="1538"/>
                                </a:lnTo>
                                <a:lnTo>
                                  <a:pt x="2315" y="1527"/>
                                </a:lnTo>
                                <a:lnTo>
                                  <a:pt x="2318" y="1507"/>
                                </a:lnTo>
                                <a:lnTo>
                                  <a:pt x="2322" y="1490"/>
                                </a:lnTo>
                                <a:lnTo>
                                  <a:pt x="2325" y="1489"/>
                                </a:lnTo>
                                <a:lnTo>
                                  <a:pt x="2329" y="1498"/>
                                </a:lnTo>
                                <a:lnTo>
                                  <a:pt x="2332" y="1490"/>
                                </a:lnTo>
                                <a:lnTo>
                                  <a:pt x="2335" y="1509"/>
                                </a:lnTo>
                                <a:lnTo>
                                  <a:pt x="2339" y="1527"/>
                                </a:lnTo>
                                <a:lnTo>
                                  <a:pt x="2342" y="1523"/>
                                </a:lnTo>
                                <a:lnTo>
                                  <a:pt x="2346" y="1514"/>
                                </a:lnTo>
                                <a:lnTo>
                                  <a:pt x="2348" y="1536"/>
                                </a:lnTo>
                                <a:lnTo>
                                  <a:pt x="2352" y="1536"/>
                                </a:lnTo>
                                <a:lnTo>
                                  <a:pt x="2356" y="1565"/>
                                </a:lnTo>
                                <a:lnTo>
                                  <a:pt x="2359" y="1562"/>
                                </a:lnTo>
                                <a:lnTo>
                                  <a:pt x="2363" y="1537"/>
                                </a:lnTo>
                                <a:lnTo>
                                  <a:pt x="2366" y="1545"/>
                                </a:lnTo>
                                <a:lnTo>
                                  <a:pt x="2369" y="1555"/>
                                </a:lnTo>
                                <a:lnTo>
                                  <a:pt x="2372" y="1554"/>
                                </a:lnTo>
                                <a:lnTo>
                                  <a:pt x="2376" y="1539"/>
                                </a:lnTo>
                                <a:lnTo>
                                  <a:pt x="2379" y="1539"/>
                                </a:lnTo>
                                <a:lnTo>
                                  <a:pt x="2382" y="1560"/>
                                </a:lnTo>
                                <a:lnTo>
                                  <a:pt x="2386" y="1567"/>
                                </a:lnTo>
                                <a:lnTo>
                                  <a:pt x="2389" y="1557"/>
                                </a:lnTo>
                                <a:lnTo>
                                  <a:pt x="2393" y="1570"/>
                                </a:lnTo>
                                <a:lnTo>
                                  <a:pt x="2396" y="1579"/>
                                </a:lnTo>
                                <a:lnTo>
                                  <a:pt x="2400" y="1574"/>
                                </a:lnTo>
                                <a:lnTo>
                                  <a:pt x="2403" y="1575"/>
                                </a:lnTo>
                                <a:lnTo>
                                  <a:pt x="2406" y="1591"/>
                                </a:lnTo>
                                <a:lnTo>
                                  <a:pt x="2410" y="1587"/>
                                </a:lnTo>
                                <a:lnTo>
                                  <a:pt x="2413" y="1605"/>
                                </a:lnTo>
                                <a:lnTo>
                                  <a:pt x="2417" y="1611"/>
                                </a:lnTo>
                                <a:lnTo>
                                  <a:pt x="2419" y="1582"/>
                                </a:lnTo>
                                <a:lnTo>
                                  <a:pt x="2423" y="1583"/>
                                </a:lnTo>
                                <a:lnTo>
                                  <a:pt x="2426" y="1572"/>
                                </a:lnTo>
                                <a:lnTo>
                                  <a:pt x="2430" y="1577"/>
                                </a:lnTo>
                                <a:lnTo>
                                  <a:pt x="2433" y="1579"/>
                                </a:lnTo>
                                <a:lnTo>
                                  <a:pt x="2436" y="1587"/>
                                </a:lnTo>
                                <a:lnTo>
                                  <a:pt x="2440" y="1576"/>
                                </a:lnTo>
                                <a:lnTo>
                                  <a:pt x="2443" y="1585"/>
                                </a:lnTo>
                                <a:lnTo>
                                  <a:pt x="2447" y="1584"/>
                                </a:lnTo>
                                <a:lnTo>
                                  <a:pt x="2450" y="1569"/>
                                </a:lnTo>
                                <a:lnTo>
                                  <a:pt x="2453" y="1569"/>
                                </a:lnTo>
                                <a:lnTo>
                                  <a:pt x="2457" y="1570"/>
                                </a:lnTo>
                                <a:lnTo>
                                  <a:pt x="2460" y="1539"/>
                                </a:lnTo>
                                <a:lnTo>
                                  <a:pt x="2464" y="1534"/>
                                </a:lnTo>
                                <a:lnTo>
                                  <a:pt x="2467" y="1534"/>
                                </a:lnTo>
                                <a:lnTo>
                                  <a:pt x="2470" y="1533"/>
                                </a:lnTo>
                                <a:lnTo>
                                  <a:pt x="2474" y="1519"/>
                                </a:lnTo>
                                <a:lnTo>
                                  <a:pt x="2477" y="1514"/>
                                </a:lnTo>
                                <a:lnTo>
                                  <a:pt x="2481" y="1515"/>
                                </a:lnTo>
                                <a:lnTo>
                                  <a:pt x="2484" y="1516"/>
                                </a:lnTo>
                                <a:lnTo>
                                  <a:pt x="2487" y="1515"/>
                                </a:lnTo>
                                <a:lnTo>
                                  <a:pt x="2490" y="1524"/>
                                </a:lnTo>
                                <a:lnTo>
                                  <a:pt x="2494" y="1520"/>
                                </a:lnTo>
                                <a:lnTo>
                                  <a:pt x="2497" y="1511"/>
                                </a:lnTo>
                                <a:lnTo>
                                  <a:pt x="2501" y="1498"/>
                                </a:lnTo>
                                <a:lnTo>
                                  <a:pt x="2504" y="1502"/>
                                </a:lnTo>
                                <a:lnTo>
                                  <a:pt x="2507" y="1503"/>
                                </a:lnTo>
                                <a:lnTo>
                                  <a:pt x="2511" y="1504"/>
                                </a:lnTo>
                                <a:lnTo>
                                  <a:pt x="2514" y="1507"/>
                                </a:lnTo>
                                <a:lnTo>
                                  <a:pt x="2518" y="1501"/>
                                </a:lnTo>
                                <a:lnTo>
                                  <a:pt x="2521" y="1505"/>
                                </a:lnTo>
                                <a:lnTo>
                                  <a:pt x="2524" y="1506"/>
                                </a:lnTo>
                                <a:lnTo>
                                  <a:pt x="2528" y="1508"/>
                                </a:lnTo>
                                <a:lnTo>
                                  <a:pt x="2531" y="1504"/>
                                </a:lnTo>
                                <a:lnTo>
                                  <a:pt x="2535" y="1494"/>
                                </a:lnTo>
                                <a:lnTo>
                                  <a:pt x="2538" y="1493"/>
                                </a:lnTo>
                                <a:lnTo>
                                  <a:pt x="2541" y="1500"/>
                                </a:lnTo>
                                <a:lnTo>
                                  <a:pt x="2544" y="1502"/>
                                </a:lnTo>
                                <a:lnTo>
                                  <a:pt x="2548" y="1502"/>
                                </a:lnTo>
                                <a:lnTo>
                                  <a:pt x="2552" y="1496"/>
                                </a:lnTo>
                                <a:lnTo>
                                  <a:pt x="2555" y="1494"/>
                                </a:lnTo>
                                <a:lnTo>
                                  <a:pt x="2558" y="1496"/>
                                </a:lnTo>
                                <a:lnTo>
                                  <a:pt x="2561" y="1479"/>
                                </a:lnTo>
                                <a:lnTo>
                                  <a:pt x="2565" y="1477"/>
                                </a:lnTo>
                                <a:lnTo>
                                  <a:pt x="2568" y="1478"/>
                                </a:lnTo>
                                <a:lnTo>
                                  <a:pt x="2572" y="1476"/>
                                </a:lnTo>
                                <a:lnTo>
                                  <a:pt x="2575" y="1479"/>
                                </a:lnTo>
                                <a:lnTo>
                                  <a:pt x="2578" y="1466"/>
                                </a:lnTo>
                                <a:lnTo>
                                  <a:pt x="2582" y="1457"/>
                                </a:lnTo>
                                <a:moveTo>
                                  <a:pt x="2582" y="1457"/>
                                </a:moveTo>
                                <a:lnTo>
                                  <a:pt x="2585" y="1467"/>
                                </a:lnTo>
                                <a:lnTo>
                                  <a:pt x="2589" y="1460"/>
                                </a:lnTo>
                                <a:lnTo>
                                  <a:pt x="2592" y="1444"/>
                                </a:lnTo>
                                <a:lnTo>
                                  <a:pt x="2595" y="1442"/>
                                </a:lnTo>
                                <a:lnTo>
                                  <a:pt x="2599" y="1447"/>
                                </a:lnTo>
                                <a:lnTo>
                                  <a:pt x="2602" y="1455"/>
                                </a:lnTo>
                                <a:lnTo>
                                  <a:pt x="2605" y="1467"/>
                                </a:lnTo>
                                <a:lnTo>
                                  <a:pt x="2608" y="1462"/>
                                </a:lnTo>
                                <a:lnTo>
                                  <a:pt x="2612" y="1470"/>
                                </a:lnTo>
                                <a:lnTo>
                                  <a:pt x="2615" y="1471"/>
                                </a:lnTo>
                                <a:lnTo>
                                  <a:pt x="2619" y="1462"/>
                                </a:lnTo>
                                <a:lnTo>
                                  <a:pt x="2622" y="1462"/>
                                </a:lnTo>
                                <a:lnTo>
                                  <a:pt x="2625" y="1459"/>
                                </a:lnTo>
                                <a:lnTo>
                                  <a:pt x="2629" y="1462"/>
                                </a:lnTo>
                                <a:lnTo>
                                  <a:pt x="2632" y="1449"/>
                                </a:lnTo>
                                <a:lnTo>
                                  <a:pt x="2636" y="1449"/>
                                </a:lnTo>
                                <a:lnTo>
                                  <a:pt x="2639" y="1464"/>
                                </a:lnTo>
                                <a:lnTo>
                                  <a:pt x="2642" y="1469"/>
                                </a:lnTo>
                                <a:lnTo>
                                  <a:pt x="2646" y="1469"/>
                                </a:lnTo>
                                <a:lnTo>
                                  <a:pt x="2649" y="1470"/>
                                </a:lnTo>
                                <a:lnTo>
                                  <a:pt x="2653" y="1473"/>
                                </a:lnTo>
                                <a:lnTo>
                                  <a:pt x="2656" y="1463"/>
                                </a:lnTo>
                                <a:lnTo>
                                  <a:pt x="2659" y="1454"/>
                                </a:lnTo>
                                <a:lnTo>
                                  <a:pt x="2663" y="1447"/>
                                </a:lnTo>
                                <a:lnTo>
                                  <a:pt x="2666" y="1442"/>
                                </a:lnTo>
                                <a:lnTo>
                                  <a:pt x="2670" y="1437"/>
                                </a:lnTo>
                                <a:lnTo>
                                  <a:pt x="2673" y="1445"/>
                                </a:lnTo>
                                <a:lnTo>
                                  <a:pt x="2676" y="1457"/>
                                </a:lnTo>
                                <a:lnTo>
                                  <a:pt x="2679" y="1452"/>
                                </a:lnTo>
                                <a:lnTo>
                                  <a:pt x="2683" y="1462"/>
                                </a:lnTo>
                                <a:lnTo>
                                  <a:pt x="2686" y="1460"/>
                                </a:lnTo>
                                <a:lnTo>
                                  <a:pt x="2690" y="1475"/>
                                </a:lnTo>
                                <a:lnTo>
                                  <a:pt x="2693" y="1473"/>
                                </a:lnTo>
                                <a:lnTo>
                                  <a:pt x="2696" y="1479"/>
                                </a:lnTo>
                                <a:lnTo>
                                  <a:pt x="2700" y="1481"/>
                                </a:lnTo>
                                <a:lnTo>
                                  <a:pt x="2703" y="1479"/>
                                </a:lnTo>
                                <a:lnTo>
                                  <a:pt x="2707" y="1471"/>
                                </a:lnTo>
                                <a:lnTo>
                                  <a:pt x="2710" y="1469"/>
                                </a:lnTo>
                                <a:lnTo>
                                  <a:pt x="2713" y="1470"/>
                                </a:lnTo>
                                <a:lnTo>
                                  <a:pt x="2717" y="1467"/>
                                </a:lnTo>
                                <a:lnTo>
                                  <a:pt x="2720" y="1473"/>
                                </a:lnTo>
                                <a:lnTo>
                                  <a:pt x="2723" y="1475"/>
                                </a:lnTo>
                                <a:lnTo>
                                  <a:pt x="2727" y="1464"/>
                                </a:lnTo>
                                <a:lnTo>
                                  <a:pt x="2730" y="1459"/>
                                </a:lnTo>
                                <a:lnTo>
                                  <a:pt x="2733" y="1446"/>
                                </a:lnTo>
                                <a:lnTo>
                                  <a:pt x="2737" y="1440"/>
                                </a:lnTo>
                                <a:lnTo>
                                  <a:pt x="2740" y="1447"/>
                                </a:lnTo>
                                <a:lnTo>
                                  <a:pt x="2744" y="1435"/>
                                </a:lnTo>
                                <a:lnTo>
                                  <a:pt x="2747" y="1434"/>
                                </a:lnTo>
                                <a:lnTo>
                                  <a:pt x="2750" y="1440"/>
                                </a:lnTo>
                                <a:lnTo>
                                  <a:pt x="2754" y="1448"/>
                                </a:lnTo>
                                <a:lnTo>
                                  <a:pt x="2757" y="1449"/>
                                </a:lnTo>
                                <a:lnTo>
                                  <a:pt x="2761" y="1449"/>
                                </a:lnTo>
                                <a:lnTo>
                                  <a:pt x="2764" y="1448"/>
                                </a:lnTo>
                                <a:lnTo>
                                  <a:pt x="2767" y="1444"/>
                                </a:lnTo>
                                <a:lnTo>
                                  <a:pt x="2771" y="1443"/>
                                </a:lnTo>
                                <a:lnTo>
                                  <a:pt x="2774" y="1447"/>
                                </a:lnTo>
                                <a:lnTo>
                                  <a:pt x="2778" y="1446"/>
                                </a:lnTo>
                                <a:lnTo>
                                  <a:pt x="2781" y="1449"/>
                                </a:lnTo>
                                <a:lnTo>
                                  <a:pt x="2784" y="1447"/>
                                </a:lnTo>
                                <a:lnTo>
                                  <a:pt x="2787" y="1441"/>
                                </a:lnTo>
                                <a:lnTo>
                                  <a:pt x="2791" y="1437"/>
                                </a:lnTo>
                                <a:lnTo>
                                  <a:pt x="2794" y="1429"/>
                                </a:lnTo>
                                <a:lnTo>
                                  <a:pt x="2797" y="1425"/>
                                </a:lnTo>
                                <a:lnTo>
                                  <a:pt x="2801" y="1429"/>
                                </a:lnTo>
                                <a:lnTo>
                                  <a:pt x="2804" y="1419"/>
                                </a:lnTo>
                                <a:lnTo>
                                  <a:pt x="2808" y="1417"/>
                                </a:lnTo>
                                <a:lnTo>
                                  <a:pt x="2811" y="1405"/>
                                </a:lnTo>
                                <a:lnTo>
                                  <a:pt x="2815" y="1406"/>
                                </a:lnTo>
                                <a:lnTo>
                                  <a:pt x="2818" y="1408"/>
                                </a:lnTo>
                                <a:lnTo>
                                  <a:pt x="2821" y="1414"/>
                                </a:lnTo>
                                <a:lnTo>
                                  <a:pt x="2825" y="1413"/>
                                </a:lnTo>
                                <a:lnTo>
                                  <a:pt x="2828" y="1408"/>
                                </a:lnTo>
                                <a:lnTo>
                                  <a:pt x="2832" y="1405"/>
                                </a:lnTo>
                                <a:lnTo>
                                  <a:pt x="2835" y="1407"/>
                                </a:lnTo>
                                <a:lnTo>
                                  <a:pt x="2838" y="1401"/>
                                </a:lnTo>
                                <a:lnTo>
                                  <a:pt x="2842" y="1397"/>
                                </a:lnTo>
                                <a:lnTo>
                                  <a:pt x="2845" y="1395"/>
                                </a:lnTo>
                                <a:lnTo>
                                  <a:pt x="2849" y="1400"/>
                                </a:lnTo>
                                <a:lnTo>
                                  <a:pt x="2851" y="1396"/>
                                </a:lnTo>
                                <a:lnTo>
                                  <a:pt x="2855" y="1391"/>
                                </a:lnTo>
                                <a:lnTo>
                                  <a:pt x="2858" y="1392"/>
                                </a:lnTo>
                                <a:lnTo>
                                  <a:pt x="2862" y="1389"/>
                                </a:lnTo>
                                <a:lnTo>
                                  <a:pt x="2865" y="1392"/>
                                </a:lnTo>
                                <a:lnTo>
                                  <a:pt x="2868" y="1399"/>
                                </a:lnTo>
                                <a:lnTo>
                                  <a:pt x="2872" y="1420"/>
                                </a:lnTo>
                                <a:lnTo>
                                  <a:pt x="2875" y="1413"/>
                                </a:lnTo>
                                <a:lnTo>
                                  <a:pt x="2879" y="1409"/>
                                </a:lnTo>
                                <a:lnTo>
                                  <a:pt x="2882" y="1419"/>
                                </a:lnTo>
                                <a:lnTo>
                                  <a:pt x="2885" y="1408"/>
                                </a:lnTo>
                                <a:lnTo>
                                  <a:pt x="2889" y="1399"/>
                                </a:lnTo>
                                <a:lnTo>
                                  <a:pt x="2892" y="1418"/>
                                </a:lnTo>
                                <a:lnTo>
                                  <a:pt x="2896" y="1408"/>
                                </a:lnTo>
                                <a:lnTo>
                                  <a:pt x="2899" y="1410"/>
                                </a:lnTo>
                                <a:lnTo>
                                  <a:pt x="2902" y="1447"/>
                                </a:lnTo>
                                <a:lnTo>
                                  <a:pt x="2905" y="1442"/>
                                </a:lnTo>
                                <a:lnTo>
                                  <a:pt x="2909" y="1437"/>
                                </a:lnTo>
                                <a:lnTo>
                                  <a:pt x="2913" y="1414"/>
                                </a:lnTo>
                                <a:lnTo>
                                  <a:pt x="2916" y="1410"/>
                                </a:lnTo>
                                <a:lnTo>
                                  <a:pt x="2919" y="1390"/>
                                </a:lnTo>
                                <a:lnTo>
                                  <a:pt x="2922" y="1388"/>
                                </a:lnTo>
                                <a:lnTo>
                                  <a:pt x="2926" y="1376"/>
                                </a:lnTo>
                                <a:lnTo>
                                  <a:pt x="2929" y="1379"/>
                                </a:lnTo>
                                <a:lnTo>
                                  <a:pt x="2933" y="1365"/>
                                </a:lnTo>
                                <a:lnTo>
                                  <a:pt x="2936" y="1364"/>
                                </a:lnTo>
                                <a:lnTo>
                                  <a:pt x="2939" y="1361"/>
                                </a:lnTo>
                                <a:lnTo>
                                  <a:pt x="2943" y="1359"/>
                                </a:lnTo>
                                <a:lnTo>
                                  <a:pt x="2946" y="1357"/>
                                </a:lnTo>
                                <a:lnTo>
                                  <a:pt x="2950" y="1347"/>
                                </a:lnTo>
                                <a:lnTo>
                                  <a:pt x="2953" y="1350"/>
                                </a:lnTo>
                                <a:lnTo>
                                  <a:pt x="2956" y="1345"/>
                                </a:lnTo>
                                <a:lnTo>
                                  <a:pt x="2960" y="1338"/>
                                </a:lnTo>
                                <a:lnTo>
                                  <a:pt x="2963" y="1332"/>
                                </a:lnTo>
                                <a:lnTo>
                                  <a:pt x="2967" y="1326"/>
                                </a:lnTo>
                                <a:lnTo>
                                  <a:pt x="2970" y="1319"/>
                                </a:lnTo>
                                <a:lnTo>
                                  <a:pt x="2973" y="1315"/>
                                </a:lnTo>
                                <a:lnTo>
                                  <a:pt x="2976" y="1309"/>
                                </a:lnTo>
                                <a:lnTo>
                                  <a:pt x="2980" y="1313"/>
                                </a:lnTo>
                                <a:lnTo>
                                  <a:pt x="2983" y="1301"/>
                                </a:lnTo>
                                <a:lnTo>
                                  <a:pt x="2987" y="1305"/>
                                </a:lnTo>
                                <a:lnTo>
                                  <a:pt x="2990" y="1291"/>
                                </a:lnTo>
                                <a:lnTo>
                                  <a:pt x="2993" y="1295"/>
                                </a:lnTo>
                                <a:lnTo>
                                  <a:pt x="2997" y="1307"/>
                                </a:lnTo>
                                <a:lnTo>
                                  <a:pt x="3000" y="1289"/>
                                </a:lnTo>
                                <a:lnTo>
                                  <a:pt x="3004" y="1285"/>
                                </a:lnTo>
                                <a:lnTo>
                                  <a:pt x="3007" y="1286"/>
                                </a:lnTo>
                                <a:lnTo>
                                  <a:pt x="3010" y="1293"/>
                                </a:lnTo>
                                <a:lnTo>
                                  <a:pt x="3013" y="1300"/>
                                </a:lnTo>
                                <a:lnTo>
                                  <a:pt x="3017" y="1305"/>
                                </a:lnTo>
                                <a:lnTo>
                                  <a:pt x="3021" y="1311"/>
                                </a:lnTo>
                                <a:lnTo>
                                  <a:pt x="3024" y="1313"/>
                                </a:lnTo>
                                <a:lnTo>
                                  <a:pt x="3027" y="1348"/>
                                </a:lnTo>
                                <a:lnTo>
                                  <a:pt x="3031" y="1323"/>
                                </a:lnTo>
                                <a:lnTo>
                                  <a:pt x="3034" y="1338"/>
                                </a:lnTo>
                                <a:lnTo>
                                  <a:pt x="3038" y="1342"/>
                                </a:lnTo>
                                <a:lnTo>
                                  <a:pt x="3040" y="1353"/>
                                </a:lnTo>
                                <a:lnTo>
                                  <a:pt x="3044" y="1366"/>
                                </a:lnTo>
                                <a:lnTo>
                                  <a:pt x="3047" y="1352"/>
                                </a:lnTo>
                                <a:lnTo>
                                  <a:pt x="3051" y="1346"/>
                                </a:lnTo>
                                <a:lnTo>
                                  <a:pt x="3054" y="1344"/>
                                </a:lnTo>
                                <a:lnTo>
                                  <a:pt x="3057" y="1345"/>
                                </a:lnTo>
                                <a:lnTo>
                                  <a:pt x="3061" y="1346"/>
                                </a:lnTo>
                                <a:lnTo>
                                  <a:pt x="3064" y="1354"/>
                                </a:lnTo>
                                <a:lnTo>
                                  <a:pt x="3068" y="1351"/>
                                </a:lnTo>
                                <a:lnTo>
                                  <a:pt x="3071" y="1354"/>
                                </a:lnTo>
                                <a:lnTo>
                                  <a:pt x="3074" y="1350"/>
                                </a:lnTo>
                                <a:lnTo>
                                  <a:pt x="3078" y="1333"/>
                                </a:lnTo>
                                <a:lnTo>
                                  <a:pt x="3081" y="1331"/>
                                </a:lnTo>
                                <a:lnTo>
                                  <a:pt x="3084" y="1322"/>
                                </a:lnTo>
                                <a:lnTo>
                                  <a:pt x="3088" y="1319"/>
                                </a:lnTo>
                                <a:lnTo>
                                  <a:pt x="3091" y="1317"/>
                                </a:lnTo>
                                <a:lnTo>
                                  <a:pt x="3094" y="1316"/>
                                </a:lnTo>
                                <a:lnTo>
                                  <a:pt x="3098" y="1311"/>
                                </a:lnTo>
                                <a:lnTo>
                                  <a:pt x="3102" y="1310"/>
                                </a:lnTo>
                                <a:lnTo>
                                  <a:pt x="3105" y="1306"/>
                                </a:lnTo>
                                <a:lnTo>
                                  <a:pt x="3109" y="1312"/>
                                </a:lnTo>
                                <a:lnTo>
                                  <a:pt x="3111" y="1327"/>
                                </a:lnTo>
                                <a:lnTo>
                                  <a:pt x="3115" y="1341"/>
                                </a:lnTo>
                                <a:lnTo>
                                  <a:pt x="3118" y="1340"/>
                                </a:lnTo>
                                <a:lnTo>
                                  <a:pt x="3122" y="1322"/>
                                </a:lnTo>
                                <a:lnTo>
                                  <a:pt x="3125" y="1324"/>
                                </a:lnTo>
                                <a:lnTo>
                                  <a:pt x="3128" y="1328"/>
                                </a:lnTo>
                                <a:lnTo>
                                  <a:pt x="3132" y="1328"/>
                                </a:lnTo>
                                <a:lnTo>
                                  <a:pt x="3135" y="1319"/>
                                </a:lnTo>
                                <a:lnTo>
                                  <a:pt x="3139" y="1314"/>
                                </a:lnTo>
                                <a:lnTo>
                                  <a:pt x="3142" y="1313"/>
                                </a:lnTo>
                                <a:lnTo>
                                  <a:pt x="3145" y="1321"/>
                                </a:lnTo>
                                <a:lnTo>
                                  <a:pt x="3149" y="1307"/>
                                </a:lnTo>
                                <a:lnTo>
                                  <a:pt x="3152" y="1305"/>
                                </a:lnTo>
                                <a:lnTo>
                                  <a:pt x="3155" y="1293"/>
                                </a:lnTo>
                                <a:lnTo>
                                  <a:pt x="3159" y="1291"/>
                                </a:lnTo>
                                <a:lnTo>
                                  <a:pt x="3162" y="1290"/>
                                </a:lnTo>
                                <a:lnTo>
                                  <a:pt x="3165" y="1269"/>
                                </a:lnTo>
                                <a:lnTo>
                                  <a:pt x="3169" y="1253"/>
                                </a:lnTo>
                                <a:lnTo>
                                  <a:pt x="3172" y="1230"/>
                                </a:lnTo>
                                <a:lnTo>
                                  <a:pt x="3176" y="1202"/>
                                </a:lnTo>
                                <a:lnTo>
                                  <a:pt x="3179" y="1180"/>
                                </a:lnTo>
                                <a:lnTo>
                                  <a:pt x="3182" y="1175"/>
                                </a:lnTo>
                                <a:lnTo>
                                  <a:pt x="3186" y="1189"/>
                                </a:lnTo>
                                <a:lnTo>
                                  <a:pt x="3189" y="1184"/>
                                </a:lnTo>
                                <a:lnTo>
                                  <a:pt x="3193" y="1161"/>
                                </a:lnTo>
                                <a:lnTo>
                                  <a:pt x="3195" y="1130"/>
                                </a:lnTo>
                                <a:lnTo>
                                  <a:pt x="3199" y="1110"/>
                                </a:lnTo>
                                <a:lnTo>
                                  <a:pt x="3202" y="1120"/>
                                </a:lnTo>
                                <a:lnTo>
                                  <a:pt x="3206" y="1127"/>
                                </a:lnTo>
                                <a:lnTo>
                                  <a:pt x="3210" y="1154"/>
                                </a:lnTo>
                                <a:lnTo>
                                  <a:pt x="3213" y="1106"/>
                                </a:lnTo>
                                <a:lnTo>
                                  <a:pt x="3216" y="1116"/>
                                </a:lnTo>
                                <a:lnTo>
                                  <a:pt x="3219" y="1108"/>
                                </a:lnTo>
                                <a:lnTo>
                                  <a:pt x="3223" y="1091"/>
                                </a:lnTo>
                                <a:lnTo>
                                  <a:pt x="3226" y="1067"/>
                                </a:lnTo>
                                <a:lnTo>
                                  <a:pt x="3229" y="1050"/>
                                </a:lnTo>
                                <a:lnTo>
                                  <a:pt x="3233" y="1067"/>
                                </a:lnTo>
                                <a:lnTo>
                                  <a:pt x="3236" y="1048"/>
                                </a:lnTo>
                                <a:lnTo>
                                  <a:pt x="3240" y="1039"/>
                                </a:lnTo>
                                <a:lnTo>
                                  <a:pt x="3243" y="1057"/>
                                </a:lnTo>
                                <a:lnTo>
                                  <a:pt x="3247" y="1053"/>
                                </a:lnTo>
                                <a:lnTo>
                                  <a:pt x="3250" y="1041"/>
                                </a:lnTo>
                                <a:lnTo>
                                  <a:pt x="3253" y="1003"/>
                                </a:lnTo>
                                <a:lnTo>
                                  <a:pt x="3257" y="1023"/>
                                </a:lnTo>
                                <a:lnTo>
                                  <a:pt x="3260" y="1052"/>
                                </a:lnTo>
                                <a:lnTo>
                                  <a:pt x="3264" y="1077"/>
                                </a:lnTo>
                                <a:lnTo>
                                  <a:pt x="3266" y="1061"/>
                                </a:lnTo>
                                <a:lnTo>
                                  <a:pt x="3270" y="1071"/>
                                </a:lnTo>
                                <a:lnTo>
                                  <a:pt x="3273" y="1095"/>
                                </a:lnTo>
                                <a:lnTo>
                                  <a:pt x="3277" y="1144"/>
                                </a:lnTo>
                                <a:lnTo>
                                  <a:pt x="3280" y="1143"/>
                                </a:lnTo>
                                <a:lnTo>
                                  <a:pt x="3283" y="1154"/>
                                </a:lnTo>
                                <a:lnTo>
                                  <a:pt x="3287" y="1154"/>
                                </a:lnTo>
                                <a:lnTo>
                                  <a:pt x="3290" y="1156"/>
                                </a:lnTo>
                                <a:lnTo>
                                  <a:pt x="3294" y="1127"/>
                                </a:lnTo>
                                <a:lnTo>
                                  <a:pt x="3297" y="1102"/>
                                </a:lnTo>
                                <a:lnTo>
                                  <a:pt x="3300" y="1092"/>
                                </a:lnTo>
                                <a:lnTo>
                                  <a:pt x="3304" y="1079"/>
                                </a:lnTo>
                                <a:lnTo>
                                  <a:pt x="3307" y="1066"/>
                                </a:lnTo>
                                <a:lnTo>
                                  <a:pt x="3311" y="1050"/>
                                </a:lnTo>
                                <a:lnTo>
                                  <a:pt x="3314" y="1015"/>
                                </a:lnTo>
                                <a:lnTo>
                                  <a:pt x="3317" y="931"/>
                                </a:lnTo>
                                <a:lnTo>
                                  <a:pt x="3321" y="930"/>
                                </a:lnTo>
                                <a:lnTo>
                                  <a:pt x="3324" y="923"/>
                                </a:lnTo>
                                <a:lnTo>
                                  <a:pt x="3328" y="942"/>
                                </a:lnTo>
                                <a:lnTo>
                                  <a:pt x="3331" y="950"/>
                                </a:lnTo>
                                <a:lnTo>
                                  <a:pt x="3334" y="966"/>
                                </a:lnTo>
                                <a:lnTo>
                                  <a:pt x="3337" y="968"/>
                                </a:lnTo>
                                <a:lnTo>
                                  <a:pt x="3341" y="967"/>
                                </a:lnTo>
                                <a:lnTo>
                                  <a:pt x="3344" y="988"/>
                                </a:lnTo>
                                <a:lnTo>
                                  <a:pt x="3348" y="1017"/>
                                </a:lnTo>
                                <a:lnTo>
                                  <a:pt x="3351" y="1024"/>
                                </a:lnTo>
                                <a:lnTo>
                                  <a:pt x="3354" y="975"/>
                                </a:lnTo>
                                <a:lnTo>
                                  <a:pt x="3358" y="961"/>
                                </a:lnTo>
                                <a:lnTo>
                                  <a:pt x="3361" y="949"/>
                                </a:lnTo>
                                <a:lnTo>
                                  <a:pt x="3365" y="942"/>
                                </a:lnTo>
                                <a:lnTo>
                                  <a:pt x="3368" y="944"/>
                                </a:lnTo>
                                <a:lnTo>
                                  <a:pt x="3371" y="948"/>
                                </a:lnTo>
                                <a:lnTo>
                                  <a:pt x="3375" y="954"/>
                                </a:lnTo>
                                <a:lnTo>
                                  <a:pt x="3378" y="995"/>
                                </a:lnTo>
                                <a:lnTo>
                                  <a:pt x="3382" y="1018"/>
                                </a:lnTo>
                                <a:lnTo>
                                  <a:pt x="3385" y="1020"/>
                                </a:lnTo>
                                <a:lnTo>
                                  <a:pt x="3388" y="1002"/>
                                </a:lnTo>
                                <a:lnTo>
                                  <a:pt x="3391" y="1033"/>
                                </a:lnTo>
                                <a:lnTo>
                                  <a:pt x="3395" y="1052"/>
                                </a:lnTo>
                                <a:lnTo>
                                  <a:pt x="3398" y="1052"/>
                                </a:lnTo>
                                <a:lnTo>
                                  <a:pt x="3402" y="1055"/>
                                </a:lnTo>
                                <a:lnTo>
                                  <a:pt x="3405" y="1086"/>
                                </a:lnTo>
                                <a:lnTo>
                                  <a:pt x="3408" y="1078"/>
                                </a:lnTo>
                                <a:lnTo>
                                  <a:pt x="3412" y="1079"/>
                                </a:lnTo>
                                <a:lnTo>
                                  <a:pt x="3415" y="1033"/>
                                </a:lnTo>
                                <a:lnTo>
                                  <a:pt x="3419" y="1012"/>
                                </a:lnTo>
                                <a:lnTo>
                                  <a:pt x="3422" y="1006"/>
                                </a:lnTo>
                                <a:lnTo>
                                  <a:pt x="3425" y="996"/>
                                </a:lnTo>
                                <a:lnTo>
                                  <a:pt x="3429" y="987"/>
                                </a:lnTo>
                                <a:lnTo>
                                  <a:pt x="3432" y="989"/>
                                </a:lnTo>
                                <a:lnTo>
                                  <a:pt x="3436" y="994"/>
                                </a:lnTo>
                                <a:lnTo>
                                  <a:pt x="3439" y="987"/>
                                </a:lnTo>
                                <a:lnTo>
                                  <a:pt x="3442" y="1009"/>
                                </a:lnTo>
                                <a:moveTo>
                                  <a:pt x="3442" y="1009"/>
                                </a:moveTo>
                                <a:lnTo>
                                  <a:pt x="3446" y="1027"/>
                                </a:lnTo>
                                <a:lnTo>
                                  <a:pt x="3449" y="987"/>
                                </a:lnTo>
                                <a:lnTo>
                                  <a:pt x="3452" y="976"/>
                                </a:lnTo>
                                <a:lnTo>
                                  <a:pt x="3455" y="971"/>
                                </a:lnTo>
                                <a:lnTo>
                                  <a:pt x="3459" y="1018"/>
                                </a:lnTo>
                                <a:lnTo>
                                  <a:pt x="3462" y="1020"/>
                                </a:lnTo>
                                <a:lnTo>
                                  <a:pt x="3466" y="1042"/>
                                </a:lnTo>
                                <a:lnTo>
                                  <a:pt x="3469" y="1075"/>
                                </a:lnTo>
                                <a:lnTo>
                                  <a:pt x="3472" y="1120"/>
                                </a:lnTo>
                                <a:lnTo>
                                  <a:pt x="3476" y="1111"/>
                                </a:lnTo>
                                <a:lnTo>
                                  <a:pt x="3479" y="1094"/>
                                </a:lnTo>
                                <a:lnTo>
                                  <a:pt x="3483" y="1095"/>
                                </a:lnTo>
                                <a:lnTo>
                                  <a:pt x="3486" y="1101"/>
                                </a:lnTo>
                                <a:lnTo>
                                  <a:pt x="3489" y="1121"/>
                                </a:lnTo>
                                <a:lnTo>
                                  <a:pt x="3493" y="1103"/>
                                </a:lnTo>
                                <a:lnTo>
                                  <a:pt x="3496" y="1136"/>
                                </a:lnTo>
                                <a:lnTo>
                                  <a:pt x="3500" y="1134"/>
                                </a:lnTo>
                                <a:lnTo>
                                  <a:pt x="3503" y="1128"/>
                                </a:lnTo>
                                <a:lnTo>
                                  <a:pt x="3506" y="1148"/>
                                </a:lnTo>
                                <a:lnTo>
                                  <a:pt x="3510" y="1135"/>
                                </a:lnTo>
                                <a:lnTo>
                                  <a:pt x="3513" y="1094"/>
                                </a:lnTo>
                                <a:lnTo>
                                  <a:pt x="3517" y="1085"/>
                                </a:lnTo>
                                <a:lnTo>
                                  <a:pt x="3520" y="1083"/>
                                </a:lnTo>
                                <a:lnTo>
                                  <a:pt x="3523" y="1074"/>
                                </a:lnTo>
                                <a:lnTo>
                                  <a:pt x="3526" y="1083"/>
                                </a:lnTo>
                                <a:lnTo>
                                  <a:pt x="3530" y="1087"/>
                                </a:lnTo>
                                <a:lnTo>
                                  <a:pt x="3533" y="1083"/>
                                </a:lnTo>
                                <a:lnTo>
                                  <a:pt x="3537" y="1043"/>
                                </a:lnTo>
                                <a:lnTo>
                                  <a:pt x="3540" y="1056"/>
                                </a:lnTo>
                                <a:lnTo>
                                  <a:pt x="3543" y="1077"/>
                                </a:lnTo>
                                <a:lnTo>
                                  <a:pt x="3547" y="1043"/>
                                </a:lnTo>
                                <a:lnTo>
                                  <a:pt x="3550" y="1012"/>
                                </a:lnTo>
                                <a:lnTo>
                                  <a:pt x="3554" y="1007"/>
                                </a:lnTo>
                                <a:lnTo>
                                  <a:pt x="3557" y="998"/>
                                </a:lnTo>
                                <a:lnTo>
                                  <a:pt x="3560" y="1000"/>
                                </a:lnTo>
                                <a:lnTo>
                                  <a:pt x="3563" y="1008"/>
                                </a:lnTo>
                                <a:lnTo>
                                  <a:pt x="3567" y="1017"/>
                                </a:lnTo>
                                <a:lnTo>
                                  <a:pt x="3571" y="992"/>
                                </a:lnTo>
                                <a:lnTo>
                                  <a:pt x="3574" y="978"/>
                                </a:lnTo>
                                <a:lnTo>
                                  <a:pt x="3577" y="983"/>
                                </a:lnTo>
                                <a:lnTo>
                                  <a:pt x="3581" y="985"/>
                                </a:lnTo>
                                <a:lnTo>
                                  <a:pt x="3584" y="985"/>
                                </a:lnTo>
                                <a:lnTo>
                                  <a:pt x="3588" y="975"/>
                                </a:lnTo>
                                <a:lnTo>
                                  <a:pt x="3591" y="993"/>
                                </a:lnTo>
                                <a:lnTo>
                                  <a:pt x="3594" y="997"/>
                                </a:lnTo>
                                <a:lnTo>
                                  <a:pt x="3597" y="967"/>
                                </a:lnTo>
                                <a:lnTo>
                                  <a:pt x="3601" y="959"/>
                                </a:lnTo>
                                <a:lnTo>
                                  <a:pt x="3604" y="951"/>
                                </a:lnTo>
                                <a:lnTo>
                                  <a:pt x="3608" y="936"/>
                                </a:lnTo>
                                <a:lnTo>
                                  <a:pt x="3611" y="946"/>
                                </a:lnTo>
                                <a:lnTo>
                                  <a:pt x="3614" y="924"/>
                                </a:lnTo>
                                <a:lnTo>
                                  <a:pt x="3618" y="923"/>
                                </a:lnTo>
                                <a:lnTo>
                                  <a:pt x="3621" y="913"/>
                                </a:lnTo>
                                <a:lnTo>
                                  <a:pt x="3625" y="921"/>
                                </a:lnTo>
                                <a:lnTo>
                                  <a:pt x="3628" y="914"/>
                                </a:lnTo>
                                <a:lnTo>
                                  <a:pt x="3631" y="913"/>
                                </a:lnTo>
                                <a:lnTo>
                                  <a:pt x="3634" y="899"/>
                                </a:lnTo>
                                <a:lnTo>
                                  <a:pt x="3638" y="896"/>
                                </a:lnTo>
                                <a:lnTo>
                                  <a:pt x="3641" y="893"/>
                                </a:lnTo>
                                <a:lnTo>
                                  <a:pt x="3644" y="880"/>
                                </a:lnTo>
                                <a:lnTo>
                                  <a:pt x="3648" y="884"/>
                                </a:lnTo>
                                <a:lnTo>
                                  <a:pt x="3651" y="876"/>
                                </a:lnTo>
                                <a:lnTo>
                                  <a:pt x="3655" y="888"/>
                                </a:lnTo>
                                <a:lnTo>
                                  <a:pt x="3658" y="891"/>
                                </a:lnTo>
                                <a:lnTo>
                                  <a:pt x="3662" y="892"/>
                                </a:lnTo>
                                <a:lnTo>
                                  <a:pt x="3665" y="901"/>
                                </a:lnTo>
                                <a:lnTo>
                                  <a:pt x="3668" y="899"/>
                                </a:lnTo>
                                <a:lnTo>
                                  <a:pt x="3672" y="905"/>
                                </a:lnTo>
                                <a:lnTo>
                                  <a:pt x="3675" y="879"/>
                                </a:lnTo>
                                <a:lnTo>
                                  <a:pt x="3679" y="855"/>
                                </a:lnTo>
                                <a:lnTo>
                                  <a:pt x="3681" y="852"/>
                                </a:lnTo>
                                <a:lnTo>
                                  <a:pt x="3685" y="849"/>
                                </a:lnTo>
                                <a:lnTo>
                                  <a:pt x="3689" y="844"/>
                                </a:lnTo>
                                <a:lnTo>
                                  <a:pt x="3692" y="840"/>
                                </a:lnTo>
                                <a:lnTo>
                                  <a:pt x="3696" y="839"/>
                                </a:lnTo>
                                <a:lnTo>
                                  <a:pt x="3698" y="838"/>
                                </a:lnTo>
                                <a:lnTo>
                                  <a:pt x="3702" y="836"/>
                                </a:lnTo>
                                <a:lnTo>
                                  <a:pt x="3705" y="827"/>
                                </a:lnTo>
                                <a:lnTo>
                                  <a:pt x="3709" y="831"/>
                                </a:lnTo>
                                <a:lnTo>
                                  <a:pt x="3712" y="819"/>
                                </a:lnTo>
                                <a:lnTo>
                                  <a:pt x="3715" y="815"/>
                                </a:lnTo>
                                <a:lnTo>
                                  <a:pt x="3719" y="810"/>
                                </a:lnTo>
                                <a:lnTo>
                                  <a:pt x="3722" y="824"/>
                                </a:lnTo>
                                <a:lnTo>
                                  <a:pt x="3726" y="822"/>
                                </a:lnTo>
                                <a:lnTo>
                                  <a:pt x="3729" y="828"/>
                                </a:lnTo>
                                <a:lnTo>
                                  <a:pt x="3732" y="856"/>
                                </a:lnTo>
                                <a:lnTo>
                                  <a:pt x="3736" y="863"/>
                                </a:lnTo>
                                <a:lnTo>
                                  <a:pt x="3739" y="870"/>
                                </a:lnTo>
                                <a:lnTo>
                                  <a:pt x="3743" y="872"/>
                                </a:lnTo>
                                <a:lnTo>
                                  <a:pt x="3746" y="857"/>
                                </a:lnTo>
                                <a:lnTo>
                                  <a:pt x="3749" y="843"/>
                                </a:lnTo>
                                <a:lnTo>
                                  <a:pt x="3752" y="855"/>
                                </a:lnTo>
                                <a:lnTo>
                                  <a:pt x="3756" y="850"/>
                                </a:lnTo>
                                <a:lnTo>
                                  <a:pt x="3759" y="862"/>
                                </a:lnTo>
                                <a:lnTo>
                                  <a:pt x="3763" y="888"/>
                                </a:lnTo>
                                <a:lnTo>
                                  <a:pt x="3766" y="890"/>
                                </a:lnTo>
                                <a:lnTo>
                                  <a:pt x="3769" y="856"/>
                                </a:lnTo>
                                <a:lnTo>
                                  <a:pt x="3773" y="867"/>
                                </a:lnTo>
                                <a:lnTo>
                                  <a:pt x="3776" y="876"/>
                                </a:lnTo>
                                <a:lnTo>
                                  <a:pt x="3780" y="895"/>
                                </a:lnTo>
                                <a:lnTo>
                                  <a:pt x="3783" y="901"/>
                                </a:lnTo>
                                <a:lnTo>
                                  <a:pt x="3786" y="918"/>
                                </a:lnTo>
                                <a:lnTo>
                                  <a:pt x="3790" y="928"/>
                                </a:lnTo>
                                <a:lnTo>
                                  <a:pt x="3793" y="922"/>
                                </a:lnTo>
                                <a:lnTo>
                                  <a:pt x="3797" y="910"/>
                                </a:lnTo>
                                <a:lnTo>
                                  <a:pt x="3800" y="921"/>
                                </a:lnTo>
                                <a:lnTo>
                                  <a:pt x="3803" y="925"/>
                                </a:lnTo>
                                <a:lnTo>
                                  <a:pt x="3807" y="927"/>
                                </a:lnTo>
                                <a:lnTo>
                                  <a:pt x="3810" y="910"/>
                                </a:lnTo>
                                <a:lnTo>
                                  <a:pt x="3814" y="906"/>
                                </a:lnTo>
                                <a:lnTo>
                                  <a:pt x="3817" y="876"/>
                                </a:lnTo>
                                <a:lnTo>
                                  <a:pt x="3820" y="858"/>
                                </a:lnTo>
                                <a:lnTo>
                                  <a:pt x="3823" y="835"/>
                                </a:lnTo>
                                <a:lnTo>
                                  <a:pt x="3827" y="833"/>
                                </a:lnTo>
                                <a:lnTo>
                                  <a:pt x="3830" y="810"/>
                                </a:lnTo>
                                <a:lnTo>
                                  <a:pt x="3834" y="802"/>
                                </a:lnTo>
                                <a:lnTo>
                                  <a:pt x="3837" y="818"/>
                                </a:lnTo>
                                <a:lnTo>
                                  <a:pt x="3840" y="832"/>
                                </a:lnTo>
                                <a:lnTo>
                                  <a:pt x="3844" y="830"/>
                                </a:lnTo>
                                <a:lnTo>
                                  <a:pt x="3847" y="827"/>
                                </a:lnTo>
                                <a:lnTo>
                                  <a:pt x="3851" y="830"/>
                                </a:lnTo>
                                <a:lnTo>
                                  <a:pt x="3854" y="839"/>
                                </a:lnTo>
                                <a:lnTo>
                                  <a:pt x="3857" y="854"/>
                                </a:lnTo>
                                <a:lnTo>
                                  <a:pt x="3861" y="888"/>
                                </a:lnTo>
                                <a:lnTo>
                                  <a:pt x="3864" y="914"/>
                                </a:lnTo>
                                <a:lnTo>
                                  <a:pt x="3867" y="893"/>
                                </a:lnTo>
                                <a:lnTo>
                                  <a:pt x="3870" y="884"/>
                                </a:lnTo>
                                <a:lnTo>
                                  <a:pt x="3874" y="858"/>
                                </a:lnTo>
                                <a:lnTo>
                                  <a:pt x="3878" y="867"/>
                                </a:lnTo>
                                <a:lnTo>
                                  <a:pt x="3881" y="870"/>
                                </a:lnTo>
                                <a:lnTo>
                                  <a:pt x="3885" y="839"/>
                                </a:lnTo>
                                <a:lnTo>
                                  <a:pt x="3887" y="812"/>
                                </a:lnTo>
                                <a:lnTo>
                                  <a:pt x="3891" y="784"/>
                                </a:lnTo>
                                <a:lnTo>
                                  <a:pt x="3894" y="787"/>
                                </a:lnTo>
                                <a:lnTo>
                                  <a:pt x="3898" y="777"/>
                                </a:lnTo>
                                <a:lnTo>
                                  <a:pt x="3901" y="772"/>
                                </a:lnTo>
                                <a:lnTo>
                                  <a:pt x="3904" y="753"/>
                                </a:lnTo>
                                <a:lnTo>
                                  <a:pt x="3908" y="734"/>
                                </a:lnTo>
                                <a:lnTo>
                                  <a:pt x="3911" y="738"/>
                                </a:lnTo>
                                <a:lnTo>
                                  <a:pt x="3915" y="755"/>
                                </a:lnTo>
                                <a:lnTo>
                                  <a:pt x="3918" y="760"/>
                                </a:lnTo>
                                <a:lnTo>
                                  <a:pt x="3921" y="735"/>
                                </a:lnTo>
                                <a:lnTo>
                                  <a:pt x="3925" y="742"/>
                                </a:lnTo>
                                <a:lnTo>
                                  <a:pt x="3928" y="761"/>
                                </a:lnTo>
                                <a:lnTo>
                                  <a:pt x="3931" y="778"/>
                                </a:lnTo>
                                <a:lnTo>
                                  <a:pt x="3935" y="757"/>
                                </a:lnTo>
                                <a:lnTo>
                                  <a:pt x="3938" y="793"/>
                                </a:lnTo>
                                <a:lnTo>
                                  <a:pt x="3941" y="787"/>
                                </a:lnTo>
                                <a:lnTo>
                                  <a:pt x="3945" y="777"/>
                                </a:lnTo>
                                <a:lnTo>
                                  <a:pt x="3948" y="787"/>
                                </a:lnTo>
                                <a:lnTo>
                                  <a:pt x="3952" y="804"/>
                                </a:lnTo>
                                <a:lnTo>
                                  <a:pt x="3956" y="775"/>
                                </a:lnTo>
                                <a:lnTo>
                                  <a:pt x="3958" y="774"/>
                                </a:lnTo>
                                <a:lnTo>
                                  <a:pt x="3962" y="796"/>
                                </a:lnTo>
                                <a:lnTo>
                                  <a:pt x="3965" y="811"/>
                                </a:lnTo>
                                <a:lnTo>
                                  <a:pt x="3969" y="813"/>
                                </a:lnTo>
                                <a:lnTo>
                                  <a:pt x="3972" y="797"/>
                                </a:lnTo>
                                <a:lnTo>
                                  <a:pt x="3975" y="802"/>
                                </a:lnTo>
                                <a:lnTo>
                                  <a:pt x="3979" y="815"/>
                                </a:lnTo>
                                <a:lnTo>
                                  <a:pt x="3982" y="810"/>
                                </a:lnTo>
                                <a:lnTo>
                                  <a:pt x="3986" y="807"/>
                                </a:lnTo>
                                <a:lnTo>
                                  <a:pt x="3989" y="796"/>
                                </a:lnTo>
                                <a:lnTo>
                                  <a:pt x="3992" y="801"/>
                                </a:lnTo>
                                <a:lnTo>
                                  <a:pt x="3996" y="793"/>
                                </a:lnTo>
                                <a:lnTo>
                                  <a:pt x="3999" y="807"/>
                                </a:lnTo>
                                <a:lnTo>
                                  <a:pt x="4002" y="816"/>
                                </a:lnTo>
                                <a:lnTo>
                                  <a:pt x="4006" y="819"/>
                                </a:lnTo>
                                <a:lnTo>
                                  <a:pt x="4009" y="819"/>
                                </a:lnTo>
                                <a:lnTo>
                                  <a:pt x="4012" y="802"/>
                                </a:lnTo>
                                <a:lnTo>
                                  <a:pt x="4016" y="800"/>
                                </a:lnTo>
                                <a:lnTo>
                                  <a:pt x="4019" y="810"/>
                                </a:lnTo>
                                <a:lnTo>
                                  <a:pt x="4023" y="768"/>
                                </a:lnTo>
                                <a:lnTo>
                                  <a:pt x="4026" y="756"/>
                                </a:lnTo>
                                <a:lnTo>
                                  <a:pt x="4029" y="750"/>
                                </a:lnTo>
                                <a:lnTo>
                                  <a:pt x="4033" y="768"/>
                                </a:lnTo>
                                <a:lnTo>
                                  <a:pt x="4036" y="776"/>
                                </a:lnTo>
                                <a:lnTo>
                                  <a:pt x="4040" y="774"/>
                                </a:lnTo>
                                <a:lnTo>
                                  <a:pt x="4043" y="768"/>
                                </a:lnTo>
                                <a:lnTo>
                                  <a:pt x="4046" y="769"/>
                                </a:lnTo>
                                <a:lnTo>
                                  <a:pt x="4050" y="766"/>
                                </a:lnTo>
                                <a:lnTo>
                                  <a:pt x="4053" y="748"/>
                                </a:lnTo>
                                <a:lnTo>
                                  <a:pt x="4057" y="750"/>
                                </a:lnTo>
                                <a:lnTo>
                                  <a:pt x="4060" y="751"/>
                                </a:lnTo>
                                <a:lnTo>
                                  <a:pt x="4063" y="753"/>
                                </a:lnTo>
                                <a:lnTo>
                                  <a:pt x="4067" y="773"/>
                                </a:lnTo>
                                <a:lnTo>
                                  <a:pt x="4070" y="784"/>
                                </a:lnTo>
                                <a:lnTo>
                                  <a:pt x="4073" y="817"/>
                                </a:lnTo>
                                <a:lnTo>
                                  <a:pt x="4076" y="818"/>
                                </a:lnTo>
                                <a:lnTo>
                                  <a:pt x="4080" y="796"/>
                                </a:lnTo>
                                <a:lnTo>
                                  <a:pt x="4083" y="790"/>
                                </a:lnTo>
                                <a:lnTo>
                                  <a:pt x="4087" y="793"/>
                                </a:lnTo>
                                <a:lnTo>
                                  <a:pt x="4090" y="784"/>
                                </a:lnTo>
                                <a:lnTo>
                                  <a:pt x="4094" y="775"/>
                                </a:lnTo>
                                <a:lnTo>
                                  <a:pt x="4097" y="750"/>
                                </a:lnTo>
                                <a:lnTo>
                                  <a:pt x="4100" y="744"/>
                                </a:lnTo>
                                <a:lnTo>
                                  <a:pt x="4104" y="744"/>
                                </a:lnTo>
                                <a:lnTo>
                                  <a:pt x="4107" y="743"/>
                                </a:lnTo>
                                <a:lnTo>
                                  <a:pt x="4111" y="747"/>
                                </a:lnTo>
                                <a:lnTo>
                                  <a:pt x="4113" y="751"/>
                                </a:lnTo>
                                <a:lnTo>
                                  <a:pt x="4117" y="752"/>
                                </a:lnTo>
                                <a:lnTo>
                                  <a:pt x="4120" y="753"/>
                                </a:lnTo>
                                <a:lnTo>
                                  <a:pt x="4124" y="761"/>
                                </a:lnTo>
                                <a:lnTo>
                                  <a:pt x="4127" y="765"/>
                                </a:lnTo>
                                <a:lnTo>
                                  <a:pt x="4130" y="735"/>
                                </a:lnTo>
                                <a:lnTo>
                                  <a:pt x="4134" y="736"/>
                                </a:lnTo>
                                <a:lnTo>
                                  <a:pt x="4137" y="726"/>
                                </a:lnTo>
                                <a:lnTo>
                                  <a:pt x="4141" y="696"/>
                                </a:lnTo>
                                <a:lnTo>
                                  <a:pt x="4144" y="691"/>
                                </a:lnTo>
                                <a:lnTo>
                                  <a:pt x="4147" y="676"/>
                                </a:lnTo>
                                <a:lnTo>
                                  <a:pt x="4151" y="675"/>
                                </a:lnTo>
                                <a:lnTo>
                                  <a:pt x="4154" y="674"/>
                                </a:lnTo>
                                <a:lnTo>
                                  <a:pt x="4158" y="674"/>
                                </a:lnTo>
                                <a:lnTo>
                                  <a:pt x="4161" y="685"/>
                                </a:lnTo>
                                <a:lnTo>
                                  <a:pt x="4164" y="729"/>
                                </a:lnTo>
                                <a:lnTo>
                                  <a:pt x="4168" y="724"/>
                                </a:lnTo>
                                <a:lnTo>
                                  <a:pt x="4171" y="743"/>
                                </a:lnTo>
                                <a:lnTo>
                                  <a:pt x="4175" y="735"/>
                                </a:lnTo>
                                <a:lnTo>
                                  <a:pt x="4178" y="748"/>
                                </a:lnTo>
                                <a:lnTo>
                                  <a:pt x="4181" y="834"/>
                                </a:lnTo>
                                <a:lnTo>
                                  <a:pt x="4184" y="817"/>
                                </a:lnTo>
                                <a:lnTo>
                                  <a:pt x="4188" y="803"/>
                                </a:lnTo>
                                <a:lnTo>
                                  <a:pt x="4191" y="775"/>
                                </a:lnTo>
                                <a:lnTo>
                                  <a:pt x="4195" y="783"/>
                                </a:lnTo>
                                <a:lnTo>
                                  <a:pt x="4198" y="792"/>
                                </a:lnTo>
                                <a:lnTo>
                                  <a:pt x="4201" y="791"/>
                                </a:lnTo>
                                <a:lnTo>
                                  <a:pt x="4205" y="776"/>
                                </a:lnTo>
                                <a:lnTo>
                                  <a:pt x="4208" y="776"/>
                                </a:lnTo>
                                <a:lnTo>
                                  <a:pt x="4212" y="801"/>
                                </a:lnTo>
                                <a:lnTo>
                                  <a:pt x="4215" y="819"/>
                                </a:lnTo>
                                <a:lnTo>
                                  <a:pt x="4218" y="851"/>
                                </a:lnTo>
                                <a:lnTo>
                                  <a:pt x="4222" y="860"/>
                                </a:lnTo>
                                <a:lnTo>
                                  <a:pt x="4225" y="802"/>
                                </a:lnTo>
                                <a:lnTo>
                                  <a:pt x="4229" y="808"/>
                                </a:lnTo>
                                <a:lnTo>
                                  <a:pt x="4232" y="757"/>
                                </a:lnTo>
                                <a:lnTo>
                                  <a:pt x="4235" y="737"/>
                                </a:lnTo>
                                <a:lnTo>
                                  <a:pt x="4239" y="738"/>
                                </a:lnTo>
                                <a:lnTo>
                                  <a:pt x="4242" y="746"/>
                                </a:lnTo>
                                <a:lnTo>
                                  <a:pt x="4246" y="746"/>
                                </a:lnTo>
                                <a:lnTo>
                                  <a:pt x="4249" y="742"/>
                                </a:lnTo>
                                <a:lnTo>
                                  <a:pt x="4252" y="745"/>
                                </a:lnTo>
                                <a:lnTo>
                                  <a:pt x="4255" y="732"/>
                                </a:lnTo>
                                <a:lnTo>
                                  <a:pt x="4259" y="715"/>
                                </a:lnTo>
                                <a:lnTo>
                                  <a:pt x="4262" y="713"/>
                                </a:lnTo>
                                <a:lnTo>
                                  <a:pt x="4266" y="711"/>
                                </a:lnTo>
                                <a:lnTo>
                                  <a:pt x="4269" y="716"/>
                                </a:lnTo>
                                <a:lnTo>
                                  <a:pt x="4272" y="723"/>
                                </a:lnTo>
                                <a:lnTo>
                                  <a:pt x="4276" y="731"/>
                                </a:lnTo>
                                <a:lnTo>
                                  <a:pt x="4279" y="733"/>
                                </a:lnTo>
                                <a:lnTo>
                                  <a:pt x="4283" y="726"/>
                                </a:lnTo>
                                <a:lnTo>
                                  <a:pt x="4286" y="735"/>
                                </a:lnTo>
                                <a:lnTo>
                                  <a:pt x="4289" y="750"/>
                                </a:lnTo>
                                <a:lnTo>
                                  <a:pt x="4293" y="765"/>
                                </a:lnTo>
                                <a:lnTo>
                                  <a:pt x="4296" y="794"/>
                                </a:lnTo>
                                <a:lnTo>
                                  <a:pt x="4299" y="769"/>
                                </a:lnTo>
                                <a:lnTo>
                                  <a:pt x="4302" y="751"/>
                                </a:lnTo>
                                <a:moveTo>
                                  <a:pt x="4302" y="751"/>
                                </a:moveTo>
                                <a:lnTo>
                                  <a:pt x="4306" y="748"/>
                                </a:lnTo>
                                <a:lnTo>
                                  <a:pt x="4309" y="746"/>
                                </a:lnTo>
                                <a:lnTo>
                                  <a:pt x="4313" y="761"/>
                                </a:lnTo>
                                <a:lnTo>
                                  <a:pt x="4316" y="753"/>
                                </a:lnTo>
                                <a:lnTo>
                                  <a:pt x="4319" y="741"/>
                                </a:lnTo>
                                <a:lnTo>
                                  <a:pt x="4323" y="749"/>
                                </a:lnTo>
                                <a:lnTo>
                                  <a:pt x="4326" y="772"/>
                                </a:lnTo>
                                <a:lnTo>
                                  <a:pt x="4330" y="790"/>
                                </a:lnTo>
                                <a:lnTo>
                                  <a:pt x="4333" y="797"/>
                                </a:lnTo>
                                <a:lnTo>
                                  <a:pt x="4336" y="811"/>
                                </a:lnTo>
                                <a:lnTo>
                                  <a:pt x="4340" y="814"/>
                                </a:lnTo>
                                <a:lnTo>
                                  <a:pt x="4343" y="803"/>
                                </a:lnTo>
                                <a:lnTo>
                                  <a:pt x="4347" y="801"/>
                                </a:lnTo>
                                <a:lnTo>
                                  <a:pt x="4350" y="792"/>
                                </a:lnTo>
                                <a:lnTo>
                                  <a:pt x="4353" y="783"/>
                                </a:lnTo>
                                <a:lnTo>
                                  <a:pt x="4357" y="782"/>
                                </a:lnTo>
                                <a:lnTo>
                                  <a:pt x="4360" y="791"/>
                                </a:lnTo>
                                <a:lnTo>
                                  <a:pt x="4364" y="790"/>
                                </a:lnTo>
                                <a:lnTo>
                                  <a:pt x="4367" y="780"/>
                                </a:lnTo>
                                <a:lnTo>
                                  <a:pt x="4370" y="772"/>
                                </a:lnTo>
                                <a:lnTo>
                                  <a:pt x="4373" y="774"/>
                                </a:lnTo>
                                <a:lnTo>
                                  <a:pt x="4377" y="758"/>
                                </a:lnTo>
                                <a:lnTo>
                                  <a:pt x="4380" y="736"/>
                                </a:lnTo>
                                <a:lnTo>
                                  <a:pt x="4384" y="735"/>
                                </a:lnTo>
                                <a:lnTo>
                                  <a:pt x="4387" y="718"/>
                                </a:lnTo>
                                <a:lnTo>
                                  <a:pt x="4390" y="731"/>
                                </a:lnTo>
                                <a:lnTo>
                                  <a:pt x="4394" y="738"/>
                                </a:lnTo>
                                <a:lnTo>
                                  <a:pt x="4397" y="714"/>
                                </a:lnTo>
                                <a:lnTo>
                                  <a:pt x="4401" y="693"/>
                                </a:lnTo>
                                <a:lnTo>
                                  <a:pt x="4404" y="708"/>
                                </a:lnTo>
                                <a:lnTo>
                                  <a:pt x="4407" y="742"/>
                                </a:lnTo>
                                <a:lnTo>
                                  <a:pt x="4410" y="731"/>
                                </a:lnTo>
                                <a:lnTo>
                                  <a:pt x="4414" y="740"/>
                                </a:lnTo>
                                <a:lnTo>
                                  <a:pt x="4417" y="746"/>
                                </a:lnTo>
                                <a:lnTo>
                                  <a:pt x="4421" y="730"/>
                                </a:lnTo>
                                <a:lnTo>
                                  <a:pt x="4424" y="746"/>
                                </a:lnTo>
                                <a:lnTo>
                                  <a:pt x="4428" y="757"/>
                                </a:lnTo>
                                <a:lnTo>
                                  <a:pt x="4431" y="756"/>
                                </a:lnTo>
                                <a:lnTo>
                                  <a:pt x="4435" y="728"/>
                                </a:lnTo>
                                <a:lnTo>
                                  <a:pt x="4438" y="715"/>
                                </a:lnTo>
                                <a:lnTo>
                                  <a:pt x="4441" y="704"/>
                                </a:lnTo>
                                <a:lnTo>
                                  <a:pt x="4444" y="711"/>
                                </a:lnTo>
                                <a:lnTo>
                                  <a:pt x="4448" y="719"/>
                                </a:lnTo>
                                <a:lnTo>
                                  <a:pt x="4451" y="711"/>
                                </a:lnTo>
                                <a:lnTo>
                                  <a:pt x="4455" y="724"/>
                                </a:lnTo>
                                <a:lnTo>
                                  <a:pt x="4458" y="723"/>
                                </a:lnTo>
                                <a:lnTo>
                                  <a:pt x="4461" y="737"/>
                                </a:lnTo>
                                <a:lnTo>
                                  <a:pt x="4465" y="735"/>
                                </a:lnTo>
                                <a:lnTo>
                                  <a:pt x="4468" y="792"/>
                                </a:lnTo>
                                <a:lnTo>
                                  <a:pt x="4472" y="811"/>
                                </a:lnTo>
                                <a:lnTo>
                                  <a:pt x="4475" y="800"/>
                                </a:lnTo>
                                <a:lnTo>
                                  <a:pt x="4478" y="786"/>
                                </a:lnTo>
                                <a:lnTo>
                                  <a:pt x="4481" y="747"/>
                                </a:lnTo>
                                <a:lnTo>
                                  <a:pt x="4485" y="727"/>
                                </a:lnTo>
                                <a:lnTo>
                                  <a:pt x="4488" y="709"/>
                                </a:lnTo>
                                <a:lnTo>
                                  <a:pt x="4491" y="714"/>
                                </a:lnTo>
                                <a:lnTo>
                                  <a:pt x="4495" y="719"/>
                                </a:lnTo>
                                <a:lnTo>
                                  <a:pt x="4498" y="721"/>
                                </a:lnTo>
                                <a:lnTo>
                                  <a:pt x="4502" y="715"/>
                                </a:lnTo>
                                <a:lnTo>
                                  <a:pt x="4505" y="689"/>
                                </a:lnTo>
                                <a:lnTo>
                                  <a:pt x="4509" y="671"/>
                                </a:lnTo>
                                <a:lnTo>
                                  <a:pt x="4512" y="670"/>
                                </a:lnTo>
                                <a:lnTo>
                                  <a:pt x="4515" y="678"/>
                                </a:lnTo>
                                <a:lnTo>
                                  <a:pt x="4519" y="875"/>
                                </a:lnTo>
                                <a:lnTo>
                                  <a:pt x="4522" y="887"/>
                                </a:lnTo>
                                <a:lnTo>
                                  <a:pt x="4526" y="633"/>
                                </a:lnTo>
                                <a:lnTo>
                                  <a:pt x="4529" y="630"/>
                                </a:lnTo>
                                <a:lnTo>
                                  <a:pt x="4532" y="636"/>
                                </a:lnTo>
                                <a:lnTo>
                                  <a:pt x="4535" y="625"/>
                                </a:lnTo>
                                <a:lnTo>
                                  <a:pt x="4539" y="616"/>
                                </a:lnTo>
                                <a:lnTo>
                                  <a:pt x="4543" y="616"/>
                                </a:lnTo>
                                <a:lnTo>
                                  <a:pt x="4546" y="594"/>
                                </a:lnTo>
                                <a:lnTo>
                                  <a:pt x="4549" y="585"/>
                                </a:lnTo>
                                <a:lnTo>
                                  <a:pt x="4552" y="566"/>
                                </a:lnTo>
                                <a:lnTo>
                                  <a:pt x="4556" y="576"/>
                                </a:lnTo>
                                <a:lnTo>
                                  <a:pt x="4559" y="586"/>
                                </a:lnTo>
                                <a:lnTo>
                                  <a:pt x="4562" y="558"/>
                                </a:lnTo>
                                <a:lnTo>
                                  <a:pt x="4566" y="554"/>
                                </a:lnTo>
                                <a:lnTo>
                                  <a:pt x="4569" y="566"/>
                                </a:lnTo>
                                <a:lnTo>
                                  <a:pt x="4573" y="562"/>
                                </a:lnTo>
                                <a:lnTo>
                                  <a:pt x="4576" y="568"/>
                                </a:lnTo>
                                <a:lnTo>
                                  <a:pt x="4579" y="548"/>
                                </a:lnTo>
                                <a:lnTo>
                                  <a:pt x="4583" y="537"/>
                                </a:lnTo>
                                <a:lnTo>
                                  <a:pt x="4586" y="548"/>
                                </a:lnTo>
                                <a:lnTo>
                                  <a:pt x="4590" y="549"/>
                                </a:lnTo>
                                <a:lnTo>
                                  <a:pt x="4593" y="555"/>
                                </a:lnTo>
                                <a:lnTo>
                                  <a:pt x="4596" y="561"/>
                                </a:lnTo>
                                <a:lnTo>
                                  <a:pt x="4599" y="584"/>
                                </a:lnTo>
                                <a:lnTo>
                                  <a:pt x="4603" y="611"/>
                                </a:lnTo>
                                <a:lnTo>
                                  <a:pt x="4606" y="597"/>
                                </a:lnTo>
                                <a:lnTo>
                                  <a:pt x="4610" y="604"/>
                                </a:lnTo>
                                <a:lnTo>
                                  <a:pt x="4613" y="596"/>
                                </a:lnTo>
                                <a:lnTo>
                                  <a:pt x="4616" y="602"/>
                                </a:lnTo>
                                <a:lnTo>
                                  <a:pt x="4620" y="588"/>
                                </a:lnTo>
                                <a:lnTo>
                                  <a:pt x="4623" y="583"/>
                                </a:lnTo>
                                <a:lnTo>
                                  <a:pt x="4627" y="584"/>
                                </a:lnTo>
                                <a:lnTo>
                                  <a:pt x="4630" y="582"/>
                                </a:lnTo>
                                <a:lnTo>
                                  <a:pt x="4633" y="586"/>
                                </a:lnTo>
                                <a:lnTo>
                                  <a:pt x="4637" y="594"/>
                                </a:lnTo>
                                <a:lnTo>
                                  <a:pt x="4640" y="604"/>
                                </a:lnTo>
                                <a:lnTo>
                                  <a:pt x="4644" y="628"/>
                                </a:lnTo>
                                <a:lnTo>
                                  <a:pt x="4647" y="628"/>
                                </a:lnTo>
                                <a:lnTo>
                                  <a:pt x="4650" y="624"/>
                                </a:lnTo>
                                <a:lnTo>
                                  <a:pt x="4654" y="617"/>
                                </a:lnTo>
                                <a:lnTo>
                                  <a:pt x="4657" y="626"/>
                                </a:lnTo>
                                <a:lnTo>
                                  <a:pt x="4661" y="655"/>
                                </a:lnTo>
                                <a:lnTo>
                                  <a:pt x="4664" y="681"/>
                                </a:lnTo>
                                <a:lnTo>
                                  <a:pt x="4667" y="680"/>
                                </a:lnTo>
                                <a:lnTo>
                                  <a:pt x="4670" y="681"/>
                                </a:lnTo>
                                <a:lnTo>
                                  <a:pt x="4674" y="674"/>
                                </a:lnTo>
                                <a:lnTo>
                                  <a:pt x="4677" y="712"/>
                                </a:lnTo>
                                <a:lnTo>
                                  <a:pt x="4681" y="724"/>
                                </a:lnTo>
                                <a:lnTo>
                                  <a:pt x="4684" y="776"/>
                                </a:lnTo>
                                <a:lnTo>
                                  <a:pt x="4687" y="785"/>
                                </a:lnTo>
                                <a:lnTo>
                                  <a:pt x="4691" y="768"/>
                                </a:lnTo>
                                <a:lnTo>
                                  <a:pt x="4694" y="795"/>
                                </a:lnTo>
                                <a:lnTo>
                                  <a:pt x="4698" y="873"/>
                                </a:lnTo>
                                <a:lnTo>
                                  <a:pt x="4701" y="828"/>
                                </a:lnTo>
                                <a:lnTo>
                                  <a:pt x="4704" y="880"/>
                                </a:lnTo>
                                <a:lnTo>
                                  <a:pt x="4708" y="947"/>
                                </a:lnTo>
                                <a:lnTo>
                                  <a:pt x="4711" y="864"/>
                                </a:lnTo>
                                <a:lnTo>
                                  <a:pt x="4715" y="839"/>
                                </a:lnTo>
                                <a:lnTo>
                                  <a:pt x="4718" y="811"/>
                                </a:lnTo>
                                <a:lnTo>
                                  <a:pt x="4721" y="801"/>
                                </a:lnTo>
                                <a:lnTo>
                                  <a:pt x="4725" y="782"/>
                                </a:lnTo>
                                <a:lnTo>
                                  <a:pt x="4728" y="791"/>
                                </a:lnTo>
                                <a:lnTo>
                                  <a:pt x="4732" y="772"/>
                                </a:lnTo>
                                <a:lnTo>
                                  <a:pt x="4734" y="765"/>
                                </a:lnTo>
                                <a:lnTo>
                                  <a:pt x="4738" y="740"/>
                                </a:lnTo>
                                <a:lnTo>
                                  <a:pt x="4741" y="746"/>
                                </a:lnTo>
                                <a:lnTo>
                                  <a:pt x="4745" y="831"/>
                                </a:lnTo>
                                <a:lnTo>
                                  <a:pt x="4748" y="752"/>
                                </a:lnTo>
                                <a:lnTo>
                                  <a:pt x="4751" y="715"/>
                                </a:lnTo>
                                <a:lnTo>
                                  <a:pt x="4755" y="677"/>
                                </a:lnTo>
                                <a:lnTo>
                                  <a:pt x="4758" y="665"/>
                                </a:lnTo>
                                <a:lnTo>
                                  <a:pt x="4762" y="681"/>
                                </a:lnTo>
                                <a:lnTo>
                                  <a:pt x="4765" y="648"/>
                                </a:lnTo>
                                <a:lnTo>
                                  <a:pt x="4768" y="653"/>
                                </a:lnTo>
                                <a:lnTo>
                                  <a:pt x="4772" y="625"/>
                                </a:lnTo>
                                <a:lnTo>
                                  <a:pt x="4775" y="619"/>
                                </a:lnTo>
                                <a:lnTo>
                                  <a:pt x="4778" y="639"/>
                                </a:lnTo>
                                <a:lnTo>
                                  <a:pt x="4782" y="648"/>
                                </a:lnTo>
                                <a:lnTo>
                                  <a:pt x="4785" y="628"/>
                                </a:lnTo>
                                <a:lnTo>
                                  <a:pt x="4789" y="624"/>
                                </a:lnTo>
                                <a:lnTo>
                                  <a:pt x="4792" y="640"/>
                                </a:lnTo>
                                <a:lnTo>
                                  <a:pt x="4795" y="617"/>
                                </a:lnTo>
                                <a:lnTo>
                                  <a:pt x="4799" y="622"/>
                                </a:lnTo>
                                <a:lnTo>
                                  <a:pt x="4802" y="637"/>
                                </a:lnTo>
                                <a:lnTo>
                                  <a:pt x="4805" y="703"/>
                                </a:lnTo>
                                <a:lnTo>
                                  <a:pt x="4809" y="670"/>
                                </a:lnTo>
                                <a:lnTo>
                                  <a:pt x="4812" y="679"/>
                                </a:lnTo>
                                <a:lnTo>
                                  <a:pt x="4816" y="677"/>
                                </a:lnTo>
                                <a:lnTo>
                                  <a:pt x="4819" y="689"/>
                                </a:lnTo>
                                <a:lnTo>
                                  <a:pt x="4822" y="699"/>
                                </a:lnTo>
                                <a:lnTo>
                                  <a:pt x="4826" y="711"/>
                                </a:lnTo>
                                <a:lnTo>
                                  <a:pt x="4829" y="719"/>
                                </a:lnTo>
                                <a:lnTo>
                                  <a:pt x="4833" y="718"/>
                                </a:lnTo>
                                <a:lnTo>
                                  <a:pt x="4836" y="715"/>
                                </a:lnTo>
                                <a:lnTo>
                                  <a:pt x="4839" y="709"/>
                                </a:lnTo>
                                <a:lnTo>
                                  <a:pt x="4843" y="724"/>
                                </a:lnTo>
                                <a:lnTo>
                                  <a:pt x="4846" y="704"/>
                                </a:lnTo>
                                <a:lnTo>
                                  <a:pt x="4849" y="715"/>
                                </a:lnTo>
                                <a:lnTo>
                                  <a:pt x="4853" y="695"/>
                                </a:lnTo>
                                <a:lnTo>
                                  <a:pt x="4856" y="662"/>
                                </a:lnTo>
                                <a:lnTo>
                                  <a:pt x="4859" y="638"/>
                                </a:lnTo>
                                <a:lnTo>
                                  <a:pt x="4863" y="637"/>
                                </a:lnTo>
                                <a:lnTo>
                                  <a:pt x="4866" y="632"/>
                                </a:lnTo>
                                <a:lnTo>
                                  <a:pt x="4870" y="638"/>
                                </a:lnTo>
                                <a:lnTo>
                                  <a:pt x="4873" y="638"/>
                                </a:lnTo>
                                <a:lnTo>
                                  <a:pt x="4876" y="631"/>
                                </a:lnTo>
                                <a:lnTo>
                                  <a:pt x="4880" y="627"/>
                                </a:lnTo>
                                <a:lnTo>
                                  <a:pt x="4883" y="607"/>
                                </a:lnTo>
                                <a:lnTo>
                                  <a:pt x="4887" y="608"/>
                                </a:lnTo>
                                <a:lnTo>
                                  <a:pt x="4889" y="616"/>
                                </a:lnTo>
                                <a:lnTo>
                                  <a:pt x="4893" y="633"/>
                                </a:lnTo>
                                <a:lnTo>
                                  <a:pt x="4897" y="637"/>
                                </a:lnTo>
                                <a:lnTo>
                                  <a:pt x="4900" y="623"/>
                                </a:lnTo>
                                <a:lnTo>
                                  <a:pt x="4904" y="630"/>
                                </a:lnTo>
                                <a:lnTo>
                                  <a:pt x="4907" y="648"/>
                                </a:lnTo>
                                <a:lnTo>
                                  <a:pt x="4910" y="661"/>
                                </a:lnTo>
                                <a:lnTo>
                                  <a:pt x="4914" y="647"/>
                                </a:lnTo>
                                <a:lnTo>
                                  <a:pt x="4917" y="663"/>
                                </a:lnTo>
                                <a:lnTo>
                                  <a:pt x="4920" y="673"/>
                                </a:lnTo>
                                <a:lnTo>
                                  <a:pt x="4924" y="660"/>
                                </a:lnTo>
                                <a:lnTo>
                                  <a:pt x="4927" y="637"/>
                                </a:lnTo>
                                <a:lnTo>
                                  <a:pt x="4930" y="606"/>
                                </a:lnTo>
                                <a:lnTo>
                                  <a:pt x="4934" y="584"/>
                                </a:lnTo>
                                <a:lnTo>
                                  <a:pt x="4937" y="566"/>
                                </a:lnTo>
                                <a:lnTo>
                                  <a:pt x="4941" y="569"/>
                                </a:lnTo>
                                <a:lnTo>
                                  <a:pt x="4944" y="573"/>
                                </a:lnTo>
                                <a:lnTo>
                                  <a:pt x="4947" y="590"/>
                                </a:lnTo>
                                <a:lnTo>
                                  <a:pt x="4951" y="603"/>
                                </a:lnTo>
                                <a:lnTo>
                                  <a:pt x="4954" y="600"/>
                                </a:lnTo>
                                <a:lnTo>
                                  <a:pt x="4958" y="574"/>
                                </a:lnTo>
                                <a:lnTo>
                                  <a:pt x="4960" y="588"/>
                                </a:lnTo>
                                <a:lnTo>
                                  <a:pt x="4964" y="573"/>
                                </a:lnTo>
                                <a:lnTo>
                                  <a:pt x="4967" y="563"/>
                                </a:lnTo>
                                <a:lnTo>
                                  <a:pt x="4971" y="558"/>
                                </a:lnTo>
                                <a:lnTo>
                                  <a:pt x="4974" y="567"/>
                                </a:lnTo>
                                <a:lnTo>
                                  <a:pt x="4977" y="578"/>
                                </a:lnTo>
                                <a:lnTo>
                                  <a:pt x="4981" y="614"/>
                                </a:lnTo>
                                <a:lnTo>
                                  <a:pt x="4984" y="610"/>
                                </a:lnTo>
                                <a:lnTo>
                                  <a:pt x="4988" y="579"/>
                                </a:lnTo>
                                <a:lnTo>
                                  <a:pt x="4991" y="572"/>
                                </a:lnTo>
                                <a:lnTo>
                                  <a:pt x="4994" y="573"/>
                                </a:lnTo>
                                <a:lnTo>
                                  <a:pt x="4998" y="569"/>
                                </a:lnTo>
                                <a:lnTo>
                                  <a:pt x="5001" y="561"/>
                                </a:lnTo>
                                <a:lnTo>
                                  <a:pt x="5005" y="548"/>
                                </a:lnTo>
                                <a:lnTo>
                                  <a:pt x="5008" y="551"/>
                                </a:lnTo>
                                <a:lnTo>
                                  <a:pt x="5011" y="555"/>
                                </a:lnTo>
                                <a:lnTo>
                                  <a:pt x="5015" y="564"/>
                                </a:lnTo>
                                <a:lnTo>
                                  <a:pt x="5018" y="558"/>
                                </a:lnTo>
                                <a:lnTo>
                                  <a:pt x="5022" y="582"/>
                                </a:lnTo>
                                <a:lnTo>
                                  <a:pt x="5025" y="585"/>
                                </a:lnTo>
                                <a:lnTo>
                                  <a:pt x="5028" y="611"/>
                                </a:lnTo>
                                <a:lnTo>
                                  <a:pt x="5031" y="615"/>
                                </a:lnTo>
                                <a:lnTo>
                                  <a:pt x="5035" y="621"/>
                                </a:lnTo>
                                <a:lnTo>
                                  <a:pt x="5038" y="633"/>
                                </a:lnTo>
                                <a:lnTo>
                                  <a:pt x="5042" y="683"/>
                                </a:lnTo>
                                <a:lnTo>
                                  <a:pt x="5045" y="774"/>
                                </a:lnTo>
                                <a:lnTo>
                                  <a:pt x="5048" y="739"/>
                                </a:lnTo>
                                <a:lnTo>
                                  <a:pt x="5052" y="759"/>
                                </a:lnTo>
                                <a:lnTo>
                                  <a:pt x="5055" y="732"/>
                                </a:lnTo>
                                <a:lnTo>
                                  <a:pt x="5059" y="695"/>
                                </a:lnTo>
                                <a:lnTo>
                                  <a:pt x="5062" y="672"/>
                                </a:lnTo>
                                <a:lnTo>
                                  <a:pt x="5065" y="689"/>
                                </a:lnTo>
                                <a:lnTo>
                                  <a:pt x="5069" y="701"/>
                                </a:lnTo>
                                <a:lnTo>
                                  <a:pt x="5072" y="695"/>
                                </a:lnTo>
                                <a:lnTo>
                                  <a:pt x="5076" y="729"/>
                                </a:lnTo>
                                <a:lnTo>
                                  <a:pt x="5079" y="788"/>
                                </a:lnTo>
                                <a:lnTo>
                                  <a:pt x="5082" y="754"/>
                                </a:lnTo>
                                <a:lnTo>
                                  <a:pt x="5085" y="729"/>
                                </a:lnTo>
                                <a:lnTo>
                                  <a:pt x="5089" y="734"/>
                                </a:lnTo>
                                <a:lnTo>
                                  <a:pt x="5093" y="742"/>
                                </a:lnTo>
                                <a:lnTo>
                                  <a:pt x="5096" y="757"/>
                                </a:lnTo>
                                <a:lnTo>
                                  <a:pt x="5099" y="771"/>
                                </a:lnTo>
                                <a:lnTo>
                                  <a:pt x="5102" y="762"/>
                                </a:lnTo>
                                <a:lnTo>
                                  <a:pt x="5106" y="782"/>
                                </a:lnTo>
                                <a:lnTo>
                                  <a:pt x="5109" y="818"/>
                                </a:lnTo>
                                <a:lnTo>
                                  <a:pt x="5113" y="811"/>
                                </a:lnTo>
                                <a:lnTo>
                                  <a:pt x="5116" y="815"/>
                                </a:lnTo>
                                <a:lnTo>
                                  <a:pt x="5119" y="822"/>
                                </a:lnTo>
                                <a:lnTo>
                                  <a:pt x="5123" y="830"/>
                                </a:lnTo>
                                <a:lnTo>
                                  <a:pt x="5126" y="860"/>
                                </a:lnTo>
                                <a:lnTo>
                                  <a:pt x="5130" y="858"/>
                                </a:lnTo>
                                <a:lnTo>
                                  <a:pt x="5133" y="826"/>
                                </a:lnTo>
                                <a:lnTo>
                                  <a:pt x="5136" y="811"/>
                                </a:lnTo>
                                <a:lnTo>
                                  <a:pt x="5140" y="825"/>
                                </a:lnTo>
                                <a:lnTo>
                                  <a:pt x="5143" y="797"/>
                                </a:lnTo>
                                <a:lnTo>
                                  <a:pt x="5147" y="785"/>
                                </a:lnTo>
                                <a:lnTo>
                                  <a:pt x="5149" y="781"/>
                                </a:lnTo>
                                <a:lnTo>
                                  <a:pt x="5153" y="753"/>
                                </a:lnTo>
                                <a:lnTo>
                                  <a:pt x="5156" y="726"/>
                                </a:lnTo>
                                <a:lnTo>
                                  <a:pt x="5160" y="738"/>
                                </a:lnTo>
                                <a:lnTo>
                                  <a:pt x="5163" y="747"/>
                                </a:lnTo>
                                <a:moveTo>
                                  <a:pt x="5163" y="747"/>
                                </a:moveTo>
                                <a:lnTo>
                                  <a:pt x="5166" y="751"/>
                                </a:lnTo>
                                <a:lnTo>
                                  <a:pt x="5170" y="750"/>
                                </a:lnTo>
                                <a:lnTo>
                                  <a:pt x="5173" y="753"/>
                                </a:lnTo>
                                <a:lnTo>
                                  <a:pt x="5177" y="757"/>
                                </a:lnTo>
                                <a:lnTo>
                                  <a:pt x="5180" y="757"/>
                                </a:lnTo>
                                <a:lnTo>
                                  <a:pt x="5183" y="762"/>
                                </a:lnTo>
                                <a:lnTo>
                                  <a:pt x="5187" y="770"/>
                                </a:lnTo>
                                <a:lnTo>
                                  <a:pt x="5190" y="775"/>
                                </a:lnTo>
                                <a:lnTo>
                                  <a:pt x="5194" y="761"/>
                                </a:lnTo>
                                <a:lnTo>
                                  <a:pt x="5197" y="746"/>
                                </a:lnTo>
                                <a:lnTo>
                                  <a:pt x="5200" y="750"/>
                                </a:lnTo>
                                <a:lnTo>
                                  <a:pt x="5204" y="748"/>
                                </a:lnTo>
                                <a:lnTo>
                                  <a:pt x="5207" y="747"/>
                                </a:lnTo>
                                <a:lnTo>
                                  <a:pt x="5211" y="729"/>
                                </a:lnTo>
                                <a:lnTo>
                                  <a:pt x="5214" y="734"/>
                                </a:lnTo>
                                <a:lnTo>
                                  <a:pt x="5217" y="736"/>
                                </a:lnTo>
                                <a:lnTo>
                                  <a:pt x="5220" y="744"/>
                                </a:lnTo>
                                <a:lnTo>
                                  <a:pt x="5224" y="780"/>
                                </a:lnTo>
                                <a:lnTo>
                                  <a:pt x="5227" y="779"/>
                                </a:lnTo>
                                <a:lnTo>
                                  <a:pt x="5231" y="760"/>
                                </a:lnTo>
                                <a:lnTo>
                                  <a:pt x="5234" y="770"/>
                                </a:lnTo>
                                <a:lnTo>
                                  <a:pt x="5237" y="783"/>
                                </a:lnTo>
                                <a:lnTo>
                                  <a:pt x="5241" y="774"/>
                                </a:lnTo>
                                <a:lnTo>
                                  <a:pt x="5244" y="783"/>
                                </a:lnTo>
                                <a:lnTo>
                                  <a:pt x="5248" y="784"/>
                                </a:lnTo>
                                <a:lnTo>
                                  <a:pt x="5251" y="790"/>
                                </a:lnTo>
                                <a:lnTo>
                                  <a:pt x="5254" y="800"/>
                                </a:lnTo>
                                <a:lnTo>
                                  <a:pt x="5258" y="806"/>
                                </a:lnTo>
                                <a:lnTo>
                                  <a:pt x="5261" y="831"/>
                                </a:lnTo>
                                <a:lnTo>
                                  <a:pt x="5264" y="840"/>
                                </a:lnTo>
                                <a:lnTo>
                                  <a:pt x="5268" y="847"/>
                                </a:lnTo>
                                <a:lnTo>
                                  <a:pt x="5271" y="890"/>
                                </a:lnTo>
                                <a:lnTo>
                                  <a:pt x="5274" y="920"/>
                                </a:lnTo>
                                <a:lnTo>
                                  <a:pt x="5278" y="878"/>
                                </a:lnTo>
                                <a:lnTo>
                                  <a:pt x="5282" y="876"/>
                                </a:lnTo>
                                <a:lnTo>
                                  <a:pt x="5285" y="867"/>
                                </a:lnTo>
                                <a:lnTo>
                                  <a:pt x="5288" y="863"/>
                                </a:lnTo>
                                <a:lnTo>
                                  <a:pt x="5291" y="866"/>
                                </a:lnTo>
                                <a:lnTo>
                                  <a:pt x="5295" y="849"/>
                                </a:lnTo>
                                <a:lnTo>
                                  <a:pt x="5298" y="838"/>
                                </a:lnTo>
                                <a:lnTo>
                                  <a:pt x="5302" y="849"/>
                                </a:lnTo>
                                <a:lnTo>
                                  <a:pt x="5305" y="864"/>
                                </a:lnTo>
                                <a:lnTo>
                                  <a:pt x="5308" y="880"/>
                                </a:lnTo>
                                <a:lnTo>
                                  <a:pt x="5312" y="859"/>
                                </a:lnTo>
                                <a:lnTo>
                                  <a:pt x="5315" y="832"/>
                                </a:lnTo>
                                <a:lnTo>
                                  <a:pt x="5319" y="855"/>
                                </a:lnTo>
                                <a:lnTo>
                                  <a:pt x="5322" y="868"/>
                                </a:lnTo>
                                <a:lnTo>
                                  <a:pt x="5325" y="870"/>
                                </a:lnTo>
                                <a:lnTo>
                                  <a:pt x="5328" y="876"/>
                                </a:lnTo>
                                <a:lnTo>
                                  <a:pt x="5332" y="867"/>
                                </a:lnTo>
                                <a:lnTo>
                                  <a:pt x="5335" y="856"/>
                                </a:lnTo>
                                <a:lnTo>
                                  <a:pt x="5338" y="855"/>
                                </a:lnTo>
                                <a:lnTo>
                                  <a:pt x="5342" y="859"/>
                                </a:lnTo>
                                <a:lnTo>
                                  <a:pt x="5345" y="832"/>
                                </a:lnTo>
                                <a:lnTo>
                                  <a:pt x="5349" y="844"/>
                                </a:lnTo>
                                <a:lnTo>
                                  <a:pt x="5352" y="849"/>
                                </a:lnTo>
                                <a:lnTo>
                                  <a:pt x="5356" y="854"/>
                                </a:lnTo>
                                <a:lnTo>
                                  <a:pt x="5359" y="875"/>
                                </a:lnTo>
                                <a:lnTo>
                                  <a:pt x="5362" y="887"/>
                                </a:lnTo>
                                <a:lnTo>
                                  <a:pt x="5366" y="900"/>
                                </a:lnTo>
                                <a:lnTo>
                                  <a:pt x="5369" y="902"/>
                                </a:lnTo>
                                <a:lnTo>
                                  <a:pt x="5373" y="909"/>
                                </a:lnTo>
                                <a:lnTo>
                                  <a:pt x="5376" y="950"/>
                                </a:lnTo>
                                <a:lnTo>
                                  <a:pt x="5379" y="977"/>
                                </a:lnTo>
                                <a:lnTo>
                                  <a:pt x="5383" y="1000"/>
                                </a:lnTo>
                                <a:lnTo>
                                  <a:pt x="5386" y="973"/>
                                </a:lnTo>
                                <a:lnTo>
                                  <a:pt x="5390" y="998"/>
                                </a:lnTo>
                                <a:lnTo>
                                  <a:pt x="5393" y="1002"/>
                                </a:lnTo>
                                <a:lnTo>
                                  <a:pt x="5396" y="988"/>
                                </a:lnTo>
                                <a:lnTo>
                                  <a:pt x="5399" y="978"/>
                                </a:lnTo>
                                <a:lnTo>
                                  <a:pt x="5403" y="978"/>
                                </a:lnTo>
                                <a:lnTo>
                                  <a:pt x="5406" y="980"/>
                                </a:lnTo>
                                <a:lnTo>
                                  <a:pt x="5409" y="973"/>
                                </a:lnTo>
                                <a:lnTo>
                                  <a:pt x="5413" y="966"/>
                                </a:lnTo>
                                <a:lnTo>
                                  <a:pt x="5416" y="927"/>
                                </a:lnTo>
                                <a:lnTo>
                                  <a:pt x="5420" y="919"/>
                                </a:lnTo>
                                <a:lnTo>
                                  <a:pt x="5423" y="911"/>
                                </a:lnTo>
                                <a:lnTo>
                                  <a:pt x="5426" y="885"/>
                                </a:lnTo>
                                <a:lnTo>
                                  <a:pt x="5430" y="874"/>
                                </a:lnTo>
                                <a:lnTo>
                                  <a:pt x="5433" y="890"/>
                                </a:lnTo>
                                <a:lnTo>
                                  <a:pt x="5437" y="908"/>
                                </a:lnTo>
                                <a:lnTo>
                                  <a:pt x="5440" y="926"/>
                                </a:lnTo>
                                <a:lnTo>
                                  <a:pt x="5443" y="948"/>
                                </a:lnTo>
                                <a:lnTo>
                                  <a:pt x="5446" y="915"/>
                                </a:lnTo>
                                <a:lnTo>
                                  <a:pt x="5450" y="933"/>
                                </a:lnTo>
                                <a:lnTo>
                                  <a:pt x="5454" y="947"/>
                                </a:lnTo>
                                <a:lnTo>
                                  <a:pt x="5457" y="958"/>
                                </a:lnTo>
                                <a:lnTo>
                                  <a:pt x="5460" y="976"/>
                                </a:lnTo>
                                <a:lnTo>
                                  <a:pt x="5463" y="992"/>
                                </a:lnTo>
                                <a:lnTo>
                                  <a:pt x="5467" y="997"/>
                                </a:lnTo>
                                <a:lnTo>
                                  <a:pt x="5470" y="986"/>
                                </a:lnTo>
                                <a:lnTo>
                                  <a:pt x="5474" y="987"/>
                                </a:lnTo>
                                <a:lnTo>
                                  <a:pt x="5477" y="954"/>
                                </a:lnTo>
                                <a:lnTo>
                                  <a:pt x="5480" y="946"/>
                                </a:lnTo>
                                <a:lnTo>
                                  <a:pt x="5484" y="937"/>
                                </a:lnTo>
                                <a:lnTo>
                                  <a:pt x="5487" y="921"/>
                                </a:lnTo>
                                <a:lnTo>
                                  <a:pt x="5491" y="894"/>
                                </a:lnTo>
                                <a:lnTo>
                                  <a:pt x="5494" y="870"/>
                                </a:lnTo>
                                <a:lnTo>
                                  <a:pt x="5497" y="829"/>
                                </a:lnTo>
                                <a:lnTo>
                                  <a:pt x="5501" y="830"/>
                                </a:lnTo>
                                <a:lnTo>
                                  <a:pt x="5504" y="836"/>
                                </a:lnTo>
                                <a:lnTo>
                                  <a:pt x="5508" y="856"/>
                                </a:lnTo>
                                <a:lnTo>
                                  <a:pt x="5511" y="864"/>
                                </a:lnTo>
                                <a:lnTo>
                                  <a:pt x="5514" y="864"/>
                                </a:lnTo>
                                <a:lnTo>
                                  <a:pt x="5517" y="874"/>
                                </a:lnTo>
                                <a:lnTo>
                                  <a:pt x="5521" y="858"/>
                                </a:lnTo>
                                <a:lnTo>
                                  <a:pt x="5524" y="854"/>
                                </a:lnTo>
                                <a:lnTo>
                                  <a:pt x="5528" y="850"/>
                                </a:lnTo>
                                <a:lnTo>
                                  <a:pt x="5531" y="856"/>
                                </a:lnTo>
                                <a:lnTo>
                                  <a:pt x="5534" y="868"/>
                                </a:lnTo>
                                <a:lnTo>
                                  <a:pt x="5538" y="878"/>
                                </a:lnTo>
                                <a:lnTo>
                                  <a:pt x="5541" y="873"/>
                                </a:lnTo>
                                <a:lnTo>
                                  <a:pt x="5545" y="872"/>
                                </a:lnTo>
                                <a:lnTo>
                                  <a:pt x="5548" y="878"/>
                                </a:lnTo>
                                <a:lnTo>
                                  <a:pt x="5551" y="878"/>
                                </a:lnTo>
                                <a:lnTo>
                                  <a:pt x="5555" y="870"/>
                                </a:lnTo>
                                <a:lnTo>
                                  <a:pt x="5558" y="852"/>
                                </a:lnTo>
                                <a:lnTo>
                                  <a:pt x="5562" y="828"/>
                                </a:lnTo>
                                <a:lnTo>
                                  <a:pt x="5565" y="834"/>
                                </a:lnTo>
                                <a:lnTo>
                                  <a:pt x="5568" y="823"/>
                                </a:lnTo>
                                <a:lnTo>
                                  <a:pt x="5572" y="829"/>
                                </a:lnTo>
                                <a:lnTo>
                                  <a:pt x="5575" y="825"/>
                                </a:lnTo>
                                <a:lnTo>
                                  <a:pt x="5579" y="847"/>
                                </a:lnTo>
                                <a:lnTo>
                                  <a:pt x="5581" y="839"/>
                                </a:lnTo>
                                <a:lnTo>
                                  <a:pt x="5585" y="836"/>
                                </a:lnTo>
                                <a:lnTo>
                                  <a:pt x="5588" y="831"/>
                                </a:lnTo>
                                <a:lnTo>
                                  <a:pt x="5592" y="833"/>
                                </a:lnTo>
                                <a:lnTo>
                                  <a:pt x="5595" y="835"/>
                                </a:lnTo>
                                <a:lnTo>
                                  <a:pt x="5598" y="834"/>
                                </a:lnTo>
                                <a:lnTo>
                                  <a:pt x="5602" y="839"/>
                                </a:lnTo>
                                <a:lnTo>
                                  <a:pt x="5605" y="842"/>
                                </a:lnTo>
                                <a:lnTo>
                                  <a:pt x="5609" y="834"/>
                                </a:lnTo>
                                <a:lnTo>
                                  <a:pt x="5612" y="838"/>
                                </a:lnTo>
                                <a:lnTo>
                                  <a:pt x="5615" y="832"/>
                                </a:lnTo>
                                <a:lnTo>
                                  <a:pt x="5619" y="804"/>
                                </a:lnTo>
                                <a:lnTo>
                                  <a:pt x="5622" y="787"/>
                                </a:lnTo>
                                <a:lnTo>
                                  <a:pt x="5626" y="770"/>
                                </a:lnTo>
                                <a:lnTo>
                                  <a:pt x="5629" y="783"/>
                                </a:lnTo>
                                <a:lnTo>
                                  <a:pt x="5632" y="759"/>
                                </a:lnTo>
                                <a:lnTo>
                                  <a:pt x="5635" y="730"/>
                                </a:lnTo>
                                <a:lnTo>
                                  <a:pt x="5639" y="684"/>
                                </a:lnTo>
                                <a:lnTo>
                                  <a:pt x="5643" y="684"/>
                                </a:lnTo>
                                <a:lnTo>
                                  <a:pt x="5646" y="664"/>
                                </a:lnTo>
                                <a:lnTo>
                                  <a:pt x="5650" y="665"/>
                                </a:lnTo>
                                <a:lnTo>
                                  <a:pt x="5652" y="665"/>
                                </a:lnTo>
                                <a:lnTo>
                                  <a:pt x="5656" y="683"/>
                                </a:lnTo>
                                <a:lnTo>
                                  <a:pt x="5659" y="683"/>
                                </a:lnTo>
                                <a:lnTo>
                                  <a:pt x="5663" y="685"/>
                                </a:lnTo>
                                <a:lnTo>
                                  <a:pt x="5666" y="687"/>
                                </a:lnTo>
                                <a:lnTo>
                                  <a:pt x="5669" y="676"/>
                                </a:lnTo>
                                <a:lnTo>
                                  <a:pt x="5673" y="652"/>
                                </a:lnTo>
                                <a:lnTo>
                                  <a:pt x="5676" y="655"/>
                                </a:lnTo>
                                <a:lnTo>
                                  <a:pt x="5680" y="658"/>
                                </a:lnTo>
                                <a:lnTo>
                                  <a:pt x="5683" y="671"/>
                                </a:lnTo>
                                <a:lnTo>
                                  <a:pt x="5686" y="677"/>
                                </a:lnTo>
                                <a:lnTo>
                                  <a:pt x="5690" y="678"/>
                                </a:lnTo>
                                <a:lnTo>
                                  <a:pt x="5693" y="670"/>
                                </a:lnTo>
                                <a:lnTo>
                                  <a:pt x="5696" y="702"/>
                                </a:lnTo>
                                <a:lnTo>
                                  <a:pt x="5700" y="714"/>
                                </a:lnTo>
                                <a:lnTo>
                                  <a:pt x="5703" y="689"/>
                                </a:lnTo>
                                <a:lnTo>
                                  <a:pt x="5706" y="671"/>
                                </a:lnTo>
                                <a:lnTo>
                                  <a:pt x="5710" y="657"/>
                                </a:lnTo>
                                <a:lnTo>
                                  <a:pt x="5713" y="652"/>
                                </a:lnTo>
                                <a:lnTo>
                                  <a:pt x="5717" y="652"/>
                                </a:lnTo>
                                <a:lnTo>
                                  <a:pt x="5720" y="657"/>
                                </a:lnTo>
                                <a:lnTo>
                                  <a:pt x="5723" y="661"/>
                                </a:lnTo>
                                <a:lnTo>
                                  <a:pt x="5727" y="699"/>
                                </a:lnTo>
                                <a:lnTo>
                                  <a:pt x="5730" y="696"/>
                                </a:lnTo>
                                <a:lnTo>
                                  <a:pt x="5734" y="656"/>
                                </a:lnTo>
                                <a:lnTo>
                                  <a:pt x="5736" y="581"/>
                                </a:lnTo>
                                <a:lnTo>
                                  <a:pt x="5740" y="563"/>
                                </a:lnTo>
                                <a:lnTo>
                                  <a:pt x="5743" y="561"/>
                                </a:lnTo>
                                <a:lnTo>
                                  <a:pt x="5747" y="583"/>
                                </a:lnTo>
                                <a:lnTo>
                                  <a:pt x="5751" y="588"/>
                                </a:lnTo>
                                <a:lnTo>
                                  <a:pt x="5754" y="611"/>
                                </a:lnTo>
                                <a:lnTo>
                                  <a:pt x="5757" y="603"/>
                                </a:lnTo>
                                <a:lnTo>
                                  <a:pt x="5761" y="660"/>
                                </a:lnTo>
                                <a:lnTo>
                                  <a:pt x="5764" y="682"/>
                                </a:lnTo>
                                <a:lnTo>
                                  <a:pt x="5767" y="675"/>
                                </a:lnTo>
                                <a:lnTo>
                                  <a:pt x="5771" y="630"/>
                                </a:lnTo>
                                <a:lnTo>
                                  <a:pt x="5774" y="630"/>
                                </a:lnTo>
                                <a:lnTo>
                                  <a:pt x="5777" y="615"/>
                                </a:lnTo>
                                <a:lnTo>
                                  <a:pt x="5781" y="587"/>
                                </a:lnTo>
                                <a:lnTo>
                                  <a:pt x="5784" y="541"/>
                                </a:lnTo>
                                <a:lnTo>
                                  <a:pt x="5788" y="538"/>
                                </a:lnTo>
                                <a:lnTo>
                                  <a:pt x="5791" y="524"/>
                                </a:lnTo>
                                <a:lnTo>
                                  <a:pt x="5794" y="526"/>
                                </a:lnTo>
                                <a:lnTo>
                                  <a:pt x="5798" y="524"/>
                                </a:lnTo>
                                <a:lnTo>
                                  <a:pt x="5801" y="522"/>
                                </a:lnTo>
                                <a:lnTo>
                                  <a:pt x="5805" y="530"/>
                                </a:lnTo>
                                <a:lnTo>
                                  <a:pt x="5807" y="522"/>
                                </a:lnTo>
                                <a:lnTo>
                                  <a:pt x="5811" y="535"/>
                                </a:lnTo>
                                <a:lnTo>
                                  <a:pt x="5814" y="547"/>
                                </a:lnTo>
                                <a:lnTo>
                                  <a:pt x="5818" y="543"/>
                                </a:lnTo>
                                <a:lnTo>
                                  <a:pt x="5821" y="523"/>
                                </a:lnTo>
                                <a:lnTo>
                                  <a:pt x="5824" y="524"/>
                                </a:lnTo>
                                <a:lnTo>
                                  <a:pt x="5828" y="525"/>
                                </a:lnTo>
                                <a:lnTo>
                                  <a:pt x="5832" y="514"/>
                                </a:lnTo>
                                <a:lnTo>
                                  <a:pt x="5835" y="525"/>
                                </a:lnTo>
                                <a:lnTo>
                                  <a:pt x="5838" y="538"/>
                                </a:lnTo>
                                <a:lnTo>
                                  <a:pt x="5841" y="543"/>
                                </a:lnTo>
                                <a:lnTo>
                                  <a:pt x="5845" y="542"/>
                                </a:lnTo>
                                <a:lnTo>
                                  <a:pt x="5848" y="535"/>
                                </a:lnTo>
                                <a:lnTo>
                                  <a:pt x="5852" y="522"/>
                                </a:lnTo>
                                <a:lnTo>
                                  <a:pt x="5855" y="514"/>
                                </a:lnTo>
                                <a:lnTo>
                                  <a:pt x="5858" y="511"/>
                                </a:lnTo>
                                <a:lnTo>
                                  <a:pt x="5862" y="511"/>
                                </a:lnTo>
                                <a:lnTo>
                                  <a:pt x="5865" y="507"/>
                                </a:lnTo>
                                <a:lnTo>
                                  <a:pt x="5869" y="507"/>
                                </a:lnTo>
                                <a:lnTo>
                                  <a:pt x="5872" y="508"/>
                                </a:lnTo>
                                <a:lnTo>
                                  <a:pt x="5875" y="524"/>
                                </a:lnTo>
                                <a:lnTo>
                                  <a:pt x="5878" y="542"/>
                                </a:lnTo>
                                <a:lnTo>
                                  <a:pt x="5882" y="541"/>
                                </a:lnTo>
                                <a:lnTo>
                                  <a:pt x="5885" y="545"/>
                                </a:lnTo>
                                <a:lnTo>
                                  <a:pt x="5889" y="543"/>
                                </a:lnTo>
                                <a:lnTo>
                                  <a:pt x="5892" y="528"/>
                                </a:lnTo>
                                <a:lnTo>
                                  <a:pt x="5895" y="522"/>
                                </a:lnTo>
                                <a:lnTo>
                                  <a:pt x="5899" y="517"/>
                                </a:lnTo>
                                <a:lnTo>
                                  <a:pt x="5902" y="518"/>
                                </a:lnTo>
                                <a:lnTo>
                                  <a:pt x="5906" y="532"/>
                                </a:lnTo>
                                <a:lnTo>
                                  <a:pt x="5909" y="543"/>
                                </a:lnTo>
                                <a:lnTo>
                                  <a:pt x="5912" y="563"/>
                                </a:lnTo>
                                <a:lnTo>
                                  <a:pt x="5916" y="570"/>
                                </a:lnTo>
                                <a:lnTo>
                                  <a:pt x="5919" y="543"/>
                                </a:lnTo>
                                <a:lnTo>
                                  <a:pt x="5923" y="520"/>
                                </a:lnTo>
                                <a:lnTo>
                                  <a:pt x="5926" y="524"/>
                                </a:lnTo>
                                <a:lnTo>
                                  <a:pt x="5929" y="523"/>
                                </a:lnTo>
                                <a:lnTo>
                                  <a:pt x="5932" y="538"/>
                                </a:lnTo>
                                <a:lnTo>
                                  <a:pt x="5936" y="543"/>
                                </a:lnTo>
                                <a:lnTo>
                                  <a:pt x="5939" y="546"/>
                                </a:lnTo>
                                <a:lnTo>
                                  <a:pt x="5943" y="554"/>
                                </a:lnTo>
                                <a:lnTo>
                                  <a:pt x="5946" y="582"/>
                                </a:lnTo>
                                <a:lnTo>
                                  <a:pt x="5949" y="565"/>
                                </a:lnTo>
                                <a:lnTo>
                                  <a:pt x="5953" y="586"/>
                                </a:lnTo>
                                <a:lnTo>
                                  <a:pt x="5956" y="563"/>
                                </a:lnTo>
                                <a:lnTo>
                                  <a:pt x="5960" y="562"/>
                                </a:lnTo>
                                <a:lnTo>
                                  <a:pt x="5963" y="563"/>
                                </a:lnTo>
                                <a:lnTo>
                                  <a:pt x="5966" y="562"/>
                                </a:lnTo>
                                <a:lnTo>
                                  <a:pt x="5970" y="554"/>
                                </a:lnTo>
                                <a:lnTo>
                                  <a:pt x="5973" y="530"/>
                                </a:lnTo>
                                <a:lnTo>
                                  <a:pt x="5977" y="522"/>
                                </a:lnTo>
                                <a:lnTo>
                                  <a:pt x="5980" y="523"/>
                                </a:lnTo>
                                <a:lnTo>
                                  <a:pt x="5983" y="525"/>
                                </a:lnTo>
                                <a:lnTo>
                                  <a:pt x="5987" y="532"/>
                                </a:lnTo>
                                <a:lnTo>
                                  <a:pt x="5990" y="532"/>
                                </a:lnTo>
                                <a:lnTo>
                                  <a:pt x="5994" y="535"/>
                                </a:lnTo>
                                <a:lnTo>
                                  <a:pt x="5996" y="534"/>
                                </a:lnTo>
                                <a:lnTo>
                                  <a:pt x="6000" y="548"/>
                                </a:lnTo>
                                <a:lnTo>
                                  <a:pt x="6003" y="569"/>
                                </a:lnTo>
                                <a:lnTo>
                                  <a:pt x="6007" y="571"/>
                                </a:lnTo>
                                <a:lnTo>
                                  <a:pt x="6010" y="535"/>
                                </a:lnTo>
                                <a:lnTo>
                                  <a:pt x="6013" y="549"/>
                                </a:lnTo>
                                <a:lnTo>
                                  <a:pt x="6017" y="567"/>
                                </a:lnTo>
                                <a:lnTo>
                                  <a:pt x="6020" y="569"/>
                                </a:lnTo>
                                <a:lnTo>
                                  <a:pt x="6024" y="585"/>
                                </a:lnTo>
                                <a:moveTo>
                                  <a:pt x="6024" y="585"/>
                                </a:moveTo>
                                <a:lnTo>
                                  <a:pt x="6027" y="609"/>
                                </a:lnTo>
                                <a:lnTo>
                                  <a:pt x="6030" y="614"/>
                                </a:lnTo>
                                <a:lnTo>
                                  <a:pt x="6034" y="611"/>
                                </a:lnTo>
                                <a:lnTo>
                                  <a:pt x="6037" y="534"/>
                                </a:lnTo>
                                <a:lnTo>
                                  <a:pt x="6041" y="518"/>
                                </a:lnTo>
                                <a:lnTo>
                                  <a:pt x="6044" y="510"/>
                                </a:lnTo>
                                <a:lnTo>
                                  <a:pt x="6047" y="524"/>
                                </a:lnTo>
                                <a:lnTo>
                                  <a:pt x="6051" y="509"/>
                                </a:lnTo>
                                <a:lnTo>
                                  <a:pt x="6054" y="513"/>
                                </a:lnTo>
                                <a:lnTo>
                                  <a:pt x="6058" y="516"/>
                                </a:lnTo>
                                <a:lnTo>
                                  <a:pt x="6061" y="485"/>
                                </a:lnTo>
                                <a:lnTo>
                                  <a:pt x="6064" y="481"/>
                                </a:lnTo>
                                <a:lnTo>
                                  <a:pt x="6067" y="506"/>
                                </a:lnTo>
                                <a:lnTo>
                                  <a:pt x="6071" y="520"/>
                                </a:lnTo>
                                <a:lnTo>
                                  <a:pt x="6074" y="514"/>
                                </a:lnTo>
                                <a:lnTo>
                                  <a:pt x="6078" y="515"/>
                                </a:lnTo>
                                <a:lnTo>
                                  <a:pt x="6081" y="521"/>
                                </a:lnTo>
                                <a:lnTo>
                                  <a:pt x="6084" y="515"/>
                                </a:lnTo>
                                <a:lnTo>
                                  <a:pt x="6088" y="503"/>
                                </a:lnTo>
                                <a:lnTo>
                                  <a:pt x="6091" y="490"/>
                                </a:lnTo>
                                <a:lnTo>
                                  <a:pt x="6095" y="488"/>
                                </a:lnTo>
                                <a:lnTo>
                                  <a:pt x="6098" y="486"/>
                                </a:lnTo>
                                <a:lnTo>
                                  <a:pt x="6101" y="487"/>
                                </a:lnTo>
                                <a:lnTo>
                                  <a:pt x="6105" y="506"/>
                                </a:lnTo>
                                <a:lnTo>
                                  <a:pt x="6108" y="516"/>
                                </a:lnTo>
                                <a:lnTo>
                                  <a:pt x="6112" y="502"/>
                                </a:lnTo>
                                <a:lnTo>
                                  <a:pt x="6115" y="484"/>
                                </a:lnTo>
                                <a:lnTo>
                                  <a:pt x="6118" y="453"/>
                                </a:lnTo>
                                <a:lnTo>
                                  <a:pt x="6122" y="428"/>
                                </a:lnTo>
                                <a:lnTo>
                                  <a:pt x="6125" y="408"/>
                                </a:lnTo>
                                <a:lnTo>
                                  <a:pt x="6128" y="398"/>
                                </a:lnTo>
                                <a:lnTo>
                                  <a:pt x="6132" y="360"/>
                                </a:lnTo>
                                <a:lnTo>
                                  <a:pt x="6135" y="327"/>
                                </a:lnTo>
                                <a:lnTo>
                                  <a:pt x="6138" y="304"/>
                                </a:lnTo>
                                <a:lnTo>
                                  <a:pt x="6142" y="300"/>
                                </a:lnTo>
                                <a:lnTo>
                                  <a:pt x="6145" y="288"/>
                                </a:lnTo>
                                <a:lnTo>
                                  <a:pt x="6149" y="270"/>
                                </a:lnTo>
                                <a:lnTo>
                                  <a:pt x="6152" y="247"/>
                                </a:lnTo>
                                <a:lnTo>
                                  <a:pt x="6155" y="259"/>
                                </a:lnTo>
                                <a:lnTo>
                                  <a:pt x="6159" y="283"/>
                                </a:lnTo>
                                <a:lnTo>
                                  <a:pt x="6162" y="292"/>
                                </a:lnTo>
                                <a:lnTo>
                                  <a:pt x="6166" y="288"/>
                                </a:lnTo>
                                <a:lnTo>
                                  <a:pt x="6169" y="273"/>
                                </a:lnTo>
                                <a:lnTo>
                                  <a:pt x="6172" y="242"/>
                                </a:lnTo>
                                <a:lnTo>
                                  <a:pt x="6175" y="232"/>
                                </a:lnTo>
                                <a:lnTo>
                                  <a:pt x="6179" y="224"/>
                                </a:lnTo>
                                <a:lnTo>
                                  <a:pt x="6182" y="196"/>
                                </a:lnTo>
                                <a:lnTo>
                                  <a:pt x="6185" y="150"/>
                                </a:lnTo>
                                <a:lnTo>
                                  <a:pt x="6189" y="156"/>
                                </a:lnTo>
                                <a:lnTo>
                                  <a:pt x="6192" y="157"/>
                                </a:lnTo>
                                <a:lnTo>
                                  <a:pt x="6196" y="146"/>
                                </a:lnTo>
                                <a:lnTo>
                                  <a:pt x="6199" y="148"/>
                                </a:lnTo>
                                <a:lnTo>
                                  <a:pt x="6203" y="160"/>
                                </a:lnTo>
                                <a:lnTo>
                                  <a:pt x="6206" y="129"/>
                                </a:lnTo>
                                <a:lnTo>
                                  <a:pt x="6209" y="118"/>
                                </a:lnTo>
                                <a:lnTo>
                                  <a:pt x="6213" y="139"/>
                                </a:lnTo>
                                <a:lnTo>
                                  <a:pt x="6216" y="160"/>
                                </a:lnTo>
                                <a:lnTo>
                                  <a:pt x="6220" y="177"/>
                                </a:lnTo>
                                <a:lnTo>
                                  <a:pt x="6223" y="192"/>
                                </a:lnTo>
                                <a:lnTo>
                                  <a:pt x="6226" y="181"/>
                                </a:lnTo>
                                <a:lnTo>
                                  <a:pt x="6230" y="168"/>
                                </a:lnTo>
                                <a:lnTo>
                                  <a:pt x="6233" y="144"/>
                                </a:lnTo>
                                <a:lnTo>
                                  <a:pt x="6237" y="135"/>
                                </a:lnTo>
                                <a:lnTo>
                                  <a:pt x="6240" y="147"/>
                                </a:lnTo>
                                <a:lnTo>
                                  <a:pt x="6243" y="115"/>
                                </a:lnTo>
                                <a:lnTo>
                                  <a:pt x="6246" y="121"/>
                                </a:lnTo>
                                <a:lnTo>
                                  <a:pt x="6250" y="172"/>
                                </a:lnTo>
                                <a:lnTo>
                                  <a:pt x="6253" y="181"/>
                                </a:lnTo>
                                <a:lnTo>
                                  <a:pt x="6256" y="147"/>
                                </a:lnTo>
                                <a:lnTo>
                                  <a:pt x="6260" y="138"/>
                                </a:lnTo>
                                <a:lnTo>
                                  <a:pt x="6263" y="141"/>
                                </a:lnTo>
                                <a:lnTo>
                                  <a:pt x="6267" y="132"/>
                                </a:lnTo>
                                <a:lnTo>
                                  <a:pt x="6270" y="117"/>
                                </a:lnTo>
                                <a:lnTo>
                                  <a:pt x="6273" y="117"/>
                                </a:lnTo>
                                <a:lnTo>
                                  <a:pt x="6277" y="119"/>
                                </a:lnTo>
                                <a:lnTo>
                                  <a:pt x="6280" y="118"/>
                                </a:lnTo>
                                <a:lnTo>
                                  <a:pt x="6284" y="110"/>
                                </a:lnTo>
                                <a:lnTo>
                                  <a:pt x="6287" y="119"/>
                                </a:lnTo>
                                <a:lnTo>
                                  <a:pt x="6290" y="148"/>
                                </a:lnTo>
                                <a:lnTo>
                                  <a:pt x="6293" y="127"/>
                                </a:lnTo>
                                <a:lnTo>
                                  <a:pt x="6297" y="143"/>
                                </a:lnTo>
                                <a:lnTo>
                                  <a:pt x="6300" y="170"/>
                                </a:lnTo>
                                <a:lnTo>
                                  <a:pt x="6304" y="160"/>
                                </a:lnTo>
                                <a:lnTo>
                                  <a:pt x="6307" y="156"/>
                                </a:lnTo>
                                <a:lnTo>
                                  <a:pt x="6311" y="147"/>
                                </a:lnTo>
                                <a:lnTo>
                                  <a:pt x="6314" y="153"/>
                                </a:lnTo>
                                <a:lnTo>
                                  <a:pt x="6317" y="175"/>
                                </a:lnTo>
                                <a:lnTo>
                                  <a:pt x="6321" y="179"/>
                                </a:lnTo>
                                <a:lnTo>
                                  <a:pt x="6324" y="164"/>
                                </a:lnTo>
                                <a:lnTo>
                                  <a:pt x="6327" y="120"/>
                                </a:lnTo>
                                <a:lnTo>
                                  <a:pt x="6331" y="120"/>
                                </a:lnTo>
                                <a:lnTo>
                                  <a:pt x="6334" y="128"/>
                                </a:lnTo>
                                <a:lnTo>
                                  <a:pt x="6338" y="132"/>
                                </a:lnTo>
                                <a:lnTo>
                                  <a:pt x="6341" y="121"/>
                                </a:lnTo>
                                <a:lnTo>
                                  <a:pt x="6344" y="137"/>
                                </a:lnTo>
                                <a:lnTo>
                                  <a:pt x="6348" y="151"/>
                                </a:lnTo>
                                <a:lnTo>
                                  <a:pt x="6351" y="182"/>
                                </a:lnTo>
                                <a:lnTo>
                                  <a:pt x="6355" y="186"/>
                                </a:lnTo>
                                <a:lnTo>
                                  <a:pt x="6358" y="209"/>
                                </a:lnTo>
                                <a:lnTo>
                                  <a:pt x="6361" y="209"/>
                                </a:lnTo>
                                <a:lnTo>
                                  <a:pt x="6364" y="214"/>
                                </a:lnTo>
                                <a:lnTo>
                                  <a:pt x="6368" y="199"/>
                                </a:lnTo>
                                <a:lnTo>
                                  <a:pt x="6371" y="186"/>
                                </a:lnTo>
                                <a:lnTo>
                                  <a:pt x="6375" y="189"/>
                                </a:lnTo>
                                <a:lnTo>
                                  <a:pt x="6378" y="193"/>
                                </a:lnTo>
                                <a:lnTo>
                                  <a:pt x="6381" y="211"/>
                                </a:lnTo>
                                <a:lnTo>
                                  <a:pt x="6385" y="224"/>
                                </a:lnTo>
                                <a:lnTo>
                                  <a:pt x="6388" y="235"/>
                                </a:lnTo>
                                <a:lnTo>
                                  <a:pt x="6392" y="257"/>
                                </a:lnTo>
                                <a:lnTo>
                                  <a:pt x="6395" y="247"/>
                                </a:lnTo>
                                <a:lnTo>
                                  <a:pt x="6398" y="243"/>
                                </a:lnTo>
                                <a:lnTo>
                                  <a:pt x="6402" y="250"/>
                                </a:lnTo>
                                <a:lnTo>
                                  <a:pt x="6405" y="287"/>
                                </a:lnTo>
                                <a:lnTo>
                                  <a:pt x="6408" y="298"/>
                                </a:lnTo>
                                <a:lnTo>
                                  <a:pt x="6411" y="266"/>
                                </a:lnTo>
                                <a:lnTo>
                                  <a:pt x="6415" y="258"/>
                                </a:lnTo>
                                <a:lnTo>
                                  <a:pt x="6419" y="240"/>
                                </a:lnTo>
                                <a:lnTo>
                                  <a:pt x="6422" y="229"/>
                                </a:lnTo>
                                <a:lnTo>
                                  <a:pt x="6426" y="262"/>
                                </a:lnTo>
                                <a:lnTo>
                                  <a:pt x="6428" y="286"/>
                                </a:lnTo>
                                <a:lnTo>
                                  <a:pt x="6432" y="309"/>
                                </a:lnTo>
                                <a:lnTo>
                                  <a:pt x="6435" y="320"/>
                                </a:lnTo>
                                <a:lnTo>
                                  <a:pt x="6439" y="278"/>
                                </a:lnTo>
                                <a:lnTo>
                                  <a:pt x="6442" y="217"/>
                                </a:lnTo>
                                <a:lnTo>
                                  <a:pt x="6445" y="166"/>
                                </a:lnTo>
                                <a:lnTo>
                                  <a:pt x="6449" y="147"/>
                                </a:lnTo>
                                <a:lnTo>
                                  <a:pt x="6452" y="176"/>
                                </a:lnTo>
                                <a:lnTo>
                                  <a:pt x="6456" y="177"/>
                                </a:lnTo>
                                <a:lnTo>
                                  <a:pt x="6459" y="198"/>
                                </a:lnTo>
                                <a:lnTo>
                                  <a:pt x="6462" y="210"/>
                                </a:lnTo>
                                <a:lnTo>
                                  <a:pt x="6466" y="243"/>
                                </a:lnTo>
                                <a:lnTo>
                                  <a:pt x="6469" y="243"/>
                                </a:lnTo>
                                <a:lnTo>
                                  <a:pt x="6473" y="203"/>
                                </a:lnTo>
                                <a:lnTo>
                                  <a:pt x="6476" y="166"/>
                                </a:lnTo>
                                <a:lnTo>
                                  <a:pt x="6479" y="99"/>
                                </a:lnTo>
                                <a:lnTo>
                                  <a:pt x="6482" y="98"/>
                                </a:lnTo>
                                <a:lnTo>
                                  <a:pt x="6486" y="98"/>
                                </a:lnTo>
                                <a:lnTo>
                                  <a:pt x="6489" y="81"/>
                                </a:lnTo>
                                <a:lnTo>
                                  <a:pt x="6493" y="62"/>
                                </a:lnTo>
                                <a:lnTo>
                                  <a:pt x="6497" y="23"/>
                                </a:lnTo>
                                <a:lnTo>
                                  <a:pt x="6499" y="62"/>
                                </a:lnTo>
                                <a:lnTo>
                                  <a:pt x="6503" y="77"/>
                                </a:lnTo>
                                <a:lnTo>
                                  <a:pt x="6506" y="121"/>
                                </a:lnTo>
                                <a:lnTo>
                                  <a:pt x="6510" y="134"/>
                                </a:lnTo>
                                <a:lnTo>
                                  <a:pt x="6513" y="90"/>
                                </a:lnTo>
                                <a:lnTo>
                                  <a:pt x="6516" y="43"/>
                                </a:lnTo>
                                <a:lnTo>
                                  <a:pt x="6520" y="0"/>
                                </a:lnTo>
                                <a:lnTo>
                                  <a:pt x="6523" y="0"/>
                                </a:lnTo>
                                <a:lnTo>
                                  <a:pt x="6527" y="22"/>
                                </a:lnTo>
                                <a:lnTo>
                                  <a:pt x="6530" y="51"/>
                                </a:lnTo>
                                <a:lnTo>
                                  <a:pt x="6533" y="91"/>
                                </a:lnTo>
                                <a:lnTo>
                                  <a:pt x="6537" y="143"/>
                                </a:lnTo>
                                <a:lnTo>
                                  <a:pt x="6540" y="248"/>
                                </a:lnTo>
                                <a:lnTo>
                                  <a:pt x="6543" y="270"/>
                                </a:lnTo>
                                <a:lnTo>
                                  <a:pt x="6547" y="185"/>
                                </a:lnTo>
                                <a:lnTo>
                                  <a:pt x="6550" y="186"/>
                                </a:lnTo>
                                <a:lnTo>
                                  <a:pt x="6553" y="187"/>
                                </a:lnTo>
                                <a:lnTo>
                                  <a:pt x="6557" y="202"/>
                                </a:lnTo>
                                <a:lnTo>
                                  <a:pt x="6560" y="225"/>
                                </a:lnTo>
                                <a:lnTo>
                                  <a:pt x="6564" y="329"/>
                                </a:lnTo>
                                <a:lnTo>
                                  <a:pt x="6567" y="300"/>
                                </a:lnTo>
                                <a:lnTo>
                                  <a:pt x="6570" y="325"/>
                                </a:lnTo>
                                <a:lnTo>
                                  <a:pt x="6574" y="337"/>
                                </a:lnTo>
                                <a:lnTo>
                                  <a:pt x="6577" y="372"/>
                                </a:lnTo>
                                <a:lnTo>
                                  <a:pt x="6581" y="379"/>
                                </a:lnTo>
                                <a:lnTo>
                                  <a:pt x="6584" y="469"/>
                                </a:lnTo>
                                <a:lnTo>
                                  <a:pt x="6587" y="435"/>
                                </a:lnTo>
                                <a:lnTo>
                                  <a:pt x="6591" y="386"/>
                                </a:lnTo>
                                <a:lnTo>
                                  <a:pt x="6594" y="360"/>
                                </a:lnTo>
                                <a:lnTo>
                                  <a:pt x="6597" y="379"/>
                                </a:lnTo>
                                <a:lnTo>
                                  <a:pt x="6601" y="484"/>
                                </a:lnTo>
                                <a:lnTo>
                                  <a:pt x="6604" y="443"/>
                                </a:lnTo>
                                <a:lnTo>
                                  <a:pt x="6608" y="439"/>
                                </a:lnTo>
                                <a:lnTo>
                                  <a:pt x="6611" y="474"/>
                                </a:lnTo>
                                <a:lnTo>
                                  <a:pt x="6614" y="451"/>
                                </a:lnTo>
                                <a:lnTo>
                                  <a:pt x="6618" y="393"/>
                                </a:lnTo>
                                <a:lnTo>
                                  <a:pt x="6621" y="510"/>
                                </a:lnTo>
                                <a:lnTo>
                                  <a:pt x="6624" y="524"/>
                                </a:lnTo>
                                <a:lnTo>
                                  <a:pt x="6628" y="523"/>
                                </a:lnTo>
                                <a:lnTo>
                                  <a:pt x="6631" y="490"/>
                                </a:lnTo>
                                <a:lnTo>
                                  <a:pt x="6635" y="479"/>
                                </a:lnTo>
                                <a:lnTo>
                                  <a:pt x="6638" y="418"/>
                                </a:lnTo>
                                <a:lnTo>
                                  <a:pt x="6641" y="435"/>
                                </a:lnTo>
                                <a:lnTo>
                                  <a:pt x="6645" y="452"/>
                                </a:lnTo>
                                <a:lnTo>
                                  <a:pt x="6648" y="438"/>
                                </a:lnTo>
                                <a:lnTo>
                                  <a:pt x="6652" y="427"/>
                                </a:lnTo>
                                <a:lnTo>
                                  <a:pt x="6654" y="408"/>
                                </a:lnTo>
                                <a:lnTo>
                                  <a:pt x="6658" y="406"/>
                                </a:lnTo>
                                <a:lnTo>
                                  <a:pt x="6661" y="410"/>
                                </a:lnTo>
                                <a:lnTo>
                                  <a:pt x="6665" y="417"/>
                                </a:lnTo>
                                <a:lnTo>
                                  <a:pt x="6668" y="418"/>
                                </a:lnTo>
                                <a:lnTo>
                                  <a:pt x="6671" y="387"/>
                                </a:lnTo>
                                <a:lnTo>
                                  <a:pt x="6675" y="362"/>
                                </a:lnTo>
                                <a:lnTo>
                                  <a:pt x="6678" y="354"/>
                                </a:lnTo>
                                <a:lnTo>
                                  <a:pt x="6682" y="367"/>
                                </a:lnTo>
                                <a:lnTo>
                                  <a:pt x="6685" y="391"/>
                                </a:lnTo>
                                <a:lnTo>
                                  <a:pt x="6688" y="416"/>
                                </a:lnTo>
                                <a:lnTo>
                                  <a:pt x="6692" y="421"/>
                                </a:lnTo>
                                <a:lnTo>
                                  <a:pt x="6695" y="443"/>
                                </a:lnTo>
                                <a:lnTo>
                                  <a:pt x="6699" y="466"/>
                                </a:lnTo>
                                <a:lnTo>
                                  <a:pt x="6702" y="536"/>
                                </a:lnTo>
                                <a:lnTo>
                                  <a:pt x="6705" y="522"/>
                                </a:lnTo>
                                <a:lnTo>
                                  <a:pt x="6709" y="578"/>
                                </a:lnTo>
                                <a:lnTo>
                                  <a:pt x="6712" y="577"/>
                                </a:lnTo>
                                <a:lnTo>
                                  <a:pt x="6716" y="618"/>
                                </a:lnTo>
                                <a:lnTo>
                                  <a:pt x="6719" y="628"/>
                                </a:lnTo>
                                <a:lnTo>
                                  <a:pt x="6722" y="581"/>
                                </a:lnTo>
                                <a:lnTo>
                                  <a:pt x="6725" y="611"/>
                                </a:lnTo>
                                <a:lnTo>
                                  <a:pt x="6729" y="591"/>
                                </a:lnTo>
                                <a:lnTo>
                                  <a:pt x="6732" y="631"/>
                                </a:lnTo>
                                <a:lnTo>
                                  <a:pt x="6736" y="675"/>
                                </a:lnTo>
                                <a:lnTo>
                                  <a:pt x="6739" y="676"/>
                                </a:lnTo>
                                <a:lnTo>
                                  <a:pt x="6742" y="693"/>
                                </a:lnTo>
                                <a:lnTo>
                                  <a:pt x="6746" y="663"/>
                                </a:lnTo>
                                <a:lnTo>
                                  <a:pt x="6749" y="685"/>
                                </a:lnTo>
                                <a:lnTo>
                                  <a:pt x="6753" y="708"/>
                                </a:lnTo>
                                <a:lnTo>
                                  <a:pt x="6756" y="683"/>
                                </a:lnTo>
                                <a:lnTo>
                                  <a:pt x="6759" y="696"/>
                                </a:lnTo>
                                <a:lnTo>
                                  <a:pt x="6763" y="683"/>
                                </a:lnTo>
                                <a:lnTo>
                                  <a:pt x="6766" y="623"/>
                                </a:lnTo>
                                <a:lnTo>
                                  <a:pt x="6770" y="603"/>
                                </a:lnTo>
                                <a:lnTo>
                                  <a:pt x="6773" y="599"/>
                                </a:lnTo>
                                <a:lnTo>
                                  <a:pt x="6776" y="595"/>
                                </a:lnTo>
                                <a:lnTo>
                                  <a:pt x="6780" y="573"/>
                                </a:lnTo>
                                <a:lnTo>
                                  <a:pt x="6783" y="571"/>
                                </a:lnTo>
                                <a:lnTo>
                                  <a:pt x="6787" y="605"/>
                                </a:lnTo>
                                <a:lnTo>
                                  <a:pt x="6790" y="608"/>
                                </a:lnTo>
                                <a:lnTo>
                                  <a:pt x="6793" y="607"/>
                                </a:lnTo>
                                <a:lnTo>
                                  <a:pt x="6796" y="614"/>
                                </a:lnTo>
                                <a:lnTo>
                                  <a:pt x="6800" y="635"/>
                                </a:lnTo>
                                <a:lnTo>
                                  <a:pt x="6803" y="632"/>
                                </a:lnTo>
                                <a:lnTo>
                                  <a:pt x="6807" y="634"/>
                                </a:lnTo>
                                <a:lnTo>
                                  <a:pt x="6810" y="657"/>
                                </a:lnTo>
                                <a:lnTo>
                                  <a:pt x="6813" y="708"/>
                                </a:lnTo>
                                <a:lnTo>
                                  <a:pt x="6817" y="740"/>
                                </a:lnTo>
                                <a:lnTo>
                                  <a:pt x="6820" y="736"/>
                                </a:lnTo>
                                <a:lnTo>
                                  <a:pt x="6824" y="689"/>
                                </a:lnTo>
                                <a:lnTo>
                                  <a:pt x="6827" y="701"/>
                                </a:lnTo>
                                <a:lnTo>
                                  <a:pt x="6830" y="729"/>
                                </a:lnTo>
                                <a:lnTo>
                                  <a:pt x="6834" y="743"/>
                                </a:lnTo>
                                <a:lnTo>
                                  <a:pt x="6837" y="758"/>
                                </a:lnTo>
                                <a:lnTo>
                                  <a:pt x="6841" y="770"/>
                                </a:lnTo>
                                <a:lnTo>
                                  <a:pt x="6843" y="721"/>
                                </a:lnTo>
                                <a:lnTo>
                                  <a:pt x="6847" y="724"/>
                                </a:lnTo>
                                <a:lnTo>
                                  <a:pt x="6850" y="718"/>
                                </a:lnTo>
                                <a:lnTo>
                                  <a:pt x="6854" y="682"/>
                                </a:lnTo>
                                <a:lnTo>
                                  <a:pt x="6857" y="653"/>
                                </a:lnTo>
                                <a:lnTo>
                                  <a:pt x="6860" y="689"/>
                                </a:lnTo>
                                <a:lnTo>
                                  <a:pt x="6864" y="698"/>
                                </a:lnTo>
                                <a:lnTo>
                                  <a:pt x="6867" y="680"/>
                                </a:lnTo>
                                <a:lnTo>
                                  <a:pt x="6871" y="689"/>
                                </a:lnTo>
                                <a:lnTo>
                                  <a:pt x="6874" y="705"/>
                                </a:lnTo>
                                <a:lnTo>
                                  <a:pt x="6877" y="748"/>
                                </a:lnTo>
                                <a:lnTo>
                                  <a:pt x="6881" y="790"/>
                                </a:lnTo>
                                <a:lnTo>
                                  <a:pt x="6884" y="740"/>
                                </a:lnTo>
                                <a:moveTo>
                                  <a:pt x="6884" y="740"/>
                                </a:moveTo>
                                <a:lnTo>
                                  <a:pt x="6888" y="732"/>
                                </a:lnTo>
                                <a:lnTo>
                                  <a:pt x="6891" y="699"/>
                                </a:lnTo>
                                <a:lnTo>
                                  <a:pt x="6895" y="699"/>
                                </a:lnTo>
                                <a:lnTo>
                                  <a:pt x="6898" y="697"/>
                                </a:lnTo>
                                <a:lnTo>
                                  <a:pt x="6901" y="686"/>
                                </a:lnTo>
                                <a:lnTo>
                                  <a:pt x="6905" y="660"/>
                                </a:lnTo>
                                <a:lnTo>
                                  <a:pt x="6908" y="683"/>
                                </a:lnTo>
                                <a:lnTo>
                                  <a:pt x="6912" y="692"/>
                                </a:lnTo>
                                <a:lnTo>
                                  <a:pt x="6914" y="709"/>
                                </a:lnTo>
                                <a:lnTo>
                                  <a:pt x="6918" y="732"/>
                                </a:lnTo>
                                <a:lnTo>
                                  <a:pt x="6921" y="723"/>
                                </a:lnTo>
                                <a:lnTo>
                                  <a:pt x="6925" y="726"/>
                                </a:lnTo>
                                <a:lnTo>
                                  <a:pt x="6928" y="751"/>
                                </a:lnTo>
                                <a:lnTo>
                                  <a:pt x="6931" y="737"/>
                                </a:lnTo>
                                <a:lnTo>
                                  <a:pt x="6935" y="742"/>
                                </a:lnTo>
                                <a:lnTo>
                                  <a:pt x="6938" y="760"/>
                                </a:lnTo>
                                <a:lnTo>
                                  <a:pt x="6942" y="758"/>
                                </a:lnTo>
                                <a:lnTo>
                                  <a:pt x="6945" y="772"/>
                                </a:lnTo>
                                <a:lnTo>
                                  <a:pt x="6948" y="792"/>
                                </a:lnTo>
                                <a:lnTo>
                                  <a:pt x="6952" y="791"/>
                                </a:lnTo>
                                <a:lnTo>
                                  <a:pt x="6955" y="779"/>
                                </a:lnTo>
                                <a:lnTo>
                                  <a:pt x="6958" y="776"/>
                                </a:lnTo>
                                <a:lnTo>
                                  <a:pt x="6962" y="788"/>
                                </a:lnTo>
                                <a:lnTo>
                                  <a:pt x="6965" y="790"/>
                                </a:lnTo>
                                <a:lnTo>
                                  <a:pt x="6969" y="855"/>
                                </a:lnTo>
                                <a:lnTo>
                                  <a:pt x="6972" y="839"/>
                                </a:lnTo>
                                <a:lnTo>
                                  <a:pt x="6976" y="870"/>
                                </a:lnTo>
                                <a:lnTo>
                                  <a:pt x="6979" y="860"/>
                                </a:lnTo>
                                <a:lnTo>
                                  <a:pt x="6982" y="847"/>
                                </a:lnTo>
                                <a:lnTo>
                                  <a:pt x="6985" y="880"/>
                                </a:lnTo>
                                <a:lnTo>
                                  <a:pt x="6989" y="859"/>
                                </a:lnTo>
                                <a:lnTo>
                                  <a:pt x="6992" y="878"/>
                                </a:lnTo>
                                <a:lnTo>
                                  <a:pt x="6996" y="898"/>
                                </a:lnTo>
                                <a:lnTo>
                                  <a:pt x="6999" y="880"/>
                                </a:lnTo>
                                <a:lnTo>
                                  <a:pt x="7002" y="850"/>
                                </a:lnTo>
                                <a:lnTo>
                                  <a:pt x="7006" y="811"/>
                                </a:lnTo>
                                <a:lnTo>
                                  <a:pt x="7009" y="814"/>
                                </a:lnTo>
                                <a:lnTo>
                                  <a:pt x="7013" y="778"/>
                                </a:lnTo>
                                <a:lnTo>
                                  <a:pt x="7016" y="769"/>
                                </a:lnTo>
                                <a:lnTo>
                                  <a:pt x="7019" y="769"/>
                                </a:lnTo>
                                <a:lnTo>
                                  <a:pt x="7022" y="754"/>
                                </a:lnTo>
                                <a:lnTo>
                                  <a:pt x="7026" y="712"/>
                                </a:lnTo>
                                <a:lnTo>
                                  <a:pt x="7029" y="701"/>
                                </a:lnTo>
                                <a:lnTo>
                                  <a:pt x="7032" y="677"/>
                                </a:lnTo>
                                <a:lnTo>
                                  <a:pt x="7036" y="648"/>
                                </a:lnTo>
                                <a:lnTo>
                                  <a:pt x="7039" y="620"/>
                                </a:lnTo>
                                <a:lnTo>
                                  <a:pt x="7043" y="636"/>
                                </a:lnTo>
                                <a:lnTo>
                                  <a:pt x="7047" y="593"/>
                                </a:lnTo>
                                <a:lnTo>
                                  <a:pt x="7050" y="606"/>
                                </a:lnTo>
                                <a:lnTo>
                                  <a:pt x="7053" y="628"/>
                                </a:lnTo>
                                <a:lnTo>
                                  <a:pt x="7056" y="658"/>
                                </a:lnTo>
                                <a:lnTo>
                                  <a:pt x="7060" y="620"/>
                                </a:lnTo>
                                <a:lnTo>
                                  <a:pt x="7063" y="598"/>
                                </a:lnTo>
                                <a:lnTo>
                                  <a:pt x="7067" y="586"/>
                                </a:lnTo>
                                <a:lnTo>
                                  <a:pt x="7070" y="558"/>
                                </a:lnTo>
                                <a:lnTo>
                                  <a:pt x="7073" y="525"/>
                                </a:lnTo>
                                <a:lnTo>
                                  <a:pt x="7077" y="527"/>
                                </a:lnTo>
                                <a:lnTo>
                                  <a:pt x="7080" y="520"/>
                                </a:lnTo>
                                <a:lnTo>
                                  <a:pt x="7084" y="536"/>
                                </a:lnTo>
                                <a:lnTo>
                                  <a:pt x="7087" y="554"/>
                                </a:lnTo>
                                <a:lnTo>
                                  <a:pt x="7090" y="564"/>
                                </a:lnTo>
                                <a:lnTo>
                                  <a:pt x="7093" y="579"/>
                                </a:lnTo>
                                <a:lnTo>
                                  <a:pt x="7097" y="595"/>
                                </a:lnTo>
                                <a:lnTo>
                                  <a:pt x="7100" y="583"/>
                                </a:lnTo>
                                <a:lnTo>
                                  <a:pt x="7103" y="582"/>
                                </a:lnTo>
                                <a:lnTo>
                                  <a:pt x="7107" y="605"/>
                                </a:lnTo>
                                <a:lnTo>
                                  <a:pt x="7110" y="591"/>
                                </a:lnTo>
                                <a:lnTo>
                                  <a:pt x="7114" y="613"/>
                                </a:lnTo>
                                <a:lnTo>
                                  <a:pt x="7117" y="607"/>
                                </a:lnTo>
                                <a:lnTo>
                                  <a:pt x="7120" y="626"/>
                                </a:lnTo>
                                <a:lnTo>
                                  <a:pt x="7124" y="616"/>
                                </a:lnTo>
                                <a:lnTo>
                                  <a:pt x="7127" y="628"/>
                                </a:lnTo>
                                <a:lnTo>
                                  <a:pt x="7131" y="649"/>
                                </a:lnTo>
                                <a:lnTo>
                                  <a:pt x="7134" y="611"/>
                                </a:lnTo>
                                <a:lnTo>
                                  <a:pt x="7137" y="611"/>
                                </a:lnTo>
                                <a:lnTo>
                                  <a:pt x="7140" y="627"/>
                                </a:lnTo>
                                <a:lnTo>
                                  <a:pt x="7144" y="653"/>
                                </a:lnTo>
                                <a:lnTo>
                                  <a:pt x="7147" y="614"/>
                                </a:lnTo>
                                <a:lnTo>
                                  <a:pt x="7151" y="622"/>
                                </a:lnTo>
                                <a:lnTo>
                                  <a:pt x="7154" y="645"/>
                                </a:lnTo>
                                <a:lnTo>
                                  <a:pt x="7157" y="636"/>
                                </a:lnTo>
                                <a:lnTo>
                                  <a:pt x="7161" y="620"/>
                                </a:lnTo>
                                <a:lnTo>
                                  <a:pt x="7164" y="603"/>
                                </a:lnTo>
                                <a:lnTo>
                                  <a:pt x="7168" y="591"/>
                                </a:lnTo>
                                <a:lnTo>
                                  <a:pt x="7171" y="587"/>
                                </a:lnTo>
                                <a:lnTo>
                                  <a:pt x="7174" y="597"/>
                                </a:lnTo>
                                <a:lnTo>
                                  <a:pt x="7178" y="611"/>
                                </a:lnTo>
                                <a:lnTo>
                                  <a:pt x="7181" y="633"/>
                                </a:lnTo>
                                <a:lnTo>
                                  <a:pt x="7185" y="634"/>
                                </a:lnTo>
                                <a:lnTo>
                                  <a:pt x="7188" y="620"/>
                                </a:lnTo>
                                <a:lnTo>
                                  <a:pt x="7191" y="611"/>
                                </a:lnTo>
                                <a:lnTo>
                                  <a:pt x="7195" y="629"/>
                                </a:lnTo>
                                <a:lnTo>
                                  <a:pt x="7198" y="627"/>
                                </a:lnTo>
                                <a:lnTo>
                                  <a:pt x="7202" y="640"/>
                                </a:lnTo>
                                <a:lnTo>
                                  <a:pt x="7205" y="625"/>
                                </a:lnTo>
                                <a:lnTo>
                                  <a:pt x="7208" y="579"/>
                                </a:lnTo>
                                <a:lnTo>
                                  <a:pt x="7211" y="561"/>
                                </a:lnTo>
                                <a:lnTo>
                                  <a:pt x="7215" y="541"/>
                                </a:lnTo>
                                <a:lnTo>
                                  <a:pt x="7218" y="535"/>
                                </a:lnTo>
                                <a:lnTo>
                                  <a:pt x="7222" y="545"/>
                                </a:lnTo>
                                <a:lnTo>
                                  <a:pt x="7225" y="537"/>
                                </a:lnTo>
                                <a:lnTo>
                                  <a:pt x="7228" y="520"/>
                                </a:lnTo>
                                <a:lnTo>
                                  <a:pt x="7232" y="519"/>
                                </a:lnTo>
                                <a:lnTo>
                                  <a:pt x="7235" y="509"/>
                                </a:lnTo>
                                <a:lnTo>
                                  <a:pt x="7239" y="491"/>
                                </a:lnTo>
                                <a:lnTo>
                                  <a:pt x="7242" y="488"/>
                                </a:lnTo>
                                <a:lnTo>
                                  <a:pt x="7245" y="457"/>
                                </a:lnTo>
                                <a:lnTo>
                                  <a:pt x="7249" y="455"/>
                                </a:lnTo>
                                <a:lnTo>
                                  <a:pt x="7252" y="461"/>
                                </a:lnTo>
                                <a:lnTo>
                                  <a:pt x="7256" y="467"/>
                                </a:lnTo>
                                <a:lnTo>
                                  <a:pt x="7259" y="468"/>
                                </a:lnTo>
                                <a:lnTo>
                                  <a:pt x="7262" y="477"/>
                                </a:lnTo>
                                <a:lnTo>
                                  <a:pt x="7266" y="497"/>
                                </a:lnTo>
                                <a:lnTo>
                                  <a:pt x="7269" y="522"/>
                                </a:lnTo>
                                <a:lnTo>
                                  <a:pt x="7273" y="522"/>
                                </a:lnTo>
                                <a:lnTo>
                                  <a:pt x="7275" y="544"/>
                                </a:lnTo>
                                <a:lnTo>
                                  <a:pt x="7279" y="549"/>
                                </a:lnTo>
                                <a:lnTo>
                                  <a:pt x="7282" y="566"/>
                                </a:lnTo>
                                <a:lnTo>
                                  <a:pt x="7286" y="563"/>
                                </a:lnTo>
                                <a:lnTo>
                                  <a:pt x="7289" y="536"/>
                                </a:lnTo>
                                <a:lnTo>
                                  <a:pt x="7292" y="547"/>
                                </a:lnTo>
                                <a:lnTo>
                                  <a:pt x="7296" y="559"/>
                                </a:lnTo>
                                <a:lnTo>
                                  <a:pt x="7299" y="557"/>
                                </a:lnTo>
                                <a:lnTo>
                                  <a:pt x="7303" y="558"/>
                                </a:lnTo>
                                <a:lnTo>
                                  <a:pt x="7306" y="574"/>
                                </a:lnTo>
                                <a:lnTo>
                                  <a:pt x="7309" y="598"/>
                                </a:lnTo>
                                <a:lnTo>
                                  <a:pt x="7313" y="611"/>
                                </a:lnTo>
                                <a:lnTo>
                                  <a:pt x="7316" y="618"/>
                                </a:lnTo>
                                <a:lnTo>
                                  <a:pt x="7320" y="635"/>
                                </a:lnTo>
                                <a:lnTo>
                                  <a:pt x="7323" y="648"/>
                                </a:lnTo>
                                <a:lnTo>
                                  <a:pt x="7326" y="644"/>
                                </a:lnTo>
                                <a:lnTo>
                                  <a:pt x="7329" y="656"/>
                                </a:lnTo>
                                <a:lnTo>
                                  <a:pt x="7333" y="713"/>
                                </a:lnTo>
                                <a:lnTo>
                                  <a:pt x="7336" y="709"/>
                                </a:lnTo>
                                <a:lnTo>
                                  <a:pt x="7340" y="719"/>
                                </a:lnTo>
                                <a:lnTo>
                                  <a:pt x="7343" y="746"/>
                                </a:lnTo>
                                <a:lnTo>
                                  <a:pt x="7346" y="760"/>
                                </a:lnTo>
                                <a:lnTo>
                                  <a:pt x="7350" y="757"/>
                                </a:lnTo>
                                <a:lnTo>
                                  <a:pt x="7353" y="695"/>
                                </a:lnTo>
                                <a:lnTo>
                                  <a:pt x="7357" y="694"/>
                                </a:lnTo>
                                <a:lnTo>
                                  <a:pt x="7360" y="708"/>
                                </a:lnTo>
                                <a:lnTo>
                                  <a:pt x="7363" y="729"/>
                                </a:lnTo>
                                <a:lnTo>
                                  <a:pt x="7367" y="731"/>
                                </a:lnTo>
                                <a:lnTo>
                                  <a:pt x="7370" y="703"/>
                                </a:lnTo>
                                <a:lnTo>
                                  <a:pt x="7374" y="709"/>
                                </a:lnTo>
                                <a:lnTo>
                                  <a:pt x="7377" y="691"/>
                                </a:lnTo>
                                <a:lnTo>
                                  <a:pt x="7380" y="694"/>
                                </a:lnTo>
                                <a:lnTo>
                                  <a:pt x="7384" y="670"/>
                                </a:lnTo>
                                <a:lnTo>
                                  <a:pt x="7387" y="644"/>
                                </a:lnTo>
                                <a:lnTo>
                                  <a:pt x="7391" y="617"/>
                                </a:lnTo>
                                <a:lnTo>
                                  <a:pt x="7394" y="629"/>
                                </a:lnTo>
                                <a:lnTo>
                                  <a:pt x="7397" y="626"/>
                                </a:lnTo>
                                <a:lnTo>
                                  <a:pt x="7400" y="665"/>
                                </a:lnTo>
                                <a:lnTo>
                                  <a:pt x="7404" y="648"/>
                                </a:lnTo>
                                <a:lnTo>
                                  <a:pt x="7407" y="638"/>
                                </a:lnTo>
                                <a:lnTo>
                                  <a:pt x="7411" y="640"/>
                                </a:lnTo>
                                <a:lnTo>
                                  <a:pt x="7414" y="673"/>
                                </a:lnTo>
                                <a:lnTo>
                                  <a:pt x="7417" y="704"/>
                                </a:lnTo>
                                <a:lnTo>
                                  <a:pt x="7421" y="742"/>
                                </a:lnTo>
                                <a:lnTo>
                                  <a:pt x="7424" y="776"/>
                                </a:lnTo>
                                <a:lnTo>
                                  <a:pt x="7428" y="763"/>
                                </a:lnTo>
                                <a:lnTo>
                                  <a:pt x="7431" y="736"/>
                                </a:lnTo>
                                <a:lnTo>
                                  <a:pt x="7434" y="725"/>
                                </a:lnTo>
                                <a:lnTo>
                                  <a:pt x="7438" y="735"/>
                                </a:lnTo>
                                <a:lnTo>
                                  <a:pt x="7441" y="739"/>
                                </a:lnTo>
                                <a:lnTo>
                                  <a:pt x="7445" y="751"/>
                                </a:lnTo>
                                <a:lnTo>
                                  <a:pt x="7448" y="812"/>
                                </a:lnTo>
                                <a:lnTo>
                                  <a:pt x="7451" y="816"/>
                                </a:lnTo>
                                <a:lnTo>
                                  <a:pt x="7455" y="811"/>
                                </a:lnTo>
                                <a:lnTo>
                                  <a:pt x="7458" y="862"/>
                                </a:lnTo>
                                <a:lnTo>
                                  <a:pt x="7461" y="846"/>
                                </a:lnTo>
                                <a:lnTo>
                                  <a:pt x="7465" y="839"/>
                                </a:lnTo>
                                <a:lnTo>
                                  <a:pt x="7468" y="823"/>
                                </a:lnTo>
                                <a:lnTo>
                                  <a:pt x="7471" y="803"/>
                                </a:lnTo>
                                <a:lnTo>
                                  <a:pt x="7475" y="835"/>
                                </a:lnTo>
                                <a:lnTo>
                                  <a:pt x="7478" y="823"/>
                                </a:lnTo>
                                <a:lnTo>
                                  <a:pt x="7482" y="772"/>
                                </a:lnTo>
                                <a:lnTo>
                                  <a:pt x="7485" y="722"/>
                                </a:lnTo>
                                <a:lnTo>
                                  <a:pt x="7488" y="751"/>
                                </a:lnTo>
                                <a:lnTo>
                                  <a:pt x="7492" y="792"/>
                                </a:lnTo>
                                <a:lnTo>
                                  <a:pt x="7495" y="745"/>
                                </a:lnTo>
                                <a:lnTo>
                                  <a:pt x="7499" y="699"/>
                                </a:lnTo>
                                <a:lnTo>
                                  <a:pt x="7501" y="661"/>
                                </a:lnTo>
                                <a:lnTo>
                                  <a:pt x="7505" y="623"/>
                                </a:lnTo>
                                <a:lnTo>
                                  <a:pt x="7508" y="672"/>
                                </a:lnTo>
                                <a:lnTo>
                                  <a:pt x="7512" y="671"/>
                                </a:lnTo>
                                <a:lnTo>
                                  <a:pt x="7516" y="699"/>
                                </a:lnTo>
                                <a:lnTo>
                                  <a:pt x="7519" y="692"/>
                                </a:lnTo>
                                <a:lnTo>
                                  <a:pt x="7522" y="676"/>
                                </a:lnTo>
                                <a:lnTo>
                                  <a:pt x="7526" y="678"/>
                                </a:lnTo>
                                <a:lnTo>
                                  <a:pt x="7529" y="680"/>
                                </a:lnTo>
                                <a:lnTo>
                                  <a:pt x="7532" y="671"/>
                                </a:lnTo>
                                <a:lnTo>
                                  <a:pt x="7535" y="676"/>
                                </a:lnTo>
                                <a:lnTo>
                                  <a:pt x="7539" y="686"/>
                                </a:lnTo>
                                <a:lnTo>
                                  <a:pt x="7542" y="699"/>
                                </a:lnTo>
                                <a:lnTo>
                                  <a:pt x="7546" y="727"/>
                                </a:lnTo>
                                <a:lnTo>
                                  <a:pt x="7549" y="700"/>
                                </a:lnTo>
                                <a:lnTo>
                                  <a:pt x="7552" y="699"/>
                                </a:lnTo>
                                <a:lnTo>
                                  <a:pt x="7556" y="692"/>
                                </a:lnTo>
                                <a:lnTo>
                                  <a:pt x="7559" y="683"/>
                                </a:lnTo>
                                <a:lnTo>
                                  <a:pt x="7563" y="687"/>
                                </a:lnTo>
                                <a:lnTo>
                                  <a:pt x="7566" y="706"/>
                                </a:lnTo>
                                <a:lnTo>
                                  <a:pt x="7569" y="731"/>
                                </a:lnTo>
                                <a:lnTo>
                                  <a:pt x="7572" y="742"/>
                                </a:lnTo>
                                <a:lnTo>
                                  <a:pt x="7576" y="746"/>
                                </a:lnTo>
                                <a:lnTo>
                                  <a:pt x="7579" y="738"/>
                                </a:lnTo>
                                <a:lnTo>
                                  <a:pt x="7583" y="744"/>
                                </a:lnTo>
                                <a:lnTo>
                                  <a:pt x="7586" y="758"/>
                                </a:lnTo>
                                <a:lnTo>
                                  <a:pt x="7589" y="780"/>
                                </a:lnTo>
                                <a:lnTo>
                                  <a:pt x="7593" y="790"/>
                                </a:lnTo>
                                <a:lnTo>
                                  <a:pt x="7596" y="786"/>
                                </a:lnTo>
                                <a:lnTo>
                                  <a:pt x="7600" y="803"/>
                                </a:lnTo>
                                <a:lnTo>
                                  <a:pt x="7603" y="776"/>
                                </a:lnTo>
                                <a:lnTo>
                                  <a:pt x="7606" y="787"/>
                                </a:lnTo>
                                <a:lnTo>
                                  <a:pt x="7610" y="809"/>
                                </a:lnTo>
                                <a:lnTo>
                                  <a:pt x="7613" y="776"/>
                                </a:lnTo>
                                <a:lnTo>
                                  <a:pt x="7617" y="777"/>
                                </a:lnTo>
                                <a:lnTo>
                                  <a:pt x="7620" y="793"/>
                                </a:lnTo>
                                <a:lnTo>
                                  <a:pt x="7623" y="788"/>
                                </a:lnTo>
                                <a:lnTo>
                                  <a:pt x="7626" y="799"/>
                                </a:lnTo>
                                <a:lnTo>
                                  <a:pt x="7630" y="801"/>
                                </a:lnTo>
                                <a:lnTo>
                                  <a:pt x="7634" y="797"/>
                                </a:lnTo>
                                <a:lnTo>
                                  <a:pt x="7637" y="801"/>
                                </a:lnTo>
                                <a:lnTo>
                                  <a:pt x="7640" y="805"/>
                                </a:lnTo>
                                <a:lnTo>
                                  <a:pt x="7643" y="818"/>
                                </a:lnTo>
                                <a:lnTo>
                                  <a:pt x="7647" y="839"/>
                                </a:lnTo>
                                <a:lnTo>
                                  <a:pt x="7650" y="879"/>
                                </a:lnTo>
                                <a:lnTo>
                                  <a:pt x="7654" y="944"/>
                                </a:lnTo>
                                <a:lnTo>
                                  <a:pt x="7657" y="905"/>
                                </a:lnTo>
                                <a:lnTo>
                                  <a:pt x="7660" y="886"/>
                                </a:lnTo>
                                <a:lnTo>
                                  <a:pt x="7664" y="909"/>
                                </a:lnTo>
                                <a:lnTo>
                                  <a:pt x="7667" y="958"/>
                                </a:lnTo>
                                <a:lnTo>
                                  <a:pt x="7671" y="998"/>
                                </a:lnTo>
                                <a:lnTo>
                                  <a:pt x="7674" y="1011"/>
                                </a:lnTo>
                                <a:lnTo>
                                  <a:pt x="7677" y="967"/>
                                </a:lnTo>
                                <a:lnTo>
                                  <a:pt x="7681" y="954"/>
                                </a:lnTo>
                                <a:lnTo>
                                  <a:pt x="7684" y="939"/>
                                </a:lnTo>
                                <a:lnTo>
                                  <a:pt x="7688" y="948"/>
                                </a:lnTo>
                                <a:lnTo>
                                  <a:pt x="7690" y="976"/>
                                </a:lnTo>
                                <a:lnTo>
                                  <a:pt x="7694" y="898"/>
                                </a:lnTo>
                                <a:lnTo>
                                  <a:pt x="7697" y="882"/>
                                </a:lnTo>
                                <a:lnTo>
                                  <a:pt x="7701" y="829"/>
                                </a:lnTo>
                                <a:lnTo>
                                  <a:pt x="7704" y="783"/>
                                </a:lnTo>
                                <a:lnTo>
                                  <a:pt x="7707" y="774"/>
                                </a:lnTo>
                                <a:lnTo>
                                  <a:pt x="7711" y="776"/>
                                </a:lnTo>
                                <a:lnTo>
                                  <a:pt x="7714" y="777"/>
                                </a:lnTo>
                                <a:lnTo>
                                  <a:pt x="7718" y="764"/>
                                </a:lnTo>
                                <a:lnTo>
                                  <a:pt x="7721" y="789"/>
                                </a:lnTo>
                                <a:lnTo>
                                  <a:pt x="7724" y="816"/>
                                </a:lnTo>
                                <a:lnTo>
                                  <a:pt x="7728" y="786"/>
                                </a:lnTo>
                                <a:lnTo>
                                  <a:pt x="7731" y="797"/>
                                </a:lnTo>
                                <a:lnTo>
                                  <a:pt x="7735" y="801"/>
                                </a:lnTo>
                                <a:lnTo>
                                  <a:pt x="7738" y="818"/>
                                </a:lnTo>
                                <a:lnTo>
                                  <a:pt x="7742" y="818"/>
                                </a:lnTo>
                                <a:lnTo>
                                  <a:pt x="7745" y="831"/>
                                </a:lnTo>
                              </a:path>
                            </a:pathLst>
                          </a:custGeom>
                          <a:noFill/>
                          <a:ln w="348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7"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964" y="1188"/>
                            <a:ext cx="111" cy="275"/>
                          </a:xfrm>
                          <a:prstGeom prst="rect">
                            <a:avLst/>
                          </a:prstGeom>
                          <a:noFill/>
                          <a:extLst>
                            <a:ext uri="{909E8E84-426E-40DD-AFC4-6F175D3DCCD1}">
                              <a14:hiddenFill xmlns:a14="http://schemas.microsoft.com/office/drawing/2010/main">
                                <a:solidFill>
                                  <a:srgbClr val="FFFFFF"/>
                                </a:solidFill>
                              </a14:hiddenFill>
                            </a:ext>
                          </a:extLst>
                        </pic:spPr>
                      </pic:pic>
                      <wps:wsp>
                        <wps:cNvPr id="228" name="Line 15"/>
                        <wps:cNvCnPr>
                          <a:cxnSpLocks noChangeShapeType="1"/>
                        </wps:cNvCnPr>
                        <wps:spPr bwMode="auto">
                          <a:xfrm>
                            <a:off x="2430" y="454"/>
                            <a:ext cx="314" cy="0"/>
                          </a:xfrm>
                          <a:prstGeom prst="line">
                            <a:avLst/>
                          </a:prstGeom>
                          <a:noFill/>
                          <a:ln w="3310">
                            <a:solidFill>
                              <a:srgbClr val="FF0000"/>
                            </a:solidFill>
                            <a:round/>
                            <a:headEnd/>
                            <a:tailEnd/>
                          </a:ln>
                          <a:extLst>
                            <a:ext uri="{909E8E84-426E-40DD-AFC4-6F175D3DCCD1}">
                              <a14:hiddenFill xmlns:a14="http://schemas.microsoft.com/office/drawing/2010/main">
                                <a:noFill/>
                              </a14:hiddenFill>
                            </a:ext>
                          </a:extLst>
                        </wps:spPr>
                        <wps:bodyPr/>
                      </wps:wsp>
                      <wps:wsp>
                        <wps:cNvPr id="229" name="Text Box 16"/>
                        <wps:cNvSpPr txBox="1">
                          <a:spLocks noChangeArrowheads="1"/>
                        </wps:cNvSpPr>
                        <wps:spPr bwMode="auto">
                          <a:xfrm>
                            <a:off x="2377" y="359"/>
                            <a:ext cx="907" cy="184"/>
                          </a:xfrm>
                          <a:prstGeom prst="rect">
                            <a:avLst/>
                          </a:prstGeom>
                          <a:noFill/>
                          <a:ln w="20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3BF457" w14:textId="77777777" w:rsidR="00CB36C9" w:rsidRDefault="00CB36C9" w:rsidP="00CB36C9">
                              <w:pPr>
                                <w:spacing w:before="6"/>
                                <w:ind w:left="415"/>
                                <w:rPr>
                                  <w:sz w:val="14"/>
                                </w:rPr>
                              </w:pPr>
                              <w:r>
                                <w:rPr>
                                  <w:w w:val="110"/>
                                  <w:sz w:val="14"/>
                                </w:rPr>
                                <w:t>KSE3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92C573" id="Group 223" o:spid="_x0000_s1036" style="position:absolute;left:0;text-align:left;margin-left:121.5pt;margin-top:-.2pt;width:394.25pt;height:106.5pt;z-index:251676672;mso-position-horizontal-relative:page" coordorigin="2220,318" coordsize="7883,2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">
                <v:rect id="Rectangle 11" o:spid="_x0000_s1037" style="position:absolute;left:2377;top:359;width:907;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" stroked="f"/>
                <v:shape id="AutoShape 12" o:spid="_x0000_s1038" style="position:absolute;left:2220;top:318;width:7883;height:2126;visibility:visible;mso-wrap-style:square;v-text-anchor:top" coordsize="7883,2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" path="m,2126r,-32m,2126r,-63m337,2126r,-32m674,2126r,-32m674,2126r,-63m1012,2126r,-32m1349,2126r,-32m1349,2126r,-63m1687,2126r,-32m2024,2126r,-32m2024,2126r,-63m2362,2126r,-32m2699,2126r,-32m2699,2126r,-63m3037,2126r,-32m3374,2126r,-32m3374,2126r,-63m3712,2126r,-32m4049,2126r,-32m4049,2126r,-63m4387,2126r,-32m4724,2126r,-32m4724,2126r,-63m5062,2126r,-32m5399,2126r,-32m5399,2126r,-63m5737,2126r,-32m6074,2126r,-32m6074,2126r,-63m6411,2126r,-32m6749,2126r,-32m6749,2126r,-63m7087,2126r,-32m7424,2126r,-32m7424,2126r,-63m7762,2126r,-32m,2126r7883,m,2126r35,m,2029r35,m,1933r35,m,1836r35,m,1836r70,m,1739r35,m,1642r35,m,1546r35,m,1449r35,m,1353r35,m,1353r70,m,1256r35,m,1159r35,m,1063r35,m,966r35,m,870r35,m,870r70,m,773r35,m,676r35,m,580r35,m,483r35,m,386r35,m,386r70,m,290r35,m,193r35,m,97r35,m,l35,m,2126l,e" filled="f" strokeweight=".05892mm">
                  <v:path arrowok="t" o:connecttype="custom" o:connectlocs="0,2444;337,2412;674,2444;1012,2412;1349,2444;1687,2412;2024,2444;2362,2412;2699,2444;3037,2412;3374,2444;3712,2412;4049,2444;4387,2412;4724,2444;5062,2412;5399,2444;5737,2412;6074,2444;6411,2412;6749,2444;7087,2412;7424,2444;7762,2412;0,2444;35,2347;0,2154;70,2154;0,1960;35,1864;0,1671;70,1671;0,1477;35,1381;0,1188;70,1188;0,994;35,898;0,704;70,704;0,511;35,415;0,2444" o:connectangles="0,0,0,0,0,0,0,0,0,0,0,0,0,0,0,0,0,0,0,0,0,0,0,0,0,0,0,0,0,0,0,0,0,0,0,0,0,0,0,0,0,0,0"/>
                </v:shape>
                <v:shape id="AutoShape 13" o:spid="_x0000_s1039" style="position:absolute;left:2222;top:398;width:7745;height:1954;visibility:visible;mso-wrap-style:square;v-text-anchor:top" coordsize="7745,1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" path="m,1949r4,1l7,1939r4,-1l14,1947r3,7l20,1946r4,-24l27,1927r4,-3l34,1922r3,-6l41,1922r3,-10l48,1911r3,-6l54,1914r4,10l61,1929r3,21l67,1950r4,-20l74,1932r4,-10l81,1919r3,2l88,1916r3,-28l95,1893r3,l101,1898r4,12l108,1904r4,4l115,1907r3,-15l122,1871r3,l128,1861r4,-2l135,1835r3,-13l142,1809r3,-10l149,1808r3,-18l155,1798r4,15l162,1780r4,9l169,1785r3,2l175,1794r4,-15l182,1762r4,-20l189,1710r4,4l196,1745r3,-10l203,1753r3,8l209,1739r4,-2l216,1725r4,-18l223,1723r3,-4l230,1731r3,-6l237,1711r2,-2l243,1714r3,45l250,1743r3,35l256,1789r4,-1l263,1764r4,9l270,1780r3,7l277,1789r3,33l284,1812r3,-25l291,1792r3,22l297,1834r4,-20l304,1813r4,-15l310,1773r4,12l317,1790r4,-12l324,1773r3,8l331,1780r3,2l338,1784r3,22l344,1797r4,1l351,1808r4,2l358,1826r3,-8l364,1807r4,-2l371,1776r4,1l378,1779r3,2l385,1789r3,-4l392,1773r3,4l398,1765r4,2l405,1756r4,14l412,1763r3,-23l419,1731r3,2l426,1728r3,-4l432,1727r3,-1l439,1721r3,-13l446,1713r3,-6l452,1714r4,19l459,1728r4,11l466,1741r3,11l472,1754r4,-3l480,1754r3,4l486,1753r4,-14l493,1736r3,2l499,1743r4,-6l506,1739r4,14l513,1745r3,-13l520,1730r3,-3l527,1720r3,13l533,1749r4,-1l540,1750r3,13l547,1758r3,12l553,1759r4,-13l560,1736r4,-5l567,1731r3,-10l574,1712r3,-6l581,1714r3,4l587,1723r4,3l594,1730r4,-20l601,1712r3,2l607,1724r4,2l614,1715r4,-7l621,1690r3,-2l628,1692r3,-10l635,1679r3,-5l641,1682r4,7l648,1683r4,-10l655,1672r3,3l661,1677r4,8l668,1684r3,2l675,1692r3,-2l682,1695r3,7l688,1709r4,3l695,1699r4,-10l702,1693r4,30l709,1719r3,8l716,1727r3,-7l723,1723r2,23l729,1738r3,l736,1748r3,16l742,1785r4,29l749,1793r4,22l756,1810r3,20l763,1835r3,-23l770,1797r3,-3l776,1777r4,3l783,1788r4,34l790,1813r3,27l796,1843r4,-19l803,1800r4,5l810,1801r3,-5l817,1795r3,-7l824,1789r3,15l830,1799r4,l837,1798r4,4l844,1807r3,5l851,1789r3,-8l857,1772r4,-2m861,1770r3,-14l867,1748r4,10l874,1750r4,-5l881,1737r3,1l888,1738r3,-5l895,1731r3,-12l901,1714r4,2l908,1709r3,14l914,1720r4,8l921,1733r4,33l928,1777r3,l935,1786r3,-6l942,1810r3,-16l948,1790r4,-15l955,1775r4,9l962,1802r3,9l969,1808r3,3l975,1817r4,-32l982,1790r3,1l989,1799r3,-15l996,1789r3,-25l1002,1769r4,2l1009,1768r4,5l1016,1784r3,8l1022,1798r4,-4l1030,1791r3,-6l1036,1783r4,4l1043,1785r3,1l1050,1786r3,-17l1056,1763r4,-4l1063,1762r4,-13l1070,1748r3,-1l1077,1748r3,3l1084,1749r2,-7l1090,1732r3,-5l1097,1733r3,-3l1103,1737r4,4l1110,1741r4,6l1117,1739r3,-10l1124,1710r3,-12l1131,1704r3,5l1138,1712r2,-7l1144,1698r4,-23l1151,1677r4,5l1157,1683r4,1l1164,1684r4,-9l1171,1667r3,-7l1178,1654r3,l1185,1636r3,9l1191,1641r4,4l1198,1638r4,-9l1205,1622r3,-1l1211,1620r4,11l1218,1621r4,-6l1225,1620r3,-4l1232,1603r3,l1239,1621r3,-29l1245,1590r4,-16l1252,1566r4,3l1259,1568r3,-6l1266,1540r3,-9l1273,1517r3,6l1279,1531r3,21l1286,1550r3,6l1293,1545r3,-4l1299,1546r4,2l1306,1562r4,12l1313,1577r3,-18l1320,1554r3,1l1326,1562r3,7l1333,1584r4,24l1340,1607r4,-15l1346,1597r4,3l1353,1608r4,33l1360,1665r3,-36l1367,1622r3,-7l1374,1590r3,2l1380,1597r4,-24l1387,1575r3,7l1394,1585r3,28l1400,1617r4,13l1407,1651r4,-9l1414,1633r3,2l1421,1630r3,-12l1428,1607r3,-2l1434,1598r4,7l1441,1605r4,l1448,1610r3,-10l1454,1603r4,7l1461,1617r4,7l1468,1621r3,l1475,1632r3,-16l1482,1603r3,-3l1488,1606r4,-4l1495,1601r4,-11l1501,1593r4,10l1509,1627r3,-20l1516,1608r3,-8l1522,1595r3,1l1529,1601r3,-1l1535,1604r4,2l1542,1607r4,-5l1549,1596r4,-10l1556,1582r3,-4l1563,1582r3,4l1570,1573r2,11l1576,1581r3,3l1583,1572r3,-5l1589,1572r4,l1596,1582r4,l1603,1584r3,-5l1610,1585r3,23l1617,1594r3,-4l1623,1575r4,10l1630,1586r4,18l1637,1603r3,-1l1643,1589r4,-10l1650,1577r4,5l1657,1583r3,6l1664,1596r3,-5l1671,1594r3,-12l1677,1579r4,-3l1684,1574r3,-4l1691,1580r3,l1698,1593r3,18l1705,1605r3,-5l1711,1603r3,28l1718,1637r3,45m1721,1682r4,35l1728,1688r3,-2l1735,1682r3,10l1742,1684r3,-2l1748,1696r4,26l1755,1718r3,-10l1761,1716r4,2l1768,1703r4,-13l1776,1671r2,-2l1782,1666r3,6l1789,1687r3,-8l1795,1674r3,-2l1802,1667r4,-1l1809,1654r3,-30l1816,1640r3,10l1823,1684r3,-28l1829,1646r3,l1836,1638r3,3l1843,1618r3,3l1849,1624r4,-26l1856,1607r4,-4l1863,1610r3,1l1869,1615r4,3l1876,1650r4,-3l1883,1669r4,l1890,1688r3,11l1897,1669r3,-33l1903,1646r4,8l1910,1646r4,-15l1917,1631r3,-8l1924,1625r3,2l1931,1633r2,5l1937,1641r3,14l1944,1667r3,-13l1950,1666r4,18l1957,1682r4,-3l1964,1677r4,21l1971,1713r3,-17l1978,1692r3,6l1985,1715r3,-5l1991,1741r3,-1l1998,1716r4,10l2004,1721r4,4l2011,1728r4,1l2018,1728r3,-3l2025,1739r3,-2l2032,1719r3,2l2038,1736r4,4l2045,1744r4,6l2052,1749r3,1l2058,1739r4,-10l2065,1715r4,-21l2072,1698r3,-30l2079,1638r3,4l2086,1647r3,2l2092,1638r4,5l2099,1643r4,-5l2106,1638r3,-3l2113,1623r3,-9l2120,1616r3,4l2126,1619r3,-3l2133,1614r3,-2l2140,1612r3,-17l2146,1594r4,-2l2153,1592r4,9l2160,1578r3,-4l2167,1574r3,-2l2174,1568r3,-10l2180,1545r4,l2187,1551r4,5l2193,1552r4,5l2200,1572r4,-2l2207,1568r3,22l2214,1606r3,-18l2221,1598r3,5l2227,1604r4,-16l2234,1572r3,-3l2241,1552r3,8l2248,1557r3,-21l2254,1545r4,l2261,1550r3,-3l2268,1557r3,12l2275,1556r3,-1l2281,1560r4,-17l2288,1545r4,-4l2295,1527r3,-1l2302,1517r3,11l2308,1529r4,9l2315,1527r3,-20l2322,1490r3,-1l2329,1498r3,-8l2335,1509r4,18l2342,1523r4,-9l2348,1536r4,l2356,1565r3,-3l2363,1537r3,8l2369,1555r3,-1l2376,1539r3,l2382,1560r4,7l2389,1557r4,13l2396,1579r4,-5l2403,1575r3,16l2410,1587r3,18l2417,1611r2,-29l2423,1583r3,-11l2430,1577r3,2l2436,1587r4,-11l2443,1585r4,-1l2450,1569r3,l2457,1570r3,-31l2464,1534r3,l2470,1533r4,-14l2477,1514r4,1l2484,1516r3,-1l2490,1524r4,-4l2497,1511r4,-13l2504,1502r3,1l2511,1504r3,3l2518,1501r3,4l2524,1506r4,2l2531,1504r4,-10l2538,1493r3,7l2544,1502r4,l2552,1496r3,-2l2558,1496r3,-17l2565,1477r3,1l2572,1476r3,3l2578,1466r4,-9m2582,1457r3,10l2589,1460r3,-16l2595,1442r4,5l2602,1455r3,12l2608,1462r4,8l2615,1471r4,-9l2622,1462r3,-3l2629,1462r3,-13l2636,1449r3,15l2642,1469r4,l2649,1470r4,3l2656,1463r3,-9l2663,1447r3,-5l2670,1437r3,8l2676,1457r3,-5l2683,1462r3,-2l2690,1475r3,-2l2696,1479r4,2l2703,1479r4,-8l2710,1469r3,1l2717,1467r3,6l2723,1475r4,-11l2730,1459r3,-13l2737,1440r3,7l2744,1435r3,-1l2750,1440r4,8l2757,1449r4,l2764,1448r3,-4l2771,1443r3,4l2778,1446r3,3l2784,1447r3,-6l2791,1437r3,-8l2797,1425r4,4l2804,1419r4,-2l2811,1405r4,1l2818,1408r3,6l2825,1413r3,-5l2832,1405r3,2l2838,1401r4,-4l2845,1395r4,5l2851,1396r4,-5l2858,1392r4,-3l2865,1392r3,7l2872,1420r3,-7l2879,1409r3,10l2885,1408r4,-9l2892,1418r4,-10l2899,1410r3,37l2905,1442r4,-5l2913,1414r3,-4l2919,1390r3,-2l2926,1376r3,3l2933,1365r3,-1l2939,1361r4,-2l2946,1357r4,-10l2953,1350r3,-5l2960,1338r3,-6l2967,1326r3,-7l2973,1315r3,-6l2980,1313r3,-12l2987,1305r3,-14l2993,1295r4,12l3000,1289r4,-4l3007,1286r3,7l3013,1300r4,5l3021,1311r3,2l3027,1348r4,-25l3034,1338r4,4l3040,1353r4,13l3047,1352r4,-6l3054,1344r3,1l3061,1346r3,8l3068,1351r3,3l3074,1350r4,-17l3081,1331r3,-9l3088,1319r3,-2l3094,1316r4,-5l3102,1310r3,-4l3109,1312r2,15l3115,1341r3,-1l3122,1322r3,2l3128,1328r4,l3135,1319r4,-5l3142,1313r3,8l3149,1307r3,-2l3155,1293r4,-2l3162,1290r3,-21l3169,1253r3,-23l3176,1202r3,-22l3182,1175r4,14l3189,1184r4,-23l3195,1130r4,-20l3202,1120r4,7l3210,1154r3,-48l3216,1116r3,-8l3223,1091r3,-24l3229,1050r4,17l3236,1048r4,-9l3243,1057r4,-4l3250,1041r3,-38l3257,1023r3,29l3264,1077r2,-16l3270,1071r3,24l3277,1144r3,-1l3283,1154r4,l3290,1156r4,-29l3297,1102r3,-10l3304,1079r3,-13l3311,1050r3,-35l3317,931r4,-1l3324,923r4,19l3331,950r3,16l3337,968r4,-1l3344,988r4,29l3351,1024r3,-49l3358,961r3,-12l3365,942r3,2l3371,948r4,6l3378,995r4,23l3385,1020r3,-18l3391,1033r4,19l3398,1052r4,3l3405,1086r3,-8l3412,1079r3,-46l3419,1012r3,-6l3425,996r4,-9l3432,989r4,5l3439,987r3,22m3442,1009r4,18l3449,987r3,-11l3455,971r4,47l3462,1020r4,22l3469,1075r3,45l3476,1111r3,-17l3483,1095r3,6l3489,1121r4,-18l3496,1136r4,-2l3503,1128r3,20l3510,1135r3,-41l3517,1085r3,-2l3523,1074r3,9l3530,1087r3,-4l3537,1043r3,13l3543,1077r4,-34l3550,1012r4,-5l3557,998r3,2l3563,1008r4,9l3571,992r3,-14l3577,983r4,2l3584,985r4,-10l3591,993r3,4l3597,967r4,-8l3604,951r4,-15l3611,946r3,-22l3618,923r3,-10l3625,921r3,-7l3631,913r3,-14l3638,896r3,-3l3644,880r4,4l3651,876r4,12l3658,891r4,1l3665,901r3,-2l3672,905r3,-26l3679,855r2,-3l3685,849r4,-5l3692,840r4,-1l3698,838r4,-2l3705,827r4,4l3712,819r3,-4l3719,810r3,14l3726,822r3,6l3732,856r4,7l3739,870r4,2l3746,857r3,-14l3752,855r4,-5l3759,862r4,26l3766,890r3,-34l3773,867r3,9l3780,895r3,6l3786,918r4,10l3793,922r4,-12l3800,921r3,4l3807,927r3,-17l3814,906r3,-30l3820,858r3,-23l3827,833r3,-23l3834,802r3,16l3840,832r4,-2l3847,827r4,3l3854,839r3,15l3861,888r3,26l3867,893r3,-9l3874,858r4,9l3881,870r4,-31l3887,812r4,-28l3894,787r4,-10l3901,772r3,-19l3908,734r3,4l3915,755r3,5l3921,735r4,7l3928,761r3,17l3935,757r3,36l3941,787r4,-10l3948,787r4,17l3956,775r2,-1l3962,796r3,15l3969,813r3,-16l3975,802r4,13l3982,810r4,-3l3989,796r3,5l3996,793r3,14l4002,816r4,3l4009,819r3,-17l4016,800r3,10l4023,768r3,-12l4029,750r4,18l4036,776r4,-2l4043,768r3,1l4050,766r3,-18l4057,750r3,1l4063,753r4,20l4070,784r3,33l4076,818r4,-22l4083,790r4,3l4090,784r4,-9l4097,750r3,-6l4104,744r3,-1l4111,747r2,4l4117,752r3,1l4124,761r3,4l4130,735r4,1l4137,726r4,-30l4144,691r3,-15l4151,675r3,-1l4158,674r3,11l4164,729r4,-5l4171,743r4,-8l4178,748r3,86l4184,817r4,-14l4191,775r4,8l4198,792r3,-1l4205,776r3,l4212,801r3,18l4218,851r4,9l4225,802r4,6l4232,757r3,-20l4239,738r3,8l4246,746r3,-4l4252,745r3,-13l4259,715r3,-2l4266,711r3,5l4272,723r4,8l4279,733r4,-7l4286,735r3,15l4293,765r3,29l4299,769r3,-18m4302,751r4,-3l4309,746r4,15l4316,753r3,-12l4323,749r3,23l4330,790r3,7l4336,811r4,3l4343,803r4,-2l4350,792r3,-9l4357,782r3,9l4364,790r3,-10l4370,772r3,2l4377,758r3,-22l4384,735r3,-17l4390,731r4,7l4397,714r4,-21l4404,708r3,34l4410,731r4,9l4417,746r4,-16l4424,746r4,11l4431,756r4,-28l4438,715r3,-11l4444,711r4,8l4451,711r4,13l4458,723r3,14l4465,735r3,57l4472,811r3,-11l4478,786r3,-39l4485,727r3,-18l4491,714r4,5l4498,721r4,-6l4505,689r4,-18l4512,670r3,8l4519,875r3,12l4526,633r3,-3l4532,636r3,-11l4539,616r4,l4546,594r3,-9l4552,566r4,10l4559,586r3,-28l4566,554r3,12l4573,562r3,6l4579,548r4,-11l4586,548r4,1l4593,555r3,6l4599,584r4,27l4606,597r4,7l4613,596r3,6l4620,588r3,-5l4627,584r3,-2l4633,586r4,8l4640,604r4,24l4647,628r3,-4l4654,617r3,9l4661,655r3,26l4667,680r3,1l4674,674r3,38l4681,724r3,52l4687,785r4,-17l4694,795r4,78l4701,828r3,52l4708,947r3,-83l4715,839r3,-28l4721,801r4,-19l4728,791r4,-19l4734,765r4,-25l4741,746r4,85l4748,752r3,-37l4755,677r3,-12l4762,681r3,-33l4768,653r4,-28l4775,619r3,20l4782,648r3,-20l4789,624r3,16l4795,617r4,5l4802,637r3,66l4809,670r3,9l4816,677r3,12l4822,699r4,12l4829,719r4,-1l4836,715r3,-6l4843,724r3,-20l4849,715r4,-20l4856,662r3,-24l4863,637r3,-5l4870,638r3,l4876,631r4,-4l4883,607r4,1l4889,616r4,17l4897,637r3,-14l4904,630r3,18l4910,661r4,-14l4917,663r3,10l4924,660r3,-23l4930,606r4,-22l4937,566r4,3l4944,573r3,17l4951,603r3,-3l4958,574r2,14l4964,573r3,-10l4971,558r3,9l4977,578r4,36l4984,610r4,-31l4991,572r3,1l4998,569r3,-8l5005,548r3,3l5011,555r4,9l5018,558r4,24l5025,585r3,26l5031,615r4,6l5038,633r4,50l5045,774r3,-35l5052,759r3,-27l5059,695r3,-23l5065,689r4,12l5072,695r4,34l5079,788r3,-34l5085,729r4,5l5093,742r3,15l5099,771r3,-9l5106,782r3,36l5113,811r3,4l5119,822r4,8l5126,860r4,-2l5133,826r3,-15l5140,825r3,-28l5147,785r2,-4l5153,753r3,-27l5160,738r3,9m5163,747r3,4l5170,750r3,3l5177,757r3,l5183,762r4,8l5190,775r4,-14l5197,746r3,4l5204,748r3,-1l5211,729r3,5l5217,736r3,8l5224,780r3,-1l5231,760r3,10l5237,783r4,-9l5244,783r4,1l5251,790r3,10l5258,806r3,25l5264,840r4,7l5271,890r3,30l5278,878r4,-2l5285,867r3,-4l5291,866r4,-17l5298,838r4,11l5305,864r3,16l5312,859r3,-27l5319,855r3,13l5325,870r3,6l5332,867r3,-11l5338,855r4,4l5345,832r4,12l5352,849r4,5l5359,875r3,12l5366,900r3,2l5373,909r3,41l5379,977r4,23l5386,973r4,25l5393,1002r3,-14l5399,978r4,l5406,980r3,-7l5413,966r3,-39l5420,919r3,-8l5426,885r4,-11l5433,890r4,18l5440,926r3,22l5446,915r4,18l5454,947r3,11l5460,976r3,16l5467,997r3,-11l5474,987r3,-33l5480,946r4,-9l5487,921r4,-27l5494,870r3,-41l5501,830r3,6l5508,856r3,8l5514,864r3,10l5521,858r3,-4l5528,850r3,6l5534,868r4,10l5541,873r4,-1l5548,878r3,l5555,870r3,-18l5562,828r3,6l5568,823r4,6l5575,825r4,22l5581,839r4,-3l5588,831r4,2l5595,835r3,-1l5602,839r3,3l5609,834r3,4l5615,832r4,-28l5622,787r4,-17l5629,783r3,-24l5635,730r4,-46l5643,684r3,-20l5650,665r2,l5656,683r3,l5663,685r3,2l5669,676r4,-24l5676,655r4,3l5683,671r3,6l5690,678r3,-8l5696,702r4,12l5703,689r3,-18l5710,657r3,-5l5717,652r3,5l5723,661r4,38l5730,696r4,-40l5736,581r4,-18l5743,561r4,22l5751,588r3,23l5757,603r4,57l5764,682r3,-7l5771,630r3,l5777,615r4,-28l5784,541r4,-3l5791,524r3,2l5798,524r3,-2l5805,530r2,-8l5811,535r3,12l5818,543r3,-20l5824,524r4,1l5832,514r3,11l5838,538r3,5l5845,542r3,-7l5852,522r3,-8l5858,511r4,l5865,507r4,l5872,508r3,16l5878,542r4,-1l5885,545r4,-2l5892,528r3,-6l5899,517r3,1l5906,532r3,11l5912,563r4,7l5919,543r4,-23l5926,524r3,-1l5932,538r4,5l5939,546r4,8l5946,582r3,-17l5953,586r3,-23l5960,562r3,1l5966,562r4,-8l5973,530r4,-8l5980,523r3,2l5987,532r3,l5994,535r2,-1l6000,548r3,21l6007,571r3,-36l6013,549r4,18l6020,569r4,16m6024,585r3,24l6030,614r4,-3l6037,534r4,-16l6044,510r3,14l6051,509r3,4l6058,516r3,-31l6064,481r3,25l6071,520r3,-6l6078,515r3,6l6084,515r4,-12l6091,490r4,-2l6098,486r3,1l6105,506r3,10l6112,502r3,-18l6118,453r4,-25l6125,408r3,-10l6132,360r3,-33l6138,304r4,-4l6145,288r4,-18l6152,247r3,12l6159,283r3,9l6166,288r3,-15l6172,242r3,-10l6179,224r3,-28l6185,150r4,6l6192,157r4,-11l6199,148r4,12l6206,129r3,-11l6213,139r3,21l6220,177r3,15l6226,181r4,-13l6233,144r4,-9l6240,147r3,-32l6246,121r4,51l6253,181r3,-34l6260,138r3,3l6267,132r3,-15l6273,117r4,2l6280,118r4,-8l6287,119r3,29l6293,127r4,16l6300,170r4,-10l6307,156r4,-9l6314,153r3,22l6321,179r3,-15l6327,120r4,l6334,128r4,4l6341,121r3,16l6348,151r3,31l6355,186r3,23l6361,209r3,5l6368,199r3,-13l6375,189r3,4l6381,211r4,13l6388,235r4,22l6395,247r3,-4l6402,250r3,37l6408,298r3,-32l6415,258r4,-18l6422,229r4,33l6428,286r4,23l6435,320r4,-42l6442,217r3,-51l6449,147r3,29l6456,177r3,21l6462,210r4,33l6469,243r4,-40l6476,166r3,-67l6482,98r4,l6489,81r4,-19l6497,23r2,39l6503,77r3,44l6510,134r3,-44l6516,43,6520,r3,l6527,22r3,29l6533,91r4,52l6540,248r3,22l6547,185r3,1l6553,187r4,15l6560,225r4,104l6567,300r3,25l6574,337r3,35l6581,379r3,90l6587,435r4,-49l6594,360r3,19l6601,484r3,-41l6608,439r3,35l6614,451r4,-58l6621,510r3,14l6628,523r3,-33l6635,479r3,-61l6641,435r4,17l6648,438r4,-11l6654,408r4,-2l6661,410r4,7l6668,418r3,-31l6675,362r3,-8l6682,367r3,24l6688,416r4,5l6695,443r4,23l6702,536r3,-14l6709,578r3,-1l6716,618r3,10l6722,581r3,30l6729,591r3,40l6736,675r3,1l6742,693r4,-30l6749,685r4,23l6756,683r3,13l6763,683r3,-60l6770,603r3,-4l6776,595r4,-22l6783,571r4,34l6790,608r3,-1l6796,614r4,21l6803,632r4,2l6810,657r3,51l6817,740r3,-4l6824,689r3,12l6830,729r4,14l6837,758r4,12l6843,721r4,3l6850,718r4,-36l6857,653r3,36l6864,698r3,-18l6871,689r3,16l6877,748r4,42l6884,740t,l6888,732r3,-33l6895,699r3,-2l6901,686r4,-26l6908,683r4,9l6914,709r4,23l6921,723r4,3l6928,751r3,-14l6935,742r3,18l6942,758r3,14l6948,792r4,-1l6955,779r3,-3l6962,788r3,2l6969,855r3,-16l6976,870r3,-10l6982,847r3,33l6989,859r3,19l6996,898r3,-18l7002,850r4,-39l7009,814r4,-36l7016,769r3,l7022,754r4,-42l7029,701r3,-24l7036,648r3,-28l7043,636r4,-43l7050,606r3,22l7056,658r4,-38l7063,598r4,-12l7070,558r3,-33l7077,527r3,-7l7084,536r3,18l7090,564r3,15l7097,595r3,-12l7103,582r4,23l7110,591r4,22l7117,607r3,19l7124,616r3,12l7131,649r3,-38l7137,611r3,16l7144,653r3,-39l7151,622r3,23l7157,636r4,-16l7164,603r4,-12l7171,587r3,10l7178,611r3,22l7185,634r3,-14l7191,611r4,18l7198,627r4,13l7205,625r3,-46l7211,561r4,-20l7218,535r4,10l7225,537r3,-17l7232,519r3,-10l7239,491r3,-3l7245,457r4,-2l7252,461r4,6l7259,468r3,9l7266,497r3,25l7273,522r2,22l7279,549r3,17l7286,563r3,-27l7292,547r4,12l7299,557r4,1l7306,574r3,24l7313,611r3,7l7320,635r3,13l7326,644r3,12l7333,713r3,-4l7340,719r3,27l7346,760r4,-3l7353,695r4,-1l7360,708r3,21l7367,731r3,-28l7374,709r3,-18l7380,694r4,-24l7387,644r4,-27l7394,629r3,-3l7400,665r4,-17l7407,638r4,2l7414,673r3,31l7421,742r3,34l7428,763r3,-27l7434,725r4,10l7441,739r4,12l7448,812r3,4l7455,811r3,51l7461,846r4,-7l7468,823r3,-20l7475,835r3,-12l7482,772r3,-50l7488,751r4,41l7495,745r4,-46l7501,661r4,-38l7508,672r4,-1l7516,699r3,-7l7522,676r4,2l7529,680r3,-9l7535,676r4,10l7542,699r4,28l7549,700r3,-1l7556,692r3,-9l7563,687r3,19l7569,731r3,11l7576,746r3,-8l7583,744r3,14l7589,780r4,10l7596,786r4,17l7603,776r3,11l7610,809r3,-33l7617,777r3,16l7623,788r3,11l7630,801r4,-4l7637,801r3,4l7643,818r4,21l7650,879r4,65l7657,905r3,-19l7664,909r3,49l7671,998r3,13l7677,967r4,-13l7684,939r4,9l7690,976r4,-78l7697,882r4,-53l7704,783r3,-9l7711,776r3,1l7718,764r3,25l7724,816r4,-30l7731,797r4,4l7738,818r4,l7745,831e" filled="f" strokecolor="red" strokeweight=".09681mm">
                  <v:path arrowok="t" o:connecttype="custom" o:connectlocs="122,2269;246,2157;371,2174;496,2136;621,2088;746,2212;867,2146;992,2182;1117,2137;1242,1990;1367,2020;1492,2000;1617,1992;1738,2090;1863,2008;1988,2108;2113,2021;2237,1967;2363,1935;2487,1913;2608,1860;2733,1844;2858,1790;2983,1699;3109,1710;3233,1465;3358,1359;3479,1492;3604,1349;3729,1226;3854,1237;3979,1213;4104,1142;4229,1206;4350,1190;4475,1198;4599,982;4725,1180;4849,1113;4974,965;5099,1169;5220,1142;5345,1230;5470,1384;5595,1233;5720,1055;5845,940;5970,952;6091,888;6216,558;6341,519;6466,641;6591,784;6716,1016;6841,1168;6962,1186;7087,952;7211,959;7336,1107;7461,1244;7586,1156;7711,1174" o:connectangles="0,0,0,0,0,0,0,0,0,0,0,0,0,0,0,0,0,0,0,0,0,0,0,0,0,0,0,0,0,0,0,0,0,0,0,0,0,0,0,0,0,0,0,0,0,0,0,0,0,0,0,0,0,0,0,0,0,0,0,0,0,0"/>
                </v:shape>
                <v:shape id="Picture 14" o:spid="_x0000_s1040" type="#_x0000_t75" style="position:absolute;left:9964;top:1188;width:111;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">
                  <v:imagedata r:id="rId14" o:title=""/>
                </v:shape>
                <v:line id="Line 15" o:spid="_x0000_s1041" style="position:absolute;visibility:visible;mso-wrap-style:square" from="2430,454" to="274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" strokecolor="red" strokeweight=".09194mm"/>
                <v:shape id="Text Box 16" o:spid="_x0000_s1042" type="#_x0000_t202" style="position:absolute;left:2377;top:359;width:907;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" filled="f" strokeweight=".05625mm">
                  <v:textbox inset="0,0,0,0">
                    <w:txbxContent>
                      <w:p w14:paraId="6B3BF457" w14:textId="77777777" w:rsidR="00CB36C9" w:rsidRDefault="00CB36C9" w:rsidP="00CB36C9">
                        <w:pPr>
                          <w:spacing w:before="6"/>
                          <w:ind w:left="415"/>
                          <w:rPr>
                            <w:sz w:val="14"/>
                          </w:rPr>
                        </w:pPr>
                        <w:r>
                          <w:rPr>
                            <w:w w:val="110"/>
                            <w:sz w:val="14"/>
                          </w:rPr>
                          <w:t>KSE30</w:t>
                        </w:r>
                      </w:p>
                    </w:txbxContent>
                  </v:textbox>
                </v:shape>
                <w10:wrap anchorx="page"/>
              </v:group>
            </w:pict>
          </mc:Fallback>
        </mc:AlternateContent>
      </w:r>
    </w:p>
    <w:p w14:paraId="469E6AB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25000</w:t>
      </w:r>
    </w:p>
    <w:p w14:paraId="46707633" w14:textId="77777777" w:rsidR="00CB36C9" w:rsidRPr="008B443D" w:rsidRDefault="00CB36C9" w:rsidP="004328AD">
      <w:pPr>
        <w:spacing w:line="360" w:lineRule="auto"/>
        <w:rPr>
          <w:rFonts w:asciiTheme="majorBidi" w:eastAsia="Times New Roman" w:hAnsiTheme="majorBidi" w:cstheme="majorBidi"/>
          <w:szCs w:val="24"/>
        </w:rPr>
      </w:pPr>
    </w:p>
    <w:p w14:paraId="05A6CB3A" w14:textId="076A353D" w:rsidR="00CB36C9" w:rsidRPr="008B443D" w:rsidRDefault="008B443D" w:rsidP="004328AD">
      <w:pPr>
        <w:spacing w:line="360" w:lineRule="auto"/>
        <w:rPr>
          <w:rFonts w:asciiTheme="majorBidi" w:eastAsia="Times New Roman" w:hAnsiTheme="majorBidi" w:cstheme="majorBidi"/>
          <w:szCs w:val="24"/>
        </w:rPr>
      </w:pPr>
      <w:r>
        <w:rPr>
          <w:rFonts w:asciiTheme="majorBidi" w:eastAsia="Times New Roman" w:hAnsiTheme="majorBidi" w:cstheme="majorBidi"/>
          <w:szCs w:val="24"/>
        </w:rPr>
        <w:t>20000</w:t>
      </w:r>
    </w:p>
    <w:p w14:paraId="6ACF2F7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w:t>
      </w:r>
      <w:r w:rsidRPr="008B443D">
        <w:rPr>
          <w:rFonts w:asciiTheme="majorBidi" w:eastAsia="Times New Roman" w:hAnsiTheme="majorBidi" w:cstheme="majorBidi"/>
          <w:szCs w:val="24"/>
        </w:rPr>
        <w:tab/>
        <w:t>200</w:t>
      </w:r>
      <w:r w:rsidRPr="008B443D">
        <w:rPr>
          <w:rFonts w:asciiTheme="majorBidi" w:eastAsia="Times New Roman" w:hAnsiTheme="majorBidi" w:cstheme="majorBidi"/>
          <w:szCs w:val="24"/>
        </w:rPr>
        <w:tab/>
        <w:t>400</w:t>
      </w:r>
      <w:r w:rsidRPr="008B443D">
        <w:rPr>
          <w:rFonts w:asciiTheme="majorBidi" w:eastAsia="Times New Roman" w:hAnsiTheme="majorBidi" w:cstheme="majorBidi"/>
          <w:szCs w:val="24"/>
        </w:rPr>
        <w:tab/>
        <w:t>600</w:t>
      </w:r>
      <w:r w:rsidRPr="008B443D">
        <w:rPr>
          <w:rFonts w:asciiTheme="majorBidi" w:eastAsia="Times New Roman" w:hAnsiTheme="majorBidi" w:cstheme="majorBidi"/>
          <w:szCs w:val="24"/>
        </w:rPr>
        <w:tab/>
        <w:t>800</w:t>
      </w:r>
      <w:r w:rsidRPr="008B443D">
        <w:rPr>
          <w:rFonts w:asciiTheme="majorBidi" w:eastAsia="Times New Roman" w:hAnsiTheme="majorBidi" w:cstheme="majorBidi"/>
          <w:szCs w:val="24"/>
        </w:rPr>
        <w:tab/>
        <w:t>1000</w:t>
      </w:r>
      <w:r w:rsidRPr="008B443D">
        <w:rPr>
          <w:rFonts w:asciiTheme="majorBidi" w:eastAsia="Times New Roman" w:hAnsiTheme="majorBidi" w:cstheme="majorBidi"/>
          <w:szCs w:val="24"/>
        </w:rPr>
        <w:tab/>
        <w:t>1200</w:t>
      </w:r>
      <w:r w:rsidRPr="008B443D">
        <w:rPr>
          <w:rFonts w:asciiTheme="majorBidi" w:eastAsia="Times New Roman" w:hAnsiTheme="majorBidi" w:cstheme="majorBidi"/>
          <w:szCs w:val="24"/>
        </w:rPr>
        <w:tab/>
        <w:t>1400</w:t>
      </w:r>
      <w:r w:rsidRPr="008B443D">
        <w:rPr>
          <w:rFonts w:asciiTheme="majorBidi" w:eastAsia="Times New Roman" w:hAnsiTheme="majorBidi" w:cstheme="majorBidi"/>
          <w:szCs w:val="24"/>
        </w:rPr>
        <w:tab/>
        <w:t>1600</w:t>
      </w:r>
      <w:r w:rsidRPr="008B443D">
        <w:rPr>
          <w:rFonts w:asciiTheme="majorBidi" w:eastAsia="Times New Roman" w:hAnsiTheme="majorBidi" w:cstheme="majorBidi"/>
          <w:szCs w:val="24"/>
        </w:rPr>
        <w:tab/>
        <w:t>1800</w:t>
      </w:r>
      <w:r w:rsidRPr="008B443D">
        <w:rPr>
          <w:rFonts w:asciiTheme="majorBidi" w:eastAsia="Times New Roman" w:hAnsiTheme="majorBidi" w:cstheme="majorBidi"/>
          <w:szCs w:val="24"/>
        </w:rPr>
        <w:tab/>
        <w:t>2000</w:t>
      </w:r>
      <w:r w:rsidRPr="008B443D">
        <w:rPr>
          <w:rFonts w:asciiTheme="majorBidi" w:eastAsia="Times New Roman" w:hAnsiTheme="majorBidi" w:cstheme="majorBidi"/>
          <w:szCs w:val="24"/>
        </w:rPr>
        <w:tab/>
        <w:t>2200</w:t>
      </w:r>
    </w:p>
    <w:p w14:paraId="295C8EF8" w14:textId="77777777" w:rsidR="00CB36C9" w:rsidRPr="008B443D" w:rsidRDefault="00CB36C9" w:rsidP="004328AD">
      <w:pPr>
        <w:spacing w:line="360" w:lineRule="auto"/>
        <w:rPr>
          <w:rFonts w:asciiTheme="majorBidi" w:eastAsia="Times New Roman" w:hAnsiTheme="majorBidi" w:cstheme="majorBidi"/>
          <w:szCs w:val="24"/>
        </w:rPr>
      </w:pPr>
      <w:bookmarkStart w:id="6" w:name="_bookmark23"/>
      <w:bookmarkEnd w:id="6"/>
      <w:r w:rsidRPr="008B443D">
        <w:rPr>
          <w:rFonts w:asciiTheme="majorBidi" w:eastAsia="Times New Roman" w:hAnsiTheme="majorBidi" w:cstheme="majorBidi"/>
          <w:szCs w:val="24"/>
        </w:rPr>
        <w:t>In Figure 1, one can observe that both the series have trend. Series with trend doesn’t have constant mean and variance overtime. Such series cannot be used for forecasting.</w:t>
      </w:r>
    </w:p>
    <w:p w14:paraId="5EE5967C"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In figure 2 below, the return series of Karachi Stock Exchange - 100 index and Karachi Stock Exchange - 30 index is constructed by equation (1). This mean and unconditional variance of this series is constant. But one can observe that there are clusters of high and low volatility. This represents the conditional variance and is not constant overtime. This phenomenon is named as Autoregressive Conditional Heteroskedastic (ARCH) effect. It is this phenomenon that motivates our study to use GARCH type model.</w:t>
      </w:r>
    </w:p>
    <w:p w14:paraId="28CAFD72" w14:textId="77777777" w:rsidR="00CB36C9" w:rsidRPr="008B443D" w:rsidRDefault="00CB36C9" w:rsidP="004328AD">
      <w:pPr>
        <w:spacing w:line="360" w:lineRule="auto"/>
        <w:rPr>
          <w:rFonts w:asciiTheme="majorBidi" w:eastAsia="Times New Roman" w:hAnsiTheme="majorBidi" w:cstheme="majorBidi"/>
          <w:szCs w:val="24"/>
        </w:rPr>
      </w:pPr>
    </w:p>
    <w:p w14:paraId="0E69D58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w:drawing>
          <wp:inline distT="0" distB="0" distL="0" distR="0" wp14:anchorId="2B8BF4B0" wp14:editId="3336D204">
            <wp:extent cx="6172200" cy="1555750"/>
            <wp:effectExtent l="0" t="0" r="0" b="635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72200" cy="1555750"/>
                    </a:xfrm>
                    <a:prstGeom prst="rect">
                      <a:avLst/>
                    </a:prstGeom>
                    <a:noFill/>
                    <a:ln>
                      <a:noFill/>
                    </a:ln>
                  </pic:spPr>
                </pic:pic>
              </a:graphicData>
            </a:graphic>
          </wp:inline>
        </w:drawing>
      </w:r>
    </w:p>
    <w:p w14:paraId="0D328BF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drawing>
          <wp:inline distT="0" distB="0" distL="0" distR="0" wp14:anchorId="5923A145" wp14:editId="46EEA849">
            <wp:extent cx="6172200" cy="1826895"/>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2200" cy="1826895"/>
                    </a:xfrm>
                    <a:prstGeom prst="rect">
                      <a:avLst/>
                    </a:prstGeom>
                    <a:noFill/>
                    <a:ln>
                      <a:noFill/>
                    </a:ln>
                  </pic:spPr>
                </pic:pic>
              </a:graphicData>
            </a:graphic>
          </wp:inline>
        </w:drawing>
      </w:r>
    </w:p>
    <w:p w14:paraId="672F70D8"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Figure </w:t>
      </w:r>
      <w:r w:rsidRPr="008B443D">
        <w:rPr>
          <w:rFonts w:asciiTheme="majorBidi" w:eastAsia="Times New Roman" w:hAnsiTheme="majorBidi" w:cstheme="majorBidi"/>
          <w:szCs w:val="24"/>
        </w:rPr>
        <w:fldChar w:fldCharType="begin"/>
      </w:r>
      <w:r w:rsidRPr="008B443D">
        <w:rPr>
          <w:rFonts w:asciiTheme="majorBidi" w:eastAsia="Times New Roman" w:hAnsiTheme="majorBidi" w:cstheme="majorBidi"/>
          <w:szCs w:val="24"/>
        </w:rPr>
        <w:instrText xml:space="preserve"> SEQ Figure \* ARABIC </w:instrText>
      </w:r>
      <w:r w:rsidRPr="008B443D">
        <w:rPr>
          <w:rFonts w:asciiTheme="majorBidi" w:eastAsia="Times New Roman" w:hAnsiTheme="majorBidi" w:cstheme="majorBidi"/>
          <w:szCs w:val="24"/>
        </w:rPr>
        <w:fldChar w:fldCharType="separate"/>
      </w:r>
      <w:r w:rsidRPr="008B443D">
        <w:rPr>
          <w:rFonts w:asciiTheme="majorBidi" w:eastAsia="Times New Roman" w:hAnsiTheme="majorBidi" w:cstheme="majorBidi"/>
          <w:szCs w:val="24"/>
        </w:rPr>
        <w:t>2</w:t>
      </w:r>
      <w:r w:rsidRPr="008B443D">
        <w:rPr>
          <w:rFonts w:asciiTheme="majorBidi" w:eastAsia="Times New Roman" w:hAnsiTheme="majorBidi" w:cstheme="majorBidi"/>
          <w:szCs w:val="24"/>
        </w:rPr>
        <w:fldChar w:fldCharType="end"/>
      </w:r>
      <w:r w:rsidRPr="008B443D">
        <w:rPr>
          <w:rFonts w:asciiTheme="majorBidi" w:eastAsia="Times New Roman" w:hAnsiTheme="majorBidi" w:cstheme="majorBidi"/>
          <w:szCs w:val="24"/>
        </w:rPr>
        <w:t>: Return Series</w:t>
      </w:r>
    </w:p>
    <w:p w14:paraId="2208F59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Figure 3 below, it provides density plot of the return series of Karachi Stock Exchange - 100 index and Karachi Stock Exchange - 30 index along with the normal distribution reference represented by green line. The highest in the return series is greater than the normal reference along with heavy tails. This gives </w:t>
      </w:r>
      <w:proofErr w:type="gramStart"/>
      <w:r w:rsidRPr="008B443D">
        <w:rPr>
          <w:rFonts w:asciiTheme="majorBidi" w:eastAsia="Times New Roman" w:hAnsiTheme="majorBidi" w:cstheme="majorBidi"/>
          <w:szCs w:val="24"/>
        </w:rPr>
        <w:t>a</w:t>
      </w:r>
      <w:proofErr w:type="gramEnd"/>
      <w:r w:rsidRPr="008B443D">
        <w:rPr>
          <w:rFonts w:asciiTheme="majorBidi" w:eastAsia="Times New Roman" w:hAnsiTheme="majorBidi" w:cstheme="majorBidi"/>
          <w:szCs w:val="24"/>
        </w:rPr>
        <w:t xml:space="preserve"> uncertain idea that the return series of Karachi Stock Exchange - 100 and Karachi Stock Exchange - 30 index doesn’t have a normal distribution. It most closely relates to the student t distribution.</w:t>
      </w:r>
    </w:p>
    <w:p w14:paraId="4CC1B97B"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s">
            <w:drawing>
              <wp:anchor distT="0" distB="0" distL="114300" distR="114300" simplePos="0" relativeHeight="251683840" behindDoc="1" locked="0" layoutInCell="1" allowOverlap="1" wp14:anchorId="4CBAD8A7" wp14:editId="37165A3B">
                <wp:simplePos x="0" y="0"/>
                <wp:positionH relativeFrom="page">
                  <wp:posOffset>1856740</wp:posOffset>
                </wp:positionH>
                <wp:positionV relativeFrom="paragraph">
                  <wp:posOffset>115570</wp:posOffset>
                </wp:positionV>
                <wp:extent cx="1200150" cy="71120"/>
                <wp:effectExtent l="0" t="635" r="635" b="4445"/>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7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99AC6" w14:textId="77777777" w:rsidR="00CB36C9" w:rsidRDefault="00CB36C9" w:rsidP="00CB36C9">
                            <w:pPr>
                              <w:tabs>
                                <w:tab w:val="left" w:pos="1054"/>
                              </w:tabs>
                              <w:spacing w:line="111" w:lineRule="exact"/>
                              <w:rPr>
                                <w:sz w:val="10"/>
                              </w:rPr>
                            </w:pPr>
                            <w:r>
                              <w:rPr>
                                <w:w w:val="150"/>
                                <w:sz w:val="10"/>
                              </w:rPr>
                              <w:t>RKSE100</w:t>
                            </w:r>
                            <w:r>
                              <w:rPr>
                                <w:w w:val="150"/>
                                <w:sz w:val="10"/>
                              </w:rPr>
                              <w:tab/>
                            </w:r>
                            <w:r>
                              <w:rPr>
                                <w:spacing w:val="-2"/>
                                <w:w w:val="150"/>
                                <w:sz w:val="10"/>
                              </w:rPr>
                              <w:t>N(s=0.009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AD8A7" id="Text Box 204" o:spid="_x0000_s1043" type="#_x0000_t202" style="position:absolute;left:0;text-align:left;margin-left:146.2pt;margin-top:9.1pt;width:94.5pt;height:5.6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" filled="f" stroked="f">
                <v:textbox inset="0,0,0,0">
                  <w:txbxContent>
                    <w:p w14:paraId="76199AC6" w14:textId="77777777" w:rsidR="00CB36C9" w:rsidRDefault="00CB36C9" w:rsidP="00CB36C9">
                      <w:pPr>
                        <w:tabs>
                          <w:tab w:val="left" w:pos="1054"/>
                        </w:tabs>
                        <w:spacing w:line="111" w:lineRule="exact"/>
                        <w:rPr>
                          <w:sz w:val="10"/>
                        </w:rPr>
                      </w:pPr>
                      <w:r>
                        <w:rPr>
                          <w:w w:val="150"/>
                          <w:sz w:val="10"/>
                        </w:rPr>
                        <w:t>RKSE100</w:t>
                      </w:r>
                      <w:r>
                        <w:rPr>
                          <w:w w:val="150"/>
                          <w:sz w:val="10"/>
                        </w:rPr>
                        <w:tab/>
                      </w:r>
                      <w:r>
                        <w:rPr>
                          <w:spacing w:val="-2"/>
                          <w:w w:val="150"/>
                          <w:sz w:val="10"/>
                        </w:rPr>
                        <w:t>N(s=0.00996)</w:t>
                      </w:r>
                    </w:p>
                  </w:txbxContent>
                </v:textbox>
                <w10:wrap anchorx="page"/>
              </v:shape>
            </w:pict>
          </mc:Fallback>
        </mc:AlternateContent>
      </w:r>
      <w:r w:rsidRPr="008B443D">
        <w:rPr>
          <w:rFonts w:asciiTheme="majorBidi" w:eastAsia="Times New Roman" w:hAnsiTheme="majorBidi" w:cstheme="majorBidi"/>
          <w:szCs w:val="24"/>
        </w:rPr>
        <mc:AlternateContent>
          <mc:Choice Requires="wpg">
            <w:drawing>
              <wp:anchor distT="0" distB="0" distL="114300" distR="114300" simplePos="0" relativeHeight="251680768" behindDoc="0" locked="0" layoutInCell="1" allowOverlap="1" wp14:anchorId="6F9061EC" wp14:editId="1109886F">
                <wp:simplePos x="0" y="0"/>
                <wp:positionH relativeFrom="page">
                  <wp:posOffset>1502410</wp:posOffset>
                </wp:positionH>
                <wp:positionV relativeFrom="paragraph">
                  <wp:posOffset>85090</wp:posOffset>
                </wp:positionV>
                <wp:extent cx="4817745" cy="1031875"/>
                <wp:effectExtent l="6985" t="8255" r="4445" b="7620"/>
                <wp:wrapNone/>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7745" cy="1031875"/>
                          <a:chOff x="2366" y="134"/>
                          <a:chExt cx="7587" cy="1625"/>
                        </a:xfrm>
                      </wpg:grpSpPr>
                      <wps:wsp>
                        <wps:cNvPr id="195" name="Rectangle 18"/>
                        <wps:cNvSpPr>
                          <a:spLocks noChangeArrowheads="1"/>
                        </wps:cNvSpPr>
                        <wps:spPr bwMode="auto">
                          <a:xfrm>
                            <a:off x="2519" y="166"/>
                            <a:ext cx="2353" cy="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 name="AutoShape 19"/>
                        <wps:cNvSpPr>
                          <a:spLocks/>
                        </wps:cNvSpPr>
                        <wps:spPr bwMode="auto">
                          <a:xfrm>
                            <a:off x="2367" y="135"/>
                            <a:ext cx="7585" cy="1621"/>
                          </a:xfrm>
                          <a:custGeom>
                            <a:avLst/>
                            <a:gdLst>
                              <a:gd name="T0" fmla="+- 0 2604 2367"/>
                              <a:gd name="T1" fmla="*/ T0 w 7585"/>
                              <a:gd name="T2" fmla="+- 0 1756 135"/>
                              <a:gd name="T3" fmla="*/ 1756 h 1621"/>
                              <a:gd name="T4" fmla="+- 0 2604 2367"/>
                              <a:gd name="T5" fmla="*/ T4 w 7585"/>
                              <a:gd name="T6" fmla="+- 0 1708 135"/>
                              <a:gd name="T7" fmla="*/ 1708 h 1621"/>
                              <a:gd name="T8" fmla="+- 0 2841 2367"/>
                              <a:gd name="T9" fmla="*/ T8 w 7585"/>
                              <a:gd name="T10" fmla="+- 0 1756 135"/>
                              <a:gd name="T11" fmla="*/ 1756 h 1621"/>
                              <a:gd name="T12" fmla="+- 0 2960 2367"/>
                              <a:gd name="T13" fmla="*/ T12 w 7585"/>
                              <a:gd name="T14" fmla="+- 0 1732 135"/>
                              <a:gd name="T15" fmla="*/ 1732 h 1621"/>
                              <a:gd name="T16" fmla="+- 0 3197 2367"/>
                              <a:gd name="T17" fmla="*/ T16 w 7585"/>
                              <a:gd name="T18" fmla="+- 0 1756 135"/>
                              <a:gd name="T19" fmla="*/ 1756 h 1621"/>
                              <a:gd name="T20" fmla="+- 0 3197 2367"/>
                              <a:gd name="T21" fmla="*/ T20 w 7585"/>
                              <a:gd name="T22" fmla="+- 0 1708 135"/>
                              <a:gd name="T23" fmla="*/ 1708 h 1621"/>
                              <a:gd name="T24" fmla="+- 0 3434 2367"/>
                              <a:gd name="T25" fmla="*/ T24 w 7585"/>
                              <a:gd name="T26" fmla="+- 0 1756 135"/>
                              <a:gd name="T27" fmla="*/ 1756 h 1621"/>
                              <a:gd name="T28" fmla="+- 0 3552 2367"/>
                              <a:gd name="T29" fmla="*/ T28 w 7585"/>
                              <a:gd name="T30" fmla="+- 0 1732 135"/>
                              <a:gd name="T31" fmla="*/ 1732 h 1621"/>
                              <a:gd name="T32" fmla="+- 0 3789 2367"/>
                              <a:gd name="T33" fmla="*/ T32 w 7585"/>
                              <a:gd name="T34" fmla="+- 0 1756 135"/>
                              <a:gd name="T35" fmla="*/ 1756 h 1621"/>
                              <a:gd name="T36" fmla="+- 0 3789 2367"/>
                              <a:gd name="T37" fmla="*/ T36 w 7585"/>
                              <a:gd name="T38" fmla="+- 0 1708 135"/>
                              <a:gd name="T39" fmla="*/ 1708 h 1621"/>
                              <a:gd name="T40" fmla="+- 0 4026 2367"/>
                              <a:gd name="T41" fmla="*/ T40 w 7585"/>
                              <a:gd name="T42" fmla="+- 0 1756 135"/>
                              <a:gd name="T43" fmla="*/ 1756 h 1621"/>
                              <a:gd name="T44" fmla="+- 0 4145 2367"/>
                              <a:gd name="T45" fmla="*/ T44 w 7585"/>
                              <a:gd name="T46" fmla="+- 0 1732 135"/>
                              <a:gd name="T47" fmla="*/ 1732 h 1621"/>
                              <a:gd name="T48" fmla="+- 0 4382 2367"/>
                              <a:gd name="T49" fmla="*/ T48 w 7585"/>
                              <a:gd name="T50" fmla="+- 0 1756 135"/>
                              <a:gd name="T51" fmla="*/ 1756 h 1621"/>
                              <a:gd name="T52" fmla="+- 0 4382 2367"/>
                              <a:gd name="T53" fmla="*/ T52 w 7585"/>
                              <a:gd name="T54" fmla="+- 0 1708 135"/>
                              <a:gd name="T55" fmla="*/ 1708 h 1621"/>
                              <a:gd name="T56" fmla="+- 0 4619 2367"/>
                              <a:gd name="T57" fmla="*/ T56 w 7585"/>
                              <a:gd name="T58" fmla="+- 0 1756 135"/>
                              <a:gd name="T59" fmla="*/ 1756 h 1621"/>
                              <a:gd name="T60" fmla="+- 0 4737 2367"/>
                              <a:gd name="T61" fmla="*/ T60 w 7585"/>
                              <a:gd name="T62" fmla="+- 0 1732 135"/>
                              <a:gd name="T63" fmla="*/ 1732 h 1621"/>
                              <a:gd name="T64" fmla="+- 0 4975 2367"/>
                              <a:gd name="T65" fmla="*/ T64 w 7585"/>
                              <a:gd name="T66" fmla="+- 0 1756 135"/>
                              <a:gd name="T67" fmla="*/ 1756 h 1621"/>
                              <a:gd name="T68" fmla="+- 0 4975 2367"/>
                              <a:gd name="T69" fmla="*/ T68 w 7585"/>
                              <a:gd name="T70" fmla="+- 0 1708 135"/>
                              <a:gd name="T71" fmla="*/ 1708 h 1621"/>
                              <a:gd name="T72" fmla="+- 0 5212 2367"/>
                              <a:gd name="T73" fmla="*/ T72 w 7585"/>
                              <a:gd name="T74" fmla="+- 0 1756 135"/>
                              <a:gd name="T75" fmla="*/ 1756 h 1621"/>
                              <a:gd name="T76" fmla="+- 0 5330 2367"/>
                              <a:gd name="T77" fmla="*/ T76 w 7585"/>
                              <a:gd name="T78" fmla="+- 0 1732 135"/>
                              <a:gd name="T79" fmla="*/ 1732 h 1621"/>
                              <a:gd name="T80" fmla="+- 0 5567 2367"/>
                              <a:gd name="T81" fmla="*/ T80 w 7585"/>
                              <a:gd name="T82" fmla="+- 0 1756 135"/>
                              <a:gd name="T83" fmla="*/ 1756 h 1621"/>
                              <a:gd name="T84" fmla="+- 0 5567 2367"/>
                              <a:gd name="T85" fmla="*/ T84 w 7585"/>
                              <a:gd name="T86" fmla="+- 0 1708 135"/>
                              <a:gd name="T87" fmla="*/ 1708 h 1621"/>
                              <a:gd name="T88" fmla="+- 0 5804 2367"/>
                              <a:gd name="T89" fmla="*/ T88 w 7585"/>
                              <a:gd name="T90" fmla="+- 0 1756 135"/>
                              <a:gd name="T91" fmla="*/ 1756 h 1621"/>
                              <a:gd name="T92" fmla="+- 0 5923 2367"/>
                              <a:gd name="T93" fmla="*/ T92 w 7585"/>
                              <a:gd name="T94" fmla="+- 0 1732 135"/>
                              <a:gd name="T95" fmla="*/ 1732 h 1621"/>
                              <a:gd name="T96" fmla="+- 0 6160 2367"/>
                              <a:gd name="T97" fmla="*/ T96 w 7585"/>
                              <a:gd name="T98" fmla="+- 0 1756 135"/>
                              <a:gd name="T99" fmla="*/ 1756 h 1621"/>
                              <a:gd name="T100" fmla="+- 0 6160 2367"/>
                              <a:gd name="T101" fmla="*/ T100 w 7585"/>
                              <a:gd name="T102" fmla="+- 0 1708 135"/>
                              <a:gd name="T103" fmla="*/ 1708 h 1621"/>
                              <a:gd name="T104" fmla="+- 0 6396 2367"/>
                              <a:gd name="T105" fmla="*/ T104 w 7585"/>
                              <a:gd name="T106" fmla="+- 0 1756 135"/>
                              <a:gd name="T107" fmla="*/ 1756 h 1621"/>
                              <a:gd name="T108" fmla="+- 0 6515 2367"/>
                              <a:gd name="T109" fmla="*/ T108 w 7585"/>
                              <a:gd name="T110" fmla="+- 0 1732 135"/>
                              <a:gd name="T111" fmla="*/ 1732 h 1621"/>
                              <a:gd name="T112" fmla="+- 0 6752 2367"/>
                              <a:gd name="T113" fmla="*/ T112 w 7585"/>
                              <a:gd name="T114" fmla="+- 0 1756 135"/>
                              <a:gd name="T115" fmla="*/ 1756 h 1621"/>
                              <a:gd name="T116" fmla="+- 0 6752 2367"/>
                              <a:gd name="T117" fmla="*/ T116 w 7585"/>
                              <a:gd name="T118" fmla="+- 0 1708 135"/>
                              <a:gd name="T119" fmla="*/ 1708 h 1621"/>
                              <a:gd name="T120" fmla="+- 0 6989 2367"/>
                              <a:gd name="T121" fmla="*/ T120 w 7585"/>
                              <a:gd name="T122" fmla="+- 0 1756 135"/>
                              <a:gd name="T123" fmla="*/ 1756 h 1621"/>
                              <a:gd name="T124" fmla="+- 0 7108 2367"/>
                              <a:gd name="T125" fmla="*/ T124 w 7585"/>
                              <a:gd name="T126" fmla="+- 0 1732 135"/>
                              <a:gd name="T127" fmla="*/ 1732 h 1621"/>
                              <a:gd name="T128" fmla="+- 0 7344 2367"/>
                              <a:gd name="T129" fmla="*/ T128 w 7585"/>
                              <a:gd name="T130" fmla="+- 0 1756 135"/>
                              <a:gd name="T131" fmla="*/ 1756 h 1621"/>
                              <a:gd name="T132" fmla="+- 0 7344 2367"/>
                              <a:gd name="T133" fmla="*/ T132 w 7585"/>
                              <a:gd name="T134" fmla="+- 0 1708 135"/>
                              <a:gd name="T135" fmla="*/ 1708 h 1621"/>
                              <a:gd name="T136" fmla="+- 0 7582 2367"/>
                              <a:gd name="T137" fmla="*/ T136 w 7585"/>
                              <a:gd name="T138" fmla="+- 0 1756 135"/>
                              <a:gd name="T139" fmla="*/ 1756 h 1621"/>
                              <a:gd name="T140" fmla="+- 0 7700 2367"/>
                              <a:gd name="T141" fmla="*/ T140 w 7585"/>
                              <a:gd name="T142" fmla="+- 0 1732 135"/>
                              <a:gd name="T143" fmla="*/ 1732 h 1621"/>
                              <a:gd name="T144" fmla="+- 0 7937 2367"/>
                              <a:gd name="T145" fmla="*/ T144 w 7585"/>
                              <a:gd name="T146" fmla="+- 0 1756 135"/>
                              <a:gd name="T147" fmla="*/ 1756 h 1621"/>
                              <a:gd name="T148" fmla="+- 0 7937 2367"/>
                              <a:gd name="T149" fmla="*/ T148 w 7585"/>
                              <a:gd name="T150" fmla="+- 0 1708 135"/>
                              <a:gd name="T151" fmla="*/ 1708 h 1621"/>
                              <a:gd name="T152" fmla="+- 0 8174 2367"/>
                              <a:gd name="T153" fmla="*/ T152 w 7585"/>
                              <a:gd name="T154" fmla="+- 0 1756 135"/>
                              <a:gd name="T155" fmla="*/ 1756 h 1621"/>
                              <a:gd name="T156" fmla="+- 0 8292 2367"/>
                              <a:gd name="T157" fmla="*/ T156 w 7585"/>
                              <a:gd name="T158" fmla="+- 0 1732 135"/>
                              <a:gd name="T159" fmla="*/ 1732 h 1621"/>
                              <a:gd name="T160" fmla="+- 0 8530 2367"/>
                              <a:gd name="T161" fmla="*/ T160 w 7585"/>
                              <a:gd name="T162" fmla="+- 0 1756 135"/>
                              <a:gd name="T163" fmla="*/ 1756 h 1621"/>
                              <a:gd name="T164" fmla="+- 0 8530 2367"/>
                              <a:gd name="T165" fmla="*/ T164 w 7585"/>
                              <a:gd name="T166" fmla="+- 0 1708 135"/>
                              <a:gd name="T167" fmla="*/ 1708 h 1621"/>
                              <a:gd name="T168" fmla="+- 0 8767 2367"/>
                              <a:gd name="T169" fmla="*/ T168 w 7585"/>
                              <a:gd name="T170" fmla="+- 0 1756 135"/>
                              <a:gd name="T171" fmla="*/ 1756 h 1621"/>
                              <a:gd name="T172" fmla="+- 0 8885 2367"/>
                              <a:gd name="T173" fmla="*/ T172 w 7585"/>
                              <a:gd name="T174" fmla="+- 0 1732 135"/>
                              <a:gd name="T175" fmla="*/ 1732 h 1621"/>
                              <a:gd name="T176" fmla="+- 0 9122 2367"/>
                              <a:gd name="T177" fmla="*/ T176 w 7585"/>
                              <a:gd name="T178" fmla="+- 0 1756 135"/>
                              <a:gd name="T179" fmla="*/ 1756 h 1621"/>
                              <a:gd name="T180" fmla="+- 0 9122 2367"/>
                              <a:gd name="T181" fmla="*/ T180 w 7585"/>
                              <a:gd name="T182" fmla="+- 0 1708 135"/>
                              <a:gd name="T183" fmla="*/ 1708 h 1621"/>
                              <a:gd name="T184" fmla="+- 0 9359 2367"/>
                              <a:gd name="T185" fmla="*/ T184 w 7585"/>
                              <a:gd name="T186" fmla="+- 0 1756 135"/>
                              <a:gd name="T187" fmla="*/ 1756 h 1621"/>
                              <a:gd name="T188" fmla="+- 0 9478 2367"/>
                              <a:gd name="T189" fmla="*/ T188 w 7585"/>
                              <a:gd name="T190" fmla="+- 0 1732 135"/>
                              <a:gd name="T191" fmla="*/ 1732 h 1621"/>
                              <a:gd name="T192" fmla="+- 0 9715 2367"/>
                              <a:gd name="T193" fmla="*/ T192 w 7585"/>
                              <a:gd name="T194" fmla="+- 0 1756 135"/>
                              <a:gd name="T195" fmla="*/ 1756 h 1621"/>
                              <a:gd name="T196" fmla="+- 0 9715 2367"/>
                              <a:gd name="T197" fmla="*/ T196 w 7585"/>
                              <a:gd name="T198" fmla="+- 0 1708 135"/>
                              <a:gd name="T199" fmla="*/ 1708 h 1621"/>
                              <a:gd name="T200" fmla="+- 0 2367 2367"/>
                              <a:gd name="T201" fmla="*/ T200 w 7585"/>
                              <a:gd name="T202" fmla="+- 0 1756 135"/>
                              <a:gd name="T203" fmla="*/ 1756 h 1621"/>
                              <a:gd name="T204" fmla="+- 0 2401 2367"/>
                              <a:gd name="T205" fmla="*/ T204 w 7585"/>
                              <a:gd name="T206" fmla="+- 0 1756 135"/>
                              <a:gd name="T207" fmla="*/ 1756 h 1621"/>
                              <a:gd name="T208" fmla="+- 0 2367 2367"/>
                              <a:gd name="T209" fmla="*/ T208 w 7585"/>
                              <a:gd name="T210" fmla="+- 0 1525 135"/>
                              <a:gd name="T211" fmla="*/ 1525 h 1621"/>
                              <a:gd name="T212" fmla="+- 0 2401 2367"/>
                              <a:gd name="T213" fmla="*/ T212 w 7585"/>
                              <a:gd name="T214" fmla="+- 0 1409 135"/>
                              <a:gd name="T215" fmla="*/ 1409 h 1621"/>
                              <a:gd name="T216" fmla="+- 0 2367 2367"/>
                              <a:gd name="T217" fmla="*/ T216 w 7585"/>
                              <a:gd name="T218" fmla="+- 0 1177 135"/>
                              <a:gd name="T219" fmla="*/ 1177 h 1621"/>
                              <a:gd name="T220" fmla="+- 0 2435 2367"/>
                              <a:gd name="T221" fmla="*/ T220 w 7585"/>
                              <a:gd name="T222" fmla="+- 0 1177 135"/>
                              <a:gd name="T223" fmla="*/ 1177 h 1621"/>
                              <a:gd name="T224" fmla="+- 0 2367 2367"/>
                              <a:gd name="T225" fmla="*/ T224 w 7585"/>
                              <a:gd name="T226" fmla="+- 0 945 135"/>
                              <a:gd name="T227" fmla="*/ 945 h 1621"/>
                              <a:gd name="T228" fmla="+- 0 2401 2367"/>
                              <a:gd name="T229" fmla="*/ T228 w 7585"/>
                              <a:gd name="T230" fmla="+- 0 830 135"/>
                              <a:gd name="T231" fmla="*/ 830 h 1621"/>
                              <a:gd name="T232" fmla="+- 0 2367 2367"/>
                              <a:gd name="T233" fmla="*/ T232 w 7585"/>
                              <a:gd name="T234" fmla="+- 0 598 135"/>
                              <a:gd name="T235" fmla="*/ 598 h 1621"/>
                              <a:gd name="T236" fmla="+- 0 2435 2367"/>
                              <a:gd name="T237" fmla="*/ T236 w 7585"/>
                              <a:gd name="T238" fmla="+- 0 598 135"/>
                              <a:gd name="T239" fmla="*/ 598 h 1621"/>
                              <a:gd name="T240" fmla="+- 0 2367 2367"/>
                              <a:gd name="T241" fmla="*/ T240 w 7585"/>
                              <a:gd name="T242" fmla="+- 0 367 135"/>
                              <a:gd name="T243" fmla="*/ 367 h 1621"/>
                              <a:gd name="T244" fmla="+- 0 2401 2367"/>
                              <a:gd name="T245" fmla="*/ T244 w 7585"/>
                              <a:gd name="T246" fmla="+- 0 250 135"/>
                              <a:gd name="T247" fmla="*/ 250 h 1621"/>
                              <a:gd name="T248" fmla="+- 0 2367 2367"/>
                              <a:gd name="T249" fmla="*/ T248 w 7585"/>
                              <a:gd name="T250" fmla="+- 0 1756 135"/>
                              <a:gd name="T251" fmla="*/ 1756 h 1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585" h="1621">
                                <a:moveTo>
                                  <a:pt x="119" y="1621"/>
                                </a:moveTo>
                                <a:lnTo>
                                  <a:pt x="119" y="1597"/>
                                </a:lnTo>
                                <a:moveTo>
                                  <a:pt x="237" y="1621"/>
                                </a:moveTo>
                                <a:lnTo>
                                  <a:pt x="237" y="1597"/>
                                </a:lnTo>
                                <a:moveTo>
                                  <a:pt x="237" y="1621"/>
                                </a:moveTo>
                                <a:lnTo>
                                  <a:pt x="237" y="1573"/>
                                </a:lnTo>
                                <a:moveTo>
                                  <a:pt x="356" y="1621"/>
                                </a:moveTo>
                                <a:lnTo>
                                  <a:pt x="356" y="1597"/>
                                </a:lnTo>
                                <a:moveTo>
                                  <a:pt x="474" y="1621"/>
                                </a:moveTo>
                                <a:lnTo>
                                  <a:pt x="474" y="1597"/>
                                </a:lnTo>
                                <a:moveTo>
                                  <a:pt x="593" y="1621"/>
                                </a:moveTo>
                                <a:lnTo>
                                  <a:pt x="593" y="1597"/>
                                </a:lnTo>
                                <a:moveTo>
                                  <a:pt x="711" y="1621"/>
                                </a:moveTo>
                                <a:lnTo>
                                  <a:pt x="711" y="1597"/>
                                </a:lnTo>
                                <a:moveTo>
                                  <a:pt x="830" y="1621"/>
                                </a:moveTo>
                                <a:lnTo>
                                  <a:pt x="830" y="1597"/>
                                </a:lnTo>
                                <a:moveTo>
                                  <a:pt x="830" y="1621"/>
                                </a:moveTo>
                                <a:lnTo>
                                  <a:pt x="830" y="1573"/>
                                </a:lnTo>
                                <a:moveTo>
                                  <a:pt x="948" y="1621"/>
                                </a:moveTo>
                                <a:lnTo>
                                  <a:pt x="948" y="1597"/>
                                </a:lnTo>
                                <a:moveTo>
                                  <a:pt x="1067" y="1621"/>
                                </a:moveTo>
                                <a:lnTo>
                                  <a:pt x="1067" y="1597"/>
                                </a:lnTo>
                                <a:moveTo>
                                  <a:pt x="1185" y="1621"/>
                                </a:moveTo>
                                <a:lnTo>
                                  <a:pt x="1185" y="1597"/>
                                </a:lnTo>
                                <a:moveTo>
                                  <a:pt x="1304" y="1621"/>
                                </a:moveTo>
                                <a:lnTo>
                                  <a:pt x="1304" y="1597"/>
                                </a:lnTo>
                                <a:moveTo>
                                  <a:pt x="1422" y="1621"/>
                                </a:moveTo>
                                <a:lnTo>
                                  <a:pt x="1422" y="1597"/>
                                </a:lnTo>
                                <a:moveTo>
                                  <a:pt x="1422" y="1621"/>
                                </a:moveTo>
                                <a:lnTo>
                                  <a:pt x="1422" y="1573"/>
                                </a:lnTo>
                                <a:moveTo>
                                  <a:pt x="1541" y="1621"/>
                                </a:moveTo>
                                <a:lnTo>
                                  <a:pt x="1541" y="1597"/>
                                </a:lnTo>
                                <a:moveTo>
                                  <a:pt x="1659" y="1621"/>
                                </a:moveTo>
                                <a:lnTo>
                                  <a:pt x="1659" y="1597"/>
                                </a:lnTo>
                                <a:moveTo>
                                  <a:pt x="1778" y="1621"/>
                                </a:moveTo>
                                <a:lnTo>
                                  <a:pt x="1778" y="1597"/>
                                </a:lnTo>
                                <a:moveTo>
                                  <a:pt x="1897" y="1621"/>
                                </a:moveTo>
                                <a:lnTo>
                                  <a:pt x="1897" y="1597"/>
                                </a:lnTo>
                                <a:moveTo>
                                  <a:pt x="2015" y="1621"/>
                                </a:moveTo>
                                <a:lnTo>
                                  <a:pt x="2015" y="1597"/>
                                </a:lnTo>
                                <a:moveTo>
                                  <a:pt x="2015" y="1621"/>
                                </a:moveTo>
                                <a:lnTo>
                                  <a:pt x="2015" y="1573"/>
                                </a:lnTo>
                                <a:moveTo>
                                  <a:pt x="2133" y="1621"/>
                                </a:moveTo>
                                <a:lnTo>
                                  <a:pt x="2133" y="1597"/>
                                </a:lnTo>
                                <a:moveTo>
                                  <a:pt x="2252" y="1621"/>
                                </a:moveTo>
                                <a:lnTo>
                                  <a:pt x="2252" y="1597"/>
                                </a:lnTo>
                                <a:moveTo>
                                  <a:pt x="2370" y="1621"/>
                                </a:moveTo>
                                <a:lnTo>
                                  <a:pt x="2370" y="1597"/>
                                </a:lnTo>
                                <a:moveTo>
                                  <a:pt x="2489" y="1621"/>
                                </a:moveTo>
                                <a:lnTo>
                                  <a:pt x="2489" y="1597"/>
                                </a:lnTo>
                                <a:moveTo>
                                  <a:pt x="2608" y="1621"/>
                                </a:moveTo>
                                <a:lnTo>
                                  <a:pt x="2608" y="1597"/>
                                </a:lnTo>
                                <a:moveTo>
                                  <a:pt x="2608" y="1621"/>
                                </a:moveTo>
                                <a:lnTo>
                                  <a:pt x="2608" y="1573"/>
                                </a:lnTo>
                                <a:moveTo>
                                  <a:pt x="2726" y="1621"/>
                                </a:moveTo>
                                <a:lnTo>
                                  <a:pt x="2726" y="1597"/>
                                </a:lnTo>
                                <a:moveTo>
                                  <a:pt x="2845" y="1621"/>
                                </a:moveTo>
                                <a:lnTo>
                                  <a:pt x="2845" y="1597"/>
                                </a:lnTo>
                                <a:moveTo>
                                  <a:pt x="2963" y="1621"/>
                                </a:moveTo>
                                <a:lnTo>
                                  <a:pt x="2963" y="1597"/>
                                </a:lnTo>
                                <a:moveTo>
                                  <a:pt x="3081" y="1621"/>
                                </a:moveTo>
                                <a:lnTo>
                                  <a:pt x="3081" y="1597"/>
                                </a:lnTo>
                                <a:moveTo>
                                  <a:pt x="3200" y="1621"/>
                                </a:moveTo>
                                <a:lnTo>
                                  <a:pt x="3200" y="1597"/>
                                </a:lnTo>
                                <a:moveTo>
                                  <a:pt x="3200" y="1621"/>
                                </a:moveTo>
                                <a:lnTo>
                                  <a:pt x="3200" y="1573"/>
                                </a:lnTo>
                                <a:moveTo>
                                  <a:pt x="3319" y="1621"/>
                                </a:moveTo>
                                <a:lnTo>
                                  <a:pt x="3319" y="1597"/>
                                </a:lnTo>
                                <a:moveTo>
                                  <a:pt x="3437" y="1621"/>
                                </a:moveTo>
                                <a:lnTo>
                                  <a:pt x="3437" y="1597"/>
                                </a:lnTo>
                                <a:moveTo>
                                  <a:pt x="3556" y="1621"/>
                                </a:moveTo>
                                <a:lnTo>
                                  <a:pt x="3556" y="1597"/>
                                </a:lnTo>
                                <a:moveTo>
                                  <a:pt x="3674" y="1621"/>
                                </a:moveTo>
                                <a:lnTo>
                                  <a:pt x="3674" y="1597"/>
                                </a:lnTo>
                                <a:moveTo>
                                  <a:pt x="3793" y="1621"/>
                                </a:moveTo>
                                <a:lnTo>
                                  <a:pt x="3793" y="1597"/>
                                </a:lnTo>
                                <a:moveTo>
                                  <a:pt x="3793" y="1621"/>
                                </a:moveTo>
                                <a:lnTo>
                                  <a:pt x="3793" y="1573"/>
                                </a:lnTo>
                                <a:moveTo>
                                  <a:pt x="3911" y="1621"/>
                                </a:moveTo>
                                <a:lnTo>
                                  <a:pt x="3911" y="1597"/>
                                </a:lnTo>
                                <a:moveTo>
                                  <a:pt x="4029" y="1621"/>
                                </a:moveTo>
                                <a:lnTo>
                                  <a:pt x="4029" y="1597"/>
                                </a:lnTo>
                                <a:moveTo>
                                  <a:pt x="4148" y="1621"/>
                                </a:moveTo>
                                <a:lnTo>
                                  <a:pt x="4148" y="1597"/>
                                </a:lnTo>
                                <a:moveTo>
                                  <a:pt x="4267" y="1621"/>
                                </a:moveTo>
                                <a:lnTo>
                                  <a:pt x="4267" y="1597"/>
                                </a:lnTo>
                                <a:moveTo>
                                  <a:pt x="4385" y="1621"/>
                                </a:moveTo>
                                <a:lnTo>
                                  <a:pt x="4385" y="1597"/>
                                </a:lnTo>
                                <a:moveTo>
                                  <a:pt x="4385" y="1621"/>
                                </a:moveTo>
                                <a:lnTo>
                                  <a:pt x="4385" y="1573"/>
                                </a:lnTo>
                                <a:moveTo>
                                  <a:pt x="4504" y="1621"/>
                                </a:moveTo>
                                <a:lnTo>
                                  <a:pt x="4504" y="1597"/>
                                </a:lnTo>
                                <a:moveTo>
                                  <a:pt x="4622" y="1621"/>
                                </a:moveTo>
                                <a:lnTo>
                                  <a:pt x="4622" y="1597"/>
                                </a:lnTo>
                                <a:moveTo>
                                  <a:pt x="4741" y="1621"/>
                                </a:moveTo>
                                <a:lnTo>
                                  <a:pt x="4741" y="1597"/>
                                </a:lnTo>
                                <a:moveTo>
                                  <a:pt x="4859" y="1621"/>
                                </a:moveTo>
                                <a:lnTo>
                                  <a:pt x="4859" y="1597"/>
                                </a:lnTo>
                                <a:moveTo>
                                  <a:pt x="4977" y="1621"/>
                                </a:moveTo>
                                <a:lnTo>
                                  <a:pt x="4977" y="1597"/>
                                </a:lnTo>
                                <a:moveTo>
                                  <a:pt x="4977" y="1621"/>
                                </a:moveTo>
                                <a:lnTo>
                                  <a:pt x="4977" y="1573"/>
                                </a:lnTo>
                                <a:moveTo>
                                  <a:pt x="5096" y="1621"/>
                                </a:moveTo>
                                <a:lnTo>
                                  <a:pt x="5096" y="1597"/>
                                </a:lnTo>
                                <a:moveTo>
                                  <a:pt x="5215" y="1621"/>
                                </a:moveTo>
                                <a:lnTo>
                                  <a:pt x="5215" y="1597"/>
                                </a:lnTo>
                                <a:moveTo>
                                  <a:pt x="5333" y="1621"/>
                                </a:moveTo>
                                <a:lnTo>
                                  <a:pt x="5333" y="1597"/>
                                </a:lnTo>
                                <a:moveTo>
                                  <a:pt x="5452" y="1621"/>
                                </a:moveTo>
                                <a:lnTo>
                                  <a:pt x="5452" y="1597"/>
                                </a:lnTo>
                                <a:moveTo>
                                  <a:pt x="5570" y="1621"/>
                                </a:moveTo>
                                <a:lnTo>
                                  <a:pt x="5570" y="1597"/>
                                </a:lnTo>
                                <a:moveTo>
                                  <a:pt x="5570" y="1621"/>
                                </a:moveTo>
                                <a:lnTo>
                                  <a:pt x="5570" y="1573"/>
                                </a:lnTo>
                                <a:moveTo>
                                  <a:pt x="5689" y="1621"/>
                                </a:moveTo>
                                <a:lnTo>
                                  <a:pt x="5689" y="1597"/>
                                </a:lnTo>
                                <a:moveTo>
                                  <a:pt x="5807" y="1621"/>
                                </a:moveTo>
                                <a:lnTo>
                                  <a:pt x="5807" y="1597"/>
                                </a:lnTo>
                                <a:moveTo>
                                  <a:pt x="5925" y="1621"/>
                                </a:moveTo>
                                <a:lnTo>
                                  <a:pt x="5925" y="1597"/>
                                </a:lnTo>
                                <a:moveTo>
                                  <a:pt x="6044" y="1621"/>
                                </a:moveTo>
                                <a:lnTo>
                                  <a:pt x="6044" y="1597"/>
                                </a:lnTo>
                                <a:moveTo>
                                  <a:pt x="6163" y="1621"/>
                                </a:moveTo>
                                <a:lnTo>
                                  <a:pt x="6163" y="1597"/>
                                </a:lnTo>
                                <a:moveTo>
                                  <a:pt x="6163" y="1621"/>
                                </a:moveTo>
                                <a:lnTo>
                                  <a:pt x="6163" y="1573"/>
                                </a:lnTo>
                                <a:moveTo>
                                  <a:pt x="6281" y="1621"/>
                                </a:moveTo>
                                <a:lnTo>
                                  <a:pt x="6281" y="1597"/>
                                </a:lnTo>
                                <a:moveTo>
                                  <a:pt x="6400" y="1621"/>
                                </a:moveTo>
                                <a:lnTo>
                                  <a:pt x="6400" y="1597"/>
                                </a:lnTo>
                                <a:moveTo>
                                  <a:pt x="6518" y="1621"/>
                                </a:moveTo>
                                <a:lnTo>
                                  <a:pt x="6518" y="1597"/>
                                </a:lnTo>
                                <a:moveTo>
                                  <a:pt x="6637" y="1621"/>
                                </a:moveTo>
                                <a:lnTo>
                                  <a:pt x="6637" y="1597"/>
                                </a:lnTo>
                                <a:moveTo>
                                  <a:pt x="6755" y="1621"/>
                                </a:moveTo>
                                <a:lnTo>
                                  <a:pt x="6755" y="1597"/>
                                </a:lnTo>
                                <a:moveTo>
                                  <a:pt x="6755" y="1621"/>
                                </a:moveTo>
                                <a:lnTo>
                                  <a:pt x="6755" y="1573"/>
                                </a:lnTo>
                                <a:moveTo>
                                  <a:pt x="6873" y="1621"/>
                                </a:moveTo>
                                <a:lnTo>
                                  <a:pt x="6873" y="1597"/>
                                </a:lnTo>
                                <a:moveTo>
                                  <a:pt x="6992" y="1621"/>
                                </a:moveTo>
                                <a:lnTo>
                                  <a:pt x="6992" y="1597"/>
                                </a:lnTo>
                                <a:moveTo>
                                  <a:pt x="7111" y="1621"/>
                                </a:moveTo>
                                <a:lnTo>
                                  <a:pt x="7111" y="1597"/>
                                </a:lnTo>
                                <a:moveTo>
                                  <a:pt x="7229" y="1621"/>
                                </a:moveTo>
                                <a:lnTo>
                                  <a:pt x="7229" y="1597"/>
                                </a:lnTo>
                                <a:moveTo>
                                  <a:pt x="7348" y="1621"/>
                                </a:moveTo>
                                <a:lnTo>
                                  <a:pt x="7348" y="1597"/>
                                </a:lnTo>
                                <a:moveTo>
                                  <a:pt x="7348" y="1621"/>
                                </a:moveTo>
                                <a:lnTo>
                                  <a:pt x="7348" y="1573"/>
                                </a:lnTo>
                                <a:moveTo>
                                  <a:pt x="7466" y="1621"/>
                                </a:moveTo>
                                <a:lnTo>
                                  <a:pt x="7466" y="1597"/>
                                </a:lnTo>
                                <a:moveTo>
                                  <a:pt x="0" y="1621"/>
                                </a:moveTo>
                                <a:lnTo>
                                  <a:pt x="7585" y="1621"/>
                                </a:lnTo>
                                <a:moveTo>
                                  <a:pt x="0" y="1621"/>
                                </a:moveTo>
                                <a:lnTo>
                                  <a:pt x="34" y="1621"/>
                                </a:lnTo>
                                <a:moveTo>
                                  <a:pt x="0" y="1506"/>
                                </a:moveTo>
                                <a:lnTo>
                                  <a:pt x="34" y="1506"/>
                                </a:lnTo>
                                <a:moveTo>
                                  <a:pt x="0" y="1390"/>
                                </a:moveTo>
                                <a:lnTo>
                                  <a:pt x="34" y="1390"/>
                                </a:lnTo>
                                <a:moveTo>
                                  <a:pt x="0" y="1274"/>
                                </a:moveTo>
                                <a:lnTo>
                                  <a:pt x="34" y="1274"/>
                                </a:lnTo>
                                <a:moveTo>
                                  <a:pt x="0" y="1158"/>
                                </a:moveTo>
                                <a:lnTo>
                                  <a:pt x="34" y="1158"/>
                                </a:lnTo>
                                <a:moveTo>
                                  <a:pt x="0" y="1042"/>
                                </a:moveTo>
                                <a:lnTo>
                                  <a:pt x="34" y="1042"/>
                                </a:lnTo>
                                <a:moveTo>
                                  <a:pt x="0" y="1042"/>
                                </a:moveTo>
                                <a:lnTo>
                                  <a:pt x="68" y="1042"/>
                                </a:lnTo>
                                <a:moveTo>
                                  <a:pt x="0" y="926"/>
                                </a:moveTo>
                                <a:lnTo>
                                  <a:pt x="34" y="926"/>
                                </a:lnTo>
                                <a:moveTo>
                                  <a:pt x="0" y="810"/>
                                </a:moveTo>
                                <a:lnTo>
                                  <a:pt x="34" y="810"/>
                                </a:lnTo>
                                <a:moveTo>
                                  <a:pt x="0" y="695"/>
                                </a:moveTo>
                                <a:lnTo>
                                  <a:pt x="34" y="695"/>
                                </a:lnTo>
                                <a:moveTo>
                                  <a:pt x="0" y="579"/>
                                </a:moveTo>
                                <a:lnTo>
                                  <a:pt x="34" y="579"/>
                                </a:lnTo>
                                <a:moveTo>
                                  <a:pt x="0" y="463"/>
                                </a:moveTo>
                                <a:lnTo>
                                  <a:pt x="34" y="463"/>
                                </a:lnTo>
                                <a:moveTo>
                                  <a:pt x="0" y="463"/>
                                </a:moveTo>
                                <a:lnTo>
                                  <a:pt x="68" y="463"/>
                                </a:lnTo>
                                <a:moveTo>
                                  <a:pt x="0" y="347"/>
                                </a:moveTo>
                                <a:lnTo>
                                  <a:pt x="34" y="347"/>
                                </a:lnTo>
                                <a:moveTo>
                                  <a:pt x="0" y="232"/>
                                </a:moveTo>
                                <a:lnTo>
                                  <a:pt x="34" y="232"/>
                                </a:lnTo>
                                <a:moveTo>
                                  <a:pt x="0" y="115"/>
                                </a:moveTo>
                                <a:lnTo>
                                  <a:pt x="34" y="115"/>
                                </a:lnTo>
                                <a:moveTo>
                                  <a:pt x="0" y="0"/>
                                </a:moveTo>
                                <a:lnTo>
                                  <a:pt x="34" y="0"/>
                                </a:lnTo>
                                <a:moveTo>
                                  <a:pt x="0" y="1621"/>
                                </a:moveTo>
                                <a:lnTo>
                                  <a:pt x="0" y="0"/>
                                </a:lnTo>
                              </a:path>
                            </a:pathLst>
                          </a:custGeom>
                          <a:noFill/>
                          <a:ln w="18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Freeform 20"/>
                        <wps:cNvSpPr>
                          <a:spLocks/>
                        </wps:cNvSpPr>
                        <wps:spPr bwMode="auto">
                          <a:xfrm>
                            <a:off x="2374" y="244"/>
                            <a:ext cx="7508" cy="1512"/>
                          </a:xfrm>
                          <a:custGeom>
                            <a:avLst/>
                            <a:gdLst>
                              <a:gd name="T0" fmla="+- 0 2433 2374"/>
                              <a:gd name="T1" fmla="*/ T0 w 7508"/>
                              <a:gd name="T2" fmla="+- 0 1756 244"/>
                              <a:gd name="T3" fmla="*/ 1756 h 1512"/>
                              <a:gd name="T4" fmla="+- 0 2551 2374"/>
                              <a:gd name="T5" fmla="*/ T4 w 7508"/>
                              <a:gd name="T6" fmla="+- 0 1755 244"/>
                              <a:gd name="T7" fmla="*/ 1755 h 1512"/>
                              <a:gd name="T8" fmla="+- 0 2670 2374"/>
                              <a:gd name="T9" fmla="*/ T8 w 7508"/>
                              <a:gd name="T10" fmla="+- 0 1754 244"/>
                              <a:gd name="T11" fmla="*/ 1754 h 1512"/>
                              <a:gd name="T12" fmla="+- 0 2788 2374"/>
                              <a:gd name="T13" fmla="*/ T12 w 7508"/>
                              <a:gd name="T14" fmla="+- 0 1755 244"/>
                              <a:gd name="T15" fmla="*/ 1755 h 1512"/>
                              <a:gd name="T16" fmla="+- 0 2906 2374"/>
                              <a:gd name="T17" fmla="*/ T16 w 7508"/>
                              <a:gd name="T18" fmla="+- 0 1756 244"/>
                              <a:gd name="T19" fmla="*/ 1756 h 1512"/>
                              <a:gd name="T20" fmla="+- 0 3024 2374"/>
                              <a:gd name="T21" fmla="*/ T20 w 7508"/>
                              <a:gd name="T22" fmla="+- 0 1756 244"/>
                              <a:gd name="T23" fmla="*/ 1756 h 1512"/>
                              <a:gd name="T24" fmla="+- 0 3674 2374"/>
                              <a:gd name="T25" fmla="*/ T24 w 7508"/>
                              <a:gd name="T26" fmla="+- 0 1756 244"/>
                              <a:gd name="T27" fmla="*/ 1756 h 1512"/>
                              <a:gd name="T28" fmla="+- 0 3793 2374"/>
                              <a:gd name="T29" fmla="*/ T28 w 7508"/>
                              <a:gd name="T30" fmla="+- 0 1754 244"/>
                              <a:gd name="T31" fmla="*/ 1754 h 1512"/>
                              <a:gd name="T32" fmla="+- 0 3911 2374"/>
                              <a:gd name="T33" fmla="*/ T32 w 7508"/>
                              <a:gd name="T34" fmla="+- 0 1751 244"/>
                              <a:gd name="T35" fmla="*/ 1751 h 1512"/>
                              <a:gd name="T36" fmla="+- 0 4029 2374"/>
                              <a:gd name="T37" fmla="*/ T36 w 7508"/>
                              <a:gd name="T38" fmla="+- 0 1748 244"/>
                              <a:gd name="T39" fmla="*/ 1748 h 1512"/>
                              <a:gd name="T40" fmla="+- 0 4147 2374"/>
                              <a:gd name="T41" fmla="*/ T40 w 7508"/>
                              <a:gd name="T42" fmla="+- 0 1747 244"/>
                              <a:gd name="T43" fmla="*/ 1747 h 1512"/>
                              <a:gd name="T44" fmla="+- 0 4265 2374"/>
                              <a:gd name="T45" fmla="*/ T44 w 7508"/>
                              <a:gd name="T46" fmla="+- 0 1747 244"/>
                              <a:gd name="T47" fmla="*/ 1747 h 1512"/>
                              <a:gd name="T48" fmla="+- 0 4384 2374"/>
                              <a:gd name="T49" fmla="*/ T48 w 7508"/>
                              <a:gd name="T50" fmla="+- 0 1747 244"/>
                              <a:gd name="T51" fmla="*/ 1747 h 1512"/>
                              <a:gd name="T52" fmla="+- 0 4621 2374"/>
                              <a:gd name="T53" fmla="*/ T52 w 7508"/>
                              <a:gd name="T54" fmla="+- 0 1741 244"/>
                              <a:gd name="T55" fmla="*/ 1741 h 1512"/>
                              <a:gd name="T56" fmla="+- 0 4857 2374"/>
                              <a:gd name="T57" fmla="*/ T56 w 7508"/>
                              <a:gd name="T58" fmla="+- 0 1727 244"/>
                              <a:gd name="T59" fmla="*/ 1727 h 1512"/>
                              <a:gd name="T60" fmla="+- 0 5034 2374"/>
                              <a:gd name="T61" fmla="*/ T60 w 7508"/>
                              <a:gd name="T62" fmla="+- 0 1720 244"/>
                              <a:gd name="T63" fmla="*/ 1720 h 1512"/>
                              <a:gd name="T64" fmla="+- 0 5212 2374"/>
                              <a:gd name="T65" fmla="*/ T64 w 7508"/>
                              <a:gd name="T66" fmla="+- 0 1708 244"/>
                              <a:gd name="T67" fmla="*/ 1708 h 1512"/>
                              <a:gd name="T68" fmla="+- 0 5330 2374"/>
                              <a:gd name="T69" fmla="*/ T68 w 7508"/>
                              <a:gd name="T70" fmla="+- 0 1698 244"/>
                              <a:gd name="T71" fmla="*/ 1698 h 1512"/>
                              <a:gd name="T72" fmla="+- 0 5448 2374"/>
                              <a:gd name="T73" fmla="*/ T72 w 7508"/>
                              <a:gd name="T74" fmla="+- 0 1688 244"/>
                              <a:gd name="T75" fmla="*/ 1688 h 1512"/>
                              <a:gd name="T76" fmla="+- 0 5625 2374"/>
                              <a:gd name="T77" fmla="*/ T76 w 7508"/>
                              <a:gd name="T78" fmla="+- 0 1654 244"/>
                              <a:gd name="T79" fmla="*/ 1654 h 1512"/>
                              <a:gd name="T80" fmla="+- 0 5744 2374"/>
                              <a:gd name="T81" fmla="*/ T80 w 7508"/>
                              <a:gd name="T82" fmla="+- 0 1611 244"/>
                              <a:gd name="T83" fmla="*/ 1611 h 1512"/>
                              <a:gd name="T84" fmla="+- 0 5862 2374"/>
                              <a:gd name="T85" fmla="*/ T84 w 7508"/>
                              <a:gd name="T86" fmla="+- 0 1556 244"/>
                              <a:gd name="T87" fmla="*/ 1556 h 1512"/>
                              <a:gd name="T88" fmla="+- 0 5980 2374"/>
                              <a:gd name="T89" fmla="*/ T88 w 7508"/>
                              <a:gd name="T90" fmla="+- 0 1484 244"/>
                              <a:gd name="T91" fmla="*/ 1484 h 1512"/>
                              <a:gd name="T92" fmla="+- 0 6098 2374"/>
                              <a:gd name="T93" fmla="*/ T92 w 7508"/>
                              <a:gd name="T94" fmla="+- 0 1369 244"/>
                              <a:gd name="T95" fmla="*/ 1369 h 1512"/>
                              <a:gd name="T96" fmla="+- 0 6216 2374"/>
                              <a:gd name="T97" fmla="*/ T96 w 7508"/>
                              <a:gd name="T98" fmla="+- 0 1185 244"/>
                              <a:gd name="T99" fmla="*/ 1185 h 1512"/>
                              <a:gd name="T100" fmla="+- 0 6335 2374"/>
                              <a:gd name="T101" fmla="*/ T100 w 7508"/>
                              <a:gd name="T102" fmla="+- 0 953 244"/>
                              <a:gd name="T103" fmla="*/ 953 h 1512"/>
                              <a:gd name="T104" fmla="+- 0 6453 2374"/>
                              <a:gd name="T105" fmla="*/ T104 w 7508"/>
                              <a:gd name="T106" fmla="+- 0 711 244"/>
                              <a:gd name="T107" fmla="*/ 711 h 1512"/>
                              <a:gd name="T108" fmla="+- 0 6572 2374"/>
                              <a:gd name="T109" fmla="*/ T108 w 7508"/>
                              <a:gd name="T110" fmla="+- 0 475 244"/>
                              <a:gd name="T111" fmla="*/ 475 h 1512"/>
                              <a:gd name="T112" fmla="+- 0 6690 2374"/>
                              <a:gd name="T113" fmla="*/ T112 w 7508"/>
                              <a:gd name="T114" fmla="+- 0 289 244"/>
                              <a:gd name="T115" fmla="*/ 289 h 1512"/>
                              <a:gd name="T116" fmla="+- 0 6808 2374"/>
                              <a:gd name="T117" fmla="*/ T116 w 7508"/>
                              <a:gd name="T118" fmla="+- 0 248 244"/>
                              <a:gd name="T119" fmla="*/ 248 h 1512"/>
                              <a:gd name="T120" fmla="+- 0 6926 2374"/>
                              <a:gd name="T121" fmla="*/ T120 w 7508"/>
                              <a:gd name="T122" fmla="+- 0 388 244"/>
                              <a:gd name="T123" fmla="*/ 388 h 1512"/>
                              <a:gd name="T124" fmla="+- 0 7044 2374"/>
                              <a:gd name="T125" fmla="*/ T124 w 7508"/>
                              <a:gd name="T126" fmla="+- 0 612 244"/>
                              <a:gd name="T127" fmla="*/ 612 h 1512"/>
                              <a:gd name="T128" fmla="+- 0 7163 2374"/>
                              <a:gd name="T129" fmla="*/ T128 w 7508"/>
                              <a:gd name="T130" fmla="+- 0 826 244"/>
                              <a:gd name="T131" fmla="*/ 826 h 1512"/>
                              <a:gd name="T132" fmla="+- 0 7281 2374"/>
                              <a:gd name="T133" fmla="*/ T132 w 7508"/>
                              <a:gd name="T134" fmla="+- 0 1015 244"/>
                              <a:gd name="T135" fmla="*/ 1015 h 1512"/>
                              <a:gd name="T136" fmla="+- 0 7399 2374"/>
                              <a:gd name="T137" fmla="*/ T136 w 7508"/>
                              <a:gd name="T138" fmla="+- 0 1184 244"/>
                              <a:gd name="T139" fmla="*/ 1184 h 1512"/>
                              <a:gd name="T140" fmla="+- 0 7517 2374"/>
                              <a:gd name="T141" fmla="*/ T140 w 7508"/>
                              <a:gd name="T142" fmla="+- 0 1338 244"/>
                              <a:gd name="T143" fmla="*/ 1338 h 1512"/>
                              <a:gd name="T144" fmla="+- 0 7635 2374"/>
                              <a:gd name="T145" fmla="*/ T144 w 7508"/>
                              <a:gd name="T146" fmla="+- 0 1459 244"/>
                              <a:gd name="T147" fmla="*/ 1459 h 1512"/>
                              <a:gd name="T148" fmla="+- 0 7754 2374"/>
                              <a:gd name="T149" fmla="*/ T148 w 7508"/>
                              <a:gd name="T150" fmla="+- 0 1546 244"/>
                              <a:gd name="T151" fmla="*/ 1546 h 1512"/>
                              <a:gd name="T152" fmla="+- 0 7872 2374"/>
                              <a:gd name="T153" fmla="*/ T152 w 7508"/>
                              <a:gd name="T154" fmla="+- 0 1599 244"/>
                              <a:gd name="T155" fmla="*/ 1599 h 1512"/>
                              <a:gd name="T156" fmla="+- 0 8049 2374"/>
                              <a:gd name="T157" fmla="*/ T156 w 7508"/>
                              <a:gd name="T158" fmla="+- 0 1639 244"/>
                              <a:gd name="T159" fmla="*/ 1639 h 1512"/>
                              <a:gd name="T160" fmla="+- 0 8167 2374"/>
                              <a:gd name="T161" fmla="*/ T160 w 7508"/>
                              <a:gd name="T162" fmla="+- 0 1663 244"/>
                              <a:gd name="T163" fmla="*/ 1663 h 1512"/>
                              <a:gd name="T164" fmla="+- 0 8286 2374"/>
                              <a:gd name="T165" fmla="*/ T164 w 7508"/>
                              <a:gd name="T166" fmla="+- 0 1688 244"/>
                              <a:gd name="T167" fmla="*/ 1688 h 1512"/>
                              <a:gd name="T168" fmla="+- 0 8463 2374"/>
                              <a:gd name="T169" fmla="*/ T168 w 7508"/>
                              <a:gd name="T170" fmla="+- 0 1723 244"/>
                              <a:gd name="T171" fmla="*/ 1723 h 1512"/>
                              <a:gd name="T172" fmla="+- 0 8700 2374"/>
                              <a:gd name="T173" fmla="*/ T172 w 7508"/>
                              <a:gd name="T174" fmla="+- 0 1748 244"/>
                              <a:gd name="T175" fmla="*/ 1748 h 1512"/>
                              <a:gd name="T176" fmla="+- 0 8877 2374"/>
                              <a:gd name="T177" fmla="*/ T176 w 7508"/>
                              <a:gd name="T178" fmla="+- 0 1753 244"/>
                              <a:gd name="T179" fmla="*/ 1753 h 1512"/>
                              <a:gd name="T180" fmla="+- 0 8995 2374"/>
                              <a:gd name="T181" fmla="*/ T180 w 7508"/>
                              <a:gd name="T182" fmla="+- 0 1753 244"/>
                              <a:gd name="T183" fmla="*/ 1753 h 1512"/>
                              <a:gd name="T184" fmla="+- 0 9114 2374"/>
                              <a:gd name="T185" fmla="*/ T184 w 7508"/>
                              <a:gd name="T186" fmla="+- 0 1751 244"/>
                              <a:gd name="T187" fmla="*/ 1751 h 1512"/>
                              <a:gd name="T188" fmla="+- 0 9468 2374"/>
                              <a:gd name="T189" fmla="*/ T188 w 7508"/>
                              <a:gd name="T190" fmla="+- 0 1751 244"/>
                              <a:gd name="T191" fmla="*/ 1751 h 1512"/>
                              <a:gd name="T192" fmla="+- 0 9586 2374"/>
                              <a:gd name="T193" fmla="*/ T192 w 7508"/>
                              <a:gd name="T194" fmla="+- 0 1752 244"/>
                              <a:gd name="T195" fmla="*/ 1752 h 1512"/>
                              <a:gd name="T196" fmla="+- 0 9705 2374"/>
                              <a:gd name="T197" fmla="*/ T196 w 7508"/>
                              <a:gd name="T198" fmla="+- 0 1754 244"/>
                              <a:gd name="T199" fmla="*/ 1754 h 1512"/>
                              <a:gd name="T200" fmla="+- 0 9823 2374"/>
                              <a:gd name="T201" fmla="*/ T200 w 7508"/>
                              <a:gd name="T202" fmla="+- 0 1755 244"/>
                              <a:gd name="T203" fmla="*/ 1755 h 15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7508" h="1512">
                                <a:moveTo>
                                  <a:pt x="0" y="1512"/>
                                </a:moveTo>
                                <a:lnTo>
                                  <a:pt x="59" y="1512"/>
                                </a:lnTo>
                                <a:lnTo>
                                  <a:pt x="118" y="1511"/>
                                </a:lnTo>
                                <a:lnTo>
                                  <a:pt x="177" y="1511"/>
                                </a:lnTo>
                                <a:lnTo>
                                  <a:pt x="236" y="1510"/>
                                </a:lnTo>
                                <a:lnTo>
                                  <a:pt x="296" y="1510"/>
                                </a:lnTo>
                                <a:lnTo>
                                  <a:pt x="354" y="1511"/>
                                </a:lnTo>
                                <a:lnTo>
                                  <a:pt x="414" y="1511"/>
                                </a:lnTo>
                                <a:lnTo>
                                  <a:pt x="473" y="1512"/>
                                </a:lnTo>
                                <a:lnTo>
                                  <a:pt x="532" y="1512"/>
                                </a:lnTo>
                                <a:lnTo>
                                  <a:pt x="591" y="1512"/>
                                </a:lnTo>
                                <a:lnTo>
                                  <a:pt x="650" y="1512"/>
                                </a:lnTo>
                                <a:lnTo>
                                  <a:pt x="1241" y="1512"/>
                                </a:lnTo>
                                <a:lnTo>
                                  <a:pt x="1300" y="1512"/>
                                </a:lnTo>
                                <a:lnTo>
                                  <a:pt x="1359" y="1511"/>
                                </a:lnTo>
                                <a:lnTo>
                                  <a:pt x="1419" y="1510"/>
                                </a:lnTo>
                                <a:lnTo>
                                  <a:pt x="1478" y="1509"/>
                                </a:lnTo>
                                <a:lnTo>
                                  <a:pt x="1537" y="1507"/>
                                </a:lnTo>
                                <a:lnTo>
                                  <a:pt x="1596" y="1505"/>
                                </a:lnTo>
                                <a:lnTo>
                                  <a:pt x="1655" y="1504"/>
                                </a:lnTo>
                                <a:lnTo>
                                  <a:pt x="1714" y="1503"/>
                                </a:lnTo>
                                <a:lnTo>
                                  <a:pt x="1773" y="1503"/>
                                </a:lnTo>
                                <a:lnTo>
                                  <a:pt x="1833" y="1503"/>
                                </a:lnTo>
                                <a:lnTo>
                                  <a:pt x="1891" y="1503"/>
                                </a:lnTo>
                                <a:lnTo>
                                  <a:pt x="1951" y="1503"/>
                                </a:lnTo>
                                <a:lnTo>
                                  <a:pt x="2010" y="1503"/>
                                </a:lnTo>
                                <a:lnTo>
                                  <a:pt x="2128" y="1502"/>
                                </a:lnTo>
                                <a:lnTo>
                                  <a:pt x="2247" y="1497"/>
                                </a:lnTo>
                                <a:lnTo>
                                  <a:pt x="2365" y="1491"/>
                                </a:lnTo>
                                <a:lnTo>
                                  <a:pt x="2483" y="1483"/>
                                </a:lnTo>
                                <a:lnTo>
                                  <a:pt x="2542" y="1480"/>
                                </a:lnTo>
                                <a:lnTo>
                                  <a:pt x="2660" y="1476"/>
                                </a:lnTo>
                                <a:lnTo>
                                  <a:pt x="2778" y="1469"/>
                                </a:lnTo>
                                <a:lnTo>
                                  <a:pt x="2838" y="1464"/>
                                </a:lnTo>
                                <a:lnTo>
                                  <a:pt x="2896" y="1458"/>
                                </a:lnTo>
                                <a:lnTo>
                                  <a:pt x="2956" y="1454"/>
                                </a:lnTo>
                                <a:lnTo>
                                  <a:pt x="3015" y="1449"/>
                                </a:lnTo>
                                <a:lnTo>
                                  <a:pt x="3074" y="1444"/>
                                </a:lnTo>
                                <a:lnTo>
                                  <a:pt x="3192" y="1425"/>
                                </a:lnTo>
                                <a:lnTo>
                                  <a:pt x="3251" y="1410"/>
                                </a:lnTo>
                                <a:lnTo>
                                  <a:pt x="3311" y="1390"/>
                                </a:lnTo>
                                <a:lnTo>
                                  <a:pt x="3370" y="1367"/>
                                </a:lnTo>
                                <a:lnTo>
                                  <a:pt x="3429" y="1341"/>
                                </a:lnTo>
                                <a:lnTo>
                                  <a:pt x="3488" y="1312"/>
                                </a:lnTo>
                                <a:lnTo>
                                  <a:pt x="3547" y="1279"/>
                                </a:lnTo>
                                <a:lnTo>
                                  <a:pt x="3606" y="1240"/>
                                </a:lnTo>
                                <a:lnTo>
                                  <a:pt x="3665" y="1190"/>
                                </a:lnTo>
                                <a:lnTo>
                                  <a:pt x="3724" y="1125"/>
                                </a:lnTo>
                                <a:lnTo>
                                  <a:pt x="3784" y="1041"/>
                                </a:lnTo>
                                <a:lnTo>
                                  <a:pt x="3842" y="941"/>
                                </a:lnTo>
                                <a:lnTo>
                                  <a:pt x="3902" y="828"/>
                                </a:lnTo>
                                <a:lnTo>
                                  <a:pt x="3961" y="709"/>
                                </a:lnTo>
                                <a:lnTo>
                                  <a:pt x="4020" y="588"/>
                                </a:lnTo>
                                <a:lnTo>
                                  <a:pt x="4079" y="467"/>
                                </a:lnTo>
                                <a:lnTo>
                                  <a:pt x="4138" y="347"/>
                                </a:lnTo>
                                <a:lnTo>
                                  <a:pt x="4198" y="231"/>
                                </a:lnTo>
                                <a:lnTo>
                                  <a:pt x="4256" y="127"/>
                                </a:lnTo>
                                <a:lnTo>
                                  <a:pt x="4316" y="45"/>
                                </a:lnTo>
                                <a:lnTo>
                                  <a:pt x="4375" y="0"/>
                                </a:lnTo>
                                <a:lnTo>
                                  <a:pt x="4434" y="4"/>
                                </a:lnTo>
                                <a:lnTo>
                                  <a:pt x="4493" y="55"/>
                                </a:lnTo>
                                <a:lnTo>
                                  <a:pt x="4552" y="144"/>
                                </a:lnTo>
                                <a:lnTo>
                                  <a:pt x="4611" y="253"/>
                                </a:lnTo>
                                <a:lnTo>
                                  <a:pt x="4670" y="368"/>
                                </a:lnTo>
                                <a:lnTo>
                                  <a:pt x="4729" y="478"/>
                                </a:lnTo>
                                <a:lnTo>
                                  <a:pt x="4789" y="582"/>
                                </a:lnTo>
                                <a:lnTo>
                                  <a:pt x="4848" y="680"/>
                                </a:lnTo>
                                <a:lnTo>
                                  <a:pt x="4907" y="771"/>
                                </a:lnTo>
                                <a:lnTo>
                                  <a:pt x="4966" y="857"/>
                                </a:lnTo>
                                <a:lnTo>
                                  <a:pt x="5025" y="940"/>
                                </a:lnTo>
                                <a:lnTo>
                                  <a:pt x="5084" y="1020"/>
                                </a:lnTo>
                                <a:lnTo>
                                  <a:pt x="5143" y="1094"/>
                                </a:lnTo>
                                <a:lnTo>
                                  <a:pt x="5202" y="1159"/>
                                </a:lnTo>
                                <a:lnTo>
                                  <a:pt x="5261" y="1215"/>
                                </a:lnTo>
                                <a:lnTo>
                                  <a:pt x="5321" y="1263"/>
                                </a:lnTo>
                                <a:lnTo>
                                  <a:pt x="5380" y="1302"/>
                                </a:lnTo>
                                <a:lnTo>
                                  <a:pt x="5439" y="1332"/>
                                </a:lnTo>
                                <a:lnTo>
                                  <a:pt x="5498" y="1355"/>
                                </a:lnTo>
                                <a:lnTo>
                                  <a:pt x="5557" y="1372"/>
                                </a:lnTo>
                                <a:lnTo>
                                  <a:pt x="5675" y="1395"/>
                                </a:lnTo>
                                <a:lnTo>
                                  <a:pt x="5735" y="1407"/>
                                </a:lnTo>
                                <a:lnTo>
                                  <a:pt x="5793" y="1419"/>
                                </a:lnTo>
                                <a:lnTo>
                                  <a:pt x="5852" y="1432"/>
                                </a:lnTo>
                                <a:lnTo>
                                  <a:pt x="5912" y="1444"/>
                                </a:lnTo>
                                <a:lnTo>
                                  <a:pt x="5971" y="1457"/>
                                </a:lnTo>
                                <a:lnTo>
                                  <a:pt x="6089" y="1479"/>
                                </a:lnTo>
                                <a:lnTo>
                                  <a:pt x="6207" y="1495"/>
                                </a:lnTo>
                                <a:lnTo>
                                  <a:pt x="6326" y="1504"/>
                                </a:lnTo>
                                <a:lnTo>
                                  <a:pt x="6444" y="1508"/>
                                </a:lnTo>
                                <a:lnTo>
                                  <a:pt x="6503" y="1509"/>
                                </a:lnTo>
                                <a:lnTo>
                                  <a:pt x="6562" y="1509"/>
                                </a:lnTo>
                                <a:lnTo>
                                  <a:pt x="6621" y="1509"/>
                                </a:lnTo>
                                <a:lnTo>
                                  <a:pt x="6681" y="1508"/>
                                </a:lnTo>
                                <a:lnTo>
                                  <a:pt x="6740" y="1507"/>
                                </a:lnTo>
                                <a:lnTo>
                                  <a:pt x="6798" y="1507"/>
                                </a:lnTo>
                                <a:lnTo>
                                  <a:pt x="7094" y="1507"/>
                                </a:lnTo>
                                <a:lnTo>
                                  <a:pt x="7153" y="1508"/>
                                </a:lnTo>
                                <a:lnTo>
                                  <a:pt x="7212" y="1508"/>
                                </a:lnTo>
                                <a:lnTo>
                                  <a:pt x="7272" y="1509"/>
                                </a:lnTo>
                                <a:lnTo>
                                  <a:pt x="7331" y="1510"/>
                                </a:lnTo>
                                <a:lnTo>
                                  <a:pt x="7390" y="1511"/>
                                </a:lnTo>
                                <a:lnTo>
                                  <a:pt x="7449" y="1511"/>
                                </a:lnTo>
                                <a:lnTo>
                                  <a:pt x="7508" y="1512"/>
                                </a:lnTo>
                              </a:path>
                            </a:pathLst>
                          </a:custGeom>
                          <a:noFill/>
                          <a:ln w="2563">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 name="Freeform 21"/>
                        <wps:cNvSpPr>
                          <a:spLocks/>
                        </wps:cNvSpPr>
                        <wps:spPr bwMode="auto">
                          <a:xfrm>
                            <a:off x="2374" y="597"/>
                            <a:ext cx="7508" cy="1159"/>
                          </a:xfrm>
                          <a:custGeom>
                            <a:avLst/>
                            <a:gdLst>
                              <a:gd name="T0" fmla="+- 0 4384 2374"/>
                              <a:gd name="T1" fmla="*/ T0 w 7508"/>
                              <a:gd name="T2" fmla="+- 0 1756 597"/>
                              <a:gd name="T3" fmla="*/ 1756 h 1159"/>
                              <a:gd name="T4" fmla="+- 0 4502 2374"/>
                              <a:gd name="T5" fmla="*/ T4 w 7508"/>
                              <a:gd name="T6" fmla="+- 0 1756 597"/>
                              <a:gd name="T7" fmla="*/ 1756 h 1159"/>
                              <a:gd name="T8" fmla="+- 0 4621 2374"/>
                              <a:gd name="T9" fmla="*/ T8 w 7508"/>
                              <a:gd name="T10" fmla="+- 0 1755 597"/>
                              <a:gd name="T11" fmla="*/ 1755 h 1159"/>
                              <a:gd name="T12" fmla="+- 0 4857 2374"/>
                              <a:gd name="T13" fmla="*/ T12 w 7508"/>
                              <a:gd name="T14" fmla="+- 0 1751 597"/>
                              <a:gd name="T15" fmla="*/ 1751 h 1159"/>
                              <a:gd name="T16" fmla="+- 0 5093 2374"/>
                              <a:gd name="T17" fmla="*/ T16 w 7508"/>
                              <a:gd name="T18" fmla="+- 0 1738 597"/>
                              <a:gd name="T19" fmla="*/ 1738 h 1159"/>
                              <a:gd name="T20" fmla="+- 0 5330 2374"/>
                              <a:gd name="T21" fmla="*/ T20 w 7508"/>
                              <a:gd name="T22" fmla="+- 0 1702 597"/>
                              <a:gd name="T23" fmla="*/ 1702 h 1159"/>
                              <a:gd name="T24" fmla="+- 0 5448 2374"/>
                              <a:gd name="T25" fmla="*/ T24 w 7508"/>
                              <a:gd name="T26" fmla="+- 0 1670 597"/>
                              <a:gd name="T27" fmla="*/ 1670 h 1159"/>
                              <a:gd name="T28" fmla="+- 0 5566 2374"/>
                              <a:gd name="T29" fmla="*/ T28 w 7508"/>
                              <a:gd name="T30" fmla="+- 0 1622 597"/>
                              <a:gd name="T31" fmla="*/ 1622 h 1159"/>
                              <a:gd name="T32" fmla="+- 0 5685 2374"/>
                              <a:gd name="T33" fmla="*/ T32 w 7508"/>
                              <a:gd name="T34" fmla="+- 0 1557 597"/>
                              <a:gd name="T35" fmla="*/ 1557 h 1159"/>
                              <a:gd name="T36" fmla="+- 0 5803 2374"/>
                              <a:gd name="T37" fmla="*/ T36 w 7508"/>
                              <a:gd name="T38" fmla="+- 0 1471 597"/>
                              <a:gd name="T39" fmla="*/ 1471 h 1159"/>
                              <a:gd name="T40" fmla="+- 0 5921 2374"/>
                              <a:gd name="T41" fmla="*/ T40 w 7508"/>
                              <a:gd name="T42" fmla="+- 0 1366 597"/>
                              <a:gd name="T43" fmla="*/ 1366 h 1159"/>
                              <a:gd name="T44" fmla="+- 0 6039 2374"/>
                              <a:gd name="T45" fmla="*/ T44 w 7508"/>
                              <a:gd name="T46" fmla="+- 0 1242 597"/>
                              <a:gd name="T47" fmla="*/ 1242 h 1159"/>
                              <a:gd name="T48" fmla="+- 0 6158 2374"/>
                              <a:gd name="T49" fmla="*/ T48 w 7508"/>
                              <a:gd name="T50" fmla="+- 0 1105 597"/>
                              <a:gd name="T51" fmla="*/ 1105 h 1159"/>
                              <a:gd name="T52" fmla="+- 0 6276 2374"/>
                              <a:gd name="T53" fmla="*/ T52 w 7508"/>
                              <a:gd name="T54" fmla="+- 0 965 597"/>
                              <a:gd name="T55" fmla="*/ 965 h 1159"/>
                              <a:gd name="T56" fmla="+- 0 6394 2374"/>
                              <a:gd name="T57" fmla="*/ T56 w 7508"/>
                              <a:gd name="T58" fmla="+- 0 832 597"/>
                              <a:gd name="T59" fmla="*/ 832 h 1159"/>
                              <a:gd name="T60" fmla="+- 0 6512 2374"/>
                              <a:gd name="T61" fmla="*/ T60 w 7508"/>
                              <a:gd name="T62" fmla="+- 0 720 597"/>
                              <a:gd name="T63" fmla="*/ 720 h 1159"/>
                              <a:gd name="T64" fmla="+- 0 6630 2374"/>
                              <a:gd name="T65" fmla="*/ T64 w 7508"/>
                              <a:gd name="T66" fmla="+- 0 639 597"/>
                              <a:gd name="T67" fmla="*/ 639 h 1159"/>
                              <a:gd name="T68" fmla="+- 0 6749 2374"/>
                              <a:gd name="T69" fmla="*/ T68 w 7508"/>
                              <a:gd name="T70" fmla="+- 0 600 597"/>
                              <a:gd name="T71" fmla="*/ 600 h 1159"/>
                              <a:gd name="T72" fmla="+- 0 6867 2374"/>
                              <a:gd name="T73" fmla="*/ T72 w 7508"/>
                              <a:gd name="T74" fmla="+- 0 606 597"/>
                              <a:gd name="T75" fmla="*/ 606 h 1159"/>
                              <a:gd name="T76" fmla="+- 0 6985 2374"/>
                              <a:gd name="T77" fmla="*/ T76 w 7508"/>
                              <a:gd name="T78" fmla="+- 0 658 597"/>
                              <a:gd name="T79" fmla="*/ 658 h 1159"/>
                              <a:gd name="T80" fmla="+- 0 7103 2374"/>
                              <a:gd name="T81" fmla="*/ T80 w 7508"/>
                              <a:gd name="T82" fmla="+- 0 747 597"/>
                              <a:gd name="T83" fmla="*/ 747 h 1159"/>
                              <a:gd name="T84" fmla="+- 0 7222 2374"/>
                              <a:gd name="T85" fmla="*/ T84 w 7508"/>
                              <a:gd name="T86" fmla="+- 0 867 597"/>
                              <a:gd name="T87" fmla="*/ 867 h 1159"/>
                              <a:gd name="T88" fmla="+- 0 7340 2374"/>
                              <a:gd name="T89" fmla="*/ T88 w 7508"/>
                              <a:gd name="T90" fmla="+- 0 1003 597"/>
                              <a:gd name="T91" fmla="*/ 1003 h 1159"/>
                              <a:gd name="T92" fmla="+- 0 7458 2374"/>
                              <a:gd name="T93" fmla="*/ T92 w 7508"/>
                              <a:gd name="T94" fmla="+- 0 1143 597"/>
                              <a:gd name="T95" fmla="*/ 1143 h 1159"/>
                              <a:gd name="T96" fmla="+- 0 7576 2374"/>
                              <a:gd name="T97" fmla="*/ T96 w 7508"/>
                              <a:gd name="T98" fmla="+- 0 1277 597"/>
                              <a:gd name="T99" fmla="*/ 1277 h 1159"/>
                              <a:gd name="T100" fmla="+- 0 7695 2374"/>
                              <a:gd name="T101" fmla="*/ T100 w 7508"/>
                              <a:gd name="T102" fmla="+- 0 1397 597"/>
                              <a:gd name="T103" fmla="*/ 1397 h 1159"/>
                              <a:gd name="T104" fmla="+- 0 7813 2374"/>
                              <a:gd name="T105" fmla="*/ T104 w 7508"/>
                              <a:gd name="T106" fmla="+- 0 1497 597"/>
                              <a:gd name="T107" fmla="*/ 1497 h 1159"/>
                              <a:gd name="T108" fmla="+- 0 7931 2374"/>
                              <a:gd name="T109" fmla="*/ T108 w 7508"/>
                              <a:gd name="T110" fmla="+- 0 1576 597"/>
                              <a:gd name="T111" fmla="*/ 1576 h 1159"/>
                              <a:gd name="T112" fmla="+- 0 8049 2374"/>
                              <a:gd name="T113" fmla="*/ T112 w 7508"/>
                              <a:gd name="T114" fmla="+- 0 1637 597"/>
                              <a:gd name="T115" fmla="*/ 1637 h 1159"/>
                              <a:gd name="T116" fmla="+- 0 8167 2374"/>
                              <a:gd name="T117" fmla="*/ T116 w 7508"/>
                              <a:gd name="T118" fmla="+- 0 1680 597"/>
                              <a:gd name="T119" fmla="*/ 1680 h 1159"/>
                              <a:gd name="T120" fmla="+- 0 8286 2374"/>
                              <a:gd name="T121" fmla="*/ T120 w 7508"/>
                              <a:gd name="T122" fmla="+- 0 1709 597"/>
                              <a:gd name="T123" fmla="*/ 1709 h 1159"/>
                              <a:gd name="T124" fmla="+- 0 8463 2374"/>
                              <a:gd name="T125" fmla="*/ T124 w 7508"/>
                              <a:gd name="T126" fmla="+- 0 1735 597"/>
                              <a:gd name="T127" fmla="*/ 1735 h 1159"/>
                              <a:gd name="T128" fmla="+- 0 8700 2374"/>
                              <a:gd name="T129" fmla="*/ T128 w 7508"/>
                              <a:gd name="T130" fmla="+- 0 1750 597"/>
                              <a:gd name="T131" fmla="*/ 1750 h 1159"/>
                              <a:gd name="T132" fmla="+- 0 8877 2374"/>
                              <a:gd name="T133" fmla="*/ T132 w 7508"/>
                              <a:gd name="T134" fmla="+- 0 1754 597"/>
                              <a:gd name="T135" fmla="*/ 1754 h 1159"/>
                              <a:gd name="T136" fmla="+- 0 8995 2374"/>
                              <a:gd name="T137" fmla="*/ T136 w 7508"/>
                              <a:gd name="T138" fmla="+- 0 1755 597"/>
                              <a:gd name="T139" fmla="*/ 1755 h 1159"/>
                              <a:gd name="T140" fmla="+- 0 9114 2374"/>
                              <a:gd name="T141" fmla="*/ T140 w 7508"/>
                              <a:gd name="T142" fmla="+- 0 1756 597"/>
                              <a:gd name="T143" fmla="*/ 1756 h 1159"/>
                              <a:gd name="T144" fmla="+- 0 9823 2374"/>
                              <a:gd name="T145" fmla="*/ T144 w 7508"/>
                              <a:gd name="T146" fmla="+- 0 1756 597"/>
                              <a:gd name="T147" fmla="*/ 1756 h 11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508" h="1159">
                                <a:moveTo>
                                  <a:pt x="0" y="1159"/>
                                </a:moveTo>
                                <a:lnTo>
                                  <a:pt x="2010" y="1159"/>
                                </a:lnTo>
                                <a:lnTo>
                                  <a:pt x="2069" y="1159"/>
                                </a:lnTo>
                                <a:lnTo>
                                  <a:pt x="2128" y="1159"/>
                                </a:lnTo>
                                <a:lnTo>
                                  <a:pt x="2187" y="1158"/>
                                </a:lnTo>
                                <a:lnTo>
                                  <a:pt x="2247" y="1158"/>
                                </a:lnTo>
                                <a:lnTo>
                                  <a:pt x="2365" y="1157"/>
                                </a:lnTo>
                                <a:lnTo>
                                  <a:pt x="2483" y="1154"/>
                                </a:lnTo>
                                <a:lnTo>
                                  <a:pt x="2601" y="1149"/>
                                </a:lnTo>
                                <a:lnTo>
                                  <a:pt x="2719" y="1141"/>
                                </a:lnTo>
                                <a:lnTo>
                                  <a:pt x="2838" y="1127"/>
                                </a:lnTo>
                                <a:lnTo>
                                  <a:pt x="2956" y="1105"/>
                                </a:lnTo>
                                <a:lnTo>
                                  <a:pt x="3015" y="1091"/>
                                </a:lnTo>
                                <a:lnTo>
                                  <a:pt x="3074" y="1073"/>
                                </a:lnTo>
                                <a:lnTo>
                                  <a:pt x="3133" y="1051"/>
                                </a:lnTo>
                                <a:lnTo>
                                  <a:pt x="3192" y="1025"/>
                                </a:lnTo>
                                <a:lnTo>
                                  <a:pt x="3251" y="995"/>
                                </a:lnTo>
                                <a:lnTo>
                                  <a:pt x="3311" y="960"/>
                                </a:lnTo>
                                <a:lnTo>
                                  <a:pt x="3370" y="920"/>
                                </a:lnTo>
                                <a:lnTo>
                                  <a:pt x="3429" y="874"/>
                                </a:lnTo>
                                <a:lnTo>
                                  <a:pt x="3488" y="824"/>
                                </a:lnTo>
                                <a:lnTo>
                                  <a:pt x="3547" y="769"/>
                                </a:lnTo>
                                <a:lnTo>
                                  <a:pt x="3606" y="709"/>
                                </a:lnTo>
                                <a:lnTo>
                                  <a:pt x="3665" y="645"/>
                                </a:lnTo>
                                <a:lnTo>
                                  <a:pt x="3724" y="578"/>
                                </a:lnTo>
                                <a:lnTo>
                                  <a:pt x="3784" y="508"/>
                                </a:lnTo>
                                <a:lnTo>
                                  <a:pt x="3842" y="438"/>
                                </a:lnTo>
                                <a:lnTo>
                                  <a:pt x="3902" y="368"/>
                                </a:lnTo>
                                <a:lnTo>
                                  <a:pt x="3961" y="300"/>
                                </a:lnTo>
                                <a:lnTo>
                                  <a:pt x="4020" y="235"/>
                                </a:lnTo>
                                <a:lnTo>
                                  <a:pt x="4079" y="176"/>
                                </a:lnTo>
                                <a:lnTo>
                                  <a:pt x="4138" y="123"/>
                                </a:lnTo>
                                <a:lnTo>
                                  <a:pt x="4198" y="78"/>
                                </a:lnTo>
                                <a:lnTo>
                                  <a:pt x="4256" y="42"/>
                                </a:lnTo>
                                <a:lnTo>
                                  <a:pt x="4316" y="17"/>
                                </a:lnTo>
                                <a:lnTo>
                                  <a:pt x="4375" y="3"/>
                                </a:lnTo>
                                <a:lnTo>
                                  <a:pt x="4434" y="0"/>
                                </a:lnTo>
                                <a:lnTo>
                                  <a:pt x="4493" y="9"/>
                                </a:lnTo>
                                <a:lnTo>
                                  <a:pt x="4552" y="29"/>
                                </a:lnTo>
                                <a:lnTo>
                                  <a:pt x="4611" y="61"/>
                                </a:lnTo>
                                <a:lnTo>
                                  <a:pt x="4670" y="101"/>
                                </a:lnTo>
                                <a:lnTo>
                                  <a:pt x="4729" y="150"/>
                                </a:lnTo>
                                <a:lnTo>
                                  <a:pt x="4789" y="207"/>
                                </a:lnTo>
                                <a:lnTo>
                                  <a:pt x="4848" y="270"/>
                                </a:lnTo>
                                <a:lnTo>
                                  <a:pt x="4907" y="337"/>
                                </a:lnTo>
                                <a:lnTo>
                                  <a:pt x="4966" y="406"/>
                                </a:lnTo>
                                <a:lnTo>
                                  <a:pt x="5025" y="476"/>
                                </a:lnTo>
                                <a:lnTo>
                                  <a:pt x="5084" y="546"/>
                                </a:lnTo>
                                <a:lnTo>
                                  <a:pt x="5143" y="615"/>
                                </a:lnTo>
                                <a:lnTo>
                                  <a:pt x="5202" y="680"/>
                                </a:lnTo>
                                <a:lnTo>
                                  <a:pt x="5261" y="742"/>
                                </a:lnTo>
                                <a:lnTo>
                                  <a:pt x="5321" y="800"/>
                                </a:lnTo>
                                <a:lnTo>
                                  <a:pt x="5380" y="852"/>
                                </a:lnTo>
                                <a:lnTo>
                                  <a:pt x="5439" y="900"/>
                                </a:lnTo>
                                <a:lnTo>
                                  <a:pt x="5498" y="942"/>
                                </a:lnTo>
                                <a:lnTo>
                                  <a:pt x="5557" y="979"/>
                                </a:lnTo>
                                <a:lnTo>
                                  <a:pt x="5616" y="1012"/>
                                </a:lnTo>
                                <a:lnTo>
                                  <a:pt x="5675" y="1040"/>
                                </a:lnTo>
                                <a:lnTo>
                                  <a:pt x="5735" y="1063"/>
                                </a:lnTo>
                                <a:lnTo>
                                  <a:pt x="5793" y="1083"/>
                                </a:lnTo>
                                <a:lnTo>
                                  <a:pt x="5852" y="1099"/>
                                </a:lnTo>
                                <a:lnTo>
                                  <a:pt x="5912" y="1112"/>
                                </a:lnTo>
                                <a:lnTo>
                                  <a:pt x="5971" y="1123"/>
                                </a:lnTo>
                                <a:lnTo>
                                  <a:pt x="6089" y="1138"/>
                                </a:lnTo>
                                <a:lnTo>
                                  <a:pt x="6207" y="1148"/>
                                </a:lnTo>
                                <a:lnTo>
                                  <a:pt x="6326" y="1153"/>
                                </a:lnTo>
                                <a:lnTo>
                                  <a:pt x="6444" y="1156"/>
                                </a:lnTo>
                                <a:lnTo>
                                  <a:pt x="6503" y="1157"/>
                                </a:lnTo>
                                <a:lnTo>
                                  <a:pt x="6562" y="1158"/>
                                </a:lnTo>
                                <a:lnTo>
                                  <a:pt x="6621" y="1158"/>
                                </a:lnTo>
                                <a:lnTo>
                                  <a:pt x="6681" y="1159"/>
                                </a:lnTo>
                                <a:lnTo>
                                  <a:pt x="6740" y="1159"/>
                                </a:lnTo>
                                <a:lnTo>
                                  <a:pt x="6798" y="1159"/>
                                </a:lnTo>
                                <a:lnTo>
                                  <a:pt x="7449" y="1159"/>
                                </a:lnTo>
                                <a:lnTo>
                                  <a:pt x="7508" y="1159"/>
                                </a:lnTo>
                              </a:path>
                            </a:pathLst>
                          </a:custGeom>
                          <a:noFill/>
                          <a:ln w="2548">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Line 22"/>
                        <wps:cNvCnPr>
                          <a:cxnSpLocks noChangeShapeType="1"/>
                        </wps:cNvCnPr>
                        <wps:spPr bwMode="auto">
                          <a:xfrm>
                            <a:off x="2569" y="239"/>
                            <a:ext cx="302" cy="0"/>
                          </a:xfrm>
                          <a:prstGeom prst="line">
                            <a:avLst/>
                          </a:prstGeom>
                          <a:noFill/>
                          <a:ln w="2525">
                            <a:solidFill>
                              <a:srgbClr val="FF0000"/>
                            </a:solidFill>
                            <a:round/>
                            <a:headEnd/>
                            <a:tailEnd/>
                          </a:ln>
                          <a:extLst>
                            <a:ext uri="{909E8E84-426E-40DD-AFC4-6F175D3DCCD1}">
                              <a14:hiddenFill xmlns:a14="http://schemas.microsoft.com/office/drawing/2010/main">
                                <a:noFill/>
                              </a14:hiddenFill>
                            </a:ext>
                          </a:extLst>
                        </wps:spPr>
                        <wps:bodyPr/>
                      </wps:wsp>
                      <wps:wsp>
                        <wps:cNvPr id="200" name="Line 23"/>
                        <wps:cNvCnPr>
                          <a:cxnSpLocks noChangeShapeType="1"/>
                        </wps:cNvCnPr>
                        <wps:spPr bwMode="auto">
                          <a:xfrm>
                            <a:off x="3623" y="239"/>
                            <a:ext cx="302" cy="0"/>
                          </a:xfrm>
                          <a:prstGeom prst="line">
                            <a:avLst/>
                          </a:prstGeom>
                          <a:noFill/>
                          <a:ln w="2525">
                            <a:solidFill>
                              <a:srgbClr val="008080"/>
                            </a:solidFill>
                            <a:round/>
                            <a:headEnd/>
                            <a:tailEnd/>
                          </a:ln>
                          <a:extLst>
                            <a:ext uri="{909E8E84-426E-40DD-AFC4-6F175D3DCCD1}">
                              <a14:hiddenFill xmlns:a14="http://schemas.microsoft.com/office/drawing/2010/main">
                                <a:noFill/>
                              </a14:hiddenFill>
                            </a:ext>
                          </a:extLst>
                        </wps:spPr>
                        <wps:bodyPr/>
                      </wps:wsp>
                      <wps:wsp>
                        <wps:cNvPr id="201" name="Rectangle 24"/>
                        <wps:cNvSpPr>
                          <a:spLocks noChangeArrowheads="1"/>
                        </wps:cNvSpPr>
                        <wps:spPr bwMode="auto">
                          <a:xfrm>
                            <a:off x="2519" y="166"/>
                            <a:ext cx="2353" cy="140"/>
                          </a:xfrm>
                          <a:prstGeom prst="rect">
                            <a:avLst/>
                          </a:prstGeom>
                          <a:noFill/>
                          <a:ln w="177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Text Box 25"/>
                        <wps:cNvSpPr txBox="1">
                          <a:spLocks noChangeArrowheads="1"/>
                        </wps:cNvSpPr>
                        <wps:spPr bwMode="auto">
                          <a:xfrm>
                            <a:off x="2921" y="181"/>
                            <a:ext cx="627"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390CB" w14:textId="77777777" w:rsidR="00CB36C9" w:rsidRDefault="00CB36C9" w:rsidP="00CB36C9">
                              <w:pPr>
                                <w:spacing w:line="111" w:lineRule="exact"/>
                                <w:rPr>
                                  <w:sz w:val="10"/>
                                </w:rPr>
                              </w:pPr>
                              <w:r>
                                <w:rPr>
                                  <w:w w:val="150"/>
                                  <w:sz w:val="10"/>
                                </w:rPr>
                                <w:t>RKSE100</w:t>
                              </w:r>
                            </w:p>
                          </w:txbxContent>
                        </wps:txbx>
                        <wps:bodyPr rot="0" vert="horz" wrap="square" lIns="0" tIns="0" rIns="0" bIns="0" anchor="t" anchorCtr="0" upright="1">
                          <a:noAutofit/>
                        </wps:bodyPr>
                      </wps:wsp>
                      <wps:wsp>
                        <wps:cNvPr id="203" name="Text Box 26"/>
                        <wps:cNvSpPr txBox="1">
                          <a:spLocks noChangeArrowheads="1"/>
                        </wps:cNvSpPr>
                        <wps:spPr bwMode="auto">
                          <a:xfrm>
                            <a:off x="3975" y="181"/>
                            <a:ext cx="856"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6A71E" w14:textId="77777777" w:rsidR="00CB36C9" w:rsidRDefault="00CB36C9" w:rsidP="00CB36C9">
                              <w:pPr>
                                <w:spacing w:line="111" w:lineRule="exact"/>
                                <w:rPr>
                                  <w:sz w:val="10"/>
                                </w:rPr>
                              </w:pPr>
                              <w:r>
                                <w:rPr>
                                  <w:w w:val="150"/>
                                  <w:sz w:val="10"/>
                                </w:rPr>
                                <w:t>N(s=0.0099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061EC" id="Group 194" o:spid="_x0000_s1044" style="position:absolute;left:0;text-align:left;margin-left:118.3pt;margin-top:6.7pt;width:379.35pt;height:81.25pt;z-index:251680768;mso-position-horizontal-relative:page" coordorigin="2366,134" coordsize="7587,1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">
                <v:rect id="Rectangle 18" o:spid="_x0000_s1045" style="position:absolute;left:2519;top:166;width:2353;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" stroked="f"/>
                <v:shape id="AutoShape 19" o:spid="_x0000_s1046" style="position:absolute;left:2367;top:135;width:7585;height:1621;visibility:visible;mso-wrap-style:square;v-text-anchor:top" coordsize="7585,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" path="m119,1621r,-24m237,1621r,-24m237,1621r,-48m356,1621r,-24m474,1621r,-24m593,1621r,-24m711,1621r,-24m830,1621r,-24m830,1621r,-48m948,1621r,-24m1067,1621r,-24m1185,1621r,-24m1304,1621r,-24m1422,1621r,-24m1422,1621r,-48m1541,1621r,-24m1659,1621r,-24m1778,1621r,-24m1897,1621r,-24m2015,1621r,-24m2015,1621r,-48m2133,1621r,-24m2252,1621r,-24m2370,1621r,-24m2489,1621r,-24m2608,1621r,-24m2608,1621r,-48m2726,1621r,-24m2845,1621r,-24m2963,1621r,-24m3081,1621r,-24m3200,1621r,-24m3200,1621r,-48m3319,1621r,-24m3437,1621r,-24m3556,1621r,-24m3674,1621r,-24m3793,1621r,-24m3793,1621r,-48m3911,1621r,-24m4029,1621r,-24m4148,1621r,-24m4267,1621r,-24m4385,1621r,-24m4385,1621r,-48m4504,1621r,-24m4622,1621r,-24m4741,1621r,-24m4859,1621r,-24m4977,1621r,-24m4977,1621r,-48m5096,1621r,-24m5215,1621r,-24m5333,1621r,-24m5452,1621r,-24m5570,1621r,-24m5570,1621r,-48m5689,1621r,-24m5807,1621r,-24m5925,1621r,-24m6044,1621r,-24m6163,1621r,-24m6163,1621r,-48m6281,1621r,-24m6400,1621r,-24m6518,1621r,-24m6637,1621r,-24m6755,1621r,-24m6755,1621r,-48m6873,1621r,-24m6992,1621r,-24m7111,1621r,-24m7229,1621r,-24m7348,1621r,-24m7348,1621r,-48m7466,1621r,-24m,1621r7585,m,1621r34,m,1506r34,m,1390r34,m,1274r34,m,1158r34,m,1042r34,m,1042r68,m,926r34,m,810r34,m,695r34,m,579r34,m,463r34,m,463r68,m,347r34,m,232r34,m,115r34,m,l34,m,1621l,e" filled="f" strokeweight=".05111mm">
                  <v:path arrowok="t" o:connecttype="custom" o:connectlocs="237,1756;237,1708;474,1756;593,1732;830,1756;830,1708;1067,1756;1185,1732;1422,1756;1422,1708;1659,1756;1778,1732;2015,1756;2015,1708;2252,1756;2370,1732;2608,1756;2608,1708;2845,1756;2963,1732;3200,1756;3200,1708;3437,1756;3556,1732;3793,1756;3793,1708;4029,1756;4148,1732;4385,1756;4385,1708;4622,1756;4741,1732;4977,1756;4977,1708;5215,1756;5333,1732;5570,1756;5570,1708;5807,1756;5925,1732;6163,1756;6163,1708;6400,1756;6518,1732;6755,1756;6755,1708;6992,1756;7111,1732;7348,1756;7348,1708;0,1756;34,1756;0,1525;34,1409;0,1177;68,1177;0,945;34,830;0,598;68,598;0,367;34,250;0,1756" o:connectangles="0,0,0,0,0,0,0,0,0,0,0,0,0,0,0,0,0,0,0,0,0,0,0,0,0,0,0,0,0,0,0,0,0,0,0,0,0,0,0,0,0,0,0,0,0,0,0,0,0,0,0,0,0,0,0,0,0,0,0,0,0,0,0"/>
                </v:shape>
                <v:shape id="Freeform 20" o:spid="_x0000_s1047" style="position:absolute;left:2374;top:244;width:7508;height:1512;visibility:visible;mso-wrap-style:square;v-text-anchor:top" coordsize="7508,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" path="m,1512r59,l118,1511r59,l236,1510r60,l354,1511r60,l473,1512r59,l591,1512r59,l1241,1512r59,l1359,1511r60,-1l1478,1509r59,-2l1596,1505r59,-1l1714,1503r59,l1833,1503r58,l1951,1503r59,l2128,1502r119,-5l2365,1491r118,-8l2542,1480r118,-4l2778,1469r60,-5l2896,1458r60,-4l3015,1449r59,-5l3192,1425r59,-15l3311,1390r59,-23l3429,1341r59,-29l3547,1279r59,-39l3665,1190r59,-65l3784,1041r58,-100l3902,828r59,-119l4020,588r59,-121l4138,347r60,-116l4256,127r60,-82l4375,r59,4l4493,55r59,89l4611,253r59,115l4729,478r60,104l4848,680r59,91l4966,857r59,83l5084,1020r59,74l5202,1159r59,56l5321,1263r59,39l5439,1332r59,23l5557,1372r118,23l5735,1407r58,12l5852,1432r60,12l5971,1457r118,22l6207,1495r119,9l6444,1508r59,1l6562,1509r59,l6681,1508r59,-1l6798,1507r296,l7153,1508r59,l7272,1509r59,1l7390,1511r59,l7508,1512e" filled="f" strokecolor="red" strokeweight=".07119mm">
                  <v:path arrowok="t" o:connecttype="custom" o:connectlocs="59,1756;177,1755;296,1754;414,1755;532,1756;650,1756;1300,1756;1419,1754;1537,1751;1655,1748;1773,1747;1891,1747;2010,1747;2247,1741;2483,1727;2660,1720;2838,1708;2956,1698;3074,1688;3251,1654;3370,1611;3488,1556;3606,1484;3724,1369;3842,1185;3961,953;4079,711;4198,475;4316,289;4434,248;4552,388;4670,612;4789,826;4907,1015;5025,1184;5143,1338;5261,1459;5380,1546;5498,1599;5675,1639;5793,1663;5912,1688;6089,1723;6326,1748;6503,1753;6621,1753;6740,1751;7094,1751;7212,1752;7331,1754;7449,1755" o:connectangles="0,0,0,0,0,0,0,0,0,0,0,0,0,0,0,0,0,0,0,0,0,0,0,0,0,0,0,0,0,0,0,0,0,0,0,0,0,0,0,0,0,0,0,0,0,0,0,0,0,0,0"/>
                </v:shape>
                <v:shape id="Freeform 21" o:spid="_x0000_s1048" style="position:absolute;left:2374;top:597;width:7508;height:1159;visibility:visible;mso-wrap-style:square;v-text-anchor:top" coordsize="7508,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" path="m,1159r2010,l2069,1159r59,l2187,1158r60,l2365,1157r118,-3l2601,1149r118,-8l2838,1127r118,-22l3015,1091r59,-18l3133,1051r59,-26l3251,995r60,-35l3370,920r59,-46l3488,824r59,-55l3606,709r59,-64l3724,578r60,-70l3842,438r60,-70l3961,300r59,-65l4079,176r59,-53l4198,78r58,-36l4316,17,4375,3,4434,r59,9l4552,29r59,32l4670,101r59,49l4789,207r59,63l4907,337r59,69l5025,476r59,70l5143,615r59,65l5261,742r60,58l5380,852r59,48l5498,942r59,37l5616,1012r59,28l5735,1063r58,20l5852,1099r60,13l5971,1123r118,15l6207,1148r119,5l6444,1156r59,1l6562,1158r59,l6681,1159r59,l6798,1159r651,l7508,1159e" filled="f" strokecolor="teal" strokeweight=".07078mm">
                  <v:path arrowok="t" o:connecttype="custom" o:connectlocs="2010,1756;2128,1756;2247,1755;2483,1751;2719,1738;2956,1702;3074,1670;3192,1622;3311,1557;3429,1471;3547,1366;3665,1242;3784,1105;3902,965;4020,832;4138,720;4256,639;4375,600;4493,606;4611,658;4729,747;4848,867;4966,1003;5084,1143;5202,1277;5321,1397;5439,1497;5557,1576;5675,1637;5793,1680;5912,1709;6089,1735;6326,1750;6503,1754;6621,1755;6740,1756;7449,1756" o:connectangles="0,0,0,0,0,0,0,0,0,0,0,0,0,0,0,0,0,0,0,0,0,0,0,0,0,0,0,0,0,0,0,0,0,0,0,0,0"/>
                </v:shape>
                <v:line id="Line 22" o:spid="_x0000_s1049" style="position:absolute;visibility:visible;mso-wrap-style:square" from="2569,239" to="287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" strokecolor="red" strokeweight=".07014mm"/>
                <v:line id="Line 23" o:spid="_x0000_s1050" style="position:absolute;visibility:visible;mso-wrap-style:square" from="3623,239" to="3925,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" strokecolor="teal" strokeweight=".07014mm"/>
                <v:rect id="Rectangle 24" o:spid="_x0000_s1051" style="position:absolute;left:2519;top:166;width:2353;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" filled="f" strokeweight=".14pt"/>
                <v:shape id="Text Box 25" o:spid="_x0000_s1052" type="#_x0000_t202" style="position:absolute;left:2921;top:181;width:627;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4F5390CB" w14:textId="77777777" w:rsidR="00CB36C9" w:rsidRDefault="00CB36C9" w:rsidP="00CB36C9">
                        <w:pPr>
                          <w:spacing w:line="111" w:lineRule="exact"/>
                          <w:rPr>
                            <w:sz w:val="10"/>
                          </w:rPr>
                        </w:pPr>
                        <w:r>
                          <w:rPr>
                            <w:w w:val="150"/>
                            <w:sz w:val="10"/>
                          </w:rPr>
                          <w:t>RKSE100</w:t>
                        </w:r>
                      </w:p>
                    </w:txbxContent>
                  </v:textbox>
                </v:shape>
                <v:shape id="Text Box 26" o:spid="_x0000_s1053" type="#_x0000_t202" style="position:absolute;left:3975;top:181;width:856;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53E6A71E" w14:textId="77777777" w:rsidR="00CB36C9" w:rsidRDefault="00CB36C9" w:rsidP="00CB36C9">
                        <w:pPr>
                          <w:spacing w:line="111" w:lineRule="exact"/>
                          <w:rPr>
                            <w:sz w:val="10"/>
                          </w:rPr>
                        </w:pPr>
                        <w:r>
                          <w:rPr>
                            <w:w w:val="150"/>
                            <w:sz w:val="10"/>
                          </w:rPr>
                          <w:t>N(s=0.00996)</w:t>
                        </w:r>
                      </w:p>
                    </w:txbxContent>
                  </v:textbox>
                </v:shape>
                <w10:wrap anchorx="page"/>
              </v:group>
            </w:pict>
          </mc:Fallback>
        </mc:AlternateContent>
      </w:r>
      <w:r w:rsidRPr="008B443D">
        <w:rPr>
          <w:rFonts w:asciiTheme="majorBidi" w:eastAsia="Times New Roman" w:hAnsiTheme="majorBidi" w:cstheme="majorBidi"/>
          <w:szCs w:val="24"/>
        </w:rPr>
        <w:t>Density</w:t>
      </w:r>
    </w:p>
    <w:p w14:paraId="3EF57C8D" w14:textId="77777777" w:rsidR="00CB36C9" w:rsidRPr="008B443D" w:rsidRDefault="00CB36C9" w:rsidP="004328AD">
      <w:pPr>
        <w:spacing w:line="360" w:lineRule="auto"/>
        <w:rPr>
          <w:rFonts w:asciiTheme="majorBidi" w:eastAsia="Times New Roman" w:hAnsiTheme="majorBidi" w:cstheme="majorBidi"/>
          <w:szCs w:val="24"/>
        </w:rPr>
      </w:pPr>
    </w:p>
    <w:p w14:paraId="6AB7F108" w14:textId="77777777" w:rsidR="00CB36C9" w:rsidRPr="008B443D" w:rsidRDefault="00CB36C9" w:rsidP="004328AD">
      <w:pPr>
        <w:spacing w:line="360" w:lineRule="auto"/>
        <w:rPr>
          <w:rFonts w:asciiTheme="majorBidi" w:eastAsia="Times New Roman" w:hAnsiTheme="majorBidi" w:cstheme="majorBidi"/>
          <w:szCs w:val="24"/>
        </w:rPr>
      </w:pPr>
    </w:p>
    <w:p w14:paraId="0B93BF0E" w14:textId="37D239B8" w:rsidR="00CB36C9" w:rsidRPr="008B443D" w:rsidRDefault="00CB36C9" w:rsidP="004328AD">
      <w:pPr>
        <w:spacing w:line="360" w:lineRule="auto"/>
        <w:rPr>
          <w:rFonts w:asciiTheme="majorBidi" w:eastAsia="Times New Roman" w:hAnsiTheme="majorBidi" w:cstheme="majorBidi"/>
          <w:szCs w:val="24"/>
        </w:rPr>
      </w:pPr>
    </w:p>
    <w:p w14:paraId="3E15249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07</w:t>
      </w:r>
      <w:r w:rsidRPr="008B443D">
        <w:rPr>
          <w:rFonts w:asciiTheme="majorBidi" w:eastAsia="Times New Roman" w:hAnsiTheme="majorBidi" w:cstheme="majorBidi"/>
          <w:szCs w:val="24"/>
        </w:rPr>
        <w:tab/>
        <w:t>-0.06</w:t>
      </w:r>
      <w:r w:rsidRPr="008B443D">
        <w:rPr>
          <w:rFonts w:asciiTheme="majorBidi" w:eastAsia="Times New Roman" w:hAnsiTheme="majorBidi" w:cstheme="majorBidi"/>
          <w:szCs w:val="24"/>
        </w:rPr>
        <w:tab/>
        <w:t>-0.05</w:t>
      </w:r>
      <w:r w:rsidRPr="008B443D">
        <w:rPr>
          <w:rFonts w:asciiTheme="majorBidi" w:eastAsia="Times New Roman" w:hAnsiTheme="majorBidi" w:cstheme="majorBidi"/>
          <w:szCs w:val="24"/>
        </w:rPr>
        <w:tab/>
        <w:t>-0.04</w:t>
      </w:r>
      <w:r w:rsidRPr="008B443D">
        <w:rPr>
          <w:rFonts w:asciiTheme="majorBidi" w:eastAsia="Times New Roman" w:hAnsiTheme="majorBidi" w:cstheme="majorBidi"/>
          <w:szCs w:val="24"/>
        </w:rPr>
        <w:tab/>
        <w:t>-0.03</w:t>
      </w:r>
      <w:r w:rsidRPr="008B443D">
        <w:rPr>
          <w:rFonts w:asciiTheme="majorBidi" w:eastAsia="Times New Roman" w:hAnsiTheme="majorBidi" w:cstheme="majorBidi"/>
          <w:szCs w:val="24"/>
        </w:rPr>
        <w:tab/>
        <w:t>-0.02</w:t>
      </w:r>
      <w:r w:rsidRPr="008B443D">
        <w:rPr>
          <w:rFonts w:asciiTheme="majorBidi" w:eastAsia="Times New Roman" w:hAnsiTheme="majorBidi" w:cstheme="majorBidi"/>
          <w:szCs w:val="24"/>
        </w:rPr>
        <w:tab/>
        <w:t>-0.01</w:t>
      </w:r>
      <w:r w:rsidRPr="008B443D">
        <w:rPr>
          <w:rFonts w:asciiTheme="majorBidi" w:eastAsia="Times New Roman" w:hAnsiTheme="majorBidi" w:cstheme="majorBidi"/>
          <w:szCs w:val="24"/>
        </w:rPr>
        <w:tab/>
        <w:t>0.00</w:t>
      </w:r>
      <w:r w:rsidRPr="008B443D">
        <w:rPr>
          <w:rFonts w:asciiTheme="majorBidi" w:eastAsia="Times New Roman" w:hAnsiTheme="majorBidi" w:cstheme="majorBidi"/>
          <w:szCs w:val="24"/>
        </w:rPr>
        <w:tab/>
        <w:t>0.01</w:t>
      </w:r>
      <w:r w:rsidRPr="008B443D">
        <w:rPr>
          <w:rFonts w:asciiTheme="majorBidi" w:eastAsia="Times New Roman" w:hAnsiTheme="majorBidi" w:cstheme="majorBidi"/>
          <w:szCs w:val="24"/>
        </w:rPr>
        <w:tab/>
        <w:t>0.02</w:t>
      </w:r>
      <w:r w:rsidRPr="008B443D">
        <w:rPr>
          <w:rFonts w:asciiTheme="majorBidi" w:eastAsia="Times New Roman" w:hAnsiTheme="majorBidi" w:cstheme="majorBidi"/>
          <w:szCs w:val="24"/>
        </w:rPr>
        <w:tab/>
        <w:t>0.03</w:t>
      </w:r>
      <w:r w:rsidRPr="008B443D">
        <w:rPr>
          <w:rFonts w:asciiTheme="majorBidi" w:eastAsia="Times New Roman" w:hAnsiTheme="majorBidi" w:cstheme="majorBidi"/>
          <w:szCs w:val="24"/>
        </w:rPr>
        <w:tab/>
        <w:t>0.04</w:t>
      </w:r>
      <w:r w:rsidRPr="008B443D">
        <w:rPr>
          <w:rFonts w:asciiTheme="majorBidi" w:eastAsia="Times New Roman" w:hAnsiTheme="majorBidi" w:cstheme="majorBidi"/>
          <w:szCs w:val="24"/>
        </w:rPr>
        <w:tab/>
        <w:t>0.05</w:t>
      </w:r>
    </w:p>
    <w:p w14:paraId="260BF31B" w14:textId="77777777" w:rsidR="008B443D" w:rsidRDefault="008B443D">
      <w:pPr>
        <w:jc w:val="left"/>
        <w:rPr>
          <w:rFonts w:asciiTheme="majorBidi" w:eastAsia="Times New Roman" w:hAnsiTheme="majorBidi" w:cstheme="majorBidi"/>
          <w:szCs w:val="24"/>
        </w:rPr>
      </w:pPr>
      <w:r>
        <w:rPr>
          <w:rFonts w:asciiTheme="majorBidi" w:eastAsia="Times New Roman" w:hAnsiTheme="majorBidi" w:cstheme="majorBidi"/>
          <w:szCs w:val="24"/>
        </w:rPr>
        <w:br w:type="page"/>
      </w:r>
    </w:p>
    <w:p w14:paraId="4C2ACBDE" w14:textId="1906698D"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lastRenderedPageBreak/>
        <mc:AlternateContent>
          <mc:Choice Requires="wpg">
            <w:drawing>
              <wp:anchor distT="0" distB="0" distL="114300" distR="114300" simplePos="0" relativeHeight="251685888" behindDoc="1" locked="0" layoutInCell="1" allowOverlap="1" wp14:anchorId="35C3BACE" wp14:editId="30E23852">
                <wp:simplePos x="0" y="0"/>
                <wp:positionH relativeFrom="page">
                  <wp:posOffset>1504950</wp:posOffset>
                </wp:positionH>
                <wp:positionV relativeFrom="paragraph">
                  <wp:posOffset>134621</wp:posOffset>
                </wp:positionV>
                <wp:extent cx="4816475" cy="838200"/>
                <wp:effectExtent l="0" t="0" r="22225" b="19050"/>
                <wp:wrapNone/>
                <wp:docPr id="18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6475" cy="838200"/>
                          <a:chOff x="2367" y="132"/>
                          <a:chExt cx="7585" cy="1621"/>
                        </a:xfrm>
                      </wpg:grpSpPr>
                      <wps:wsp>
                        <wps:cNvPr id="186" name="Rectangle 231"/>
                        <wps:cNvSpPr>
                          <a:spLocks noChangeArrowheads="1"/>
                        </wps:cNvSpPr>
                        <wps:spPr bwMode="auto">
                          <a:xfrm>
                            <a:off x="2519" y="163"/>
                            <a:ext cx="2200" cy="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 name="AutoShape 232"/>
                        <wps:cNvSpPr>
                          <a:spLocks/>
                        </wps:cNvSpPr>
                        <wps:spPr bwMode="auto">
                          <a:xfrm>
                            <a:off x="2367" y="132"/>
                            <a:ext cx="7585" cy="1621"/>
                          </a:xfrm>
                          <a:custGeom>
                            <a:avLst/>
                            <a:gdLst>
                              <a:gd name="T0" fmla="+- 0 2671 2367"/>
                              <a:gd name="T1" fmla="*/ T0 w 7585"/>
                              <a:gd name="T2" fmla="+- 0 1753 132"/>
                              <a:gd name="T3" fmla="*/ 1753 h 1621"/>
                              <a:gd name="T4" fmla="+- 0 2671 2367"/>
                              <a:gd name="T5" fmla="*/ T4 w 7585"/>
                              <a:gd name="T6" fmla="+- 0 1705 132"/>
                              <a:gd name="T7" fmla="*/ 1705 h 1621"/>
                              <a:gd name="T8" fmla="+- 0 2974 2367"/>
                              <a:gd name="T9" fmla="*/ T8 w 7585"/>
                              <a:gd name="T10" fmla="+- 0 1753 132"/>
                              <a:gd name="T11" fmla="*/ 1753 h 1621"/>
                              <a:gd name="T12" fmla="+- 0 3126 2367"/>
                              <a:gd name="T13" fmla="*/ T12 w 7585"/>
                              <a:gd name="T14" fmla="+- 0 1729 132"/>
                              <a:gd name="T15" fmla="*/ 1729 h 1621"/>
                              <a:gd name="T16" fmla="+- 0 3429 2367"/>
                              <a:gd name="T17" fmla="*/ T16 w 7585"/>
                              <a:gd name="T18" fmla="+- 0 1753 132"/>
                              <a:gd name="T19" fmla="*/ 1753 h 1621"/>
                              <a:gd name="T20" fmla="+- 0 3429 2367"/>
                              <a:gd name="T21" fmla="*/ T20 w 7585"/>
                              <a:gd name="T22" fmla="+- 0 1705 132"/>
                              <a:gd name="T23" fmla="*/ 1705 h 1621"/>
                              <a:gd name="T24" fmla="+- 0 3732 2367"/>
                              <a:gd name="T25" fmla="*/ T24 w 7585"/>
                              <a:gd name="T26" fmla="+- 0 1753 132"/>
                              <a:gd name="T27" fmla="*/ 1753 h 1621"/>
                              <a:gd name="T28" fmla="+- 0 3884 2367"/>
                              <a:gd name="T29" fmla="*/ T28 w 7585"/>
                              <a:gd name="T30" fmla="+- 0 1729 132"/>
                              <a:gd name="T31" fmla="*/ 1729 h 1621"/>
                              <a:gd name="T32" fmla="+- 0 4188 2367"/>
                              <a:gd name="T33" fmla="*/ T32 w 7585"/>
                              <a:gd name="T34" fmla="+- 0 1753 132"/>
                              <a:gd name="T35" fmla="*/ 1753 h 1621"/>
                              <a:gd name="T36" fmla="+- 0 4188 2367"/>
                              <a:gd name="T37" fmla="*/ T36 w 7585"/>
                              <a:gd name="T38" fmla="+- 0 1705 132"/>
                              <a:gd name="T39" fmla="*/ 1705 h 1621"/>
                              <a:gd name="T40" fmla="+- 0 4491 2367"/>
                              <a:gd name="T41" fmla="*/ T40 w 7585"/>
                              <a:gd name="T42" fmla="+- 0 1753 132"/>
                              <a:gd name="T43" fmla="*/ 1753 h 1621"/>
                              <a:gd name="T44" fmla="+- 0 4643 2367"/>
                              <a:gd name="T45" fmla="*/ T44 w 7585"/>
                              <a:gd name="T46" fmla="+- 0 1729 132"/>
                              <a:gd name="T47" fmla="*/ 1729 h 1621"/>
                              <a:gd name="T48" fmla="+- 0 4946 2367"/>
                              <a:gd name="T49" fmla="*/ T48 w 7585"/>
                              <a:gd name="T50" fmla="+- 0 1753 132"/>
                              <a:gd name="T51" fmla="*/ 1753 h 1621"/>
                              <a:gd name="T52" fmla="+- 0 4946 2367"/>
                              <a:gd name="T53" fmla="*/ T52 w 7585"/>
                              <a:gd name="T54" fmla="+- 0 1705 132"/>
                              <a:gd name="T55" fmla="*/ 1705 h 1621"/>
                              <a:gd name="T56" fmla="+- 0 5249 2367"/>
                              <a:gd name="T57" fmla="*/ T56 w 7585"/>
                              <a:gd name="T58" fmla="+- 0 1753 132"/>
                              <a:gd name="T59" fmla="*/ 1753 h 1621"/>
                              <a:gd name="T60" fmla="+- 0 5401 2367"/>
                              <a:gd name="T61" fmla="*/ T60 w 7585"/>
                              <a:gd name="T62" fmla="+- 0 1729 132"/>
                              <a:gd name="T63" fmla="*/ 1729 h 1621"/>
                              <a:gd name="T64" fmla="+- 0 5704 2367"/>
                              <a:gd name="T65" fmla="*/ T64 w 7585"/>
                              <a:gd name="T66" fmla="+- 0 1753 132"/>
                              <a:gd name="T67" fmla="*/ 1753 h 1621"/>
                              <a:gd name="T68" fmla="+- 0 5704 2367"/>
                              <a:gd name="T69" fmla="*/ T68 w 7585"/>
                              <a:gd name="T70" fmla="+- 0 1705 132"/>
                              <a:gd name="T71" fmla="*/ 1705 h 1621"/>
                              <a:gd name="T72" fmla="+- 0 6007 2367"/>
                              <a:gd name="T73" fmla="*/ T72 w 7585"/>
                              <a:gd name="T74" fmla="+- 0 1753 132"/>
                              <a:gd name="T75" fmla="*/ 1753 h 1621"/>
                              <a:gd name="T76" fmla="+- 0 6160 2367"/>
                              <a:gd name="T77" fmla="*/ T76 w 7585"/>
                              <a:gd name="T78" fmla="+- 0 1729 132"/>
                              <a:gd name="T79" fmla="*/ 1729 h 1621"/>
                              <a:gd name="T80" fmla="+- 0 6463 2367"/>
                              <a:gd name="T81" fmla="*/ T80 w 7585"/>
                              <a:gd name="T82" fmla="+- 0 1753 132"/>
                              <a:gd name="T83" fmla="*/ 1753 h 1621"/>
                              <a:gd name="T84" fmla="+- 0 6463 2367"/>
                              <a:gd name="T85" fmla="*/ T84 w 7585"/>
                              <a:gd name="T86" fmla="+- 0 1705 132"/>
                              <a:gd name="T87" fmla="*/ 1705 h 1621"/>
                              <a:gd name="T88" fmla="+- 0 6766 2367"/>
                              <a:gd name="T89" fmla="*/ T88 w 7585"/>
                              <a:gd name="T90" fmla="+- 0 1753 132"/>
                              <a:gd name="T91" fmla="*/ 1753 h 1621"/>
                              <a:gd name="T92" fmla="+- 0 6918 2367"/>
                              <a:gd name="T93" fmla="*/ T92 w 7585"/>
                              <a:gd name="T94" fmla="+- 0 1729 132"/>
                              <a:gd name="T95" fmla="*/ 1729 h 1621"/>
                              <a:gd name="T96" fmla="+- 0 7221 2367"/>
                              <a:gd name="T97" fmla="*/ T96 w 7585"/>
                              <a:gd name="T98" fmla="+- 0 1753 132"/>
                              <a:gd name="T99" fmla="*/ 1753 h 1621"/>
                              <a:gd name="T100" fmla="+- 0 7221 2367"/>
                              <a:gd name="T101" fmla="*/ T100 w 7585"/>
                              <a:gd name="T102" fmla="+- 0 1705 132"/>
                              <a:gd name="T103" fmla="*/ 1705 h 1621"/>
                              <a:gd name="T104" fmla="+- 0 7525 2367"/>
                              <a:gd name="T105" fmla="*/ T104 w 7585"/>
                              <a:gd name="T106" fmla="+- 0 1753 132"/>
                              <a:gd name="T107" fmla="*/ 1753 h 1621"/>
                              <a:gd name="T108" fmla="+- 0 7677 2367"/>
                              <a:gd name="T109" fmla="*/ T108 w 7585"/>
                              <a:gd name="T110" fmla="+- 0 1729 132"/>
                              <a:gd name="T111" fmla="*/ 1729 h 1621"/>
                              <a:gd name="T112" fmla="+- 0 7980 2367"/>
                              <a:gd name="T113" fmla="*/ T112 w 7585"/>
                              <a:gd name="T114" fmla="+- 0 1753 132"/>
                              <a:gd name="T115" fmla="*/ 1753 h 1621"/>
                              <a:gd name="T116" fmla="+- 0 7980 2367"/>
                              <a:gd name="T117" fmla="*/ T116 w 7585"/>
                              <a:gd name="T118" fmla="+- 0 1705 132"/>
                              <a:gd name="T119" fmla="*/ 1705 h 1621"/>
                              <a:gd name="T120" fmla="+- 0 8283 2367"/>
                              <a:gd name="T121" fmla="*/ T120 w 7585"/>
                              <a:gd name="T122" fmla="+- 0 1753 132"/>
                              <a:gd name="T123" fmla="*/ 1753 h 1621"/>
                              <a:gd name="T124" fmla="+- 0 8435 2367"/>
                              <a:gd name="T125" fmla="*/ T124 w 7585"/>
                              <a:gd name="T126" fmla="+- 0 1729 132"/>
                              <a:gd name="T127" fmla="*/ 1729 h 1621"/>
                              <a:gd name="T128" fmla="+- 0 8738 2367"/>
                              <a:gd name="T129" fmla="*/ T128 w 7585"/>
                              <a:gd name="T130" fmla="+- 0 1753 132"/>
                              <a:gd name="T131" fmla="*/ 1753 h 1621"/>
                              <a:gd name="T132" fmla="+- 0 8738 2367"/>
                              <a:gd name="T133" fmla="*/ T132 w 7585"/>
                              <a:gd name="T134" fmla="+- 0 1705 132"/>
                              <a:gd name="T135" fmla="*/ 1705 h 1621"/>
                              <a:gd name="T136" fmla="+- 0 9041 2367"/>
                              <a:gd name="T137" fmla="*/ T136 w 7585"/>
                              <a:gd name="T138" fmla="+- 0 1753 132"/>
                              <a:gd name="T139" fmla="*/ 1753 h 1621"/>
                              <a:gd name="T140" fmla="+- 0 9193 2367"/>
                              <a:gd name="T141" fmla="*/ T140 w 7585"/>
                              <a:gd name="T142" fmla="+- 0 1729 132"/>
                              <a:gd name="T143" fmla="*/ 1729 h 1621"/>
                              <a:gd name="T144" fmla="+- 0 9497 2367"/>
                              <a:gd name="T145" fmla="*/ T144 w 7585"/>
                              <a:gd name="T146" fmla="+- 0 1753 132"/>
                              <a:gd name="T147" fmla="*/ 1753 h 1621"/>
                              <a:gd name="T148" fmla="+- 0 9497 2367"/>
                              <a:gd name="T149" fmla="*/ T148 w 7585"/>
                              <a:gd name="T150" fmla="+- 0 1705 132"/>
                              <a:gd name="T151" fmla="*/ 1705 h 1621"/>
                              <a:gd name="T152" fmla="+- 0 9800 2367"/>
                              <a:gd name="T153" fmla="*/ T152 w 7585"/>
                              <a:gd name="T154" fmla="+- 0 1753 132"/>
                              <a:gd name="T155" fmla="*/ 1753 h 1621"/>
                              <a:gd name="T156" fmla="+- 0 9952 2367"/>
                              <a:gd name="T157" fmla="*/ T156 w 7585"/>
                              <a:gd name="T158" fmla="+- 0 1753 132"/>
                              <a:gd name="T159" fmla="*/ 1753 h 1621"/>
                              <a:gd name="T160" fmla="+- 0 2367 2367"/>
                              <a:gd name="T161" fmla="*/ T160 w 7585"/>
                              <a:gd name="T162" fmla="+- 0 1591 132"/>
                              <a:gd name="T163" fmla="*/ 1591 h 1621"/>
                              <a:gd name="T164" fmla="+- 0 2401 2367"/>
                              <a:gd name="T165" fmla="*/ T164 w 7585"/>
                              <a:gd name="T166" fmla="+- 0 1429 132"/>
                              <a:gd name="T167" fmla="*/ 1429 h 1621"/>
                              <a:gd name="T168" fmla="+- 0 2367 2367"/>
                              <a:gd name="T169" fmla="*/ T168 w 7585"/>
                              <a:gd name="T170" fmla="+- 0 1267 132"/>
                              <a:gd name="T171" fmla="*/ 1267 h 1621"/>
                              <a:gd name="T172" fmla="+- 0 2401 2367"/>
                              <a:gd name="T173" fmla="*/ T172 w 7585"/>
                              <a:gd name="T174" fmla="+- 0 1105 132"/>
                              <a:gd name="T175" fmla="*/ 1105 h 1621"/>
                              <a:gd name="T176" fmla="+- 0 2367 2367"/>
                              <a:gd name="T177" fmla="*/ T176 w 7585"/>
                              <a:gd name="T178" fmla="+- 0 943 132"/>
                              <a:gd name="T179" fmla="*/ 943 h 1621"/>
                              <a:gd name="T180" fmla="+- 0 2401 2367"/>
                              <a:gd name="T181" fmla="*/ T180 w 7585"/>
                              <a:gd name="T182" fmla="+- 0 780 132"/>
                              <a:gd name="T183" fmla="*/ 780 h 1621"/>
                              <a:gd name="T184" fmla="+- 0 2367 2367"/>
                              <a:gd name="T185" fmla="*/ T184 w 7585"/>
                              <a:gd name="T186" fmla="+- 0 618 132"/>
                              <a:gd name="T187" fmla="*/ 618 h 1621"/>
                              <a:gd name="T188" fmla="+- 0 2401 2367"/>
                              <a:gd name="T189" fmla="*/ T188 w 7585"/>
                              <a:gd name="T190" fmla="+- 0 456 132"/>
                              <a:gd name="T191" fmla="*/ 456 h 1621"/>
                              <a:gd name="T192" fmla="+- 0 2367 2367"/>
                              <a:gd name="T193" fmla="*/ T192 w 7585"/>
                              <a:gd name="T194" fmla="+- 0 294 132"/>
                              <a:gd name="T195" fmla="*/ 294 h 1621"/>
                              <a:gd name="T196" fmla="+- 0 2401 2367"/>
                              <a:gd name="T197" fmla="*/ T196 w 7585"/>
                              <a:gd name="T198" fmla="+- 0 132 132"/>
                              <a:gd name="T199" fmla="*/ 132 h 1621"/>
                              <a:gd name="T200" fmla="+- 0 2367 2367"/>
                              <a:gd name="T201" fmla="*/ T200 w 7585"/>
                              <a:gd name="T202" fmla="+- 0 1753 132"/>
                              <a:gd name="T203" fmla="*/ 1753 h 1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7585" h="1621">
                                <a:moveTo>
                                  <a:pt x="152" y="1621"/>
                                </a:moveTo>
                                <a:lnTo>
                                  <a:pt x="152" y="1597"/>
                                </a:lnTo>
                                <a:moveTo>
                                  <a:pt x="304" y="1621"/>
                                </a:moveTo>
                                <a:lnTo>
                                  <a:pt x="304" y="1597"/>
                                </a:lnTo>
                                <a:moveTo>
                                  <a:pt x="304" y="1621"/>
                                </a:moveTo>
                                <a:lnTo>
                                  <a:pt x="304" y="1573"/>
                                </a:lnTo>
                                <a:moveTo>
                                  <a:pt x="455" y="1621"/>
                                </a:moveTo>
                                <a:lnTo>
                                  <a:pt x="455" y="1597"/>
                                </a:lnTo>
                                <a:moveTo>
                                  <a:pt x="607" y="1621"/>
                                </a:moveTo>
                                <a:lnTo>
                                  <a:pt x="607" y="1597"/>
                                </a:lnTo>
                                <a:moveTo>
                                  <a:pt x="759" y="1621"/>
                                </a:moveTo>
                                <a:lnTo>
                                  <a:pt x="759" y="1597"/>
                                </a:lnTo>
                                <a:moveTo>
                                  <a:pt x="911" y="1621"/>
                                </a:moveTo>
                                <a:lnTo>
                                  <a:pt x="911" y="1597"/>
                                </a:lnTo>
                                <a:moveTo>
                                  <a:pt x="1062" y="1621"/>
                                </a:moveTo>
                                <a:lnTo>
                                  <a:pt x="1062" y="1597"/>
                                </a:lnTo>
                                <a:moveTo>
                                  <a:pt x="1062" y="1621"/>
                                </a:moveTo>
                                <a:lnTo>
                                  <a:pt x="1062" y="1573"/>
                                </a:lnTo>
                                <a:moveTo>
                                  <a:pt x="1214" y="1621"/>
                                </a:moveTo>
                                <a:lnTo>
                                  <a:pt x="1214" y="1597"/>
                                </a:lnTo>
                                <a:moveTo>
                                  <a:pt x="1365" y="1621"/>
                                </a:moveTo>
                                <a:lnTo>
                                  <a:pt x="1365" y="1597"/>
                                </a:lnTo>
                                <a:moveTo>
                                  <a:pt x="1517" y="1621"/>
                                </a:moveTo>
                                <a:lnTo>
                                  <a:pt x="1517" y="1597"/>
                                </a:lnTo>
                                <a:moveTo>
                                  <a:pt x="1669" y="1621"/>
                                </a:moveTo>
                                <a:lnTo>
                                  <a:pt x="1669" y="1597"/>
                                </a:lnTo>
                                <a:moveTo>
                                  <a:pt x="1821" y="1621"/>
                                </a:moveTo>
                                <a:lnTo>
                                  <a:pt x="1821" y="1597"/>
                                </a:lnTo>
                                <a:moveTo>
                                  <a:pt x="1821" y="1621"/>
                                </a:moveTo>
                                <a:lnTo>
                                  <a:pt x="1821" y="1573"/>
                                </a:lnTo>
                                <a:moveTo>
                                  <a:pt x="1972" y="1621"/>
                                </a:moveTo>
                                <a:lnTo>
                                  <a:pt x="1972" y="1597"/>
                                </a:lnTo>
                                <a:moveTo>
                                  <a:pt x="2124" y="1621"/>
                                </a:moveTo>
                                <a:lnTo>
                                  <a:pt x="2124" y="1597"/>
                                </a:lnTo>
                                <a:moveTo>
                                  <a:pt x="2276" y="1621"/>
                                </a:moveTo>
                                <a:lnTo>
                                  <a:pt x="2276" y="1597"/>
                                </a:lnTo>
                                <a:moveTo>
                                  <a:pt x="2427" y="1621"/>
                                </a:moveTo>
                                <a:lnTo>
                                  <a:pt x="2427" y="1597"/>
                                </a:lnTo>
                                <a:moveTo>
                                  <a:pt x="2579" y="1621"/>
                                </a:moveTo>
                                <a:lnTo>
                                  <a:pt x="2579" y="1597"/>
                                </a:lnTo>
                                <a:moveTo>
                                  <a:pt x="2579" y="1621"/>
                                </a:moveTo>
                                <a:lnTo>
                                  <a:pt x="2579" y="1573"/>
                                </a:lnTo>
                                <a:moveTo>
                                  <a:pt x="2731" y="1621"/>
                                </a:moveTo>
                                <a:lnTo>
                                  <a:pt x="2731" y="1597"/>
                                </a:lnTo>
                                <a:moveTo>
                                  <a:pt x="2882" y="1621"/>
                                </a:moveTo>
                                <a:lnTo>
                                  <a:pt x="2882" y="1597"/>
                                </a:lnTo>
                                <a:moveTo>
                                  <a:pt x="3034" y="1621"/>
                                </a:moveTo>
                                <a:lnTo>
                                  <a:pt x="3034" y="1597"/>
                                </a:lnTo>
                                <a:moveTo>
                                  <a:pt x="3186" y="1621"/>
                                </a:moveTo>
                                <a:lnTo>
                                  <a:pt x="3186" y="1597"/>
                                </a:lnTo>
                                <a:moveTo>
                                  <a:pt x="3337" y="1621"/>
                                </a:moveTo>
                                <a:lnTo>
                                  <a:pt x="3337" y="1597"/>
                                </a:lnTo>
                                <a:moveTo>
                                  <a:pt x="3337" y="1621"/>
                                </a:moveTo>
                                <a:lnTo>
                                  <a:pt x="3337" y="1573"/>
                                </a:lnTo>
                                <a:moveTo>
                                  <a:pt x="3489" y="1621"/>
                                </a:moveTo>
                                <a:lnTo>
                                  <a:pt x="3489" y="1597"/>
                                </a:lnTo>
                                <a:moveTo>
                                  <a:pt x="3640" y="1621"/>
                                </a:moveTo>
                                <a:lnTo>
                                  <a:pt x="3640" y="1597"/>
                                </a:lnTo>
                                <a:moveTo>
                                  <a:pt x="3793" y="1621"/>
                                </a:moveTo>
                                <a:lnTo>
                                  <a:pt x="3793" y="1597"/>
                                </a:lnTo>
                                <a:moveTo>
                                  <a:pt x="3944" y="1621"/>
                                </a:moveTo>
                                <a:lnTo>
                                  <a:pt x="3944" y="1597"/>
                                </a:lnTo>
                                <a:moveTo>
                                  <a:pt x="4096" y="1621"/>
                                </a:moveTo>
                                <a:lnTo>
                                  <a:pt x="4096" y="1597"/>
                                </a:lnTo>
                                <a:moveTo>
                                  <a:pt x="4096" y="1621"/>
                                </a:moveTo>
                                <a:lnTo>
                                  <a:pt x="4096" y="1573"/>
                                </a:lnTo>
                                <a:moveTo>
                                  <a:pt x="4247" y="1621"/>
                                </a:moveTo>
                                <a:lnTo>
                                  <a:pt x="4247" y="1597"/>
                                </a:lnTo>
                                <a:moveTo>
                                  <a:pt x="4399" y="1621"/>
                                </a:moveTo>
                                <a:lnTo>
                                  <a:pt x="4399" y="1597"/>
                                </a:lnTo>
                                <a:moveTo>
                                  <a:pt x="4551" y="1621"/>
                                </a:moveTo>
                                <a:lnTo>
                                  <a:pt x="4551" y="1597"/>
                                </a:lnTo>
                                <a:moveTo>
                                  <a:pt x="4703" y="1621"/>
                                </a:moveTo>
                                <a:lnTo>
                                  <a:pt x="4703" y="1597"/>
                                </a:lnTo>
                                <a:moveTo>
                                  <a:pt x="4854" y="1621"/>
                                </a:moveTo>
                                <a:lnTo>
                                  <a:pt x="4854" y="1597"/>
                                </a:lnTo>
                                <a:moveTo>
                                  <a:pt x="4854" y="1621"/>
                                </a:moveTo>
                                <a:lnTo>
                                  <a:pt x="4854" y="1573"/>
                                </a:lnTo>
                                <a:moveTo>
                                  <a:pt x="5006" y="1621"/>
                                </a:moveTo>
                                <a:lnTo>
                                  <a:pt x="5006" y="1597"/>
                                </a:lnTo>
                                <a:moveTo>
                                  <a:pt x="5158" y="1621"/>
                                </a:moveTo>
                                <a:lnTo>
                                  <a:pt x="5158" y="1597"/>
                                </a:lnTo>
                                <a:moveTo>
                                  <a:pt x="5310" y="1621"/>
                                </a:moveTo>
                                <a:lnTo>
                                  <a:pt x="5310" y="1597"/>
                                </a:lnTo>
                                <a:moveTo>
                                  <a:pt x="5461" y="1621"/>
                                </a:moveTo>
                                <a:lnTo>
                                  <a:pt x="5461" y="1597"/>
                                </a:lnTo>
                                <a:moveTo>
                                  <a:pt x="5613" y="1621"/>
                                </a:moveTo>
                                <a:lnTo>
                                  <a:pt x="5613" y="1597"/>
                                </a:lnTo>
                                <a:moveTo>
                                  <a:pt x="5613" y="1621"/>
                                </a:moveTo>
                                <a:lnTo>
                                  <a:pt x="5613" y="1573"/>
                                </a:lnTo>
                                <a:moveTo>
                                  <a:pt x="5764" y="1621"/>
                                </a:moveTo>
                                <a:lnTo>
                                  <a:pt x="5764" y="1597"/>
                                </a:lnTo>
                                <a:moveTo>
                                  <a:pt x="5916" y="1621"/>
                                </a:moveTo>
                                <a:lnTo>
                                  <a:pt x="5916" y="1597"/>
                                </a:lnTo>
                                <a:moveTo>
                                  <a:pt x="6068" y="1621"/>
                                </a:moveTo>
                                <a:lnTo>
                                  <a:pt x="6068" y="1597"/>
                                </a:lnTo>
                                <a:moveTo>
                                  <a:pt x="6220" y="1621"/>
                                </a:moveTo>
                                <a:lnTo>
                                  <a:pt x="6220" y="1597"/>
                                </a:lnTo>
                                <a:moveTo>
                                  <a:pt x="6371" y="1621"/>
                                </a:moveTo>
                                <a:lnTo>
                                  <a:pt x="6371" y="1597"/>
                                </a:lnTo>
                                <a:moveTo>
                                  <a:pt x="6371" y="1621"/>
                                </a:moveTo>
                                <a:lnTo>
                                  <a:pt x="6371" y="1573"/>
                                </a:lnTo>
                                <a:moveTo>
                                  <a:pt x="6523" y="1621"/>
                                </a:moveTo>
                                <a:lnTo>
                                  <a:pt x="6523" y="1597"/>
                                </a:lnTo>
                                <a:moveTo>
                                  <a:pt x="6674" y="1621"/>
                                </a:moveTo>
                                <a:lnTo>
                                  <a:pt x="6674" y="1597"/>
                                </a:lnTo>
                                <a:moveTo>
                                  <a:pt x="6826" y="1621"/>
                                </a:moveTo>
                                <a:lnTo>
                                  <a:pt x="6826" y="1597"/>
                                </a:lnTo>
                                <a:moveTo>
                                  <a:pt x="6978" y="1621"/>
                                </a:moveTo>
                                <a:lnTo>
                                  <a:pt x="6978" y="1597"/>
                                </a:lnTo>
                                <a:moveTo>
                                  <a:pt x="7130" y="1621"/>
                                </a:moveTo>
                                <a:lnTo>
                                  <a:pt x="7130" y="1597"/>
                                </a:lnTo>
                                <a:moveTo>
                                  <a:pt x="7130" y="1621"/>
                                </a:moveTo>
                                <a:lnTo>
                                  <a:pt x="7130" y="1573"/>
                                </a:lnTo>
                                <a:moveTo>
                                  <a:pt x="7281" y="1621"/>
                                </a:moveTo>
                                <a:lnTo>
                                  <a:pt x="7281" y="1597"/>
                                </a:lnTo>
                                <a:moveTo>
                                  <a:pt x="7433" y="1621"/>
                                </a:moveTo>
                                <a:lnTo>
                                  <a:pt x="7433" y="1597"/>
                                </a:lnTo>
                                <a:moveTo>
                                  <a:pt x="0" y="1621"/>
                                </a:moveTo>
                                <a:lnTo>
                                  <a:pt x="7585" y="1621"/>
                                </a:lnTo>
                                <a:moveTo>
                                  <a:pt x="0" y="1621"/>
                                </a:moveTo>
                                <a:lnTo>
                                  <a:pt x="34" y="1621"/>
                                </a:lnTo>
                                <a:moveTo>
                                  <a:pt x="0" y="1459"/>
                                </a:moveTo>
                                <a:lnTo>
                                  <a:pt x="34" y="1459"/>
                                </a:lnTo>
                                <a:moveTo>
                                  <a:pt x="0" y="1297"/>
                                </a:moveTo>
                                <a:lnTo>
                                  <a:pt x="34" y="1297"/>
                                </a:lnTo>
                                <a:moveTo>
                                  <a:pt x="0" y="1297"/>
                                </a:moveTo>
                                <a:lnTo>
                                  <a:pt x="68" y="1297"/>
                                </a:lnTo>
                                <a:moveTo>
                                  <a:pt x="0" y="1135"/>
                                </a:moveTo>
                                <a:lnTo>
                                  <a:pt x="34" y="1135"/>
                                </a:lnTo>
                                <a:moveTo>
                                  <a:pt x="0" y="973"/>
                                </a:moveTo>
                                <a:lnTo>
                                  <a:pt x="34" y="973"/>
                                </a:lnTo>
                                <a:moveTo>
                                  <a:pt x="0" y="973"/>
                                </a:moveTo>
                                <a:lnTo>
                                  <a:pt x="68" y="973"/>
                                </a:lnTo>
                                <a:moveTo>
                                  <a:pt x="0" y="811"/>
                                </a:moveTo>
                                <a:lnTo>
                                  <a:pt x="34" y="811"/>
                                </a:lnTo>
                                <a:moveTo>
                                  <a:pt x="0" y="648"/>
                                </a:moveTo>
                                <a:lnTo>
                                  <a:pt x="34" y="648"/>
                                </a:lnTo>
                                <a:moveTo>
                                  <a:pt x="0" y="648"/>
                                </a:moveTo>
                                <a:lnTo>
                                  <a:pt x="68" y="648"/>
                                </a:lnTo>
                                <a:moveTo>
                                  <a:pt x="0" y="486"/>
                                </a:moveTo>
                                <a:lnTo>
                                  <a:pt x="34" y="486"/>
                                </a:lnTo>
                                <a:moveTo>
                                  <a:pt x="0" y="324"/>
                                </a:moveTo>
                                <a:lnTo>
                                  <a:pt x="34" y="324"/>
                                </a:lnTo>
                                <a:moveTo>
                                  <a:pt x="0" y="324"/>
                                </a:moveTo>
                                <a:lnTo>
                                  <a:pt x="68" y="324"/>
                                </a:lnTo>
                                <a:moveTo>
                                  <a:pt x="0" y="162"/>
                                </a:moveTo>
                                <a:lnTo>
                                  <a:pt x="34" y="162"/>
                                </a:lnTo>
                                <a:moveTo>
                                  <a:pt x="0" y="0"/>
                                </a:moveTo>
                                <a:lnTo>
                                  <a:pt x="34" y="0"/>
                                </a:lnTo>
                                <a:moveTo>
                                  <a:pt x="0" y="0"/>
                                </a:moveTo>
                                <a:lnTo>
                                  <a:pt x="68" y="0"/>
                                </a:lnTo>
                                <a:moveTo>
                                  <a:pt x="0" y="1621"/>
                                </a:moveTo>
                                <a:lnTo>
                                  <a:pt x="0" y="0"/>
                                </a:lnTo>
                              </a:path>
                            </a:pathLst>
                          </a:custGeom>
                          <a:noFill/>
                          <a:ln w="18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233"/>
                        <wps:cNvSpPr>
                          <a:spLocks/>
                        </wps:cNvSpPr>
                        <wps:spPr bwMode="auto">
                          <a:xfrm>
                            <a:off x="2422" y="252"/>
                            <a:ext cx="7364" cy="1500"/>
                          </a:xfrm>
                          <a:custGeom>
                            <a:avLst/>
                            <a:gdLst>
                              <a:gd name="T0" fmla="+- 0 2480 2422"/>
                              <a:gd name="T1" fmla="*/ T0 w 7364"/>
                              <a:gd name="T2" fmla="+- 0 1752 252"/>
                              <a:gd name="T3" fmla="*/ 1752 h 1500"/>
                              <a:gd name="T4" fmla="+- 0 2596 2422"/>
                              <a:gd name="T5" fmla="*/ T4 w 7364"/>
                              <a:gd name="T6" fmla="+- 0 1751 252"/>
                              <a:gd name="T7" fmla="*/ 1751 h 1500"/>
                              <a:gd name="T8" fmla="+- 0 2712 2422"/>
                              <a:gd name="T9" fmla="*/ T8 w 7364"/>
                              <a:gd name="T10" fmla="+- 0 1751 252"/>
                              <a:gd name="T11" fmla="*/ 1751 h 1500"/>
                              <a:gd name="T12" fmla="+- 0 2828 2422"/>
                              <a:gd name="T13" fmla="*/ T12 w 7364"/>
                              <a:gd name="T14" fmla="+- 0 1752 252"/>
                              <a:gd name="T15" fmla="*/ 1752 h 1500"/>
                              <a:gd name="T16" fmla="+- 0 4045 2422"/>
                              <a:gd name="T17" fmla="*/ T16 w 7364"/>
                              <a:gd name="T18" fmla="+- 0 1752 252"/>
                              <a:gd name="T19" fmla="*/ 1752 h 1500"/>
                              <a:gd name="T20" fmla="+- 0 4278 2422"/>
                              <a:gd name="T21" fmla="*/ T20 w 7364"/>
                              <a:gd name="T22" fmla="+- 0 1742 252"/>
                              <a:gd name="T23" fmla="*/ 1742 h 1500"/>
                              <a:gd name="T24" fmla="+- 0 4393 2422"/>
                              <a:gd name="T25" fmla="*/ T24 w 7364"/>
                              <a:gd name="T26" fmla="+- 0 1738 252"/>
                              <a:gd name="T27" fmla="*/ 1738 h 1500"/>
                              <a:gd name="T28" fmla="+- 0 4509 2422"/>
                              <a:gd name="T29" fmla="*/ T28 w 7364"/>
                              <a:gd name="T30" fmla="+- 0 1737 252"/>
                              <a:gd name="T31" fmla="*/ 1737 h 1500"/>
                              <a:gd name="T32" fmla="+- 0 4625 2422"/>
                              <a:gd name="T33" fmla="*/ T32 w 7364"/>
                              <a:gd name="T34" fmla="+- 0 1728 252"/>
                              <a:gd name="T35" fmla="*/ 1728 h 1500"/>
                              <a:gd name="T36" fmla="+- 0 4742 2422"/>
                              <a:gd name="T37" fmla="*/ T36 w 7364"/>
                              <a:gd name="T38" fmla="+- 0 1708 252"/>
                              <a:gd name="T39" fmla="*/ 1708 h 1500"/>
                              <a:gd name="T40" fmla="+- 0 4915 2422"/>
                              <a:gd name="T41" fmla="*/ T40 w 7364"/>
                              <a:gd name="T42" fmla="+- 0 1686 252"/>
                              <a:gd name="T43" fmla="*/ 1686 h 1500"/>
                              <a:gd name="T44" fmla="+- 0 5089 2422"/>
                              <a:gd name="T45" fmla="*/ T44 w 7364"/>
                              <a:gd name="T46" fmla="+- 0 1628 252"/>
                              <a:gd name="T47" fmla="*/ 1628 h 1500"/>
                              <a:gd name="T48" fmla="+- 0 5205 2422"/>
                              <a:gd name="T49" fmla="*/ T48 w 7364"/>
                              <a:gd name="T50" fmla="+- 0 1524 252"/>
                              <a:gd name="T51" fmla="*/ 1524 h 1500"/>
                              <a:gd name="T52" fmla="+- 0 5321 2422"/>
                              <a:gd name="T53" fmla="*/ T52 w 7364"/>
                              <a:gd name="T54" fmla="+- 0 1335 252"/>
                              <a:gd name="T55" fmla="*/ 1335 h 1500"/>
                              <a:gd name="T56" fmla="+- 0 5437 2422"/>
                              <a:gd name="T57" fmla="*/ T56 w 7364"/>
                              <a:gd name="T58" fmla="+- 0 979 252"/>
                              <a:gd name="T59" fmla="*/ 979 h 1500"/>
                              <a:gd name="T60" fmla="+- 0 5553 2422"/>
                              <a:gd name="T61" fmla="*/ T60 w 7364"/>
                              <a:gd name="T62" fmla="+- 0 551 252"/>
                              <a:gd name="T63" fmla="*/ 551 h 1500"/>
                              <a:gd name="T64" fmla="+- 0 5669 2422"/>
                              <a:gd name="T65" fmla="*/ T64 w 7364"/>
                              <a:gd name="T66" fmla="+- 0 252 252"/>
                              <a:gd name="T67" fmla="*/ 252 h 1500"/>
                              <a:gd name="T68" fmla="+- 0 5785 2422"/>
                              <a:gd name="T69" fmla="*/ T68 w 7364"/>
                              <a:gd name="T70" fmla="+- 0 400 252"/>
                              <a:gd name="T71" fmla="*/ 400 h 1500"/>
                              <a:gd name="T72" fmla="+- 0 5901 2422"/>
                              <a:gd name="T73" fmla="*/ T72 w 7364"/>
                              <a:gd name="T74" fmla="+- 0 803 252"/>
                              <a:gd name="T75" fmla="*/ 803 h 1500"/>
                              <a:gd name="T76" fmla="+- 0 6017 2422"/>
                              <a:gd name="T77" fmla="*/ T76 w 7364"/>
                              <a:gd name="T78" fmla="+- 0 1110 252"/>
                              <a:gd name="T79" fmla="*/ 1110 h 1500"/>
                              <a:gd name="T80" fmla="+- 0 6133 2422"/>
                              <a:gd name="T81" fmla="*/ T80 w 7364"/>
                              <a:gd name="T82" fmla="+- 0 1323 252"/>
                              <a:gd name="T83" fmla="*/ 1323 h 1500"/>
                              <a:gd name="T84" fmla="+- 0 6249 2422"/>
                              <a:gd name="T85" fmla="*/ T84 w 7364"/>
                              <a:gd name="T86" fmla="+- 0 1508 252"/>
                              <a:gd name="T87" fmla="*/ 1508 h 1500"/>
                              <a:gd name="T88" fmla="+- 0 6365 2422"/>
                              <a:gd name="T89" fmla="*/ T88 w 7364"/>
                              <a:gd name="T90" fmla="+- 0 1607 252"/>
                              <a:gd name="T91" fmla="*/ 1607 h 1500"/>
                              <a:gd name="T92" fmla="+- 0 6481 2422"/>
                              <a:gd name="T93" fmla="*/ T92 w 7364"/>
                              <a:gd name="T94" fmla="+- 0 1650 252"/>
                              <a:gd name="T95" fmla="*/ 1650 h 1500"/>
                              <a:gd name="T96" fmla="+- 0 6597 2422"/>
                              <a:gd name="T97" fmla="*/ T96 w 7364"/>
                              <a:gd name="T98" fmla="+- 0 1696 252"/>
                              <a:gd name="T99" fmla="*/ 1696 h 1500"/>
                              <a:gd name="T100" fmla="+- 0 6771 2422"/>
                              <a:gd name="T101" fmla="*/ T100 w 7364"/>
                              <a:gd name="T102" fmla="+- 0 1733 252"/>
                              <a:gd name="T103" fmla="*/ 1733 h 1500"/>
                              <a:gd name="T104" fmla="+- 0 6945 2422"/>
                              <a:gd name="T105" fmla="*/ T104 w 7364"/>
                              <a:gd name="T106" fmla="+- 0 1748 252"/>
                              <a:gd name="T107" fmla="*/ 1748 h 1500"/>
                              <a:gd name="T108" fmla="+- 0 7061 2422"/>
                              <a:gd name="T109" fmla="*/ T108 w 7364"/>
                              <a:gd name="T110" fmla="+- 0 1747 252"/>
                              <a:gd name="T111" fmla="*/ 1747 h 1500"/>
                              <a:gd name="T112" fmla="+- 0 7177 2422"/>
                              <a:gd name="T113" fmla="*/ T112 w 7364"/>
                              <a:gd name="T114" fmla="+- 0 1749 252"/>
                              <a:gd name="T115" fmla="*/ 1749 h 1500"/>
                              <a:gd name="T116" fmla="+- 0 7292 2422"/>
                              <a:gd name="T117" fmla="*/ T116 w 7364"/>
                              <a:gd name="T118" fmla="+- 0 1752 252"/>
                              <a:gd name="T119" fmla="*/ 1752 h 1500"/>
                              <a:gd name="T120" fmla="+- 0 7409 2422"/>
                              <a:gd name="T121" fmla="*/ T120 w 7364"/>
                              <a:gd name="T122" fmla="+- 0 1752 252"/>
                              <a:gd name="T123" fmla="*/ 1752 h 1500"/>
                              <a:gd name="T124" fmla="+- 0 9438 2422"/>
                              <a:gd name="T125" fmla="*/ T124 w 7364"/>
                              <a:gd name="T126" fmla="+- 0 1752 252"/>
                              <a:gd name="T127" fmla="*/ 1752 h 1500"/>
                              <a:gd name="T128" fmla="+- 0 9554 2422"/>
                              <a:gd name="T129" fmla="*/ T128 w 7364"/>
                              <a:gd name="T130" fmla="+- 0 1751 252"/>
                              <a:gd name="T131" fmla="*/ 1751 h 1500"/>
                              <a:gd name="T132" fmla="+- 0 9670 2422"/>
                              <a:gd name="T133" fmla="*/ T132 w 7364"/>
                              <a:gd name="T134" fmla="+- 0 1751 252"/>
                              <a:gd name="T135" fmla="*/ 1751 h 1500"/>
                              <a:gd name="T136" fmla="+- 0 9786 2422"/>
                              <a:gd name="T137" fmla="*/ T136 w 7364"/>
                              <a:gd name="T138" fmla="+- 0 1752 252"/>
                              <a:gd name="T139" fmla="*/ 1752 h 1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64" h="1500">
                                <a:moveTo>
                                  <a:pt x="0" y="1500"/>
                                </a:moveTo>
                                <a:lnTo>
                                  <a:pt x="58" y="1500"/>
                                </a:lnTo>
                                <a:lnTo>
                                  <a:pt x="116" y="1500"/>
                                </a:lnTo>
                                <a:lnTo>
                                  <a:pt x="174" y="1499"/>
                                </a:lnTo>
                                <a:lnTo>
                                  <a:pt x="232" y="1499"/>
                                </a:lnTo>
                                <a:lnTo>
                                  <a:pt x="290" y="1499"/>
                                </a:lnTo>
                                <a:lnTo>
                                  <a:pt x="348" y="1500"/>
                                </a:lnTo>
                                <a:lnTo>
                                  <a:pt x="406" y="1500"/>
                                </a:lnTo>
                                <a:lnTo>
                                  <a:pt x="1565" y="1500"/>
                                </a:lnTo>
                                <a:lnTo>
                                  <a:pt x="1623" y="1500"/>
                                </a:lnTo>
                                <a:lnTo>
                                  <a:pt x="1739" y="1497"/>
                                </a:lnTo>
                                <a:lnTo>
                                  <a:pt x="1856" y="1490"/>
                                </a:lnTo>
                                <a:lnTo>
                                  <a:pt x="1913" y="1487"/>
                                </a:lnTo>
                                <a:lnTo>
                                  <a:pt x="1971" y="1486"/>
                                </a:lnTo>
                                <a:lnTo>
                                  <a:pt x="2030" y="1486"/>
                                </a:lnTo>
                                <a:lnTo>
                                  <a:pt x="2087" y="1485"/>
                                </a:lnTo>
                                <a:lnTo>
                                  <a:pt x="2145" y="1482"/>
                                </a:lnTo>
                                <a:lnTo>
                                  <a:pt x="2203" y="1476"/>
                                </a:lnTo>
                                <a:lnTo>
                                  <a:pt x="2261" y="1467"/>
                                </a:lnTo>
                                <a:lnTo>
                                  <a:pt x="2320" y="1456"/>
                                </a:lnTo>
                                <a:lnTo>
                                  <a:pt x="2378" y="1448"/>
                                </a:lnTo>
                                <a:lnTo>
                                  <a:pt x="2493" y="1434"/>
                                </a:lnTo>
                                <a:lnTo>
                                  <a:pt x="2609" y="1406"/>
                                </a:lnTo>
                                <a:lnTo>
                                  <a:pt x="2667" y="1376"/>
                                </a:lnTo>
                                <a:lnTo>
                                  <a:pt x="2725" y="1330"/>
                                </a:lnTo>
                                <a:lnTo>
                                  <a:pt x="2783" y="1272"/>
                                </a:lnTo>
                                <a:lnTo>
                                  <a:pt x="2841" y="1197"/>
                                </a:lnTo>
                                <a:lnTo>
                                  <a:pt x="2899" y="1083"/>
                                </a:lnTo>
                                <a:lnTo>
                                  <a:pt x="2957" y="922"/>
                                </a:lnTo>
                                <a:lnTo>
                                  <a:pt x="3015" y="727"/>
                                </a:lnTo>
                                <a:lnTo>
                                  <a:pt x="3073" y="511"/>
                                </a:lnTo>
                                <a:lnTo>
                                  <a:pt x="3131" y="299"/>
                                </a:lnTo>
                                <a:lnTo>
                                  <a:pt x="3189" y="115"/>
                                </a:lnTo>
                                <a:lnTo>
                                  <a:pt x="3247" y="0"/>
                                </a:lnTo>
                                <a:lnTo>
                                  <a:pt x="3305" y="10"/>
                                </a:lnTo>
                                <a:lnTo>
                                  <a:pt x="3363" y="148"/>
                                </a:lnTo>
                                <a:lnTo>
                                  <a:pt x="3421" y="348"/>
                                </a:lnTo>
                                <a:lnTo>
                                  <a:pt x="3479" y="551"/>
                                </a:lnTo>
                                <a:lnTo>
                                  <a:pt x="3537" y="723"/>
                                </a:lnTo>
                                <a:lnTo>
                                  <a:pt x="3595" y="858"/>
                                </a:lnTo>
                                <a:lnTo>
                                  <a:pt x="3653" y="967"/>
                                </a:lnTo>
                                <a:lnTo>
                                  <a:pt x="3711" y="1071"/>
                                </a:lnTo>
                                <a:lnTo>
                                  <a:pt x="3769" y="1172"/>
                                </a:lnTo>
                                <a:lnTo>
                                  <a:pt x="3827" y="1256"/>
                                </a:lnTo>
                                <a:lnTo>
                                  <a:pt x="3885" y="1316"/>
                                </a:lnTo>
                                <a:lnTo>
                                  <a:pt x="3943" y="1355"/>
                                </a:lnTo>
                                <a:lnTo>
                                  <a:pt x="4001" y="1379"/>
                                </a:lnTo>
                                <a:lnTo>
                                  <a:pt x="4059" y="1398"/>
                                </a:lnTo>
                                <a:lnTo>
                                  <a:pt x="4117" y="1421"/>
                                </a:lnTo>
                                <a:lnTo>
                                  <a:pt x="4175" y="1444"/>
                                </a:lnTo>
                                <a:lnTo>
                                  <a:pt x="4233" y="1462"/>
                                </a:lnTo>
                                <a:lnTo>
                                  <a:pt x="4349" y="1481"/>
                                </a:lnTo>
                                <a:lnTo>
                                  <a:pt x="4465" y="1495"/>
                                </a:lnTo>
                                <a:lnTo>
                                  <a:pt x="4523" y="1496"/>
                                </a:lnTo>
                                <a:lnTo>
                                  <a:pt x="4581" y="1495"/>
                                </a:lnTo>
                                <a:lnTo>
                                  <a:pt x="4639" y="1495"/>
                                </a:lnTo>
                                <a:lnTo>
                                  <a:pt x="4697" y="1496"/>
                                </a:lnTo>
                                <a:lnTo>
                                  <a:pt x="4755" y="1497"/>
                                </a:lnTo>
                                <a:lnTo>
                                  <a:pt x="4813" y="1499"/>
                                </a:lnTo>
                                <a:lnTo>
                                  <a:pt x="4870" y="1500"/>
                                </a:lnTo>
                                <a:lnTo>
                                  <a:pt x="4929" y="1500"/>
                                </a:lnTo>
                                <a:lnTo>
                                  <a:pt x="4987" y="1500"/>
                                </a:lnTo>
                                <a:lnTo>
                                  <a:pt x="5045" y="1500"/>
                                </a:lnTo>
                                <a:lnTo>
                                  <a:pt x="7016" y="1500"/>
                                </a:lnTo>
                                <a:lnTo>
                                  <a:pt x="7074" y="1500"/>
                                </a:lnTo>
                                <a:lnTo>
                                  <a:pt x="7132" y="1499"/>
                                </a:lnTo>
                                <a:lnTo>
                                  <a:pt x="7190" y="1499"/>
                                </a:lnTo>
                                <a:lnTo>
                                  <a:pt x="7248" y="1499"/>
                                </a:lnTo>
                                <a:lnTo>
                                  <a:pt x="7306" y="1500"/>
                                </a:lnTo>
                                <a:lnTo>
                                  <a:pt x="7364" y="1500"/>
                                </a:lnTo>
                              </a:path>
                            </a:pathLst>
                          </a:custGeom>
                          <a:noFill/>
                          <a:ln w="2564">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Freeform 234"/>
                        <wps:cNvSpPr>
                          <a:spLocks/>
                        </wps:cNvSpPr>
                        <wps:spPr bwMode="auto">
                          <a:xfrm>
                            <a:off x="2422" y="624"/>
                            <a:ext cx="7364" cy="1128"/>
                          </a:xfrm>
                          <a:custGeom>
                            <a:avLst/>
                            <a:gdLst>
                              <a:gd name="T0" fmla="+- 0 2422 2422"/>
                              <a:gd name="T1" fmla="*/ T0 w 7364"/>
                              <a:gd name="T2" fmla="+- 0 1752 624"/>
                              <a:gd name="T3" fmla="*/ 1752 h 1128"/>
                              <a:gd name="T4" fmla="+- 0 4278 2422"/>
                              <a:gd name="T5" fmla="*/ T4 w 7364"/>
                              <a:gd name="T6" fmla="+- 0 1752 624"/>
                              <a:gd name="T7" fmla="*/ 1752 h 1128"/>
                              <a:gd name="T8" fmla="+- 0 4335 2422"/>
                              <a:gd name="T9" fmla="*/ T8 w 7364"/>
                              <a:gd name="T10" fmla="+- 0 1752 624"/>
                              <a:gd name="T11" fmla="*/ 1752 h 1128"/>
                              <a:gd name="T12" fmla="+- 0 4393 2422"/>
                              <a:gd name="T13" fmla="*/ T12 w 7364"/>
                              <a:gd name="T14" fmla="+- 0 1752 624"/>
                              <a:gd name="T15" fmla="*/ 1752 h 1128"/>
                              <a:gd name="T16" fmla="+- 0 4452 2422"/>
                              <a:gd name="T17" fmla="*/ T16 w 7364"/>
                              <a:gd name="T18" fmla="+- 0 1751 624"/>
                              <a:gd name="T19" fmla="*/ 1751 h 1128"/>
                              <a:gd name="T20" fmla="+- 0 4625 2422"/>
                              <a:gd name="T21" fmla="*/ T20 w 7364"/>
                              <a:gd name="T22" fmla="+- 0 1745 624"/>
                              <a:gd name="T23" fmla="*/ 1745 h 1128"/>
                              <a:gd name="T24" fmla="+- 0 4742 2422"/>
                              <a:gd name="T25" fmla="*/ T24 w 7364"/>
                              <a:gd name="T26" fmla="+- 0 1730 624"/>
                              <a:gd name="T27" fmla="*/ 1730 h 1128"/>
                              <a:gd name="T28" fmla="+- 0 4857 2422"/>
                              <a:gd name="T29" fmla="*/ T28 w 7364"/>
                              <a:gd name="T30" fmla="+- 0 1698 624"/>
                              <a:gd name="T31" fmla="*/ 1698 h 1128"/>
                              <a:gd name="T32" fmla="+- 0 4915 2422"/>
                              <a:gd name="T33" fmla="*/ T32 w 7364"/>
                              <a:gd name="T34" fmla="+- 0 1672 624"/>
                              <a:gd name="T35" fmla="*/ 1672 h 1128"/>
                              <a:gd name="T36" fmla="+- 0 4974 2422"/>
                              <a:gd name="T37" fmla="*/ T36 w 7364"/>
                              <a:gd name="T38" fmla="+- 0 1636 624"/>
                              <a:gd name="T39" fmla="*/ 1636 h 1128"/>
                              <a:gd name="T40" fmla="+- 0 5031 2422"/>
                              <a:gd name="T41" fmla="*/ T40 w 7364"/>
                              <a:gd name="T42" fmla="+- 0 1588 624"/>
                              <a:gd name="T43" fmla="*/ 1588 h 1128"/>
                              <a:gd name="T44" fmla="+- 0 5089 2422"/>
                              <a:gd name="T45" fmla="*/ T44 w 7364"/>
                              <a:gd name="T46" fmla="+- 0 1528 624"/>
                              <a:gd name="T47" fmla="*/ 1528 h 1128"/>
                              <a:gd name="T48" fmla="+- 0 5147 2422"/>
                              <a:gd name="T49" fmla="*/ T48 w 7364"/>
                              <a:gd name="T50" fmla="+- 0 1453 624"/>
                              <a:gd name="T51" fmla="*/ 1453 h 1128"/>
                              <a:gd name="T52" fmla="+- 0 5205 2422"/>
                              <a:gd name="T53" fmla="*/ T52 w 7364"/>
                              <a:gd name="T54" fmla="+- 0 1365 624"/>
                              <a:gd name="T55" fmla="*/ 1365 h 1128"/>
                              <a:gd name="T56" fmla="+- 0 5263 2422"/>
                              <a:gd name="T57" fmla="*/ T56 w 7364"/>
                              <a:gd name="T58" fmla="+- 0 1265 624"/>
                              <a:gd name="T59" fmla="*/ 1265 h 1128"/>
                              <a:gd name="T60" fmla="+- 0 5321 2422"/>
                              <a:gd name="T61" fmla="*/ T60 w 7364"/>
                              <a:gd name="T62" fmla="+- 0 1155 624"/>
                              <a:gd name="T63" fmla="*/ 1155 h 1128"/>
                              <a:gd name="T64" fmla="+- 0 5379 2422"/>
                              <a:gd name="T65" fmla="*/ T64 w 7364"/>
                              <a:gd name="T66" fmla="+- 0 1041 624"/>
                              <a:gd name="T67" fmla="*/ 1041 h 1128"/>
                              <a:gd name="T68" fmla="+- 0 5437 2422"/>
                              <a:gd name="T69" fmla="*/ T68 w 7364"/>
                              <a:gd name="T70" fmla="+- 0 929 624"/>
                              <a:gd name="T71" fmla="*/ 929 h 1128"/>
                              <a:gd name="T72" fmla="+- 0 5495 2422"/>
                              <a:gd name="T73" fmla="*/ T72 w 7364"/>
                              <a:gd name="T74" fmla="+- 0 825 624"/>
                              <a:gd name="T75" fmla="*/ 825 h 1128"/>
                              <a:gd name="T76" fmla="+- 0 5553 2422"/>
                              <a:gd name="T77" fmla="*/ T76 w 7364"/>
                              <a:gd name="T78" fmla="+- 0 737 624"/>
                              <a:gd name="T79" fmla="*/ 737 h 1128"/>
                              <a:gd name="T80" fmla="+- 0 5611 2422"/>
                              <a:gd name="T81" fmla="*/ T80 w 7364"/>
                              <a:gd name="T82" fmla="+- 0 671 624"/>
                              <a:gd name="T83" fmla="*/ 671 h 1128"/>
                              <a:gd name="T84" fmla="+- 0 5669 2422"/>
                              <a:gd name="T85" fmla="*/ T84 w 7364"/>
                              <a:gd name="T86" fmla="+- 0 632 624"/>
                              <a:gd name="T87" fmla="*/ 632 h 1128"/>
                              <a:gd name="T88" fmla="+- 0 5727 2422"/>
                              <a:gd name="T89" fmla="*/ T88 w 7364"/>
                              <a:gd name="T90" fmla="+- 0 624 624"/>
                              <a:gd name="T91" fmla="*/ 624 h 1128"/>
                              <a:gd name="T92" fmla="+- 0 5785 2422"/>
                              <a:gd name="T93" fmla="*/ T92 w 7364"/>
                              <a:gd name="T94" fmla="+- 0 647 624"/>
                              <a:gd name="T95" fmla="*/ 647 h 1128"/>
                              <a:gd name="T96" fmla="+- 0 5843 2422"/>
                              <a:gd name="T97" fmla="*/ T96 w 7364"/>
                              <a:gd name="T98" fmla="+- 0 699 624"/>
                              <a:gd name="T99" fmla="*/ 699 h 1128"/>
                              <a:gd name="T100" fmla="+- 0 5901 2422"/>
                              <a:gd name="T101" fmla="*/ T100 w 7364"/>
                              <a:gd name="T102" fmla="+- 0 776 624"/>
                              <a:gd name="T103" fmla="*/ 776 h 1128"/>
                              <a:gd name="T104" fmla="+- 0 5959 2422"/>
                              <a:gd name="T105" fmla="*/ T104 w 7364"/>
                              <a:gd name="T106" fmla="+- 0 872 624"/>
                              <a:gd name="T107" fmla="*/ 872 h 1128"/>
                              <a:gd name="T108" fmla="+- 0 6017 2422"/>
                              <a:gd name="T109" fmla="*/ T108 w 7364"/>
                              <a:gd name="T110" fmla="+- 0 981 624"/>
                              <a:gd name="T111" fmla="*/ 981 h 1128"/>
                              <a:gd name="T112" fmla="+- 0 6075 2422"/>
                              <a:gd name="T113" fmla="*/ T112 w 7364"/>
                              <a:gd name="T114" fmla="+- 0 1095 624"/>
                              <a:gd name="T115" fmla="*/ 1095 h 1128"/>
                              <a:gd name="T116" fmla="+- 0 6133 2422"/>
                              <a:gd name="T117" fmla="*/ T116 w 7364"/>
                              <a:gd name="T118" fmla="+- 0 1208 624"/>
                              <a:gd name="T119" fmla="*/ 1208 h 1128"/>
                              <a:gd name="T120" fmla="+- 0 6191 2422"/>
                              <a:gd name="T121" fmla="*/ T120 w 7364"/>
                              <a:gd name="T122" fmla="+- 0 1313 624"/>
                              <a:gd name="T123" fmla="*/ 1313 h 1128"/>
                              <a:gd name="T124" fmla="+- 0 6249 2422"/>
                              <a:gd name="T125" fmla="*/ T124 w 7364"/>
                              <a:gd name="T126" fmla="+- 0 1409 624"/>
                              <a:gd name="T127" fmla="*/ 1409 h 1128"/>
                              <a:gd name="T128" fmla="+- 0 6307 2422"/>
                              <a:gd name="T129" fmla="*/ T128 w 7364"/>
                              <a:gd name="T130" fmla="+- 0 1490 624"/>
                              <a:gd name="T131" fmla="*/ 1490 h 1128"/>
                              <a:gd name="T132" fmla="+- 0 6365 2422"/>
                              <a:gd name="T133" fmla="*/ T132 w 7364"/>
                              <a:gd name="T134" fmla="+- 0 1558 624"/>
                              <a:gd name="T135" fmla="*/ 1558 h 1128"/>
                              <a:gd name="T136" fmla="+- 0 6423 2422"/>
                              <a:gd name="T137" fmla="*/ T136 w 7364"/>
                              <a:gd name="T138" fmla="+- 0 1612 624"/>
                              <a:gd name="T139" fmla="*/ 1612 h 1128"/>
                              <a:gd name="T140" fmla="+- 0 6481 2422"/>
                              <a:gd name="T141" fmla="*/ T140 w 7364"/>
                              <a:gd name="T142" fmla="+- 0 1654 624"/>
                              <a:gd name="T143" fmla="*/ 1654 h 1128"/>
                              <a:gd name="T144" fmla="+- 0 6539 2422"/>
                              <a:gd name="T145" fmla="*/ T144 w 7364"/>
                              <a:gd name="T146" fmla="+- 0 1686 624"/>
                              <a:gd name="T147" fmla="*/ 1686 h 1128"/>
                              <a:gd name="T148" fmla="+- 0 6597 2422"/>
                              <a:gd name="T149" fmla="*/ T148 w 7364"/>
                              <a:gd name="T150" fmla="+- 0 1708 624"/>
                              <a:gd name="T151" fmla="*/ 1708 h 1128"/>
                              <a:gd name="T152" fmla="+- 0 6655 2422"/>
                              <a:gd name="T153" fmla="*/ T152 w 7364"/>
                              <a:gd name="T154" fmla="+- 0 1724 624"/>
                              <a:gd name="T155" fmla="*/ 1724 h 1128"/>
                              <a:gd name="T156" fmla="+- 0 6771 2422"/>
                              <a:gd name="T157" fmla="*/ T156 w 7364"/>
                              <a:gd name="T158" fmla="+- 0 1742 624"/>
                              <a:gd name="T159" fmla="*/ 1742 h 1128"/>
                              <a:gd name="T160" fmla="+- 0 6887 2422"/>
                              <a:gd name="T161" fmla="*/ T160 w 7364"/>
                              <a:gd name="T162" fmla="+- 0 1749 624"/>
                              <a:gd name="T163" fmla="*/ 1749 h 1128"/>
                              <a:gd name="T164" fmla="+- 0 7003 2422"/>
                              <a:gd name="T165" fmla="*/ T164 w 7364"/>
                              <a:gd name="T166" fmla="+- 0 1752 624"/>
                              <a:gd name="T167" fmla="*/ 1752 h 1128"/>
                              <a:gd name="T168" fmla="+- 0 7119 2422"/>
                              <a:gd name="T169" fmla="*/ T168 w 7364"/>
                              <a:gd name="T170" fmla="+- 0 1752 624"/>
                              <a:gd name="T171" fmla="*/ 1752 h 1128"/>
                              <a:gd name="T172" fmla="+- 0 7177 2422"/>
                              <a:gd name="T173" fmla="*/ T172 w 7364"/>
                              <a:gd name="T174" fmla="+- 0 1752 624"/>
                              <a:gd name="T175" fmla="*/ 1752 h 1128"/>
                              <a:gd name="T176" fmla="+- 0 7235 2422"/>
                              <a:gd name="T177" fmla="*/ T176 w 7364"/>
                              <a:gd name="T178" fmla="+- 0 1752 624"/>
                              <a:gd name="T179" fmla="*/ 1752 h 1128"/>
                              <a:gd name="T180" fmla="+- 0 9728 2422"/>
                              <a:gd name="T181" fmla="*/ T180 w 7364"/>
                              <a:gd name="T182" fmla="+- 0 1752 624"/>
                              <a:gd name="T183" fmla="*/ 1752 h 1128"/>
                              <a:gd name="T184" fmla="+- 0 9786 2422"/>
                              <a:gd name="T185" fmla="*/ T184 w 7364"/>
                              <a:gd name="T186" fmla="+- 0 1752 624"/>
                              <a:gd name="T187" fmla="*/ 1752 h 1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364" h="1128">
                                <a:moveTo>
                                  <a:pt x="0" y="1128"/>
                                </a:moveTo>
                                <a:lnTo>
                                  <a:pt x="1856" y="1128"/>
                                </a:lnTo>
                                <a:lnTo>
                                  <a:pt x="1913" y="1128"/>
                                </a:lnTo>
                                <a:lnTo>
                                  <a:pt x="1971" y="1128"/>
                                </a:lnTo>
                                <a:lnTo>
                                  <a:pt x="2030" y="1127"/>
                                </a:lnTo>
                                <a:lnTo>
                                  <a:pt x="2203" y="1121"/>
                                </a:lnTo>
                                <a:lnTo>
                                  <a:pt x="2320" y="1106"/>
                                </a:lnTo>
                                <a:lnTo>
                                  <a:pt x="2435" y="1074"/>
                                </a:lnTo>
                                <a:lnTo>
                                  <a:pt x="2493" y="1048"/>
                                </a:lnTo>
                                <a:lnTo>
                                  <a:pt x="2552" y="1012"/>
                                </a:lnTo>
                                <a:lnTo>
                                  <a:pt x="2609" y="964"/>
                                </a:lnTo>
                                <a:lnTo>
                                  <a:pt x="2667" y="904"/>
                                </a:lnTo>
                                <a:lnTo>
                                  <a:pt x="2725" y="829"/>
                                </a:lnTo>
                                <a:lnTo>
                                  <a:pt x="2783" y="741"/>
                                </a:lnTo>
                                <a:lnTo>
                                  <a:pt x="2841" y="641"/>
                                </a:lnTo>
                                <a:lnTo>
                                  <a:pt x="2899" y="531"/>
                                </a:lnTo>
                                <a:lnTo>
                                  <a:pt x="2957" y="417"/>
                                </a:lnTo>
                                <a:lnTo>
                                  <a:pt x="3015" y="305"/>
                                </a:lnTo>
                                <a:lnTo>
                                  <a:pt x="3073" y="201"/>
                                </a:lnTo>
                                <a:lnTo>
                                  <a:pt x="3131" y="113"/>
                                </a:lnTo>
                                <a:lnTo>
                                  <a:pt x="3189" y="47"/>
                                </a:lnTo>
                                <a:lnTo>
                                  <a:pt x="3247" y="8"/>
                                </a:lnTo>
                                <a:lnTo>
                                  <a:pt x="3305" y="0"/>
                                </a:lnTo>
                                <a:lnTo>
                                  <a:pt x="3363" y="23"/>
                                </a:lnTo>
                                <a:lnTo>
                                  <a:pt x="3421" y="75"/>
                                </a:lnTo>
                                <a:lnTo>
                                  <a:pt x="3479" y="152"/>
                                </a:lnTo>
                                <a:lnTo>
                                  <a:pt x="3537" y="248"/>
                                </a:lnTo>
                                <a:lnTo>
                                  <a:pt x="3595" y="357"/>
                                </a:lnTo>
                                <a:lnTo>
                                  <a:pt x="3653" y="471"/>
                                </a:lnTo>
                                <a:lnTo>
                                  <a:pt x="3711" y="584"/>
                                </a:lnTo>
                                <a:lnTo>
                                  <a:pt x="3769" y="689"/>
                                </a:lnTo>
                                <a:lnTo>
                                  <a:pt x="3827" y="785"/>
                                </a:lnTo>
                                <a:lnTo>
                                  <a:pt x="3885" y="866"/>
                                </a:lnTo>
                                <a:lnTo>
                                  <a:pt x="3943" y="934"/>
                                </a:lnTo>
                                <a:lnTo>
                                  <a:pt x="4001" y="988"/>
                                </a:lnTo>
                                <a:lnTo>
                                  <a:pt x="4059" y="1030"/>
                                </a:lnTo>
                                <a:lnTo>
                                  <a:pt x="4117" y="1062"/>
                                </a:lnTo>
                                <a:lnTo>
                                  <a:pt x="4175" y="1084"/>
                                </a:lnTo>
                                <a:lnTo>
                                  <a:pt x="4233" y="1100"/>
                                </a:lnTo>
                                <a:lnTo>
                                  <a:pt x="4349" y="1118"/>
                                </a:lnTo>
                                <a:lnTo>
                                  <a:pt x="4465" y="1125"/>
                                </a:lnTo>
                                <a:lnTo>
                                  <a:pt x="4581" y="1128"/>
                                </a:lnTo>
                                <a:lnTo>
                                  <a:pt x="4697" y="1128"/>
                                </a:lnTo>
                                <a:lnTo>
                                  <a:pt x="4755" y="1128"/>
                                </a:lnTo>
                                <a:lnTo>
                                  <a:pt x="4813" y="1128"/>
                                </a:lnTo>
                                <a:lnTo>
                                  <a:pt x="7306" y="1128"/>
                                </a:lnTo>
                                <a:lnTo>
                                  <a:pt x="7364" y="1128"/>
                                </a:lnTo>
                              </a:path>
                            </a:pathLst>
                          </a:custGeom>
                          <a:noFill/>
                          <a:ln w="2548">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Line 235"/>
                        <wps:cNvCnPr>
                          <a:cxnSpLocks noChangeShapeType="1"/>
                        </wps:cNvCnPr>
                        <wps:spPr bwMode="auto">
                          <a:xfrm>
                            <a:off x="2569" y="236"/>
                            <a:ext cx="302" cy="0"/>
                          </a:xfrm>
                          <a:prstGeom prst="line">
                            <a:avLst/>
                          </a:prstGeom>
                          <a:noFill/>
                          <a:ln w="2525">
                            <a:solidFill>
                              <a:srgbClr val="FF0000"/>
                            </a:solidFill>
                            <a:round/>
                            <a:headEnd/>
                            <a:tailEnd/>
                          </a:ln>
                          <a:extLst>
                            <a:ext uri="{909E8E84-426E-40DD-AFC4-6F175D3DCCD1}">
                              <a14:hiddenFill xmlns:a14="http://schemas.microsoft.com/office/drawing/2010/main">
                                <a:noFill/>
                              </a14:hiddenFill>
                            </a:ext>
                          </a:extLst>
                        </wps:spPr>
                        <wps:bodyPr/>
                      </wps:wsp>
                      <wps:wsp>
                        <wps:cNvPr id="191" name="Line 236"/>
                        <wps:cNvCnPr>
                          <a:cxnSpLocks noChangeShapeType="1"/>
                        </wps:cNvCnPr>
                        <wps:spPr bwMode="auto">
                          <a:xfrm>
                            <a:off x="3546" y="236"/>
                            <a:ext cx="302" cy="0"/>
                          </a:xfrm>
                          <a:prstGeom prst="line">
                            <a:avLst/>
                          </a:prstGeom>
                          <a:noFill/>
                          <a:ln w="2525">
                            <a:solidFill>
                              <a:srgbClr val="008080"/>
                            </a:solidFill>
                            <a:round/>
                            <a:headEnd/>
                            <a:tailEnd/>
                          </a:ln>
                          <a:extLst>
                            <a:ext uri="{909E8E84-426E-40DD-AFC4-6F175D3DCCD1}">
                              <a14:hiddenFill xmlns:a14="http://schemas.microsoft.com/office/drawing/2010/main">
                                <a:noFill/>
                              </a14:hiddenFill>
                            </a:ext>
                          </a:extLst>
                        </wps:spPr>
                        <wps:bodyPr/>
                      </wps:wsp>
                      <wps:wsp>
                        <wps:cNvPr id="192" name="Text Box 237"/>
                        <wps:cNvSpPr txBox="1">
                          <a:spLocks noChangeArrowheads="1"/>
                        </wps:cNvSpPr>
                        <wps:spPr bwMode="auto">
                          <a:xfrm>
                            <a:off x="2519" y="132"/>
                            <a:ext cx="2200" cy="171"/>
                          </a:xfrm>
                          <a:prstGeom prst="rect">
                            <a:avLst/>
                          </a:prstGeom>
                          <a:noFill/>
                          <a:ln w="177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A60EE7" w14:textId="77777777" w:rsidR="00CB36C9" w:rsidRDefault="00CB36C9" w:rsidP="00CB36C9">
                              <w:pPr>
                                <w:tabs>
                                  <w:tab w:val="left" w:pos="1378"/>
                                </w:tabs>
                                <w:spacing w:before="12"/>
                                <w:ind w:left="400"/>
                                <w:rPr>
                                  <w:sz w:val="10"/>
                                </w:rPr>
                              </w:pPr>
                              <w:r>
                                <w:rPr>
                                  <w:w w:val="150"/>
                                  <w:sz w:val="10"/>
                                </w:rPr>
                                <w:t>RKSE30</w:t>
                              </w:r>
                              <w:r>
                                <w:rPr>
                                  <w:w w:val="150"/>
                                  <w:sz w:val="10"/>
                                </w:rPr>
                                <w:tab/>
                                <w:t>N(s=0.011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C3BACE" id="Group 185" o:spid="_x0000_s1054" style="position:absolute;left:0;text-align:left;margin-left:118.5pt;margin-top:10.6pt;width:379.25pt;height:66pt;z-index:-251630592;mso-position-horizontal-relative:page" coordorigin="2367,132" coordsize="7585,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">
                <v:rect id="Rectangle 231" o:spid="_x0000_s1055" style="position:absolute;left:2519;top:163;width:22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" stroked="f"/>
                <v:shape id="AutoShape 232" o:spid="_x0000_s1056" style="position:absolute;left:2367;top:132;width:7585;height:1621;visibility:visible;mso-wrap-style:square;v-text-anchor:top" coordsize="7585,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" path="m152,1621r,-24m304,1621r,-24m304,1621r,-48m455,1621r,-24m607,1621r,-24m759,1621r,-24m911,1621r,-24m1062,1621r,-24m1062,1621r,-48m1214,1621r,-24m1365,1621r,-24m1517,1621r,-24m1669,1621r,-24m1821,1621r,-24m1821,1621r,-48m1972,1621r,-24m2124,1621r,-24m2276,1621r,-24m2427,1621r,-24m2579,1621r,-24m2579,1621r,-48m2731,1621r,-24m2882,1621r,-24m3034,1621r,-24m3186,1621r,-24m3337,1621r,-24m3337,1621r,-48m3489,1621r,-24m3640,1621r,-24m3793,1621r,-24m3944,1621r,-24m4096,1621r,-24m4096,1621r,-48m4247,1621r,-24m4399,1621r,-24m4551,1621r,-24m4703,1621r,-24m4854,1621r,-24m4854,1621r,-48m5006,1621r,-24m5158,1621r,-24m5310,1621r,-24m5461,1621r,-24m5613,1621r,-24m5613,1621r,-48m5764,1621r,-24m5916,1621r,-24m6068,1621r,-24m6220,1621r,-24m6371,1621r,-24m6371,1621r,-48m6523,1621r,-24m6674,1621r,-24m6826,1621r,-24m6978,1621r,-24m7130,1621r,-24m7130,1621r,-48m7281,1621r,-24m7433,1621r,-24m,1621r7585,m,1621r34,m,1459r34,m,1297r34,m,1297r68,m,1135r34,m,973r34,m,973r68,m,811r34,m,648r34,m,648r68,m,486r34,m,324r34,m,324r68,m,162r34,m,l34,m,l68,m,1621l,e" filled="f" strokeweight=".05111mm">
                  <v:path arrowok="t" o:connecttype="custom" o:connectlocs="304,1753;304,1705;607,1753;759,1729;1062,1753;1062,1705;1365,1753;1517,1729;1821,1753;1821,1705;2124,1753;2276,1729;2579,1753;2579,1705;2882,1753;3034,1729;3337,1753;3337,1705;3640,1753;3793,1729;4096,1753;4096,1705;4399,1753;4551,1729;4854,1753;4854,1705;5158,1753;5310,1729;5613,1753;5613,1705;5916,1753;6068,1729;6371,1753;6371,1705;6674,1753;6826,1729;7130,1753;7130,1705;7433,1753;7585,1753;0,1591;34,1429;0,1267;34,1105;0,943;34,780;0,618;34,456;0,294;34,132;0,1753" o:connectangles="0,0,0,0,0,0,0,0,0,0,0,0,0,0,0,0,0,0,0,0,0,0,0,0,0,0,0,0,0,0,0,0,0,0,0,0,0,0,0,0,0,0,0,0,0,0,0,0,0,0,0"/>
                </v:shape>
                <v:shape id="Freeform 233" o:spid="_x0000_s1057" style="position:absolute;left:2422;top:252;width:7364;height:1500;visibility:visible;mso-wrap-style:square;v-text-anchor:top" coordsize="7364,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" path="m,1500r58,l116,1500r58,-1l232,1499r58,l348,1500r58,l1565,1500r58,l1739,1497r117,-7l1913,1487r58,-1l2030,1486r57,-1l2145,1482r58,-6l2261,1467r59,-11l2378,1448r115,-14l2609,1406r58,-30l2725,1330r58,-58l2841,1197r58,-114l2957,922r58,-195l3073,511r58,-212l3189,115,3247,r58,10l3363,148r58,200l3479,551r58,172l3595,858r58,109l3711,1071r58,101l3827,1256r58,60l3943,1355r58,24l4059,1398r58,23l4175,1444r58,18l4349,1481r116,14l4523,1496r58,-1l4639,1495r58,1l4755,1497r58,2l4870,1500r59,l4987,1500r58,l7016,1500r58,l7132,1499r58,l7248,1499r58,1l7364,1500e" filled="f" strokecolor="red" strokeweight=".07122mm">
                  <v:path arrowok="t" o:connecttype="custom" o:connectlocs="58,1752;174,1751;290,1751;406,1752;1623,1752;1856,1742;1971,1738;2087,1737;2203,1728;2320,1708;2493,1686;2667,1628;2783,1524;2899,1335;3015,979;3131,551;3247,252;3363,400;3479,803;3595,1110;3711,1323;3827,1508;3943,1607;4059,1650;4175,1696;4349,1733;4523,1748;4639,1747;4755,1749;4870,1752;4987,1752;7016,1752;7132,1751;7248,1751;7364,1752" o:connectangles="0,0,0,0,0,0,0,0,0,0,0,0,0,0,0,0,0,0,0,0,0,0,0,0,0,0,0,0,0,0,0,0,0,0,0"/>
                </v:shape>
                <v:shape id="Freeform 234" o:spid="_x0000_s1058" style="position:absolute;left:2422;top:624;width:7364;height:1128;visibility:visible;mso-wrap-style:square;v-text-anchor:top" coordsize="736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" path="m,1128r1856,l1913,1128r58,l2030,1127r173,-6l2320,1106r115,-32l2493,1048r59,-36l2609,964r58,-60l2725,829r58,-88l2841,641r58,-110l2957,417r58,-112l3073,201r58,-88l3189,47,3247,8,3305,r58,23l3421,75r58,77l3537,248r58,109l3653,471r58,113l3769,689r58,96l3885,866r58,68l4001,988r58,42l4117,1062r58,22l4233,1100r116,18l4465,1125r116,3l4697,1128r58,l4813,1128r2493,l7364,1128e" filled="f" strokecolor="teal" strokeweight=".07078mm">
                  <v:path arrowok="t" o:connecttype="custom" o:connectlocs="0,1752;1856,1752;1913,1752;1971,1752;2030,1751;2203,1745;2320,1730;2435,1698;2493,1672;2552,1636;2609,1588;2667,1528;2725,1453;2783,1365;2841,1265;2899,1155;2957,1041;3015,929;3073,825;3131,737;3189,671;3247,632;3305,624;3363,647;3421,699;3479,776;3537,872;3595,981;3653,1095;3711,1208;3769,1313;3827,1409;3885,1490;3943,1558;4001,1612;4059,1654;4117,1686;4175,1708;4233,1724;4349,1742;4465,1749;4581,1752;4697,1752;4755,1752;4813,1752;7306,1752;7364,1752" o:connectangles="0,0,0,0,0,0,0,0,0,0,0,0,0,0,0,0,0,0,0,0,0,0,0,0,0,0,0,0,0,0,0,0,0,0,0,0,0,0,0,0,0,0,0,0,0,0,0"/>
                </v:shape>
                <v:line id="Line 235" o:spid="_x0000_s1059" style="position:absolute;visibility:visible;mso-wrap-style:square" from="2569,236" to="2871,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" strokecolor="red" strokeweight=".07014mm"/>
                <v:line id="Line 236" o:spid="_x0000_s1060" style="position:absolute;visibility:visible;mso-wrap-style:square" from="3546,236" to="384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" strokecolor="teal" strokeweight=".07014mm"/>
                <v:shape id="Text Box 237" o:spid="_x0000_s1061" type="#_x0000_t202" style="position:absolute;left:2519;top:132;width:2200;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" filled="f" strokeweight=".14pt">
                  <v:textbox inset="0,0,0,0">
                    <w:txbxContent>
                      <w:p w14:paraId="52A60EE7" w14:textId="77777777" w:rsidR="00CB36C9" w:rsidRDefault="00CB36C9" w:rsidP="00CB36C9">
                        <w:pPr>
                          <w:tabs>
                            <w:tab w:val="left" w:pos="1378"/>
                          </w:tabs>
                          <w:spacing w:before="12"/>
                          <w:ind w:left="400"/>
                          <w:rPr>
                            <w:sz w:val="10"/>
                          </w:rPr>
                        </w:pPr>
                        <w:r>
                          <w:rPr>
                            <w:w w:val="150"/>
                            <w:sz w:val="10"/>
                          </w:rPr>
                          <w:t>RKSE30</w:t>
                        </w:r>
                        <w:r>
                          <w:rPr>
                            <w:w w:val="150"/>
                            <w:sz w:val="10"/>
                          </w:rPr>
                          <w:tab/>
                          <w:t>N(s=0.0115)</w:t>
                        </w:r>
                      </w:p>
                    </w:txbxContent>
                  </v:textbox>
                </v:shape>
                <w10:wrap anchorx="page"/>
              </v:group>
            </w:pict>
          </mc:Fallback>
        </mc:AlternateContent>
      </w:r>
      <w:r w:rsidRPr="008B443D">
        <w:rPr>
          <w:rFonts w:asciiTheme="majorBidi" w:eastAsia="Times New Roman" w:hAnsiTheme="majorBidi" w:cstheme="majorBidi"/>
          <w:szCs w:val="24"/>
        </w:rPr>
        <mc:AlternateContent>
          <mc:Choice Requires="wps">
            <w:drawing>
              <wp:anchor distT="0" distB="0" distL="114300" distR="114300" simplePos="0" relativeHeight="251682816" behindDoc="1" locked="0" layoutInCell="1" allowOverlap="1" wp14:anchorId="71976034" wp14:editId="5752907E">
                <wp:simplePos x="0" y="0"/>
                <wp:positionH relativeFrom="page">
                  <wp:posOffset>1856740</wp:posOffset>
                </wp:positionH>
                <wp:positionV relativeFrom="paragraph">
                  <wp:posOffset>33020</wp:posOffset>
                </wp:positionV>
                <wp:extent cx="1102995" cy="71120"/>
                <wp:effectExtent l="0" t="0" r="2540"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2995" cy="7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68810" w14:textId="77777777" w:rsidR="00CB36C9" w:rsidRDefault="00CB36C9" w:rsidP="00CB36C9">
                            <w:pPr>
                              <w:tabs>
                                <w:tab w:val="left" w:pos="977"/>
                              </w:tabs>
                              <w:spacing w:line="111" w:lineRule="exact"/>
                              <w:rPr>
                                <w:sz w:val="10"/>
                              </w:rPr>
                            </w:pPr>
                            <w:r>
                              <w:rPr>
                                <w:w w:val="150"/>
                                <w:sz w:val="10"/>
                              </w:rPr>
                              <w:t>RKSE30</w:t>
                            </w:r>
                            <w:r>
                              <w:rPr>
                                <w:w w:val="150"/>
                                <w:sz w:val="10"/>
                              </w:rPr>
                              <w:tab/>
                            </w:r>
                            <w:r>
                              <w:rPr>
                                <w:spacing w:val="-2"/>
                                <w:w w:val="150"/>
                                <w:sz w:val="10"/>
                              </w:rPr>
                              <w:t>N(s=0.01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76034" id="Text Box 193" o:spid="_x0000_s1062" type="#_x0000_t202" style="position:absolute;left:0;text-align:left;margin-left:146.2pt;margin-top:2.6pt;width:86.85pt;height:5.6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" filled="f" stroked="f">
                <v:textbox inset="0,0,0,0">
                  <w:txbxContent>
                    <w:p w14:paraId="47968810" w14:textId="77777777" w:rsidR="00CB36C9" w:rsidRDefault="00CB36C9" w:rsidP="00CB36C9">
                      <w:pPr>
                        <w:tabs>
                          <w:tab w:val="left" w:pos="977"/>
                        </w:tabs>
                        <w:spacing w:line="111" w:lineRule="exact"/>
                        <w:rPr>
                          <w:sz w:val="10"/>
                        </w:rPr>
                      </w:pPr>
                      <w:r>
                        <w:rPr>
                          <w:w w:val="150"/>
                          <w:sz w:val="10"/>
                        </w:rPr>
                        <w:t>RKSE30</w:t>
                      </w:r>
                      <w:r>
                        <w:rPr>
                          <w:w w:val="150"/>
                          <w:sz w:val="10"/>
                        </w:rPr>
                        <w:tab/>
                      </w:r>
                      <w:r>
                        <w:rPr>
                          <w:spacing w:val="-2"/>
                          <w:w w:val="150"/>
                          <w:sz w:val="10"/>
                        </w:rPr>
                        <w:t>N(s=0.0115)</w:t>
                      </w:r>
                    </w:p>
                  </w:txbxContent>
                </v:textbox>
                <w10:wrap anchorx="page"/>
              </v:shape>
            </w:pict>
          </mc:Fallback>
        </mc:AlternateContent>
      </w:r>
      <w:r w:rsidRPr="008B443D">
        <w:rPr>
          <w:rFonts w:asciiTheme="majorBidi" w:eastAsia="Times New Roman" w:hAnsiTheme="majorBidi" w:cstheme="majorBidi"/>
          <w:szCs w:val="24"/>
        </w:rPr>
        <w:t>50 Density</w:t>
      </w:r>
    </w:p>
    <w:p w14:paraId="20DBD0E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40</w:t>
      </w:r>
    </w:p>
    <w:p w14:paraId="7F7494F9" w14:textId="03F2120A" w:rsidR="00CB36C9" w:rsidRPr="008B443D" w:rsidRDefault="008B443D" w:rsidP="004328AD">
      <w:pPr>
        <w:spacing w:line="360" w:lineRule="auto"/>
        <w:rPr>
          <w:rFonts w:asciiTheme="majorBidi" w:eastAsia="Times New Roman" w:hAnsiTheme="majorBidi" w:cstheme="majorBidi"/>
          <w:szCs w:val="24"/>
        </w:rPr>
      </w:pPr>
      <w:r>
        <w:rPr>
          <w:rFonts w:asciiTheme="majorBidi" w:eastAsia="Times New Roman" w:hAnsiTheme="majorBidi" w:cstheme="majorBidi"/>
          <w:szCs w:val="24"/>
        </w:rPr>
        <w:t>30</w:t>
      </w:r>
    </w:p>
    <w:p w14:paraId="368416C2"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100</w:t>
      </w:r>
      <w:r w:rsidRPr="008B443D">
        <w:rPr>
          <w:rFonts w:asciiTheme="majorBidi" w:eastAsia="Times New Roman" w:hAnsiTheme="majorBidi" w:cstheme="majorBidi"/>
          <w:szCs w:val="24"/>
        </w:rPr>
        <w:tab/>
        <w:t>-0.075</w:t>
      </w:r>
      <w:r w:rsidRPr="008B443D">
        <w:rPr>
          <w:rFonts w:asciiTheme="majorBidi" w:eastAsia="Times New Roman" w:hAnsiTheme="majorBidi" w:cstheme="majorBidi"/>
          <w:szCs w:val="24"/>
        </w:rPr>
        <w:tab/>
        <w:t>-0.050</w:t>
      </w:r>
      <w:r w:rsidRPr="008B443D">
        <w:rPr>
          <w:rFonts w:asciiTheme="majorBidi" w:eastAsia="Times New Roman" w:hAnsiTheme="majorBidi" w:cstheme="majorBidi"/>
          <w:szCs w:val="24"/>
        </w:rPr>
        <w:tab/>
        <w:t>-0.025</w:t>
      </w:r>
      <w:r w:rsidRPr="008B443D">
        <w:rPr>
          <w:rFonts w:asciiTheme="majorBidi" w:eastAsia="Times New Roman" w:hAnsiTheme="majorBidi" w:cstheme="majorBidi"/>
          <w:szCs w:val="24"/>
        </w:rPr>
        <w:tab/>
        <w:t>0.000</w:t>
      </w:r>
      <w:r w:rsidRPr="008B443D">
        <w:rPr>
          <w:rFonts w:asciiTheme="majorBidi" w:eastAsia="Times New Roman" w:hAnsiTheme="majorBidi" w:cstheme="majorBidi"/>
          <w:szCs w:val="24"/>
        </w:rPr>
        <w:tab/>
        <w:t>0.025</w:t>
      </w:r>
      <w:r w:rsidRPr="008B443D">
        <w:rPr>
          <w:rFonts w:asciiTheme="majorBidi" w:eastAsia="Times New Roman" w:hAnsiTheme="majorBidi" w:cstheme="majorBidi"/>
          <w:szCs w:val="24"/>
        </w:rPr>
        <w:tab/>
        <w:t>0.050</w:t>
      </w:r>
      <w:r w:rsidRPr="008B443D">
        <w:rPr>
          <w:rFonts w:asciiTheme="majorBidi" w:eastAsia="Times New Roman" w:hAnsiTheme="majorBidi" w:cstheme="majorBidi"/>
          <w:szCs w:val="24"/>
        </w:rPr>
        <w:tab/>
        <w:t>0.075</w:t>
      </w:r>
      <w:r w:rsidRPr="008B443D">
        <w:rPr>
          <w:rFonts w:asciiTheme="majorBidi" w:eastAsia="Times New Roman" w:hAnsiTheme="majorBidi" w:cstheme="majorBidi"/>
          <w:szCs w:val="24"/>
        </w:rPr>
        <w:tab/>
        <w:t>0.100</w:t>
      </w:r>
      <w:r w:rsidRPr="008B443D">
        <w:rPr>
          <w:rFonts w:asciiTheme="majorBidi" w:eastAsia="Times New Roman" w:hAnsiTheme="majorBidi" w:cstheme="majorBidi"/>
          <w:szCs w:val="24"/>
        </w:rPr>
        <w:tab/>
        <w:t>0.12</w:t>
      </w:r>
    </w:p>
    <w:p w14:paraId="0469E58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s">
            <w:drawing>
              <wp:anchor distT="0" distB="0" distL="114300" distR="114300" simplePos="0" relativeHeight="251686912" behindDoc="1" locked="0" layoutInCell="1" allowOverlap="1" wp14:anchorId="157E174E" wp14:editId="2150C389">
                <wp:simplePos x="0" y="0"/>
                <wp:positionH relativeFrom="column">
                  <wp:posOffset>2200274</wp:posOffset>
                </wp:positionH>
                <wp:positionV relativeFrom="paragraph">
                  <wp:posOffset>83185</wp:posOffset>
                </wp:positionV>
                <wp:extent cx="2047875" cy="635"/>
                <wp:effectExtent l="0" t="0" r="9525" b="2540"/>
                <wp:wrapNone/>
                <wp:docPr id="53" name="Text Box 53"/>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74EEA6F9" w14:textId="77777777" w:rsidR="00CB36C9" w:rsidRPr="004F58F0" w:rsidRDefault="00CB36C9" w:rsidP="00CB36C9">
                            <w:pPr>
                              <w:pStyle w:val="Caption"/>
                              <w:rPr>
                                <w:i/>
                                <w:iCs/>
                                <w:noProof/>
                                <w:sz w:val="24"/>
                                <w:szCs w:val="24"/>
                              </w:rPr>
                            </w:pPr>
                            <w:r w:rsidRPr="004F58F0">
                              <w:rPr>
                                <w:sz w:val="24"/>
                                <w:szCs w:val="24"/>
                              </w:rPr>
                              <w:t xml:space="preserve">Figure </w:t>
                            </w:r>
                            <w:r w:rsidRPr="004F58F0">
                              <w:rPr>
                                <w:i/>
                                <w:iCs/>
                                <w:sz w:val="24"/>
                                <w:szCs w:val="24"/>
                              </w:rPr>
                              <w:fldChar w:fldCharType="begin"/>
                            </w:r>
                            <w:r w:rsidRPr="004F58F0">
                              <w:rPr>
                                <w:sz w:val="24"/>
                                <w:szCs w:val="24"/>
                              </w:rPr>
                              <w:instrText xml:space="preserve"> SEQ Figure \* ARABIC </w:instrText>
                            </w:r>
                            <w:r w:rsidRPr="004F58F0">
                              <w:rPr>
                                <w:i/>
                                <w:iCs/>
                                <w:sz w:val="24"/>
                                <w:szCs w:val="24"/>
                              </w:rPr>
                              <w:fldChar w:fldCharType="separate"/>
                            </w:r>
                            <w:r w:rsidRPr="004F58F0">
                              <w:rPr>
                                <w:noProof/>
                                <w:sz w:val="24"/>
                                <w:szCs w:val="24"/>
                              </w:rPr>
                              <w:t>3</w:t>
                            </w:r>
                            <w:r w:rsidRPr="004F58F0">
                              <w:rPr>
                                <w:i/>
                                <w:iCs/>
                                <w:sz w:val="24"/>
                                <w:szCs w:val="24"/>
                              </w:rPr>
                              <w:fldChar w:fldCharType="end"/>
                            </w:r>
                            <w:r w:rsidRPr="004F58F0">
                              <w:rPr>
                                <w:sz w:val="24"/>
                                <w:szCs w:val="24"/>
                              </w:rPr>
                              <w:t>: Density Plot of Retur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7E174E" id="Text Box 53" o:spid="_x0000_s1063" type="#_x0000_t202" style="position:absolute;left:0;text-align:left;margin-left:173.25pt;margin-top:6.55pt;width:161.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" stroked="f">
                <v:textbox style="mso-fit-shape-to-text:t" inset="0,0,0,0">
                  <w:txbxContent>
                    <w:p w14:paraId="74EEA6F9" w14:textId="77777777" w:rsidR="00CB36C9" w:rsidRPr="004F58F0" w:rsidRDefault="00CB36C9" w:rsidP="00CB36C9">
                      <w:pPr>
                        <w:pStyle w:val="Caption"/>
                        <w:rPr>
                          <w:i/>
                          <w:iCs/>
                          <w:noProof/>
                          <w:sz w:val="24"/>
                          <w:szCs w:val="24"/>
                        </w:rPr>
                      </w:pPr>
                      <w:r w:rsidRPr="004F58F0">
                        <w:rPr>
                          <w:sz w:val="24"/>
                          <w:szCs w:val="24"/>
                        </w:rPr>
                        <w:t xml:space="preserve">Figure </w:t>
                      </w:r>
                      <w:r w:rsidRPr="004F58F0">
                        <w:rPr>
                          <w:i/>
                          <w:iCs/>
                          <w:sz w:val="24"/>
                          <w:szCs w:val="24"/>
                        </w:rPr>
                        <w:fldChar w:fldCharType="begin"/>
                      </w:r>
                      <w:r w:rsidRPr="004F58F0">
                        <w:rPr>
                          <w:sz w:val="24"/>
                          <w:szCs w:val="24"/>
                        </w:rPr>
                        <w:instrText xml:space="preserve"> SEQ Figure \* ARABIC </w:instrText>
                      </w:r>
                      <w:r w:rsidRPr="004F58F0">
                        <w:rPr>
                          <w:i/>
                          <w:iCs/>
                          <w:sz w:val="24"/>
                          <w:szCs w:val="24"/>
                        </w:rPr>
                        <w:fldChar w:fldCharType="separate"/>
                      </w:r>
                      <w:r w:rsidRPr="004F58F0">
                        <w:rPr>
                          <w:noProof/>
                          <w:sz w:val="24"/>
                          <w:szCs w:val="24"/>
                        </w:rPr>
                        <w:t>3</w:t>
                      </w:r>
                      <w:r w:rsidRPr="004F58F0">
                        <w:rPr>
                          <w:i/>
                          <w:iCs/>
                          <w:sz w:val="24"/>
                          <w:szCs w:val="24"/>
                        </w:rPr>
                        <w:fldChar w:fldCharType="end"/>
                      </w:r>
                      <w:r w:rsidRPr="004F58F0">
                        <w:rPr>
                          <w:sz w:val="24"/>
                          <w:szCs w:val="24"/>
                        </w:rPr>
                        <w:t>: Density Plot of Returns</w:t>
                      </w:r>
                    </w:p>
                  </w:txbxContent>
                </v:textbox>
              </v:shape>
            </w:pict>
          </mc:Fallback>
        </mc:AlternateContent>
      </w:r>
    </w:p>
    <w:p w14:paraId="44FD0A48" w14:textId="7464E4A1" w:rsidR="00CB36C9" w:rsidRPr="008B443D" w:rsidRDefault="00CB36C9" w:rsidP="004328AD">
      <w:pPr>
        <w:spacing w:line="360" w:lineRule="auto"/>
        <w:rPr>
          <w:rFonts w:asciiTheme="majorBidi" w:eastAsia="Times New Roman" w:hAnsiTheme="majorBidi" w:cstheme="majorBidi"/>
          <w:szCs w:val="24"/>
        </w:rPr>
      </w:pPr>
      <w:bookmarkStart w:id="7" w:name="_bookmark24"/>
      <w:bookmarkStart w:id="8" w:name="_GoBack"/>
      <w:bookmarkEnd w:id="7"/>
      <w:bookmarkEnd w:id="8"/>
      <w:r w:rsidRPr="008B443D">
        <w:rPr>
          <w:rFonts w:asciiTheme="majorBidi" w:eastAsia="Times New Roman" w:hAnsiTheme="majorBidi" w:cstheme="majorBidi"/>
          <w:szCs w:val="24"/>
        </w:rPr>
        <w:tab/>
        <w:t>The figure 4 provides the PACF and ACF for series of return sequence on Karachi Stock Exchange Index - 100 index and Karachi Stock Exchange - 30 index of Pakistan Stock Exchange (PSX). The margins represent the 95% confidence interval and if the spike of PACF represented in blue color or ACF represented in red color is out of the margin of 95% confidence interval then this will represent the number of lags to be introduced in the conditional mean equation of GARCH. The PACF and ACF plot give general idea of ARMA (1, 1) structure. It is not necessary to have the model with exact ARMA structure as identified by PACF and ACF plot. Little bit of deviation is possible when doing empirical analysis.</w:t>
      </w:r>
    </w:p>
    <w:p w14:paraId="3A803A15"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g">
            <w:drawing>
              <wp:anchor distT="0" distB="0" distL="114300" distR="114300" simplePos="0" relativeHeight="251679744" behindDoc="0" locked="0" layoutInCell="1" allowOverlap="1" wp14:anchorId="326A1B17" wp14:editId="2B9DFD4D">
                <wp:simplePos x="0" y="0"/>
                <wp:positionH relativeFrom="page">
                  <wp:posOffset>1352550</wp:posOffset>
                </wp:positionH>
                <wp:positionV relativeFrom="paragraph">
                  <wp:posOffset>175969</wp:posOffset>
                </wp:positionV>
                <wp:extent cx="5125720" cy="1661085"/>
                <wp:effectExtent l="0" t="0" r="36830" b="15875"/>
                <wp:wrapNone/>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5720" cy="1661085"/>
                          <a:chOff x="1916" y="88"/>
                          <a:chExt cx="8068" cy="2028"/>
                        </a:xfrm>
                      </wpg:grpSpPr>
                      <wps:wsp>
                        <wps:cNvPr id="341" name="Rectangle 44"/>
                        <wps:cNvSpPr>
                          <a:spLocks noChangeArrowheads="1"/>
                        </wps:cNvSpPr>
                        <wps:spPr bwMode="auto">
                          <a:xfrm>
                            <a:off x="2077" y="128"/>
                            <a:ext cx="3069" cy="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2" name="AutoShape 45"/>
                        <wps:cNvSpPr>
                          <a:spLocks/>
                        </wps:cNvSpPr>
                        <wps:spPr bwMode="auto">
                          <a:xfrm>
                            <a:off x="1916" y="2016"/>
                            <a:ext cx="8068" cy="100"/>
                          </a:xfrm>
                          <a:custGeom>
                            <a:avLst/>
                            <a:gdLst>
                              <a:gd name="T0" fmla="+- 0 1916 1916"/>
                              <a:gd name="T1" fmla="*/ T0 w 8068"/>
                              <a:gd name="T2" fmla="+- 0 2117 2017"/>
                              <a:gd name="T3" fmla="*/ 2117 h 100"/>
                              <a:gd name="T4" fmla="+- 0 1916 1916"/>
                              <a:gd name="T5" fmla="*/ T4 w 8068"/>
                              <a:gd name="T6" fmla="+- 0 2087 2017"/>
                              <a:gd name="T7" fmla="*/ 2087 h 100"/>
                              <a:gd name="T8" fmla="+- 0 1916 1916"/>
                              <a:gd name="T9" fmla="*/ T8 w 8068"/>
                              <a:gd name="T10" fmla="+- 0 2117 2017"/>
                              <a:gd name="T11" fmla="*/ 2117 h 100"/>
                              <a:gd name="T12" fmla="+- 0 1916 1916"/>
                              <a:gd name="T13" fmla="*/ T12 w 8068"/>
                              <a:gd name="T14" fmla="+- 0 2057 2017"/>
                              <a:gd name="T15" fmla="*/ 2057 h 100"/>
                              <a:gd name="T16" fmla="+- 0 2283 1916"/>
                              <a:gd name="T17" fmla="*/ T16 w 8068"/>
                              <a:gd name="T18" fmla="+- 0 2117 2017"/>
                              <a:gd name="T19" fmla="*/ 2117 h 100"/>
                              <a:gd name="T20" fmla="+- 0 2283 1916"/>
                              <a:gd name="T21" fmla="*/ T20 w 8068"/>
                              <a:gd name="T22" fmla="+- 0 2087 2017"/>
                              <a:gd name="T23" fmla="*/ 2087 h 100"/>
                              <a:gd name="T24" fmla="+- 0 2649 1916"/>
                              <a:gd name="T25" fmla="*/ T24 w 8068"/>
                              <a:gd name="T26" fmla="+- 0 2117 2017"/>
                              <a:gd name="T27" fmla="*/ 2117 h 100"/>
                              <a:gd name="T28" fmla="+- 0 2649 1916"/>
                              <a:gd name="T29" fmla="*/ T28 w 8068"/>
                              <a:gd name="T30" fmla="+- 0 2087 2017"/>
                              <a:gd name="T31" fmla="*/ 2087 h 100"/>
                              <a:gd name="T32" fmla="+- 0 3016 1916"/>
                              <a:gd name="T33" fmla="*/ T32 w 8068"/>
                              <a:gd name="T34" fmla="+- 0 2117 2017"/>
                              <a:gd name="T35" fmla="*/ 2117 h 100"/>
                              <a:gd name="T36" fmla="+- 0 3016 1916"/>
                              <a:gd name="T37" fmla="*/ T36 w 8068"/>
                              <a:gd name="T38" fmla="+- 0 2087 2017"/>
                              <a:gd name="T39" fmla="*/ 2087 h 100"/>
                              <a:gd name="T40" fmla="+- 0 3383 1916"/>
                              <a:gd name="T41" fmla="*/ T40 w 8068"/>
                              <a:gd name="T42" fmla="+- 0 2117 2017"/>
                              <a:gd name="T43" fmla="*/ 2117 h 100"/>
                              <a:gd name="T44" fmla="+- 0 3383 1916"/>
                              <a:gd name="T45" fmla="*/ T44 w 8068"/>
                              <a:gd name="T46" fmla="+- 0 2087 2017"/>
                              <a:gd name="T47" fmla="*/ 2087 h 100"/>
                              <a:gd name="T48" fmla="+- 0 3749 1916"/>
                              <a:gd name="T49" fmla="*/ T48 w 8068"/>
                              <a:gd name="T50" fmla="+- 0 2117 2017"/>
                              <a:gd name="T51" fmla="*/ 2117 h 100"/>
                              <a:gd name="T52" fmla="+- 0 3749 1916"/>
                              <a:gd name="T53" fmla="*/ T52 w 8068"/>
                              <a:gd name="T54" fmla="+- 0 2087 2017"/>
                              <a:gd name="T55" fmla="*/ 2087 h 100"/>
                              <a:gd name="T56" fmla="+- 0 3749 1916"/>
                              <a:gd name="T57" fmla="*/ T56 w 8068"/>
                              <a:gd name="T58" fmla="+- 0 2117 2017"/>
                              <a:gd name="T59" fmla="*/ 2117 h 100"/>
                              <a:gd name="T60" fmla="+- 0 3749 1916"/>
                              <a:gd name="T61" fmla="*/ T60 w 8068"/>
                              <a:gd name="T62" fmla="+- 0 2057 2017"/>
                              <a:gd name="T63" fmla="*/ 2057 h 100"/>
                              <a:gd name="T64" fmla="+- 0 4116 1916"/>
                              <a:gd name="T65" fmla="*/ T64 w 8068"/>
                              <a:gd name="T66" fmla="+- 0 2117 2017"/>
                              <a:gd name="T67" fmla="*/ 2117 h 100"/>
                              <a:gd name="T68" fmla="+- 0 4116 1916"/>
                              <a:gd name="T69" fmla="*/ T68 w 8068"/>
                              <a:gd name="T70" fmla="+- 0 2087 2017"/>
                              <a:gd name="T71" fmla="*/ 2087 h 100"/>
                              <a:gd name="T72" fmla="+- 0 4483 1916"/>
                              <a:gd name="T73" fmla="*/ T72 w 8068"/>
                              <a:gd name="T74" fmla="+- 0 2117 2017"/>
                              <a:gd name="T75" fmla="*/ 2117 h 100"/>
                              <a:gd name="T76" fmla="+- 0 4483 1916"/>
                              <a:gd name="T77" fmla="*/ T76 w 8068"/>
                              <a:gd name="T78" fmla="+- 0 2087 2017"/>
                              <a:gd name="T79" fmla="*/ 2087 h 100"/>
                              <a:gd name="T80" fmla="+- 0 4849 1916"/>
                              <a:gd name="T81" fmla="*/ T80 w 8068"/>
                              <a:gd name="T82" fmla="+- 0 2117 2017"/>
                              <a:gd name="T83" fmla="*/ 2117 h 100"/>
                              <a:gd name="T84" fmla="+- 0 4849 1916"/>
                              <a:gd name="T85" fmla="*/ T84 w 8068"/>
                              <a:gd name="T86" fmla="+- 0 2087 2017"/>
                              <a:gd name="T87" fmla="*/ 2087 h 100"/>
                              <a:gd name="T88" fmla="+- 0 5216 1916"/>
                              <a:gd name="T89" fmla="*/ T88 w 8068"/>
                              <a:gd name="T90" fmla="+- 0 2117 2017"/>
                              <a:gd name="T91" fmla="*/ 2117 h 100"/>
                              <a:gd name="T92" fmla="+- 0 5216 1916"/>
                              <a:gd name="T93" fmla="*/ T92 w 8068"/>
                              <a:gd name="T94" fmla="+- 0 2087 2017"/>
                              <a:gd name="T95" fmla="*/ 2087 h 100"/>
                              <a:gd name="T96" fmla="+- 0 5583 1916"/>
                              <a:gd name="T97" fmla="*/ T96 w 8068"/>
                              <a:gd name="T98" fmla="+- 0 2117 2017"/>
                              <a:gd name="T99" fmla="*/ 2117 h 100"/>
                              <a:gd name="T100" fmla="+- 0 5583 1916"/>
                              <a:gd name="T101" fmla="*/ T100 w 8068"/>
                              <a:gd name="T102" fmla="+- 0 2087 2017"/>
                              <a:gd name="T103" fmla="*/ 2087 h 100"/>
                              <a:gd name="T104" fmla="+- 0 5583 1916"/>
                              <a:gd name="T105" fmla="*/ T104 w 8068"/>
                              <a:gd name="T106" fmla="+- 0 2117 2017"/>
                              <a:gd name="T107" fmla="*/ 2117 h 100"/>
                              <a:gd name="T108" fmla="+- 0 5583 1916"/>
                              <a:gd name="T109" fmla="*/ T108 w 8068"/>
                              <a:gd name="T110" fmla="+- 0 2057 2017"/>
                              <a:gd name="T111" fmla="*/ 2057 h 100"/>
                              <a:gd name="T112" fmla="+- 0 5950 1916"/>
                              <a:gd name="T113" fmla="*/ T112 w 8068"/>
                              <a:gd name="T114" fmla="+- 0 2117 2017"/>
                              <a:gd name="T115" fmla="*/ 2117 h 100"/>
                              <a:gd name="T116" fmla="+- 0 5950 1916"/>
                              <a:gd name="T117" fmla="*/ T116 w 8068"/>
                              <a:gd name="T118" fmla="+- 0 2087 2017"/>
                              <a:gd name="T119" fmla="*/ 2087 h 100"/>
                              <a:gd name="T120" fmla="+- 0 6317 1916"/>
                              <a:gd name="T121" fmla="*/ T120 w 8068"/>
                              <a:gd name="T122" fmla="+- 0 2117 2017"/>
                              <a:gd name="T123" fmla="*/ 2117 h 100"/>
                              <a:gd name="T124" fmla="+- 0 6317 1916"/>
                              <a:gd name="T125" fmla="*/ T124 w 8068"/>
                              <a:gd name="T126" fmla="+- 0 2087 2017"/>
                              <a:gd name="T127" fmla="*/ 2087 h 100"/>
                              <a:gd name="T128" fmla="+- 0 6683 1916"/>
                              <a:gd name="T129" fmla="*/ T128 w 8068"/>
                              <a:gd name="T130" fmla="+- 0 2117 2017"/>
                              <a:gd name="T131" fmla="*/ 2117 h 100"/>
                              <a:gd name="T132" fmla="+- 0 6683 1916"/>
                              <a:gd name="T133" fmla="*/ T132 w 8068"/>
                              <a:gd name="T134" fmla="+- 0 2087 2017"/>
                              <a:gd name="T135" fmla="*/ 2087 h 100"/>
                              <a:gd name="T136" fmla="+- 0 7050 1916"/>
                              <a:gd name="T137" fmla="*/ T136 w 8068"/>
                              <a:gd name="T138" fmla="+- 0 2117 2017"/>
                              <a:gd name="T139" fmla="*/ 2117 h 100"/>
                              <a:gd name="T140" fmla="+- 0 7050 1916"/>
                              <a:gd name="T141" fmla="*/ T140 w 8068"/>
                              <a:gd name="T142" fmla="+- 0 2087 2017"/>
                              <a:gd name="T143" fmla="*/ 2087 h 100"/>
                              <a:gd name="T144" fmla="+- 0 7417 1916"/>
                              <a:gd name="T145" fmla="*/ T144 w 8068"/>
                              <a:gd name="T146" fmla="+- 0 2117 2017"/>
                              <a:gd name="T147" fmla="*/ 2117 h 100"/>
                              <a:gd name="T148" fmla="+- 0 7417 1916"/>
                              <a:gd name="T149" fmla="*/ T148 w 8068"/>
                              <a:gd name="T150" fmla="+- 0 2087 2017"/>
                              <a:gd name="T151" fmla="*/ 2087 h 100"/>
                              <a:gd name="T152" fmla="+- 0 7417 1916"/>
                              <a:gd name="T153" fmla="*/ T152 w 8068"/>
                              <a:gd name="T154" fmla="+- 0 2117 2017"/>
                              <a:gd name="T155" fmla="*/ 2117 h 100"/>
                              <a:gd name="T156" fmla="+- 0 7417 1916"/>
                              <a:gd name="T157" fmla="*/ T156 w 8068"/>
                              <a:gd name="T158" fmla="+- 0 2057 2017"/>
                              <a:gd name="T159" fmla="*/ 2057 h 100"/>
                              <a:gd name="T160" fmla="+- 0 7783 1916"/>
                              <a:gd name="T161" fmla="*/ T160 w 8068"/>
                              <a:gd name="T162" fmla="+- 0 2117 2017"/>
                              <a:gd name="T163" fmla="*/ 2117 h 100"/>
                              <a:gd name="T164" fmla="+- 0 7783 1916"/>
                              <a:gd name="T165" fmla="*/ T164 w 8068"/>
                              <a:gd name="T166" fmla="+- 0 2087 2017"/>
                              <a:gd name="T167" fmla="*/ 2087 h 100"/>
                              <a:gd name="T168" fmla="+- 0 8150 1916"/>
                              <a:gd name="T169" fmla="*/ T168 w 8068"/>
                              <a:gd name="T170" fmla="+- 0 2117 2017"/>
                              <a:gd name="T171" fmla="*/ 2117 h 100"/>
                              <a:gd name="T172" fmla="+- 0 8150 1916"/>
                              <a:gd name="T173" fmla="*/ T172 w 8068"/>
                              <a:gd name="T174" fmla="+- 0 2087 2017"/>
                              <a:gd name="T175" fmla="*/ 2087 h 100"/>
                              <a:gd name="T176" fmla="+- 0 8517 1916"/>
                              <a:gd name="T177" fmla="*/ T176 w 8068"/>
                              <a:gd name="T178" fmla="+- 0 2117 2017"/>
                              <a:gd name="T179" fmla="*/ 2117 h 100"/>
                              <a:gd name="T180" fmla="+- 0 8517 1916"/>
                              <a:gd name="T181" fmla="*/ T180 w 8068"/>
                              <a:gd name="T182" fmla="+- 0 2087 2017"/>
                              <a:gd name="T183" fmla="*/ 2087 h 100"/>
                              <a:gd name="T184" fmla="+- 0 8883 1916"/>
                              <a:gd name="T185" fmla="*/ T184 w 8068"/>
                              <a:gd name="T186" fmla="+- 0 2117 2017"/>
                              <a:gd name="T187" fmla="*/ 2117 h 100"/>
                              <a:gd name="T188" fmla="+- 0 8883 1916"/>
                              <a:gd name="T189" fmla="*/ T188 w 8068"/>
                              <a:gd name="T190" fmla="+- 0 2087 2017"/>
                              <a:gd name="T191" fmla="*/ 2087 h 100"/>
                              <a:gd name="T192" fmla="+- 0 9250 1916"/>
                              <a:gd name="T193" fmla="*/ T192 w 8068"/>
                              <a:gd name="T194" fmla="+- 0 2117 2017"/>
                              <a:gd name="T195" fmla="*/ 2117 h 100"/>
                              <a:gd name="T196" fmla="+- 0 9250 1916"/>
                              <a:gd name="T197" fmla="*/ T196 w 8068"/>
                              <a:gd name="T198" fmla="+- 0 2087 2017"/>
                              <a:gd name="T199" fmla="*/ 2087 h 100"/>
                              <a:gd name="T200" fmla="+- 0 9250 1916"/>
                              <a:gd name="T201" fmla="*/ T200 w 8068"/>
                              <a:gd name="T202" fmla="+- 0 2117 2017"/>
                              <a:gd name="T203" fmla="*/ 2117 h 100"/>
                              <a:gd name="T204" fmla="+- 0 9250 1916"/>
                              <a:gd name="T205" fmla="*/ T204 w 8068"/>
                              <a:gd name="T206" fmla="+- 0 2057 2017"/>
                              <a:gd name="T207" fmla="*/ 2057 h 100"/>
                              <a:gd name="T208" fmla="+- 0 9617 1916"/>
                              <a:gd name="T209" fmla="*/ T208 w 8068"/>
                              <a:gd name="T210" fmla="+- 0 2117 2017"/>
                              <a:gd name="T211" fmla="*/ 2117 h 100"/>
                              <a:gd name="T212" fmla="+- 0 9617 1916"/>
                              <a:gd name="T213" fmla="*/ T212 w 8068"/>
                              <a:gd name="T214" fmla="+- 0 2087 2017"/>
                              <a:gd name="T215" fmla="*/ 2087 h 100"/>
                              <a:gd name="T216" fmla="+- 0 9984 1916"/>
                              <a:gd name="T217" fmla="*/ T216 w 8068"/>
                              <a:gd name="T218" fmla="+- 0 2117 2017"/>
                              <a:gd name="T219" fmla="*/ 2117 h 100"/>
                              <a:gd name="T220" fmla="+- 0 9984 1916"/>
                              <a:gd name="T221" fmla="*/ T220 w 8068"/>
                              <a:gd name="T222" fmla="+- 0 2087 2017"/>
                              <a:gd name="T223" fmla="*/ 2087 h 100"/>
                              <a:gd name="T224" fmla="+- 0 1916 1916"/>
                              <a:gd name="T225" fmla="*/ T224 w 8068"/>
                              <a:gd name="T226" fmla="+- 0 2117 2017"/>
                              <a:gd name="T227" fmla="*/ 2117 h 100"/>
                              <a:gd name="T228" fmla="+- 0 9984 1916"/>
                              <a:gd name="T229" fmla="*/ T228 w 8068"/>
                              <a:gd name="T230" fmla="+- 0 2117 2017"/>
                              <a:gd name="T231" fmla="*/ 2117 h 100"/>
                              <a:gd name="T232" fmla="+- 0 1916 1916"/>
                              <a:gd name="T233" fmla="*/ T232 w 8068"/>
                              <a:gd name="T234" fmla="+- 0 2017 2017"/>
                              <a:gd name="T235" fmla="*/ 2017 h 100"/>
                              <a:gd name="T236" fmla="+- 0 1952 1916"/>
                              <a:gd name="T237" fmla="*/ T236 w 8068"/>
                              <a:gd name="T238" fmla="+- 0 2017 2017"/>
                              <a:gd name="T239" fmla="*/ 2017 h 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8068" h="100">
                                <a:moveTo>
                                  <a:pt x="0" y="100"/>
                                </a:moveTo>
                                <a:lnTo>
                                  <a:pt x="0" y="70"/>
                                </a:lnTo>
                                <a:moveTo>
                                  <a:pt x="0" y="100"/>
                                </a:moveTo>
                                <a:lnTo>
                                  <a:pt x="0" y="40"/>
                                </a:lnTo>
                                <a:moveTo>
                                  <a:pt x="367" y="100"/>
                                </a:moveTo>
                                <a:lnTo>
                                  <a:pt x="367" y="70"/>
                                </a:lnTo>
                                <a:moveTo>
                                  <a:pt x="733" y="100"/>
                                </a:moveTo>
                                <a:lnTo>
                                  <a:pt x="733" y="70"/>
                                </a:lnTo>
                                <a:moveTo>
                                  <a:pt x="1100" y="100"/>
                                </a:moveTo>
                                <a:lnTo>
                                  <a:pt x="1100" y="70"/>
                                </a:lnTo>
                                <a:moveTo>
                                  <a:pt x="1467" y="100"/>
                                </a:moveTo>
                                <a:lnTo>
                                  <a:pt x="1467" y="70"/>
                                </a:lnTo>
                                <a:moveTo>
                                  <a:pt x="1833" y="100"/>
                                </a:moveTo>
                                <a:lnTo>
                                  <a:pt x="1833" y="70"/>
                                </a:lnTo>
                                <a:moveTo>
                                  <a:pt x="1833" y="100"/>
                                </a:moveTo>
                                <a:lnTo>
                                  <a:pt x="1833" y="40"/>
                                </a:lnTo>
                                <a:moveTo>
                                  <a:pt x="2200" y="100"/>
                                </a:moveTo>
                                <a:lnTo>
                                  <a:pt x="2200" y="70"/>
                                </a:lnTo>
                                <a:moveTo>
                                  <a:pt x="2567" y="100"/>
                                </a:moveTo>
                                <a:lnTo>
                                  <a:pt x="2567" y="70"/>
                                </a:lnTo>
                                <a:moveTo>
                                  <a:pt x="2933" y="100"/>
                                </a:moveTo>
                                <a:lnTo>
                                  <a:pt x="2933" y="70"/>
                                </a:lnTo>
                                <a:moveTo>
                                  <a:pt x="3300" y="100"/>
                                </a:moveTo>
                                <a:lnTo>
                                  <a:pt x="3300" y="70"/>
                                </a:lnTo>
                                <a:moveTo>
                                  <a:pt x="3667" y="100"/>
                                </a:moveTo>
                                <a:lnTo>
                                  <a:pt x="3667" y="70"/>
                                </a:lnTo>
                                <a:moveTo>
                                  <a:pt x="3667" y="100"/>
                                </a:moveTo>
                                <a:lnTo>
                                  <a:pt x="3667" y="40"/>
                                </a:lnTo>
                                <a:moveTo>
                                  <a:pt x="4034" y="100"/>
                                </a:moveTo>
                                <a:lnTo>
                                  <a:pt x="4034" y="70"/>
                                </a:lnTo>
                                <a:moveTo>
                                  <a:pt x="4401" y="100"/>
                                </a:moveTo>
                                <a:lnTo>
                                  <a:pt x="4401" y="70"/>
                                </a:lnTo>
                                <a:moveTo>
                                  <a:pt x="4767" y="100"/>
                                </a:moveTo>
                                <a:lnTo>
                                  <a:pt x="4767" y="70"/>
                                </a:lnTo>
                                <a:moveTo>
                                  <a:pt x="5134" y="100"/>
                                </a:moveTo>
                                <a:lnTo>
                                  <a:pt x="5134" y="70"/>
                                </a:lnTo>
                                <a:moveTo>
                                  <a:pt x="5501" y="100"/>
                                </a:moveTo>
                                <a:lnTo>
                                  <a:pt x="5501" y="70"/>
                                </a:lnTo>
                                <a:moveTo>
                                  <a:pt x="5501" y="100"/>
                                </a:moveTo>
                                <a:lnTo>
                                  <a:pt x="5501" y="40"/>
                                </a:lnTo>
                                <a:moveTo>
                                  <a:pt x="5867" y="100"/>
                                </a:moveTo>
                                <a:lnTo>
                                  <a:pt x="5867" y="70"/>
                                </a:lnTo>
                                <a:moveTo>
                                  <a:pt x="6234" y="100"/>
                                </a:moveTo>
                                <a:lnTo>
                                  <a:pt x="6234" y="70"/>
                                </a:lnTo>
                                <a:moveTo>
                                  <a:pt x="6601" y="100"/>
                                </a:moveTo>
                                <a:lnTo>
                                  <a:pt x="6601" y="70"/>
                                </a:lnTo>
                                <a:moveTo>
                                  <a:pt x="6967" y="100"/>
                                </a:moveTo>
                                <a:lnTo>
                                  <a:pt x="6967" y="70"/>
                                </a:lnTo>
                                <a:moveTo>
                                  <a:pt x="7334" y="100"/>
                                </a:moveTo>
                                <a:lnTo>
                                  <a:pt x="7334" y="70"/>
                                </a:lnTo>
                                <a:moveTo>
                                  <a:pt x="7334" y="100"/>
                                </a:moveTo>
                                <a:lnTo>
                                  <a:pt x="7334" y="40"/>
                                </a:lnTo>
                                <a:moveTo>
                                  <a:pt x="7701" y="100"/>
                                </a:moveTo>
                                <a:lnTo>
                                  <a:pt x="7701" y="70"/>
                                </a:lnTo>
                                <a:moveTo>
                                  <a:pt x="8068" y="100"/>
                                </a:moveTo>
                                <a:lnTo>
                                  <a:pt x="8068" y="70"/>
                                </a:lnTo>
                                <a:moveTo>
                                  <a:pt x="0" y="100"/>
                                </a:moveTo>
                                <a:lnTo>
                                  <a:pt x="8068" y="100"/>
                                </a:lnTo>
                                <a:moveTo>
                                  <a:pt x="0" y="0"/>
                                </a:moveTo>
                                <a:lnTo>
                                  <a:pt x="36" y="0"/>
                                </a:lnTo>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AutoShape 46"/>
                        <wps:cNvSpPr>
                          <a:spLocks/>
                        </wps:cNvSpPr>
                        <wps:spPr bwMode="auto">
                          <a:xfrm>
                            <a:off x="1916" y="1102"/>
                            <a:ext cx="8068" cy="2"/>
                          </a:xfrm>
                          <a:custGeom>
                            <a:avLst/>
                            <a:gdLst>
                              <a:gd name="T0" fmla="+- 0 1916 1916"/>
                              <a:gd name="T1" fmla="*/ T0 w 8068"/>
                              <a:gd name="T2" fmla="+- 0 2282 1916"/>
                              <a:gd name="T3" fmla="*/ T2 w 8068"/>
                              <a:gd name="T4" fmla="+- 0 2405 1916"/>
                              <a:gd name="T5" fmla="*/ T4 w 8068"/>
                              <a:gd name="T6" fmla="+- 0 9984 1916"/>
                              <a:gd name="T7" fmla="*/ T6 w 8068"/>
                            </a:gdLst>
                            <a:ahLst/>
                            <a:cxnLst>
                              <a:cxn ang="0">
                                <a:pos x="T1" y="0"/>
                              </a:cxn>
                              <a:cxn ang="0">
                                <a:pos x="T3" y="0"/>
                              </a:cxn>
                              <a:cxn ang="0">
                                <a:pos x="T5" y="0"/>
                              </a:cxn>
                              <a:cxn ang="0">
                                <a:pos x="T7" y="0"/>
                              </a:cxn>
                            </a:cxnLst>
                            <a:rect l="0" t="0" r="r" b="b"/>
                            <a:pathLst>
                              <a:path w="8068">
                                <a:moveTo>
                                  <a:pt x="0" y="0"/>
                                </a:moveTo>
                                <a:lnTo>
                                  <a:pt x="366" y="0"/>
                                </a:lnTo>
                                <a:moveTo>
                                  <a:pt x="489" y="0"/>
                                </a:moveTo>
                                <a:lnTo>
                                  <a:pt x="8068" y="0"/>
                                </a:lnTo>
                              </a:path>
                            </a:pathLst>
                          </a:custGeom>
                          <a:noFill/>
                          <a:ln w="1579">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 name="Line 47"/>
                        <wps:cNvCnPr>
                          <a:cxnSpLocks noChangeShapeType="1"/>
                        </wps:cNvCnPr>
                        <wps:spPr bwMode="auto">
                          <a:xfrm>
                            <a:off x="1916" y="1105"/>
                            <a:ext cx="8068" cy="0"/>
                          </a:xfrm>
                          <a:prstGeom prst="line">
                            <a:avLst/>
                          </a:prstGeom>
                          <a:noFill/>
                          <a:ln w="1579">
                            <a:solidFill>
                              <a:srgbClr val="808080"/>
                            </a:solidFill>
                            <a:round/>
                            <a:headEnd/>
                            <a:tailEnd/>
                          </a:ln>
                          <a:extLst>
                            <a:ext uri="{909E8E84-426E-40DD-AFC4-6F175D3DCCD1}">
                              <a14:hiddenFill xmlns:a14="http://schemas.microsoft.com/office/drawing/2010/main">
                                <a:noFill/>
                              </a14:hiddenFill>
                            </a:ext>
                          </a:extLst>
                        </wps:spPr>
                        <wps:bodyPr/>
                      </wps:wsp>
                      <wps:wsp>
                        <wps:cNvPr id="345" name="AutoShape 48"/>
                        <wps:cNvSpPr>
                          <a:spLocks/>
                        </wps:cNvSpPr>
                        <wps:spPr bwMode="auto">
                          <a:xfrm>
                            <a:off x="1916" y="1103"/>
                            <a:ext cx="71" cy="2"/>
                          </a:xfrm>
                          <a:custGeom>
                            <a:avLst/>
                            <a:gdLst>
                              <a:gd name="T0" fmla="+- 0 1916 1916"/>
                              <a:gd name="T1" fmla="*/ T0 w 71"/>
                              <a:gd name="T2" fmla="+- 0 1105 1104"/>
                              <a:gd name="T3" fmla="*/ 1105 h 1"/>
                              <a:gd name="T4" fmla="+- 0 1952 1916"/>
                              <a:gd name="T5" fmla="*/ T4 w 71"/>
                              <a:gd name="T6" fmla="+- 0 1105 1104"/>
                              <a:gd name="T7" fmla="*/ 1105 h 1"/>
                              <a:gd name="T8" fmla="+- 0 1916 1916"/>
                              <a:gd name="T9" fmla="*/ T8 w 71"/>
                              <a:gd name="T10" fmla="+- 0 1104 1104"/>
                              <a:gd name="T11" fmla="*/ 1104 h 1"/>
                              <a:gd name="T12" fmla="+- 0 1987 1916"/>
                              <a:gd name="T13" fmla="*/ T12 w 71"/>
                              <a:gd name="T14" fmla="+- 0 1104 1104"/>
                              <a:gd name="T15" fmla="*/ 1104 h 1"/>
                            </a:gdLst>
                            <a:ahLst/>
                            <a:cxnLst>
                              <a:cxn ang="0">
                                <a:pos x="T1" y="T3"/>
                              </a:cxn>
                              <a:cxn ang="0">
                                <a:pos x="T5" y="T7"/>
                              </a:cxn>
                              <a:cxn ang="0">
                                <a:pos x="T9" y="T11"/>
                              </a:cxn>
                              <a:cxn ang="0">
                                <a:pos x="T13" y="T15"/>
                              </a:cxn>
                            </a:cxnLst>
                            <a:rect l="0" t="0" r="r" b="b"/>
                            <a:pathLst>
                              <a:path w="71" h="1">
                                <a:moveTo>
                                  <a:pt x="0" y="1"/>
                                </a:moveTo>
                                <a:lnTo>
                                  <a:pt x="36" y="1"/>
                                </a:lnTo>
                                <a:moveTo>
                                  <a:pt x="0" y="0"/>
                                </a:moveTo>
                                <a:lnTo>
                                  <a:pt x="71" y="0"/>
                                </a:lnTo>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 name="Rectangle 49"/>
                        <wps:cNvSpPr>
                          <a:spLocks noChangeArrowheads="1"/>
                        </wps:cNvSpPr>
                        <wps:spPr bwMode="auto">
                          <a:xfrm>
                            <a:off x="2159" y="1013"/>
                            <a:ext cx="124" cy="9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AutoShape 50"/>
                        <wps:cNvSpPr>
                          <a:spLocks/>
                        </wps:cNvSpPr>
                        <wps:spPr bwMode="auto">
                          <a:xfrm>
                            <a:off x="1916" y="88"/>
                            <a:ext cx="367" cy="2028"/>
                          </a:xfrm>
                          <a:custGeom>
                            <a:avLst/>
                            <a:gdLst>
                              <a:gd name="T0" fmla="+- 0 1916 1916"/>
                              <a:gd name="T1" fmla="*/ T0 w 367"/>
                              <a:gd name="T2" fmla="+- 0 1002 89"/>
                              <a:gd name="T3" fmla="*/ 1002 h 2028"/>
                              <a:gd name="T4" fmla="+- 0 1952 1916"/>
                              <a:gd name="T5" fmla="*/ T4 w 367"/>
                              <a:gd name="T6" fmla="+- 0 1002 89"/>
                              <a:gd name="T7" fmla="*/ 1002 h 2028"/>
                              <a:gd name="T8" fmla="+- 0 1916 1916"/>
                              <a:gd name="T9" fmla="*/ T8 w 367"/>
                              <a:gd name="T10" fmla="+- 0 1915 89"/>
                              <a:gd name="T11" fmla="*/ 1915 h 2028"/>
                              <a:gd name="T12" fmla="+- 0 1952 1916"/>
                              <a:gd name="T13" fmla="*/ T12 w 367"/>
                              <a:gd name="T14" fmla="+- 0 1915 89"/>
                              <a:gd name="T15" fmla="*/ 1915 h 2028"/>
                              <a:gd name="T16" fmla="+- 0 1916 1916"/>
                              <a:gd name="T17" fmla="*/ T16 w 367"/>
                              <a:gd name="T18" fmla="+- 0 1814 89"/>
                              <a:gd name="T19" fmla="*/ 1814 h 2028"/>
                              <a:gd name="T20" fmla="+- 0 1952 1916"/>
                              <a:gd name="T21" fmla="*/ T20 w 367"/>
                              <a:gd name="T22" fmla="+- 0 1814 89"/>
                              <a:gd name="T23" fmla="*/ 1814 h 2028"/>
                              <a:gd name="T24" fmla="+- 0 1916 1916"/>
                              <a:gd name="T25" fmla="*/ T24 w 367"/>
                              <a:gd name="T26" fmla="+- 0 1712 89"/>
                              <a:gd name="T27" fmla="*/ 1712 h 2028"/>
                              <a:gd name="T28" fmla="+- 0 1952 1916"/>
                              <a:gd name="T29" fmla="*/ T28 w 367"/>
                              <a:gd name="T30" fmla="+- 0 1712 89"/>
                              <a:gd name="T31" fmla="*/ 1712 h 2028"/>
                              <a:gd name="T32" fmla="+- 0 1916 1916"/>
                              <a:gd name="T33" fmla="*/ T32 w 367"/>
                              <a:gd name="T34" fmla="+- 0 1611 89"/>
                              <a:gd name="T35" fmla="*/ 1611 h 2028"/>
                              <a:gd name="T36" fmla="+- 0 1952 1916"/>
                              <a:gd name="T37" fmla="*/ T36 w 367"/>
                              <a:gd name="T38" fmla="+- 0 1611 89"/>
                              <a:gd name="T39" fmla="*/ 1611 h 2028"/>
                              <a:gd name="T40" fmla="+- 0 1916 1916"/>
                              <a:gd name="T41" fmla="*/ T40 w 367"/>
                              <a:gd name="T42" fmla="+- 0 1610 89"/>
                              <a:gd name="T43" fmla="*/ 1610 h 2028"/>
                              <a:gd name="T44" fmla="+- 0 1987 1916"/>
                              <a:gd name="T45" fmla="*/ T44 w 367"/>
                              <a:gd name="T46" fmla="+- 0 1610 89"/>
                              <a:gd name="T47" fmla="*/ 1610 h 2028"/>
                              <a:gd name="T48" fmla="+- 0 1916 1916"/>
                              <a:gd name="T49" fmla="*/ T48 w 367"/>
                              <a:gd name="T50" fmla="+- 0 1509 89"/>
                              <a:gd name="T51" fmla="*/ 1509 h 2028"/>
                              <a:gd name="T52" fmla="+- 0 1952 1916"/>
                              <a:gd name="T53" fmla="*/ T52 w 367"/>
                              <a:gd name="T54" fmla="+- 0 1509 89"/>
                              <a:gd name="T55" fmla="*/ 1509 h 2028"/>
                              <a:gd name="T56" fmla="+- 0 1916 1916"/>
                              <a:gd name="T57" fmla="*/ T56 w 367"/>
                              <a:gd name="T58" fmla="+- 0 1408 89"/>
                              <a:gd name="T59" fmla="*/ 1408 h 2028"/>
                              <a:gd name="T60" fmla="+- 0 1952 1916"/>
                              <a:gd name="T61" fmla="*/ T60 w 367"/>
                              <a:gd name="T62" fmla="+- 0 1408 89"/>
                              <a:gd name="T63" fmla="*/ 1408 h 2028"/>
                              <a:gd name="T64" fmla="+- 0 1916 1916"/>
                              <a:gd name="T65" fmla="*/ T64 w 367"/>
                              <a:gd name="T66" fmla="+- 0 1306 89"/>
                              <a:gd name="T67" fmla="*/ 1306 h 2028"/>
                              <a:gd name="T68" fmla="+- 0 1952 1916"/>
                              <a:gd name="T69" fmla="*/ T68 w 367"/>
                              <a:gd name="T70" fmla="+- 0 1306 89"/>
                              <a:gd name="T71" fmla="*/ 1306 h 2028"/>
                              <a:gd name="T72" fmla="+- 0 1916 1916"/>
                              <a:gd name="T73" fmla="*/ T72 w 367"/>
                              <a:gd name="T74" fmla="+- 0 1205 89"/>
                              <a:gd name="T75" fmla="*/ 1205 h 2028"/>
                              <a:gd name="T76" fmla="+- 0 1952 1916"/>
                              <a:gd name="T77" fmla="*/ T76 w 367"/>
                              <a:gd name="T78" fmla="+- 0 1205 89"/>
                              <a:gd name="T79" fmla="*/ 1205 h 2028"/>
                              <a:gd name="T80" fmla="+- 0 1916 1916"/>
                              <a:gd name="T81" fmla="*/ T80 w 367"/>
                              <a:gd name="T82" fmla="+- 0 901 89"/>
                              <a:gd name="T83" fmla="*/ 901 h 2028"/>
                              <a:gd name="T84" fmla="+- 0 1952 1916"/>
                              <a:gd name="T85" fmla="*/ T84 w 367"/>
                              <a:gd name="T86" fmla="+- 0 901 89"/>
                              <a:gd name="T87" fmla="*/ 901 h 2028"/>
                              <a:gd name="T88" fmla="+- 0 1916 1916"/>
                              <a:gd name="T89" fmla="*/ T88 w 367"/>
                              <a:gd name="T90" fmla="+- 0 799 89"/>
                              <a:gd name="T91" fmla="*/ 799 h 2028"/>
                              <a:gd name="T92" fmla="+- 0 1952 1916"/>
                              <a:gd name="T93" fmla="*/ T92 w 367"/>
                              <a:gd name="T94" fmla="+- 0 799 89"/>
                              <a:gd name="T95" fmla="*/ 799 h 2028"/>
                              <a:gd name="T96" fmla="+- 0 1916 1916"/>
                              <a:gd name="T97" fmla="*/ T96 w 367"/>
                              <a:gd name="T98" fmla="+- 0 697 89"/>
                              <a:gd name="T99" fmla="*/ 697 h 2028"/>
                              <a:gd name="T100" fmla="+- 0 1952 1916"/>
                              <a:gd name="T101" fmla="*/ T100 w 367"/>
                              <a:gd name="T102" fmla="+- 0 697 89"/>
                              <a:gd name="T103" fmla="*/ 697 h 2028"/>
                              <a:gd name="T104" fmla="+- 0 1916 1916"/>
                              <a:gd name="T105" fmla="*/ T104 w 367"/>
                              <a:gd name="T106" fmla="+- 0 596 89"/>
                              <a:gd name="T107" fmla="*/ 596 h 2028"/>
                              <a:gd name="T108" fmla="+- 0 1952 1916"/>
                              <a:gd name="T109" fmla="*/ T108 w 367"/>
                              <a:gd name="T110" fmla="+- 0 596 89"/>
                              <a:gd name="T111" fmla="*/ 596 h 2028"/>
                              <a:gd name="T112" fmla="+- 0 1916 1916"/>
                              <a:gd name="T113" fmla="*/ T112 w 367"/>
                              <a:gd name="T114" fmla="+- 0 596 89"/>
                              <a:gd name="T115" fmla="*/ 596 h 2028"/>
                              <a:gd name="T116" fmla="+- 0 1987 1916"/>
                              <a:gd name="T117" fmla="*/ T116 w 367"/>
                              <a:gd name="T118" fmla="+- 0 596 89"/>
                              <a:gd name="T119" fmla="*/ 596 h 2028"/>
                              <a:gd name="T120" fmla="+- 0 1916 1916"/>
                              <a:gd name="T121" fmla="*/ T120 w 367"/>
                              <a:gd name="T122" fmla="+- 0 495 89"/>
                              <a:gd name="T123" fmla="*/ 495 h 2028"/>
                              <a:gd name="T124" fmla="+- 0 1952 1916"/>
                              <a:gd name="T125" fmla="*/ T124 w 367"/>
                              <a:gd name="T126" fmla="+- 0 495 89"/>
                              <a:gd name="T127" fmla="*/ 495 h 2028"/>
                              <a:gd name="T128" fmla="+- 0 1916 1916"/>
                              <a:gd name="T129" fmla="*/ T128 w 367"/>
                              <a:gd name="T130" fmla="+- 0 394 89"/>
                              <a:gd name="T131" fmla="*/ 394 h 2028"/>
                              <a:gd name="T132" fmla="+- 0 1952 1916"/>
                              <a:gd name="T133" fmla="*/ T132 w 367"/>
                              <a:gd name="T134" fmla="+- 0 394 89"/>
                              <a:gd name="T135" fmla="*/ 394 h 2028"/>
                              <a:gd name="T136" fmla="+- 0 1916 1916"/>
                              <a:gd name="T137" fmla="*/ T136 w 367"/>
                              <a:gd name="T138" fmla="+- 0 292 89"/>
                              <a:gd name="T139" fmla="*/ 292 h 2028"/>
                              <a:gd name="T140" fmla="+- 0 1952 1916"/>
                              <a:gd name="T141" fmla="*/ T140 w 367"/>
                              <a:gd name="T142" fmla="+- 0 292 89"/>
                              <a:gd name="T143" fmla="*/ 292 h 2028"/>
                              <a:gd name="T144" fmla="+- 0 1916 1916"/>
                              <a:gd name="T145" fmla="*/ T144 w 367"/>
                              <a:gd name="T146" fmla="+- 0 191 89"/>
                              <a:gd name="T147" fmla="*/ 191 h 2028"/>
                              <a:gd name="T148" fmla="+- 0 1952 1916"/>
                              <a:gd name="T149" fmla="*/ T148 w 367"/>
                              <a:gd name="T150" fmla="+- 0 191 89"/>
                              <a:gd name="T151" fmla="*/ 191 h 2028"/>
                              <a:gd name="T152" fmla="+- 0 1916 1916"/>
                              <a:gd name="T153" fmla="*/ T152 w 367"/>
                              <a:gd name="T154" fmla="+- 0 89 89"/>
                              <a:gd name="T155" fmla="*/ 89 h 2028"/>
                              <a:gd name="T156" fmla="+- 0 1952 1916"/>
                              <a:gd name="T157" fmla="*/ T156 w 367"/>
                              <a:gd name="T158" fmla="+- 0 89 89"/>
                              <a:gd name="T159" fmla="*/ 89 h 2028"/>
                              <a:gd name="T160" fmla="+- 0 1916 1916"/>
                              <a:gd name="T161" fmla="*/ T160 w 367"/>
                              <a:gd name="T162" fmla="+- 0 89 89"/>
                              <a:gd name="T163" fmla="*/ 89 h 2028"/>
                              <a:gd name="T164" fmla="+- 0 1987 1916"/>
                              <a:gd name="T165" fmla="*/ T164 w 367"/>
                              <a:gd name="T166" fmla="+- 0 89 89"/>
                              <a:gd name="T167" fmla="*/ 89 h 2028"/>
                              <a:gd name="T168" fmla="+- 0 1916 1916"/>
                              <a:gd name="T169" fmla="*/ T168 w 367"/>
                              <a:gd name="T170" fmla="+- 0 2117 89"/>
                              <a:gd name="T171" fmla="*/ 2117 h 2028"/>
                              <a:gd name="T172" fmla="+- 0 1916 1916"/>
                              <a:gd name="T173" fmla="*/ T172 w 367"/>
                              <a:gd name="T174" fmla="+- 0 89 89"/>
                              <a:gd name="T175" fmla="*/ 89 h 2028"/>
                              <a:gd name="T176" fmla="+- 0 2160 1916"/>
                              <a:gd name="T177" fmla="*/ T176 w 367"/>
                              <a:gd name="T178" fmla="+- 0 1103 89"/>
                              <a:gd name="T179" fmla="*/ 1103 h 2028"/>
                              <a:gd name="T180" fmla="+- 0 2160 1916"/>
                              <a:gd name="T181" fmla="*/ T180 w 367"/>
                              <a:gd name="T182" fmla="+- 0 1013 89"/>
                              <a:gd name="T183" fmla="*/ 1013 h 2028"/>
                              <a:gd name="T184" fmla="+- 0 2283 1916"/>
                              <a:gd name="T185" fmla="*/ T184 w 367"/>
                              <a:gd name="T186" fmla="+- 0 1013 89"/>
                              <a:gd name="T187" fmla="*/ 1013 h 2028"/>
                              <a:gd name="T188" fmla="+- 0 2283 1916"/>
                              <a:gd name="T189" fmla="*/ T188 w 367"/>
                              <a:gd name="T190" fmla="+- 0 1103 89"/>
                              <a:gd name="T191" fmla="*/ 1103 h 2028"/>
                              <a:gd name="T192" fmla="+- 0 2160 1916"/>
                              <a:gd name="T193" fmla="*/ T192 w 367"/>
                              <a:gd name="T194" fmla="+- 0 1103 89"/>
                              <a:gd name="T195" fmla="*/ 1103 h 20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67" h="2028">
                                <a:moveTo>
                                  <a:pt x="0" y="913"/>
                                </a:moveTo>
                                <a:lnTo>
                                  <a:pt x="36" y="913"/>
                                </a:lnTo>
                                <a:moveTo>
                                  <a:pt x="0" y="1826"/>
                                </a:moveTo>
                                <a:lnTo>
                                  <a:pt x="36" y="1826"/>
                                </a:lnTo>
                                <a:moveTo>
                                  <a:pt x="0" y="1725"/>
                                </a:moveTo>
                                <a:lnTo>
                                  <a:pt x="36" y="1725"/>
                                </a:lnTo>
                                <a:moveTo>
                                  <a:pt x="0" y="1623"/>
                                </a:moveTo>
                                <a:lnTo>
                                  <a:pt x="36" y="1623"/>
                                </a:lnTo>
                                <a:moveTo>
                                  <a:pt x="0" y="1522"/>
                                </a:moveTo>
                                <a:lnTo>
                                  <a:pt x="36" y="1522"/>
                                </a:lnTo>
                                <a:moveTo>
                                  <a:pt x="0" y="1521"/>
                                </a:moveTo>
                                <a:lnTo>
                                  <a:pt x="71" y="1521"/>
                                </a:lnTo>
                                <a:moveTo>
                                  <a:pt x="0" y="1420"/>
                                </a:moveTo>
                                <a:lnTo>
                                  <a:pt x="36" y="1420"/>
                                </a:lnTo>
                                <a:moveTo>
                                  <a:pt x="0" y="1319"/>
                                </a:moveTo>
                                <a:lnTo>
                                  <a:pt x="36" y="1319"/>
                                </a:lnTo>
                                <a:moveTo>
                                  <a:pt x="0" y="1217"/>
                                </a:moveTo>
                                <a:lnTo>
                                  <a:pt x="36" y="1217"/>
                                </a:lnTo>
                                <a:moveTo>
                                  <a:pt x="0" y="1116"/>
                                </a:moveTo>
                                <a:lnTo>
                                  <a:pt x="36" y="1116"/>
                                </a:lnTo>
                                <a:moveTo>
                                  <a:pt x="0" y="812"/>
                                </a:moveTo>
                                <a:lnTo>
                                  <a:pt x="36" y="812"/>
                                </a:lnTo>
                                <a:moveTo>
                                  <a:pt x="0" y="710"/>
                                </a:moveTo>
                                <a:lnTo>
                                  <a:pt x="36" y="710"/>
                                </a:lnTo>
                                <a:moveTo>
                                  <a:pt x="0" y="608"/>
                                </a:moveTo>
                                <a:lnTo>
                                  <a:pt x="36" y="608"/>
                                </a:lnTo>
                                <a:moveTo>
                                  <a:pt x="0" y="507"/>
                                </a:moveTo>
                                <a:lnTo>
                                  <a:pt x="36" y="507"/>
                                </a:lnTo>
                                <a:moveTo>
                                  <a:pt x="0" y="507"/>
                                </a:moveTo>
                                <a:lnTo>
                                  <a:pt x="71" y="507"/>
                                </a:lnTo>
                                <a:moveTo>
                                  <a:pt x="0" y="406"/>
                                </a:moveTo>
                                <a:lnTo>
                                  <a:pt x="36" y="406"/>
                                </a:lnTo>
                                <a:moveTo>
                                  <a:pt x="0" y="305"/>
                                </a:moveTo>
                                <a:lnTo>
                                  <a:pt x="36" y="305"/>
                                </a:lnTo>
                                <a:moveTo>
                                  <a:pt x="0" y="203"/>
                                </a:moveTo>
                                <a:lnTo>
                                  <a:pt x="36" y="203"/>
                                </a:lnTo>
                                <a:moveTo>
                                  <a:pt x="0" y="102"/>
                                </a:moveTo>
                                <a:lnTo>
                                  <a:pt x="36" y="102"/>
                                </a:lnTo>
                                <a:moveTo>
                                  <a:pt x="0" y="0"/>
                                </a:moveTo>
                                <a:lnTo>
                                  <a:pt x="36" y="0"/>
                                </a:lnTo>
                                <a:moveTo>
                                  <a:pt x="0" y="0"/>
                                </a:moveTo>
                                <a:lnTo>
                                  <a:pt x="71" y="0"/>
                                </a:lnTo>
                                <a:moveTo>
                                  <a:pt x="0" y="2028"/>
                                </a:moveTo>
                                <a:lnTo>
                                  <a:pt x="0" y="0"/>
                                </a:lnTo>
                                <a:moveTo>
                                  <a:pt x="244" y="1014"/>
                                </a:moveTo>
                                <a:lnTo>
                                  <a:pt x="244" y="924"/>
                                </a:lnTo>
                                <a:lnTo>
                                  <a:pt x="367" y="924"/>
                                </a:lnTo>
                                <a:lnTo>
                                  <a:pt x="367" y="1014"/>
                                </a:lnTo>
                                <a:lnTo>
                                  <a:pt x="244" y="1014"/>
                                </a:lnTo>
                                <a:close/>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Rectangle 51"/>
                        <wps:cNvSpPr>
                          <a:spLocks noChangeArrowheads="1"/>
                        </wps:cNvSpPr>
                        <wps:spPr bwMode="auto">
                          <a:xfrm>
                            <a:off x="2527" y="1081"/>
                            <a:ext cx="124" cy="2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52"/>
                        <wps:cNvSpPr>
                          <a:spLocks noChangeArrowheads="1"/>
                        </wps:cNvSpPr>
                        <wps:spPr bwMode="auto">
                          <a:xfrm>
                            <a:off x="2527" y="1081"/>
                            <a:ext cx="124" cy="22"/>
                          </a:xfrm>
                          <a:prstGeom prst="rect">
                            <a:avLst/>
                          </a:prstGeom>
                          <a:noFill/>
                          <a:ln w="193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Rectangle 53"/>
                        <wps:cNvSpPr>
                          <a:spLocks noChangeArrowheads="1"/>
                        </wps:cNvSpPr>
                        <wps:spPr bwMode="auto">
                          <a:xfrm>
                            <a:off x="2893" y="1103"/>
                            <a:ext cx="124" cy="2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 name="Rectangle 54"/>
                        <wps:cNvSpPr>
                          <a:spLocks noChangeArrowheads="1"/>
                        </wps:cNvSpPr>
                        <wps:spPr bwMode="auto">
                          <a:xfrm>
                            <a:off x="2893" y="1103"/>
                            <a:ext cx="124" cy="27"/>
                          </a:xfrm>
                          <a:prstGeom prst="rect">
                            <a:avLst/>
                          </a:prstGeom>
                          <a:noFill/>
                          <a:ln w="193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Rectangle 55"/>
                        <wps:cNvSpPr>
                          <a:spLocks noChangeArrowheads="1"/>
                        </wps:cNvSpPr>
                        <wps:spPr bwMode="auto">
                          <a:xfrm>
                            <a:off x="3260" y="1087"/>
                            <a:ext cx="124" cy="1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 name="Rectangle 56"/>
                        <wps:cNvSpPr>
                          <a:spLocks noChangeArrowheads="1"/>
                        </wps:cNvSpPr>
                        <wps:spPr bwMode="auto">
                          <a:xfrm>
                            <a:off x="3260" y="1087"/>
                            <a:ext cx="124" cy="16"/>
                          </a:xfrm>
                          <a:prstGeom prst="rect">
                            <a:avLst/>
                          </a:prstGeom>
                          <a:noFill/>
                          <a:ln w="192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Rectangle 57"/>
                        <wps:cNvSpPr>
                          <a:spLocks noChangeArrowheads="1"/>
                        </wps:cNvSpPr>
                        <wps:spPr bwMode="auto">
                          <a:xfrm>
                            <a:off x="3627" y="1103"/>
                            <a:ext cx="124" cy="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Rectangle 58"/>
                        <wps:cNvSpPr>
                          <a:spLocks noChangeArrowheads="1"/>
                        </wps:cNvSpPr>
                        <wps:spPr bwMode="auto">
                          <a:xfrm>
                            <a:off x="3627" y="1103"/>
                            <a:ext cx="124" cy="7"/>
                          </a:xfrm>
                          <a:prstGeom prst="rect">
                            <a:avLst/>
                          </a:prstGeom>
                          <a:noFill/>
                          <a:ln w="192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 name="Rectangle 59"/>
                        <wps:cNvSpPr>
                          <a:spLocks noChangeArrowheads="1"/>
                        </wps:cNvSpPr>
                        <wps:spPr bwMode="auto">
                          <a:xfrm>
                            <a:off x="3993" y="1067"/>
                            <a:ext cx="124" cy="3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60"/>
                        <wps:cNvSpPr>
                          <a:spLocks noChangeArrowheads="1"/>
                        </wps:cNvSpPr>
                        <wps:spPr bwMode="auto">
                          <a:xfrm>
                            <a:off x="3993" y="1067"/>
                            <a:ext cx="124" cy="36"/>
                          </a:xfrm>
                          <a:prstGeom prst="rect">
                            <a:avLst/>
                          </a:prstGeom>
                          <a:noFill/>
                          <a:ln w="194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 name="Rectangle 61"/>
                        <wps:cNvSpPr>
                          <a:spLocks noChangeArrowheads="1"/>
                        </wps:cNvSpPr>
                        <wps:spPr bwMode="auto">
                          <a:xfrm>
                            <a:off x="4360" y="1065"/>
                            <a:ext cx="124" cy="3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62"/>
                        <wps:cNvSpPr>
                          <a:spLocks noChangeArrowheads="1"/>
                        </wps:cNvSpPr>
                        <wps:spPr bwMode="auto">
                          <a:xfrm>
                            <a:off x="4360" y="1065"/>
                            <a:ext cx="124" cy="37"/>
                          </a:xfrm>
                          <a:prstGeom prst="rect">
                            <a:avLst/>
                          </a:prstGeom>
                          <a:noFill/>
                          <a:ln w="195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Rectangle 63"/>
                        <wps:cNvSpPr>
                          <a:spLocks noChangeArrowheads="1"/>
                        </wps:cNvSpPr>
                        <wps:spPr bwMode="auto">
                          <a:xfrm>
                            <a:off x="4727" y="1101"/>
                            <a:ext cx="124" cy="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Rectangle 64"/>
                        <wps:cNvSpPr>
                          <a:spLocks noChangeArrowheads="1"/>
                        </wps:cNvSpPr>
                        <wps:spPr bwMode="auto">
                          <a:xfrm>
                            <a:off x="4727" y="1101"/>
                            <a:ext cx="124"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Rectangle 65"/>
                        <wps:cNvSpPr>
                          <a:spLocks noChangeArrowheads="1"/>
                        </wps:cNvSpPr>
                        <wps:spPr bwMode="auto">
                          <a:xfrm>
                            <a:off x="5093" y="1103"/>
                            <a:ext cx="124" cy="34"/>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 name="Rectangle 66"/>
                        <wps:cNvSpPr>
                          <a:spLocks noChangeArrowheads="1"/>
                        </wps:cNvSpPr>
                        <wps:spPr bwMode="auto">
                          <a:xfrm>
                            <a:off x="5093" y="1103"/>
                            <a:ext cx="124" cy="34"/>
                          </a:xfrm>
                          <a:prstGeom prst="rect">
                            <a:avLst/>
                          </a:prstGeom>
                          <a:noFill/>
                          <a:ln w="194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Rectangle 67"/>
                        <wps:cNvSpPr>
                          <a:spLocks noChangeArrowheads="1"/>
                        </wps:cNvSpPr>
                        <wps:spPr bwMode="auto">
                          <a:xfrm>
                            <a:off x="5460" y="1074"/>
                            <a:ext cx="124" cy="2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 name="Rectangle 68"/>
                        <wps:cNvSpPr>
                          <a:spLocks noChangeArrowheads="1"/>
                        </wps:cNvSpPr>
                        <wps:spPr bwMode="auto">
                          <a:xfrm>
                            <a:off x="5460" y="1074"/>
                            <a:ext cx="124" cy="29"/>
                          </a:xfrm>
                          <a:prstGeom prst="rect">
                            <a:avLst/>
                          </a:prstGeom>
                          <a:noFill/>
                          <a:ln w="19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Rectangle 69"/>
                        <wps:cNvSpPr>
                          <a:spLocks noChangeArrowheads="1"/>
                        </wps:cNvSpPr>
                        <wps:spPr bwMode="auto">
                          <a:xfrm>
                            <a:off x="5827" y="1103"/>
                            <a:ext cx="124" cy="21"/>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 name="Rectangle 70"/>
                        <wps:cNvSpPr>
                          <a:spLocks noChangeArrowheads="1"/>
                        </wps:cNvSpPr>
                        <wps:spPr bwMode="auto">
                          <a:xfrm>
                            <a:off x="5827" y="1103"/>
                            <a:ext cx="124" cy="21"/>
                          </a:xfrm>
                          <a:prstGeom prst="rect">
                            <a:avLst/>
                          </a:prstGeom>
                          <a:noFill/>
                          <a:ln w="193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Rectangle 71"/>
                        <wps:cNvSpPr>
                          <a:spLocks noChangeArrowheads="1"/>
                        </wps:cNvSpPr>
                        <wps:spPr bwMode="auto">
                          <a:xfrm>
                            <a:off x="6193" y="1103"/>
                            <a:ext cx="124" cy="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9" name="Rectangle 72"/>
                        <wps:cNvSpPr>
                          <a:spLocks noChangeArrowheads="1"/>
                        </wps:cNvSpPr>
                        <wps:spPr bwMode="auto">
                          <a:xfrm>
                            <a:off x="6193" y="1103"/>
                            <a:ext cx="124" cy="9"/>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Rectangle 73"/>
                        <wps:cNvSpPr>
                          <a:spLocks noChangeArrowheads="1"/>
                        </wps:cNvSpPr>
                        <wps:spPr bwMode="auto">
                          <a:xfrm>
                            <a:off x="6560" y="1103"/>
                            <a:ext cx="124" cy="23"/>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1" name="Rectangle 74"/>
                        <wps:cNvSpPr>
                          <a:spLocks noChangeArrowheads="1"/>
                        </wps:cNvSpPr>
                        <wps:spPr bwMode="auto">
                          <a:xfrm>
                            <a:off x="6560" y="1103"/>
                            <a:ext cx="124" cy="23"/>
                          </a:xfrm>
                          <a:prstGeom prst="rect">
                            <a:avLst/>
                          </a:prstGeom>
                          <a:noFill/>
                          <a:ln w="193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 name="Rectangle 75"/>
                        <wps:cNvSpPr>
                          <a:spLocks noChangeArrowheads="1"/>
                        </wps:cNvSpPr>
                        <wps:spPr bwMode="auto">
                          <a:xfrm>
                            <a:off x="6927" y="1047"/>
                            <a:ext cx="124" cy="5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 name="Rectangle 76"/>
                        <wps:cNvSpPr>
                          <a:spLocks noChangeArrowheads="1"/>
                        </wps:cNvSpPr>
                        <wps:spPr bwMode="auto">
                          <a:xfrm>
                            <a:off x="6927" y="1047"/>
                            <a:ext cx="124" cy="56"/>
                          </a:xfrm>
                          <a:prstGeom prst="rect">
                            <a:avLst/>
                          </a:prstGeom>
                          <a:noFill/>
                          <a:ln w="198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 name="Rectangle 77"/>
                        <wps:cNvSpPr>
                          <a:spLocks noChangeArrowheads="1"/>
                        </wps:cNvSpPr>
                        <wps:spPr bwMode="auto">
                          <a:xfrm>
                            <a:off x="7294" y="1103"/>
                            <a:ext cx="124" cy="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 name="Rectangle 78"/>
                        <wps:cNvSpPr>
                          <a:spLocks noChangeArrowheads="1"/>
                        </wps:cNvSpPr>
                        <wps:spPr bwMode="auto">
                          <a:xfrm>
                            <a:off x="7294" y="1103"/>
                            <a:ext cx="124" cy="9"/>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 name="Rectangle 79"/>
                        <wps:cNvSpPr>
                          <a:spLocks noChangeArrowheads="1"/>
                        </wps:cNvSpPr>
                        <wps:spPr bwMode="auto">
                          <a:xfrm>
                            <a:off x="7661" y="1103"/>
                            <a:ext cx="124" cy="3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Rectangle 80"/>
                        <wps:cNvSpPr>
                          <a:spLocks noChangeArrowheads="1"/>
                        </wps:cNvSpPr>
                        <wps:spPr bwMode="auto">
                          <a:xfrm>
                            <a:off x="7661" y="1103"/>
                            <a:ext cx="124" cy="36"/>
                          </a:xfrm>
                          <a:prstGeom prst="rect">
                            <a:avLst/>
                          </a:prstGeom>
                          <a:noFill/>
                          <a:ln w="19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 name="Rectangle 81"/>
                        <wps:cNvSpPr>
                          <a:spLocks noChangeArrowheads="1"/>
                        </wps:cNvSpPr>
                        <wps:spPr bwMode="auto">
                          <a:xfrm>
                            <a:off x="8027" y="1103"/>
                            <a:ext cx="124" cy="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9" name="Rectangle 82"/>
                        <wps:cNvSpPr>
                          <a:spLocks noChangeArrowheads="1"/>
                        </wps:cNvSpPr>
                        <wps:spPr bwMode="auto">
                          <a:xfrm>
                            <a:off x="8027" y="1103"/>
                            <a:ext cx="124" cy="8"/>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 name="Rectangle 83"/>
                        <wps:cNvSpPr>
                          <a:spLocks noChangeArrowheads="1"/>
                        </wps:cNvSpPr>
                        <wps:spPr bwMode="auto">
                          <a:xfrm>
                            <a:off x="8394" y="1092"/>
                            <a:ext cx="124" cy="11"/>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1" name="Rectangle 84"/>
                        <wps:cNvSpPr>
                          <a:spLocks noChangeArrowheads="1"/>
                        </wps:cNvSpPr>
                        <wps:spPr bwMode="auto">
                          <a:xfrm>
                            <a:off x="8394" y="1092"/>
                            <a:ext cx="124" cy="11"/>
                          </a:xfrm>
                          <a:prstGeom prst="rect">
                            <a:avLst/>
                          </a:prstGeom>
                          <a:noFill/>
                          <a:ln w="19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 name="Rectangle 85"/>
                        <wps:cNvSpPr>
                          <a:spLocks noChangeArrowheads="1"/>
                        </wps:cNvSpPr>
                        <wps:spPr bwMode="auto">
                          <a:xfrm>
                            <a:off x="8761" y="1103"/>
                            <a:ext cx="124" cy="1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Rectangle 86"/>
                        <wps:cNvSpPr>
                          <a:spLocks noChangeArrowheads="1"/>
                        </wps:cNvSpPr>
                        <wps:spPr bwMode="auto">
                          <a:xfrm>
                            <a:off x="8761" y="1103"/>
                            <a:ext cx="124" cy="16"/>
                          </a:xfrm>
                          <a:prstGeom prst="rect">
                            <a:avLst/>
                          </a:prstGeom>
                          <a:noFill/>
                          <a:ln w="192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 name="Rectangle 87"/>
                        <wps:cNvSpPr>
                          <a:spLocks noChangeArrowheads="1"/>
                        </wps:cNvSpPr>
                        <wps:spPr bwMode="auto">
                          <a:xfrm>
                            <a:off x="9127" y="1100"/>
                            <a:ext cx="124" cy="3"/>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88"/>
                        <wps:cNvSpPr>
                          <a:spLocks noChangeArrowheads="1"/>
                        </wps:cNvSpPr>
                        <wps:spPr bwMode="auto">
                          <a:xfrm>
                            <a:off x="9127" y="1100"/>
                            <a:ext cx="124" cy="3"/>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AutoShape 89"/>
                        <wps:cNvSpPr>
                          <a:spLocks/>
                        </wps:cNvSpPr>
                        <wps:spPr bwMode="auto">
                          <a:xfrm>
                            <a:off x="1919" y="1061"/>
                            <a:ext cx="7698" cy="84"/>
                          </a:xfrm>
                          <a:custGeom>
                            <a:avLst/>
                            <a:gdLst>
                              <a:gd name="T0" fmla="+- 0 2405 1919"/>
                              <a:gd name="T1" fmla="*/ T0 w 7698"/>
                              <a:gd name="T2" fmla="+- 0 1062 1062"/>
                              <a:gd name="T3" fmla="*/ 1062 h 84"/>
                              <a:gd name="T4" fmla="+- 0 9617 1919"/>
                              <a:gd name="T5" fmla="*/ T4 w 7698"/>
                              <a:gd name="T6" fmla="+- 0 1062 1062"/>
                              <a:gd name="T7" fmla="*/ 1062 h 84"/>
                              <a:gd name="T8" fmla="+- 0 1919 1919"/>
                              <a:gd name="T9" fmla="*/ T8 w 7698"/>
                              <a:gd name="T10" fmla="+- 0 1062 1062"/>
                              <a:gd name="T11" fmla="*/ 1062 h 84"/>
                              <a:gd name="T12" fmla="+- 0 2283 1919"/>
                              <a:gd name="T13" fmla="*/ T12 w 7698"/>
                              <a:gd name="T14" fmla="+- 0 1062 1062"/>
                              <a:gd name="T15" fmla="*/ 1062 h 84"/>
                              <a:gd name="T16" fmla="+- 0 1919 1919"/>
                              <a:gd name="T17" fmla="*/ T16 w 7698"/>
                              <a:gd name="T18" fmla="+- 0 1146 1062"/>
                              <a:gd name="T19" fmla="*/ 1146 h 84"/>
                              <a:gd name="T20" fmla="+- 0 9617 1919"/>
                              <a:gd name="T21" fmla="*/ T20 w 7698"/>
                              <a:gd name="T22" fmla="+- 0 1146 1062"/>
                              <a:gd name="T23" fmla="*/ 1146 h 84"/>
                            </a:gdLst>
                            <a:ahLst/>
                            <a:cxnLst>
                              <a:cxn ang="0">
                                <a:pos x="T1" y="T3"/>
                              </a:cxn>
                              <a:cxn ang="0">
                                <a:pos x="T5" y="T7"/>
                              </a:cxn>
                              <a:cxn ang="0">
                                <a:pos x="T9" y="T11"/>
                              </a:cxn>
                              <a:cxn ang="0">
                                <a:pos x="T13" y="T15"/>
                              </a:cxn>
                              <a:cxn ang="0">
                                <a:pos x="T17" y="T19"/>
                              </a:cxn>
                              <a:cxn ang="0">
                                <a:pos x="T21" y="T23"/>
                              </a:cxn>
                            </a:cxnLst>
                            <a:rect l="0" t="0" r="r" b="b"/>
                            <a:pathLst>
                              <a:path w="7698" h="84">
                                <a:moveTo>
                                  <a:pt x="486" y="0"/>
                                </a:moveTo>
                                <a:lnTo>
                                  <a:pt x="7698" y="0"/>
                                </a:lnTo>
                                <a:moveTo>
                                  <a:pt x="0" y="0"/>
                                </a:moveTo>
                                <a:lnTo>
                                  <a:pt x="364" y="0"/>
                                </a:lnTo>
                                <a:moveTo>
                                  <a:pt x="0" y="84"/>
                                </a:moveTo>
                                <a:lnTo>
                                  <a:pt x="7698" y="84"/>
                                </a:lnTo>
                              </a:path>
                            </a:pathLst>
                          </a:custGeom>
                          <a:noFill/>
                          <a:ln w="3158">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Rectangle 90"/>
                        <wps:cNvSpPr>
                          <a:spLocks noChangeArrowheads="1"/>
                        </wps:cNvSpPr>
                        <wps:spPr bwMode="auto">
                          <a:xfrm>
                            <a:off x="2282" y="1013"/>
                            <a:ext cx="123" cy="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8" name="Rectangle 91"/>
                        <wps:cNvSpPr>
                          <a:spLocks noChangeArrowheads="1"/>
                        </wps:cNvSpPr>
                        <wps:spPr bwMode="auto">
                          <a:xfrm>
                            <a:off x="2282" y="1013"/>
                            <a:ext cx="123" cy="90"/>
                          </a:xfrm>
                          <a:prstGeom prst="rect">
                            <a:avLst/>
                          </a:prstGeom>
                          <a:noFill/>
                          <a:ln w="204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 name="Rectangle 92"/>
                        <wps:cNvSpPr>
                          <a:spLocks noChangeArrowheads="1"/>
                        </wps:cNvSpPr>
                        <wps:spPr bwMode="auto">
                          <a:xfrm>
                            <a:off x="2649" y="1089"/>
                            <a:ext cx="123" cy="14"/>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0" name="Rectangle 93"/>
                        <wps:cNvSpPr>
                          <a:spLocks noChangeArrowheads="1"/>
                        </wps:cNvSpPr>
                        <wps:spPr bwMode="auto">
                          <a:xfrm>
                            <a:off x="2649" y="1089"/>
                            <a:ext cx="123" cy="14"/>
                          </a:xfrm>
                          <a:prstGeom prst="rect">
                            <a:avLst/>
                          </a:prstGeom>
                          <a:noFill/>
                          <a:ln w="192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 name="Rectangle 94"/>
                        <wps:cNvSpPr>
                          <a:spLocks noChangeArrowheads="1"/>
                        </wps:cNvSpPr>
                        <wps:spPr bwMode="auto">
                          <a:xfrm>
                            <a:off x="3015" y="1103"/>
                            <a:ext cx="123" cy="3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2" name="Rectangle 95"/>
                        <wps:cNvSpPr>
                          <a:spLocks noChangeArrowheads="1"/>
                        </wps:cNvSpPr>
                        <wps:spPr bwMode="auto">
                          <a:xfrm>
                            <a:off x="3015" y="1103"/>
                            <a:ext cx="123" cy="30"/>
                          </a:xfrm>
                          <a:prstGeom prst="rect">
                            <a:avLst/>
                          </a:prstGeom>
                          <a:noFill/>
                          <a:ln w="194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 name="Rectangle 96"/>
                        <wps:cNvSpPr>
                          <a:spLocks noChangeArrowheads="1"/>
                        </wps:cNvSpPr>
                        <wps:spPr bwMode="auto">
                          <a:xfrm>
                            <a:off x="3382" y="1082"/>
                            <a:ext cx="123" cy="21"/>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4" name="Rectangle 97"/>
                        <wps:cNvSpPr>
                          <a:spLocks noChangeArrowheads="1"/>
                        </wps:cNvSpPr>
                        <wps:spPr bwMode="auto">
                          <a:xfrm>
                            <a:off x="3382" y="1082"/>
                            <a:ext cx="123" cy="21"/>
                          </a:xfrm>
                          <a:prstGeom prst="rect">
                            <a:avLst/>
                          </a:prstGeom>
                          <a:noFill/>
                          <a:ln w="193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 name="Rectangle 98"/>
                        <wps:cNvSpPr>
                          <a:spLocks noChangeArrowheads="1"/>
                        </wps:cNvSpPr>
                        <wps:spPr bwMode="auto">
                          <a:xfrm>
                            <a:off x="3749" y="1103"/>
                            <a:ext cx="123" cy="9"/>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 name="Rectangle 99"/>
                        <wps:cNvSpPr>
                          <a:spLocks noChangeArrowheads="1"/>
                        </wps:cNvSpPr>
                        <wps:spPr bwMode="auto">
                          <a:xfrm>
                            <a:off x="3749" y="1103"/>
                            <a:ext cx="123" cy="9"/>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Rectangle 100"/>
                        <wps:cNvSpPr>
                          <a:spLocks noChangeArrowheads="1"/>
                        </wps:cNvSpPr>
                        <wps:spPr bwMode="auto">
                          <a:xfrm>
                            <a:off x="4116" y="1067"/>
                            <a:ext cx="123" cy="36"/>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8" name="Rectangle 101"/>
                        <wps:cNvSpPr>
                          <a:spLocks noChangeArrowheads="1"/>
                        </wps:cNvSpPr>
                        <wps:spPr bwMode="auto">
                          <a:xfrm>
                            <a:off x="4116" y="1067"/>
                            <a:ext cx="123" cy="36"/>
                          </a:xfrm>
                          <a:prstGeom prst="rect">
                            <a:avLst/>
                          </a:prstGeom>
                          <a:noFill/>
                          <a:ln w="194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 name="Rectangle 102"/>
                        <wps:cNvSpPr>
                          <a:spLocks noChangeArrowheads="1"/>
                        </wps:cNvSpPr>
                        <wps:spPr bwMode="auto">
                          <a:xfrm>
                            <a:off x="4482" y="1070"/>
                            <a:ext cx="123" cy="33"/>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Rectangle 103"/>
                        <wps:cNvSpPr>
                          <a:spLocks noChangeArrowheads="1"/>
                        </wps:cNvSpPr>
                        <wps:spPr bwMode="auto">
                          <a:xfrm>
                            <a:off x="4482" y="1070"/>
                            <a:ext cx="123" cy="33"/>
                          </a:xfrm>
                          <a:prstGeom prst="rect">
                            <a:avLst/>
                          </a:prstGeom>
                          <a:noFill/>
                          <a:ln w="194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 name="Rectangle 104"/>
                        <wps:cNvSpPr>
                          <a:spLocks noChangeArrowheads="1"/>
                        </wps:cNvSpPr>
                        <wps:spPr bwMode="auto">
                          <a:xfrm>
                            <a:off x="4849" y="1103"/>
                            <a:ext cx="123" cy="7"/>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Rectangle 105"/>
                        <wps:cNvSpPr>
                          <a:spLocks noChangeArrowheads="1"/>
                        </wps:cNvSpPr>
                        <wps:spPr bwMode="auto">
                          <a:xfrm>
                            <a:off x="4849" y="1103"/>
                            <a:ext cx="123" cy="7"/>
                          </a:xfrm>
                          <a:prstGeom prst="rect">
                            <a:avLst/>
                          </a:prstGeom>
                          <a:noFill/>
                          <a:ln w="192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Rectangle 106"/>
                        <wps:cNvSpPr>
                          <a:spLocks noChangeArrowheads="1"/>
                        </wps:cNvSpPr>
                        <wps:spPr bwMode="auto">
                          <a:xfrm>
                            <a:off x="5216" y="1103"/>
                            <a:ext cx="123" cy="33"/>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Rectangle 107"/>
                        <wps:cNvSpPr>
                          <a:spLocks noChangeArrowheads="1"/>
                        </wps:cNvSpPr>
                        <wps:spPr bwMode="auto">
                          <a:xfrm>
                            <a:off x="5216" y="1103"/>
                            <a:ext cx="123" cy="33"/>
                          </a:xfrm>
                          <a:prstGeom prst="rect">
                            <a:avLst/>
                          </a:prstGeom>
                          <a:noFill/>
                          <a:ln w="194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 name="Rectangle 108"/>
                        <wps:cNvSpPr>
                          <a:spLocks noChangeArrowheads="1"/>
                        </wps:cNvSpPr>
                        <wps:spPr bwMode="auto">
                          <a:xfrm>
                            <a:off x="5582" y="1068"/>
                            <a:ext cx="123" cy="35"/>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Rectangle 109"/>
                        <wps:cNvSpPr>
                          <a:spLocks noChangeArrowheads="1"/>
                        </wps:cNvSpPr>
                        <wps:spPr bwMode="auto">
                          <a:xfrm>
                            <a:off x="5582" y="1068"/>
                            <a:ext cx="123" cy="35"/>
                          </a:xfrm>
                          <a:prstGeom prst="rect">
                            <a:avLst/>
                          </a:prstGeom>
                          <a:noFill/>
                          <a:ln w="194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 name="Rectangle 110"/>
                        <wps:cNvSpPr>
                          <a:spLocks noChangeArrowheads="1"/>
                        </wps:cNvSpPr>
                        <wps:spPr bwMode="auto">
                          <a:xfrm>
                            <a:off x="5949" y="1103"/>
                            <a:ext cx="123" cy="26"/>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8" name="Rectangle 111"/>
                        <wps:cNvSpPr>
                          <a:spLocks noChangeArrowheads="1"/>
                        </wps:cNvSpPr>
                        <wps:spPr bwMode="auto">
                          <a:xfrm>
                            <a:off x="5949" y="1103"/>
                            <a:ext cx="123" cy="26"/>
                          </a:xfrm>
                          <a:prstGeom prst="rect">
                            <a:avLst/>
                          </a:prstGeom>
                          <a:noFill/>
                          <a:ln w="193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 name="Rectangle 112"/>
                        <wps:cNvSpPr>
                          <a:spLocks noChangeArrowheads="1"/>
                        </wps:cNvSpPr>
                        <wps:spPr bwMode="auto">
                          <a:xfrm>
                            <a:off x="6316" y="1103"/>
                            <a:ext cx="123" cy="8"/>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Rectangle 113"/>
                        <wps:cNvSpPr>
                          <a:spLocks noChangeArrowheads="1"/>
                        </wps:cNvSpPr>
                        <wps:spPr bwMode="auto">
                          <a:xfrm>
                            <a:off x="6316" y="1103"/>
                            <a:ext cx="123" cy="8"/>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1" name="Rectangle 114"/>
                        <wps:cNvSpPr>
                          <a:spLocks noChangeArrowheads="1"/>
                        </wps:cNvSpPr>
                        <wps:spPr bwMode="auto">
                          <a:xfrm>
                            <a:off x="6683" y="1103"/>
                            <a:ext cx="123" cy="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2" name="Rectangle 115"/>
                        <wps:cNvSpPr>
                          <a:spLocks noChangeArrowheads="1"/>
                        </wps:cNvSpPr>
                        <wps:spPr bwMode="auto">
                          <a:xfrm>
                            <a:off x="6683" y="1103"/>
                            <a:ext cx="123" cy="20"/>
                          </a:xfrm>
                          <a:prstGeom prst="rect">
                            <a:avLst/>
                          </a:prstGeom>
                          <a:noFill/>
                          <a:ln w="193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 name="Rectangle 116"/>
                        <wps:cNvSpPr>
                          <a:spLocks noChangeArrowheads="1"/>
                        </wps:cNvSpPr>
                        <wps:spPr bwMode="auto">
                          <a:xfrm>
                            <a:off x="7049" y="1047"/>
                            <a:ext cx="123" cy="56"/>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4" name="Rectangle 117"/>
                        <wps:cNvSpPr>
                          <a:spLocks noChangeArrowheads="1"/>
                        </wps:cNvSpPr>
                        <wps:spPr bwMode="auto">
                          <a:xfrm>
                            <a:off x="7049" y="1047"/>
                            <a:ext cx="123" cy="56"/>
                          </a:xfrm>
                          <a:prstGeom prst="rect">
                            <a:avLst/>
                          </a:prstGeom>
                          <a:noFill/>
                          <a:ln w="198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 name="Rectangle 118"/>
                        <wps:cNvSpPr>
                          <a:spLocks noChangeArrowheads="1"/>
                        </wps:cNvSpPr>
                        <wps:spPr bwMode="auto">
                          <a:xfrm>
                            <a:off x="7416" y="1103"/>
                            <a:ext cx="123" cy="15"/>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 name="Rectangle 119"/>
                        <wps:cNvSpPr>
                          <a:spLocks noChangeArrowheads="1"/>
                        </wps:cNvSpPr>
                        <wps:spPr bwMode="auto">
                          <a:xfrm>
                            <a:off x="7416" y="1103"/>
                            <a:ext cx="123" cy="15"/>
                          </a:xfrm>
                          <a:prstGeom prst="rect">
                            <a:avLst/>
                          </a:prstGeom>
                          <a:noFill/>
                          <a:ln w="192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 name="Rectangle 120"/>
                        <wps:cNvSpPr>
                          <a:spLocks noChangeArrowheads="1"/>
                        </wps:cNvSpPr>
                        <wps:spPr bwMode="auto">
                          <a:xfrm>
                            <a:off x="7783" y="1103"/>
                            <a:ext cx="123" cy="38"/>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8" name="Rectangle 121"/>
                        <wps:cNvSpPr>
                          <a:spLocks noChangeArrowheads="1"/>
                        </wps:cNvSpPr>
                        <wps:spPr bwMode="auto">
                          <a:xfrm>
                            <a:off x="7783" y="1103"/>
                            <a:ext cx="123" cy="38"/>
                          </a:xfrm>
                          <a:prstGeom prst="rect">
                            <a:avLst/>
                          </a:prstGeom>
                          <a:noFill/>
                          <a:ln w="195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 name="Rectangle 122"/>
                        <wps:cNvSpPr>
                          <a:spLocks noChangeArrowheads="1"/>
                        </wps:cNvSpPr>
                        <wps:spPr bwMode="auto">
                          <a:xfrm>
                            <a:off x="8150" y="1101"/>
                            <a:ext cx="123" cy="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0" name="Rectangle 123"/>
                        <wps:cNvSpPr>
                          <a:spLocks noChangeArrowheads="1"/>
                        </wps:cNvSpPr>
                        <wps:spPr bwMode="auto">
                          <a:xfrm>
                            <a:off x="8150" y="1101"/>
                            <a:ext cx="123"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 name="Rectangle 124"/>
                        <wps:cNvSpPr>
                          <a:spLocks noChangeArrowheads="1"/>
                        </wps:cNvSpPr>
                        <wps:spPr bwMode="auto">
                          <a:xfrm>
                            <a:off x="8516" y="1091"/>
                            <a:ext cx="123" cy="1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2" name="Rectangle 125"/>
                        <wps:cNvSpPr>
                          <a:spLocks noChangeArrowheads="1"/>
                        </wps:cNvSpPr>
                        <wps:spPr bwMode="auto">
                          <a:xfrm>
                            <a:off x="8516" y="1091"/>
                            <a:ext cx="123" cy="12"/>
                          </a:xfrm>
                          <a:prstGeom prst="rect">
                            <a:avLst/>
                          </a:prstGeom>
                          <a:noFill/>
                          <a:ln w="19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 name="Rectangle 126"/>
                        <wps:cNvSpPr>
                          <a:spLocks noChangeArrowheads="1"/>
                        </wps:cNvSpPr>
                        <wps:spPr bwMode="auto">
                          <a:xfrm>
                            <a:off x="8883" y="1103"/>
                            <a:ext cx="123" cy="15"/>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 name="Rectangle 127"/>
                        <wps:cNvSpPr>
                          <a:spLocks noChangeArrowheads="1"/>
                        </wps:cNvSpPr>
                        <wps:spPr bwMode="auto">
                          <a:xfrm>
                            <a:off x="8883" y="1103"/>
                            <a:ext cx="123" cy="15"/>
                          </a:xfrm>
                          <a:prstGeom prst="rect">
                            <a:avLst/>
                          </a:prstGeom>
                          <a:noFill/>
                          <a:ln w="192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 name="Rectangle 128"/>
                        <wps:cNvSpPr>
                          <a:spLocks noChangeArrowheads="1"/>
                        </wps:cNvSpPr>
                        <wps:spPr bwMode="auto">
                          <a:xfrm>
                            <a:off x="9250" y="1102"/>
                            <a:ext cx="123" cy="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Rectangle 129"/>
                        <wps:cNvSpPr>
                          <a:spLocks noChangeArrowheads="1"/>
                        </wps:cNvSpPr>
                        <wps:spPr bwMode="auto">
                          <a:xfrm>
                            <a:off x="9250" y="1102"/>
                            <a:ext cx="123"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AutoShape 130"/>
                        <wps:cNvSpPr>
                          <a:spLocks/>
                        </wps:cNvSpPr>
                        <wps:spPr bwMode="auto">
                          <a:xfrm>
                            <a:off x="1918" y="1062"/>
                            <a:ext cx="7698" cy="83"/>
                          </a:xfrm>
                          <a:custGeom>
                            <a:avLst/>
                            <a:gdLst>
                              <a:gd name="T0" fmla="+- 0 1918 1918"/>
                              <a:gd name="T1" fmla="*/ T0 w 7698"/>
                              <a:gd name="T2" fmla="+- 0 1063 1063"/>
                              <a:gd name="T3" fmla="*/ 1063 h 83"/>
                              <a:gd name="T4" fmla="+- 0 9616 1918"/>
                              <a:gd name="T5" fmla="*/ T4 w 7698"/>
                              <a:gd name="T6" fmla="+- 0 1063 1063"/>
                              <a:gd name="T7" fmla="*/ 1063 h 83"/>
                              <a:gd name="T8" fmla="+- 0 1918 1918"/>
                              <a:gd name="T9" fmla="*/ T8 w 7698"/>
                              <a:gd name="T10" fmla="+- 0 1146 1063"/>
                              <a:gd name="T11" fmla="*/ 1146 h 83"/>
                              <a:gd name="T12" fmla="+- 0 9616 1918"/>
                              <a:gd name="T13" fmla="*/ T12 w 7698"/>
                              <a:gd name="T14" fmla="+- 0 1146 1063"/>
                              <a:gd name="T15" fmla="*/ 1146 h 83"/>
                            </a:gdLst>
                            <a:ahLst/>
                            <a:cxnLst>
                              <a:cxn ang="0">
                                <a:pos x="T1" y="T3"/>
                              </a:cxn>
                              <a:cxn ang="0">
                                <a:pos x="T5" y="T7"/>
                              </a:cxn>
                              <a:cxn ang="0">
                                <a:pos x="T9" y="T11"/>
                              </a:cxn>
                              <a:cxn ang="0">
                                <a:pos x="T13" y="T15"/>
                              </a:cxn>
                            </a:cxnLst>
                            <a:rect l="0" t="0" r="r" b="b"/>
                            <a:pathLst>
                              <a:path w="7698" h="83">
                                <a:moveTo>
                                  <a:pt x="0" y="0"/>
                                </a:moveTo>
                                <a:lnTo>
                                  <a:pt x="7698" y="0"/>
                                </a:lnTo>
                                <a:moveTo>
                                  <a:pt x="0" y="83"/>
                                </a:moveTo>
                                <a:lnTo>
                                  <a:pt x="7698" y="83"/>
                                </a:lnTo>
                              </a:path>
                            </a:pathLst>
                          </a:custGeom>
                          <a:noFill/>
                          <a:ln w="3452">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Line 131"/>
                        <wps:cNvCnPr>
                          <a:cxnSpLocks noChangeShapeType="1"/>
                        </wps:cNvCnPr>
                        <wps:spPr bwMode="auto">
                          <a:xfrm>
                            <a:off x="2131" y="220"/>
                            <a:ext cx="321" cy="0"/>
                          </a:xfrm>
                          <a:prstGeom prst="line">
                            <a:avLst/>
                          </a:prstGeom>
                          <a:noFill/>
                          <a:ln w="3158">
                            <a:solidFill>
                              <a:srgbClr val="FF0000"/>
                            </a:solidFill>
                            <a:round/>
                            <a:headEnd/>
                            <a:tailEnd/>
                          </a:ln>
                          <a:extLst>
                            <a:ext uri="{909E8E84-426E-40DD-AFC4-6F175D3DCCD1}">
                              <a14:hiddenFill xmlns:a14="http://schemas.microsoft.com/office/drawing/2010/main">
                                <a:noFill/>
                              </a14:hiddenFill>
                            </a:ext>
                          </a:extLst>
                        </wps:spPr>
                        <wps:bodyPr/>
                      </wps:wsp>
                      <wps:wsp>
                        <wps:cNvPr id="429" name="Line 132"/>
                        <wps:cNvCnPr>
                          <a:cxnSpLocks noChangeShapeType="1"/>
                        </wps:cNvCnPr>
                        <wps:spPr bwMode="auto">
                          <a:xfrm>
                            <a:off x="3624" y="220"/>
                            <a:ext cx="321" cy="0"/>
                          </a:xfrm>
                          <a:prstGeom prst="line">
                            <a:avLst/>
                          </a:prstGeom>
                          <a:noFill/>
                          <a:ln w="3158">
                            <a:solidFill>
                              <a:srgbClr val="0000FF"/>
                            </a:solidFill>
                            <a:round/>
                            <a:headEnd/>
                            <a:tailEnd/>
                          </a:ln>
                          <a:extLst>
                            <a:ext uri="{909E8E84-426E-40DD-AFC4-6F175D3DCCD1}">
                              <a14:hiddenFill xmlns:a14="http://schemas.microsoft.com/office/drawing/2010/main">
                                <a:noFill/>
                              </a14:hiddenFill>
                            </a:ext>
                          </a:extLst>
                        </wps:spPr>
                        <wps:bodyPr/>
                      </wps:wsp>
                      <wps:wsp>
                        <wps:cNvPr id="430" name="Text Box 133"/>
                        <wps:cNvSpPr txBox="1">
                          <a:spLocks noChangeArrowheads="1"/>
                        </wps:cNvSpPr>
                        <wps:spPr bwMode="auto">
                          <a:xfrm>
                            <a:off x="2077" y="128"/>
                            <a:ext cx="3069" cy="175"/>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88A482" w14:textId="77777777" w:rsidR="00CB36C9" w:rsidRDefault="00CB36C9" w:rsidP="00CB36C9">
                              <w:pPr>
                                <w:tabs>
                                  <w:tab w:val="left" w:pos="1920"/>
                                </w:tabs>
                                <w:spacing w:before="8"/>
                                <w:ind w:left="427"/>
                                <w:rPr>
                                  <w:sz w:val="13"/>
                                </w:rPr>
                              </w:pPr>
                              <w:r>
                                <w:rPr>
                                  <w:w w:val="120"/>
                                  <w:sz w:val="13"/>
                                </w:rPr>
                                <w:t>ACF-RKSE100</w:t>
                              </w:r>
                              <w:r>
                                <w:rPr>
                                  <w:w w:val="120"/>
                                  <w:sz w:val="13"/>
                                </w:rPr>
                                <w:tab/>
                                <w:t>PACF-RKSE1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A1B17" id="Group 340" o:spid="_x0000_s1064" style="position:absolute;left:0;text-align:left;margin-left:106.5pt;margin-top:13.85pt;width:403.6pt;height:130.8pt;z-index:251679744;mso-position-horizontal-relative:page" coordorigin="1916,88" coordsize="8068,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">
                <v:rect id="Rectangle 44" o:spid="_x0000_s1065" style="position:absolute;left:2077;top:128;width:3069;height: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" stroked="f"/>
                <v:shape id="AutoShape 45" o:spid="_x0000_s1066" style="position:absolute;left:1916;top:2016;width:8068;height:100;visibility:visible;mso-wrap-style:square;v-text-anchor:top" coordsize="806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" path="m,100l,70t,30l,40t367,60l367,70t366,30l733,70t367,30l1100,70t367,30l1467,70t366,30l1833,70t,30l1833,40t367,60l2200,70t367,30l2567,70t366,30l2933,70t367,30l3300,70t367,30l3667,70t,30l3667,40t367,60l4034,70t367,30l4401,70t366,30l4767,70t367,30l5134,70t367,30l5501,70t,30l5501,40t366,60l5867,70t367,30l6234,70t367,30l6601,70t366,30l6967,70t367,30l7334,70t,30l7334,40t367,60l7701,70t367,30l8068,70m,100r8068,m,l36,e" filled="f" strokeweight=".05836mm">
                  <v:path arrowok="t" o:connecttype="custom" o:connectlocs="0,2117;0,2087;0,2117;0,2057;367,2117;367,2087;733,2117;733,2087;1100,2117;1100,2087;1467,2117;1467,2087;1833,2117;1833,2087;1833,2117;1833,2057;2200,2117;2200,2087;2567,2117;2567,2087;2933,2117;2933,2087;3300,2117;3300,2087;3667,2117;3667,2087;3667,2117;3667,2057;4034,2117;4034,2087;4401,2117;4401,2087;4767,2117;4767,2087;5134,2117;5134,2087;5501,2117;5501,2087;5501,2117;5501,2057;5867,2117;5867,2087;6234,2117;6234,2087;6601,2117;6601,2087;6967,2117;6967,2087;7334,2117;7334,2087;7334,2117;7334,2057;7701,2117;7701,2087;8068,2117;8068,2087;0,2117;8068,2117;0,2017;36,2017" o:connectangles="0,0,0,0,0,0,0,0,0,0,0,0,0,0,0,0,0,0,0,0,0,0,0,0,0,0,0,0,0,0,0,0,0,0,0,0,0,0,0,0,0,0,0,0,0,0,0,0,0,0,0,0,0,0,0,0,0,0,0,0"/>
                </v:shape>
                <v:shape id="AutoShape 46" o:spid="_x0000_s1067" style="position:absolute;left:1916;top:1102;width:8068;height:2;visibility:visible;mso-wrap-style:square;v-text-anchor:top" coordsize="8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" path="m,l366,m489,l8068,e" filled="f" strokecolor="gray" strokeweight=".04386mm">
                  <v:path arrowok="t" o:connecttype="custom" o:connectlocs="0,0;366,0;489,0;8068,0" o:connectangles="0,0,0,0"/>
                </v:shape>
                <v:line id="Line 47" o:spid="_x0000_s1068" style="position:absolute;visibility:visible;mso-wrap-style:square" from="1916,1105" to="9984,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" strokecolor="gray" strokeweight=".04386mm"/>
                <v:shape id="AutoShape 48" o:spid="_x0000_s1069" style="position:absolute;left:1916;top:1103;width:71;height:2;visibility:visible;mso-wrap-style:square;v-text-anchor:top"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" path="m,1r36,m,l71,e" filled="f" strokeweight=".05836mm">
                  <v:path arrowok="t" o:connecttype="custom" o:connectlocs="0,2210;36,2210;0,2208;71,2208" o:connectangles="0,0,0,0"/>
                </v:shape>
                <v:rect id="Rectangle 49" o:spid="_x0000_s1070" style="position:absolute;left:2159;top:1013;width:124;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" fillcolor="red" stroked="f"/>
                <v:shape id="AutoShape 50" o:spid="_x0000_s1071" style="position:absolute;left:1916;top:88;width:367;height:2028;visibility:visible;mso-wrap-style:square;v-text-anchor:top" coordsize="367,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" path="m,913r36,m,1826r36,m,1725r36,m,1623r36,m,1522r36,m,1521r71,m,1420r36,m,1319r36,m,1217r36,m,1116r36,m,812r36,m,710r36,m,608r36,m,507r36,m,507r71,m,406r36,m,305r36,m,203r36,m,102r36,m,l36,m,l71,m,2028l,m244,1014r,-90l367,924r,90l244,1014xe" filled="f" strokeweight=".05836mm">
                  <v:path arrowok="t" o:connecttype="custom" o:connectlocs="0,1002;36,1002;0,1915;36,1915;0,1814;36,1814;0,1712;36,1712;0,1611;36,1611;0,1610;71,1610;0,1509;36,1509;0,1408;36,1408;0,1306;36,1306;0,1205;36,1205;0,901;36,901;0,799;36,799;0,697;36,697;0,596;36,596;0,596;71,596;0,495;36,495;0,394;36,394;0,292;36,292;0,191;36,191;0,89;36,89;0,89;71,89;0,2117;0,89;244,1103;244,1013;367,1013;367,1103;244,1103" o:connectangles="0,0,0,0,0,0,0,0,0,0,0,0,0,0,0,0,0,0,0,0,0,0,0,0,0,0,0,0,0,0,0,0,0,0,0,0,0,0,0,0,0,0,0,0,0,0,0,0,0"/>
                </v:shape>
                <v:rect id="Rectangle 51" o:spid="_x0000_s1072" style="position:absolute;left:2527;top:1081;width:124;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" fillcolor="red" stroked="f"/>
                <v:rect id="Rectangle 52" o:spid="_x0000_s1073" style="position:absolute;left:2527;top:1081;width:124;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" filled="f" strokeweight=".05369mm"/>
                <v:rect id="Rectangle 53" o:spid="_x0000_s1074" style="position:absolute;left:2893;top:1103;width:12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" fillcolor="red" stroked="f"/>
                <v:rect id="Rectangle 54" o:spid="_x0000_s1075" style="position:absolute;left:2893;top:1103;width:12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" filled="f" strokeweight=".05383mm"/>
                <v:rect id="Rectangle 55" o:spid="_x0000_s1076" style="position:absolute;left:3260;top:1087;width:124;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" fillcolor="red" stroked="f"/>
                <v:rect id="Rectangle 56" o:spid="_x0000_s1077" style="position:absolute;left:3260;top:1087;width:124;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" filled="f" strokeweight=".05356mm"/>
                <v:rect id="Rectangle 57" o:spid="_x0000_s1078" style="position:absolute;left:3627;top:1103;width:124;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" fillcolor="red" stroked="f"/>
                <v:rect id="Rectangle 58" o:spid="_x0000_s1079" style="position:absolute;left:3627;top:1103;width:124;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" filled="f" strokeweight=".05342mm"/>
                <v:rect id="Rectangle 59" o:spid="_x0000_s1080" style="position:absolute;left:3993;top:1067;width:124;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" fillcolor="red" stroked="f"/>
                <v:rect id="Rectangle 60" o:spid="_x0000_s1081" style="position:absolute;left:3993;top:1067;width:124;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" filled="f" strokeweight=".05414mm"/>
                <v:rect id="Rectangle 61" o:spid="_x0000_s1082" style="position:absolute;left:4360;top:1065;width:124;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" fillcolor="red" stroked="f"/>
                <v:rect id="Rectangle 62" o:spid="_x0000_s1083" style="position:absolute;left:4360;top:1065;width:124;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" filled="f" strokeweight=".05422mm"/>
                <v:rect id="Rectangle 63" o:spid="_x0000_s1084" style="position:absolute;left:4727;top:1101;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" fillcolor="red" stroked="f"/>
                <v:rect id="Rectangle 64" o:spid="_x0000_s1085" style="position:absolute;left:4727;top:1101;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" filled="f" strokeweight=".05339mm"/>
                <v:rect id="Rectangle 65" o:spid="_x0000_s1086" style="position:absolute;left:5093;top:1103;width:124;height: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" fillcolor="red" stroked="f"/>
                <v:rect id="Rectangle 66" o:spid="_x0000_s1087" style="position:absolute;left:5093;top:1103;width:124;height: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" filled="f" strokeweight=".05406mm"/>
                <v:rect id="Rectangle 67" o:spid="_x0000_s1088" style="position:absolute;left:5460;top:1074;width:12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" fillcolor="red" stroked="f"/>
                <v:rect id="Rectangle 68" o:spid="_x0000_s1089" style="position:absolute;left:5460;top:1074;width:12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" filled="f" strokeweight=".05389mm"/>
                <v:rect id="Rectangle 69" o:spid="_x0000_s1090" style="position:absolute;left:5827;top:1103;width:124;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" fillcolor="red" stroked="f"/>
                <v:rect id="Rectangle 70" o:spid="_x0000_s1091" style="position:absolute;left:5827;top:1103;width:124;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" filled="f" strokeweight=".05367mm"/>
                <v:rect id="Rectangle 71" o:spid="_x0000_s1092" style="position:absolute;left:6193;top:1103;width:124;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" fillcolor="red" stroked="f"/>
                <v:rect id="Rectangle 72" o:spid="_x0000_s1093" style="position:absolute;left:6193;top:1103;width:124;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" filled="f" strokeweight=".05344mm"/>
                <v:rect id="Rectangle 73" o:spid="_x0000_s1094" style="position:absolute;left:6560;top:1103;width:12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" fillcolor="red" stroked="f"/>
                <v:rect id="Rectangle 74" o:spid="_x0000_s1095" style="position:absolute;left:6560;top:1103;width:12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" filled="f" strokeweight=".05369mm"/>
                <v:rect id="Rectangle 75" o:spid="_x0000_s1096" style="position:absolute;left:6927;top:1047;width:12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" fillcolor="red" stroked="f"/>
                <v:rect id="Rectangle 76" o:spid="_x0000_s1097" style="position:absolute;left:6927;top:1047;width:12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" filled="f" strokeweight=".05506mm"/>
                <v:rect id="Rectangle 77" o:spid="_x0000_s1098" style="position:absolute;left:7294;top:1103;width:124;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" fillcolor="red" stroked="f"/>
                <v:rect id="Rectangle 78" o:spid="_x0000_s1099" style="position:absolute;left:7294;top:1103;width:124;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" filled="f" strokeweight=".05344mm"/>
                <v:rect id="Rectangle 79" o:spid="_x0000_s1100" style="position:absolute;left:7661;top:1103;width:124;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" fillcolor="red" stroked="f"/>
                <v:rect id="Rectangle 80" o:spid="_x0000_s1101" style="position:absolute;left:7661;top:1103;width:124;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" filled="f" strokeweight=".05417mm"/>
                <v:rect id="Rectangle 81" o:spid="_x0000_s1102" style="position:absolute;left:8027;top:1103;width:1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" fillcolor="red" stroked="f"/>
                <v:rect id="Rectangle 82" o:spid="_x0000_s1103" style="position:absolute;left:8027;top:1103;width:1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" filled="f" strokeweight=".05344mm"/>
                <v:rect id="Rectangle 83" o:spid="_x0000_s1104" style="position:absolute;left:8394;top:1092;width:124;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" fillcolor="red" stroked="f"/>
                <v:rect id="Rectangle 84" o:spid="_x0000_s1105" style="position:absolute;left:8394;top:1092;width:124;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" filled="f" strokeweight=".05347mm"/>
                <v:rect id="Rectangle 85" o:spid="_x0000_s1106" style="position:absolute;left:8761;top:1103;width:124;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" fillcolor="red" stroked="f"/>
                <v:rect id="Rectangle 86" o:spid="_x0000_s1107" style="position:absolute;left:8761;top:1103;width:124;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" filled="f" strokeweight=".05356mm"/>
                <v:rect id="Rectangle 87" o:spid="_x0000_s1108" style="position:absolute;left:9127;top:1100;width:12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" fillcolor="red" stroked="f"/>
                <v:rect id="Rectangle 88" o:spid="_x0000_s1109" style="position:absolute;left:9127;top:1100;width:12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" filled="f" strokeweight=".05339mm"/>
                <v:shape id="AutoShape 89" o:spid="_x0000_s1110" style="position:absolute;left:1919;top:1061;width:7698;height:84;visibility:visible;mso-wrap-style:square;v-text-anchor:top" coordsize="76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" path="m486,l7698,m,l364,m,84r7698,e" filled="f" strokecolor="teal" strokeweight=".08772mm">
                  <v:path arrowok="t" o:connecttype="custom" o:connectlocs="486,1062;7698,1062;0,1062;364,1062;0,1146;7698,1146" o:connectangles="0,0,0,0,0,0"/>
                </v:shape>
                <v:rect id="Rectangle 90" o:spid="_x0000_s1111" style="position:absolute;left:2282;top:1013;width:123;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" fillcolor="blue" stroked="f"/>
                <v:rect id="Rectangle 91" o:spid="_x0000_s1112" style="position:absolute;left:2282;top:1013;width:123;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" filled="f" strokeweight=".05686mm"/>
                <v:rect id="Rectangle 92" o:spid="_x0000_s1113" style="position:absolute;left:2649;top:1089;width:123;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" fillcolor="blue" stroked="f"/>
                <v:rect id="Rectangle 93" o:spid="_x0000_s1114" style="position:absolute;left:2649;top:1089;width:123;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" filled="f" strokeweight=".0535mm"/>
                <v:rect id="Rectangle 94" o:spid="_x0000_s1115" style="position:absolute;left:3015;top:1103;width:123;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" fillcolor="blue" stroked="f"/>
                <v:rect id="Rectangle 95" o:spid="_x0000_s1116" style="position:absolute;left:3015;top:1103;width:123;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" filled="f" strokeweight=".05394mm"/>
                <v:rect id="Rectangle 96" o:spid="_x0000_s1117" style="position:absolute;left:3382;top:1082;width:123;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" fillcolor="blue" stroked="f"/>
                <v:rect id="Rectangle 97" o:spid="_x0000_s1118" style="position:absolute;left:3382;top:1082;width:123;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" filled="f" strokeweight=".05367mm"/>
                <v:rect id="Rectangle 98" o:spid="_x0000_s1119" style="position:absolute;left:3749;top:1103;width:123;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" fillcolor="blue" stroked="f"/>
                <v:rect id="Rectangle 99" o:spid="_x0000_s1120" style="position:absolute;left:3749;top:1103;width:123;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" filled="f" strokeweight=".05344mm"/>
                <v:rect id="Rectangle 100" o:spid="_x0000_s1121" style="position:absolute;left:4116;top:1067;width:123;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" fillcolor="blue" stroked="f"/>
                <v:rect id="Rectangle 101" o:spid="_x0000_s1122" style="position:absolute;left:4116;top:1067;width:123;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" filled="f" strokeweight=".05414mm"/>
                <v:rect id="Rectangle 102" o:spid="_x0000_s1123" style="position:absolute;left:4482;top:1070;width:123;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" fillcolor="blue" stroked="f"/>
                <v:rect id="Rectangle 103" o:spid="_x0000_s1124" style="position:absolute;left:4482;top:1070;width:123;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" filled="f" strokeweight=".05406mm"/>
                <v:rect id="Rectangle 104" o:spid="_x0000_s1125" style="position:absolute;left:4849;top:1103;width:123;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" fillcolor="blue" stroked="f"/>
                <v:rect id="Rectangle 105" o:spid="_x0000_s1126" style="position:absolute;left:4849;top:1103;width:123;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" filled="f" strokeweight=".05342mm"/>
                <v:rect id="Rectangle 106" o:spid="_x0000_s1127" style="position:absolute;left:5216;top:1103;width:123;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" fillcolor="blue" stroked="f"/>
                <v:rect id="Rectangle 107" o:spid="_x0000_s1128" style="position:absolute;left:5216;top:1103;width:123;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" filled="f" strokeweight=".05403mm"/>
                <v:rect id="Rectangle 108" o:spid="_x0000_s1129" style="position:absolute;left:5582;top:1068;width:123;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" fillcolor="blue" stroked="f"/>
                <v:rect id="Rectangle 109" o:spid="_x0000_s1130" style="position:absolute;left:5582;top:1068;width:123;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" filled="f" strokeweight=".05414mm"/>
                <v:rect id="Rectangle 110" o:spid="_x0000_s1131" style="position:absolute;left:5949;top:1103;width:123;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" fillcolor="blue" stroked="f"/>
                <v:rect id="Rectangle 111" o:spid="_x0000_s1132" style="position:absolute;left:5949;top:1103;width:123;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" filled="f" strokeweight=".05381mm"/>
                <v:rect id="Rectangle 112" o:spid="_x0000_s1133" style="position:absolute;left:6316;top:1103;width:12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" fillcolor="blue" stroked="f"/>
                <v:rect id="Rectangle 113" o:spid="_x0000_s1134" style="position:absolute;left:6316;top:1103;width:12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" filled="f" strokeweight=".05344mm"/>
                <v:rect id="Rectangle 114" o:spid="_x0000_s1135" style="position:absolute;left:6683;top:1103;width:12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" fillcolor="blue" stroked="f"/>
                <v:rect id="Rectangle 115" o:spid="_x0000_s1136" style="position:absolute;left:6683;top:1103;width:12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" filled="f" strokeweight=".05364mm"/>
                <v:rect id="Rectangle 116" o:spid="_x0000_s1137" style="position:absolute;left:7049;top:1047;width:123;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" fillcolor="blue" stroked="f"/>
                <v:rect id="Rectangle 117" o:spid="_x0000_s1138" style="position:absolute;left:7049;top:1047;width:123;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" filled="f" strokeweight=".05508mm"/>
                <v:rect id="Rectangle 118" o:spid="_x0000_s1139" style="position:absolute;left:7416;top:110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" fillcolor="blue" stroked="f"/>
                <v:rect id="Rectangle 119" o:spid="_x0000_s1140" style="position:absolute;left:7416;top:110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" filled="f" strokeweight=".05353mm"/>
                <v:rect id="Rectangle 120" o:spid="_x0000_s1141" style="position:absolute;left:7783;top:1103;width:123;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" fillcolor="blue" stroked="f"/>
                <v:rect id="Rectangle 121" o:spid="_x0000_s1142" style="position:absolute;left:7783;top:1103;width:123;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" filled="f" strokeweight=".05425mm"/>
                <v:rect id="Rectangle 122" o:spid="_x0000_s1143" style="position:absolute;left:8150;top:1101;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" fillcolor="blue" stroked="f"/>
                <v:rect id="Rectangle 123" o:spid="_x0000_s1144" style="position:absolute;left:8150;top:1101;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" filled="f" strokeweight=".05339mm"/>
                <v:rect id="Rectangle 124" o:spid="_x0000_s1145" style="position:absolute;left:8516;top:1091;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" fillcolor="blue" stroked="f"/>
                <v:rect id="Rectangle 125" o:spid="_x0000_s1146" style="position:absolute;left:8516;top:1091;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" filled="f" strokeweight=".05347mm"/>
                <v:rect id="Rectangle 126" o:spid="_x0000_s1147" style="position:absolute;left:8883;top:110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" fillcolor="blue" stroked="f"/>
                <v:rect id="Rectangle 127" o:spid="_x0000_s1148" style="position:absolute;left:8883;top:110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" filled="f" strokeweight=".05353mm"/>
                <v:rect id="Rectangle 128" o:spid="_x0000_s1149" style="position:absolute;left:9250;top:1102;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" fillcolor="blue" stroked="f"/>
                <v:rect id="Rectangle 129" o:spid="_x0000_s1150" style="position:absolute;left:9250;top:1102;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" filled="f" strokeweight=".05339mm"/>
                <v:shape id="AutoShape 130" o:spid="_x0000_s1151" style="position:absolute;left:1918;top:1062;width:7698;height:83;visibility:visible;mso-wrap-style:square;v-text-anchor:top" coordsize="769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" path="m,l7698,m,83r7698,e" filled="f" strokecolor="teal" strokeweight=".09589mm">
                  <v:path arrowok="t" o:connecttype="custom" o:connectlocs="0,1063;7698,1063;0,1146;7698,1146" o:connectangles="0,0,0,0"/>
                </v:shape>
                <v:line id="Line 131" o:spid="_x0000_s1152" style="position:absolute;visibility:visible;mso-wrap-style:square" from="2131,220" to="2452,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" strokecolor="red" strokeweight=".08772mm"/>
                <v:line id="Line 132" o:spid="_x0000_s1153" style="position:absolute;visibility:visible;mso-wrap-style:square" from="3624,220" to="394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" strokecolor="blue" strokeweight=".08772mm"/>
                <v:shape id="Text Box 133" o:spid="_x0000_s1154" type="#_x0000_t202" style="position:absolute;left:2077;top:128;width:3069;height: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" filled="f" strokeweight=".05344mm">
                  <v:textbox inset="0,0,0,0">
                    <w:txbxContent>
                      <w:p w14:paraId="0288A482" w14:textId="77777777" w:rsidR="00CB36C9" w:rsidRDefault="00CB36C9" w:rsidP="00CB36C9">
                        <w:pPr>
                          <w:tabs>
                            <w:tab w:val="left" w:pos="1920"/>
                          </w:tabs>
                          <w:spacing w:before="8"/>
                          <w:ind w:left="427"/>
                          <w:rPr>
                            <w:sz w:val="13"/>
                          </w:rPr>
                        </w:pPr>
                        <w:r>
                          <w:rPr>
                            <w:w w:val="120"/>
                            <w:sz w:val="13"/>
                          </w:rPr>
                          <w:t>ACF-RKSE100</w:t>
                        </w:r>
                        <w:r>
                          <w:rPr>
                            <w:w w:val="120"/>
                            <w:sz w:val="13"/>
                          </w:rPr>
                          <w:tab/>
                          <w:t>PACF-RKSE100</w:t>
                        </w:r>
                      </w:p>
                    </w:txbxContent>
                  </v:textbox>
                </v:shape>
                <w10:wrap anchorx="page"/>
              </v:group>
            </w:pict>
          </mc:Fallback>
        </mc:AlternateContent>
      </w:r>
    </w:p>
    <w:p w14:paraId="64410DDF"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1.0</w:t>
      </w:r>
    </w:p>
    <w:p w14:paraId="2EBE007A" w14:textId="77777777" w:rsidR="00CB36C9" w:rsidRPr="008B443D" w:rsidRDefault="00CB36C9" w:rsidP="004328AD">
      <w:pPr>
        <w:spacing w:line="360" w:lineRule="auto"/>
        <w:rPr>
          <w:rFonts w:asciiTheme="majorBidi" w:eastAsia="Times New Roman" w:hAnsiTheme="majorBidi" w:cstheme="majorBidi"/>
          <w:szCs w:val="24"/>
        </w:rPr>
      </w:pPr>
    </w:p>
    <w:p w14:paraId="4A250157" w14:textId="77777777" w:rsidR="00CB36C9" w:rsidRPr="008B443D" w:rsidRDefault="00CB36C9" w:rsidP="004328AD">
      <w:pPr>
        <w:spacing w:line="360" w:lineRule="auto"/>
        <w:rPr>
          <w:rFonts w:asciiTheme="majorBidi" w:eastAsia="Times New Roman" w:hAnsiTheme="majorBidi" w:cstheme="majorBidi"/>
          <w:szCs w:val="24"/>
        </w:rPr>
      </w:pPr>
    </w:p>
    <w:p w14:paraId="08B1493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5</w:t>
      </w:r>
    </w:p>
    <w:p w14:paraId="7BA057E7"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g">
            <w:drawing>
              <wp:anchor distT="0" distB="0" distL="114300" distR="114300" simplePos="0" relativeHeight="251681792" behindDoc="0" locked="0" layoutInCell="1" allowOverlap="1" wp14:anchorId="670B326F" wp14:editId="339AC6C2">
                <wp:simplePos x="0" y="0"/>
                <wp:positionH relativeFrom="page">
                  <wp:posOffset>1320165</wp:posOffset>
                </wp:positionH>
                <wp:positionV relativeFrom="paragraph">
                  <wp:posOffset>-85725</wp:posOffset>
                </wp:positionV>
                <wp:extent cx="5125720" cy="1463675"/>
                <wp:effectExtent l="0" t="0" r="17780" b="22225"/>
                <wp:wrapNone/>
                <wp:docPr id="432"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3180" cy="1460794"/>
                          <a:chOff x="1916" y="136"/>
                          <a:chExt cx="8068" cy="2028"/>
                        </a:xfrm>
                      </wpg:grpSpPr>
                      <wps:wsp>
                        <wps:cNvPr id="433" name="Rectangle 135"/>
                        <wps:cNvSpPr>
                          <a:spLocks noChangeArrowheads="1"/>
                        </wps:cNvSpPr>
                        <wps:spPr bwMode="auto">
                          <a:xfrm>
                            <a:off x="2077" y="175"/>
                            <a:ext cx="2905" cy="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4" name="AutoShape 136"/>
                        <wps:cNvSpPr>
                          <a:spLocks/>
                        </wps:cNvSpPr>
                        <wps:spPr bwMode="auto">
                          <a:xfrm>
                            <a:off x="1916" y="2064"/>
                            <a:ext cx="8068" cy="100"/>
                          </a:xfrm>
                          <a:custGeom>
                            <a:avLst/>
                            <a:gdLst>
                              <a:gd name="T0" fmla="+- 0 1916 1916"/>
                              <a:gd name="T1" fmla="*/ T0 w 8068"/>
                              <a:gd name="T2" fmla="+- 0 2164 2064"/>
                              <a:gd name="T3" fmla="*/ 2164 h 100"/>
                              <a:gd name="T4" fmla="+- 0 1916 1916"/>
                              <a:gd name="T5" fmla="*/ T4 w 8068"/>
                              <a:gd name="T6" fmla="+- 0 2134 2064"/>
                              <a:gd name="T7" fmla="*/ 2134 h 100"/>
                              <a:gd name="T8" fmla="+- 0 1916 1916"/>
                              <a:gd name="T9" fmla="*/ T8 w 8068"/>
                              <a:gd name="T10" fmla="+- 0 2164 2064"/>
                              <a:gd name="T11" fmla="*/ 2164 h 100"/>
                              <a:gd name="T12" fmla="+- 0 1916 1916"/>
                              <a:gd name="T13" fmla="*/ T12 w 8068"/>
                              <a:gd name="T14" fmla="+- 0 2104 2064"/>
                              <a:gd name="T15" fmla="*/ 2104 h 100"/>
                              <a:gd name="T16" fmla="+- 0 2283 1916"/>
                              <a:gd name="T17" fmla="*/ T16 w 8068"/>
                              <a:gd name="T18" fmla="+- 0 2164 2064"/>
                              <a:gd name="T19" fmla="*/ 2164 h 100"/>
                              <a:gd name="T20" fmla="+- 0 2283 1916"/>
                              <a:gd name="T21" fmla="*/ T20 w 8068"/>
                              <a:gd name="T22" fmla="+- 0 2134 2064"/>
                              <a:gd name="T23" fmla="*/ 2134 h 100"/>
                              <a:gd name="T24" fmla="+- 0 2649 1916"/>
                              <a:gd name="T25" fmla="*/ T24 w 8068"/>
                              <a:gd name="T26" fmla="+- 0 2164 2064"/>
                              <a:gd name="T27" fmla="*/ 2164 h 100"/>
                              <a:gd name="T28" fmla="+- 0 2649 1916"/>
                              <a:gd name="T29" fmla="*/ T28 w 8068"/>
                              <a:gd name="T30" fmla="+- 0 2134 2064"/>
                              <a:gd name="T31" fmla="*/ 2134 h 100"/>
                              <a:gd name="T32" fmla="+- 0 3016 1916"/>
                              <a:gd name="T33" fmla="*/ T32 w 8068"/>
                              <a:gd name="T34" fmla="+- 0 2164 2064"/>
                              <a:gd name="T35" fmla="*/ 2164 h 100"/>
                              <a:gd name="T36" fmla="+- 0 3016 1916"/>
                              <a:gd name="T37" fmla="*/ T36 w 8068"/>
                              <a:gd name="T38" fmla="+- 0 2134 2064"/>
                              <a:gd name="T39" fmla="*/ 2134 h 100"/>
                              <a:gd name="T40" fmla="+- 0 3383 1916"/>
                              <a:gd name="T41" fmla="*/ T40 w 8068"/>
                              <a:gd name="T42" fmla="+- 0 2164 2064"/>
                              <a:gd name="T43" fmla="*/ 2164 h 100"/>
                              <a:gd name="T44" fmla="+- 0 3383 1916"/>
                              <a:gd name="T45" fmla="*/ T44 w 8068"/>
                              <a:gd name="T46" fmla="+- 0 2134 2064"/>
                              <a:gd name="T47" fmla="*/ 2134 h 100"/>
                              <a:gd name="T48" fmla="+- 0 3749 1916"/>
                              <a:gd name="T49" fmla="*/ T48 w 8068"/>
                              <a:gd name="T50" fmla="+- 0 2164 2064"/>
                              <a:gd name="T51" fmla="*/ 2164 h 100"/>
                              <a:gd name="T52" fmla="+- 0 3749 1916"/>
                              <a:gd name="T53" fmla="*/ T52 w 8068"/>
                              <a:gd name="T54" fmla="+- 0 2134 2064"/>
                              <a:gd name="T55" fmla="*/ 2134 h 100"/>
                              <a:gd name="T56" fmla="+- 0 3749 1916"/>
                              <a:gd name="T57" fmla="*/ T56 w 8068"/>
                              <a:gd name="T58" fmla="+- 0 2164 2064"/>
                              <a:gd name="T59" fmla="*/ 2164 h 100"/>
                              <a:gd name="T60" fmla="+- 0 3749 1916"/>
                              <a:gd name="T61" fmla="*/ T60 w 8068"/>
                              <a:gd name="T62" fmla="+- 0 2104 2064"/>
                              <a:gd name="T63" fmla="*/ 2104 h 100"/>
                              <a:gd name="T64" fmla="+- 0 4116 1916"/>
                              <a:gd name="T65" fmla="*/ T64 w 8068"/>
                              <a:gd name="T66" fmla="+- 0 2164 2064"/>
                              <a:gd name="T67" fmla="*/ 2164 h 100"/>
                              <a:gd name="T68" fmla="+- 0 4116 1916"/>
                              <a:gd name="T69" fmla="*/ T68 w 8068"/>
                              <a:gd name="T70" fmla="+- 0 2134 2064"/>
                              <a:gd name="T71" fmla="*/ 2134 h 100"/>
                              <a:gd name="T72" fmla="+- 0 4483 1916"/>
                              <a:gd name="T73" fmla="*/ T72 w 8068"/>
                              <a:gd name="T74" fmla="+- 0 2164 2064"/>
                              <a:gd name="T75" fmla="*/ 2164 h 100"/>
                              <a:gd name="T76" fmla="+- 0 4483 1916"/>
                              <a:gd name="T77" fmla="*/ T76 w 8068"/>
                              <a:gd name="T78" fmla="+- 0 2134 2064"/>
                              <a:gd name="T79" fmla="*/ 2134 h 100"/>
                              <a:gd name="T80" fmla="+- 0 4849 1916"/>
                              <a:gd name="T81" fmla="*/ T80 w 8068"/>
                              <a:gd name="T82" fmla="+- 0 2164 2064"/>
                              <a:gd name="T83" fmla="*/ 2164 h 100"/>
                              <a:gd name="T84" fmla="+- 0 4849 1916"/>
                              <a:gd name="T85" fmla="*/ T84 w 8068"/>
                              <a:gd name="T86" fmla="+- 0 2134 2064"/>
                              <a:gd name="T87" fmla="*/ 2134 h 100"/>
                              <a:gd name="T88" fmla="+- 0 5216 1916"/>
                              <a:gd name="T89" fmla="*/ T88 w 8068"/>
                              <a:gd name="T90" fmla="+- 0 2164 2064"/>
                              <a:gd name="T91" fmla="*/ 2164 h 100"/>
                              <a:gd name="T92" fmla="+- 0 5216 1916"/>
                              <a:gd name="T93" fmla="*/ T92 w 8068"/>
                              <a:gd name="T94" fmla="+- 0 2134 2064"/>
                              <a:gd name="T95" fmla="*/ 2134 h 100"/>
                              <a:gd name="T96" fmla="+- 0 5583 1916"/>
                              <a:gd name="T97" fmla="*/ T96 w 8068"/>
                              <a:gd name="T98" fmla="+- 0 2164 2064"/>
                              <a:gd name="T99" fmla="*/ 2164 h 100"/>
                              <a:gd name="T100" fmla="+- 0 5583 1916"/>
                              <a:gd name="T101" fmla="*/ T100 w 8068"/>
                              <a:gd name="T102" fmla="+- 0 2134 2064"/>
                              <a:gd name="T103" fmla="*/ 2134 h 100"/>
                              <a:gd name="T104" fmla="+- 0 5583 1916"/>
                              <a:gd name="T105" fmla="*/ T104 w 8068"/>
                              <a:gd name="T106" fmla="+- 0 2164 2064"/>
                              <a:gd name="T107" fmla="*/ 2164 h 100"/>
                              <a:gd name="T108" fmla="+- 0 5583 1916"/>
                              <a:gd name="T109" fmla="*/ T108 w 8068"/>
                              <a:gd name="T110" fmla="+- 0 2104 2064"/>
                              <a:gd name="T111" fmla="*/ 2104 h 100"/>
                              <a:gd name="T112" fmla="+- 0 5950 1916"/>
                              <a:gd name="T113" fmla="*/ T112 w 8068"/>
                              <a:gd name="T114" fmla="+- 0 2164 2064"/>
                              <a:gd name="T115" fmla="*/ 2164 h 100"/>
                              <a:gd name="T116" fmla="+- 0 5950 1916"/>
                              <a:gd name="T117" fmla="*/ T116 w 8068"/>
                              <a:gd name="T118" fmla="+- 0 2134 2064"/>
                              <a:gd name="T119" fmla="*/ 2134 h 100"/>
                              <a:gd name="T120" fmla="+- 0 6317 1916"/>
                              <a:gd name="T121" fmla="*/ T120 w 8068"/>
                              <a:gd name="T122" fmla="+- 0 2164 2064"/>
                              <a:gd name="T123" fmla="*/ 2164 h 100"/>
                              <a:gd name="T124" fmla="+- 0 6317 1916"/>
                              <a:gd name="T125" fmla="*/ T124 w 8068"/>
                              <a:gd name="T126" fmla="+- 0 2134 2064"/>
                              <a:gd name="T127" fmla="*/ 2134 h 100"/>
                              <a:gd name="T128" fmla="+- 0 6683 1916"/>
                              <a:gd name="T129" fmla="*/ T128 w 8068"/>
                              <a:gd name="T130" fmla="+- 0 2164 2064"/>
                              <a:gd name="T131" fmla="*/ 2164 h 100"/>
                              <a:gd name="T132" fmla="+- 0 6683 1916"/>
                              <a:gd name="T133" fmla="*/ T132 w 8068"/>
                              <a:gd name="T134" fmla="+- 0 2134 2064"/>
                              <a:gd name="T135" fmla="*/ 2134 h 100"/>
                              <a:gd name="T136" fmla="+- 0 7050 1916"/>
                              <a:gd name="T137" fmla="*/ T136 w 8068"/>
                              <a:gd name="T138" fmla="+- 0 2164 2064"/>
                              <a:gd name="T139" fmla="*/ 2164 h 100"/>
                              <a:gd name="T140" fmla="+- 0 7050 1916"/>
                              <a:gd name="T141" fmla="*/ T140 w 8068"/>
                              <a:gd name="T142" fmla="+- 0 2134 2064"/>
                              <a:gd name="T143" fmla="*/ 2134 h 100"/>
                              <a:gd name="T144" fmla="+- 0 7417 1916"/>
                              <a:gd name="T145" fmla="*/ T144 w 8068"/>
                              <a:gd name="T146" fmla="+- 0 2164 2064"/>
                              <a:gd name="T147" fmla="*/ 2164 h 100"/>
                              <a:gd name="T148" fmla="+- 0 7417 1916"/>
                              <a:gd name="T149" fmla="*/ T148 w 8068"/>
                              <a:gd name="T150" fmla="+- 0 2134 2064"/>
                              <a:gd name="T151" fmla="*/ 2134 h 100"/>
                              <a:gd name="T152" fmla="+- 0 7417 1916"/>
                              <a:gd name="T153" fmla="*/ T152 w 8068"/>
                              <a:gd name="T154" fmla="+- 0 2164 2064"/>
                              <a:gd name="T155" fmla="*/ 2164 h 100"/>
                              <a:gd name="T156" fmla="+- 0 7417 1916"/>
                              <a:gd name="T157" fmla="*/ T156 w 8068"/>
                              <a:gd name="T158" fmla="+- 0 2104 2064"/>
                              <a:gd name="T159" fmla="*/ 2104 h 100"/>
                              <a:gd name="T160" fmla="+- 0 7783 1916"/>
                              <a:gd name="T161" fmla="*/ T160 w 8068"/>
                              <a:gd name="T162" fmla="+- 0 2164 2064"/>
                              <a:gd name="T163" fmla="*/ 2164 h 100"/>
                              <a:gd name="T164" fmla="+- 0 7783 1916"/>
                              <a:gd name="T165" fmla="*/ T164 w 8068"/>
                              <a:gd name="T166" fmla="+- 0 2134 2064"/>
                              <a:gd name="T167" fmla="*/ 2134 h 100"/>
                              <a:gd name="T168" fmla="+- 0 8150 1916"/>
                              <a:gd name="T169" fmla="*/ T168 w 8068"/>
                              <a:gd name="T170" fmla="+- 0 2164 2064"/>
                              <a:gd name="T171" fmla="*/ 2164 h 100"/>
                              <a:gd name="T172" fmla="+- 0 8150 1916"/>
                              <a:gd name="T173" fmla="*/ T172 w 8068"/>
                              <a:gd name="T174" fmla="+- 0 2134 2064"/>
                              <a:gd name="T175" fmla="*/ 2134 h 100"/>
                              <a:gd name="T176" fmla="+- 0 8517 1916"/>
                              <a:gd name="T177" fmla="*/ T176 w 8068"/>
                              <a:gd name="T178" fmla="+- 0 2164 2064"/>
                              <a:gd name="T179" fmla="*/ 2164 h 100"/>
                              <a:gd name="T180" fmla="+- 0 8517 1916"/>
                              <a:gd name="T181" fmla="*/ T180 w 8068"/>
                              <a:gd name="T182" fmla="+- 0 2134 2064"/>
                              <a:gd name="T183" fmla="*/ 2134 h 100"/>
                              <a:gd name="T184" fmla="+- 0 8883 1916"/>
                              <a:gd name="T185" fmla="*/ T184 w 8068"/>
                              <a:gd name="T186" fmla="+- 0 2164 2064"/>
                              <a:gd name="T187" fmla="*/ 2164 h 100"/>
                              <a:gd name="T188" fmla="+- 0 8883 1916"/>
                              <a:gd name="T189" fmla="*/ T188 w 8068"/>
                              <a:gd name="T190" fmla="+- 0 2134 2064"/>
                              <a:gd name="T191" fmla="*/ 2134 h 100"/>
                              <a:gd name="T192" fmla="+- 0 9250 1916"/>
                              <a:gd name="T193" fmla="*/ T192 w 8068"/>
                              <a:gd name="T194" fmla="+- 0 2164 2064"/>
                              <a:gd name="T195" fmla="*/ 2164 h 100"/>
                              <a:gd name="T196" fmla="+- 0 9250 1916"/>
                              <a:gd name="T197" fmla="*/ T196 w 8068"/>
                              <a:gd name="T198" fmla="+- 0 2134 2064"/>
                              <a:gd name="T199" fmla="*/ 2134 h 100"/>
                              <a:gd name="T200" fmla="+- 0 9250 1916"/>
                              <a:gd name="T201" fmla="*/ T200 w 8068"/>
                              <a:gd name="T202" fmla="+- 0 2164 2064"/>
                              <a:gd name="T203" fmla="*/ 2164 h 100"/>
                              <a:gd name="T204" fmla="+- 0 9250 1916"/>
                              <a:gd name="T205" fmla="*/ T204 w 8068"/>
                              <a:gd name="T206" fmla="+- 0 2104 2064"/>
                              <a:gd name="T207" fmla="*/ 2104 h 100"/>
                              <a:gd name="T208" fmla="+- 0 9617 1916"/>
                              <a:gd name="T209" fmla="*/ T208 w 8068"/>
                              <a:gd name="T210" fmla="+- 0 2164 2064"/>
                              <a:gd name="T211" fmla="*/ 2164 h 100"/>
                              <a:gd name="T212" fmla="+- 0 9617 1916"/>
                              <a:gd name="T213" fmla="*/ T212 w 8068"/>
                              <a:gd name="T214" fmla="+- 0 2134 2064"/>
                              <a:gd name="T215" fmla="*/ 2134 h 100"/>
                              <a:gd name="T216" fmla="+- 0 9984 1916"/>
                              <a:gd name="T217" fmla="*/ T216 w 8068"/>
                              <a:gd name="T218" fmla="+- 0 2164 2064"/>
                              <a:gd name="T219" fmla="*/ 2164 h 100"/>
                              <a:gd name="T220" fmla="+- 0 9984 1916"/>
                              <a:gd name="T221" fmla="*/ T220 w 8068"/>
                              <a:gd name="T222" fmla="+- 0 2134 2064"/>
                              <a:gd name="T223" fmla="*/ 2134 h 100"/>
                              <a:gd name="T224" fmla="+- 0 1916 1916"/>
                              <a:gd name="T225" fmla="*/ T224 w 8068"/>
                              <a:gd name="T226" fmla="+- 0 2164 2064"/>
                              <a:gd name="T227" fmla="*/ 2164 h 100"/>
                              <a:gd name="T228" fmla="+- 0 9984 1916"/>
                              <a:gd name="T229" fmla="*/ T228 w 8068"/>
                              <a:gd name="T230" fmla="+- 0 2164 2064"/>
                              <a:gd name="T231" fmla="*/ 2164 h 100"/>
                              <a:gd name="T232" fmla="+- 0 1916 1916"/>
                              <a:gd name="T233" fmla="*/ T232 w 8068"/>
                              <a:gd name="T234" fmla="+- 0 2064 2064"/>
                              <a:gd name="T235" fmla="*/ 2064 h 100"/>
                              <a:gd name="T236" fmla="+- 0 1952 1916"/>
                              <a:gd name="T237" fmla="*/ T236 w 8068"/>
                              <a:gd name="T238" fmla="+- 0 2064 2064"/>
                              <a:gd name="T239" fmla="*/ 2064 h 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8068" h="100">
                                <a:moveTo>
                                  <a:pt x="0" y="100"/>
                                </a:moveTo>
                                <a:lnTo>
                                  <a:pt x="0" y="70"/>
                                </a:lnTo>
                                <a:moveTo>
                                  <a:pt x="0" y="100"/>
                                </a:moveTo>
                                <a:lnTo>
                                  <a:pt x="0" y="40"/>
                                </a:lnTo>
                                <a:moveTo>
                                  <a:pt x="367" y="100"/>
                                </a:moveTo>
                                <a:lnTo>
                                  <a:pt x="367" y="70"/>
                                </a:lnTo>
                                <a:moveTo>
                                  <a:pt x="733" y="100"/>
                                </a:moveTo>
                                <a:lnTo>
                                  <a:pt x="733" y="70"/>
                                </a:lnTo>
                                <a:moveTo>
                                  <a:pt x="1100" y="100"/>
                                </a:moveTo>
                                <a:lnTo>
                                  <a:pt x="1100" y="70"/>
                                </a:lnTo>
                                <a:moveTo>
                                  <a:pt x="1467" y="100"/>
                                </a:moveTo>
                                <a:lnTo>
                                  <a:pt x="1467" y="70"/>
                                </a:lnTo>
                                <a:moveTo>
                                  <a:pt x="1833" y="100"/>
                                </a:moveTo>
                                <a:lnTo>
                                  <a:pt x="1833" y="70"/>
                                </a:lnTo>
                                <a:moveTo>
                                  <a:pt x="1833" y="100"/>
                                </a:moveTo>
                                <a:lnTo>
                                  <a:pt x="1833" y="40"/>
                                </a:lnTo>
                                <a:moveTo>
                                  <a:pt x="2200" y="100"/>
                                </a:moveTo>
                                <a:lnTo>
                                  <a:pt x="2200" y="70"/>
                                </a:lnTo>
                                <a:moveTo>
                                  <a:pt x="2567" y="100"/>
                                </a:moveTo>
                                <a:lnTo>
                                  <a:pt x="2567" y="70"/>
                                </a:lnTo>
                                <a:moveTo>
                                  <a:pt x="2933" y="100"/>
                                </a:moveTo>
                                <a:lnTo>
                                  <a:pt x="2933" y="70"/>
                                </a:lnTo>
                                <a:moveTo>
                                  <a:pt x="3300" y="100"/>
                                </a:moveTo>
                                <a:lnTo>
                                  <a:pt x="3300" y="70"/>
                                </a:lnTo>
                                <a:moveTo>
                                  <a:pt x="3667" y="100"/>
                                </a:moveTo>
                                <a:lnTo>
                                  <a:pt x="3667" y="70"/>
                                </a:lnTo>
                                <a:moveTo>
                                  <a:pt x="3667" y="100"/>
                                </a:moveTo>
                                <a:lnTo>
                                  <a:pt x="3667" y="40"/>
                                </a:lnTo>
                                <a:moveTo>
                                  <a:pt x="4034" y="100"/>
                                </a:moveTo>
                                <a:lnTo>
                                  <a:pt x="4034" y="70"/>
                                </a:lnTo>
                                <a:moveTo>
                                  <a:pt x="4401" y="100"/>
                                </a:moveTo>
                                <a:lnTo>
                                  <a:pt x="4401" y="70"/>
                                </a:lnTo>
                                <a:moveTo>
                                  <a:pt x="4767" y="100"/>
                                </a:moveTo>
                                <a:lnTo>
                                  <a:pt x="4767" y="70"/>
                                </a:lnTo>
                                <a:moveTo>
                                  <a:pt x="5134" y="100"/>
                                </a:moveTo>
                                <a:lnTo>
                                  <a:pt x="5134" y="70"/>
                                </a:lnTo>
                                <a:moveTo>
                                  <a:pt x="5501" y="100"/>
                                </a:moveTo>
                                <a:lnTo>
                                  <a:pt x="5501" y="70"/>
                                </a:lnTo>
                                <a:moveTo>
                                  <a:pt x="5501" y="100"/>
                                </a:moveTo>
                                <a:lnTo>
                                  <a:pt x="5501" y="40"/>
                                </a:lnTo>
                                <a:moveTo>
                                  <a:pt x="5867" y="100"/>
                                </a:moveTo>
                                <a:lnTo>
                                  <a:pt x="5867" y="70"/>
                                </a:lnTo>
                                <a:moveTo>
                                  <a:pt x="6234" y="100"/>
                                </a:moveTo>
                                <a:lnTo>
                                  <a:pt x="6234" y="70"/>
                                </a:lnTo>
                                <a:moveTo>
                                  <a:pt x="6601" y="100"/>
                                </a:moveTo>
                                <a:lnTo>
                                  <a:pt x="6601" y="70"/>
                                </a:lnTo>
                                <a:moveTo>
                                  <a:pt x="6967" y="100"/>
                                </a:moveTo>
                                <a:lnTo>
                                  <a:pt x="6967" y="70"/>
                                </a:lnTo>
                                <a:moveTo>
                                  <a:pt x="7334" y="100"/>
                                </a:moveTo>
                                <a:lnTo>
                                  <a:pt x="7334" y="70"/>
                                </a:lnTo>
                                <a:moveTo>
                                  <a:pt x="7334" y="100"/>
                                </a:moveTo>
                                <a:lnTo>
                                  <a:pt x="7334" y="40"/>
                                </a:lnTo>
                                <a:moveTo>
                                  <a:pt x="7701" y="100"/>
                                </a:moveTo>
                                <a:lnTo>
                                  <a:pt x="7701" y="70"/>
                                </a:lnTo>
                                <a:moveTo>
                                  <a:pt x="8068" y="100"/>
                                </a:moveTo>
                                <a:lnTo>
                                  <a:pt x="8068" y="70"/>
                                </a:lnTo>
                                <a:moveTo>
                                  <a:pt x="0" y="100"/>
                                </a:moveTo>
                                <a:lnTo>
                                  <a:pt x="8068" y="100"/>
                                </a:lnTo>
                                <a:moveTo>
                                  <a:pt x="0" y="0"/>
                                </a:moveTo>
                                <a:lnTo>
                                  <a:pt x="36" y="0"/>
                                </a:lnTo>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 name="AutoShape 137"/>
                        <wps:cNvSpPr>
                          <a:spLocks/>
                        </wps:cNvSpPr>
                        <wps:spPr bwMode="auto">
                          <a:xfrm>
                            <a:off x="1916" y="1148"/>
                            <a:ext cx="8068" cy="3"/>
                          </a:xfrm>
                          <a:custGeom>
                            <a:avLst/>
                            <a:gdLst>
                              <a:gd name="T0" fmla="+- 0 1916 1916"/>
                              <a:gd name="T1" fmla="*/ T0 w 8068"/>
                              <a:gd name="T2" fmla="+- 0 1149 1149"/>
                              <a:gd name="T3" fmla="*/ 1149 h 3"/>
                              <a:gd name="T4" fmla="+- 0 2282 1916"/>
                              <a:gd name="T5" fmla="*/ T4 w 8068"/>
                              <a:gd name="T6" fmla="+- 0 1149 1149"/>
                              <a:gd name="T7" fmla="*/ 1149 h 3"/>
                              <a:gd name="T8" fmla="+- 0 2405 1916"/>
                              <a:gd name="T9" fmla="*/ T8 w 8068"/>
                              <a:gd name="T10" fmla="+- 0 1149 1149"/>
                              <a:gd name="T11" fmla="*/ 1149 h 3"/>
                              <a:gd name="T12" fmla="+- 0 9984 1916"/>
                              <a:gd name="T13" fmla="*/ T12 w 8068"/>
                              <a:gd name="T14" fmla="+- 0 1149 1149"/>
                              <a:gd name="T15" fmla="*/ 1149 h 3"/>
                              <a:gd name="T16" fmla="+- 0 1916 1916"/>
                              <a:gd name="T17" fmla="*/ T16 w 8068"/>
                              <a:gd name="T18" fmla="+- 0 1151 1149"/>
                              <a:gd name="T19" fmla="*/ 1151 h 3"/>
                              <a:gd name="T20" fmla="+- 0 9984 1916"/>
                              <a:gd name="T21" fmla="*/ T20 w 8068"/>
                              <a:gd name="T22" fmla="+- 0 1151 1149"/>
                              <a:gd name="T23" fmla="*/ 1151 h 3"/>
                            </a:gdLst>
                            <a:ahLst/>
                            <a:cxnLst>
                              <a:cxn ang="0">
                                <a:pos x="T1" y="T3"/>
                              </a:cxn>
                              <a:cxn ang="0">
                                <a:pos x="T5" y="T7"/>
                              </a:cxn>
                              <a:cxn ang="0">
                                <a:pos x="T9" y="T11"/>
                              </a:cxn>
                              <a:cxn ang="0">
                                <a:pos x="T13" y="T15"/>
                              </a:cxn>
                              <a:cxn ang="0">
                                <a:pos x="T17" y="T19"/>
                              </a:cxn>
                              <a:cxn ang="0">
                                <a:pos x="T21" y="T23"/>
                              </a:cxn>
                            </a:cxnLst>
                            <a:rect l="0" t="0" r="r" b="b"/>
                            <a:pathLst>
                              <a:path w="8068" h="3">
                                <a:moveTo>
                                  <a:pt x="0" y="0"/>
                                </a:moveTo>
                                <a:lnTo>
                                  <a:pt x="366" y="0"/>
                                </a:lnTo>
                                <a:moveTo>
                                  <a:pt x="489" y="0"/>
                                </a:moveTo>
                                <a:lnTo>
                                  <a:pt x="8068" y="0"/>
                                </a:lnTo>
                                <a:moveTo>
                                  <a:pt x="0" y="2"/>
                                </a:moveTo>
                                <a:lnTo>
                                  <a:pt x="8068" y="2"/>
                                </a:lnTo>
                              </a:path>
                            </a:pathLst>
                          </a:custGeom>
                          <a:noFill/>
                          <a:ln w="1579">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AutoShape 138"/>
                        <wps:cNvSpPr>
                          <a:spLocks/>
                        </wps:cNvSpPr>
                        <wps:spPr bwMode="auto">
                          <a:xfrm>
                            <a:off x="1916" y="1149"/>
                            <a:ext cx="71" cy="2"/>
                          </a:xfrm>
                          <a:custGeom>
                            <a:avLst/>
                            <a:gdLst>
                              <a:gd name="T0" fmla="+- 0 1916 1916"/>
                              <a:gd name="T1" fmla="*/ T0 w 71"/>
                              <a:gd name="T2" fmla="+- 0 1150 1149"/>
                              <a:gd name="T3" fmla="*/ 1150 h 1"/>
                              <a:gd name="T4" fmla="+- 0 1952 1916"/>
                              <a:gd name="T5" fmla="*/ T4 w 71"/>
                              <a:gd name="T6" fmla="+- 0 1150 1149"/>
                              <a:gd name="T7" fmla="*/ 1150 h 1"/>
                              <a:gd name="T8" fmla="+- 0 1916 1916"/>
                              <a:gd name="T9" fmla="*/ T8 w 71"/>
                              <a:gd name="T10" fmla="+- 0 1149 1149"/>
                              <a:gd name="T11" fmla="*/ 1149 h 1"/>
                              <a:gd name="T12" fmla="+- 0 1987 1916"/>
                              <a:gd name="T13" fmla="*/ T12 w 71"/>
                              <a:gd name="T14" fmla="+- 0 1149 1149"/>
                              <a:gd name="T15" fmla="*/ 1149 h 1"/>
                            </a:gdLst>
                            <a:ahLst/>
                            <a:cxnLst>
                              <a:cxn ang="0">
                                <a:pos x="T1" y="T3"/>
                              </a:cxn>
                              <a:cxn ang="0">
                                <a:pos x="T5" y="T7"/>
                              </a:cxn>
                              <a:cxn ang="0">
                                <a:pos x="T9" y="T11"/>
                              </a:cxn>
                              <a:cxn ang="0">
                                <a:pos x="T13" y="T15"/>
                              </a:cxn>
                            </a:cxnLst>
                            <a:rect l="0" t="0" r="r" b="b"/>
                            <a:pathLst>
                              <a:path w="71" h="1">
                                <a:moveTo>
                                  <a:pt x="0" y="1"/>
                                </a:moveTo>
                                <a:lnTo>
                                  <a:pt x="36" y="1"/>
                                </a:lnTo>
                                <a:moveTo>
                                  <a:pt x="0" y="0"/>
                                </a:moveTo>
                                <a:lnTo>
                                  <a:pt x="71" y="0"/>
                                </a:lnTo>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 name="Rectangle 139"/>
                        <wps:cNvSpPr>
                          <a:spLocks noChangeArrowheads="1"/>
                        </wps:cNvSpPr>
                        <wps:spPr bwMode="auto">
                          <a:xfrm>
                            <a:off x="2159" y="1047"/>
                            <a:ext cx="124" cy="103"/>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8" name="AutoShape 140"/>
                        <wps:cNvSpPr>
                          <a:spLocks/>
                        </wps:cNvSpPr>
                        <wps:spPr bwMode="auto">
                          <a:xfrm>
                            <a:off x="1916" y="136"/>
                            <a:ext cx="367" cy="2028"/>
                          </a:xfrm>
                          <a:custGeom>
                            <a:avLst/>
                            <a:gdLst>
                              <a:gd name="T0" fmla="+- 0 1916 1916"/>
                              <a:gd name="T1" fmla="*/ T0 w 367"/>
                              <a:gd name="T2" fmla="+- 0 1049 136"/>
                              <a:gd name="T3" fmla="*/ 1049 h 2028"/>
                              <a:gd name="T4" fmla="+- 0 1952 1916"/>
                              <a:gd name="T5" fmla="*/ T4 w 367"/>
                              <a:gd name="T6" fmla="+- 0 1049 136"/>
                              <a:gd name="T7" fmla="*/ 1049 h 2028"/>
                              <a:gd name="T8" fmla="+- 0 1916 1916"/>
                              <a:gd name="T9" fmla="*/ T8 w 367"/>
                              <a:gd name="T10" fmla="+- 0 1962 136"/>
                              <a:gd name="T11" fmla="*/ 1962 h 2028"/>
                              <a:gd name="T12" fmla="+- 0 1952 1916"/>
                              <a:gd name="T13" fmla="*/ T12 w 367"/>
                              <a:gd name="T14" fmla="+- 0 1962 136"/>
                              <a:gd name="T15" fmla="*/ 1962 h 2028"/>
                              <a:gd name="T16" fmla="+- 0 1916 1916"/>
                              <a:gd name="T17" fmla="*/ T16 w 367"/>
                              <a:gd name="T18" fmla="+- 0 1861 136"/>
                              <a:gd name="T19" fmla="*/ 1861 h 2028"/>
                              <a:gd name="T20" fmla="+- 0 1952 1916"/>
                              <a:gd name="T21" fmla="*/ T20 w 367"/>
                              <a:gd name="T22" fmla="+- 0 1861 136"/>
                              <a:gd name="T23" fmla="*/ 1861 h 2028"/>
                              <a:gd name="T24" fmla="+- 0 1916 1916"/>
                              <a:gd name="T25" fmla="*/ T24 w 367"/>
                              <a:gd name="T26" fmla="+- 0 1759 136"/>
                              <a:gd name="T27" fmla="*/ 1759 h 2028"/>
                              <a:gd name="T28" fmla="+- 0 1952 1916"/>
                              <a:gd name="T29" fmla="*/ T28 w 367"/>
                              <a:gd name="T30" fmla="+- 0 1759 136"/>
                              <a:gd name="T31" fmla="*/ 1759 h 2028"/>
                              <a:gd name="T32" fmla="+- 0 1916 1916"/>
                              <a:gd name="T33" fmla="*/ T32 w 367"/>
                              <a:gd name="T34" fmla="+- 0 1658 136"/>
                              <a:gd name="T35" fmla="*/ 1658 h 2028"/>
                              <a:gd name="T36" fmla="+- 0 1952 1916"/>
                              <a:gd name="T37" fmla="*/ T36 w 367"/>
                              <a:gd name="T38" fmla="+- 0 1658 136"/>
                              <a:gd name="T39" fmla="*/ 1658 h 2028"/>
                              <a:gd name="T40" fmla="+- 0 1916 1916"/>
                              <a:gd name="T41" fmla="*/ T40 w 367"/>
                              <a:gd name="T42" fmla="+- 0 1657 136"/>
                              <a:gd name="T43" fmla="*/ 1657 h 2028"/>
                              <a:gd name="T44" fmla="+- 0 1987 1916"/>
                              <a:gd name="T45" fmla="*/ T44 w 367"/>
                              <a:gd name="T46" fmla="+- 0 1657 136"/>
                              <a:gd name="T47" fmla="*/ 1657 h 2028"/>
                              <a:gd name="T48" fmla="+- 0 1916 1916"/>
                              <a:gd name="T49" fmla="*/ T48 w 367"/>
                              <a:gd name="T50" fmla="+- 0 1556 136"/>
                              <a:gd name="T51" fmla="*/ 1556 h 2028"/>
                              <a:gd name="T52" fmla="+- 0 1952 1916"/>
                              <a:gd name="T53" fmla="*/ T52 w 367"/>
                              <a:gd name="T54" fmla="+- 0 1556 136"/>
                              <a:gd name="T55" fmla="*/ 1556 h 2028"/>
                              <a:gd name="T56" fmla="+- 0 1916 1916"/>
                              <a:gd name="T57" fmla="*/ T56 w 367"/>
                              <a:gd name="T58" fmla="+- 0 1455 136"/>
                              <a:gd name="T59" fmla="*/ 1455 h 2028"/>
                              <a:gd name="T60" fmla="+- 0 1952 1916"/>
                              <a:gd name="T61" fmla="*/ T60 w 367"/>
                              <a:gd name="T62" fmla="+- 0 1455 136"/>
                              <a:gd name="T63" fmla="*/ 1455 h 2028"/>
                              <a:gd name="T64" fmla="+- 0 1916 1916"/>
                              <a:gd name="T65" fmla="*/ T64 w 367"/>
                              <a:gd name="T66" fmla="+- 0 1353 136"/>
                              <a:gd name="T67" fmla="*/ 1353 h 2028"/>
                              <a:gd name="T68" fmla="+- 0 1952 1916"/>
                              <a:gd name="T69" fmla="*/ T68 w 367"/>
                              <a:gd name="T70" fmla="+- 0 1353 136"/>
                              <a:gd name="T71" fmla="*/ 1353 h 2028"/>
                              <a:gd name="T72" fmla="+- 0 1916 1916"/>
                              <a:gd name="T73" fmla="*/ T72 w 367"/>
                              <a:gd name="T74" fmla="+- 0 1252 136"/>
                              <a:gd name="T75" fmla="*/ 1252 h 2028"/>
                              <a:gd name="T76" fmla="+- 0 1952 1916"/>
                              <a:gd name="T77" fmla="*/ T76 w 367"/>
                              <a:gd name="T78" fmla="+- 0 1252 136"/>
                              <a:gd name="T79" fmla="*/ 1252 h 2028"/>
                              <a:gd name="T80" fmla="+- 0 1916 1916"/>
                              <a:gd name="T81" fmla="*/ T80 w 367"/>
                              <a:gd name="T82" fmla="+- 0 948 136"/>
                              <a:gd name="T83" fmla="*/ 948 h 2028"/>
                              <a:gd name="T84" fmla="+- 0 1952 1916"/>
                              <a:gd name="T85" fmla="*/ T84 w 367"/>
                              <a:gd name="T86" fmla="+- 0 948 136"/>
                              <a:gd name="T87" fmla="*/ 948 h 2028"/>
                              <a:gd name="T88" fmla="+- 0 1916 1916"/>
                              <a:gd name="T89" fmla="*/ T88 w 367"/>
                              <a:gd name="T90" fmla="+- 0 846 136"/>
                              <a:gd name="T91" fmla="*/ 846 h 2028"/>
                              <a:gd name="T92" fmla="+- 0 1952 1916"/>
                              <a:gd name="T93" fmla="*/ T92 w 367"/>
                              <a:gd name="T94" fmla="+- 0 846 136"/>
                              <a:gd name="T95" fmla="*/ 846 h 2028"/>
                              <a:gd name="T96" fmla="+- 0 1916 1916"/>
                              <a:gd name="T97" fmla="*/ T96 w 367"/>
                              <a:gd name="T98" fmla="+- 0 744 136"/>
                              <a:gd name="T99" fmla="*/ 744 h 2028"/>
                              <a:gd name="T100" fmla="+- 0 1952 1916"/>
                              <a:gd name="T101" fmla="*/ T100 w 367"/>
                              <a:gd name="T102" fmla="+- 0 744 136"/>
                              <a:gd name="T103" fmla="*/ 744 h 2028"/>
                              <a:gd name="T104" fmla="+- 0 1916 1916"/>
                              <a:gd name="T105" fmla="*/ T104 w 367"/>
                              <a:gd name="T106" fmla="+- 0 643 136"/>
                              <a:gd name="T107" fmla="*/ 643 h 2028"/>
                              <a:gd name="T108" fmla="+- 0 1952 1916"/>
                              <a:gd name="T109" fmla="*/ T108 w 367"/>
                              <a:gd name="T110" fmla="+- 0 643 136"/>
                              <a:gd name="T111" fmla="*/ 643 h 2028"/>
                              <a:gd name="T112" fmla="+- 0 1916 1916"/>
                              <a:gd name="T113" fmla="*/ T112 w 367"/>
                              <a:gd name="T114" fmla="+- 0 643 136"/>
                              <a:gd name="T115" fmla="*/ 643 h 2028"/>
                              <a:gd name="T116" fmla="+- 0 1987 1916"/>
                              <a:gd name="T117" fmla="*/ T116 w 367"/>
                              <a:gd name="T118" fmla="+- 0 643 136"/>
                              <a:gd name="T119" fmla="*/ 643 h 2028"/>
                              <a:gd name="T120" fmla="+- 0 1916 1916"/>
                              <a:gd name="T121" fmla="*/ T120 w 367"/>
                              <a:gd name="T122" fmla="+- 0 542 136"/>
                              <a:gd name="T123" fmla="*/ 542 h 2028"/>
                              <a:gd name="T124" fmla="+- 0 1952 1916"/>
                              <a:gd name="T125" fmla="*/ T124 w 367"/>
                              <a:gd name="T126" fmla="+- 0 542 136"/>
                              <a:gd name="T127" fmla="*/ 542 h 2028"/>
                              <a:gd name="T128" fmla="+- 0 1916 1916"/>
                              <a:gd name="T129" fmla="*/ T128 w 367"/>
                              <a:gd name="T130" fmla="+- 0 441 136"/>
                              <a:gd name="T131" fmla="*/ 441 h 2028"/>
                              <a:gd name="T132" fmla="+- 0 1952 1916"/>
                              <a:gd name="T133" fmla="*/ T132 w 367"/>
                              <a:gd name="T134" fmla="+- 0 441 136"/>
                              <a:gd name="T135" fmla="*/ 441 h 2028"/>
                              <a:gd name="T136" fmla="+- 0 1916 1916"/>
                              <a:gd name="T137" fmla="*/ T136 w 367"/>
                              <a:gd name="T138" fmla="+- 0 339 136"/>
                              <a:gd name="T139" fmla="*/ 339 h 2028"/>
                              <a:gd name="T140" fmla="+- 0 1952 1916"/>
                              <a:gd name="T141" fmla="*/ T140 w 367"/>
                              <a:gd name="T142" fmla="+- 0 339 136"/>
                              <a:gd name="T143" fmla="*/ 339 h 2028"/>
                              <a:gd name="T144" fmla="+- 0 1916 1916"/>
                              <a:gd name="T145" fmla="*/ T144 w 367"/>
                              <a:gd name="T146" fmla="+- 0 238 136"/>
                              <a:gd name="T147" fmla="*/ 238 h 2028"/>
                              <a:gd name="T148" fmla="+- 0 1952 1916"/>
                              <a:gd name="T149" fmla="*/ T148 w 367"/>
                              <a:gd name="T150" fmla="+- 0 238 136"/>
                              <a:gd name="T151" fmla="*/ 238 h 2028"/>
                              <a:gd name="T152" fmla="+- 0 1916 1916"/>
                              <a:gd name="T153" fmla="*/ T152 w 367"/>
                              <a:gd name="T154" fmla="+- 0 136 136"/>
                              <a:gd name="T155" fmla="*/ 136 h 2028"/>
                              <a:gd name="T156" fmla="+- 0 1952 1916"/>
                              <a:gd name="T157" fmla="*/ T156 w 367"/>
                              <a:gd name="T158" fmla="+- 0 136 136"/>
                              <a:gd name="T159" fmla="*/ 136 h 2028"/>
                              <a:gd name="T160" fmla="+- 0 1916 1916"/>
                              <a:gd name="T161" fmla="*/ T160 w 367"/>
                              <a:gd name="T162" fmla="+- 0 136 136"/>
                              <a:gd name="T163" fmla="*/ 136 h 2028"/>
                              <a:gd name="T164" fmla="+- 0 1987 1916"/>
                              <a:gd name="T165" fmla="*/ T164 w 367"/>
                              <a:gd name="T166" fmla="+- 0 136 136"/>
                              <a:gd name="T167" fmla="*/ 136 h 2028"/>
                              <a:gd name="T168" fmla="+- 0 1916 1916"/>
                              <a:gd name="T169" fmla="*/ T168 w 367"/>
                              <a:gd name="T170" fmla="+- 0 2164 136"/>
                              <a:gd name="T171" fmla="*/ 2164 h 2028"/>
                              <a:gd name="T172" fmla="+- 0 1916 1916"/>
                              <a:gd name="T173" fmla="*/ T172 w 367"/>
                              <a:gd name="T174" fmla="+- 0 136 136"/>
                              <a:gd name="T175" fmla="*/ 136 h 2028"/>
                              <a:gd name="T176" fmla="+- 0 2160 1916"/>
                              <a:gd name="T177" fmla="*/ T176 w 367"/>
                              <a:gd name="T178" fmla="+- 0 1150 136"/>
                              <a:gd name="T179" fmla="*/ 1150 h 2028"/>
                              <a:gd name="T180" fmla="+- 0 2160 1916"/>
                              <a:gd name="T181" fmla="*/ T180 w 367"/>
                              <a:gd name="T182" fmla="+- 0 1047 136"/>
                              <a:gd name="T183" fmla="*/ 1047 h 2028"/>
                              <a:gd name="T184" fmla="+- 0 2283 1916"/>
                              <a:gd name="T185" fmla="*/ T184 w 367"/>
                              <a:gd name="T186" fmla="+- 0 1047 136"/>
                              <a:gd name="T187" fmla="*/ 1047 h 2028"/>
                              <a:gd name="T188" fmla="+- 0 2283 1916"/>
                              <a:gd name="T189" fmla="*/ T188 w 367"/>
                              <a:gd name="T190" fmla="+- 0 1150 136"/>
                              <a:gd name="T191" fmla="*/ 1150 h 2028"/>
                              <a:gd name="T192" fmla="+- 0 2160 1916"/>
                              <a:gd name="T193" fmla="*/ T192 w 367"/>
                              <a:gd name="T194" fmla="+- 0 1150 136"/>
                              <a:gd name="T195" fmla="*/ 1150 h 20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67" h="2028">
                                <a:moveTo>
                                  <a:pt x="0" y="913"/>
                                </a:moveTo>
                                <a:lnTo>
                                  <a:pt x="36" y="913"/>
                                </a:lnTo>
                                <a:moveTo>
                                  <a:pt x="0" y="1826"/>
                                </a:moveTo>
                                <a:lnTo>
                                  <a:pt x="36" y="1826"/>
                                </a:lnTo>
                                <a:moveTo>
                                  <a:pt x="0" y="1725"/>
                                </a:moveTo>
                                <a:lnTo>
                                  <a:pt x="36" y="1725"/>
                                </a:lnTo>
                                <a:moveTo>
                                  <a:pt x="0" y="1623"/>
                                </a:moveTo>
                                <a:lnTo>
                                  <a:pt x="36" y="1623"/>
                                </a:lnTo>
                                <a:moveTo>
                                  <a:pt x="0" y="1522"/>
                                </a:moveTo>
                                <a:lnTo>
                                  <a:pt x="36" y="1522"/>
                                </a:lnTo>
                                <a:moveTo>
                                  <a:pt x="0" y="1521"/>
                                </a:moveTo>
                                <a:lnTo>
                                  <a:pt x="71" y="1521"/>
                                </a:lnTo>
                                <a:moveTo>
                                  <a:pt x="0" y="1420"/>
                                </a:moveTo>
                                <a:lnTo>
                                  <a:pt x="36" y="1420"/>
                                </a:lnTo>
                                <a:moveTo>
                                  <a:pt x="0" y="1319"/>
                                </a:moveTo>
                                <a:lnTo>
                                  <a:pt x="36" y="1319"/>
                                </a:lnTo>
                                <a:moveTo>
                                  <a:pt x="0" y="1217"/>
                                </a:moveTo>
                                <a:lnTo>
                                  <a:pt x="36" y="1217"/>
                                </a:lnTo>
                                <a:moveTo>
                                  <a:pt x="0" y="1116"/>
                                </a:moveTo>
                                <a:lnTo>
                                  <a:pt x="36" y="1116"/>
                                </a:lnTo>
                                <a:moveTo>
                                  <a:pt x="0" y="812"/>
                                </a:moveTo>
                                <a:lnTo>
                                  <a:pt x="36" y="812"/>
                                </a:lnTo>
                                <a:moveTo>
                                  <a:pt x="0" y="710"/>
                                </a:moveTo>
                                <a:lnTo>
                                  <a:pt x="36" y="710"/>
                                </a:lnTo>
                                <a:moveTo>
                                  <a:pt x="0" y="608"/>
                                </a:moveTo>
                                <a:lnTo>
                                  <a:pt x="36" y="608"/>
                                </a:lnTo>
                                <a:moveTo>
                                  <a:pt x="0" y="507"/>
                                </a:moveTo>
                                <a:lnTo>
                                  <a:pt x="36" y="507"/>
                                </a:lnTo>
                                <a:moveTo>
                                  <a:pt x="0" y="507"/>
                                </a:moveTo>
                                <a:lnTo>
                                  <a:pt x="71" y="507"/>
                                </a:lnTo>
                                <a:moveTo>
                                  <a:pt x="0" y="406"/>
                                </a:moveTo>
                                <a:lnTo>
                                  <a:pt x="36" y="406"/>
                                </a:lnTo>
                                <a:moveTo>
                                  <a:pt x="0" y="305"/>
                                </a:moveTo>
                                <a:lnTo>
                                  <a:pt x="36" y="305"/>
                                </a:lnTo>
                                <a:moveTo>
                                  <a:pt x="0" y="203"/>
                                </a:moveTo>
                                <a:lnTo>
                                  <a:pt x="36" y="203"/>
                                </a:lnTo>
                                <a:moveTo>
                                  <a:pt x="0" y="102"/>
                                </a:moveTo>
                                <a:lnTo>
                                  <a:pt x="36" y="102"/>
                                </a:lnTo>
                                <a:moveTo>
                                  <a:pt x="0" y="0"/>
                                </a:moveTo>
                                <a:lnTo>
                                  <a:pt x="36" y="0"/>
                                </a:lnTo>
                                <a:moveTo>
                                  <a:pt x="0" y="0"/>
                                </a:moveTo>
                                <a:lnTo>
                                  <a:pt x="71" y="0"/>
                                </a:lnTo>
                                <a:moveTo>
                                  <a:pt x="0" y="2028"/>
                                </a:moveTo>
                                <a:lnTo>
                                  <a:pt x="0" y="0"/>
                                </a:lnTo>
                                <a:moveTo>
                                  <a:pt x="244" y="1014"/>
                                </a:moveTo>
                                <a:lnTo>
                                  <a:pt x="244" y="911"/>
                                </a:lnTo>
                                <a:lnTo>
                                  <a:pt x="367" y="911"/>
                                </a:lnTo>
                                <a:lnTo>
                                  <a:pt x="367" y="1014"/>
                                </a:lnTo>
                                <a:lnTo>
                                  <a:pt x="244" y="1014"/>
                                </a:lnTo>
                                <a:close/>
                              </a:path>
                            </a:pathLst>
                          </a:custGeom>
                          <a:noFill/>
                          <a:ln w="21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 name="Rectangle 141"/>
                        <wps:cNvSpPr>
                          <a:spLocks noChangeArrowheads="1"/>
                        </wps:cNvSpPr>
                        <wps:spPr bwMode="auto">
                          <a:xfrm>
                            <a:off x="2527" y="1150"/>
                            <a:ext cx="124" cy="5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0" name="Rectangle 142"/>
                        <wps:cNvSpPr>
                          <a:spLocks noChangeArrowheads="1"/>
                        </wps:cNvSpPr>
                        <wps:spPr bwMode="auto">
                          <a:xfrm>
                            <a:off x="2527" y="1150"/>
                            <a:ext cx="124" cy="56"/>
                          </a:xfrm>
                          <a:prstGeom prst="rect">
                            <a:avLst/>
                          </a:prstGeom>
                          <a:noFill/>
                          <a:ln w="198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1" name="Rectangle 143"/>
                        <wps:cNvSpPr>
                          <a:spLocks noChangeArrowheads="1"/>
                        </wps:cNvSpPr>
                        <wps:spPr bwMode="auto">
                          <a:xfrm>
                            <a:off x="2893" y="1150"/>
                            <a:ext cx="124" cy="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144"/>
                        <wps:cNvSpPr>
                          <a:spLocks noChangeArrowheads="1"/>
                        </wps:cNvSpPr>
                        <wps:spPr bwMode="auto">
                          <a:xfrm>
                            <a:off x="2893" y="1150"/>
                            <a:ext cx="124"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 name="Rectangle 145"/>
                        <wps:cNvSpPr>
                          <a:spLocks noChangeArrowheads="1"/>
                        </wps:cNvSpPr>
                        <wps:spPr bwMode="auto">
                          <a:xfrm>
                            <a:off x="3260" y="1150"/>
                            <a:ext cx="124" cy="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146"/>
                        <wps:cNvSpPr>
                          <a:spLocks noChangeArrowheads="1"/>
                        </wps:cNvSpPr>
                        <wps:spPr bwMode="auto">
                          <a:xfrm>
                            <a:off x="3260" y="1150"/>
                            <a:ext cx="124" cy="7"/>
                          </a:xfrm>
                          <a:prstGeom prst="rect">
                            <a:avLst/>
                          </a:prstGeom>
                          <a:noFill/>
                          <a:ln w="192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5" name="Rectangle 147"/>
                        <wps:cNvSpPr>
                          <a:spLocks noChangeArrowheads="1"/>
                        </wps:cNvSpPr>
                        <wps:spPr bwMode="auto">
                          <a:xfrm>
                            <a:off x="3627" y="1149"/>
                            <a:ext cx="124" cy="3"/>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6" name="Rectangle 148"/>
                        <wps:cNvSpPr>
                          <a:spLocks noChangeArrowheads="1"/>
                        </wps:cNvSpPr>
                        <wps:spPr bwMode="auto">
                          <a:xfrm>
                            <a:off x="3627" y="1149"/>
                            <a:ext cx="124" cy="3"/>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 name="Rectangle 149"/>
                        <wps:cNvSpPr>
                          <a:spLocks noChangeArrowheads="1"/>
                        </wps:cNvSpPr>
                        <wps:spPr bwMode="auto">
                          <a:xfrm>
                            <a:off x="3993" y="1119"/>
                            <a:ext cx="124" cy="31"/>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150"/>
                        <wps:cNvSpPr>
                          <a:spLocks noChangeArrowheads="1"/>
                        </wps:cNvSpPr>
                        <wps:spPr bwMode="auto">
                          <a:xfrm>
                            <a:off x="3993" y="1119"/>
                            <a:ext cx="124" cy="31"/>
                          </a:xfrm>
                          <a:prstGeom prst="rect">
                            <a:avLst/>
                          </a:prstGeom>
                          <a:noFill/>
                          <a:ln w="19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 name="Rectangle 151"/>
                        <wps:cNvSpPr>
                          <a:spLocks noChangeArrowheads="1"/>
                        </wps:cNvSpPr>
                        <wps:spPr bwMode="auto">
                          <a:xfrm>
                            <a:off x="4360" y="1115"/>
                            <a:ext cx="124" cy="3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0" name="Rectangle 152"/>
                        <wps:cNvSpPr>
                          <a:spLocks noChangeArrowheads="1"/>
                        </wps:cNvSpPr>
                        <wps:spPr bwMode="auto">
                          <a:xfrm>
                            <a:off x="4360" y="1115"/>
                            <a:ext cx="124" cy="35"/>
                          </a:xfrm>
                          <a:prstGeom prst="rect">
                            <a:avLst/>
                          </a:prstGeom>
                          <a:noFill/>
                          <a:ln w="19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1" name="Rectangle 153"/>
                        <wps:cNvSpPr>
                          <a:spLocks noChangeArrowheads="1"/>
                        </wps:cNvSpPr>
                        <wps:spPr bwMode="auto">
                          <a:xfrm>
                            <a:off x="4727" y="1150"/>
                            <a:ext cx="124" cy="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154"/>
                        <wps:cNvSpPr>
                          <a:spLocks noChangeArrowheads="1"/>
                        </wps:cNvSpPr>
                        <wps:spPr bwMode="auto">
                          <a:xfrm>
                            <a:off x="4727" y="1150"/>
                            <a:ext cx="124" cy="8"/>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3" name="Rectangle 155"/>
                        <wps:cNvSpPr>
                          <a:spLocks noChangeArrowheads="1"/>
                        </wps:cNvSpPr>
                        <wps:spPr bwMode="auto">
                          <a:xfrm>
                            <a:off x="5093" y="1149"/>
                            <a:ext cx="124" cy="4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156"/>
                        <wps:cNvSpPr>
                          <a:spLocks noChangeArrowheads="1"/>
                        </wps:cNvSpPr>
                        <wps:spPr bwMode="auto">
                          <a:xfrm>
                            <a:off x="5093" y="1149"/>
                            <a:ext cx="124" cy="40"/>
                          </a:xfrm>
                          <a:prstGeom prst="rect">
                            <a:avLst/>
                          </a:prstGeom>
                          <a:noFill/>
                          <a:ln w="195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 name="Rectangle 157"/>
                        <wps:cNvSpPr>
                          <a:spLocks noChangeArrowheads="1"/>
                        </wps:cNvSpPr>
                        <wps:spPr bwMode="auto">
                          <a:xfrm>
                            <a:off x="5460" y="1148"/>
                            <a:ext cx="124" cy="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Rectangle 158"/>
                        <wps:cNvSpPr>
                          <a:spLocks noChangeArrowheads="1"/>
                        </wps:cNvSpPr>
                        <wps:spPr bwMode="auto">
                          <a:xfrm>
                            <a:off x="5460" y="1148"/>
                            <a:ext cx="124"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Rectangle 159"/>
                        <wps:cNvSpPr>
                          <a:spLocks noChangeArrowheads="1"/>
                        </wps:cNvSpPr>
                        <wps:spPr bwMode="auto">
                          <a:xfrm>
                            <a:off x="5827" y="1133"/>
                            <a:ext cx="124" cy="1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8" name="Rectangle 160"/>
                        <wps:cNvSpPr>
                          <a:spLocks noChangeArrowheads="1"/>
                        </wps:cNvSpPr>
                        <wps:spPr bwMode="auto">
                          <a:xfrm>
                            <a:off x="5827" y="1133"/>
                            <a:ext cx="124" cy="17"/>
                          </a:xfrm>
                          <a:prstGeom prst="rect">
                            <a:avLst/>
                          </a:prstGeom>
                          <a:noFill/>
                          <a:ln w="192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Rectangle 161"/>
                        <wps:cNvSpPr>
                          <a:spLocks noChangeArrowheads="1"/>
                        </wps:cNvSpPr>
                        <wps:spPr bwMode="auto">
                          <a:xfrm>
                            <a:off x="6193" y="1150"/>
                            <a:ext cx="124" cy="1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162"/>
                        <wps:cNvSpPr>
                          <a:spLocks noChangeArrowheads="1"/>
                        </wps:cNvSpPr>
                        <wps:spPr bwMode="auto">
                          <a:xfrm>
                            <a:off x="6193" y="1150"/>
                            <a:ext cx="124" cy="19"/>
                          </a:xfrm>
                          <a:prstGeom prst="rect">
                            <a:avLst/>
                          </a:prstGeom>
                          <a:noFill/>
                          <a:ln w="193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Rectangle 163"/>
                        <wps:cNvSpPr>
                          <a:spLocks noChangeArrowheads="1"/>
                        </wps:cNvSpPr>
                        <wps:spPr bwMode="auto">
                          <a:xfrm>
                            <a:off x="6560" y="1149"/>
                            <a:ext cx="124" cy="2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Rectangle 164"/>
                        <wps:cNvSpPr>
                          <a:spLocks noChangeArrowheads="1"/>
                        </wps:cNvSpPr>
                        <wps:spPr bwMode="auto">
                          <a:xfrm>
                            <a:off x="6560" y="1149"/>
                            <a:ext cx="124" cy="27"/>
                          </a:xfrm>
                          <a:prstGeom prst="rect">
                            <a:avLst/>
                          </a:prstGeom>
                          <a:noFill/>
                          <a:ln w="193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 name="Rectangle 165"/>
                        <wps:cNvSpPr>
                          <a:spLocks noChangeArrowheads="1"/>
                        </wps:cNvSpPr>
                        <wps:spPr bwMode="auto">
                          <a:xfrm>
                            <a:off x="6927" y="1103"/>
                            <a:ext cx="124" cy="4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Rectangle 166"/>
                        <wps:cNvSpPr>
                          <a:spLocks noChangeArrowheads="1"/>
                        </wps:cNvSpPr>
                        <wps:spPr bwMode="auto">
                          <a:xfrm>
                            <a:off x="6927" y="1103"/>
                            <a:ext cx="124" cy="47"/>
                          </a:xfrm>
                          <a:prstGeom prst="rect">
                            <a:avLst/>
                          </a:prstGeom>
                          <a:noFill/>
                          <a:ln w="196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 name="Rectangle 167"/>
                        <wps:cNvSpPr>
                          <a:spLocks noChangeArrowheads="1"/>
                        </wps:cNvSpPr>
                        <wps:spPr bwMode="auto">
                          <a:xfrm>
                            <a:off x="7294" y="1135"/>
                            <a:ext cx="124" cy="1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Rectangle 168"/>
                        <wps:cNvSpPr>
                          <a:spLocks noChangeArrowheads="1"/>
                        </wps:cNvSpPr>
                        <wps:spPr bwMode="auto">
                          <a:xfrm>
                            <a:off x="7294" y="1135"/>
                            <a:ext cx="124" cy="15"/>
                          </a:xfrm>
                          <a:prstGeom prst="rect">
                            <a:avLst/>
                          </a:prstGeom>
                          <a:noFill/>
                          <a:ln w="192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7" name="Rectangle 169"/>
                        <wps:cNvSpPr>
                          <a:spLocks noChangeArrowheads="1"/>
                        </wps:cNvSpPr>
                        <wps:spPr bwMode="auto">
                          <a:xfrm>
                            <a:off x="7661" y="1149"/>
                            <a:ext cx="124" cy="4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8" name="Rectangle 170"/>
                        <wps:cNvSpPr>
                          <a:spLocks noChangeArrowheads="1"/>
                        </wps:cNvSpPr>
                        <wps:spPr bwMode="auto">
                          <a:xfrm>
                            <a:off x="7661" y="1149"/>
                            <a:ext cx="124" cy="42"/>
                          </a:xfrm>
                          <a:prstGeom prst="rect">
                            <a:avLst/>
                          </a:prstGeom>
                          <a:noFill/>
                          <a:ln w="195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 name="Rectangle 171"/>
                        <wps:cNvSpPr>
                          <a:spLocks noChangeArrowheads="1"/>
                        </wps:cNvSpPr>
                        <wps:spPr bwMode="auto">
                          <a:xfrm>
                            <a:off x="8027" y="1150"/>
                            <a:ext cx="124" cy="2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172"/>
                        <wps:cNvSpPr>
                          <a:spLocks noChangeArrowheads="1"/>
                        </wps:cNvSpPr>
                        <wps:spPr bwMode="auto">
                          <a:xfrm>
                            <a:off x="8027" y="1150"/>
                            <a:ext cx="124" cy="22"/>
                          </a:xfrm>
                          <a:prstGeom prst="rect">
                            <a:avLst/>
                          </a:prstGeom>
                          <a:noFill/>
                          <a:ln w="193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 name="Rectangle 173"/>
                        <wps:cNvSpPr>
                          <a:spLocks noChangeArrowheads="1"/>
                        </wps:cNvSpPr>
                        <wps:spPr bwMode="auto">
                          <a:xfrm>
                            <a:off x="8394" y="1137"/>
                            <a:ext cx="124" cy="13"/>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Rectangle 174"/>
                        <wps:cNvSpPr>
                          <a:spLocks noChangeArrowheads="1"/>
                        </wps:cNvSpPr>
                        <wps:spPr bwMode="auto">
                          <a:xfrm>
                            <a:off x="8394" y="1137"/>
                            <a:ext cx="124" cy="13"/>
                          </a:xfrm>
                          <a:prstGeom prst="rect">
                            <a:avLst/>
                          </a:prstGeom>
                          <a:noFill/>
                          <a:ln w="192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Rectangle 175"/>
                        <wps:cNvSpPr>
                          <a:spLocks noChangeArrowheads="1"/>
                        </wps:cNvSpPr>
                        <wps:spPr bwMode="auto">
                          <a:xfrm>
                            <a:off x="8761" y="1149"/>
                            <a:ext cx="124" cy="3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Rectangle 176"/>
                        <wps:cNvSpPr>
                          <a:spLocks noChangeArrowheads="1"/>
                        </wps:cNvSpPr>
                        <wps:spPr bwMode="auto">
                          <a:xfrm>
                            <a:off x="8761" y="1149"/>
                            <a:ext cx="124" cy="37"/>
                          </a:xfrm>
                          <a:prstGeom prst="rect">
                            <a:avLst/>
                          </a:prstGeom>
                          <a:noFill/>
                          <a:ln w="195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 name="Rectangle 177"/>
                        <wps:cNvSpPr>
                          <a:spLocks noChangeArrowheads="1"/>
                        </wps:cNvSpPr>
                        <wps:spPr bwMode="auto">
                          <a:xfrm>
                            <a:off x="9127" y="1149"/>
                            <a:ext cx="124" cy="2"/>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178"/>
                        <wps:cNvSpPr>
                          <a:spLocks noChangeArrowheads="1"/>
                        </wps:cNvSpPr>
                        <wps:spPr bwMode="auto">
                          <a:xfrm>
                            <a:off x="9127" y="1149"/>
                            <a:ext cx="124"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 name="AutoShape 179"/>
                        <wps:cNvSpPr>
                          <a:spLocks/>
                        </wps:cNvSpPr>
                        <wps:spPr bwMode="auto">
                          <a:xfrm>
                            <a:off x="1919" y="1108"/>
                            <a:ext cx="7698" cy="84"/>
                          </a:xfrm>
                          <a:custGeom>
                            <a:avLst/>
                            <a:gdLst>
                              <a:gd name="T0" fmla="+- 0 2405 1919"/>
                              <a:gd name="T1" fmla="*/ T0 w 7698"/>
                              <a:gd name="T2" fmla="+- 0 1108 1108"/>
                              <a:gd name="T3" fmla="*/ 1108 h 84"/>
                              <a:gd name="T4" fmla="+- 0 9617 1919"/>
                              <a:gd name="T5" fmla="*/ T4 w 7698"/>
                              <a:gd name="T6" fmla="+- 0 1108 1108"/>
                              <a:gd name="T7" fmla="*/ 1108 h 84"/>
                              <a:gd name="T8" fmla="+- 0 1919 1919"/>
                              <a:gd name="T9" fmla="*/ T8 w 7698"/>
                              <a:gd name="T10" fmla="+- 0 1108 1108"/>
                              <a:gd name="T11" fmla="*/ 1108 h 84"/>
                              <a:gd name="T12" fmla="+- 0 2283 1919"/>
                              <a:gd name="T13" fmla="*/ T12 w 7698"/>
                              <a:gd name="T14" fmla="+- 0 1108 1108"/>
                              <a:gd name="T15" fmla="*/ 1108 h 84"/>
                              <a:gd name="T16" fmla="+- 0 1919 1919"/>
                              <a:gd name="T17" fmla="*/ T16 w 7698"/>
                              <a:gd name="T18" fmla="+- 0 1192 1108"/>
                              <a:gd name="T19" fmla="*/ 1192 h 84"/>
                              <a:gd name="T20" fmla="+- 0 9617 1919"/>
                              <a:gd name="T21" fmla="*/ T20 w 7698"/>
                              <a:gd name="T22" fmla="+- 0 1192 1108"/>
                              <a:gd name="T23" fmla="*/ 1192 h 84"/>
                            </a:gdLst>
                            <a:ahLst/>
                            <a:cxnLst>
                              <a:cxn ang="0">
                                <a:pos x="T1" y="T3"/>
                              </a:cxn>
                              <a:cxn ang="0">
                                <a:pos x="T5" y="T7"/>
                              </a:cxn>
                              <a:cxn ang="0">
                                <a:pos x="T9" y="T11"/>
                              </a:cxn>
                              <a:cxn ang="0">
                                <a:pos x="T13" y="T15"/>
                              </a:cxn>
                              <a:cxn ang="0">
                                <a:pos x="T17" y="T19"/>
                              </a:cxn>
                              <a:cxn ang="0">
                                <a:pos x="T21" y="T23"/>
                              </a:cxn>
                            </a:cxnLst>
                            <a:rect l="0" t="0" r="r" b="b"/>
                            <a:pathLst>
                              <a:path w="7698" h="84">
                                <a:moveTo>
                                  <a:pt x="486" y="0"/>
                                </a:moveTo>
                                <a:lnTo>
                                  <a:pt x="7698" y="0"/>
                                </a:lnTo>
                                <a:moveTo>
                                  <a:pt x="0" y="0"/>
                                </a:moveTo>
                                <a:lnTo>
                                  <a:pt x="364" y="0"/>
                                </a:lnTo>
                                <a:moveTo>
                                  <a:pt x="0" y="84"/>
                                </a:moveTo>
                                <a:lnTo>
                                  <a:pt x="7698" y="84"/>
                                </a:lnTo>
                              </a:path>
                            </a:pathLst>
                          </a:custGeom>
                          <a:noFill/>
                          <a:ln w="3158">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 name="Rectangle 180"/>
                        <wps:cNvSpPr>
                          <a:spLocks noChangeArrowheads="1"/>
                        </wps:cNvSpPr>
                        <wps:spPr bwMode="auto">
                          <a:xfrm>
                            <a:off x="2282" y="1047"/>
                            <a:ext cx="123" cy="103"/>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181"/>
                        <wps:cNvSpPr>
                          <a:spLocks noChangeArrowheads="1"/>
                        </wps:cNvSpPr>
                        <wps:spPr bwMode="auto">
                          <a:xfrm>
                            <a:off x="2282" y="1047"/>
                            <a:ext cx="123" cy="103"/>
                          </a:xfrm>
                          <a:prstGeom prst="rect">
                            <a:avLst/>
                          </a:prstGeom>
                          <a:noFill/>
                          <a:ln w="207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0" name="Rectangle 182"/>
                        <wps:cNvSpPr>
                          <a:spLocks noChangeArrowheads="1"/>
                        </wps:cNvSpPr>
                        <wps:spPr bwMode="auto">
                          <a:xfrm>
                            <a:off x="2649" y="1150"/>
                            <a:ext cx="123" cy="67"/>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Rectangle 183"/>
                        <wps:cNvSpPr>
                          <a:spLocks noChangeArrowheads="1"/>
                        </wps:cNvSpPr>
                        <wps:spPr bwMode="auto">
                          <a:xfrm>
                            <a:off x="2649" y="1150"/>
                            <a:ext cx="123" cy="67"/>
                          </a:xfrm>
                          <a:prstGeom prst="rect">
                            <a:avLst/>
                          </a:prstGeom>
                          <a:noFill/>
                          <a:ln w="200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Rectangle 184"/>
                        <wps:cNvSpPr>
                          <a:spLocks noChangeArrowheads="1"/>
                        </wps:cNvSpPr>
                        <wps:spPr bwMode="auto">
                          <a:xfrm>
                            <a:off x="3015" y="1138"/>
                            <a:ext cx="123" cy="1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3" name="Rectangle 185"/>
                        <wps:cNvSpPr>
                          <a:spLocks noChangeArrowheads="1"/>
                        </wps:cNvSpPr>
                        <wps:spPr bwMode="auto">
                          <a:xfrm>
                            <a:off x="3015" y="1138"/>
                            <a:ext cx="123" cy="12"/>
                          </a:xfrm>
                          <a:prstGeom prst="rect">
                            <a:avLst/>
                          </a:prstGeom>
                          <a:noFill/>
                          <a:ln w="19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4" name="Rectangle 186"/>
                        <wps:cNvSpPr>
                          <a:spLocks noChangeArrowheads="1"/>
                        </wps:cNvSpPr>
                        <wps:spPr bwMode="auto">
                          <a:xfrm>
                            <a:off x="3382" y="1150"/>
                            <a:ext cx="123" cy="11"/>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187"/>
                        <wps:cNvSpPr>
                          <a:spLocks noChangeArrowheads="1"/>
                        </wps:cNvSpPr>
                        <wps:spPr bwMode="auto">
                          <a:xfrm>
                            <a:off x="3382" y="1150"/>
                            <a:ext cx="123" cy="11"/>
                          </a:xfrm>
                          <a:prstGeom prst="rect">
                            <a:avLst/>
                          </a:prstGeom>
                          <a:noFill/>
                          <a:ln w="19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 name="Rectangle 188"/>
                        <wps:cNvSpPr>
                          <a:spLocks noChangeArrowheads="1"/>
                        </wps:cNvSpPr>
                        <wps:spPr bwMode="auto">
                          <a:xfrm>
                            <a:off x="3749" y="1149"/>
                            <a:ext cx="123" cy="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7" name="Rectangle 189"/>
                        <wps:cNvSpPr>
                          <a:spLocks noChangeArrowheads="1"/>
                        </wps:cNvSpPr>
                        <wps:spPr bwMode="auto">
                          <a:xfrm>
                            <a:off x="3749" y="1149"/>
                            <a:ext cx="123" cy="2"/>
                          </a:xfrm>
                          <a:prstGeom prst="rect">
                            <a:avLst/>
                          </a:prstGeom>
                          <a:noFill/>
                          <a:ln w="19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 name="Rectangle 190"/>
                        <wps:cNvSpPr>
                          <a:spLocks noChangeArrowheads="1"/>
                        </wps:cNvSpPr>
                        <wps:spPr bwMode="auto">
                          <a:xfrm>
                            <a:off x="4116" y="1119"/>
                            <a:ext cx="123" cy="31"/>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Rectangle 191"/>
                        <wps:cNvSpPr>
                          <a:spLocks noChangeArrowheads="1"/>
                        </wps:cNvSpPr>
                        <wps:spPr bwMode="auto">
                          <a:xfrm>
                            <a:off x="4116" y="1119"/>
                            <a:ext cx="123" cy="31"/>
                          </a:xfrm>
                          <a:prstGeom prst="rect">
                            <a:avLst/>
                          </a:prstGeom>
                          <a:noFill/>
                          <a:ln w="194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0" name="Rectangle 192"/>
                        <wps:cNvSpPr>
                          <a:spLocks noChangeArrowheads="1"/>
                        </wps:cNvSpPr>
                        <wps:spPr bwMode="auto">
                          <a:xfrm>
                            <a:off x="4482" y="1122"/>
                            <a:ext cx="123" cy="28"/>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193"/>
                        <wps:cNvSpPr>
                          <a:spLocks noChangeArrowheads="1"/>
                        </wps:cNvSpPr>
                        <wps:spPr bwMode="auto">
                          <a:xfrm>
                            <a:off x="4482" y="1122"/>
                            <a:ext cx="123" cy="28"/>
                          </a:xfrm>
                          <a:prstGeom prst="rect">
                            <a:avLst/>
                          </a:prstGeom>
                          <a:noFill/>
                          <a:ln w="19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 name="Rectangle 194"/>
                        <wps:cNvSpPr>
                          <a:spLocks noChangeArrowheads="1"/>
                        </wps:cNvSpPr>
                        <wps:spPr bwMode="auto">
                          <a:xfrm>
                            <a:off x="4849" y="1149"/>
                            <a:ext cx="123" cy="1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3" name="Rectangle 195"/>
                        <wps:cNvSpPr>
                          <a:spLocks noChangeArrowheads="1"/>
                        </wps:cNvSpPr>
                        <wps:spPr bwMode="auto">
                          <a:xfrm>
                            <a:off x="4849" y="1149"/>
                            <a:ext cx="123" cy="12"/>
                          </a:xfrm>
                          <a:prstGeom prst="rect">
                            <a:avLst/>
                          </a:prstGeom>
                          <a:noFill/>
                          <a:ln w="19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4" name="Rectangle 196"/>
                        <wps:cNvSpPr>
                          <a:spLocks noChangeArrowheads="1"/>
                        </wps:cNvSpPr>
                        <wps:spPr bwMode="auto">
                          <a:xfrm>
                            <a:off x="5216" y="1150"/>
                            <a:ext cx="123" cy="36"/>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5" name="Rectangle 197"/>
                        <wps:cNvSpPr>
                          <a:spLocks noChangeArrowheads="1"/>
                        </wps:cNvSpPr>
                        <wps:spPr bwMode="auto">
                          <a:xfrm>
                            <a:off x="5216" y="1150"/>
                            <a:ext cx="123" cy="36"/>
                          </a:xfrm>
                          <a:prstGeom prst="rect">
                            <a:avLst/>
                          </a:prstGeom>
                          <a:noFill/>
                          <a:ln w="19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 name="Rectangle 198"/>
                        <wps:cNvSpPr>
                          <a:spLocks noChangeArrowheads="1"/>
                        </wps:cNvSpPr>
                        <wps:spPr bwMode="auto">
                          <a:xfrm>
                            <a:off x="5582" y="1141"/>
                            <a:ext cx="123" cy="9"/>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7" name="Rectangle 199"/>
                        <wps:cNvSpPr>
                          <a:spLocks noChangeArrowheads="1"/>
                        </wps:cNvSpPr>
                        <wps:spPr bwMode="auto">
                          <a:xfrm>
                            <a:off x="5582" y="1141"/>
                            <a:ext cx="123" cy="9"/>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 name="Rectangle 200"/>
                        <wps:cNvSpPr>
                          <a:spLocks noChangeArrowheads="1"/>
                        </wps:cNvSpPr>
                        <wps:spPr bwMode="auto">
                          <a:xfrm>
                            <a:off x="5949" y="1138"/>
                            <a:ext cx="123" cy="1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 name="Rectangle 201"/>
                        <wps:cNvSpPr>
                          <a:spLocks noChangeArrowheads="1"/>
                        </wps:cNvSpPr>
                        <wps:spPr bwMode="auto">
                          <a:xfrm>
                            <a:off x="5949" y="1138"/>
                            <a:ext cx="123" cy="12"/>
                          </a:xfrm>
                          <a:prstGeom prst="rect">
                            <a:avLst/>
                          </a:prstGeom>
                          <a:noFill/>
                          <a:ln w="192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0" name="Rectangle 202"/>
                        <wps:cNvSpPr>
                          <a:spLocks noChangeArrowheads="1"/>
                        </wps:cNvSpPr>
                        <wps:spPr bwMode="auto">
                          <a:xfrm>
                            <a:off x="6316" y="1150"/>
                            <a:ext cx="123" cy="2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1" name="Rectangle 203"/>
                        <wps:cNvSpPr>
                          <a:spLocks noChangeArrowheads="1"/>
                        </wps:cNvSpPr>
                        <wps:spPr bwMode="auto">
                          <a:xfrm>
                            <a:off x="6316" y="1150"/>
                            <a:ext cx="123" cy="22"/>
                          </a:xfrm>
                          <a:prstGeom prst="rect">
                            <a:avLst/>
                          </a:prstGeom>
                          <a:noFill/>
                          <a:ln w="193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 name="Rectangle 204"/>
                        <wps:cNvSpPr>
                          <a:spLocks noChangeArrowheads="1"/>
                        </wps:cNvSpPr>
                        <wps:spPr bwMode="auto">
                          <a:xfrm>
                            <a:off x="6683" y="1150"/>
                            <a:ext cx="123" cy="24"/>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205"/>
                        <wps:cNvSpPr>
                          <a:spLocks noChangeArrowheads="1"/>
                        </wps:cNvSpPr>
                        <wps:spPr bwMode="auto">
                          <a:xfrm>
                            <a:off x="6683" y="1150"/>
                            <a:ext cx="123" cy="24"/>
                          </a:xfrm>
                          <a:prstGeom prst="rect">
                            <a:avLst/>
                          </a:prstGeom>
                          <a:noFill/>
                          <a:ln w="193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4" name="Rectangle 206"/>
                        <wps:cNvSpPr>
                          <a:spLocks noChangeArrowheads="1"/>
                        </wps:cNvSpPr>
                        <wps:spPr bwMode="auto">
                          <a:xfrm>
                            <a:off x="7049" y="1100"/>
                            <a:ext cx="123" cy="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5" name="Rectangle 207"/>
                        <wps:cNvSpPr>
                          <a:spLocks noChangeArrowheads="1"/>
                        </wps:cNvSpPr>
                        <wps:spPr bwMode="auto">
                          <a:xfrm>
                            <a:off x="7049" y="1100"/>
                            <a:ext cx="123" cy="50"/>
                          </a:xfrm>
                          <a:prstGeom prst="rect">
                            <a:avLst/>
                          </a:prstGeom>
                          <a:noFill/>
                          <a:ln w="19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 name="Rectangle 208"/>
                        <wps:cNvSpPr>
                          <a:spLocks noChangeArrowheads="1"/>
                        </wps:cNvSpPr>
                        <wps:spPr bwMode="auto">
                          <a:xfrm>
                            <a:off x="7416" y="1145"/>
                            <a:ext cx="123" cy="5"/>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Rectangle 209"/>
                        <wps:cNvSpPr>
                          <a:spLocks noChangeArrowheads="1"/>
                        </wps:cNvSpPr>
                        <wps:spPr bwMode="auto">
                          <a:xfrm>
                            <a:off x="7416" y="1145"/>
                            <a:ext cx="123" cy="5"/>
                          </a:xfrm>
                          <a:prstGeom prst="rect">
                            <a:avLst/>
                          </a:prstGeom>
                          <a:noFill/>
                          <a:ln w="192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8" name="Rectangle 210"/>
                        <wps:cNvSpPr>
                          <a:spLocks noChangeArrowheads="1"/>
                        </wps:cNvSpPr>
                        <wps:spPr bwMode="auto">
                          <a:xfrm>
                            <a:off x="7783" y="1150"/>
                            <a:ext cx="123" cy="37"/>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211"/>
                        <wps:cNvSpPr>
                          <a:spLocks noChangeArrowheads="1"/>
                        </wps:cNvSpPr>
                        <wps:spPr bwMode="auto">
                          <a:xfrm>
                            <a:off x="7783" y="1150"/>
                            <a:ext cx="123" cy="37"/>
                          </a:xfrm>
                          <a:prstGeom prst="rect">
                            <a:avLst/>
                          </a:prstGeom>
                          <a:noFill/>
                          <a:ln w="19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 name="Rectangle 212"/>
                        <wps:cNvSpPr>
                          <a:spLocks noChangeArrowheads="1"/>
                        </wps:cNvSpPr>
                        <wps:spPr bwMode="auto">
                          <a:xfrm>
                            <a:off x="8150" y="1150"/>
                            <a:ext cx="123" cy="16"/>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1" name="Rectangle 213"/>
                        <wps:cNvSpPr>
                          <a:spLocks noChangeArrowheads="1"/>
                        </wps:cNvSpPr>
                        <wps:spPr bwMode="auto">
                          <a:xfrm>
                            <a:off x="8150" y="1150"/>
                            <a:ext cx="123" cy="16"/>
                          </a:xfrm>
                          <a:prstGeom prst="rect">
                            <a:avLst/>
                          </a:prstGeom>
                          <a:noFill/>
                          <a:ln w="192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 name="Rectangle 214"/>
                        <wps:cNvSpPr>
                          <a:spLocks noChangeArrowheads="1"/>
                        </wps:cNvSpPr>
                        <wps:spPr bwMode="auto">
                          <a:xfrm>
                            <a:off x="8516" y="1138"/>
                            <a:ext cx="123" cy="12"/>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3" name="Rectangle 215"/>
                        <wps:cNvSpPr>
                          <a:spLocks noChangeArrowheads="1"/>
                        </wps:cNvSpPr>
                        <wps:spPr bwMode="auto">
                          <a:xfrm>
                            <a:off x="8516" y="1138"/>
                            <a:ext cx="123" cy="12"/>
                          </a:xfrm>
                          <a:prstGeom prst="rect">
                            <a:avLst/>
                          </a:prstGeom>
                          <a:noFill/>
                          <a:ln w="192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 name="Rectangle 216"/>
                        <wps:cNvSpPr>
                          <a:spLocks noChangeArrowheads="1"/>
                        </wps:cNvSpPr>
                        <wps:spPr bwMode="auto">
                          <a:xfrm>
                            <a:off x="8883" y="1149"/>
                            <a:ext cx="123" cy="39"/>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217"/>
                        <wps:cNvSpPr>
                          <a:spLocks noChangeArrowheads="1"/>
                        </wps:cNvSpPr>
                        <wps:spPr bwMode="auto">
                          <a:xfrm>
                            <a:off x="8883" y="1149"/>
                            <a:ext cx="123" cy="39"/>
                          </a:xfrm>
                          <a:prstGeom prst="rect">
                            <a:avLst/>
                          </a:prstGeom>
                          <a:noFill/>
                          <a:ln w="19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 name="Rectangle 218"/>
                        <wps:cNvSpPr>
                          <a:spLocks noChangeArrowheads="1"/>
                        </wps:cNvSpPr>
                        <wps:spPr bwMode="auto">
                          <a:xfrm>
                            <a:off x="9250" y="1140"/>
                            <a:ext cx="123" cy="1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7" name="Rectangle 219"/>
                        <wps:cNvSpPr>
                          <a:spLocks noChangeArrowheads="1"/>
                        </wps:cNvSpPr>
                        <wps:spPr bwMode="auto">
                          <a:xfrm>
                            <a:off x="9250" y="1140"/>
                            <a:ext cx="123" cy="10"/>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 name="AutoShape 220"/>
                        <wps:cNvSpPr>
                          <a:spLocks/>
                        </wps:cNvSpPr>
                        <wps:spPr bwMode="auto">
                          <a:xfrm>
                            <a:off x="1918" y="1108"/>
                            <a:ext cx="7698" cy="84"/>
                          </a:xfrm>
                          <a:custGeom>
                            <a:avLst/>
                            <a:gdLst>
                              <a:gd name="T0" fmla="+- 0 1918 1918"/>
                              <a:gd name="T1" fmla="*/ T0 w 7698"/>
                              <a:gd name="T2" fmla="+- 0 1108 1108"/>
                              <a:gd name="T3" fmla="*/ 1108 h 84"/>
                              <a:gd name="T4" fmla="+- 0 9616 1918"/>
                              <a:gd name="T5" fmla="*/ T4 w 7698"/>
                              <a:gd name="T6" fmla="+- 0 1108 1108"/>
                              <a:gd name="T7" fmla="*/ 1108 h 84"/>
                              <a:gd name="T8" fmla="+- 0 1918 1918"/>
                              <a:gd name="T9" fmla="*/ T8 w 7698"/>
                              <a:gd name="T10" fmla="+- 0 1192 1108"/>
                              <a:gd name="T11" fmla="*/ 1192 h 84"/>
                              <a:gd name="T12" fmla="+- 0 9616 1918"/>
                              <a:gd name="T13" fmla="*/ T12 w 7698"/>
                              <a:gd name="T14" fmla="+- 0 1192 1108"/>
                              <a:gd name="T15" fmla="*/ 1192 h 84"/>
                            </a:gdLst>
                            <a:ahLst/>
                            <a:cxnLst>
                              <a:cxn ang="0">
                                <a:pos x="T1" y="T3"/>
                              </a:cxn>
                              <a:cxn ang="0">
                                <a:pos x="T5" y="T7"/>
                              </a:cxn>
                              <a:cxn ang="0">
                                <a:pos x="T9" y="T11"/>
                              </a:cxn>
                              <a:cxn ang="0">
                                <a:pos x="T13" y="T15"/>
                              </a:cxn>
                            </a:cxnLst>
                            <a:rect l="0" t="0" r="r" b="b"/>
                            <a:pathLst>
                              <a:path w="7698" h="84">
                                <a:moveTo>
                                  <a:pt x="0" y="0"/>
                                </a:moveTo>
                                <a:lnTo>
                                  <a:pt x="7698" y="0"/>
                                </a:lnTo>
                                <a:moveTo>
                                  <a:pt x="0" y="84"/>
                                </a:moveTo>
                                <a:lnTo>
                                  <a:pt x="7698" y="84"/>
                                </a:lnTo>
                              </a:path>
                            </a:pathLst>
                          </a:custGeom>
                          <a:noFill/>
                          <a:ln w="3452">
                            <a:solidFill>
                              <a:srgbClr val="0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9" name="Line 221"/>
                        <wps:cNvCnPr>
                          <a:cxnSpLocks noChangeShapeType="1"/>
                        </wps:cNvCnPr>
                        <wps:spPr bwMode="auto">
                          <a:xfrm>
                            <a:off x="2131" y="266"/>
                            <a:ext cx="321" cy="0"/>
                          </a:xfrm>
                          <a:prstGeom prst="line">
                            <a:avLst/>
                          </a:prstGeom>
                          <a:noFill/>
                          <a:ln w="3158">
                            <a:solidFill>
                              <a:srgbClr val="FF0000"/>
                            </a:solidFill>
                            <a:round/>
                            <a:headEnd/>
                            <a:tailEnd/>
                          </a:ln>
                          <a:extLst>
                            <a:ext uri="{909E8E84-426E-40DD-AFC4-6F175D3DCCD1}">
                              <a14:hiddenFill xmlns:a14="http://schemas.microsoft.com/office/drawing/2010/main">
                                <a:noFill/>
                              </a14:hiddenFill>
                            </a:ext>
                          </a:extLst>
                        </wps:spPr>
                        <wps:bodyPr/>
                      </wps:wsp>
                      <wps:wsp>
                        <wps:cNvPr id="520" name="Line 222"/>
                        <wps:cNvCnPr>
                          <a:cxnSpLocks noChangeShapeType="1"/>
                        </wps:cNvCnPr>
                        <wps:spPr bwMode="auto">
                          <a:xfrm>
                            <a:off x="3542" y="266"/>
                            <a:ext cx="321" cy="0"/>
                          </a:xfrm>
                          <a:prstGeom prst="line">
                            <a:avLst/>
                          </a:prstGeom>
                          <a:noFill/>
                          <a:ln w="3158">
                            <a:solidFill>
                              <a:srgbClr val="0000FF"/>
                            </a:solidFill>
                            <a:round/>
                            <a:headEnd/>
                            <a:tailEnd/>
                          </a:ln>
                          <a:extLst>
                            <a:ext uri="{909E8E84-426E-40DD-AFC4-6F175D3DCCD1}">
                              <a14:hiddenFill xmlns:a14="http://schemas.microsoft.com/office/drawing/2010/main">
                                <a:noFill/>
                              </a14:hiddenFill>
                            </a:ext>
                          </a:extLst>
                        </wps:spPr>
                        <wps:bodyPr/>
                      </wps:wsp>
                      <wps:wsp>
                        <wps:cNvPr id="521" name="Text Box 223"/>
                        <wps:cNvSpPr txBox="1">
                          <a:spLocks noChangeArrowheads="1"/>
                        </wps:cNvSpPr>
                        <wps:spPr bwMode="auto">
                          <a:xfrm>
                            <a:off x="2077" y="175"/>
                            <a:ext cx="2905" cy="175"/>
                          </a:xfrm>
                          <a:prstGeom prst="rect">
                            <a:avLst/>
                          </a:prstGeom>
                          <a:noFill/>
                          <a:ln w="192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1BC10E" w14:textId="77777777" w:rsidR="00CB36C9" w:rsidRDefault="00CB36C9" w:rsidP="00CB36C9">
                              <w:pPr>
                                <w:tabs>
                                  <w:tab w:val="left" w:pos="1839"/>
                                </w:tabs>
                                <w:spacing w:before="8"/>
                                <w:ind w:left="427"/>
                                <w:rPr>
                                  <w:sz w:val="13"/>
                                </w:rPr>
                              </w:pPr>
                              <w:r>
                                <w:rPr>
                                  <w:w w:val="120"/>
                                  <w:sz w:val="13"/>
                                </w:rPr>
                                <w:t>ACF-RKSE30</w:t>
                              </w:r>
                              <w:r>
                                <w:rPr>
                                  <w:w w:val="120"/>
                                  <w:sz w:val="13"/>
                                </w:rPr>
                                <w:tab/>
                                <w:t>PACF-RKSE3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B326F" id="Group 432" o:spid="_x0000_s1155" style="position:absolute;left:0;text-align:left;margin-left:103.95pt;margin-top:-6.75pt;width:403.6pt;height:115.25pt;z-index:251681792;mso-position-horizontal-relative:page" coordorigin="1916,136" coordsize="8068,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">
                <v:rect id="Rectangle 135" o:spid="_x0000_s1156" style="position:absolute;left:2077;top:175;width:2905;height: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" stroked="f"/>
                <v:shape id="AutoShape 136" o:spid="_x0000_s1157" style="position:absolute;left:1916;top:2064;width:8068;height:100;visibility:visible;mso-wrap-style:square;v-text-anchor:top" coordsize="806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" path="m,100l,70t,30l,40t367,60l367,70t366,30l733,70t367,30l1100,70t367,30l1467,70t366,30l1833,70t,30l1833,40t367,60l2200,70t367,30l2567,70t366,30l2933,70t367,30l3300,70t367,30l3667,70t,30l3667,40t367,60l4034,70t367,30l4401,70t366,30l4767,70t367,30l5134,70t367,30l5501,70t,30l5501,40t366,60l5867,70t367,30l6234,70t367,30l6601,70t366,30l6967,70t367,30l7334,70t,30l7334,40t367,60l7701,70t367,30l8068,70m,100r8068,m,l36,e" filled="f" strokeweight=".05836mm">
                  <v:path arrowok="t" o:connecttype="custom" o:connectlocs="0,2164;0,2134;0,2164;0,2104;367,2164;367,2134;733,2164;733,2134;1100,2164;1100,2134;1467,2164;1467,2134;1833,2164;1833,2134;1833,2164;1833,2104;2200,2164;2200,2134;2567,2164;2567,2134;2933,2164;2933,2134;3300,2164;3300,2134;3667,2164;3667,2134;3667,2164;3667,2104;4034,2164;4034,2134;4401,2164;4401,2134;4767,2164;4767,2134;5134,2164;5134,2134;5501,2164;5501,2134;5501,2164;5501,2104;5867,2164;5867,2134;6234,2164;6234,2134;6601,2164;6601,2134;6967,2164;6967,2134;7334,2164;7334,2134;7334,2164;7334,2104;7701,2164;7701,2134;8068,2164;8068,2134;0,2164;8068,2164;0,2064;36,2064" o:connectangles="0,0,0,0,0,0,0,0,0,0,0,0,0,0,0,0,0,0,0,0,0,0,0,0,0,0,0,0,0,0,0,0,0,0,0,0,0,0,0,0,0,0,0,0,0,0,0,0,0,0,0,0,0,0,0,0,0,0,0,0"/>
                </v:shape>
                <v:shape id="AutoShape 137" o:spid="_x0000_s1158" style="position:absolute;left:1916;top:1148;width:8068;height:3;visibility:visible;mso-wrap-style:square;v-text-anchor:top" coordsize="80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" path="m,l366,m489,l8068,m,2r8068,e" filled="f" strokecolor="gray" strokeweight=".04386mm">
                  <v:path arrowok="t" o:connecttype="custom" o:connectlocs="0,1149;366,1149;489,1149;8068,1149;0,1151;8068,1151" o:connectangles="0,0,0,0,0,0"/>
                </v:shape>
                <v:shape id="AutoShape 138" o:spid="_x0000_s1159" style="position:absolute;left:1916;top:1149;width:71;height:2;visibility:visible;mso-wrap-style:square;v-text-anchor:top"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" path="m,1r36,m,l71,e" filled="f" strokeweight=".05836mm">
                  <v:path arrowok="t" o:connecttype="custom" o:connectlocs="0,2300;36,2300;0,2298;71,2298" o:connectangles="0,0,0,0"/>
                </v:shape>
                <v:rect id="Rectangle 139" o:spid="_x0000_s1160" style="position:absolute;left:2159;top:1047;width:124;height: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" fillcolor="red" stroked="f"/>
                <v:shape id="AutoShape 140" o:spid="_x0000_s1161" style="position:absolute;left:1916;top:136;width:367;height:2028;visibility:visible;mso-wrap-style:square;v-text-anchor:top" coordsize="367,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" path="m,913r36,m,1826r36,m,1725r36,m,1623r36,m,1522r36,m,1521r71,m,1420r36,m,1319r36,m,1217r36,m,1116r36,m,812r36,m,710r36,m,608r36,m,507r36,m,507r71,m,406r36,m,305r36,m,203r36,m,102r36,m,l36,m,l71,m,2028l,m244,1014r,-103l367,911r,103l244,1014xe" filled="f" strokeweight=".05836mm">
                  <v:path arrowok="t" o:connecttype="custom" o:connectlocs="0,1049;36,1049;0,1962;36,1962;0,1861;36,1861;0,1759;36,1759;0,1658;36,1658;0,1657;71,1657;0,1556;36,1556;0,1455;36,1455;0,1353;36,1353;0,1252;36,1252;0,948;36,948;0,846;36,846;0,744;36,744;0,643;36,643;0,643;71,643;0,542;36,542;0,441;36,441;0,339;36,339;0,238;36,238;0,136;36,136;0,136;71,136;0,2164;0,136;244,1150;244,1047;367,1047;367,1150;244,1150" o:connectangles="0,0,0,0,0,0,0,0,0,0,0,0,0,0,0,0,0,0,0,0,0,0,0,0,0,0,0,0,0,0,0,0,0,0,0,0,0,0,0,0,0,0,0,0,0,0,0,0,0"/>
                </v:shape>
                <v:rect id="Rectangle 141" o:spid="_x0000_s1162" style="position:absolute;left:2527;top:1150;width:12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" fillcolor="red" stroked="f"/>
                <v:rect id="Rectangle 142" o:spid="_x0000_s1163" style="position:absolute;left:2527;top:1150;width:12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" filled="f" strokeweight=".05508mm"/>
                <v:rect id="Rectangle 143" o:spid="_x0000_s1164" style="position:absolute;left:2893;top:1150;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" fillcolor="red" stroked="f"/>
                <v:rect id="Rectangle 144" o:spid="_x0000_s1165" style="position:absolute;left:2893;top:1150;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" filled="f" strokeweight=".05339mm"/>
                <v:rect id="Rectangle 145" o:spid="_x0000_s1166" style="position:absolute;left:3260;top:1150;width:124;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" fillcolor="red" stroked="f"/>
                <v:rect id="Rectangle 146" o:spid="_x0000_s1167" style="position:absolute;left:3260;top:1150;width:124;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" filled="f" strokeweight=".05342mm"/>
                <v:rect id="Rectangle 147" o:spid="_x0000_s1168" style="position:absolute;left:3627;top:1149;width:12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" fillcolor="red" stroked="f"/>
                <v:rect id="Rectangle 148" o:spid="_x0000_s1169" style="position:absolute;left:3627;top:1149;width:12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" filled="f" strokeweight=".05339mm"/>
                <v:rect id="Rectangle 149" o:spid="_x0000_s1170" style="position:absolute;left:3993;top:1119;width:12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" fillcolor="red" stroked="f"/>
                <v:rect id="Rectangle 150" o:spid="_x0000_s1171" style="position:absolute;left:3993;top:1119;width:12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" filled="f" strokeweight=".054mm"/>
                <v:rect id="Rectangle 151" o:spid="_x0000_s1172" style="position:absolute;left:4360;top:1115;width:124;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" fillcolor="red" stroked="f"/>
                <v:rect id="Rectangle 152" o:spid="_x0000_s1173" style="position:absolute;left:4360;top:1115;width:124;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" filled="f" strokeweight=".05411mm"/>
                <v:rect id="Rectangle 153" o:spid="_x0000_s1174" style="position:absolute;left:4727;top:1150;width:1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" fillcolor="red" stroked="f"/>
                <v:rect id="Rectangle 154" o:spid="_x0000_s1175" style="position:absolute;left:4727;top:1150;width:1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" filled="f" strokeweight=".05344mm"/>
                <v:rect id="Rectangle 155" o:spid="_x0000_s1176" style="position:absolute;left:5093;top:1149;width:124;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" fillcolor="red" stroked="f"/>
                <v:rect id="Rectangle 156" o:spid="_x0000_s1177" style="position:absolute;left:5093;top:1149;width:124;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" filled="f" strokeweight=".05433mm"/>
                <v:rect id="Rectangle 157" o:spid="_x0000_s1178" style="position:absolute;left:5460;top:1148;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" fillcolor="red" stroked="f"/>
                <v:rect id="Rectangle 158" o:spid="_x0000_s1179" style="position:absolute;left:5460;top:1148;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" filled="f" strokeweight=".05339mm"/>
                <v:rect id="Rectangle 159" o:spid="_x0000_s1180" style="position:absolute;left:5827;top:1133;width:124;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" fillcolor="red" stroked="f"/>
                <v:rect id="Rectangle 160" o:spid="_x0000_s1181" style="position:absolute;left:5827;top:1133;width:124;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" filled="f" strokeweight=".05358mm"/>
                <v:rect id="Rectangle 161" o:spid="_x0000_s1182" style="position:absolute;left:6193;top:1150;width:124;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" fillcolor="red" stroked="f"/>
                <v:rect id="Rectangle 162" o:spid="_x0000_s1183" style="position:absolute;left:6193;top:1150;width:124;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" filled="f" strokeweight=".05361mm"/>
                <v:rect id="Rectangle 163" o:spid="_x0000_s1184" style="position:absolute;left:6560;top:1149;width:12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" fillcolor="red" stroked="f"/>
                <v:rect id="Rectangle 164" o:spid="_x0000_s1185" style="position:absolute;left:6560;top:1149;width:12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" filled="f" strokeweight=".05383mm"/>
                <v:rect id="Rectangle 165" o:spid="_x0000_s1186" style="position:absolute;left:6927;top:1103;width:124;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" fillcolor="red" stroked="f"/>
                <v:rect id="Rectangle 166" o:spid="_x0000_s1187" style="position:absolute;left:6927;top:1103;width:124;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" filled="f" strokeweight=".05464mm"/>
                <v:rect id="Rectangle 167" o:spid="_x0000_s1188" style="position:absolute;left:7294;top:1135;width:12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" fillcolor="red" stroked="f"/>
                <v:rect id="Rectangle 168" o:spid="_x0000_s1189" style="position:absolute;left:7294;top:1135;width:124;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" filled="f" strokeweight=".05353mm"/>
                <v:rect id="Rectangle 169" o:spid="_x0000_s1190" style="position:absolute;left:7661;top:1149;width:124;height: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" fillcolor="red" stroked="f"/>
                <v:rect id="Rectangle 170" o:spid="_x0000_s1191" style="position:absolute;left:7661;top:1149;width:124;height: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" filled="f" strokeweight=".05442mm"/>
                <v:rect id="Rectangle 171" o:spid="_x0000_s1192" style="position:absolute;left:8027;top:1150;width:124;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" fillcolor="red" stroked="f"/>
                <v:rect id="Rectangle 172" o:spid="_x0000_s1193" style="position:absolute;left:8027;top:1150;width:124;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" filled="f" strokeweight=".05369mm"/>
                <v:rect id="Rectangle 173" o:spid="_x0000_s1194" style="position:absolute;left:8394;top:1137;width:124;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" fillcolor="red" stroked="f"/>
                <v:rect id="Rectangle 174" o:spid="_x0000_s1195" style="position:absolute;left:8394;top:1137;width:124;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" filled="f" strokeweight=".0535mm"/>
                <v:rect id="Rectangle 175" o:spid="_x0000_s1196" style="position:absolute;left:8761;top:1149;width:124;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" fillcolor="red" stroked="f"/>
                <v:rect id="Rectangle 176" o:spid="_x0000_s1197" style="position:absolute;left:8761;top:1149;width:124;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" filled="f" strokeweight=".05422mm"/>
                <v:rect id="Rectangle 177" o:spid="_x0000_s1198" style="position:absolute;left:9127;top:1149;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" fillcolor="red" stroked="f"/>
                <v:rect id="Rectangle 178" o:spid="_x0000_s1199" style="position:absolute;left:9127;top:1149;width:1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" filled="f" strokeweight=".05339mm"/>
                <v:shape id="AutoShape 179" o:spid="_x0000_s1200" style="position:absolute;left:1919;top:1108;width:7698;height:84;visibility:visible;mso-wrap-style:square;v-text-anchor:top" coordsize="76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" path="m486,l7698,m,l364,m,84r7698,e" filled="f" strokecolor="teal" strokeweight=".08772mm">
                  <v:path arrowok="t" o:connecttype="custom" o:connectlocs="486,1108;7698,1108;0,1108;364,1108;0,1192;7698,1192" o:connectangles="0,0,0,0,0,0"/>
                </v:shape>
                <v:rect id="Rectangle 180" o:spid="_x0000_s1201" style="position:absolute;left:2282;top:1047;width:123;height: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" fillcolor="blue" stroked="f"/>
                <v:rect id="Rectangle 181" o:spid="_x0000_s1202" style="position:absolute;left:2282;top:1047;width:123;height: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" filled="f" strokeweight=".0575mm"/>
                <v:rect id="Rectangle 182" o:spid="_x0000_s1203" style="position:absolute;left:2649;top:1150;width:123;height: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" fillcolor="blue" stroked="f"/>
                <v:rect id="Rectangle 183" o:spid="_x0000_s1204" style="position:absolute;left:2649;top:1150;width:123;height: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" filled="f" strokeweight=".05569mm"/>
                <v:rect id="Rectangle 184" o:spid="_x0000_s1205" style="position:absolute;left:3015;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" fillcolor="blue" stroked="f"/>
                <v:rect id="Rectangle 185" o:spid="_x0000_s1206" style="position:absolute;left:3015;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" filled="f" strokeweight=".05347mm"/>
                <v:rect id="Rectangle 186" o:spid="_x0000_s1207" style="position:absolute;left:3382;top:1150;width:123;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" fillcolor="blue" stroked="f"/>
                <v:rect id="Rectangle 187" o:spid="_x0000_s1208" style="position:absolute;left:3382;top:1150;width:123;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" filled="f" strokeweight=".05347mm"/>
                <v:rect id="Rectangle 188" o:spid="_x0000_s1209" style="position:absolute;left:3749;top:1149;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" fillcolor="blue" stroked="f"/>
                <v:rect id="Rectangle 189" o:spid="_x0000_s1210" style="position:absolute;left:3749;top:1149;width:123;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" filled="f" strokeweight=".05339mm"/>
                <v:rect id="Rectangle 190" o:spid="_x0000_s1211" style="position:absolute;left:4116;top:1119;width:123;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" fillcolor="blue" stroked="f"/>
                <v:rect id="Rectangle 191" o:spid="_x0000_s1212" style="position:absolute;left:4116;top:1119;width:123;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" filled="f" strokeweight=".05397mm"/>
                <v:rect id="Rectangle 192" o:spid="_x0000_s1213" style="position:absolute;left:4482;top:1122;width:12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" fillcolor="blue" stroked="f"/>
                <v:rect id="Rectangle 193" o:spid="_x0000_s1214" style="position:absolute;left:4482;top:1122;width:12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" filled="f" strokeweight=".05389mm"/>
                <v:rect id="Rectangle 194" o:spid="_x0000_s1215" style="position:absolute;left:4849;top:1149;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" fillcolor="blue" stroked="f"/>
                <v:rect id="Rectangle 195" o:spid="_x0000_s1216" style="position:absolute;left:4849;top:1149;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" filled="f" strokeweight=".05347mm"/>
                <v:rect id="Rectangle 196" o:spid="_x0000_s1217" style="position:absolute;left:5216;top:1150;width:123;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" fillcolor="blue" stroked="f"/>
                <v:rect id="Rectangle 197" o:spid="_x0000_s1218" style="position:absolute;left:5216;top:1150;width:123;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" filled="f" strokeweight=".05417mm"/>
                <v:rect id="Rectangle 198" o:spid="_x0000_s1219" style="position:absolute;left:5582;top:1141;width:123;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" fillcolor="blue" stroked="f"/>
                <v:rect id="Rectangle 199" o:spid="_x0000_s1220" style="position:absolute;left:5582;top:1141;width:123;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" filled="f" strokeweight=".05344mm"/>
                <v:rect id="Rectangle 200" o:spid="_x0000_s1221" style="position:absolute;left:5949;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" fillcolor="blue" stroked="f"/>
                <v:rect id="Rectangle 201" o:spid="_x0000_s1222" style="position:absolute;left:5949;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" filled="f" strokeweight=".0535mm"/>
                <v:rect id="Rectangle 202" o:spid="_x0000_s1223" style="position:absolute;left:6316;top:1150;width:123;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" fillcolor="blue" stroked="f"/>
                <v:rect id="Rectangle 203" o:spid="_x0000_s1224" style="position:absolute;left:6316;top:1150;width:123;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" filled="f" strokeweight=".05369mm"/>
                <v:rect id="Rectangle 204" o:spid="_x0000_s1225" style="position:absolute;left:6683;top:1150;width:12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" fillcolor="blue" stroked="f"/>
                <v:rect id="Rectangle 205" o:spid="_x0000_s1226" style="position:absolute;left:6683;top:1150;width:12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" filled="f" strokeweight=".05375mm"/>
                <v:rect id="Rectangle 206" o:spid="_x0000_s1227" style="position:absolute;left:7049;top:1100;width:123;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" fillcolor="blue" stroked="f"/>
                <v:rect id="Rectangle 207" o:spid="_x0000_s1228" style="position:absolute;left:7049;top:1100;width:123;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" filled="f" strokeweight=".05481mm"/>
                <v:rect id="Rectangle 208" o:spid="_x0000_s1229" style="position:absolute;left:7416;top:1145;width:123;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" fillcolor="blue" stroked="f"/>
                <v:rect id="Rectangle 209" o:spid="_x0000_s1230" style="position:absolute;left:7416;top:1145;width:123;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" filled="f" strokeweight=".05342mm"/>
                <v:rect id="Rectangle 210" o:spid="_x0000_s1231" style="position:absolute;left:7783;top:1150;width:123;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" fillcolor="blue" stroked="f"/>
                <v:rect id="Rectangle 211" o:spid="_x0000_s1232" style="position:absolute;left:7783;top:1150;width:123;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" filled="f" strokeweight=".05419mm"/>
                <v:rect id="Rectangle 212" o:spid="_x0000_s1233" style="position:absolute;left:8150;top:1150;width:123;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" fillcolor="blue" stroked="f"/>
                <v:rect id="Rectangle 213" o:spid="_x0000_s1234" style="position:absolute;left:8150;top:1150;width:123;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" filled="f" strokeweight=".05356mm"/>
                <v:rect id="Rectangle 214" o:spid="_x0000_s1235" style="position:absolute;left:8516;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" fillcolor="blue" stroked="f"/>
                <v:rect id="Rectangle 215" o:spid="_x0000_s1236" style="position:absolute;left:8516;top:1138;width:1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" filled="f" strokeweight=".0535mm"/>
                <v:rect id="Rectangle 216" o:spid="_x0000_s1237" style="position:absolute;left:8883;top:1149;width:123;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" fillcolor="blue" stroked="f"/>
                <v:rect id="Rectangle 217" o:spid="_x0000_s1238" style="position:absolute;left:8883;top:1149;width:123;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" filled="f" strokeweight=".05431mm"/>
                <v:rect id="Rectangle 218" o:spid="_x0000_s1239" style="position:absolute;left:9250;top:1140;width:12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" fillcolor="blue" stroked="f"/>
                <v:rect id="Rectangle 219" o:spid="_x0000_s1240" style="position:absolute;left:9250;top:1140;width:12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" filled="f" strokeweight=".05344mm"/>
                <v:shape id="AutoShape 220" o:spid="_x0000_s1241" style="position:absolute;left:1918;top:1108;width:7698;height:84;visibility:visible;mso-wrap-style:square;v-text-anchor:top" coordsize="76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" path="m,l7698,m,84r7698,e" filled="f" strokecolor="teal" strokeweight=".09589mm">
                  <v:path arrowok="t" o:connecttype="custom" o:connectlocs="0,1108;7698,1108;0,1192;7698,1192" o:connectangles="0,0,0,0"/>
                </v:shape>
                <v:line id="Line 221" o:spid="_x0000_s1242" style="position:absolute;visibility:visible;mso-wrap-style:square" from="2131,266" to="2452,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" strokecolor="red" strokeweight=".08772mm"/>
                <v:line id="Line 222" o:spid="_x0000_s1243" style="position:absolute;visibility:visible;mso-wrap-style:square" from="3542,266" to="386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" strokecolor="blue" strokeweight=".08772mm"/>
                <v:shape id="Text Box 223" o:spid="_x0000_s1244" type="#_x0000_t202" style="position:absolute;left:2077;top:175;width:2905;height: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" filled="f" strokeweight=".05344mm">
                  <v:textbox inset="0,0,0,0">
                    <w:txbxContent>
                      <w:p w14:paraId="4F1BC10E" w14:textId="77777777" w:rsidR="00CB36C9" w:rsidRDefault="00CB36C9" w:rsidP="00CB36C9">
                        <w:pPr>
                          <w:tabs>
                            <w:tab w:val="left" w:pos="1839"/>
                          </w:tabs>
                          <w:spacing w:before="8"/>
                          <w:ind w:left="427"/>
                          <w:rPr>
                            <w:sz w:val="13"/>
                          </w:rPr>
                        </w:pPr>
                        <w:r>
                          <w:rPr>
                            <w:w w:val="120"/>
                            <w:sz w:val="13"/>
                          </w:rPr>
                          <w:t>ACF-RKSE30</w:t>
                        </w:r>
                        <w:r>
                          <w:rPr>
                            <w:w w:val="120"/>
                            <w:sz w:val="13"/>
                          </w:rPr>
                          <w:tab/>
                          <w:t>PACF-RKSE30</w:t>
                        </w:r>
                      </w:p>
                    </w:txbxContent>
                  </v:textbox>
                </v:shape>
                <w10:wrap anchorx="page"/>
              </v:group>
            </w:pict>
          </mc:Fallback>
        </mc:AlternateContent>
      </w:r>
      <w:r w:rsidRPr="008B443D">
        <w:rPr>
          <w:rFonts w:asciiTheme="majorBidi" w:eastAsia="Times New Roman" w:hAnsiTheme="majorBidi" w:cstheme="majorBidi"/>
          <w:szCs w:val="24"/>
        </w:rPr>
        <w:t>1.0</w:t>
      </w:r>
    </w:p>
    <w:p w14:paraId="515944CF" w14:textId="77777777" w:rsidR="00CB36C9" w:rsidRPr="008B443D" w:rsidRDefault="00CB36C9" w:rsidP="004328AD">
      <w:pPr>
        <w:spacing w:line="360" w:lineRule="auto"/>
        <w:rPr>
          <w:rFonts w:asciiTheme="majorBidi" w:eastAsia="Times New Roman" w:hAnsiTheme="majorBidi" w:cstheme="majorBidi"/>
          <w:szCs w:val="24"/>
        </w:rPr>
      </w:pPr>
    </w:p>
    <w:p w14:paraId="68B197D5" w14:textId="77777777" w:rsidR="00CB36C9" w:rsidRPr="008B443D" w:rsidRDefault="00CB36C9" w:rsidP="004328AD">
      <w:pPr>
        <w:spacing w:line="360" w:lineRule="auto"/>
        <w:rPr>
          <w:rFonts w:asciiTheme="majorBidi" w:eastAsia="Times New Roman" w:hAnsiTheme="majorBidi" w:cstheme="majorBidi"/>
          <w:szCs w:val="24"/>
        </w:rPr>
      </w:pPr>
    </w:p>
    <w:p w14:paraId="7E1DA79F" w14:textId="74EBE67E"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0.5</w:t>
      </w:r>
    </w:p>
    <w:p w14:paraId="52B4740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mc:AlternateContent>
          <mc:Choice Requires="wps">
            <w:drawing>
              <wp:anchor distT="0" distB="0" distL="114300" distR="114300" simplePos="0" relativeHeight="251687936" behindDoc="0" locked="0" layoutInCell="1" allowOverlap="1" wp14:anchorId="53C7D2AC" wp14:editId="33E9F44A">
                <wp:simplePos x="0" y="0"/>
                <wp:positionH relativeFrom="column">
                  <wp:posOffset>1270635</wp:posOffset>
                </wp:positionH>
                <wp:positionV relativeFrom="paragraph">
                  <wp:posOffset>25400</wp:posOffset>
                </wp:positionV>
                <wp:extent cx="3442335" cy="163195"/>
                <wp:effectExtent l="0" t="0" r="5715" b="8255"/>
                <wp:wrapNone/>
                <wp:docPr id="4" name="Text Box 4"/>
                <wp:cNvGraphicFramePr/>
                <a:graphic xmlns:a="http://schemas.openxmlformats.org/drawingml/2006/main">
                  <a:graphicData uri="http://schemas.microsoft.com/office/word/2010/wordprocessingShape">
                    <wps:wsp>
                      <wps:cNvSpPr txBox="1"/>
                      <wps:spPr>
                        <a:xfrm>
                          <a:off x="0" y="0"/>
                          <a:ext cx="3442335" cy="163195"/>
                        </a:xfrm>
                        <a:prstGeom prst="rect">
                          <a:avLst/>
                        </a:prstGeom>
                        <a:solidFill>
                          <a:prstClr val="white"/>
                        </a:solidFill>
                        <a:ln>
                          <a:noFill/>
                        </a:ln>
                      </wps:spPr>
                      <wps:txbx>
                        <w:txbxContent>
                          <w:p w14:paraId="76CA07E8" w14:textId="77777777" w:rsidR="00CB36C9" w:rsidRPr="008B031C" w:rsidRDefault="00CB36C9" w:rsidP="00CB36C9">
                            <w:pPr>
                              <w:pStyle w:val="Caption"/>
                              <w:rPr>
                                <w:noProof/>
                                <w:szCs w:val="24"/>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970FD5">
                              <w:t>PACF and ACF plots for identifying ARMA (m, n)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7D2AC" id="Text Box 4" o:spid="_x0000_s1245" type="#_x0000_t202" style="position:absolute;left:0;text-align:left;margin-left:100.05pt;margin-top:2pt;width:271.05pt;height:1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" stroked="f">
                <v:textbox inset="0,0,0,0">
                  <w:txbxContent>
                    <w:p w14:paraId="76CA07E8" w14:textId="77777777" w:rsidR="00CB36C9" w:rsidRPr="008B031C" w:rsidRDefault="00CB36C9" w:rsidP="00CB36C9">
                      <w:pPr>
                        <w:pStyle w:val="Caption"/>
                        <w:rPr>
                          <w:noProof/>
                          <w:szCs w:val="24"/>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970FD5">
                        <w:t>PACF and ACF plots for identifying ARMA (m, n) Structure</w:t>
                      </w:r>
                    </w:p>
                  </w:txbxContent>
                </v:textbox>
              </v:shape>
            </w:pict>
          </mc:Fallback>
        </mc:AlternateContent>
      </w:r>
    </w:p>
    <w:p w14:paraId="6FD3EE5B" w14:textId="77777777" w:rsidR="00CB36C9" w:rsidRPr="008B443D" w:rsidRDefault="00CB36C9" w:rsidP="004328AD">
      <w:pPr>
        <w:spacing w:line="360" w:lineRule="auto"/>
        <w:rPr>
          <w:rFonts w:asciiTheme="majorBidi" w:eastAsia="Times New Roman" w:hAnsiTheme="majorBidi" w:cstheme="majorBidi"/>
          <w:b/>
          <w:bCs/>
          <w:szCs w:val="24"/>
        </w:rPr>
      </w:pPr>
      <w:bookmarkStart w:id="9" w:name="_bookmark25"/>
      <w:bookmarkEnd w:id="9"/>
    </w:p>
    <w:p w14:paraId="306C13A4" w14:textId="77777777" w:rsidR="00CB36C9" w:rsidRPr="008B443D" w:rsidRDefault="00CB36C9" w:rsidP="004328AD">
      <w:pPr>
        <w:spacing w:line="360" w:lineRule="auto"/>
        <w:rPr>
          <w:rFonts w:asciiTheme="majorBidi" w:eastAsia="Times New Roman" w:hAnsiTheme="majorBidi" w:cstheme="majorBidi"/>
          <w:b/>
          <w:bCs/>
          <w:szCs w:val="24"/>
        </w:rPr>
      </w:pPr>
      <w:r w:rsidRPr="008B443D">
        <w:rPr>
          <w:rFonts w:asciiTheme="majorBidi" w:eastAsia="Times New Roman" w:hAnsiTheme="majorBidi" w:cstheme="majorBidi"/>
          <w:b/>
          <w:bCs/>
          <w:szCs w:val="24"/>
        </w:rPr>
        <w:t>5. Conclusion and Future Research Directions</w:t>
      </w:r>
    </w:p>
    <w:p w14:paraId="3D3A5AB6"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As per our testing and analysis, we conclude that there is return spillover among Karachi Stock Exchange Index - 30 and Karachi Stock Exchange Index - 100, whereas volatility spillover is non-existent. Karachi Stock Exchange Index - 30 derives the return spillover towards Karachi Stock Exchange Index - 100. For better understanding of what has been proved is, consider the top 30 companies that are constituents of Karachi Stock Exchange Index - 30 at Pakistan Stock Exchange on the basis of Free Float market capitalization, in contrast Karachi Stock Exchange Index - 100 constitutes an identical manner as of Karachi Stock Exchange - 30 and includes top    30 companies of Karachi Stock Exchange Index - 30. These 30 companies have more than 50% of market capitalization in Pakistan Stock Exchange, which leads to the case when movement occurs in Karachi Stock Exchange Index - 30 (up or down), Karachi Stock Exchange Index – 100 responds to this movement of Karachi Stock Exchange Index - 30 in similar way. This concept has been named as volatility spillover. For our discussion of study, we have chosen not to go into the details of what type of volatility spillover this is rather we were more inclined to study investors sentiment (individually, Portfolio Management Firms and Mutual Funds Management Firms) as they have set the benchmark of Karachi Stock Exchange Index – 100 to take decisions for their investment. Investors are risk averse and in Pakistan Stock Exchange (PSX) due to the majority of small investors and minority of major investors, the information towards majority investors causes irregular decisions. Also, lot of investors in Pakistan Stock Exchange (PSX) rely on the performance of Karachi Stock Exchange Index – 100 because of which investor’s insight of Karachi Stock Exchange Index – 100 improvement or decline would be assessed as bases for decision making but our study shows that this information (improvement or declined) is also caused by Karachi Stock Exchange Index - 30 fluctuations. The rational of this phenomenon signifies that only top 30 companies may face certain fluctuations but overall market remains consistent with its performance. Karachi Stock Exchange Index - 30 comprises of oil and gas, Insurance and Banking sector companies, which derive most of the market. Investors having investment in other than these top 30 companies may earn profit even when Karachi Stock Exchange Index – 100 declines and may face losses when Karachi Stock Exchange Index – 100 improves as the proportionate change in Karachi Stock Exchange Index – 30, is significantly due </w:t>
      </w:r>
      <w:r w:rsidRPr="008B443D">
        <w:rPr>
          <w:rFonts w:asciiTheme="majorBidi" w:eastAsia="Times New Roman" w:hAnsiTheme="majorBidi" w:cstheme="majorBidi"/>
          <w:szCs w:val="24"/>
        </w:rPr>
        <w:lastRenderedPageBreak/>
        <w:t xml:space="preserve">to the top 30 weightiest companies that also constitute Karachi Stock Exchange Index - 30. This high return volatility presence in Pakistan Stock Exchange (PSX) indicates higher financial risk which can lead to adverse impact on investor’s asset and wealth. Investors, Marketers and regulators should contemplate this issue of high volatility spillover. On the other hand, following Karachi Stock Exchange Index – 30 can safe investor from the bad investment in a sense that if the improvement of Karachi Stock Exchange Index – 100 has come from 5 </w:t>
      </w:r>
      <w:proofErr w:type="gramStart"/>
      <w:r w:rsidRPr="008B443D">
        <w:rPr>
          <w:rFonts w:asciiTheme="majorBidi" w:eastAsia="Times New Roman" w:hAnsiTheme="majorBidi" w:cstheme="majorBidi"/>
          <w:szCs w:val="24"/>
        </w:rPr>
        <w:t>companies</w:t>
      </w:r>
      <w:proofErr w:type="gramEnd"/>
      <w:r w:rsidRPr="008B443D">
        <w:rPr>
          <w:rFonts w:asciiTheme="majorBidi" w:eastAsia="Times New Roman" w:hAnsiTheme="majorBidi" w:cstheme="majorBidi"/>
          <w:szCs w:val="24"/>
        </w:rPr>
        <w:t xml:space="preserve"> performance included in Karachi Stock Exchange Index – 30 and investor is opting to invest in the companies that are not the part of Karachi Stock Exchange Index - 30. The reason is return volatility spillover that ignites from the roots of the indices, one having adjustment of dividends and other having market capitalization. Investors are caution to take the good study of the both indices before reaching any investment decision and carefully study the impact on one another of the indices. </w:t>
      </w:r>
    </w:p>
    <w:p w14:paraId="02B6D3AF" w14:textId="77777777" w:rsidR="00CB36C9" w:rsidRPr="008B443D" w:rsidRDefault="00CB36C9" w:rsidP="004328AD">
      <w:pPr>
        <w:spacing w:line="360" w:lineRule="auto"/>
        <w:rPr>
          <w:rFonts w:asciiTheme="majorBidi" w:eastAsia="Times New Roman" w:hAnsiTheme="majorBidi" w:cstheme="majorBidi"/>
          <w:szCs w:val="24"/>
        </w:rPr>
      </w:pPr>
    </w:p>
    <w:p w14:paraId="3AE392B4" w14:textId="77777777" w:rsidR="00CB36C9" w:rsidRPr="008B443D" w:rsidRDefault="00CB36C9" w:rsidP="004328AD">
      <w:pPr>
        <w:spacing w:line="360" w:lineRule="auto"/>
        <w:rPr>
          <w:rFonts w:asciiTheme="majorBidi" w:eastAsia="Times New Roman" w:hAnsiTheme="majorBidi" w:cstheme="majorBidi"/>
          <w:szCs w:val="24"/>
        </w:rPr>
      </w:pPr>
      <w:r w:rsidRPr="008B443D">
        <w:rPr>
          <w:rFonts w:asciiTheme="majorBidi" w:eastAsia="Times New Roman" w:hAnsiTheme="majorBidi" w:cstheme="majorBidi"/>
          <w:szCs w:val="24"/>
        </w:rPr>
        <w:t xml:space="preserve">This study though has been concluded, is not in absolute, and have limitations associated to it. One of such is the time duration that poses constraint to study other factors associated with the volatility spillover such as interest rates, political influence in Pakistan Stock Exchange, Bulls run, and of different sectors considered in formulation of Indices.  Hence, it provides further scope to the study of factors other than in-between indices volatility spillover based upon formulation of indices in terms of companies considered. This will further enhance the investor’s confidence in investments made ultimately bringing positive returns to the stakeholders and will make market more mature and stable, ultimately bringing prosperity to Pakistan.  </w:t>
      </w:r>
    </w:p>
    <w:p w14:paraId="477FCAB9" w14:textId="77777777" w:rsidR="00CB36C9" w:rsidRPr="008B443D" w:rsidRDefault="00CB36C9" w:rsidP="00D554E0">
      <w:pPr>
        <w:rPr>
          <w:rFonts w:asciiTheme="majorBidi" w:eastAsia="Times New Roman" w:hAnsiTheme="majorBidi" w:cstheme="majorBidi"/>
          <w:b/>
          <w:bCs/>
          <w:szCs w:val="24"/>
        </w:rPr>
      </w:pPr>
    </w:p>
    <w:p w14:paraId="0C91090E" w14:textId="77777777" w:rsidR="00CB36C9" w:rsidRPr="008B443D" w:rsidRDefault="00CB36C9" w:rsidP="00D554E0">
      <w:pPr>
        <w:rPr>
          <w:rFonts w:asciiTheme="majorBidi" w:eastAsia="Times New Roman" w:hAnsiTheme="majorBidi" w:cstheme="majorBidi"/>
          <w:b/>
          <w:bCs/>
          <w:szCs w:val="24"/>
        </w:rPr>
      </w:pPr>
      <w:r w:rsidRPr="008B443D">
        <w:rPr>
          <w:rFonts w:asciiTheme="majorBidi" w:eastAsia="Times New Roman" w:hAnsiTheme="majorBidi" w:cstheme="majorBidi"/>
          <w:b/>
          <w:bCs/>
          <w:szCs w:val="24"/>
        </w:rPr>
        <w:t xml:space="preserve">References  </w:t>
      </w:r>
    </w:p>
    <w:p w14:paraId="33151C81"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t>Abro</w:t>
      </w:r>
      <w:proofErr w:type="spellEnd"/>
      <w:r w:rsidRPr="008B443D">
        <w:rPr>
          <w:rFonts w:asciiTheme="majorBidi" w:eastAsia="Times New Roman" w:hAnsiTheme="majorBidi" w:cstheme="majorBidi"/>
          <w:szCs w:val="24"/>
        </w:rPr>
        <w:t xml:space="preserve">, A. A., </w:t>
      </w:r>
      <w:proofErr w:type="spellStart"/>
      <w:r w:rsidRPr="008B443D">
        <w:rPr>
          <w:rFonts w:asciiTheme="majorBidi" w:eastAsia="Times New Roman" w:hAnsiTheme="majorBidi" w:cstheme="majorBidi"/>
          <w:szCs w:val="24"/>
        </w:rPr>
        <w:t>Abubakar</w:t>
      </w:r>
      <w:proofErr w:type="spellEnd"/>
      <w:r w:rsidRPr="008B443D">
        <w:rPr>
          <w:rFonts w:asciiTheme="majorBidi" w:eastAsia="Times New Roman" w:hAnsiTheme="majorBidi" w:cstheme="majorBidi"/>
          <w:szCs w:val="24"/>
        </w:rPr>
        <w:t xml:space="preserve">, M., </w:t>
      </w:r>
      <w:proofErr w:type="spellStart"/>
      <w:r w:rsidRPr="008B443D">
        <w:rPr>
          <w:rFonts w:asciiTheme="majorBidi" w:eastAsia="Times New Roman" w:hAnsiTheme="majorBidi" w:cstheme="majorBidi"/>
          <w:szCs w:val="24"/>
        </w:rPr>
        <w:t>Shahid</w:t>
      </w:r>
      <w:proofErr w:type="spellEnd"/>
      <w:r w:rsidRPr="008B443D">
        <w:rPr>
          <w:rFonts w:asciiTheme="majorBidi" w:eastAsia="Times New Roman" w:hAnsiTheme="majorBidi" w:cstheme="majorBidi"/>
          <w:szCs w:val="24"/>
        </w:rPr>
        <w:t>, T. A., &amp; Fatima, U. (2024). Does Volatility Spillover among Sectors Varies from Normal to Turbulent Periods? Evidence from Pakistan Stock Exchange. </w:t>
      </w:r>
      <w:r w:rsidRPr="008B443D">
        <w:rPr>
          <w:rFonts w:asciiTheme="majorBidi" w:eastAsia="Times New Roman" w:hAnsiTheme="majorBidi" w:cstheme="majorBidi"/>
          <w:i/>
          <w:iCs/>
          <w:szCs w:val="24"/>
        </w:rPr>
        <w:t>Pakistan Journal of Humanities and Social Sciences</w:t>
      </w:r>
      <w:r w:rsidRPr="008B443D">
        <w:rPr>
          <w:rFonts w:asciiTheme="majorBidi" w:eastAsia="Times New Roman" w:hAnsiTheme="majorBidi" w:cstheme="majorBidi"/>
          <w:szCs w:val="24"/>
        </w:rPr>
        <w:t>, </w:t>
      </w:r>
      <w:r w:rsidRPr="008B443D">
        <w:rPr>
          <w:rFonts w:asciiTheme="majorBidi" w:eastAsia="Times New Roman" w:hAnsiTheme="majorBidi" w:cstheme="majorBidi"/>
          <w:i/>
          <w:iCs/>
          <w:szCs w:val="24"/>
        </w:rPr>
        <w:t>12</w:t>
      </w:r>
      <w:r w:rsidRPr="008B443D">
        <w:rPr>
          <w:rFonts w:asciiTheme="majorBidi" w:eastAsia="Times New Roman" w:hAnsiTheme="majorBidi" w:cstheme="majorBidi"/>
          <w:szCs w:val="24"/>
        </w:rPr>
        <w:t>(2), 1174-1187.</w:t>
      </w:r>
    </w:p>
    <w:p w14:paraId="4BF3401A"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Acharya, B. C. (2019). A study on volatility and return spillover of exchange-traded funds and their benchmark indices in India. </w:t>
      </w:r>
      <w:proofErr w:type="spellStart"/>
      <w:proofErr w:type="gramStart"/>
      <w:r w:rsidRPr="008B443D">
        <w:rPr>
          <w:rFonts w:asciiTheme="majorBidi" w:eastAsia="Times New Roman" w:hAnsiTheme="majorBidi" w:cstheme="majorBidi"/>
          <w:i/>
          <w:iCs/>
          <w:szCs w:val="24"/>
        </w:rPr>
        <w:t>EmarlandInsight</w:t>
      </w:r>
      <w:proofErr w:type="spellEnd"/>
      <w:r w:rsidRPr="008B443D">
        <w:rPr>
          <w:rFonts w:asciiTheme="majorBidi" w:eastAsia="Times New Roman" w:hAnsiTheme="majorBidi" w:cstheme="majorBidi"/>
          <w:i/>
          <w:iCs/>
          <w:szCs w:val="24"/>
        </w:rPr>
        <w:t xml:space="preserve"> </w:t>
      </w:r>
      <w:r w:rsidRPr="008B443D">
        <w:rPr>
          <w:rFonts w:asciiTheme="majorBidi" w:eastAsia="Times New Roman" w:hAnsiTheme="majorBidi" w:cstheme="majorBidi"/>
          <w:szCs w:val="24"/>
        </w:rPr>
        <w:t>.</w:t>
      </w:r>
      <w:proofErr w:type="gramEnd"/>
    </w:p>
    <w:p w14:paraId="4DEF0AF9"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Asif Ali </w:t>
      </w:r>
      <w:proofErr w:type="spellStart"/>
      <w:r w:rsidRPr="008B443D">
        <w:rPr>
          <w:rFonts w:asciiTheme="majorBidi" w:eastAsia="Times New Roman" w:hAnsiTheme="majorBidi" w:cstheme="majorBidi"/>
          <w:szCs w:val="24"/>
        </w:rPr>
        <w:t>Abro</w:t>
      </w:r>
      <w:proofErr w:type="spellEnd"/>
      <w:r w:rsidRPr="008B443D">
        <w:rPr>
          <w:rFonts w:asciiTheme="majorBidi" w:eastAsia="Times New Roman" w:hAnsiTheme="majorBidi" w:cstheme="majorBidi"/>
          <w:szCs w:val="24"/>
        </w:rPr>
        <w:t xml:space="preserve">, M. A. (2024). Does Volatility Spillover among Sectors Varies from Normal to Turbulent Periods? Evidence from Pakistan Stock Exchange. </w:t>
      </w:r>
      <w:r w:rsidRPr="008B443D">
        <w:rPr>
          <w:rFonts w:asciiTheme="majorBidi" w:eastAsia="Times New Roman" w:hAnsiTheme="majorBidi" w:cstheme="majorBidi"/>
          <w:i/>
          <w:iCs/>
          <w:szCs w:val="24"/>
        </w:rPr>
        <w:t>Pakistan Journal of Humanities and Social Sciences (PJHSS), 12</w:t>
      </w:r>
      <w:r w:rsidRPr="008B443D">
        <w:rPr>
          <w:rFonts w:asciiTheme="majorBidi" w:eastAsia="Times New Roman" w:hAnsiTheme="majorBidi" w:cstheme="majorBidi"/>
          <w:szCs w:val="24"/>
        </w:rPr>
        <w:t>(2), 1174-1187.</w:t>
      </w:r>
    </w:p>
    <w:p w14:paraId="6684D104"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lastRenderedPageBreak/>
        <w:t>Ghouse</w:t>
      </w:r>
      <w:proofErr w:type="spellEnd"/>
      <w:r w:rsidRPr="008B443D">
        <w:rPr>
          <w:rFonts w:asciiTheme="majorBidi" w:eastAsia="Times New Roman" w:hAnsiTheme="majorBidi" w:cstheme="majorBidi"/>
          <w:szCs w:val="24"/>
        </w:rPr>
        <w:t>, G., Khan, S. A., &amp; Arshad, M. (2019). Volatility Modelling and Dynamic Linkages between Pakistani and Leading Foreign Stock Markets. </w:t>
      </w:r>
      <w:r w:rsidRPr="008B443D">
        <w:rPr>
          <w:rFonts w:asciiTheme="majorBidi" w:eastAsia="Times New Roman" w:hAnsiTheme="majorBidi" w:cstheme="majorBidi"/>
          <w:i/>
          <w:iCs/>
          <w:szCs w:val="24"/>
        </w:rPr>
        <w:t>The Pakistan Development Review</w:t>
      </w:r>
      <w:r w:rsidRPr="008B443D">
        <w:rPr>
          <w:rFonts w:asciiTheme="majorBidi" w:eastAsia="Times New Roman" w:hAnsiTheme="majorBidi" w:cstheme="majorBidi"/>
          <w:szCs w:val="24"/>
        </w:rPr>
        <w:t>, </w:t>
      </w:r>
      <w:r w:rsidRPr="008B443D">
        <w:rPr>
          <w:rFonts w:asciiTheme="majorBidi" w:eastAsia="Times New Roman" w:hAnsiTheme="majorBidi" w:cstheme="majorBidi"/>
          <w:i/>
          <w:iCs/>
          <w:szCs w:val="24"/>
        </w:rPr>
        <w:t>58</w:t>
      </w:r>
      <w:r w:rsidRPr="008B443D">
        <w:rPr>
          <w:rFonts w:asciiTheme="majorBidi" w:eastAsia="Times New Roman" w:hAnsiTheme="majorBidi" w:cstheme="majorBidi"/>
          <w:szCs w:val="24"/>
        </w:rPr>
        <w:t>(3), 265-282.</w:t>
      </w:r>
    </w:p>
    <w:p w14:paraId="10536923"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Haroon </w:t>
      </w:r>
      <w:proofErr w:type="spellStart"/>
      <w:r w:rsidRPr="008B443D">
        <w:rPr>
          <w:rFonts w:asciiTheme="majorBidi" w:eastAsia="Times New Roman" w:hAnsiTheme="majorBidi" w:cstheme="majorBidi"/>
          <w:szCs w:val="24"/>
        </w:rPr>
        <w:t>Mehmood</w:t>
      </w:r>
      <w:proofErr w:type="spellEnd"/>
      <w:r w:rsidRPr="008B443D">
        <w:rPr>
          <w:rFonts w:asciiTheme="majorBidi" w:eastAsia="Times New Roman" w:hAnsiTheme="majorBidi" w:cstheme="majorBidi"/>
          <w:szCs w:val="24"/>
        </w:rPr>
        <w:t xml:space="preserve">, K. U. (2016). Market Efficiency: An Empirical Analysis of KSE 100 index. </w:t>
      </w:r>
      <w:r w:rsidRPr="008B443D">
        <w:rPr>
          <w:rFonts w:asciiTheme="majorBidi" w:eastAsia="Times New Roman" w:hAnsiTheme="majorBidi" w:cstheme="majorBidi"/>
          <w:i/>
          <w:iCs/>
          <w:szCs w:val="24"/>
        </w:rPr>
        <w:t>Journal of Business, FORTHCOMING, 5</w:t>
      </w:r>
      <w:r w:rsidRPr="008B443D">
        <w:rPr>
          <w:rFonts w:asciiTheme="majorBidi" w:eastAsia="Times New Roman" w:hAnsiTheme="majorBidi" w:cstheme="majorBidi"/>
          <w:szCs w:val="24"/>
        </w:rPr>
        <w:t>(3), 332-347.</w:t>
      </w:r>
    </w:p>
    <w:p w14:paraId="6AF51FA8"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Hung, N. T. (2021). Asymmetric connectedness among stock market S&amp;P 500 and other indices. </w:t>
      </w:r>
      <w:r w:rsidRPr="008B443D">
        <w:rPr>
          <w:rFonts w:asciiTheme="majorBidi" w:eastAsia="Times New Roman" w:hAnsiTheme="majorBidi" w:cstheme="majorBidi"/>
          <w:i/>
          <w:iCs/>
          <w:szCs w:val="24"/>
        </w:rPr>
        <w:t>Managerial Finance Journal, 48</w:t>
      </w:r>
      <w:r w:rsidRPr="008B443D">
        <w:rPr>
          <w:rFonts w:asciiTheme="majorBidi" w:eastAsia="Times New Roman" w:hAnsiTheme="majorBidi" w:cstheme="majorBidi"/>
          <w:szCs w:val="24"/>
        </w:rPr>
        <w:t>, 587-610.</w:t>
      </w:r>
    </w:p>
    <w:p w14:paraId="58CC55DC"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Khan, I. (2023). An Analysis of stock markets </w:t>
      </w:r>
      <w:proofErr w:type="spellStart"/>
      <w:r w:rsidRPr="008B443D">
        <w:rPr>
          <w:rFonts w:asciiTheme="majorBidi" w:eastAsia="Times New Roman" w:hAnsiTheme="majorBidi" w:cstheme="majorBidi"/>
          <w:szCs w:val="24"/>
        </w:rPr>
        <w:t>integeration</w:t>
      </w:r>
      <w:proofErr w:type="spellEnd"/>
      <w:r w:rsidRPr="008B443D">
        <w:rPr>
          <w:rFonts w:asciiTheme="majorBidi" w:eastAsia="Times New Roman" w:hAnsiTheme="majorBidi" w:cstheme="majorBidi"/>
          <w:szCs w:val="24"/>
        </w:rPr>
        <w:t xml:space="preserve"> and dynamics of volatility spillover in emerging nations. </w:t>
      </w:r>
      <w:proofErr w:type="spellStart"/>
      <w:r w:rsidRPr="008B443D">
        <w:rPr>
          <w:rFonts w:asciiTheme="majorBidi" w:eastAsia="Times New Roman" w:hAnsiTheme="majorBidi" w:cstheme="majorBidi"/>
          <w:i/>
          <w:iCs/>
          <w:szCs w:val="24"/>
        </w:rPr>
        <w:t>Emerland</w:t>
      </w:r>
      <w:proofErr w:type="spellEnd"/>
      <w:r w:rsidRPr="008B443D">
        <w:rPr>
          <w:rFonts w:asciiTheme="majorBidi" w:eastAsia="Times New Roman" w:hAnsiTheme="majorBidi" w:cstheme="majorBidi"/>
          <w:i/>
          <w:iCs/>
          <w:szCs w:val="24"/>
        </w:rPr>
        <w:t xml:space="preserve"> </w:t>
      </w:r>
      <w:proofErr w:type="gramStart"/>
      <w:r w:rsidRPr="008B443D">
        <w:rPr>
          <w:rFonts w:asciiTheme="majorBidi" w:eastAsia="Times New Roman" w:hAnsiTheme="majorBidi" w:cstheme="majorBidi"/>
          <w:i/>
          <w:iCs/>
          <w:szCs w:val="24"/>
        </w:rPr>
        <w:t xml:space="preserve">Insight </w:t>
      </w:r>
      <w:r w:rsidRPr="008B443D">
        <w:rPr>
          <w:rFonts w:asciiTheme="majorBidi" w:eastAsia="Times New Roman" w:hAnsiTheme="majorBidi" w:cstheme="majorBidi"/>
          <w:szCs w:val="24"/>
        </w:rPr>
        <w:t>.</w:t>
      </w:r>
      <w:proofErr w:type="gramEnd"/>
    </w:p>
    <w:p w14:paraId="3206AD11"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Kim </w:t>
      </w:r>
      <w:proofErr w:type="spellStart"/>
      <w:r w:rsidRPr="008B443D">
        <w:rPr>
          <w:rFonts w:asciiTheme="majorBidi" w:eastAsia="Times New Roman" w:hAnsiTheme="majorBidi" w:cstheme="majorBidi"/>
          <w:szCs w:val="24"/>
        </w:rPr>
        <w:t>Hiang</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Liow</w:t>
      </w:r>
      <w:proofErr w:type="spellEnd"/>
      <w:r w:rsidRPr="008B443D">
        <w:rPr>
          <w:rFonts w:asciiTheme="majorBidi" w:eastAsia="Times New Roman" w:hAnsiTheme="majorBidi" w:cstheme="majorBidi"/>
          <w:szCs w:val="24"/>
        </w:rPr>
        <w:t xml:space="preserve">, J. O. (2023). Cross-market dynamics in property stock markets. </w:t>
      </w:r>
      <w:r w:rsidRPr="008B443D">
        <w:rPr>
          <w:rFonts w:asciiTheme="majorBidi" w:eastAsia="Times New Roman" w:hAnsiTheme="majorBidi" w:cstheme="majorBidi"/>
          <w:i/>
          <w:iCs/>
          <w:szCs w:val="24"/>
        </w:rPr>
        <w:t xml:space="preserve">Journal of property investment and Finance, </w:t>
      </w:r>
      <w:proofErr w:type="gramStart"/>
      <w:r w:rsidRPr="008B443D">
        <w:rPr>
          <w:rFonts w:asciiTheme="majorBidi" w:eastAsia="Times New Roman" w:hAnsiTheme="majorBidi" w:cstheme="majorBidi"/>
          <w:i/>
          <w:iCs/>
          <w:szCs w:val="24"/>
        </w:rPr>
        <w:t xml:space="preserve">23 </w:t>
      </w:r>
      <w:r w:rsidRPr="008B443D">
        <w:rPr>
          <w:rFonts w:asciiTheme="majorBidi" w:eastAsia="Times New Roman" w:hAnsiTheme="majorBidi" w:cstheme="majorBidi"/>
          <w:szCs w:val="24"/>
        </w:rPr>
        <w:t>,</w:t>
      </w:r>
      <w:proofErr w:type="gramEnd"/>
      <w:r w:rsidRPr="008B443D">
        <w:rPr>
          <w:rFonts w:asciiTheme="majorBidi" w:eastAsia="Times New Roman" w:hAnsiTheme="majorBidi" w:cstheme="majorBidi"/>
          <w:szCs w:val="24"/>
        </w:rPr>
        <w:t xml:space="preserve"> 55-75.</w:t>
      </w:r>
    </w:p>
    <w:p w14:paraId="452A3E57"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Mathias </w:t>
      </w:r>
      <w:proofErr w:type="spellStart"/>
      <w:r w:rsidRPr="008B443D">
        <w:rPr>
          <w:rFonts w:asciiTheme="majorBidi" w:eastAsia="Times New Roman" w:hAnsiTheme="majorBidi" w:cstheme="majorBidi"/>
          <w:szCs w:val="24"/>
        </w:rPr>
        <w:t>Schneid</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Tessmann</w:t>
      </w:r>
      <w:proofErr w:type="spellEnd"/>
      <w:r w:rsidRPr="008B443D">
        <w:rPr>
          <w:rFonts w:asciiTheme="majorBidi" w:eastAsia="Times New Roman" w:hAnsiTheme="majorBidi" w:cstheme="majorBidi"/>
          <w:szCs w:val="24"/>
        </w:rPr>
        <w:t xml:space="preserve">, M. D. (2024). Connectivity among the returns of sectoral indices of the Brazilian capital market. </w:t>
      </w:r>
      <w:r w:rsidRPr="008B443D">
        <w:rPr>
          <w:rFonts w:asciiTheme="majorBidi" w:eastAsia="Times New Roman" w:hAnsiTheme="majorBidi" w:cstheme="majorBidi"/>
          <w:i/>
          <w:iCs/>
          <w:szCs w:val="24"/>
        </w:rPr>
        <w:t>Journal of Economic Studies</w:t>
      </w:r>
      <w:r w:rsidRPr="008B443D">
        <w:rPr>
          <w:rFonts w:asciiTheme="majorBidi" w:eastAsia="Times New Roman" w:hAnsiTheme="majorBidi" w:cstheme="majorBidi"/>
          <w:szCs w:val="24"/>
        </w:rPr>
        <w:t>, 6-24.</w:t>
      </w:r>
    </w:p>
    <w:p w14:paraId="00A66F4B"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Muhammad </w:t>
      </w:r>
      <w:proofErr w:type="spellStart"/>
      <w:r w:rsidRPr="008B443D">
        <w:rPr>
          <w:rFonts w:asciiTheme="majorBidi" w:eastAsia="Times New Roman" w:hAnsiTheme="majorBidi" w:cstheme="majorBidi"/>
          <w:szCs w:val="24"/>
        </w:rPr>
        <w:t>Ahsanuddin</w:t>
      </w:r>
      <w:proofErr w:type="spellEnd"/>
      <w:r w:rsidRPr="008B443D">
        <w:rPr>
          <w:rFonts w:asciiTheme="majorBidi" w:eastAsia="Times New Roman" w:hAnsiTheme="majorBidi" w:cstheme="majorBidi"/>
          <w:szCs w:val="24"/>
        </w:rPr>
        <w:t xml:space="preserve">, T. R. (2019). Comparing the Impact of Pakistan KSE-100, KSE-30, and KMI-30 on each other: An Analysis Based Approach from 2009-2019. </w:t>
      </w:r>
      <w:r w:rsidRPr="008B443D">
        <w:rPr>
          <w:rFonts w:asciiTheme="majorBidi" w:eastAsia="Times New Roman" w:hAnsiTheme="majorBidi" w:cstheme="majorBidi"/>
          <w:i/>
          <w:iCs/>
          <w:szCs w:val="24"/>
        </w:rPr>
        <w:t xml:space="preserve">EUROPEAN ACADEMIC RESEARCH, VII </w:t>
      </w:r>
      <w:r w:rsidRPr="008B443D">
        <w:rPr>
          <w:rFonts w:asciiTheme="majorBidi" w:eastAsia="Times New Roman" w:hAnsiTheme="majorBidi" w:cstheme="majorBidi"/>
          <w:szCs w:val="24"/>
        </w:rPr>
        <w:t>(4), 66-84.</w:t>
      </w:r>
    </w:p>
    <w:p w14:paraId="0C084201"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t>Muzammil</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hassan</w:t>
      </w:r>
      <w:proofErr w:type="spellEnd"/>
      <w:r w:rsidRPr="008B443D">
        <w:rPr>
          <w:rFonts w:asciiTheme="majorBidi" w:eastAsia="Times New Roman" w:hAnsiTheme="majorBidi" w:cstheme="majorBidi"/>
          <w:szCs w:val="24"/>
        </w:rPr>
        <w:t xml:space="preserve">, F. M. (2023). Asymmetric </w:t>
      </w:r>
      <w:proofErr w:type="spellStart"/>
      <w:r w:rsidRPr="008B443D">
        <w:rPr>
          <w:rFonts w:asciiTheme="majorBidi" w:eastAsia="Times New Roman" w:hAnsiTheme="majorBidi" w:cstheme="majorBidi"/>
          <w:szCs w:val="24"/>
        </w:rPr>
        <w:t>Volaitlity</w:t>
      </w:r>
      <w:proofErr w:type="spellEnd"/>
      <w:r w:rsidRPr="008B443D">
        <w:rPr>
          <w:rFonts w:asciiTheme="majorBidi" w:eastAsia="Times New Roman" w:hAnsiTheme="majorBidi" w:cstheme="majorBidi"/>
          <w:szCs w:val="24"/>
        </w:rPr>
        <w:t xml:space="preserve"> Spillover between Macroeconomic Variables and Pakistan Stock Exchange. </w:t>
      </w:r>
      <w:r w:rsidRPr="008B443D">
        <w:rPr>
          <w:rFonts w:asciiTheme="majorBidi" w:eastAsia="Times New Roman" w:hAnsiTheme="majorBidi" w:cstheme="majorBidi"/>
          <w:i/>
          <w:iCs/>
          <w:szCs w:val="24"/>
        </w:rPr>
        <w:t xml:space="preserve">Annals of Social Sciences and </w:t>
      </w:r>
      <w:proofErr w:type="spellStart"/>
      <w:r w:rsidRPr="008B443D">
        <w:rPr>
          <w:rFonts w:asciiTheme="majorBidi" w:eastAsia="Times New Roman" w:hAnsiTheme="majorBidi" w:cstheme="majorBidi"/>
          <w:i/>
          <w:iCs/>
          <w:szCs w:val="24"/>
        </w:rPr>
        <w:t>Perpsective</w:t>
      </w:r>
      <w:proofErr w:type="spellEnd"/>
      <w:r w:rsidRPr="008B443D">
        <w:rPr>
          <w:rFonts w:asciiTheme="majorBidi" w:eastAsia="Times New Roman" w:hAnsiTheme="majorBidi" w:cstheme="majorBidi"/>
          <w:i/>
          <w:iCs/>
          <w:szCs w:val="24"/>
        </w:rPr>
        <w:t>, 4</w:t>
      </w:r>
      <w:r w:rsidRPr="008B443D">
        <w:rPr>
          <w:rFonts w:asciiTheme="majorBidi" w:eastAsia="Times New Roman" w:hAnsiTheme="majorBidi" w:cstheme="majorBidi"/>
          <w:szCs w:val="24"/>
        </w:rPr>
        <w:t>(2), 463-476.</w:t>
      </w:r>
    </w:p>
    <w:p w14:paraId="33D8C4DB"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t>Oliyide</w:t>
      </w:r>
      <w:proofErr w:type="spellEnd"/>
      <w:r w:rsidRPr="008B443D">
        <w:rPr>
          <w:rFonts w:asciiTheme="majorBidi" w:eastAsia="Times New Roman" w:hAnsiTheme="majorBidi" w:cstheme="majorBidi"/>
          <w:szCs w:val="24"/>
        </w:rPr>
        <w:t xml:space="preserve">, J. A. (2023). Analyzing the static and dynamic dependence among Green investments, carbon markets, financial markets, and commodity markets. </w:t>
      </w:r>
      <w:r w:rsidRPr="008B443D">
        <w:rPr>
          <w:rFonts w:asciiTheme="majorBidi" w:eastAsia="Times New Roman" w:hAnsiTheme="majorBidi" w:cstheme="majorBidi"/>
          <w:i/>
          <w:iCs/>
          <w:szCs w:val="24"/>
        </w:rPr>
        <w:t xml:space="preserve">International Journal of Managerial </w:t>
      </w:r>
      <w:proofErr w:type="gramStart"/>
      <w:r w:rsidRPr="008B443D">
        <w:rPr>
          <w:rFonts w:asciiTheme="majorBidi" w:eastAsia="Times New Roman" w:hAnsiTheme="majorBidi" w:cstheme="majorBidi"/>
          <w:i/>
          <w:iCs/>
          <w:szCs w:val="24"/>
        </w:rPr>
        <w:t xml:space="preserve">Finance </w:t>
      </w:r>
      <w:r w:rsidRPr="008B443D">
        <w:rPr>
          <w:rFonts w:asciiTheme="majorBidi" w:eastAsia="Times New Roman" w:hAnsiTheme="majorBidi" w:cstheme="majorBidi"/>
          <w:szCs w:val="24"/>
        </w:rPr>
        <w:t>.</w:t>
      </w:r>
      <w:proofErr w:type="gramEnd"/>
    </w:p>
    <w:p w14:paraId="1E04D625"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Recorder, B. (2024). </w:t>
      </w:r>
      <w:r w:rsidRPr="008B443D">
        <w:rPr>
          <w:rFonts w:asciiTheme="majorBidi" w:eastAsia="Times New Roman" w:hAnsiTheme="majorBidi" w:cstheme="majorBidi"/>
          <w:i/>
          <w:iCs/>
          <w:szCs w:val="24"/>
        </w:rPr>
        <w:t>Karachi Stock Exchange</w:t>
      </w:r>
      <w:r w:rsidRPr="008B443D">
        <w:rPr>
          <w:rFonts w:asciiTheme="majorBidi" w:eastAsia="Times New Roman" w:hAnsiTheme="majorBidi" w:cstheme="majorBidi"/>
          <w:szCs w:val="24"/>
        </w:rPr>
        <w:t xml:space="preserve">. Retrieved 2024, from </w:t>
      </w:r>
      <w:proofErr w:type="spellStart"/>
      <w:r w:rsidRPr="008B443D">
        <w:rPr>
          <w:rFonts w:asciiTheme="majorBidi" w:eastAsia="Times New Roman" w:hAnsiTheme="majorBidi" w:cstheme="majorBidi"/>
          <w:szCs w:val="24"/>
        </w:rPr>
        <w:t>Khistock</w:t>
      </w:r>
      <w:proofErr w:type="spellEnd"/>
      <w:r w:rsidRPr="008B443D">
        <w:rPr>
          <w:rFonts w:asciiTheme="majorBidi" w:eastAsia="Times New Roman" w:hAnsiTheme="majorBidi" w:cstheme="majorBidi"/>
          <w:szCs w:val="24"/>
        </w:rPr>
        <w:t>: https://khistocks.com/indices/index-archives.html</w:t>
      </w:r>
    </w:p>
    <w:p w14:paraId="3A981DB3"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t>Shabeer</w:t>
      </w:r>
      <w:proofErr w:type="spellEnd"/>
      <w:r w:rsidRPr="008B443D">
        <w:rPr>
          <w:rFonts w:asciiTheme="majorBidi" w:eastAsia="Times New Roman" w:hAnsiTheme="majorBidi" w:cstheme="majorBidi"/>
          <w:szCs w:val="24"/>
        </w:rPr>
        <w:t xml:space="preserve"> Khan, M. Z. (2023). How prone are emerging markets’ sectoral indices to global </w:t>
      </w:r>
      <w:proofErr w:type="spellStart"/>
      <w:r w:rsidRPr="008B443D">
        <w:rPr>
          <w:rFonts w:asciiTheme="majorBidi" w:eastAsia="Times New Roman" w:hAnsiTheme="majorBidi" w:cstheme="majorBidi"/>
          <w:szCs w:val="24"/>
        </w:rPr>
        <w:t>uncertainities</w:t>
      </w:r>
      <w:proofErr w:type="spellEnd"/>
      <w:r w:rsidRPr="008B443D">
        <w:rPr>
          <w:rFonts w:asciiTheme="majorBidi" w:eastAsia="Times New Roman" w:hAnsiTheme="majorBidi" w:cstheme="majorBidi"/>
          <w:szCs w:val="24"/>
        </w:rPr>
        <w:t xml:space="preserve">? Evidence from the quantile connectedness </w:t>
      </w:r>
      <w:proofErr w:type="spellStart"/>
      <w:r w:rsidRPr="008B443D">
        <w:rPr>
          <w:rFonts w:asciiTheme="majorBidi" w:eastAsia="Times New Roman" w:hAnsiTheme="majorBidi" w:cstheme="majorBidi"/>
          <w:szCs w:val="24"/>
        </w:rPr>
        <w:t>appraoch</w:t>
      </w:r>
      <w:proofErr w:type="spellEnd"/>
      <w:r w:rsidRPr="008B443D">
        <w:rPr>
          <w:rFonts w:asciiTheme="majorBidi" w:eastAsia="Times New Roman" w:hAnsiTheme="majorBidi" w:cstheme="majorBidi"/>
          <w:szCs w:val="24"/>
        </w:rPr>
        <w:t xml:space="preserve"> with portfolio implications. </w:t>
      </w:r>
      <w:proofErr w:type="spellStart"/>
      <w:r w:rsidRPr="008B443D">
        <w:rPr>
          <w:rFonts w:asciiTheme="majorBidi" w:eastAsia="Times New Roman" w:hAnsiTheme="majorBidi" w:cstheme="majorBidi"/>
          <w:i/>
          <w:iCs/>
          <w:szCs w:val="24"/>
        </w:rPr>
        <w:t>Internationa</w:t>
      </w:r>
      <w:proofErr w:type="spellEnd"/>
      <w:r w:rsidRPr="008B443D">
        <w:rPr>
          <w:rFonts w:asciiTheme="majorBidi" w:eastAsia="Times New Roman" w:hAnsiTheme="majorBidi" w:cstheme="majorBidi"/>
          <w:i/>
          <w:iCs/>
          <w:szCs w:val="24"/>
        </w:rPr>
        <w:t xml:space="preserve"> Journal of Emerging Markets, 3</w:t>
      </w:r>
      <w:r w:rsidRPr="008B443D">
        <w:rPr>
          <w:rFonts w:asciiTheme="majorBidi" w:eastAsia="Times New Roman" w:hAnsiTheme="majorBidi" w:cstheme="majorBidi"/>
          <w:szCs w:val="24"/>
        </w:rPr>
        <w:t>(7), 1714-1742.</w:t>
      </w:r>
    </w:p>
    <w:p w14:paraId="78B82C76"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Sharif, S. (2017). From mutualized exchange to investor-owned demutualized entity: The case of Pakistan stock exchange. </w:t>
      </w:r>
      <w:r w:rsidRPr="008B443D">
        <w:rPr>
          <w:rFonts w:asciiTheme="majorBidi" w:eastAsia="Times New Roman" w:hAnsiTheme="majorBidi" w:cstheme="majorBidi"/>
          <w:i/>
          <w:iCs/>
          <w:szCs w:val="24"/>
        </w:rPr>
        <w:t>International Journal of Experiential Learning &amp; Case Studies</w:t>
      </w:r>
      <w:r w:rsidRPr="008B443D">
        <w:rPr>
          <w:rFonts w:asciiTheme="majorBidi" w:eastAsia="Times New Roman" w:hAnsiTheme="majorBidi" w:cstheme="majorBidi"/>
          <w:szCs w:val="24"/>
        </w:rPr>
        <w:t>, </w:t>
      </w:r>
      <w:r w:rsidRPr="008B443D">
        <w:rPr>
          <w:rFonts w:asciiTheme="majorBidi" w:eastAsia="Times New Roman" w:hAnsiTheme="majorBidi" w:cstheme="majorBidi"/>
          <w:i/>
          <w:iCs/>
          <w:szCs w:val="24"/>
        </w:rPr>
        <w:t>3</w:t>
      </w:r>
      <w:r w:rsidRPr="008B443D">
        <w:rPr>
          <w:rFonts w:asciiTheme="majorBidi" w:eastAsia="Times New Roman" w:hAnsiTheme="majorBidi" w:cstheme="majorBidi"/>
          <w:szCs w:val="24"/>
        </w:rPr>
        <w:t>(2), 1-8.</w:t>
      </w:r>
    </w:p>
    <w:p w14:paraId="4C8E9783" w14:textId="77777777"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Umm E. </w:t>
      </w:r>
      <w:proofErr w:type="spellStart"/>
      <w:r w:rsidRPr="008B443D">
        <w:rPr>
          <w:rFonts w:asciiTheme="majorBidi" w:eastAsia="Times New Roman" w:hAnsiTheme="majorBidi" w:cstheme="majorBidi"/>
          <w:szCs w:val="24"/>
        </w:rPr>
        <w:t>Habiba</w:t>
      </w:r>
      <w:proofErr w:type="spellEnd"/>
      <w:r w:rsidRPr="008B443D">
        <w:rPr>
          <w:rFonts w:asciiTheme="majorBidi" w:eastAsia="Times New Roman" w:hAnsiTheme="majorBidi" w:cstheme="majorBidi"/>
          <w:szCs w:val="24"/>
        </w:rPr>
        <w:t xml:space="preserve">), S. P. (2020). International stock markets Integration and dynamics of volatility spillover between the USA and South Asian markets: Evidence from Global </w:t>
      </w:r>
      <w:proofErr w:type="spellStart"/>
      <w:r w:rsidRPr="008B443D">
        <w:rPr>
          <w:rFonts w:asciiTheme="majorBidi" w:eastAsia="Times New Roman" w:hAnsiTheme="majorBidi" w:cstheme="majorBidi"/>
          <w:szCs w:val="24"/>
        </w:rPr>
        <w:t>fianncial</w:t>
      </w:r>
      <w:proofErr w:type="spellEnd"/>
      <w:r w:rsidRPr="008B443D">
        <w:rPr>
          <w:rFonts w:asciiTheme="majorBidi" w:eastAsia="Times New Roman" w:hAnsiTheme="majorBidi" w:cstheme="majorBidi"/>
          <w:szCs w:val="24"/>
        </w:rPr>
        <w:t xml:space="preserve"> crisis. </w:t>
      </w:r>
      <w:r w:rsidRPr="008B443D">
        <w:rPr>
          <w:rFonts w:asciiTheme="majorBidi" w:eastAsia="Times New Roman" w:hAnsiTheme="majorBidi" w:cstheme="majorBidi"/>
          <w:i/>
          <w:iCs/>
          <w:szCs w:val="24"/>
        </w:rPr>
        <w:t>Journal of Asia Business Studies, 14</w:t>
      </w:r>
      <w:r w:rsidRPr="008B443D">
        <w:rPr>
          <w:rFonts w:asciiTheme="majorBidi" w:eastAsia="Times New Roman" w:hAnsiTheme="majorBidi" w:cstheme="majorBidi"/>
          <w:szCs w:val="24"/>
        </w:rPr>
        <w:t>(5), 779-794.</w:t>
      </w:r>
    </w:p>
    <w:p w14:paraId="1557651E" w14:textId="77777777" w:rsidR="00CB36C9" w:rsidRPr="008B443D" w:rsidRDefault="00CB36C9" w:rsidP="00D554E0">
      <w:pPr>
        <w:rPr>
          <w:rFonts w:asciiTheme="majorBidi" w:eastAsia="Times New Roman" w:hAnsiTheme="majorBidi" w:cstheme="majorBidi"/>
          <w:szCs w:val="24"/>
        </w:rPr>
      </w:pPr>
      <w:proofErr w:type="spellStart"/>
      <w:r w:rsidRPr="008B443D">
        <w:rPr>
          <w:rFonts w:asciiTheme="majorBidi" w:eastAsia="Times New Roman" w:hAnsiTheme="majorBidi" w:cstheme="majorBidi"/>
          <w:szCs w:val="24"/>
        </w:rPr>
        <w:lastRenderedPageBreak/>
        <w:t>Walid</w:t>
      </w:r>
      <w:proofErr w:type="spellEnd"/>
      <w:r w:rsidRPr="008B443D">
        <w:rPr>
          <w:rFonts w:asciiTheme="majorBidi" w:eastAsia="Times New Roman" w:hAnsiTheme="majorBidi" w:cstheme="majorBidi"/>
          <w:szCs w:val="24"/>
        </w:rPr>
        <w:t xml:space="preserve"> </w:t>
      </w:r>
      <w:proofErr w:type="spellStart"/>
      <w:r w:rsidRPr="008B443D">
        <w:rPr>
          <w:rFonts w:asciiTheme="majorBidi" w:eastAsia="Times New Roman" w:hAnsiTheme="majorBidi" w:cstheme="majorBidi"/>
          <w:szCs w:val="24"/>
        </w:rPr>
        <w:t>Mensi</w:t>
      </w:r>
      <w:proofErr w:type="spellEnd"/>
      <w:r w:rsidRPr="008B443D">
        <w:rPr>
          <w:rFonts w:asciiTheme="majorBidi" w:eastAsia="Times New Roman" w:hAnsiTheme="majorBidi" w:cstheme="majorBidi"/>
          <w:szCs w:val="24"/>
        </w:rPr>
        <w:t xml:space="preserve">, R. N. (2021). Good and bad high-frequency volatility spillovers among developed and emerging stock markets. </w:t>
      </w:r>
      <w:r w:rsidRPr="008B443D">
        <w:rPr>
          <w:rFonts w:asciiTheme="majorBidi" w:eastAsia="Times New Roman" w:hAnsiTheme="majorBidi" w:cstheme="majorBidi"/>
          <w:i/>
          <w:iCs/>
          <w:szCs w:val="24"/>
        </w:rPr>
        <w:t>International Journal of Emerging Markets, 18</w:t>
      </w:r>
      <w:r w:rsidRPr="008B443D">
        <w:rPr>
          <w:rFonts w:asciiTheme="majorBidi" w:eastAsia="Times New Roman" w:hAnsiTheme="majorBidi" w:cstheme="majorBidi"/>
          <w:szCs w:val="24"/>
        </w:rPr>
        <w:t>(9), 2107-2132.</w:t>
      </w:r>
    </w:p>
    <w:p w14:paraId="54CEF249" w14:textId="36D7EF6B" w:rsidR="00CB36C9" w:rsidRPr="008B443D" w:rsidRDefault="00CB36C9" w:rsidP="00D554E0">
      <w:pPr>
        <w:rPr>
          <w:rFonts w:asciiTheme="majorBidi" w:eastAsia="Times New Roman" w:hAnsiTheme="majorBidi" w:cstheme="majorBidi"/>
          <w:szCs w:val="24"/>
        </w:rPr>
      </w:pPr>
      <w:r w:rsidRPr="008B443D">
        <w:rPr>
          <w:rFonts w:asciiTheme="majorBidi" w:eastAsia="Times New Roman" w:hAnsiTheme="majorBidi" w:cstheme="majorBidi"/>
          <w:szCs w:val="24"/>
        </w:rPr>
        <w:t xml:space="preserve">Zaidi, S. B., Khan, A., Khan, S., </w:t>
      </w:r>
      <w:proofErr w:type="spellStart"/>
      <w:r w:rsidRPr="008B443D">
        <w:rPr>
          <w:rFonts w:asciiTheme="majorBidi" w:eastAsia="Times New Roman" w:hAnsiTheme="majorBidi" w:cstheme="majorBidi"/>
          <w:szCs w:val="24"/>
        </w:rPr>
        <w:t>Rehman</w:t>
      </w:r>
      <w:proofErr w:type="spellEnd"/>
      <w:r w:rsidRPr="008B443D">
        <w:rPr>
          <w:rFonts w:asciiTheme="majorBidi" w:eastAsia="Times New Roman" w:hAnsiTheme="majorBidi" w:cstheme="majorBidi"/>
          <w:szCs w:val="24"/>
        </w:rPr>
        <w:t xml:space="preserve">, M. Z., </w:t>
      </w:r>
      <w:proofErr w:type="spellStart"/>
      <w:r w:rsidRPr="008B443D">
        <w:rPr>
          <w:rFonts w:asciiTheme="majorBidi" w:eastAsia="Times New Roman" w:hAnsiTheme="majorBidi" w:cstheme="majorBidi"/>
          <w:szCs w:val="24"/>
        </w:rPr>
        <w:t>Alonazi</w:t>
      </w:r>
      <w:proofErr w:type="spellEnd"/>
      <w:r w:rsidRPr="008B443D">
        <w:rPr>
          <w:rFonts w:asciiTheme="majorBidi" w:eastAsia="Times New Roman" w:hAnsiTheme="majorBidi" w:cstheme="majorBidi"/>
          <w:szCs w:val="24"/>
        </w:rPr>
        <w:t>, W. B., &amp; Noman, A. A. (2023). Connectedness between Pakistan’s Stock Markets with Global Factors: An Application of Quantile VAR Network Model. </w:t>
      </w:r>
      <w:r w:rsidRPr="008B443D">
        <w:rPr>
          <w:rFonts w:asciiTheme="majorBidi" w:eastAsia="Times New Roman" w:hAnsiTheme="majorBidi" w:cstheme="majorBidi"/>
          <w:i/>
          <w:iCs/>
          <w:szCs w:val="24"/>
        </w:rPr>
        <w:t>Mathematics</w:t>
      </w:r>
      <w:r w:rsidRPr="008B443D">
        <w:rPr>
          <w:rFonts w:asciiTheme="majorBidi" w:eastAsia="Times New Roman" w:hAnsiTheme="majorBidi" w:cstheme="majorBidi"/>
          <w:szCs w:val="24"/>
        </w:rPr>
        <w:t>, </w:t>
      </w:r>
      <w:r w:rsidRPr="008B443D">
        <w:rPr>
          <w:rFonts w:asciiTheme="majorBidi" w:eastAsia="Times New Roman" w:hAnsiTheme="majorBidi" w:cstheme="majorBidi"/>
          <w:i/>
          <w:iCs/>
          <w:szCs w:val="24"/>
        </w:rPr>
        <w:t>11</w:t>
      </w:r>
      <w:r w:rsidRPr="008B443D">
        <w:rPr>
          <w:rFonts w:asciiTheme="majorBidi" w:eastAsia="Times New Roman" w:hAnsiTheme="majorBidi" w:cstheme="majorBidi"/>
          <w:szCs w:val="24"/>
        </w:rPr>
        <w:t>(19), 4177.</w:t>
      </w:r>
    </w:p>
    <w:p w14:paraId="52D6D697" w14:textId="01D92AF1" w:rsidR="00EA2E3D" w:rsidRPr="008B443D" w:rsidRDefault="00CB36C9" w:rsidP="00D554E0">
      <w:pPr>
        <w:rPr>
          <w:rFonts w:asciiTheme="majorBidi" w:hAnsiTheme="majorBidi" w:cstheme="majorBidi"/>
          <w:szCs w:val="24"/>
        </w:rPr>
      </w:pPr>
      <w:r w:rsidRPr="008B443D">
        <w:rPr>
          <w:rFonts w:asciiTheme="majorBidi" w:eastAsia="Times New Roman" w:hAnsiTheme="majorBidi" w:cstheme="majorBidi"/>
          <w:szCs w:val="24"/>
        </w:rPr>
        <w:t xml:space="preserve"> </w:t>
      </w:r>
    </w:p>
    <w:p w14:paraId="58C748AF" w14:textId="77777777" w:rsidR="00EA2E3D" w:rsidRPr="008B443D" w:rsidRDefault="00EA2E3D" w:rsidP="00D554E0">
      <w:pPr>
        <w:spacing w:line="360" w:lineRule="auto"/>
        <w:rPr>
          <w:rFonts w:asciiTheme="majorBidi" w:hAnsiTheme="majorBidi" w:cstheme="majorBidi"/>
          <w:b/>
          <w:szCs w:val="24"/>
        </w:rPr>
      </w:pPr>
    </w:p>
    <w:sectPr w:rsidR="00EA2E3D" w:rsidRPr="008B443D" w:rsidSect="001D6B5D">
      <w:headerReference w:type="default" r:id="rId17"/>
      <w:foot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8597F" w14:textId="77777777" w:rsidR="005D5F87" w:rsidRDefault="005D5F87" w:rsidP="003F3EA6">
      <w:pPr>
        <w:spacing w:after="0" w:line="240" w:lineRule="auto"/>
      </w:pPr>
      <w:r>
        <w:separator/>
      </w:r>
    </w:p>
  </w:endnote>
  <w:endnote w:type="continuationSeparator" w:id="0">
    <w:p w14:paraId="3E618D4A" w14:textId="77777777" w:rsidR="005D5F87" w:rsidRDefault="005D5F87" w:rsidP="003F3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596495f2">
    <w:altName w:val="Times New Roman"/>
    <w:panose1 w:val="00000000000000000000"/>
    <w:charset w:val="00"/>
    <w:family w:val="roman"/>
    <w:notTrueType/>
    <w:pitch w:val="default"/>
  </w:font>
  <w:font w:name="AdvOT8cb2ddbd+20">
    <w:altName w:val="Times New Roman"/>
    <w:panose1 w:val="00000000000000000000"/>
    <w:charset w:val="00"/>
    <w:family w:val="roman"/>
    <w:notTrueType/>
    <w:pitch w:val="default"/>
  </w:font>
  <w:font w:name="DwnqfxAdvTT3713a231+20">
    <w:altName w:val="Times New Roman"/>
    <w:panose1 w:val="00000000000000000000"/>
    <w:charset w:val="00"/>
    <w:family w:val="roman"/>
    <w:notTrueType/>
    <w:pitch w:val="default"/>
  </w:font>
  <w:font w:name="TimesNRExpertMT">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687687"/>
      <w:docPartObj>
        <w:docPartGallery w:val="Page Numbers (Bottom of Page)"/>
        <w:docPartUnique/>
      </w:docPartObj>
    </w:sdtPr>
    <w:sdtEndPr>
      <w:rPr>
        <w:noProof/>
      </w:rPr>
    </w:sdtEndPr>
    <w:sdtContent>
      <w:p w14:paraId="16B472B9" w14:textId="6603BDF2" w:rsidR="00CB36C9" w:rsidRDefault="00CB36C9" w:rsidP="00372312">
        <w:pPr>
          <w:pStyle w:val="Footer"/>
          <w:jc w:val="center"/>
        </w:pPr>
        <w:r>
          <w:fldChar w:fldCharType="begin"/>
        </w:r>
        <w:r>
          <w:instrText xml:space="preserve"> PAGE   \* MERGEFORMAT </w:instrText>
        </w:r>
        <w:r>
          <w:fldChar w:fldCharType="separate"/>
        </w:r>
        <w:r w:rsidR="008B443D">
          <w:rPr>
            <w:noProof/>
          </w:rPr>
          <w:t>20</w:t>
        </w:r>
        <w:r>
          <w:rPr>
            <w:noProof/>
          </w:rPr>
          <w:fldChar w:fldCharType="end"/>
        </w:r>
      </w:p>
    </w:sdtContent>
  </w:sdt>
  <w:p w14:paraId="23A1F315" w14:textId="77777777" w:rsidR="00CB36C9" w:rsidRDefault="00CB36C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6193890"/>
      <w:docPartObj>
        <w:docPartGallery w:val="Page Numbers (Bottom of Page)"/>
        <w:docPartUnique/>
      </w:docPartObj>
    </w:sdtPr>
    <w:sdtEndPr>
      <w:rPr>
        <w:noProof/>
      </w:rPr>
    </w:sdtEndPr>
    <w:sdtContent>
      <w:p w14:paraId="253513D7" w14:textId="3E872A60" w:rsidR="00CB36C9" w:rsidRDefault="00CB36C9" w:rsidP="00372312">
        <w:pPr>
          <w:pStyle w:val="Footer"/>
          <w:jc w:val="center"/>
        </w:pPr>
        <w:r w:rsidRPr="0007705C">
          <w:rPr>
            <w:rFonts w:eastAsia="Times New Roman" w:cs="Times New Roman"/>
            <w:noProof/>
            <w:sz w:val="22"/>
          </w:rPr>
          <mc:AlternateContent>
            <mc:Choice Requires="wps">
              <w:drawing>
                <wp:anchor distT="0" distB="0" distL="114300" distR="114300" simplePos="0" relativeHeight="251661312" behindDoc="1" locked="0" layoutInCell="1" allowOverlap="1" wp14:anchorId="2C49B3C3" wp14:editId="254EEBC3">
                  <wp:simplePos x="0" y="0"/>
                  <wp:positionH relativeFrom="margin">
                    <wp:posOffset>723900</wp:posOffset>
                  </wp:positionH>
                  <wp:positionV relativeFrom="bottomMargin">
                    <wp:posOffset>200024</wp:posOffset>
                  </wp:positionV>
                  <wp:extent cx="4724400" cy="466725"/>
                  <wp:effectExtent l="0" t="0" r="0" b="9525"/>
                  <wp:wrapNone/>
                  <wp:docPr id="10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7DCBF" w14:textId="77777777" w:rsidR="00CB36C9" w:rsidRPr="001C1EBD" w:rsidRDefault="00CB36C9"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1">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2">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CB36C9" w:rsidRPr="008855EE" w:rsidRDefault="00CB36C9" w:rsidP="0007705C">
                              <w:pP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9B3C3" id="_x0000_t202" coordsize="21600,21600" o:spt="202" path="m,l,21600r21600,l21600,xe">
                  <v:stroke joinstyle="miter"/>
                  <v:path gradientshapeok="t" o:connecttype="rect"/>
                </v:shapetype>
                <v:shape id="Text Box 86" o:spid="_x0000_s1246" type="#_x0000_t202" style="position:absolute;left:0;text-align:left;margin-left:57pt;margin-top:15.75pt;width:372pt;height:36.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" filled="f" stroked="f">
                  <v:textbox inset="0,0,0,0">
                    <w:txbxContent>
                      <w:p w14:paraId="13F7DCBF" w14:textId="77777777" w:rsidR="00CB36C9" w:rsidRPr="001C1EBD" w:rsidRDefault="00CB36C9" w:rsidP="0007705C">
                        <w:pPr>
                          <w:rPr>
                            <w:rFonts w:eastAsia="Calibri"/>
                            <w:b/>
                            <w:lang w:val="en-GB"/>
                          </w:rPr>
                        </w:pPr>
                        <w:r w:rsidRPr="001C1EBD">
                          <w:rPr>
                            <w:rFonts w:eastAsia="Calibri"/>
                            <w:b/>
                            <w:i/>
                            <w:w w:val="90"/>
                            <w:lang w:val="en-GB"/>
                          </w:rPr>
                          <w:t>This</w:t>
                        </w:r>
                        <w:r w:rsidRPr="001C1EBD">
                          <w:rPr>
                            <w:rFonts w:eastAsia="Calibri"/>
                            <w:b/>
                            <w:i/>
                            <w:spacing w:val="8"/>
                            <w:w w:val="90"/>
                            <w:lang w:val="en-GB"/>
                          </w:rPr>
                          <w:t xml:space="preserve"> </w:t>
                        </w:r>
                        <w:r w:rsidRPr="001C1EBD">
                          <w:rPr>
                            <w:rFonts w:eastAsia="Calibri"/>
                            <w:b/>
                            <w:i/>
                            <w:w w:val="90"/>
                            <w:lang w:val="en-GB"/>
                          </w:rPr>
                          <w:t>work</w:t>
                        </w:r>
                        <w:r w:rsidRPr="001C1EBD">
                          <w:rPr>
                            <w:rFonts w:eastAsia="Calibri"/>
                            <w:b/>
                            <w:i/>
                            <w:spacing w:val="9"/>
                            <w:w w:val="90"/>
                            <w:lang w:val="en-GB"/>
                          </w:rPr>
                          <w:t xml:space="preserve"> </w:t>
                        </w:r>
                        <w:r w:rsidRPr="001C1EBD">
                          <w:rPr>
                            <w:rFonts w:eastAsia="Calibri"/>
                            <w:b/>
                            <w:i/>
                            <w:w w:val="90"/>
                            <w:lang w:val="en-GB"/>
                          </w:rPr>
                          <w:t>is</w:t>
                        </w:r>
                        <w:r w:rsidRPr="001C1EBD">
                          <w:rPr>
                            <w:rFonts w:eastAsia="Calibri"/>
                            <w:b/>
                            <w:i/>
                            <w:spacing w:val="9"/>
                            <w:w w:val="90"/>
                            <w:lang w:val="en-GB"/>
                          </w:rPr>
                          <w:t xml:space="preserve"> </w:t>
                        </w:r>
                        <w:r w:rsidRPr="001C1EBD">
                          <w:rPr>
                            <w:rFonts w:eastAsia="Calibri"/>
                            <w:b/>
                            <w:i/>
                            <w:w w:val="90"/>
                            <w:lang w:val="en-GB"/>
                          </w:rPr>
                          <w:t>licensed</w:t>
                        </w:r>
                        <w:r w:rsidRPr="001C1EBD">
                          <w:rPr>
                            <w:rFonts w:eastAsia="Calibri"/>
                            <w:b/>
                            <w:i/>
                            <w:spacing w:val="7"/>
                            <w:w w:val="90"/>
                            <w:lang w:val="en-GB"/>
                          </w:rPr>
                          <w:t xml:space="preserve"> </w:t>
                        </w:r>
                        <w:r w:rsidRPr="001C1EBD">
                          <w:rPr>
                            <w:rFonts w:eastAsia="Calibri"/>
                            <w:b/>
                            <w:i/>
                            <w:w w:val="90"/>
                            <w:lang w:val="en-GB"/>
                          </w:rPr>
                          <w:t>under</w:t>
                        </w:r>
                        <w:r w:rsidRPr="001C1EBD">
                          <w:rPr>
                            <w:rFonts w:eastAsia="Calibri"/>
                            <w:b/>
                            <w:i/>
                            <w:spacing w:val="9"/>
                            <w:w w:val="90"/>
                            <w:lang w:val="en-GB"/>
                          </w:rPr>
                          <w:t xml:space="preserve"> </w:t>
                        </w:r>
                        <w:r w:rsidRPr="001C1EBD">
                          <w:rPr>
                            <w:rFonts w:eastAsia="Calibri"/>
                            <w:b/>
                            <w:i/>
                            <w:w w:val="90"/>
                            <w:lang w:val="en-GB"/>
                          </w:rPr>
                          <w:t>a</w:t>
                        </w:r>
                        <w:r w:rsidRPr="001C1EBD">
                          <w:rPr>
                            <w:rFonts w:eastAsia="Calibri"/>
                            <w:b/>
                            <w:i/>
                            <w:spacing w:val="9"/>
                            <w:w w:val="90"/>
                            <w:lang w:val="en-GB"/>
                          </w:rPr>
                          <w:t xml:space="preserve"> </w:t>
                        </w:r>
                        <w:hyperlink r:id="rId3">
                          <w:r w:rsidRPr="001C1EBD">
                            <w:rPr>
                              <w:rFonts w:eastAsia="Calibri"/>
                              <w:b/>
                              <w:color w:val="006797"/>
                              <w:w w:val="90"/>
                              <w:u w:val="single" w:color="006797"/>
                              <w:lang w:val="en-GB"/>
                            </w:rPr>
                            <w:t>Creative Commons Attribution-Non Commercial</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spacing w:val="1"/>
                              <w:w w:val="90"/>
                              <w:u w:val="single" w:color="006797"/>
                              <w:lang w:val="en-GB"/>
                            </w:rPr>
                            <w:t xml:space="preserve">   </w:t>
                          </w:r>
                          <w:r w:rsidRPr="001C1EBD">
                            <w:rPr>
                              <w:rFonts w:eastAsia="Calibri"/>
                              <w:b/>
                              <w:color w:val="006797"/>
                              <w:w w:val="90"/>
                              <w:u w:val="single" w:color="006797"/>
                              <w:lang w:val="en-GB"/>
                            </w:rPr>
                            <w:t>International</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License</w:t>
                          </w:r>
                          <w:r w:rsidRPr="001C1EBD">
                            <w:rPr>
                              <w:rFonts w:eastAsia="Calibri"/>
                              <w:b/>
                              <w:color w:val="006797"/>
                              <w:spacing w:val="3"/>
                              <w:w w:val="90"/>
                              <w:u w:val="single" w:color="006797"/>
                              <w:lang w:val="en-GB"/>
                            </w:rPr>
                            <w:t xml:space="preserve"> </w:t>
                          </w:r>
                        </w:hyperlink>
                        <w:hyperlink r:id="rId4">
                          <w:r w:rsidRPr="001C1EBD">
                            <w:rPr>
                              <w:rFonts w:eastAsia="Calibri"/>
                              <w:b/>
                              <w:color w:val="006797"/>
                              <w:w w:val="90"/>
                              <w:u w:val="single" w:color="006797"/>
                              <w:lang w:val="en-GB"/>
                            </w:rPr>
                            <w:t>(C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BY-NC</w:t>
                          </w:r>
                          <w:r w:rsidRPr="001C1EBD">
                            <w:rPr>
                              <w:rFonts w:eastAsia="Calibri"/>
                              <w:b/>
                              <w:color w:val="006797"/>
                              <w:spacing w:val="-2"/>
                              <w:w w:val="90"/>
                              <w:u w:val="single" w:color="006797"/>
                              <w:lang w:val="en-GB"/>
                            </w:rPr>
                            <w:t xml:space="preserve"> </w:t>
                          </w:r>
                          <w:r w:rsidRPr="001C1EBD">
                            <w:rPr>
                              <w:rFonts w:eastAsia="Calibri"/>
                              <w:b/>
                              <w:color w:val="006797"/>
                              <w:w w:val="90"/>
                              <w:u w:val="single" w:color="006797"/>
                              <w:lang w:val="en-GB"/>
                            </w:rPr>
                            <w:t>4.0</w:t>
                          </w:r>
                          <w:r w:rsidRPr="001C1EBD">
                            <w:rPr>
                              <w:rFonts w:eastAsia="Calibri"/>
                              <w:b/>
                              <w:color w:val="006797"/>
                              <w:w w:val="90"/>
                              <w:lang w:val="en-GB"/>
                            </w:rPr>
                            <w:t>)</w:t>
                          </w:r>
                        </w:hyperlink>
                      </w:p>
                      <w:p w14:paraId="26DC3533" w14:textId="77777777" w:rsidR="00CB36C9" w:rsidRPr="008855EE" w:rsidRDefault="00CB36C9" w:rsidP="0007705C">
                        <w:pPr>
                          <w:rPr>
                            <w:b/>
                          </w:rPr>
                        </w:pPr>
                      </w:p>
                    </w:txbxContent>
                  </v:textbox>
                  <w10:wrap anchorx="margin" anchory="margin"/>
                </v:shape>
              </w:pict>
            </mc:Fallback>
          </mc:AlternateContent>
        </w:r>
        <w:r w:rsidRPr="00DE2B63">
          <w:rPr>
            <w:noProof/>
          </w:rPr>
          <mc:AlternateContent>
            <mc:Choice Requires="wpg">
              <w:drawing>
                <wp:anchor distT="0" distB="0" distL="114300" distR="114300" simplePos="0" relativeHeight="251659264" behindDoc="1" locked="0" layoutInCell="1" allowOverlap="1" wp14:anchorId="461A22A3" wp14:editId="75785C8E">
                  <wp:simplePos x="0" y="0"/>
                  <wp:positionH relativeFrom="margin">
                    <wp:posOffset>-409575</wp:posOffset>
                  </wp:positionH>
                  <wp:positionV relativeFrom="bottomMargin">
                    <wp:posOffset>158115</wp:posOffset>
                  </wp:positionV>
                  <wp:extent cx="990600" cy="333375"/>
                  <wp:effectExtent l="0" t="0" r="0" b="0"/>
                  <wp:wrapNone/>
                  <wp:docPr id="100"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0" cy="333375"/>
                            <a:chOff x="1202" y="14583"/>
                            <a:chExt cx="2354" cy="508"/>
                          </a:xfrm>
                        </wpg:grpSpPr>
                        <pic:pic xmlns:pic="http://schemas.openxmlformats.org/drawingml/2006/picture">
                          <pic:nvPicPr>
                            <pic:cNvPr id="101" name="Picture 9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266" y="14582"/>
                              <a:ext cx="1290" cy="4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8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202" y="14583"/>
                              <a:ext cx="1047" cy="50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8C9BCF5" id="Group 88" o:spid="_x0000_s1026" style="position:absolute;margin-left:-32.25pt;margin-top:12.45pt;width:78pt;height:26.25pt;z-index:-251657216;mso-position-horizontal-relative:margin;mso-position-vertical-relative:bottom-margin-area" coordorigin="1202,14583" coordsize="2354,50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27" type="#_x0000_t75" style="position:absolute;left:2266;top:14582;width:1290;height: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">
                    <v:imagedata r:id="rId7" o:title=""/>
                  </v:shape>
                  <v:shape id="Picture 89" o:spid="_x0000_s1028" type="#_x0000_t75" style="position:absolute;left:1202;top:14583;width:1047;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">
                    <v:imagedata r:id="rId8" o:title=""/>
                  </v:shape>
                  <w10:wrap anchorx="margin" anchory="margin"/>
                </v:group>
              </w:pict>
            </mc:Fallback>
          </mc:AlternateContent>
        </w:r>
        <w:r>
          <w:fldChar w:fldCharType="begin"/>
        </w:r>
        <w:r>
          <w:instrText xml:space="preserve"> PAGE   \* MERGEFORMAT </w:instrText>
        </w:r>
        <w:r>
          <w:fldChar w:fldCharType="separate"/>
        </w:r>
        <w:r w:rsidR="008B443D">
          <w:rPr>
            <w:noProof/>
          </w:rPr>
          <w:t>1</w:t>
        </w:r>
        <w:r>
          <w:rPr>
            <w:noProof/>
          </w:rPr>
          <w:fldChar w:fldCharType="end"/>
        </w:r>
      </w:p>
    </w:sdtContent>
  </w:sdt>
  <w:p w14:paraId="0046E1DF" w14:textId="2780FA2E" w:rsidR="00CB36C9" w:rsidRDefault="00CB36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6D0DA" w14:textId="77777777" w:rsidR="005D5F87" w:rsidRDefault="005D5F87" w:rsidP="003F3EA6">
      <w:pPr>
        <w:spacing w:after="0" w:line="240" w:lineRule="auto"/>
      </w:pPr>
      <w:r>
        <w:separator/>
      </w:r>
    </w:p>
  </w:footnote>
  <w:footnote w:type="continuationSeparator" w:id="0">
    <w:p w14:paraId="4C312B2E" w14:textId="77777777" w:rsidR="005D5F87" w:rsidRDefault="005D5F87" w:rsidP="003F3EA6">
      <w:pPr>
        <w:spacing w:after="0" w:line="240" w:lineRule="auto"/>
      </w:pPr>
      <w:r>
        <w:continuationSeparator/>
      </w:r>
    </w:p>
  </w:footnote>
  <w:footnote w:id="1">
    <w:p w14:paraId="249ED1A4" w14:textId="77777777" w:rsidR="00CB36C9" w:rsidRDefault="00CB36C9" w:rsidP="00B000E6">
      <w:pPr>
        <w:pStyle w:val="FootnoteText"/>
      </w:pPr>
      <w:r>
        <w:rPr>
          <w:rStyle w:val="FootnoteReference"/>
        </w:rPr>
        <w:footnoteRef/>
      </w:r>
      <w:r>
        <w:t xml:space="preserve"> Associate Professor, </w:t>
      </w:r>
      <w:r w:rsidRPr="00BF6354">
        <w:rPr>
          <w:color w:val="3366FF"/>
        </w:rPr>
        <w:t>Department of Economics</w:t>
      </w:r>
      <w:r>
        <w:t xml:space="preserve">, </w:t>
      </w:r>
      <w:proofErr w:type="spellStart"/>
      <w:r>
        <w:t>Bahria</w:t>
      </w:r>
      <w:proofErr w:type="spellEnd"/>
      <w:r>
        <w:t xml:space="preserve"> University, Islamabad </w:t>
      </w:r>
      <w:hyperlink r:id="rId1" w:history="1">
        <w:r w:rsidRPr="002D2156">
          <w:rPr>
            <w:rStyle w:val="Hyperlink"/>
          </w:rPr>
          <w:t>Samreen.buic@bahria.edu.pk</w:t>
        </w:r>
      </w:hyperlink>
      <w:r>
        <w:t xml:space="preserve"> </w:t>
      </w:r>
    </w:p>
  </w:footnote>
  <w:footnote w:id="2">
    <w:p w14:paraId="7BDD41C3" w14:textId="77777777" w:rsidR="00CB36C9" w:rsidRDefault="00CB36C9" w:rsidP="00B000E6">
      <w:pPr>
        <w:pStyle w:val="FootnoteText"/>
      </w:pPr>
      <w:r>
        <w:rPr>
          <w:rStyle w:val="FootnoteReference"/>
        </w:rPr>
        <w:footnoteRef/>
      </w:r>
      <w:r>
        <w:t xml:space="preserve"> MS Scholar, Management Studies Department, </w:t>
      </w:r>
      <w:proofErr w:type="spellStart"/>
      <w:r>
        <w:t>Bahria</w:t>
      </w:r>
      <w:proofErr w:type="spellEnd"/>
      <w:r>
        <w:t xml:space="preserve"> University, Islamabad </w:t>
      </w:r>
      <w:hyperlink r:id="rId2" w:history="1">
        <w:r w:rsidRPr="002D2156">
          <w:rPr>
            <w:rStyle w:val="Hyperlink"/>
          </w:rPr>
          <w:t>makkgop@gmail.com</w:t>
        </w:r>
      </w:hyperlink>
      <w:r>
        <w:t xml:space="preserve"> </w:t>
      </w:r>
    </w:p>
  </w:footnote>
  <w:footnote w:id="3">
    <w:p w14:paraId="7230D717" w14:textId="77777777" w:rsidR="00CB36C9" w:rsidRDefault="00CB36C9" w:rsidP="00B000E6">
      <w:pPr>
        <w:pStyle w:val="FootnoteText"/>
      </w:pPr>
      <w:r>
        <w:rPr>
          <w:rStyle w:val="FootnoteReference"/>
        </w:rPr>
        <w:footnoteRef/>
      </w:r>
      <w:r>
        <w:t xml:space="preserve"> Senior Assistant Professor, </w:t>
      </w:r>
      <w:r w:rsidRPr="00BF6354">
        <w:rPr>
          <w:color w:val="3366FF"/>
        </w:rPr>
        <w:t>Department of Economics</w:t>
      </w:r>
      <w:r>
        <w:t xml:space="preserve">, </w:t>
      </w:r>
      <w:proofErr w:type="spellStart"/>
      <w:r>
        <w:t>Bahria</w:t>
      </w:r>
      <w:proofErr w:type="spellEnd"/>
      <w:r>
        <w:t xml:space="preserve"> University, Islamabad</w:t>
      </w:r>
    </w:p>
  </w:footnote>
  <w:footnote w:id="4">
    <w:p w14:paraId="56B873EE" w14:textId="77777777" w:rsidR="00CB36C9" w:rsidRDefault="00CB36C9" w:rsidP="00B000E6">
      <w:pPr>
        <w:pStyle w:val="FootnoteText"/>
      </w:pPr>
      <w:r>
        <w:rPr>
          <w:rStyle w:val="FootnoteReference"/>
        </w:rPr>
        <w:footnoteRef/>
      </w:r>
      <w:r>
        <w:t xml:space="preserve"> Associate Professor, </w:t>
      </w:r>
      <w:r w:rsidRPr="00BF6354">
        <w:rPr>
          <w:color w:val="3366FF"/>
        </w:rPr>
        <w:t>Department of Business and Marketing</w:t>
      </w:r>
      <w:r>
        <w:t xml:space="preserve">, </w:t>
      </w:r>
      <w:proofErr w:type="spellStart"/>
      <w:r>
        <w:t>Bahria</w:t>
      </w:r>
      <w:proofErr w:type="spellEnd"/>
      <w:r>
        <w:t xml:space="preserve"> University, Islamabad</w:t>
      </w:r>
    </w:p>
  </w:footnote>
  <w:footnote w:id="5">
    <w:p w14:paraId="7D4464EC" w14:textId="77777777" w:rsidR="00CB36C9" w:rsidRDefault="00CB36C9" w:rsidP="00B000E6">
      <w:pPr>
        <w:pStyle w:val="FootnoteText"/>
      </w:pPr>
      <w:r>
        <w:rPr>
          <w:rStyle w:val="FootnoteReference"/>
        </w:rPr>
        <w:footnoteRef/>
      </w:r>
      <w:r>
        <w:t xml:space="preserve"> Senior Assistant Professor, </w:t>
      </w:r>
      <w:r w:rsidRPr="00BF6354">
        <w:rPr>
          <w:color w:val="3366FF"/>
        </w:rPr>
        <w:t xml:space="preserve">Department of </w:t>
      </w:r>
      <w:r>
        <w:rPr>
          <w:color w:val="3366FF"/>
        </w:rPr>
        <w:t>Accounting and Finance</w:t>
      </w:r>
      <w:r>
        <w:t xml:space="preserve">, </w:t>
      </w:r>
      <w:proofErr w:type="spellStart"/>
      <w:r>
        <w:t>Bahria</w:t>
      </w:r>
      <w:proofErr w:type="spellEnd"/>
      <w:r>
        <w:t xml:space="preserve"> University, Islamaba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BF51F" w14:textId="024F5F54" w:rsidR="00CB36C9" w:rsidRPr="006E0649" w:rsidRDefault="00CB36C9" w:rsidP="006E0649">
    <w:pPr>
      <w:spacing w:before="9"/>
      <w:ind w:left="20"/>
      <w:rPr>
        <w:b/>
        <w:i/>
        <w:sz w:val="28"/>
      </w:rPr>
    </w:pPr>
    <w:r w:rsidRPr="006E0649">
      <w:rPr>
        <w:b/>
        <w:i/>
        <w:sz w:val="28"/>
      </w:rPr>
      <w:t>NUML</w:t>
    </w:r>
    <w:r w:rsidRPr="006E0649">
      <w:rPr>
        <w:b/>
        <w:i/>
        <w:spacing w:val="-3"/>
        <w:sz w:val="28"/>
      </w:rPr>
      <w:t xml:space="preserve"> </w:t>
    </w:r>
    <w:r w:rsidRPr="006E0649">
      <w:rPr>
        <w:b/>
        <w:i/>
        <w:sz w:val="28"/>
      </w:rPr>
      <w:t>Journal</w:t>
    </w:r>
    <w:r w:rsidRPr="006E0649">
      <w:rPr>
        <w:b/>
        <w:i/>
        <w:spacing w:val="-6"/>
        <w:sz w:val="28"/>
      </w:rPr>
      <w:t xml:space="preserve"> </w:t>
    </w:r>
    <w:r w:rsidRPr="006E0649">
      <w:rPr>
        <w:b/>
        <w:i/>
        <w:sz w:val="28"/>
      </w:rPr>
      <w:t>of</w:t>
    </w:r>
    <w:r w:rsidRPr="006E0649">
      <w:rPr>
        <w:b/>
        <w:i/>
        <w:spacing w:val="-2"/>
        <w:sz w:val="28"/>
      </w:rPr>
      <w:t xml:space="preserve"> </w:t>
    </w:r>
    <w:r w:rsidRPr="006E0649">
      <w:rPr>
        <w:b/>
        <w:i/>
        <w:sz w:val="28"/>
      </w:rPr>
      <w:t>Economics</w:t>
    </w:r>
    <w:r w:rsidRPr="006E0649">
      <w:rPr>
        <w:b/>
        <w:i/>
        <w:spacing w:val="-2"/>
        <w:sz w:val="28"/>
      </w:rPr>
      <w:t xml:space="preserve"> </w:t>
    </w:r>
    <w:r w:rsidRPr="006E0649">
      <w:rPr>
        <w:b/>
        <w:i/>
        <w:sz w:val="28"/>
      </w:rPr>
      <w:t>(</w:t>
    </w:r>
    <w:proofErr w:type="gramStart"/>
    <w:r w:rsidRPr="006E0649">
      <w:rPr>
        <w:b/>
        <w:i/>
        <w:sz w:val="28"/>
      </w:rPr>
      <w:t>NJE)</w:t>
    </w:r>
    <w:r>
      <w:rPr>
        <w:b/>
        <w:i/>
        <w:sz w:val="28"/>
      </w:rPr>
      <w:t xml:space="preserve">  </w:t>
    </w:r>
    <w:r>
      <w:rPr>
        <w:i/>
      </w:rPr>
      <w:t>vo</w:t>
    </w:r>
    <w:r w:rsidRPr="006E0649">
      <w:rPr>
        <w:i/>
      </w:rPr>
      <w:t>lume</w:t>
    </w:r>
    <w:proofErr w:type="gramEnd"/>
    <w:r w:rsidRPr="006E0649">
      <w:rPr>
        <w:i/>
        <w:spacing w:val="-2"/>
      </w:rPr>
      <w:t xml:space="preserve"> </w:t>
    </w:r>
    <w:r w:rsidRPr="006E0649">
      <w:rPr>
        <w:i/>
      </w:rPr>
      <w:t>1(2)</w:t>
    </w:r>
  </w:p>
  <w:p w14:paraId="5AE03C56" w14:textId="77777777" w:rsidR="00CB36C9" w:rsidRDefault="00CB36C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AE03F" w14:textId="77777777" w:rsidR="00CB36C9" w:rsidRDefault="00CB36C9" w:rsidP="009E7E25">
    <w:pPr>
      <w:spacing w:before="9"/>
      <w:ind w:left="20"/>
      <w:rPr>
        <w:b/>
        <w:sz w:val="28"/>
      </w:rPr>
    </w:pPr>
    <w:r>
      <w:rPr>
        <w:b/>
        <w:sz w:val="28"/>
      </w:rPr>
      <w:t>NUML</w:t>
    </w:r>
    <w:r>
      <w:rPr>
        <w:b/>
        <w:spacing w:val="-3"/>
        <w:sz w:val="28"/>
      </w:rPr>
      <w:t xml:space="preserve"> </w:t>
    </w:r>
    <w:r>
      <w:rPr>
        <w:b/>
        <w:sz w:val="28"/>
      </w:rPr>
      <w:t>Journal</w:t>
    </w:r>
    <w:r>
      <w:rPr>
        <w:b/>
        <w:spacing w:val="-6"/>
        <w:sz w:val="28"/>
      </w:rPr>
      <w:t xml:space="preserve"> </w:t>
    </w:r>
    <w:r>
      <w:rPr>
        <w:b/>
        <w:sz w:val="28"/>
      </w:rPr>
      <w:t>of</w:t>
    </w:r>
    <w:r>
      <w:rPr>
        <w:b/>
        <w:spacing w:val="-2"/>
        <w:sz w:val="28"/>
      </w:rPr>
      <w:t xml:space="preserve"> </w:t>
    </w:r>
    <w:r>
      <w:rPr>
        <w:b/>
        <w:sz w:val="28"/>
      </w:rPr>
      <w:t>Economics</w:t>
    </w:r>
    <w:r>
      <w:rPr>
        <w:b/>
        <w:spacing w:val="-2"/>
        <w:sz w:val="28"/>
      </w:rPr>
      <w:t xml:space="preserve"> </w:t>
    </w:r>
    <w:r>
      <w:rPr>
        <w:b/>
        <w:sz w:val="28"/>
      </w:rPr>
      <w:t>(NJE)</w:t>
    </w:r>
  </w:p>
  <w:p w14:paraId="4429CAB8" w14:textId="2145400C" w:rsidR="00CB36C9" w:rsidRDefault="00CB36C9" w:rsidP="009E7E25">
    <w:pPr>
      <w:pStyle w:val="BodyText"/>
      <w:spacing w:before="44"/>
      <w:ind w:left="20"/>
    </w:pPr>
    <w:r>
      <w:t>Volume</w:t>
    </w:r>
    <w:r>
      <w:rPr>
        <w:spacing w:val="-2"/>
      </w:rPr>
      <w:t xml:space="preserve"> </w:t>
    </w:r>
    <w:r>
      <w:t>1, Number</w:t>
    </w:r>
    <w:r>
      <w:rPr>
        <w:spacing w:val="-1"/>
      </w:rPr>
      <w:t xml:space="preserve"> </w:t>
    </w:r>
    <w:r>
      <w:t>2, December</w:t>
    </w:r>
    <w:r>
      <w:rPr>
        <w:spacing w:val="-1"/>
      </w:rPr>
      <w:t xml:space="preserve"> </w:t>
    </w:r>
    <w:r>
      <w:t>2024</w:t>
    </w:r>
  </w:p>
  <w:p w14:paraId="254B2737" w14:textId="77777777" w:rsidR="00CB36C9" w:rsidRDefault="00CB36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33CB2"/>
    <w:multiLevelType w:val="hybridMultilevel"/>
    <w:tmpl w:val="6E065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3123E8"/>
    <w:multiLevelType w:val="hybridMultilevel"/>
    <w:tmpl w:val="536A83CE"/>
    <w:lvl w:ilvl="0" w:tplc="DD2ED082">
      <w:start w:val="1"/>
      <w:numFmt w:val="decimal"/>
      <w:lvlText w:val="%1."/>
      <w:lvlJc w:val="left"/>
      <w:pPr>
        <w:ind w:left="900" w:hanging="360"/>
      </w:pPr>
      <w:rPr>
        <w:rFonts w:ascii="Times New Roman" w:eastAsia="Times New Roman" w:hAnsi="Times New Roman" w:cs="Times New Roman" w:hint="default"/>
        <w:spacing w:val="-5"/>
        <w:w w:val="97"/>
        <w:sz w:val="24"/>
        <w:szCs w:val="24"/>
        <w:lang w:val="en-US" w:eastAsia="en-US" w:bidi="ar-SA"/>
      </w:rPr>
    </w:lvl>
    <w:lvl w:ilvl="1" w:tplc="B2086D80">
      <w:numFmt w:val="bullet"/>
      <w:lvlText w:val="•"/>
      <w:lvlJc w:val="left"/>
      <w:pPr>
        <w:ind w:left="1782" w:hanging="360"/>
      </w:pPr>
      <w:rPr>
        <w:rFonts w:hint="default"/>
        <w:lang w:val="en-US" w:eastAsia="en-US" w:bidi="ar-SA"/>
      </w:rPr>
    </w:lvl>
    <w:lvl w:ilvl="2" w:tplc="669A8B9A">
      <w:numFmt w:val="bullet"/>
      <w:lvlText w:val="•"/>
      <w:lvlJc w:val="left"/>
      <w:pPr>
        <w:ind w:left="2664" w:hanging="360"/>
      </w:pPr>
      <w:rPr>
        <w:rFonts w:hint="default"/>
        <w:lang w:val="en-US" w:eastAsia="en-US" w:bidi="ar-SA"/>
      </w:rPr>
    </w:lvl>
    <w:lvl w:ilvl="3" w:tplc="086A37CA">
      <w:numFmt w:val="bullet"/>
      <w:lvlText w:val="•"/>
      <w:lvlJc w:val="left"/>
      <w:pPr>
        <w:ind w:left="3546" w:hanging="360"/>
      </w:pPr>
      <w:rPr>
        <w:rFonts w:hint="default"/>
        <w:lang w:val="en-US" w:eastAsia="en-US" w:bidi="ar-SA"/>
      </w:rPr>
    </w:lvl>
    <w:lvl w:ilvl="4" w:tplc="8F4CFDD6">
      <w:numFmt w:val="bullet"/>
      <w:lvlText w:val="•"/>
      <w:lvlJc w:val="left"/>
      <w:pPr>
        <w:ind w:left="4428" w:hanging="360"/>
      </w:pPr>
      <w:rPr>
        <w:rFonts w:hint="default"/>
        <w:lang w:val="en-US" w:eastAsia="en-US" w:bidi="ar-SA"/>
      </w:rPr>
    </w:lvl>
    <w:lvl w:ilvl="5" w:tplc="A8462616">
      <w:numFmt w:val="bullet"/>
      <w:lvlText w:val="•"/>
      <w:lvlJc w:val="left"/>
      <w:pPr>
        <w:ind w:left="5310" w:hanging="360"/>
      </w:pPr>
      <w:rPr>
        <w:rFonts w:hint="default"/>
        <w:lang w:val="en-US" w:eastAsia="en-US" w:bidi="ar-SA"/>
      </w:rPr>
    </w:lvl>
    <w:lvl w:ilvl="6" w:tplc="971C764C">
      <w:numFmt w:val="bullet"/>
      <w:lvlText w:val="•"/>
      <w:lvlJc w:val="left"/>
      <w:pPr>
        <w:ind w:left="6192" w:hanging="360"/>
      </w:pPr>
      <w:rPr>
        <w:rFonts w:hint="default"/>
        <w:lang w:val="en-US" w:eastAsia="en-US" w:bidi="ar-SA"/>
      </w:rPr>
    </w:lvl>
    <w:lvl w:ilvl="7" w:tplc="DADE0580">
      <w:numFmt w:val="bullet"/>
      <w:lvlText w:val="•"/>
      <w:lvlJc w:val="left"/>
      <w:pPr>
        <w:ind w:left="7074" w:hanging="360"/>
      </w:pPr>
      <w:rPr>
        <w:rFonts w:hint="default"/>
        <w:lang w:val="en-US" w:eastAsia="en-US" w:bidi="ar-SA"/>
      </w:rPr>
    </w:lvl>
    <w:lvl w:ilvl="8" w:tplc="41C81AF4">
      <w:numFmt w:val="bullet"/>
      <w:lvlText w:val="•"/>
      <w:lvlJc w:val="left"/>
      <w:pPr>
        <w:ind w:left="7956" w:hanging="360"/>
      </w:pPr>
      <w:rPr>
        <w:rFonts w:hint="default"/>
        <w:lang w:val="en-US" w:eastAsia="en-US" w:bidi="ar-SA"/>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TAwsTQyNTIxMbNQ0lEKTi0uzszPAykwNqkFAA+K/oYtAAAA"/>
  </w:docVars>
  <w:rsids>
    <w:rsidRoot w:val="003F3EA6"/>
    <w:rsid w:val="0000181D"/>
    <w:rsid w:val="000058F9"/>
    <w:rsid w:val="00005D2B"/>
    <w:rsid w:val="000101B0"/>
    <w:rsid w:val="000122B9"/>
    <w:rsid w:val="00021AC0"/>
    <w:rsid w:val="000270A8"/>
    <w:rsid w:val="0002716F"/>
    <w:rsid w:val="000300D0"/>
    <w:rsid w:val="00030983"/>
    <w:rsid w:val="000313A5"/>
    <w:rsid w:val="000328C8"/>
    <w:rsid w:val="00033F21"/>
    <w:rsid w:val="0003501E"/>
    <w:rsid w:val="00037A90"/>
    <w:rsid w:val="00041A9C"/>
    <w:rsid w:val="00041CDE"/>
    <w:rsid w:val="000461F4"/>
    <w:rsid w:val="000607AB"/>
    <w:rsid w:val="00063CEF"/>
    <w:rsid w:val="00064859"/>
    <w:rsid w:val="00070860"/>
    <w:rsid w:val="0007705C"/>
    <w:rsid w:val="00087EF4"/>
    <w:rsid w:val="000A14D8"/>
    <w:rsid w:val="000A1DC5"/>
    <w:rsid w:val="000B357E"/>
    <w:rsid w:val="000B41C8"/>
    <w:rsid w:val="000B78BE"/>
    <w:rsid w:val="000C1B25"/>
    <w:rsid w:val="000C6411"/>
    <w:rsid w:val="000C68EA"/>
    <w:rsid w:val="000D3349"/>
    <w:rsid w:val="000D5CEF"/>
    <w:rsid w:val="000D79B7"/>
    <w:rsid w:val="000E4C77"/>
    <w:rsid w:val="000F1AA5"/>
    <w:rsid w:val="000F23B3"/>
    <w:rsid w:val="000F2851"/>
    <w:rsid w:val="000F3AD3"/>
    <w:rsid w:val="000F51C5"/>
    <w:rsid w:val="00107300"/>
    <w:rsid w:val="001113FA"/>
    <w:rsid w:val="00115633"/>
    <w:rsid w:val="00115FD4"/>
    <w:rsid w:val="001349FA"/>
    <w:rsid w:val="001370E1"/>
    <w:rsid w:val="00137CC0"/>
    <w:rsid w:val="00153B1C"/>
    <w:rsid w:val="0016097D"/>
    <w:rsid w:val="00163288"/>
    <w:rsid w:val="00170700"/>
    <w:rsid w:val="00172053"/>
    <w:rsid w:val="00191EC8"/>
    <w:rsid w:val="0019459F"/>
    <w:rsid w:val="00196308"/>
    <w:rsid w:val="0019692A"/>
    <w:rsid w:val="001A0873"/>
    <w:rsid w:val="001A5ED1"/>
    <w:rsid w:val="001B0606"/>
    <w:rsid w:val="001C1F87"/>
    <w:rsid w:val="001C6670"/>
    <w:rsid w:val="001D6B5D"/>
    <w:rsid w:val="001F592F"/>
    <w:rsid w:val="001F5E92"/>
    <w:rsid w:val="00200527"/>
    <w:rsid w:val="002051D7"/>
    <w:rsid w:val="00205945"/>
    <w:rsid w:val="00207ADA"/>
    <w:rsid w:val="002114CF"/>
    <w:rsid w:val="00212F68"/>
    <w:rsid w:val="0021346A"/>
    <w:rsid w:val="0022466F"/>
    <w:rsid w:val="002264F9"/>
    <w:rsid w:val="00227F62"/>
    <w:rsid w:val="00230D1B"/>
    <w:rsid w:val="00232533"/>
    <w:rsid w:val="00234342"/>
    <w:rsid w:val="00235E55"/>
    <w:rsid w:val="00236EDD"/>
    <w:rsid w:val="00251904"/>
    <w:rsid w:val="00261BDA"/>
    <w:rsid w:val="002714D7"/>
    <w:rsid w:val="0027432E"/>
    <w:rsid w:val="0027492F"/>
    <w:rsid w:val="00275070"/>
    <w:rsid w:val="00281C8C"/>
    <w:rsid w:val="00283FB5"/>
    <w:rsid w:val="00284919"/>
    <w:rsid w:val="00286C96"/>
    <w:rsid w:val="00295FE8"/>
    <w:rsid w:val="00297590"/>
    <w:rsid w:val="002A05F1"/>
    <w:rsid w:val="002A4B17"/>
    <w:rsid w:val="002B788E"/>
    <w:rsid w:val="002C0C3A"/>
    <w:rsid w:val="002C5B2A"/>
    <w:rsid w:val="002C79F2"/>
    <w:rsid w:val="002D074F"/>
    <w:rsid w:val="002D59F2"/>
    <w:rsid w:val="002E37A8"/>
    <w:rsid w:val="0030190F"/>
    <w:rsid w:val="0030602E"/>
    <w:rsid w:val="00314C47"/>
    <w:rsid w:val="003438EE"/>
    <w:rsid w:val="00364086"/>
    <w:rsid w:val="00372312"/>
    <w:rsid w:val="00372429"/>
    <w:rsid w:val="00374140"/>
    <w:rsid w:val="00376E93"/>
    <w:rsid w:val="003874C8"/>
    <w:rsid w:val="003931A1"/>
    <w:rsid w:val="0039460E"/>
    <w:rsid w:val="003A1D7C"/>
    <w:rsid w:val="003A3574"/>
    <w:rsid w:val="003A5192"/>
    <w:rsid w:val="003B046D"/>
    <w:rsid w:val="003B0F13"/>
    <w:rsid w:val="003B6187"/>
    <w:rsid w:val="003C39D2"/>
    <w:rsid w:val="003D2F5B"/>
    <w:rsid w:val="003D5B33"/>
    <w:rsid w:val="003E41EF"/>
    <w:rsid w:val="003E69EC"/>
    <w:rsid w:val="003F142E"/>
    <w:rsid w:val="003F213C"/>
    <w:rsid w:val="003F3EA6"/>
    <w:rsid w:val="003F6132"/>
    <w:rsid w:val="003F6CB4"/>
    <w:rsid w:val="00401A09"/>
    <w:rsid w:val="004039C0"/>
    <w:rsid w:val="0041091E"/>
    <w:rsid w:val="0041340B"/>
    <w:rsid w:val="00431E27"/>
    <w:rsid w:val="004328AD"/>
    <w:rsid w:val="00432C75"/>
    <w:rsid w:val="00433C34"/>
    <w:rsid w:val="00443AF5"/>
    <w:rsid w:val="00444116"/>
    <w:rsid w:val="0044618A"/>
    <w:rsid w:val="00455860"/>
    <w:rsid w:val="00476C9E"/>
    <w:rsid w:val="0048006E"/>
    <w:rsid w:val="0048277F"/>
    <w:rsid w:val="00490665"/>
    <w:rsid w:val="00493DD7"/>
    <w:rsid w:val="00494CA4"/>
    <w:rsid w:val="00496227"/>
    <w:rsid w:val="004964F1"/>
    <w:rsid w:val="00496AFA"/>
    <w:rsid w:val="004A10D6"/>
    <w:rsid w:val="004A37A3"/>
    <w:rsid w:val="004A3E8E"/>
    <w:rsid w:val="004B0B2F"/>
    <w:rsid w:val="004B2911"/>
    <w:rsid w:val="004B617F"/>
    <w:rsid w:val="004C0538"/>
    <w:rsid w:val="004C48A2"/>
    <w:rsid w:val="004C5258"/>
    <w:rsid w:val="004C68C7"/>
    <w:rsid w:val="004D0751"/>
    <w:rsid w:val="004D0FAE"/>
    <w:rsid w:val="004D1673"/>
    <w:rsid w:val="004D17C7"/>
    <w:rsid w:val="004E0784"/>
    <w:rsid w:val="004E47C7"/>
    <w:rsid w:val="004E7682"/>
    <w:rsid w:val="004F6968"/>
    <w:rsid w:val="00501338"/>
    <w:rsid w:val="0050273C"/>
    <w:rsid w:val="00511F6E"/>
    <w:rsid w:val="00515926"/>
    <w:rsid w:val="005177A8"/>
    <w:rsid w:val="00522690"/>
    <w:rsid w:val="00541D85"/>
    <w:rsid w:val="005478A9"/>
    <w:rsid w:val="00547EE0"/>
    <w:rsid w:val="00557469"/>
    <w:rsid w:val="00565589"/>
    <w:rsid w:val="00572803"/>
    <w:rsid w:val="005749B3"/>
    <w:rsid w:val="0057505C"/>
    <w:rsid w:val="005762B7"/>
    <w:rsid w:val="0058007F"/>
    <w:rsid w:val="005A09F1"/>
    <w:rsid w:val="005A311C"/>
    <w:rsid w:val="005A5AAD"/>
    <w:rsid w:val="005B7C7B"/>
    <w:rsid w:val="005C39D0"/>
    <w:rsid w:val="005C6F25"/>
    <w:rsid w:val="005D5F87"/>
    <w:rsid w:val="005E1F29"/>
    <w:rsid w:val="006008A9"/>
    <w:rsid w:val="00602C50"/>
    <w:rsid w:val="00612900"/>
    <w:rsid w:val="00612E93"/>
    <w:rsid w:val="006133A3"/>
    <w:rsid w:val="00615FBC"/>
    <w:rsid w:val="00616789"/>
    <w:rsid w:val="00621ACA"/>
    <w:rsid w:val="00623AC8"/>
    <w:rsid w:val="00623B49"/>
    <w:rsid w:val="006242BB"/>
    <w:rsid w:val="006257BB"/>
    <w:rsid w:val="00636B21"/>
    <w:rsid w:val="00642B12"/>
    <w:rsid w:val="00652097"/>
    <w:rsid w:val="00662F80"/>
    <w:rsid w:val="006631E8"/>
    <w:rsid w:val="00670108"/>
    <w:rsid w:val="0067085B"/>
    <w:rsid w:val="00671987"/>
    <w:rsid w:val="00677714"/>
    <w:rsid w:val="00686EA0"/>
    <w:rsid w:val="006A2435"/>
    <w:rsid w:val="006A448B"/>
    <w:rsid w:val="006A63D7"/>
    <w:rsid w:val="006C05A0"/>
    <w:rsid w:val="006C5DEE"/>
    <w:rsid w:val="006C7E9E"/>
    <w:rsid w:val="006D33EC"/>
    <w:rsid w:val="006D4659"/>
    <w:rsid w:val="006D6465"/>
    <w:rsid w:val="006D7AED"/>
    <w:rsid w:val="006E0649"/>
    <w:rsid w:val="006E1231"/>
    <w:rsid w:val="006E1997"/>
    <w:rsid w:val="006E1A84"/>
    <w:rsid w:val="006E1AA5"/>
    <w:rsid w:val="006E34D7"/>
    <w:rsid w:val="006E4592"/>
    <w:rsid w:val="006E61B6"/>
    <w:rsid w:val="006F2FFF"/>
    <w:rsid w:val="00703DF0"/>
    <w:rsid w:val="00706DD6"/>
    <w:rsid w:val="00707D6C"/>
    <w:rsid w:val="007112DF"/>
    <w:rsid w:val="00712052"/>
    <w:rsid w:val="00715546"/>
    <w:rsid w:val="00733212"/>
    <w:rsid w:val="007341DF"/>
    <w:rsid w:val="0073436F"/>
    <w:rsid w:val="0073444F"/>
    <w:rsid w:val="007400B5"/>
    <w:rsid w:val="00742C77"/>
    <w:rsid w:val="007436FB"/>
    <w:rsid w:val="00753ABC"/>
    <w:rsid w:val="007561AB"/>
    <w:rsid w:val="00763819"/>
    <w:rsid w:val="00763B24"/>
    <w:rsid w:val="00764BE0"/>
    <w:rsid w:val="0076756D"/>
    <w:rsid w:val="007725D0"/>
    <w:rsid w:val="00774E88"/>
    <w:rsid w:val="0077768B"/>
    <w:rsid w:val="007816D8"/>
    <w:rsid w:val="00781ED6"/>
    <w:rsid w:val="00782CA7"/>
    <w:rsid w:val="00791447"/>
    <w:rsid w:val="007A41C6"/>
    <w:rsid w:val="007A5BC7"/>
    <w:rsid w:val="007A615F"/>
    <w:rsid w:val="007B5CE7"/>
    <w:rsid w:val="007B6FE5"/>
    <w:rsid w:val="007B7ACB"/>
    <w:rsid w:val="007C0025"/>
    <w:rsid w:val="007C206A"/>
    <w:rsid w:val="007C5AFB"/>
    <w:rsid w:val="007D3778"/>
    <w:rsid w:val="007D4E53"/>
    <w:rsid w:val="007E57B0"/>
    <w:rsid w:val="007E7CD5"/>
    <w:rsid w:val="007F282A"/>
    <w:rsid w:val="007F5C47"/>
    <w:rsid w:val="007F6D0C"/>
    <w:rsid w:val="007F7B3B"/>
    <w:rsid w:val="0080169F"/>
    <w:rsid w:val="00801DBF"/>
    <w:rsid w:val="00802169"/>
    <w:rsid w:val="00803348"/>
    <w:rsid w:val="008063B6"/>
    <w:rsid w:val="00810580"/>
    <w:rsid w:val="00821698"/>
    <w:rsid w:val="00822997"/>
    <w:rsid w:val="00822E07"/>
    <w:rsid w:val="00823BA9"/>
    <w:rsid w:val="008307B2"/>
    <w:rsid w:val="00841C51"/>
    <w:rsid w:val="008448A8"/>
    <w:rsid w:val="00844E2E"/>
    <w:rsid w:val="008549C2"/>
    <w:rsid w:val="008561E0"/>
    <w:rsid w:val="00856692"/>
    <w:rsid w:val="008574DE"/>
    <w:rsid w:val="00860C38"/>
    <w:rsid w:val="00876B6B"/>
    <w:rsid w:val="0087717E"/>
    <w:rsid w:val="0088105B"/>
    <w:rsid w:val="00881D2A"/>
    <w:rsid w:val="00883E5D"/>
    <w:rsid w:val="00892E55"/>
    <w:rsid w:val="008B443D"/>
    <w:rsid w:val="008B68FD"/>
    <w:rsid w:val="008D59FB"/>
    <w:rsid w:val="008D63BC"/>
    <w:rsid w:val="008E038A"/>
    <w:rsid w:val="008E5137"/>
    <w:rsid w:val="008E5A76"/>
    <w:rsid w:val="008F1B80"/>
    <w:rsid w:val="008F1BAA"/>
    <w:rsid w:val="008F51CC"/>
    <w:rsid w:val="008F6A08"/>
    <w:rsid w:val="00900721"/>
    <w:rsid w:val="00900DD7"/>
    <w:rsid w:val="00904BD8"/>
    <w:rsid w:val="00910A65"/>
    <w:rsid w:val="00910DCC"/>
    <w:rsid w:val="00913BDB"/>
    <w:rsid w:val="00917017"/>
    <w:rsid w:val="00920852"/>
    <w:rsid w:val="009241BF"/>
    <w:rsid w:val="00925370"/>
    <w:rsid w:val="00931550"/>
    <w:rsid w:val="00933C2E"/>
    <w:rsid w:val="00935100"/>
    <w:rsid w:val="00940511"/>
    <w:rsid w:val="00941B0F"/>
    <w:rsid w:val="00946501"/>
    <w:rsid w:val="00947A27"/>
    <w:rsid w:val="00950A48"/>
    <w:rsid w:val="00951161"/>
    <w:rsid w:val="00956E76"/>
    <w:rsid w:val="00957572"/>
    <w:rsid w:val="00963002"/>
    <w:rsid w:val="00967C58"/>
    <w:rsid w:val="00971C69"/>
    <w:rsid w:val="00972E2C"/>
    <w:rsid w:val="00977E7E"/>
    <w:rsid w:val="0098275E"/>
    <w:rsid w:val="0099071B"/>
    <w:rsid w:val="00996858"/>
    <w:rsid w:val="009A1095"/>
    <w:rsid w:val="009A5857"/>
    <w:rsid w:val="009A6245"/>
    <w:rsid w:val="009B701A"/>
    <w:rsid w:val="009D021A"/>
    <w:rsid w:val="009D276D"/>
    <w:rsid w:val="009E3D54"/>
    <w:rsid w:val="009E6DD8"/>
    <w:rsid w:val="009E7E25"/>
    <w:rsid w:val="009F2C49"/>
    <w:rsid w:val="009F5806"/>
    <w:rsid w:val="00A06823"/>
    <w:rsid w:val="00A07E5F"/>
    <w:rsid w:val="00A153A5"/>
    <w:rsid w:val="00A171D6"/>
    <w:rsid w:val="00A205BC"/>
    <w:rsid w:val="00A23AE3"/>
    <w:rsid w:val="00A36CC1"/>
    <w:rsid w:val="00A415B2"/>
    <w:rsid w:val="00A42736"/>
    <w:rsid w:val="00A562C2"/>
    <w:rsid w:val="00A6409F"/>
    <w:rsid w:val="00A64DED"/>
    <w:rsid w:val="00A71022"/>
    <w:rsid w:val="00A766CD"/>
    <w:rsid w:val="00A809DE"/>
    <w:rsid w:val="00A94259"/>
    <w:rsid w:val="00A95358"/>
    <w:rsid w:val="00A959EB"/>
    <w:rsid w:val="00A95FC2"/>
    <w:rsid w:val="00AA2B1B"/>
    <w:rsid w:val="00AC3BF7"/>
    <w:rsid w:val="00AC7E22"/>
    <w:rsid w:val="00AD5726"/>
    <w:rsid w:val="00AE1796"/>
    <w:rsid w:val="00AF749D"/>
    <w:rsid w:val="00B000E6"/>
    <w:rsid w:val="00B03F44"/>
    <w:rsid w:val="00B04775"/>
    <w:rsid w:val="00B07A28"/>
    <w:rsid w:val="00B07E31"/>
    <w:rsid w:val="00B13D1E"/>
    <w:rsid w:val="00B16D19"/>
    <w:rsid w:val="00B257BA"/>
    <w:rsid w:val="00B329A3"/>
    <w:rsid w:val="00B440F9"/>
    <w:rsid w:val="00B47A39"/>
    <w:rsid w:val="00B50163"/>
    <w:rsid w:val="00B522F7"/>
    <w:rsid w:val="00B5544B"/>
    <w:rsid w:val="00B63F2C"/>
    <w:rsid w:val="00B65ADB"/>
    <w:rsid w:val="00B76C61"/>
    <w:rsid w:val="00B77178"/>
    <w:rsid w:val="00B81174"/>
    <w:rsid w:val="00B83D98"/>
    <w:rsid w:val="00B86323"/>
    <w:rsid w:val="00B942BE"/>
    <w:rsid w:val="00B94CDD"/>
    <w:rsid w:val="00BA29C1"/>
    <w:rsid w:val="00BA556A"/>
    <w:rsid w:val="00BA7E6B"/>
    <w:rsid w:val="00BB010E"/>
    <w:rsid w:val="00BB0CFC"/>
    <w:rsid w:val="00BB2F68"/>
    <w:rsid w:val="00BB3B58"/>
    <w:rsid w:val="00BB48FC"/>
    <w:rsid w:val="00BB62E4"/>
    <w:rsid w:val="00BC5546"/>
    <w:rsid w:val="00BD0CC1"/>
    <w:rsid w:val="00BD258B"/>
    <w:rsid w:val="00BE3579"/>
    <w:rsid w:val="00BE40D8"/>
    <w:rsid w:val="00BE54B2"/>
    <w:rsid w:val="00BE5C2A"/>
    <w:rsid w:val="00BF0EC6"/>
    <w:rsid w:val="00BF40D5"/>
    <w:rsid w:val="00BF5CD0"/>
    <w:rsid w:val="00BF6C24"/>
    <w:rsid w:val="00BF6F32"/>
    <w:rsid w:val="00C0466D"/>
    <w:rsid w:val="00C05CA9"/>
    <w:rsid w:val="00C166CC"/>
    <w:rsid w:val="00C17045"/>
    <w:rsid w:val="00C22939"/>
    <w:rsid w:val="00C27897"/>
    <w:rsid w:val="00C45A76"/>
    <w:rsid w:val="00C563DB"/>
    <w:rsid w:val="00C62478"/>
    <w:rsid w:val="00C63F6A"/>
    <w:rsid w:val="00C64826"/>
    <w:rsid w:val="00C713C9"/>
    <w:rsid w:val="00C73289"/>
    <w:rsid w:val="00C815A1"/>
    <w:rsid w:val="00C82F48"/>
    <w:rsid w:val="00C95A59"/>
    <w:rsid w:val="00CA2817"/>
    <w:rsid w:val="00CA68E7"/>
    <w:rsid w:val="00CA798D"/>
    <w:rsid w:val="00CB36C9"/>
    <w:rsid w:val="00CC1B8E"/>
    <w:rsid w:val="00CE11CF"/>
    <w:rsid w:val="00CF0A85"/>
    <w:rsid w:val="00D06E42"/>
    <w:rsid w:val="00D12BD9"/>
    <w:rsid w:val="00D224E9"/>
    <w:rsid w:val="00D253F4"/>
    <w:rsid w:val="00D269DE"/>
    <w:rsid w:val="00D35F24"/>
    <w:rsid w:val="00D554E0"/>
    <w:rsid w:val="00D6048D"/>
    <w:rsid w:val="00D66BF6"/>
    <w:rsid w:val="00D70C63"/>
    <w:rsid w:val="00D72003"/>
    <w:rsid w:val="00D765CB"/>
    <w:rsid w:val="00D77008"/>
    <w:rsid w:val="00D85726"/>
    <w:rsid w:val="00D8732A"/>
    <w:rsid w:val="00D87A25"/>
    <w:rsid w:val="00D96C91"/>
    <w:rsid w:val="00D970EC"/>
    <w:rsid w:val="00DA76A0"/>
    <w:rsid w:val="00DB0F74"/>
    <w:rsid w:val="00DB21F6"/>
    <w:rsid w:val="00DB63BB"/>
    <w:rsid w:val="00DC3FF7"/>
    <w:rsid w:val="00DC4F39"/>
    <w:rsid w:val="00DC5AA2"/>
    <w:rsid w:val="00DC67D4"/>
    <w:rsid w:val="00DD1832"/>
    <w:rsid w:val="00DD1A0E"/>
    <w:rsid w:val="00DD4BA9"/>
    <w:rsid w:val="00DE5D25"/>
    <w:rsid w:val="00DE7767"/>
    <w:rsid w:val="00DF0185"/>
    <w:rsid w:val="00DF2925"/>
    <w:rsid w:val="00E01FA4"/>
    <w:rsid w:val="00E11660"/>
    <w:rsid w:val="00E46843"/>
    <w:rsid w:val="00E5093A"/>
    <w:rsid w:val="00E53587"/>
    <w:rsid w:val="00E71DC6"/>
    <w:rsid w:val="00E76847"/>
    <w:rsid w:val="00E82C84"/>
    <w:rsid w:val="00E84177"/>
    <w:rsid w:val="00E93143"/>
    <w:rsid w:val="00EA2E3D"/>
    <w:rsid w:val="00EA40C4"/>
    <w:rsid w:val="00EA55A2"/>
    <w:rsid w:val="00EB0D18"/>
    <w:rsid w:val="00EB380F"/>
    <w:rsid w:val="00EB5348"/>
    <w:rsid w:val="00EC1713"/>
    <w:rsid w:val="00EC234B"/>
    <w:rsid w:val="00EC6B44"/>
    <w:rsid w:val="00EE45FD"/>
    <w:rsid w:val="00EE717D"/>
    <w:rsid w:val="00EF07F6"/>
    <w:rsid w:val="00F003E6"/>
    <w:rsid w:val="00F00904"/>
    <w:rsid w:val="00F03388"/>
    <w:rsid w:val="00F058F5"/>
    <w:rsid w:val="00F07371"/>
    <w:rsid w:val="00F115C9"/>
    <w:rsid w:val="00F320F9"/>
    <w:rsid w:val="00F3214B"/>
    <w:rsid w:val="00F35FAB"/>
    <w:rsid w:val="00F42D07"/>
    <w:rsid w:val="00F461BF"/>
    <w:rsid w:val="00F60F2D"/>
    <w:rsid w:val="00F6105E"/>
    <w:rsid w:val="00F66CD8"/>
    <w:rsid w:val="00F7388C"/>
    <w:rsid w:val="00F82FBA"/>
    <w:rsid w:val="00F83E27"/>
    <w:rsid w:val="00F85B77"/>
    <w:rsid w:val="00F87640"/>
    <w:rsid w:val="00F93C79"/>
    <w:rsid w:val="00F94EF1"/>
    <w:rsid w:val="00F969DC"/>
    <w:rsid w:val="00F96ADB"/>
    <w:rsid w:val="00FA39A7"/>
    <w:rsid w:val="00FA7EC3"/>
    <w:rsid w:val="00FB2DA1"/>
    <w:rsid w:val="00FB3414"/>
    <w:rsid w:val="00FB4F11"/>
    <w:rsid w:val="00FB55D3"/>
    <w:rsid w:val="00FC099A"/>
    <w:rsid w:val="00FC4114"/>
    <w:rsid w:val="00FC4F5D"/>
    <w:rsid w:val="00FD33AA"/>
    <w:rsid w:val="00FD36C2"/>
    <w:rsid w:val="00FD623E"/>
    <w:rsid w:val="00FD769A"/>
    <w:rsid w:val="00FE2009"/>
    <w:rsid w:val="00FF0803"/>
    <w:rsid w:val="00FF20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3CEF15"/>
  <w15:docId w15:val="{8C022B48-EF04-4183-B786-7A4D42FB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3DB"/>
    <w:pPr>
      <w:jc w:val="both"/>
    </w:pPr>
    <w:rPr>
      <w:rFonts w:ascii="Times New Roman" w:hAnsi="Times New Roman"/>
      <w:sz w:val="24"/>
    </w:rPr>
  </w:style>
  <w:style w:type="paragraph" w:styleId="Heading1">
    <w:name w:val="heading 1"/>
    <w:basedOn w:val="Normal"/>
    <w:next w:val="Normal"/>
    <w:link w:val="Heading1Char"/>
    <w:uiPriority w:val="9"/>
    <w:qFormat/>
    <w:rsid w:val="003F3EA6"/>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3F61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809DE"/>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A809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4E2E"/>
    <w:pPr>
      <w:keepNext/>
      <w:keepLines/>
      <w:spacing w:before="40" w:after="0" w:line="240" w:lineRule="auto"/>
      <w:outlineLvl w:val="4"/>
    </w:pPr>
    <w:rPr>
      <w:rFonts w:asciiTheme="majorHAnsi" w:eastAsiaTheme="majorEastAsia" w:hAnsiTheme="majorHAnsi" w:cstheme="majorBidi"/>
      <w:color w:val="365F91" w:themeColor="accent1" w:themeShade="BF"/>
      <w:szCs w:val="24"/>
    </w:rPr>
  </w:style>
  <w:style w:type="paragraph" w:styleId="Heading6">
    <w:name w:val="heading 6"/>
    <w:basedOn w:val="Normal"/>
    <w:next w:val="Normal"/>
    <w:link w:val="Heading6Char"/>
    <w:uiPriority w:val="9"/>
    <w:semiHidden/>
    <w:unhideWhenUsed/>
    <w:qFormat/>
    <w:rsid w:val="00844E2E"/>
    <w:pPr>
      <w:keepNext/>
      <w:keepLines/>
      <w:spacing w:before="40" w:after="0" w:line="240" w:lineRule="auto"/>
      <w:outlineLvl w:val="5"/>
    </w:pPr>
    <w:rPr>
      <w:rFonts w:asciiTheme="majorHAnsi" w:eastAsiaTheme="majorEastAsia" w:hAnsiTheme="majorHAnsi" w:cstheme="majorBidi"/>
      <w:color w:val="243F60" w:themeColor="accent1" w:themeShade="7F"/>
      <w:szCs w:val="24"/>
    </w:rPr>
  </w:style>
  <w:style w:type="paragraph" w:styleId="Heading7">
    <w:name w:val="heading 7"/>
    <w:basedOn w:val="Normal"/>
    <w:next w:val="Normal"/>
    <w:link w:val="Heading7Char"/>
    <w:uiPriority w:val="9"/>
    <w:semiHidden/>
    <w:unhideWhenUsed/>
    <w:qFormat/>
    <w:rsid w:val="00844E2E"/>
    <w:pPr>
      <w:keepNext/>
      <w:keepLines/>
      <w:spacing w:before="40" w:after="0" w:line="240" w:lineRule="auto"/>
      <w:outlineLvl w:val="6"/>
    </w:pPr>
    <w:rPr>
      <w:rFonts w:asciiTheme="majorHAnsi" w:eastAsiaTheme="majorEastAsia" w:hAnsiTheme="majorHAnsi" w:cstheme="majorBidi"/>
      <w:i/>
      <w:iCs/>
      <w:color w:val="243F60" w:themeColor="accent1" w:themeShade="7F"/>
      <w:szCs w:val="24"/>
    </w:rPr>
  </w:style>
  <w:style w:type="paragraph" w:styleId="Heading8">
    <w:name w:val="heading 8"/>
    <w:basedOn w:val="Normal"/>
    <w:next w:val="Normal"/>
    <w:link w:val="Heading8Char"/>
    <w:uiPriority w:val="9"/>
    <w:semiHidden/>
    <w:unhideWhenUsed/>
    <w:qFormat/>
    <w:rsid w:val="00844E2E"/>
    <w:pPr>
      <w:keepNext/>
      <w:keepLines/>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4E2E"/>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F3E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F3E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3F3EA6"/>
    <w:pPr>
      <w:ind w:left="720"/>
      <w:contextualSpacing/>
    </w:pPr>
  </w:style>
  <w:style w:type="paragraph" w:styleId="Footer">
    <w:name w:val="footer"/>
    <w:basedOn w:val="Normal"/>
    <w:link w:val="FooterChar"/>
    <w:uiPriority w:val="99"/>
    <w:unhideWhenUsed/>
    <w:rsid w:val="003F3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EA6"/>
  </w:style>
  <w:style w:type="character" w:customStyle="1" w:styleId="Heading1Char">
    <w:name w:val="Heading 1 Char"/>
    <w:basedOn w:val="DefaultParagraphFont"/>
    <w:link w:val="Heading1"/>
    <w:uiPriority w:val="9"/>
    <w:rsid w:val="003F3EA6"/>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3F3E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A6"/>
    <w:rPr>
      <w:rFonts w:ascii="Tahoma" w:hAnsi="Tahoma" w:cs="Tahoma"/>
      <w:sz w:val="16"/>
      <w:szCs w:val="16"/>
    </w:rPr>
  </w:style>
  <w:style w:type="paragraph" w:styleId="Header">
    <w:name w:val="header"/>
    <w:basedOn w:val="Normal"/>
    <w:link w:val="HeaderChar"/>
    <w:uiPriority w:val="99"/>
    <w:unhideWhenUsed/>
    <w:rsid w:val="003F3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EA6"/>
  </w:style>
  <w:style w:type="paragraph" w:styleId="Bibliography">
    <w:name w:val="Bibliography"/>
    <w:basedOn w:val="Normal"/>
    <w:next w:val="Normal"/>
    <w:uiPriority w:val="37"/>
    <w:unhideWhenUsed/>
    <w:rsid w:val="003F3EA6"/>
  </w:style>
  <w:style w:type="paragraph" w:customStyle="1" w:styleId="Heading20">
    <w:name w:val="Heading2"/>
    <w:basedOn w:val="Heading2"/>
    <w:qFormat/>
    <w:rsid w:val="003F6132"/>
    <w:pPr>
      <w:numPr>
        <w:ilvl w:val="1"/>
      </w:numPr>
      <w:spacing w:before="200" w:line="480" w:lineRule="auto"/>
    </w:pPr>
    <w:rPr>
      <w:rFonts w:ascii="Times New Roman" w:hAnsi="Times New Roman"/>
      <w:b/>
      <w:bCs/>
      <w:color w:val="auto"/>
      <w:sz w:val="24"/>
    </w:rPr>
  </w:style>
  <w:style w:type="character" w:customStyle="1" w:styleId="Heading2Char">
    <w:name w:val="Heading 2 Char"/>
    <w:basedOn w:val="DefaultParagraphFont"/>
    <w:link w:val="Heading2"/>
    <w:uiPriority w:val="9"/>
    <w:rsid w:val="003F613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809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809DE"/>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A809DE"/>
    <w:rPr>
      <w:color w:val="0000FF" w:themeColor="hyperlink"/>
      <w:u w:val="single"/>
    </w:rPr>
  </w:style>
  <w:style w:type="paragraph" w:styleId="TOCHeading">
    <w:name w:val="TOC Heading"/>
    <w:basedOn w:val="Heading1"/>
    <w:next w:val="Normal"/>
    <w:uiPriority w:val="39"/>
    <w:unhideWhenUsed/>
    <w:qFormat/>
    <w:rsid w:val="00A809DE"/>
    <w:pPr>
      <w:outlineLvl w:val="9"/>
    </w:pPr>
    <w:rPr>
      <w:lang w:bidi="ar-SA"/>
    </w:rPr>
  </w:style>
  <w:style w:type="paragraph" w:styleId="TOC1">
    <w:name w:val="toc 1"/>
    <w:basedOn w:val="Normal"/>
    <w:next w:val="Normal"/>
    <w:autoRedefine/>
    <w:uiPriority w:val="39"/>
    <w:unhideWhenUsed/>
    <w:rsid w:val="00A809DE"/>
    <w:pPr>
      <w:tabs>
        <w:tab w:val="right" w:leader="dot" w:pos="9350"/>
      </w:tabs>
      <w:spacing w:after="100" w:line="240" w:lineRule="auto"/>
    </w:pPr>
    <w:rPr>
      <w:b/>
      <w:noProof/>
    </w:rPr>
  </w:style>
  <w:style w:type="paragraph" w:styleId="TOC2">
    <w:name w:val="toc 2"/>
    <w:basedOn w:val="Normal"/>
    <w:next w:val="Normal"/>
    <w:autoRedefine/>
    <w:uiPriority w:val="39"/>
    <w:unhideWhenUsed/>
    <w:rsid w:val="00A809DE"/>
    <w:pPr>
      <w:spacing w:after="100" w:line="259" w:lineRule="auto"/>
      <w:ind w:left="220"/>
    </w:pPr>
    <w:rPr>
      <w:rFonts w:eastAsiaTheme="minorHAnsi"/>
    </w:rPr>
  </w:style>
  <w:style w:type="paragraph" w:styleId="TOC3">
    <w:name w:val="toc 3"/>
    <w:basedOn w:val="Normal"/>
    <w:next w:val="Normal"/>
    <w:autoRedefine/>
    <w:uiPriority w:val="39"/>
    <w:unhideWhenUsed/>
    <w:rsid w:val="00A809DE"/>
    <w:pPr>
      <w:spacing w:after="100" w:line="259" w:lineRule="auto"/>
      <w:ind w:left="440"/>
    </w:pPr>
    <w:rPr>
      <w:rFonts w:eastAsiaTheme="minorHAnsi"/>
    </w:rPr>
  </w:style>
  <w:style w:type="paragraph" w:styleId="NormalWeb">
    <w:name w:val="Normal (Web)"/>
    <w:basedOn w:val="Normal"/>
    <w:uiPriority w:val="99"/>
    <w:semiHidden/>
    <w:unhideWhenUsed/>
    <w:rsid w:val="00FD36C2"/>
    <w:pPr>
      <w:spacing w:before="100" w:beforeAutospacing="1" w:after="100" w:afterAutospacing="1" w:line="240" w:lineRule="auto"/>
    </w:pPr>
    <w:rPr>
      <w:rFonts w:cs="Times New Roman"/>
      <w:szCs w:val="24"/>
    </w:rPr>
  </w:style>
  <w:style w:type="paragraph" w:styleId="Title">
    <w:name w:val="Title"/>
    <w:basedOn w:val="Normal"/>
    <w:next w:val="Normal"/>
    <w:link w:val="TitleChar"/>
    <w:uiPriority w:val="10"/>
    <w:qFormat/>
    <w:rsid w:val="00FD36C2"/>
    <w:pPr>
      <w:spacing w:after="300" w:line="240" w:lineRule="auto"/>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FD36C2"/>
    <w:rPr>
      <w:rFonts w:ascii="Times New Roman" w:eastAsiaTheme="majorEastAsia" w:hAnsi="Times New Roman" w:cstheme="majorBidi"/>
      <w:b/>
      <w:spacing w:val="5"/>
      <w:kern w:val="28"/>
      <w:sz w:val="32"/>
      <w:szCs w:val="52"/>
    </w:rPr>
  </w:style>
  <w:style w:type="character" w:customStyle="1" w:styleId="fontstyle01">
    <w:name w:val="fontstyle01"/>
    <w:basedOn w:val="DefaultParagraphFont"/>
    <w:rsid w:val="00FD36C2"/>
    <w:rPr>
      <w:rFonts w:ascii="AdvOT596495f2" w:hAnsi="AdvOT596495f2" w:hint="default"/>
      <w:b w:val="0"/>
      <w:bCs w:val="0"/>
      <w:i w:val="0"/>
      <w:iCs w:val="0"/>
      <w:color w:val="000000"/>
      <w:sz w:val="16"/>
      <w:szCs w:val="16"/>
    </w:rPr>
  </w:style>
  <w:style w:type="character" w:customStyle="1" w:styleId="Heading5Char">
    <w:name w:val="Heading 5 Char"/>
    <w:basedOn w:val="DefaultParagraphFont"/>
    <w:link w:val="Heading5"/>
    <w:uiPriority w:val="9"/>
    <w:semiHidden/>
    <w:rsid w:val="00844E2E"/>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844E2E"/>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844E2E"/>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84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4E2E"/>
    <w:rPr>
      <w:rFonts w:asciiTheme="majorHAnsi" w:eastAsiaTheme="majorEastAsia" w:hAnsiTheme="majorHAnsi" w:cstheme="majorBidi"/>
      <w:i/>
      <w:iCs/>
      <w:color w:val="272727" w:themeColor="text1" w:themeTint="D8"/>
      <w:sz w:val="21"/>
      <w:szCs w:val="21"/>
    </w:rPr>
  </w:style>
  <w:style w:type="character" w:customStyle="1" w:styleId="fontstyle21">
    <w:name w:val="fontstyle21"/>
    <w:basedOn w:val="DefaultParagraphFont"/>
    <w:rsid w:val="00844E2E"/>
    <w:rPr>
      <w:rFonts w:ascii="AdvOT8cb2ddbd+20" w:hAnsi="AdvOT8cb2ddbd+20" w:hint="default"/>
      <w:b w:val="0"/>
      <w:bCs w:val="0"/>
      <w:i w:val="0"/>
      <w:iCs w:val="0"/>
      <w:color w:val="000000"/>
      <w:sz w:val="20"/>
      <w:szCs w:val="20"/>
    </w:rPr>
  </w:style>
  <w:style w:type="character" w:customStyle="1" w:styleId="fontstyle31">
    <w:name w:val="fontstyle31"/>
    <w:basedOn w:val="DefaultParagraphFont"/>
    <w:rsid w:val="00844E2E"/>
    <w:rPr>
      <w:rFonts w:ascii="DwnqfxAdvTT3713a231+20" w:hAnsi="DwnqfxAdvTT3713a231+20" w:hint="default"/>
      <w:b w:val="0"/>
      <w:bCs w:val="0"/>
      <w:i w:val="0"/>
      <w:iCs w:val="0"/>
      <w:color w:val="131413"/>
      <w:sz w:val="20"/>
      <w:szCs w:val="20"/>
    </w:rPr>
  </w:style>
  <w:style w:type="character" w:customStyle="1" w:styleId="fontstyle11">
    <w:name w:val="fontstyle11"/>
    <w:basedOn w:val="DefaultParagraphFont"/>
    <w:rsid w:val="00844E2E"/>
    <w:rPr>
      <w:rFonts w:ascii="TimesNRExpertMT" w:hAnsi="TimesNRExpertMT" w:hint="default"/>
      <w:b w:val="0"/>
      <w:bCs w:val="0"/>
      <w:i w:val="0"/>
      <w:iCs w:val="0"/>
      <w:color w:val="242021"/>
      <w:sz w:val="20"/>
      <w:szCs w:val="20"/>
    </w:rPr>
  </w:style>
  <w:style w:type="character" w:customStyle="1" w:styleId="fontstyle41">
    <w:name w:val="fontstyle41"/>
    <w:basedOn w:val="DefaultParagraphFont"/>
    <w:rsid w:val="00844E2E"/>
    <w:rPr>
      <w:rFonts w:ascii="CharisSIL-Identity-H" w:hAnsi="CharisSIL-Identity-H" w:hint="default"/>
      <w:b w:val="0"/>
      <w:bCs w:val="0"/>
      <w:i w:val="0"/>
      <w:iCs w:val="0"/>
      <w:color w:val="000000"/>
      <w:sz w:val="14"/>
      <w:szCs w:val="14"/>
    </w:rPr>
  </w:style>
  <w:style w:type="paragraph" w:styleId="Caption">
    <w:name w:val="caption"/>
    <w:basedOn w:val="Normal"/>
    <w:next w:val="Normal"/>
    <w:uiPriority w:val="35"/>
    <w:qFormat/>
    <w:rsid w:val="00844E2E"/>
    <w:pPr>
      <w:spacing w:line="240" w:lineRule="auto"/>
    </w:pPr>
    <w:rPr>
      <w:b/>
      <w:bCs/>
      <w:color w:val="4F81BD"/>
      <w:sz w:val="18"/>
      <w:szCs w:val="18"/>
    </w:rPr>
  </w:style>
  <w:style w:type="paragraph" w:customStyle="1" w:styleId="Heading30">
    <w:name w:val="Heading3"/>
    <w:basedOn w:val="Normal"/>
    <w:link w:val="Heading3Char0"/>
    <w:qFormat/>
    <w:rsid w:val="00844E2E"/>
    <w:pPr>
      <w:spacing w:after="0" w:line="480" w:lineRule="auto"/>
      <w:ind w:firstLine="720"/>
    </w:pPr>
    <w:rPr>
      <w:rFonts w:eastAsia="Times New Roman" w:cs="Times New Roman"/>
      <w:b/>
      <w:szCs w:val="24"/>
    </w:rPr>
  </w:style>
  <w:style w:type="character" w:customStyle="1" w:styleId="Heading3Char0">
    <w:name w:val="Heading3 Char"/>
    <w:basedOn w:val="DefaultParagraphFont"/>
    <w:link w:val="Heading30"/>
    <w:rsid w:val="00844E2E"/>
    <w:rPr>
      <w:rFonts w:ascii="Times New Roman" w:eastAsia="Times New Roman" w:hAnsi="Times New Roman" w:cs="Times New Roman"/>
      <w:b/>
      <w:sz w:val="24"/>
      <w:szCs w:val="24"/>
    </w:rPr>
  </w:style>
  <w:style w:type="numbering" w:customStyle="1" w:styleId="NoList1">
    <w:name w:val="No List1"/>
    <w:next w:val="NoList"/>
    <w:uiPriority w:val="99"/>
    <w:semiHidden/>
    <w:unhideWhenUsed/>
    <w:rsid w:val="00844E2E"/>
  </w:style>
  <w:style w:type="paragraph" w:customStyle="1" w:styleId="EndNoteBibliography">
    <w:name w:val="EndNote Bibliography"/>
    <w:basedOn w:val="Normal"/>
    <w:link w:val="EndNoteBibliographyChar"/>
    <w:rsid w:val="00844E2E"/>
    <w:pPr>
      <w:spacing w:after="160" w:line="240" w:lineRule="auto"/>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844E2E"/>
    <w:rPr>
      <w:rFonts w:ascii="Calibri" w:eastAsiaTheme="minorHAnsi" w:hAnsi="Calibri" w:cs="Calibri"/>
      <w:noProof/>
    </w:rPr>
  </w:style>
  <w:style w:type="paragraph" w:customStyle="1" w:styleId="Normal1">
    <w:name w:val="Normal1"/>
    <w:rsid w:val="00541D85"/>
    <w:pPr>
      <w:spacing w:after="0"/>
    </w:pPr>
    <w:rPr>
      <w:rFonts w:ascii="Arial" w:eastAsia="Arial" w:hAnsi="Arial" w:cs="Arial"/>
    </w:rPr>
  </w:style>
  <w:style w:type="character" w:customStyle="1" w:styleId="citationref">
    <w:name w:val="citationref"/>
    <w:basedOn w:val="DefaultParagraphFont"/>
    <w:rsid w:val="00612E93"/>
  </w:style>
  <w:style w:type="character" w:styleId="Strong">
    <w:name w:val="Strong"/>
    <w:basedOn w:val="DefaultParagraphFont"/>
    <w:uiPriority w:val="22"/>
    <w:qFormat/>
    <w:rsid w:val="00E71DC6"/>
    <w:rPr>
      <w:b/>
      <w:bCs/>
    </w:rPr>
  </w:style>
  <w:style w:type="character" w:styleId="Emphasis">
    <w:name w:val="Emphasis"/>
    <w:basedOn w:val="DefaultParagraphFont"/>
    <w:uiPriority w:val="20"/>
    <w:qFormat/>
    <w:rsid w:val="007C0025"/>
    <w:rPr>
      <w:i/>
      <w:iCs/>
    </w:rPr>
  </w:style>
  <w:style w:type="paragraph" w:styleId="BodyText">
    <w:name w:val="Body Text"/>
    <w:basedOn w:val="Normal"/>
    <w:link w:val="BodyTextChar"/>
    <w:uiPriority w:val="1"/>
    <w:qFormat/>
    <w:rsid w:val="009E7E25"/>
    <w:pPr>
      <w:widowControl w:val="0"/>
      <w:autoSpaceDE w:val="0"/>
      <w:autoSpaceDN w:val="0"/>
      <w:spacing w:after="0" w:line="240" w:lineRule="auto"/>
      <w:jc w:val="left"/>
    </w:pPr>
    <w:rPr>
      <w:rFonts w:eastAsia="Times New Roman" w:cs="Times New Roman"/>
      <w:szCs w:val="24"/>
    </w:rPr>
  </w:style>
  <w:style w:type="character" w:customStyle="1" w:styleId="BodyTextChar">
    <w:name w:val="Body Text Char"/>
    <w:basedOn w:val="DefaultParagraphFont"/>
    <w:link w:val="BodyText"/>
    <w:uiPriority w:val="1"/>
    <w:rsid w:val="009E7E25"/>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000E6"/>
    <w:pPr>
      <w:spacing w:after="0" w:line="240" w:lineRule="auto"/>
      <w:jc w:val="left"/>
    </w:pPr>
    <w:rPr>
      <w:rFonts w:eastAsiaTheme="minorHAnsi" w:cs="Times New Roman"/>
      <w:kern w:val="2"/>
      <w:sz w:val="20"/>
      <w:szCs w:val="20"/>
    </w:rPr>
  </w:style>
  <w:style w:type="character" w:customStyle="1" w:styleId="FootnoteTextChar">
    <w:name w:val="Footnote Text Char"/>
    <w:basedOn w:val="DefaultParagraphFont"/>
    <w:link w:val="FootnoteText"/>
    <w:uiPriority w:val="99"/>
    <w:semiHidden/>
    <w:rsid w:val="00B000E6"/>
    <w:rPr>
      <w:rFonts w:ascii="Times New Roman" w:eastAsiaTheme="minorHAnsi" w:hAnsi="Times New Roman" w:cs="Times New Roman"/>
      <w:kern w:val="2"/>
      <w:sz w:val="20"/>
      <w:szCs w:val="20"/>
    </w:rPr>
  </w:style>
  <w:style w:type="character" w:styleId="FootnoteReference">
    <w:name w:val="footnote reference"/>
    <w:basedOn w:val="DefaultParagraphFont"/>
    <w:uiPriority w:val="99"/>
    <w:semiHidden/>
    <w:unhideWhenUsed/>
    <w:rsid w:val="00B000E6"/>
    <w:rPr>
      <w:vertAlign w:val="superscript"/>
    </w:rPr>
  </w:style>
  <w:style w:type="paragraph" w:customStyle="1" w:styleId="TableParagraph">
    <w:name w:val="Table Paragraph"/>
    <w:basedOn w:val="Normal"/>
    <w:uiPriority w:val="1"/>
    <w:qFormat/>
    <w:rsid w:val="00CB36C9"/>
    <w:pPr>
      <w:widowControl w:val="0"/>
      <w:autoSpaceDE w:val="0"/>
      <w:autoSpaceDN w:val="0"/>
      <w:spacing w:after="0" w:line="240" w:lineRule="auto"/>
      <w:jc w:val="left"/>
    </w:pPr>
    <w:rPr>
      <w:rFonts w:eastAsia="Times New Roman" w:cs="Times New Roman"/>
      <w:sz w:val="22"/>
    </w:rPr>
  </w:style>
  <w:style w:type="character" w:customStyle="1" w:styleId="UnresolvedMention1">
    <w:name w:val="Unresolved Mention1"/>
    <w:basedOn w:val="DefaultParagraphFont"/>
    <w:uiPriority w:val="99"/>
    <w:semiHidden/>
    <w:unhideWhenUsed/>
    <w:rsid w:val="00CB36C9"/>
    <w:rPr>
      <w:color w:val="605E5C"/>
      <w:shd w:val="clear" w:color="auto" w:fill="E1DFDD"/>
    </w:rPr>
  </w:style>
  <w:style w:type="paragraph" w:styleId="Revision">
    <w:name w:val="Revision"/>
    <w:hidden/>
    <w:uiPriority w:val="99"/>
    <w:semiHidden/>
    <w:rsid w:val="00CB36C9"/>
    <w:pPr>
      <w:spacing w:after="0" w:line="240" w:lineRule="auto"/>
    </w:pPr>
    <w:rPr>
      <w:rFonts w:ascii="Times New Roman" w:eastAsiaTheme="minorHAnsi" w:hAnsi="Times New Roman" w:cs="Times New Roman"/>
      <w:kern w:val="2"/>
      <w:sz w:val="24"/>
      <w:szCs w:val="24"/>
    </w:rPr>
  </w:style>
  <w:style w:type="character" w:customStyle="1" w:styleId="UnresolvedMention">
    <w:name w:val="Unresolved Mention"/>
    <w:basedOn w:val="DefaultParagraphFont"/>
    <w:uiPriority w:val="99"/>
    <w:semiHidden/>
    <w:unhideWhenUsed/>
    <w:rsid w:val="00CB3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1771">
      <w:bodyDiv w:val="1"/>
      <w:marLeft w:val="0"/>
      <w:marRight w:val="0"/>
      <w:marTop w:val="0"/>
      <w:marBottom w:val="0"/>
      <w:divBdr>
        <w:top w:val="none" w:sz="0" w:space="0" w:color="auto"/>
        <w:left w:val="none" w:sz="0" w:space="0" w:color="auto"/>
        <w:bottom w:val="none" w:sz="0" w:space="0" w:color="auto"/>
        <w:right w:val="none" w:sz="0" w:space="0" w:color="auto"/>
      </w:divBdr>
    </w:div>
    <w:div w:id="119688035">
      <w:bodyDiv w:val="1"/>
      <w:marLeft w:val="0"/>
      <w:marRight w:val="0"/>
      <w:marTop w:val="0"/>
      <w:marBottom w:val="0"/>
      <w:divBdr>
        <w:top w:val="none" w:sz="0" w:space="0" w:color="auto"/>
        <w:left w:val="none" w:sz="0" w:space="0" w:color="auto"/>
        <w:bottom w:val="none" w:sz="0" w:space="0" w:color="auto"/>
        <w:right w:val="none" w:sz="0" w:space="0" w:color="auto"/>
      </w:divBdr>
    </w:div>
    <w:div w:id="215825097">
      <w:bodyDiv w:val="1"/>
      <w:marLeft w:val="0"/>
      <w:marRight w:val="0"/>
      <w:marTop w:val="0"/>
      <w:marBottom w:val="0"/>
      <w:divBdr>
        <w:top w:val="none" w:sz="0" w:space="0" w:color="auto"/>
        <w:left w:val="none" w:sz="0" w:space="0" w:color="auto"/>
        <w:bottom w:val="none" w:sz="0" w:space="0" w:color="auto"/>
        <w:right w:val="none" w:sz="0" w:space="0" w:color="auto"/>
      </w:divBdr>
    </w:div>
    <w:div w:id="442385579">
      <w:bodyDiv w:val="1"/>
      <w:marLeft w:val="0"/>
      <w:marRight w:val="0"/>
      <w:marTop w:val="0"/>
      <w:marBottom w:val="0"/>
      <w:divBdr>
        <w:top w:val="none" w:sz="0" w:space="0" w:color="auto"/>
        <w:left w:val="none" w:sz="0" w:space="0" w:color="auto"/>
        <w:bottom w:val="none" w:sz="0" w:space="0" w:color="auto"/>
        <w:right w:val="none" w:sz="0" w:space="0" w:color="auto"/>
      </w:divBdr>
    </w:div>
    <w:div w:id="445852337">
      <w:bodyDiv w:val="1"/>
      <w:marLeft w:val="0"/>
      <w:marRight w:val="0"/>
      <w:marTop w:val="0"/>
      <w:marBottom w:val="0"/>
      <w:divBdr>
        <w:top w:val="none" w:sz="0" w:space="0" w:color="auto"/>
        <w:left w:val="none" w:sz="0" w:space="0" w:color="auto"/>
        <w:bottom w:val="none" w:sz="0" w:space="0" w:color="auto"/>
        <w:right w:val="none" w:sz="0" w:space="0" w:color="auto"/>
      </w:divBdr>
    </w:div>
    <w:div w:id="461964465">
      <w:bodyDiv w:val="1"/>
      <w:marLeft w:val="0"/>
      <w:marRight w:val="0"/>
      <w:marTop w:val="0"/>
      <w:marBottom w:val="0"/>
      <w:divBdr>
        <w:top w:val="none" w:sz="0" w:space="0" w:color="auto"/>
        <w:left w:val="none" w:sz="0" w:space="0" w:color="auto"/>
        <w:bottom w:val="none" w:sz="0" w:space="0" w:color="auto"/>
        <w:right w:val="none" w:sz="0" w:space="0" w:color="auto"/>
      </w:divBdr>
    </w:div>
    <w:div w:id="560530441">
      <w:bodyDiv w:val="1"/>
      <w:marLeft w:val="0"/>
      <w:marRight w:val="0"/>
      <w:marTop w:val="0"/>
      <w:marBottom w:val="0"/>
      <w:divBdr>
        <w:top w:val="none" w:sz="0" w:space="0" w:color="auto"/>
        <w:left w:val="none" w:sz="0" w:space="0" w:color="auto"/>
        <w:bottom w:val="none" w:sz="0" w:space="0" w:color="auto"/>
        <w:right w:val="none" w:sz="0" w:space="0" w:color="auto"/>
      </w:divBdr>
    </w:div>
    <w:div w:id="571812570">
      <w:bodyDiv w:val="1"/>
      <w:marLeft w:val="0"/>
      <w:marRight w:val="0"/>
      <w:marTop w:val="0"/>
      <w:marBottom w:val="0"/>
      <w:divBdr>
        <w:top w:val="none" w:sz="0" w:space="0" w:color="auto"/>
        <w:left w:val="none" w:sz="0" w:space="0" w:color="auto"/>
        <w:bottom w:val="none" w:sz="0" w:space="0" w:color="auto"/>
        <w:right w:val="none" w:sz="0" w:space="0" w:color="auto"/>
      </w:divBdr>
    </w:div>
    <w:div w:id="610943038">
      <w:bodyDiv w:val="1"/>
      <w:marLeft w:val="0"/>
      <w:marRight w:val="0"/>
      <w:marTop w:val="0"/>
      <w:marBottom w:val="0"/>
      <w:divBdr>
        <w:top w:val="none" w:sz="0" w:space="0" w:color="auto"/>
        <w:left w:val="none" w:sz="0" w:space="0" w:color="auto"/>
        <w:bottom w:val="none" w:sz="0" w:space="0" w:color="auto"/>
        <w:right w:val="none" w:sz="0" w:space="0" w:color="auto"/>
      </w:divBdr>
    </w:div>
    <w:div w:id="654340308">
      <w:bodyDiv w:val="1"/>
      <w:marLeft w:val="0"/>
      <w:marRight w:val="0"/>
      <w:marTop w:val="0"/>
      <w:marBottom w:val="0"/>
      <w:divBdr>
        <w:top w:val="none" w:sz="0" w:space="0" w:color="auto"/>
        <w:left w:val="none" w:sz="0" w:space="0" w:color="auto"/>
        <w:bottom w:val="none" w:sz="0" w:space="0" w:color="auto"/>
        <w:right w:val="none" w:sz="0" w:space="0" w:color="auto"/>
      </w:divBdr>
    </w:div>
    <w:div w:id="669064651">
      <w:bodyDiv w:val="1"/>
      <w:marLeft w:val="0"/>
      <w:marRight w:val="0"/>
      <w:marTop w:val="0"/>
      <w:marBottom w:val="0"/>
      <w:divBdr>
        <w:top w:val="none" w:sz="0" w:space="0" w:color="auto"/>
        <w:left w:val="none" w:sz="0" w:space="0" w:color="auto"/>
        <w:bottom w:val="none" w:sz="0" w:space="0" w:color="auto"/>
        <w:right w:val="none" w:sz="0" w:space="0" w:color="auto"/>
      </w:divBdr>
    </w:div>
    <w:div w:id="779759119">
      <w:bodyDiv w:val="1"/>
      <w:marLeft w:val="0"/>
      <w:marRight w:val="0"/>
      <w:marTop w:val="0"/>
      <w:marBottom w:val="0"/>
      <w:divBdr>
        <w:top w:val="none" w:sz="0" w:space="0" w:color="auto"/>
        <w:left w:val="none" w:sz="0" w:space="0" w:color="auto"/>
        <w:bottom w:val="none" w:sz="0" w:space="0" w:color="auto"/>
        <w:right w:val="none" w:sz="0" w:space="0" w:color="auto"/>
      </w:divBdr>
    </w:div>
    <w:div w:id="780420899">
      <w:bodyDiv w:val="1"/>
      <w:marLeft w:val="0"/>
      <w:marRight w:val="0"/>
      <w:marTop w:val="0"/>
      <w:marBottom w:val="0"/>
      <w:divBdr>
        <w:top w:val="none" w:sz="0" w:space="0" w:color="auto"/>
        <w:left w:val="none" w:sz="0" w:space="0" w:color="auto"/>
        <w:bottom w:val="none" w:sz="0" w:space="0" w:color="auto"/>
        <w:right w:val="none" w:sz="0" w:space="0" w:color="auto"/>
      </w:divBdr>
    </w:div>
    <w:div w:id="1110779467">
      <w:bodyDiv w:val="1"/>
      <w:marLeft w:val="0"/>
      <w:marRight w:val="0"/>
      <w:marTop w:val="0"/>
      <w:marBottom w:val="0"/>
      <w:divBdr>
        <w:top w:val="none" w:sz="0" w:space="0" w:color="auto"/>
        <w:left w:val="none" w:sz="0" w:space="0" w:color="auto"/>
        <w:bottom w:val="none" w:sz="0" w:space="0" w:color="auto"/>
        <w:right w:val="none" w:sz="0" w:space="0" w:color="auto"/>
      </w:divBdr>
    </w:div>
    <w:div w:id="1196309996">
      <w:bodyDiv w:val="1"/>
      <w:marLeft w:val="0"/>
      <w:marRight w:val="0"/>
      <w:marTop w:val="0"/>
      <w:marBottom w:val="0"/>
      <w:divBdr>
        <w:top w:val="none" w:sz="0" w:space="0" w:color="auto"/>
        <w:left w:val="none" w:sz="0" w:space="0" w:color="auto"/>
        <w:bottom w:val="none" w:sz="0" w:space="0" w:color="auto"/>
        <w:right w:val="none" w:sz="0" w:space="0" w:color="auto"/>
      </w:divBdr>
    </w:div>
    <w:div w:id="1332027048">
      <w:bodyDiv w:val="1"/>
      <w:marLeft w:val="0"/>
      <w:marRight w:val="0"/>
      <w:marTop w:val="0"/>
      <w:marBottom w:val="0"/>
      <w:divBdr>
        <w:top w:val="none" w:sz="0" w:space="0" w:color="auto"/>
        <w:left w:val="none" w:sz="0" w:space="0" w:color="auto"/>
        <w:bottom w:val="none" w:sz="0" w:space="0" w:color="auto"/>
        <w:right w:val="none" w:sz="0" w:space="0" w:color="auto"/>
      </w:divBdr>
    </w:div>
    <w:div w:id="1337728324">
      <w:bodyDiv w:val="1"/>
      <w:marLeft w:val="0"/>
      <w:marRight w:val="0"/>
      <w:marTop w:val="0"/>
      <w:marBottom w:val="0"/>
      <w:divBdr>
        <w:top w:val="none" w:sz="0" w:space="0" w:color="auto"/>
        <w:left w:val="none" w:sz="0" w:space="0" w:color="auto"/>
        <w:bottom w:val="none" w:sz="0" w:space="0" w:color="auto"/>
        <w:right w:val="none" w:sz="0" w:space="0" w:color="auto"/>
      </w:divBdr>
    </w:div>
    <w:div w:id="1364287926">
      <w:bodyDiv w:val="1"/>
      <w:marLeft w:val="0"/>
      <w:marRight w:val="0"/>
      <w:marTop w:val="0"/>
      <w:marBottom w:val="0"/>
      <w:divBdr>
        <w:top w:val="none" w:sz="0" w:space="0" w:color="auto"/>
        <w:left w:val="none" w:sz="0" w:space="0" w:color="auto"/>
        <w:bottom w:val="none" w:sz="0" w:space="0" w:color="auto"/>
        <w:right w:val="none" w:sz="0" w:space="0" w:color="auto"/>
      </w:divBdr>
    </w:div>
    <w:div w:id="1437598174">
      <w:bodyDiv w:val="1"/>
      <w:marLeft w:val="0"/>
      <w:marRight w:val="0"/>
      <w:marTop w:val="0"/>
      <w:marBottom w:val="0"/>
      <w:divBdr>
        <w:top w:val="none" w:sz="0" w:space="0" w:color="auto"/>
        <w:left w:val="none" w:sz="0" w:space="0" w:color="auto"/>
        <w:bottom w:val="none" w:sz="0" w:space="0" w:color="auto"/>
        <w:right w:val="none" w:sz="0" w:space="0" w:color="auto"/>
      </w:divBdr>
    </w:div>
    <w:div w:id="1602684868">
      <w:bodyDiv w:val="1"/>
      <w:marLeft w:val="0"/>
      <w:marRight w:val="0"/>
      <w:marTop w:val="0"/>
      <w:marBottom w:val="0"/>
      <w:divBdr>
        <w:top w:val="none" w:sz="0" w:space="0" w:color="auto"/>
        <w:left w:val="none" w:sz="0" w:space="0" w:color="auto"/>
        <w:bottom w:val="none" w:sz="0" w:space="0" w:color="auto"/>
        <w:right w:val="none" w:sz="0" w:space="0" w:color="auto"/>
      </w:divBdr>
    </w:div>
    <w:div w:id="1689521657">
      <w:bodyDiv w:val="1"/>
      <w:marLeft w:val="0"/>
      <w:marRight w:val="0"/>
      <w:marTop w:val="0"/>
      <w:marBottom w:val="0"/>
      <w:divBdr>
        <w:top w:val="none" w:sz="0" w:space="0" w:color="auto"/>
        <w:left w:val="none" w:sz="0" w:space="0" w:color="auto"/>
        <w:bottom w:val="none" w:sz="0" w:space="0" w:color="auto"/>
        <w:right w:val="none" w:sz="0" w:space="0" w:color="auto"/>
      </w:divBdr>
    </w:div>
    <w:div w:id="1711102390">
      <w:bodyDiv w:val="1"/>
      <w:marLeft w:val="0"/>
      <w:marRight w:val="0"/>
      <w:marTop w:val="0"/>
      <w:marBottom w:val="0"/>
      <w:divBdr>
        <w:top w:val="none" w:sz="0" w:space="0" w:color="auto"/>
        <w:left w:val="none" w:sz="0" w:space="0" w:color="auto"/>
        <w:bottom w:val="none" w:sz="0" w:space="0" w:color="auto"/>
        <w:right w:val="none" w:sz="0" w:space="0" w:color="auto"/>
      </w:divBdr>
    </w:div>
    <w:div w:id="1745643972">
      <w:bodyDiv w:val="1"/>
      <w:marLeft w:val="0"/>
      <w:marRight w:val="0"/>
      <w:marTop w:val="0"/>
      <w:marBottom w:val="0"/>
      <w:divBdr>
        <w:top w:val="none" w:sz="0" w:space="0" w:color="auto"/>
        <w:left w:val="none" w:sz="0" w:space="0" w:color="auto"/>
        <w:bottom w:val="none" w:sz="0" w:space="0" w:color="auto"/>
        <w:right w:val="none" w:sz="0" w:space="0" w:color="auto"/>
      </w:divBdr>
    </w:div>
    <w:div w:id="1849441316">
      <w:bodyDiv w:val="1"/>
      <w:marLeft w:val="0"/>
      <w:marRight w:val="0"/>
      <w:marTop w:val="0"/>
      <w:marBottom w:val="0"/>
      <w:divBdr>
        <w:top w:val="none" w:sz="0" w:space="0" w:color="auto"/>
        <w:left w:val="none" w:sz="0" w:space="0" w:color="auto"/>
        <w:bottom w:val="none" w:sz="0" w:space="0" w:color="auto"/>
        <w:right w:val="none" w:sz="0" w:space="0" w:color="auto"/>
      </w:divBdr>
    </w:div>
    <w:div w:id="1855345146">
      <w:bodyDiv w:val="1"/>
      <w:marLeft w:val="0"/>
      <w:marRight w:val="0"/>
      <w:marTop w:val="0"/>
      <w:marBottom w:val="0"/>
      <w:divBdr>
        <w:top w:val="none" w:sz="0" w:space="0" w:color="auto"/>
        <w:left w:val="none" w:sz="0" w:space="0" w:color="auto"/>
        <w:bottom w:val="none" w:sz="0" w:space="0" w:color="auto"/>
        <w:right w:val="none" w:sz="0" w:space="0" w:color="auto"/>
      </w:divBdr>
    </w:div>
    <w:div w:id="1878541167">
      <w:bodyDiv w:val="1"/>
      <w:marLeft w:val="0"/>
      <w:marRight w:val="0"/>
      <w:marTop w:val="0"/>
      <w:marBottom w:val="0"/>
      <w:divBdr>
        <w:top w:val="none" w:sz="0" w:space="0" w:color="auto"/>
        <w:left w:val="none" w:sz="0" w:space="0" w:color="auto"/>
        <w:bottom w:val="none" w:sz="0" w:space="0" w:color="auto"/>
        <w:right w:val="none" w:sz="0" w:space="0" w:color="auto"/>
      </w:divBdr>
    </w:div>
    <w:div w:id="2018724281">
      <w:bodyDiv w:val="1"/>
      <w:marLeft w:val="0"/>
      <w:marRight w:val="0"/>
      <w:marTop w:val="0"/>
      <w:marBottom w:val="0"/>
      <w:divBdr>
        <w:top w:val="none" w:sz="0" w:space="0" w:color="auto"/>
        <w:left w:val="none" w:sz="0" w:space="0" w:color="auto"/>
        <w:bottom w:val="none" w:sz="0" w:space="0" w:color="auto"/>
        <w:right w:val="none" w:sz="0" w:space="0" w:color="auto"/>
      </w:divBdr>
    </w:div>
    <w:div w:id="2027513668">
      <w:bodyDiv w:val="1"/>
      <w:marLeft w:val="0"/>
      <w:marRight w:val="0"/>
      <w:marTop w:val="0"/>
      <w:marBottom w:val="0"/>
      <w:divBdr>
        <w:top w:val="none" w:sz="0" w:space="0" w:color="auto"/>
        <w:left w:val="none" w:sz="0" w:space="0" w:color="auto"/>
        <w:bottom w:val="none" w:sz="0" w:space="0" w:color="auto"/>
        <w:right w:val="none" w:sz="0" w:space="0" w:color="auto"/>
      </w:divBdr>
    </w:div>
    <w:div w:id="2064014072">
      <w:bodyDiv w:val="1"/>
      <w:marLeft w:val="0"/>
      <w:marRight w:val="0"/>
      <w:marTop w:val="0"/>
      <w:marBottom w:val="0"/>
      <w:divBdr>
        <w:top w:val="none" w:sz="0" w:space="0" w:color="auto"/>
        <w:left w:val="none" w:sz="0" w:space="0" w:color="auto"/>
        <w:bottom w:val="none" w:sz="0" w:space="0" w:color="auto"/>
        <w:right w:val="none" w:sz="0" w:space="0" w:color="auto"/>
      </w:divBdr>
    </w:div>
    <w:div w:id="2106346132">
      <w:bodyDiv w:val="1"/>
      <w:marLeft w:val="0"/>
      <w:marRight w:val="0"/>
      <w:marTop w:val="0"/>
      <w:marBottom w:val="0"/>
      <w:divBdr>
        <w:top w:val="none" w:sz="0" w:space="0" w:color="auto"/>
        <w:left w:val="none" w:sz="0" w:space="0" w:color="auto"/>
        <w:bottom w:val="none" w:sz="0" w:space="0" w:color="auto"/>
        <w:right w:val="none" w:sz="0" w:space="0" w:color="auto"/>
      </w:divBdr>
    </w:div>
    <w:div w:id="210726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c/consumer-spending.asp"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yperlink" Target="https://typeset.io/authors/shabeer-khan-4l0uroa4wj"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nvestopedia.com/terms/c/consumer-spending.asp"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hyperlink" Target="http://creativecommons.org/licenses/by-nc/4.0/" TargetMode="External"/><Relationship Id="rId7" Type="http://schemas.openxmlformats.org/officeDocument/2006/relationships/image" Target="media/image6.png"/><Relationship Id="rId2" Type="http://schemas.openxmlformats.org/officeDocument/2006/relationships/hyperlink" Target="https://creativecommons.org/licenses/by-nc/4.0/" TargetMode="External"/><Relationship Id="rId1" Type="http://schemas.openxmlformats.org/officeDocument/2006/relationships/hyperlink" Target="http://creativecommons.org/licenses/by-nc/4.0/" TargetMode="External"/><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hyperlink" Target="https://creativecommons.org/licenses/by-nc/4.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makkgop@gmail.com" TargetMode="External"/><Relationship Id="rId1" Type="http://schemas.openxmlformats.org/officeDocument/2006/relationships/hyperlink" Target="mailto:Samreen.buic@bahria.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n16</b:Tag>
    <b:SourceType>JournalArticle</b:SourceType>
    <b:Guid>{A4BAB7D9-087C-4F84-B3C0-81AF2762B535}</b:Guid>
    <b:Author>
      <b:Author>
        <b:NameList>
          <b:Person>
            <b:Last>Hanisch</b:Last>
            <b:First>Max</b:First>
          </b:Person>
        </b:NameList>
      </b:Author>
    </b:Author>
    <b:Title>The effectiveness of conventional and unconventional monetary policy: Evidence from a structural dynamic factor model for Japan</b:Title>
    <b:JournalName>Journal of International Money and Finance</b:JournalName>
    <b:Year>2016</b:Year>
    <b:Pages>1-2, 15-17</b:Pages>
    <b:Volume>70</b:Volume>
    <b:RefOrder>1</b:RefOrder>
  </b:Source>
  <b:Source>
    <b:Tag>Sim10</b:Tag>
    <b:SourceType>Report</b:SourceType>
    <b:Guid>{AB695C48-7D14-4256-A3B6-BB34AC8CF627}</b:Guid>
    <b:Author>
      <b:Author>
        <b:NameList>
          <b:Person>
            <b:Last>Kwan</b:Last>
            <b:First>Simon</b:First>
            <b:Middle>H.</b:Middle>
          </b:Person>
        </b:NameList>
      </b:Author>
    </b:Author>
    <b:Title>Financial Crisis and Bank Lending</b:Title>
    <b:Year>2010</b:Year>
    <b:Publisher>FEDERAL RESERVE BANK OF SAN FRANCISCO WORKING PAPER SERIES</b:Publisher>
    <b:RefOrder>2</b:RefOrder>
  </b:Source>
  <b:Source>
    <b:Tag>Sim14</b:Tag>
    <b:SourceType>JournalArticle</b:SourceType>
    <b:Guid>{59E7C059-0A51-47C6-BA1B-0932553C38F9}</b:Guid>
    <b:Author>
      <b:Author>
        <b:NameList>
          <b:Person>
            <b:Last>Neaime</b:Last>
            <b:First>Simon</b:First>
          </b:Person>
        </b:NameList>
      </b:Author>
    </b:Author>
    <b:Title>Twin deficits and the sustainability of public debt and exchange rate policies in Lebanon</b:Title>
    <b:JournalName>Research in International Business and Finance</b:JournalName>
    <b:Year>2014</b:Year>
    <b:Pages>17 to 21</b:Pages>
    <b:RefOrder>3</b:RefOrder>
  </b:Source>
  <b:Source xmlns:b="http://schemas.openxmlformats.org/officeDocument/2006/bibliography" xmlns="http://schemas.openxmlformats.org/officeDocument/2006/bibliography">
    <b:Tag>1</b:Tag>
    <b:RefOrder>4</b:RefOrder>
  </b:Source>
  <b:Source>
    <b:Tag>Mic14</b:Tag>
    <b:SourceType>JournalArticle</b:SourceType>
    <b:Guid>{A7E99F21-EFB7-4B46-89C8-D6B91D060527}</b:Guid>
    <b:Author>
      <b:Author>
        <b:NameList>
          <b:Person>
            <b:Last>Michael Ehrmann</b:Last>
            <b:First>Chiara</b:First>
            <b:Middle>Osbat, Jan Strasky &amp; Lenno Uusskula</b:Middle>
          </b:Person>
        </b:NameList>
      </b:Author>
    </b:Author>
    <b:Title>The euro exchange rate during the European sovereign debt crisis e Dancing to its own tune?</b:Title>
    <b:JournalName>Journal of International Money and Finance</b:JournalName>
    <b:Year>2014</b:Year>
    <b:Pages>10-17</b:Pages>
    <b:RefOrder>5</b:RefOrder>
  </b:Source>
  <b:Source>
    <b:Tag>Yon17</b:Tag>
    <b:SourceType>JournalArticle</b:SourceType>
    <b:Guid>{36B1EF4E-982C-4553-8786-F4FD79B4FDF2}</b:Guid>
    <b:Author>
      <b:Author>
        <b:NameList>
          <b:Person>
            <b:Last>Yong Chen</b:Last>
            <b:First>Dingming</b:First>
            <b:Middle>Liu</b:Middle>
          </b:Person>
        </b:NameList>
      </b:Author>
    </b:Author>
    <b:Title>Government spending shocks and the real exchange rate in China: Evidence from a sign-restricted VAR model</b:Title>
    <b:JournalName>Economic Modelling</b:JournalName>
    <b:Year>2017</b:Year>
    <b:Pages>1-12</b:Pages>
    <b:RefOrder>6</b:RefOrder>
  </b:Source>
  <b:Source>
    <b:Tag>Kia15</b:Tag>
    <b:SourceType>JournalArticle</b:SourceType>
    <b:Guid>{79537163-FFA7-4FAE-BB59-24F11754546D}</b:Guid>
    <b:Author>
      <b:Author>
        <b:NameList>
          <b:Person>
            <b:Last>Kia</b:Last>
            <b:First>Karim</b:First>
            <b:Middle>Eslamloueyan and Amir</b:Middle>
          </b:Person>
        </b:NameList>
      </b:Author>
    </b:Author>
    <b:Title>Determinants of the Real Exchange Rate in Oil-Producing Countries of the Middle East and North Africa: A Panel Data Investigation</b:Title>
    <b:JournalName>Emerging Markets Finance &amp; Trade</b:JournalName>
    <b:Year>2015</b:Year>
    <b:Pages>1-15</b:Pages>
    <b:Volume>51</b:Volume>
    <b:Issue>842 855</b:Issue>
    <b:RefOrder>7</b:RefOrder>
  </b:Source>
  <b:Source>
    <b:Tag>Tom14</b:Tag>
    <b:SourceType>JournalArticle</b:SourceType>
    <b:Guid>{2AAC5A77-547B-4BFB-865B-6593FE808A3C}</b:Guid>
    <b:Author>
      <b:Author>
        <b:NameList>
          <b:Person>
            <b:Last>Tommaso Mancini Griffoli</b:Last>
            <b:First>Christoph</b:First>
            <b:Middle>Meyer, Jean-Marc Natal and Attilio Zanetti</b:Middle>
          </b:Person>
        </b:NameList>
      </b:Author>
    </b:Author>
    <b:Title>Determinant of the Swiss Franc Real Exchange Rate</b:Title>
    <b:JournalName>SNB Working Paper</b:JournalName>
    <b:Year>2014</b:Year>
    <b:Pages>19-29</b:Pages>
    <b:RefOrder>8</b:RefOrder>
  </b:Source>
  <b:Source>
    <b:Tag>Rou15</b:Tag>
    <b:SourceType>JournalArticle</b:SourceType>
    <b:Guid>{83677CC4-5144-46F0-952D-7974B61D4CA3}</b:Guid>
    <b:Author>
      <b:Author>
        <b:NameList>
          <b:Person>
            <b:Last>Roux</b:Last>
            <b:First>N.</b:First>
            <b:Middle>Mupunga &amp; P. le</b:Middle>
          </b:Person>
        </b:NameList>
      </b:Author>
    </b:Author>
    <b:Title>Estimating the optimal growth-maximising public debt threshold for Zimbabwe</b:Title>
    <b:JournalName>Southern African Business Review</b:JournalName>
    <b:Year>2015</b:Year>
    <b:Pages>10-22</b:Pages>
    <b:Volume>19</b:Volume>
    <b:RefOrder>9</b:RefOrder>
  </b:Source>
  <b:Source>
    <b:Tag>Vah16</b:Tag>
    <b:SourceType>JournalArticle</b:SourceType>
    <b:Guid>{F3CA865B-5F71-4B51-A679-B34241B9D6B8}</b:Guid>
    <b:Author>
      <b:Author>
        <b:NameList>
          <b:Person>
            <b:Last>Vahagn Galstyan</b:Last>
            <b:First>Adnan</b:First>
            <b:Middle>Velic</b:Middle>
          </b:Person>
        </b:NameList>
      </b:Author>
    </b:Author>
    <b:Title>Debt thresholds and real exchange rates: An emerging markets perspective</b:Title>
    <b:JournalName>Journal of International Money and Finance</b:JournalName>
    <b:Year>2016</b:Year>
    <b:Pages>2-17</b:Pages>
    <b:RefOrder>10</b:RefOrder>
  </b:Source>
  <b:Source>
    <b:Tag>Vig15</b:Tag>
    <b:SourceType>JournalArticle</b:SourceType>
    <b:Guid>{06C52398-5340-4744-9FE8-CDA780125294}</b:Guid>
    <b:Author>
      <b:Author>
        <b:NameList>
          <b:Person>
            <b:Last>Swamy</b:Last>
            <b:First>Vighneswara</b:First>
          </b:Person>
        </b:NameList>
      </b:Author>
    </b:Author>
    <b:Title>Government Debt and Economic Growth: Estimating Debt Thresholds and Debt Intolerance</b:Title>
    <b:JournalName>IEGWorking Paper No. 361</b:JournalName>
    <b:Year>2015</b:Year>
    <b:Pages>8-29</b:Pages>
    <b:RefOrder>11</b:RefOrder>
  </b:Source>
  <b:Source>
    <b:Tag>Bal12</b:Tag>
    <b:SourceType>JournalArticle</b:SourceType>
    <b:Guid>{575B0099-6C8A-4838-B478-DDEFDD54F81C}</b:Guid>
    <b:Author>
      <b:Author>
        <b:NameList>
          <b:Person>
            <b:Last>Égert</b:Last>
            <b:First>Balázs</b:First>
          </b:Person>
        </b:NameList>
      </b:Author>
    </b:Author>
    <b:Title>PUBLIC DEBT, ECONOMIC GROWTH AND NONLINEAR EFFECTS: MYTH OR REALITY?</b:Title>
    <b:JournalName>WORKING PAPERS No. 993</b:JournalName>
    <b:Year>2012</b:Year>
    <b:Pages>8-15</b:Pages>
    <b:RefOrder>12</b:RefOrder>
  </b:Source>
  <b:Source>
    <b:Tag>Zso</b:Tag>
    <b:SourceType>JournalArticle</b:SourceType>
    <b:Guid>{5984EBCA-6375-4273-86B7-12BDBE946697}</b:Guid>
    <b:Author>
      <b:Author>
        <b:NameList>
          <b:Person>
            <b:Last>Szabó</b:Last>
            <b:First>Zsolt</b:First>
          </b:Person>
        </b:NameList>
      </b:Author>
    </b:Author>
    <b:Title>The Effect of Sovereign Debt on Economic Growth and Economic Development</b:Title>
    <b:Pages>9-14</b:Pages>
    <b:RefOrder>13</b:RefOrder>
  </b:Source>
  <b:Source>
    <b:Tag>Dau15</b:Tag>
    <b:SourceType>JournalArticle</b:SourceType>
    <b:Guid>{84C3D3F8-C564-4616-94D9-30EF79BF0306}</b:Guid>
    <b:Author>
      <b:Author>
        <b:NameList>
          <b:Person>
            <b:Last>Daud</b:Last>
            <b:First>Siti</b:First>
            <b:Middle>Nurazira Mohd</b:Middle>
          </b:Person>
        </b:NameList>
      </b:Author>
    </b:Author>
    <b:Title>Federal government debt and economic growth: Evidence from Malaysia</b:Title>
    <b:JournalName>Progress in Development Studies</b:JournalName>
    <b:Year>2015</b:Year>
    <b:Pages>1-4</b:Pages>
    <b:Volume>15</b:Volume>
    <b:Issue>3</b:Issue>
    <b:RefOrder>14</b:RefOrder>
  </b:Source>
  <b:Source>
    <b:Tag>Han99</b:Tag>
    <b:SourceType>JournalArticle</b:SourceType>
    <b:Guid>{D3941553-61AB-4F8C-9AE2-39C017DE0B6B}</b:Guid>
    <b:Author>
      <b:Author>
        <b:NameList>
          <b:Person>
            <b:Last>Hansen</b:Last>
            <b:First>Bruce</b:First>
            <b:Middle>E.</b:Middle>
          </b:Person>
        </b:NameList>
      </b:Author>
    </b:Author>
    <b:Title>Threshold e!ects in non-dynamic panels: Estimation, testing, and inference</b:Title>
    <b:JournalName>Journal of Econometrics</b:JournalName>
    <b:Year>1999</b:Year>
    <b:Pages>1-24</b:Pages>
    <b:Volume>93</b:Volume>
    <b:RefOrder>15</b:RefOrder>
  </b:Source>
  <b:Source>
    <b:Tag>HaT12</b:Tag>
    <b:SourceType>JournalArticle</b:SourceType>
    <b:Guid>{FACD3720-5AE9-41E7-AFAA-6D4588F2A8BD}</b:Guid>
    <b:Author>
      <b:Author>
        <b:NameList>
          <b:Person>
            <b:Last>Ha Thi Thieu Dao</b:Last>
            <b:First>Pham</b:First>
            <b:Middle>Thi Tuyet Trinh</b:Middle>
          </b:Person>
        </b:NameList>
      </b:Author>
    </b:Author>
    <b:Title>FUNDAMENAL DETERMINANTS OF VIETNAM’S EQUILIBRIUM REAL EFFECTIVE EXCHANGE RATE AND ITS MISALIGNMENT</b:Title>
    <b:JournalName>Depocen Working Paper</b:JournalName>
    <b:Year>2012</b:Year>
    <b:Pages>10-13</b:Pages>
    <b:RefOrder>16</b:RefOrder>
  </b:Source>
  <b:Source>
    <b:Tag>IBR16</b:Tag>
    <b:SourceType>JournalArticle</b:SourceType>
    <b:Guid>{1CF20096-10C1-48B6-9703-94E1D3781C44}</b:Guid>
    <b:Author>
      <b:Author>
        <b:NameList>
          <b:Person>
            <b:Last>IBRAHIM</b:Last>
            <b:First>Waheed</b:First>
          </b:Person>
        </b:NameList>
      </b:Author>
    </b:Author>
    <b:Title>ECONOMETRIC ANALYSIS OF DETERMINANTS OF REAL EFFECTIVE EXCHANGE RATE IN NIGERIA (1960-2015)</b:Title>
    <b:JournalName>Timisoara Journal of Economics and Business</b:JournalName>
    <b:Year>2016</b:Year>
    <b:Pages>12-16</b:Pages>
    <b:Volume>9</b:Volume>
    <b:Issue>1</b:Issue>
    <b:RefOrder>17</b:RefOrder>
  </b:Source>
  <b:Source>
    <b:Tag>Kha13</b:Tag>
    <b:SourceType>JournalArticle</b:SourceType>
    <b:Guid>{3D435180-FD8C-415C-8EE8-3D3D4DA9D58B}</b:Guid>
    <b:Author>
      <b:Author>
        <b:NameList>
          <b:Person>
            <b:Last>Khan</b:Last>
            <b:First>Muhammad</b:First>
            <b:Middle>Tahir</b:Middle>
          </b:Person>
        </b:NameList>
      </b:Author>
    </b:Author>
    <b:Title>EXCHANGE RATE AS A DETERMINANT OF FLUCTUATION IN FOREIGN EXCHANGE RESERVES: EVIDENCE FROM ECONOMY OF PAKISTAN</b:Title>
    <b:JournalName>Academic Research International</b:JournalName>
    <b:Year>2013</b:Year>
    <b:Pages>7-11</b:Pages>
    <b:Month>March</b:Month>
    <b:Volume>4</b:Volume>
    <b:Issue>2</b:Issue>
    <b:RefOrder>18</b:RefOrder>
  </b:Source>
  <b:Source>
    <b:Tag>Mar16</b:Tag>
    <b:SourceType>JournalArticle</b:SourceType>
    <b:Guid>{51E23A55-004A-4217-9B34-2531937EFC74}</b:Guid>
    <b:Author>
      <b:Author>
        <b:NameList>
          <b:Person>
            <b:Last>Markus Ahlborn</b:Last>
            <b:First>Rainer</b:First>
            <b:Middle>Schweickert</b:Middle>
          </b:Person>
        </b:NameList>
      </b:Author>
    </b:Author>
    <b:Title>PUBLIC DEBT AND ECONOMIC GROWTH – ECONOMIC SYSTEMS MATTER</b:Title>
    <b:JournalName>Center for European, Governance and Economic Development Research: Discussion Paper No. 281</b:JournalName>
    <b:Year>2016</b:Year>
    <b:Pages>13-16</b:Pages>
    <b:Month>Marach</b:Month>
    <b:RefOrder>19</b:RefOrder>
  </b:Source>
  <b:Source>
    <b:Tag>Sch16</b:Tag>
    <b:SourceType>JournalArticle</b:SourceType>
    <b:Guid>{77BEE942-1BE9-485B-96C2-62ADBE93A828}</b:Guid>
    <b:Author>
      <b:Author>
        <b:NameList>
          <b:Person>
            <b:Last>Schweickert</b:Last>
            <b:First>Markus</b:First>
            <b:Middle>Ahlborn and Rainer</b:Middle>
          </b:Person>
        </b:NameList>
      </b:Author>
    </b:Author>
    <b:Title>PUBLIC DEBT AND ECONOMIC GROWTH – ECONOMIC SYSTEMS MATTER</b:Title>
    <b:JournalName>Center for European, Governance and Economic Development Research</b:JournalName>
    <b:Year>2016</b:Year>
    <b:Pages>13-16</b:Pages>
    <b:Month>March</b:Month>
    <b:RefOrder>20</b:RefOrder>
  </b:Source>
  <b:Source>
    <b:Tag>Ége15</b:Tag>
    <b:SourceType>JournalArticle</b:SourceType>
    <b:Guid>{77D8D441-30B0-4F1B-BCE6-3A9409D0E79E}</b:Guid>
    <b:Author>
      <b:Author>
        <b:NameList>
          <b:Person>
            <b:Last>Égert</b:Last>
            <b:First>Balázs</b:First>
          </b:Person>
        </b:NameList>
      </b:Author>
    </b:Author>
    <b:Title>The 90% public debt threshold: the rise and fall of a stylized fact</b:Title>
    <b:JournalName>Applied Economics</b:JournalName>
    <b:Year>2015</b:Year>
    <b:Pages>9-12</b:Pages>
    <b:Month>April</b:Month>
    <b:Day>07</b:Day>
    <b:Volume>47</b:Volume>
    <b:RefOrder>21</b:RefOrder>
  </b:Source>
  <b:Source>
    <b:Tag>Rog10</b:Tag>
    <b:SourceType>JournalArticle</b:SourceType>
    <b:Guid>{B5076335-1C7C-403E-9366-98EBAD60A89C}</b:Guid>
    <b:Author>
      <b:Author>
        <b:NameList>
          <b:Person>
            <b:Last>Rogoff</b:Last>
            <b:First>Carmen</b:First>
            <b:Middle>M. Reinhart and Kenneth S.</b:Middle>
          </b:Person>
        </b:NameList>
      </b:Author>
    </b:Author>
    <b:Title>Growth in a Time of Debt</b:Title>
    <b:JournalName>American Economic Review</b:JournalName>
    <b:Year>2010</b:Year>
    <b:Pages>573–578</b:Pages>
    <b:Volume>100</b:Volume>
    <b:Issue>2</b:Issue>
    <b:RefOrder>22</b:RefOrder>
  </b:Source>
  <b:Source>
    <b:Tag>NEA10</b:Tag>
    <b:SourceType>JournalArticle</b:SourceType>
    <b:Guid>{EA10FEB9-8C47-4509-A1DB-28711B0F249E}</b:Guid>
    <b:Author>
      <b:Author>
        <b:NameList>
          <b:Person>
            <b:Last>NEAIME</b:Last>
            <b:First>SIMON</b:First>
          </b:Person>
        </b:NameList>
      </b:Author>
    </b:Author>
    <b:Title>SUSTAINABILITY OF MENA PUBLIC DEBT AND THE MACROECONOMIC IMPLICATIONS OF THE RECENT GLOBAL FINANCIAL CRISIS</b:Title>
    <b:JournalName>Middle East Development Journal</b:JournalName>
    <b:Year>2010</b:Year>
    <b:Pages>177-201</b:Pages>
    <b:Volume>2</b:Volume>
    <b:Issue>2</b:Issue>
    <b:RefOrder>23</b:RefOrder>
  </b:Source>
  <b:Source>
    <b:Tag>HAN00</b:Tag>
    <b:SourceType>JournalArticle</b:SourceType>
    <b:Guid>{6E7AA494-9B18-4DE9-9414-4DE453DCAF33}</b:Guid>
    <b:Author>
      <b:Author>
        <b:NameList>
          <b:Person>
            <b:Last>HANSEN</b:Last>
            <b:First>BRUCE</b:First>
            <b:Middle>E.</b:Middle>
          </b:Person>
        </b:NameList>
      </b:Author>
    </b:Author>
    <b:Title>SAMPLE SPLITTING AND THRESHOLD ESTIMATION</b:Title>
    <b:JournalName>Econometrica</b:JournalName>
    <b:Year>2000</b:Year>
    <b:Pages>575-603</b:Pages>
    <b:Volume>68</b:Volume>
    <b:Issue>3</b:Issue>
    <b:RefOrder>24</b:RefOrder>
  </b:Source>
  <b:Source>
    <b:Tag>Pet98</b:Tag>
    <b:SourceType>JournalArticle</b:SourceType>
    <b:Guid>{CEAA55B8-834A-46C1-AE7A-92E434653EE4}</b:Guid>
    <b:Author>
      <b:Author>
        <b:NameList>
          <b:Person>
            <b:Last>Donald</b:Last>
            <b:First>Peter</b:First>
            <b:Middle>B. Clark and Ronald Mac</b:Middle>
          </b:Person>
        </b:NameList>
      </b:Author>
    </b:Author>
    <b:Title>Exchange rates and Economic Fundamentals: A methodiligy comparison of BEERs and FEERs</b:Title>
    <b:JournalName>IMF Working Paper</b:JournalName>
    <b:Year>1998</b:Year>
    <b:Pages>16-19</b:Pages>
    <b:RefOrder>25</b:RefOrder>
  </b:Source>
  <b:Source>
    <b:Tag>Pet07</b:Tag>
    <b:SourceType>JournalArticle</b:SourceType>
    <b:Guid>{EEDFE4C9-1BB0-476E-8CC5-C22913AF525C}</b:Guid>
    <b:Author>
      <b:Author>
        <b:NameList>
          <b:Person>
            <b:Last>Isard</b:Last>
            <b:First>Peter</b:First>
          </b:Person>
        </b:NameList>
      </b:Author>
    </b:Author>
    <b:Title>Equilibrium Exchange Rates: Assessment Methodologies</b:Title>
    <b:JournalName>IMF Working Paper WP/07/296</b:JournalName>
    <b:Year>2007</b:Year>
    <b:Pages>2-35</b:Pages>
    <b:RefOrder>26</b:RefOrder>
  </b:Source>
  <b:Source>
    <b:Tag>ATI12</b:Tag>
    <b:SourceType>JournalArticle</b:SourceType>
    <b:Guid>{641FBFA3-C2A6-422D-99C8-FB7B6A058C18}</b:Guid>
    <b:Author>
      <b:Author>
        <b:NameList>
          <b:Person>
            <b:Last>ATIQ-UR-REHMAN</b:Last>
            <b:First>IFTIKHAR</b:First>
            <b:Middle>HUSSAIN ADILand HAFSA ANIS</b:Middle>
          </b:Person>
        </b:NameList>
      </b:Author>
    </b:Author>
    <b:Title>EXCHANGE RATE, J CURVE AND DEBT BURDEN OF PAKISTAN</b:Title>
    <b:JournalName>Pakistan Economic and Social Review</b:JournalName>
    <b:Year>2012</b:Year>
    <b:Pages>41-56</b:Pages>
    <b:Volume>50</b:Volume>
    <b:Issue>1</b:Issue>
    <b:RefOrder>27</b:RefOrder>
  </b:Source>
  <b:Source>
    <b:Tag>Qui15</b:Tag>
    <b:SourceType>JournalArticle</b:SourceType>
    <b:Guid>{B57AF1A7-C9B9-4B23-A1D8-461A204BAFF6}</b:Guid>
    <b:Author>
      <b:Author>
        <b:NameList>
          <b:Person>
            <b:Last>Odera</b:Last>
            <b:First>Quilent</b:First>
            <b:Middle>Adhiambo</b:Middle>
          </b:Person>
        </b:NameList>
      </b:Author>
    </b:Author>
    <b:Title>AN ANALYSIS ON THE EFFECT OF EXTERNAL PUBLIC DEBT ON EXCHANGE RATE VOLATILITY IN KENYA</b:Title>
    <b:Year>2015</b:Year>
    <b:RefOrder>28</b:RefOrder>
  </b:Source>
  <b:Source>
    <b:Tag>Ala13</b:Tag>
    <b:SourceType>JournalArticle</b:SourceType>
    <b:Guid>{10D80537-859E-40FB-B682-E0EBDD9F29B5}</b:Guid>
    <b:Author>
      <b:Author>
        <b:NameList>
          <b:Person>
            <b:Last>Alam</b:Last>
            <b:First>N.,</b:First>
            <b:Middle>&amp; Taib, F</b:Middle>
          </b:Person>
        </b:NameList>
      </b:Author>
    </b:Author>
    <b:Title>An Investigation of the Relationship of External Public Debt</b:Title>
    <b:JournalName>European Scientific Journal</b:JournalName>
    <b:Year>2013</b:Year>
    <b:Volume>9</b:Volume>
    <b:Issue>22</b:Issue>
    <b:RefOrder>29</b:RefOrder>
  </b:Source>
  <b:Source>
    <b:Tag>PoC16</b:Tag>
    <b:SourceType>JournalArticle</b:SourceType>
    <b:Guid>{6B989221-EBC2-482C-8363-DEF98C5D0AC0}</b:Guid>
    <b:Author>
      <b:Author>
        <b:NameList>
          <b:Person>
            <b:Last>Po-Chin Wu</b:Last>
            <b:First>Shiao-Yen</b:First>
            <b:Middle>Liu &amp; Ming-Fang Yang</b:Middle>
          </b:Person>
        </b:NameList>
      </b:Author>
    </b:Author>
    <b:Title>Nonlinear Exchange Rate Pass-Through: The Role of National Debt</b:Title>
    <b:JournalName>Global Economic Review</b:JournalName>
    <b:Year>2016</b:Year>
    <b:Pages>11-15</b:Pages>
    <b:RefOrder>30</b:RefOrder>
  </b:Source>
  <b:Source>
    <b:Tag>Anw12</b:Tag>
    <b:SourceType>JournalArticle</b:SourceType>
    <b:Guid>{DE7B6F35-44DD-4711-9169-3E65735DCC0C}</b:Guid>
    <b:Author>
      <b:Author>
        <b:NameList>
          <b:Person>
            <b:Last>Anwar</b:Last>
            <b:First>Syed</b:First>
            <b:Middle>Imran Rais &amp; Tanzeela</b:Middle>
          </b:Person>
        </b:NameList>
      </b:Author>
    </b:Author>
    <b:Title>PUBLIC DEBT AND ECONOMIC GROWTH IN PAKISTAN: A TIME SERIES ANALYSIS FROM 1972 TO 2010</b:Title>
    <b:JournalName>Academic Research International</b:JournalName>
    <b:Year>2012</b:Year>
    <b:Pages>2-4</b:Pages>
    <b:Month>January</b:Month>
    <b:Volume>2</b:Volume>
    <b:Issue>1</b:Issue>
    <b:RefOrder>31</b:RefOrder>
  </b:Source>
  <b:Source>
    <b:Tag>Gar16</b:Tag>
    <b:SourceType>JournalArticle</b:SourceType>
    <b:Guid>{9501FC51-2B02-4776-981D-5B5E6C1FE714}</b:Guid>
    <b:Author>
      <b:Author>
        <b:NameList>
          <b:Person>
            <b:Last>García-Almada</b:Last>
            <b:First>Isaac</b:First>
            <b:Middle>Sánchez-Juárez and Rosa</b:Middle>
          </b:Person>
        </b:NameList>
      </b:Author>
    </b:Author>
    <b:Title>Public Debt, Public Investment and Economic Growth in Mexico</b:Title>
    <b:JournalName>International Journal of Financial Studies</b:JournalName>
    <b:Year>2016</b:Year>
    <b:Pages>2-4</b:Pages>
    <b:Volume>4</b:Volume>
    <b:Issue>6</b:Issue>
    <b:RefOrder>32</b:RefOrder>
  </b:Source>
  <b:Source>
    <b:Tag>Ale14</b:Tag>
    <b:SourceType>JournalArticle</b:SourceType>
    <b:Guid>{F617EF8F-EDB8-4BF2-B803-013424835FD4}</b:Guid>
    <b:Author>
      <b:Author>
        <b:NameList>
          <b:Person>
            <b:Last>Aleksandra Tešić</b:Last>
            <b:First>Dragan</b:First>
            <b:Middle>Ilić, Anastazija Tanja Đelić</b:Middle>
          </b:Person>
        </b:NameList>
      </b:Author>
    </b:Author>
    <b:Title>CONSEQUENCES OF FISCAL DEFICIT AND PUBLIC DEBT IN FINANCING THE PUBLIC SECTOR</b:Title>
    <b:JournalName>Economics of Agriculture</b:JournalName>
    <b:Year>2014</b:Year>
    <b:Pages>5-10</b:Pages>
    <b:RefOrder>33</b:RefOrder>
  </b:Source>
  <b:Source>
    <b:Tag>Kru99</b:Tag>
    <b:SourceType>JournalArticle</b:SourceType>
    <b:Guid>{213B02B1-28F4-42D4-90BA-607C37BB911A}</b:Guid>
    <b:Author>
      <b:Author>
        <b:NameList>
          <b:Person>
            <b:Last>Krugman</b:Last>
            <b:First>Paul</b:First>
          </b:Person>
        </b:NameList>
      </b:Author>
    </b:Author>
    <b:Title>FINANCING VS. FORGIVING A DEBT OVERHANG</b:Title>
    <b:JournalName>Journal of Development Economics</b:JournalName>
    <b:Year>1999</b:Year>
    <b:Pages>4-9</b:Pages>
    <b:Volume>29</b:Volume>
    <b:Issue>3</b:Issue>
    <b:RefOrder>34</b:RefOrder>
  </b:Source>
  <b:Source>
    <b:Tag>Val08</b:Tag>
    <b:SourceType>JournalArticle</b:SourceType>
    <b:Guid>{3724E5CE-6F40-4D84-AEB6-FA0F55264DAA}</b:Guid>
    <b:Author>
      <b:Author>
        <b:NameList>
          <b:Person>
            <b:Last>Saxena</b:Last>
            <b:First>Valerie</b:First>
            <b:Middle>Cerra and Sweta C.</b:Middle>
          </b:Person>
        </b:NameList>
      </b:Author>
    </b:Author>
    <b:Title>Robbing the Riches: Capital Flight, Institutions and Debt</b:Title>
    <b:JournalName>Journal of Development Studies</b:JournalName>
    <b:Year>2008</b:Year>
    <b:Pages>4-10</b:Pages>
    <b:RefOrder>35</b:RefOrder>
  </b:Source>
  <b:Source>
    <b:Tag>Ant14</b:Tag>
    <b:SourceType>JournalArticle</b:SourceType>
    <b:Guid>{E66F93DE-CDD6-4BE2-A726-A6F5F84D97E9}</b:Guid>
    <b:Author>
      <b:Author>
        <b:NameList>
          <b:Person>
            <b:Last>Alves</b:Last>
            <b:First>António</b:First>
            <b:Middle>Afonso and José</b:Middle>
          </b:Person>
        </b:NameList>
      </b:Author>
    </b:Author>
    <b:Title>The Role of Government Debt in Economic Growth</b:Title>
    <b:JournalName>Working Papers ISSN 2183-1815</b:JournalName>
    <b:Year>2014</b:Year>
    <b:Pages>24</b:Pages>
    <b:RefOrder>36</b:RefOrder>
  </b:Source>
  <b:Source>
    <b:Tag>Sah15</b:Tag>
    <b:SourceType>JournalArticle</b:SourceType>
    <b:Guid>{2AD2CB26-7802-41FC-8D99-55191DBF4855}</b:Guid>
    <b:Author>
      <b:Author>
        <b:NameList>
          <b:Person>
            <b:Last>Saheed</b:Last>
            <b:First>Zakaree</b:First>
            <b:Middle>S.</b:Middle>
          </b:Person>
        </b:NameList>
      </b:Author>
    </b:Author>
    <b:Title>Impact of Public External Debt on Exchange Rate in Nigeria</b:Title>
    <b:JournalName>International Finance and Banking</b:JournalName>
    <b:Year>2015</b:Year>
    <b:Pages>2-10</b:Pages>
    <b:Volume>2</b:Volume>
    <b:Issue>1</b:Issue>
    <b:RefOrder>37</b:RefOrder>
  </b:Source>
  <b:Source>
    <b:Tag>Hum122</b:Tag>
    <b:SourceType>JournalArticle</b:SourceType>
    <b:Guid>{E4DDE3BB-417C-4493-AE1B-1464B15295D0}</b:Guid>
    <b:Author>
      <b:Author>
        <b:NameList>
          <b:Person>
            <b:Last>Humberto Nuno Rito Ribeiro</b:Last>
            <b:First>Tadas</b:First>
            <b:Middle>Vaicekauskas and Aušrinė Lakštutienė</b:Middle>
          </b:Person>
        </b:NameList>
      </b:Author>
    </b:Author>
    <b:Title>THE EFFECT OF PUBLIC DEBT AND OTHER DETERMINANTS ON THE ECONOMIC GROWTH OF SELECTED EUROPEAN COUNTRIES</b:Title>
    <b:JournalName>ECONOMICS AND MANAGEMENT</b:JournalName>
    <b:Year>2012</b:Year>
    <b:Pages>2-4</b:Pages>
    <b:Volume>17</b:Volume>
    <b:Issue>3</b:Issue>
    <b:RefOrder>38</b:RefOrder>
  </b:Source>
  <b:Source>
    <b:Tag>Céc16</b:Tag>
    <b:SourceType>JournalArticle</b:SourceType>
    <b:Guid>{A0E8694C-55A3-4C6B-9AA8-CD848CEF6D83}</b:Guid>
    <b:Author>
      <b:Author>
        <b:NameList>
          <b:Person>
            <b:Last>Cécile Couharde</b:Last>
            <b:First>Serge</b:First>
            <b:Middle>Rey &amp; Audrey Sallenave</b:Middle>
          </b:Person>
        </b:NameList>
      </b:Author>
    </b:Author>
    <b:Title>External debt and real exchange rates’ adjustment in the euro area: new evidence from a nonlinear NATREX model</b:Title>
    <b:JournalName>Applied Economics</b:JournalName>
    <b:Year>2016</b:Year>
    <b:Pages>2-6</b:Pages>
    <b:Volume>48</b:Volume>
    <b:Issue>11</b:Issue>
    <b:RefOrder>39</b:RefOrder>
  </b:Source>
  <b:Source>
    <b:Tag>Yon171</b:Tag>
    <b:SourceType>JournalArticle</b:SourceType>
    <b:Guid>{D9699382-1606-4DDB-A965-2F54B60EEAAB}</b:Guid>
    <b:Author>
      <b:Author>
        <b:NameList>
          <b:Person>
            <b:Last>Yong Chena</b:Last>
            <b:First>Dingming</b:First>
            <b:Middle>Liua,</b:Middle>
          </b:Person>
        </b:NameList>
      </b:Author>
    </b:Author>
    <b:Title>Government spending shocks and the real exchange rate in China: Evidence from a sign-restricted VAR model</b:Title>
    <b:JournalName>Economic Modelling</b:JournalName>
    <b:Year>2017</b:Year>
    <b:Pages>2-10</b:Pages>
    <b:RefOrder>40</b:RefOrder>
  </b:Source>
  <b:Source>
    <b:Tag>Han97</b:Tag>
    <b:SourceType>JournalArticle</b:SourceType>
    <b:Guid>{941D1311-B1E8-41A6-AFD8-E2940C97BE1D}</b:Guid>
    <b:Author>
      <b:Author>
        <b:NameList>
          <b:Person>
            <b:Last>Hansen</b:Last>
            <b:First>Bruce</b:First>
            <b:Middle>E.</b:Middle>
          </b:Person>
        </b:NameList>
      </b:Author>
    </b:Author>
    <b:Title>Inference in TAR Models</b:Title>
    <b:JournalName>Studies in Nonlinear Dynamics and Econometrics</b:JournalName>
    <b:Year>1997</b:Year>
    <b:Pages>2-14</b:Pages>
    <b:Volume>2</b:Volume>
    <b:Issue>1</b:Issue>
    <b:RefOrder>41</b:RefOrder>
  </b:Source>
  <b:Source>
    <b:Tag>Bru97</b:Tag>
    <b:SourceType>JournalArticle</b:SourceType>
    <b:Guid>{9C564992-928C-4B8B-A8DE-CB05296F6069}</b:Guid>
    <b:Author>
      <b:Author>
        <b:NameList>
          <b:Person>
            <b:Last>Hansen</b:Last>
            <b:First>Bruce</b:First>
            <b:Middle>E.</b:Middle>
          </b:Person>
        </b:NameList>
      </b:Author>
    </b:Author>
    <b:Title>Inference in TAR Models</b:Title>
    <b:JournalName>Nonlinear Dynamics and Econometrics</b:JournalName>
    <b:Year>1997</b:Year>
    <b:Pages>2-14</b:Pages>
    <b:RefOrder>42</b:RefOrder>
  </b:Source>
  <b:Source>
    <b:Tag>Han971</b:Tag>
    <b:SourceType>JournalArticle</b:SourceType>
    <b:Guid>{8EC1F379-251C-421E-B401-C02961C61A3C}</b:Guid>
    <b:Author>
      <b:Author>
        <b:NameList>
          <b:Person>
            <b:Last>Hansen</b:Last>
            <b:First>Bruce</b:First>
            <b:Middle>E.</b:Middle>
          </b:Person>
        </b:NameList>
      </b:Author>
    </b:Author>
    <b:Title>Inference in Tar Models</b:Title>
    <b:JournalName>Nonlinear Dynamics and Econometrics</b:JournalName>
    <b:Year>1997</b:Year>
    <b:Pages>2-14</b:Pages>
    <b:Volume>2</b:Volume>
    <b:Issue>1</b:Issue>
    <b:RefOrder>43</b:RefOrder>
  </b:Source>
  <b:Source>
    <b:Tag>Pen02</b:Tag>
    <b:SourceType>JournalArticle</b:SourceType>
    <b:Guid>{33306992-1DFF-4D8F-97C5-9687214ABEA2}</b:Guid>
    <b:Author>
      <b:Author>
        <b:NameList>
          <b:Person>
            <b:Last>KALULUMIA</b:Last>
            <b:First>Pene</b:First>
          </b:Person>
        </b:NameList>
      </b:Author>
    </b:Author>
    <b:Title>Effects of government debt on interest rates: evidence from causality tests in johansen-type models</b:Title>
    <b:JournalName>Working Paper</b:JournalName>
    <b:Year>2002</b:Year>
    <b:Pages>4-16</b:Pages>
    <b:RefOrder>44</b:RefOrder>
  </b:Source>
  <b:Source>
    <b:Tag>Mic02</b:Tag>
    <b:SourceType>JournalArticle</b:SourceType>
    <b:Guid>{142DAFE5-4932-4F63-8B78-2202AC16DF34}</b:Guid>
    <b:Author>
      <b:Author>
        <b:NameList>
          <b:Person>
            <b:Last>Lane</b:Last>
            <b:First>Michael</b:First>
            <b:Middle>B. Devereux and Philip R.</b:Middle>
          </b:Person>
        </b:NameList>
      </b:Author>
    </b:Author>
    <b:Title>Understanding Bilateral Exchange Rate Volatility</b:Title>
    <b:Year>2002</b:Year>
    <b:Pages>4-22</b:Pages>
    <b:RefOrder>45</b:RefOrder>
  </b:Source>
  <b:Source>
    <b:Tag>Sac86</b:Tag>
    <b:SourceType>JournalArticle</b:SourceType>
    <b:Guid>{F3572D81-5322-4361-B686-4DE9205ED8A4}</b:Guid>
    <b:Author>
      <b:Author>
        <b:NameList>
          <b:Person>
            <b:Last>Sachs</b:Last>
            <b:First>J.</b:First>
          </b:Person>
        </b:NameList>
      </b:Author>
    </b:Author>
    <b:Title>The debt overhang problem of devloping countries", presented at the conference in memorial to Carlos Diaz—Alejandro, Helsinki</b:Title>
    <b:Year>1986</b:Year>
    <b:Pages>2-8</b:Pages>
    <b:Month>August</b:Month>
    <b:RefOrder>46</b:RefOrder>
  </b:Source>
  <b:Source>
    <b:Tag>Edw02</b:Tag>
    <b:SourceType>JournalArticle</b:SourceType>
    <b:Guid>{CCDE91FC-4487-4961-8241-C4CBB9AEDBDC}</b:Guid>
    <b:Author>
      <b:Author>
        <b:NameList>
          <b:Person>
            <b:Last>Edwards</b:Last>
            <b:First>Sebastian</b:First>
          </b:Person>
        </b:NameList>
      </b:Author>
    </b:Author>
    <b:Title>Debt Relief and the Current Account: An Analysis of the HIPC Initiative</b:Title>
    <b:Year>2002</b:Year>
    <b:Pages>9-12</b:Pages>
    <b:RefOrder>47</b:RefOrder>
  </b:Source>
  <b:Source>
    <b:Tag>Vic12</b:Tag>
    <b:SourceType>JournalArticle</b:SourceType>
    <b:Guid>{C5BF4DED-2CC3-4A25-B83D-F8332FD50DB0}</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RefOrder>48</b:RefOrder>
  </b:Source>
  <b:Source>
    <b:Tag>Oyo12</b:Tag>
    <b:SourceType>JournalArticle</b:SourceType>
    <b:Guid>{17DB3BB3-92B5-43CD-8935-EC8A660E7273}</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49</b:RefOrder>
  </b:Source>
  <b:Source>
    <b:Tag>Oyo121</b:Tag>
    <b:SourceType>JournalArticle</b:SourceType>
    <b:Guid>{BBB8E651-D944-40BC-BE29-FDC89F34CD99}</b:Guid>
    <b:Author>
      <b:Author>
        <b:NameList>
          <b:Person>
            <b:Last>Oyovwi</b:Last>
            <b:First>Victor</b:First>
            <b:Middle>E. Oriavwote &amp; Dickson O.</b:Middle>
          </b:Person>
        </b:NameList>
      </b:Author>
    </b:Author>
    <b:Title>The Determinants of Real Exchange Rate in Nigeria</b:Title>
    <b:JournalName>International Journal of Economics and Finance</b:JournalName>
    <b:Year>2012</b:Year>
    <b:Pages>6-9</b:Pages>
    <b:Volume>4</b:Volume>
    <b:Issue>8</b:Issue>
    <b:RefOrder>50</b:RefOrder>
  </b:Source>
  <b:Source>
    <b:Tag>Oyo122</b:Tag>
    <b:SourceType>JournalArticle</b:SourceType>
    <b:Guid>{87A59E8E-C33E-459E-A2C8-ECF0F9F7A235}</b:Guid>
    <b:Author>
      <b:Author>
        <b:NameList>
          <b:Person>
            <b:Last>Oyovwi</b:Last>
            <b:First>Victor</b:First>
            <b:Middle>E. Oriavwote and Dickson O.</b:Middle>
          </b:Person>
        </b:NameList>
      </b:Author>
    </b:Author>
    <b:Title>The Determinants of Real Exchange Rate in Nigeria</b:Title>
    <b:JournalName>International Journal of Economics and Finance</b:JournalName>
    <b:Year>2012</b:Year>
    <b:Pages>6-9</b:Pages>
    <b:Volume>4</b:Volume>
    <b:Issue>8</b:Issue>
    <b:RefOrder>51</b:RefOrder>
  </b:Source>
  <b:Source>
    <b:Tag>Uda101</b:Tag>
    <b:SourceType>JournalArticle</b:SourceType>
    <b:Guid>{CD2D1A90-BAD2-44AA-8E52-D1E49288019A}</b:Guid>
    <b:Author>
      <b:Author>
        <b:NameList>
          <b:Person>
            <b:Last>Udaibir S. Das</b:Last>
            <b:First>Michael</b:First>
            <b:Middle>Papapioannou, Guilherme Pedras, Faisal Ahmed, and Jay Surti</b:Middle>
          </b:Person>
        </b:NameList>
      </b:Author>
    </b:Author>
    <b:Title>Managing Public Debt and Its Financial Stability Implications</b:Title>
    <b:JournalName>IMF Working Paper</b:JournalName>
    <b:Year>2010</b:Year>
    <b:Pages>6-9</b:Pages>
    <b:Publisher>IMF Working Paper</b:Publisher>
    <b:RefOrder>52</b:RefOrder>
  </b:Source>
  <b:Source>
    <b:Tag>Hes10</b:Tag>
    <b:SourceType>JournalArticle</b:SourceType>
    <b:Guid>{43DF9D05-11E1-40CD-B22D-D8FA9F1C44C2}</b:Guid>
    <b:Author>
      <b:Author>
        <b:NameList>
          <b:Person>
            <b:Last>Heshmati</b:Last>
            <b:First>Peng</b:First>
            <b:Middle>Sun and Almas</b:Middle>
          </b:Person>
        </b:NameList>
      </b:Author>
    </b:Author>
    <b:Title>International Trade and its Effects on Economic Growth in China</b:Title>
    <b:JournalName>IZA Discussion Paper</b:JournalName>
    <b:Year>2010</b:Year>
    <b:Pages>4-13</b:Pages>
    <b:Volume>5151</b:Volume>
    <b:RefOrder>53</b:RefOrder>
  </b:Source>
  <b:Source>
    <b:Tag>Ale13</b:Tag>
    <b:SourceType>Report</b:SourceType>
    <b:Guid>{224776A3-AF10-4C47-A9E9-B0D1B04ECEE3}</b:Guid>
    <b:Author>
      <b:Author>
        <b:NameList>
          <b:Person>
            <b:Last>Nicita</b:Last>
            <b:First>Alessandro</b:First>
          </b:Person>
        </b:NameList>
      </b:Author>
    </b:Author>
    <b:Title>EXCHANGE RATES, INTERNATIONAL TRADE AND TRADE POLICIES</b:Title>
    <b:Year>2013</b:Year>
    <b:Publisher>United Nations</b:Publisher>
    <b:City>New York and Geneva</b:City>
    <b:RefOrder>54</b:RefOrder>
  </b:Source>
  <b:Source>
    <b:Tag>Mar11</b:Tag>
    <b:SourceType>Report</b:SourceType>
    <b:Guid>{25B65BF7-A612-4DB7-A8A3-4E6768DA6FA9}</b:Guid>
    <b:Author>
      <b:Author>
        <b:NameList>
          <b:Person>
            <b:Last>Ruta</b:Last>
            <b:First>Marc</b:First>
            <b:Middle>Auboin and Michele</b:Middle>
          </b:Person>
        </b:NameList>
      </b:Author>
    </b:Author>
    <b:Title>THE RELATIONSHIP BETWEEN EXCHANGE RATES AND INTERNATIONAL TRADE: A REVIEW OF ECONOMIC LITERATURE</b:Title>
    <b:Year>2011</b:Year>
    <b:Publisher>World Trade Organization</b:Publisher>
    <b:City>Geneva</b:City>
    <b:RefOrder>55</b:RefOrder>
  </b:Source>
  <b:Source>
    <b:Tag>Ahm13</b:Tag>
    <b:SourceType>JournalArticle</b:SourceType>
    <b:Guid>{D12D07E4-DCF6-438D-A2FC-776E43B9B03C}</b:Guid>
    <b:Author>
      <b:Author>
        <b:NameList>
          <b:Person>
            <b:Last>Ahmad</b:Last>
            <b:First>Najid</b:First>
          </b:Person>
        </b:NameList>
      </b:Author>
    </b:Author>
    <b:Title>The Role of Budget Deficit in the Economic Growth of Pakistan</b:Title>
    <b:Year>2013</b:Year>
    <b:JournalName>Global Journal of Management and Business Research Economics and Commerce</b:JournalName>
    <b:Pages>1-5</b:Pages>
    <b:Volume>13</b:Volume>
    <b:Issue>5</b:Issue>
    <b:RefOrder>56</b:RefOrder>
  </b:Source>
  <b:Source>
    <b:Tag>Agu02</b:Tag>
    <b:SourceType>JournalArticle</b:SourceType>
    <b:Guid>{0B4F27C2-14E9-4981-80C8-D6943F78D6AE}</b:Guid>
    <b:Author>
      <b:Author>
        <b:NameList>
          <b:Person>
            <b:Last>Agu</b:Last>
            <b:First>C</b:First>
          </b:Person>
        </b:NameList>
      </b:Author>
    </b:Author>
    <b:Title>Real exchange rate distortions and external balance position of Nigeria: Issues and policy options</b:Title>
    <b:JournalName>Journal of African finance and economic development</b:JournalName>
    <b:Year>2002</b:Year>
    <b:Pages>8-13</b:Pages>
    <b:RefOrder>57</b:RefOrder>
  </b:Source>
  <b:Source>
    <b:Tag>Rag06</b:Tag>
    <b:SourceType>JournalArticle</b:SourceType>
    <b:Guid>{A0E1C000-9B9D-4C2C-A85E-E3BAD604ABC0}</b:Guid>
    <b:Author>
      <b:Author>
        <b:NameList>
          <b:Person>
            <b:Last>Raghuram</b:Last>
            <b:First>G.R.</b:First>
          </b:Person>
        </b:NameList>
      </b:Author>
    </b:Author>
    <b:Title>Methodology of CGER exchange rate assessments</b:Title>
    <b:JournalName>IMF Working Paper</b:JournalName>
    <b:Year>2006</b:Year>
    <b:RefOrder>58</b:RefOrder>
  </b:Source>
  <b:Source>
    <b:Tag>Cla98</b:Tag>
    <b:SourceType>JournalArticle</b:SourceType>
    <b:Guid>{C53E99B2-E088-414D-B393-9BB37C512C51}</b:Guid>
    <b:Author>
      <b:Author>
        <b:NameList>
          <b:Person>
            <b:Last>MacDonald</b:Last>
            <b:First>Clark</b:First>
            <b:Middle>P.B &amp; R.</b:Middle>
          </b:Person>
        </b:NameList>
      </b:Author>
    </b:Author>
    <b:Title>Exchange Rates and Economic Fundamentals: A methodological comparison of BEER and FEER</b:Title>
    <b:JournalName>Klawer Academic Publishers</b:JournalName>
    <b:Year>1998</b:Year>
    <b:RefOrder>59</b:RefOrder>
  </b:Source>
  <b:Source>
    <b:Tag>Ahl98</b:Tag>
    <b:SourceType>JournalArticle</b:SourceType>
    <b:Guid>{A3D00909-40AF-42D4-B6A8-261BC0294410}</b:Guid>
    <b:Author>
      <b:Author>
        <b:NameList>
          <b:Person>
            <b:Last>Ahlers</b:Last>
            <b:First>T.</b:First>
            <b:Middle>and L. Hinkle</b:Middle>
          </b:Person>
        </b:NameList>
      </b:Author>
    </b:Author>
    <b:Title>Estimating the Equilibrium Real Exchange Rate Empirically: Traditional Approaches and Operational Techniques</b:Title>
    <b:Year>1998</b:Year>
    <b:RefOrder>60</b:RefOrder>
  </b:Source>
  <b:Source>
    <b:Tag>Dev98</b:Tag>
    <b:SourceType>Report</b:SourceType>
    <b:Guid>{5681D4BF-A2A5-4EF4-9C34-3626503BC59C}</b:Guid>
    <b:Author>
      <b:Author>
        <b:NameList>
          <b:Person>
            <b:Last>Devarajan</b:Last>
            <b:First>S.</b:First>
          </b:Person>
        </b:NameList>
      </b:Author>
    </b:Author>
    <b:Title>Estimates of Real Exchange Rate Misalignment with a Simple General Equilibrium Model.</b:Title>
    <b:Year>1998</b:Year>
    <b:Publisher>World Bank</b:Publisher>
    <b:City>Washington, D.C.</b:City>
    <b:RefOrder>61</b:RefOrder>
  </b:Source>
  <b:Source>
    <b:Tag>Haq98</b:Tag>
    <b:SourceType>Report</b:SourceType>
    <b:Guid>{2532575B-5A8E-4644-A5C6-2F837147C067}</b:Guid>
    <b:Author>
      <b:Author>
        <b:NameList>
          <b:Person>
            <b:Last>Haque</b:Last>
            <b:First>N.</b:First>
            <b:Middle>and P. Montiel</b:Middle>
          </b:Person>
        </b:NameList>
      </b:Author>
    </b:Author>
    <b:Title>Long-Run Real Exchange Rate Changes in Developing Countries: Simulations from an Econometric Model</b:Title>
    <b:Year>1998</b:Year>
    <b:Publisher>World Bank</b:Publisher>
    <b:City>Washington, D.C.</b:City>
    <b:RefOrder>62</b:RefOrder>
  </b:Source>
  <b:Source>
    <b:Tag>Wil94</b:Tag>
    <b:SourceType>Report</b:SourceType>
    <b:Guid>{79EC73FC-52FE-4A3D-AAB6-36C444C97D4F}</b:Guid>
    <b:Author>
      <b:Author>
        <b:NameList>
          <b:Person>
            <b:Last>Williamson</b:Last>
            <b:First>J.</b:First>
          </b:Person>
        </b:NameList>
      </b:Author>
    </b:Author>
    <b:Title>Estimating Equilibrium Exchange Rates. Washington, D.C.: IIE.</b:Title>
    <b:Year>1994</b:Year>
    <b:Publisher>IIE</b:Publisher>
    <b:City>Washington, D.C</b:City>
    <b:RefOrder>63</b:RefOrder>
  </b:Source>
  <b:Source>
    <b:Tag>Edw88</b:Tag>
    <b:SourceType>JournalArticle</b:SourceType>
    <b:Guid>{828C7EE0-ECD9-47FA-989C-751FBF15B053}</b:Guid>
    <b:Author>
      <b:Author>
        <b:NameList>
          <b:Person>
            <b:Last>Edwards</b:Last>
            <b:First>S.</b:First>
          </b:Person>
        </b:NameList>
      </b:Author>
    </b:Author>
    <b:Title>Real and Monetary Determinants of Real Exchange Behavior: Theory and Evidence from Developing Countries</b:Title>
    <b:Year>1988</b:Year>
    <b:JournalName>Journal of Development Economics</b:JournalName>
    <b:Pages>311-335</b:Pages>
    <b:Volume>29</b:Volume>
    <b:RefOrder>64</b:RefOrder>
  </b:Source>
  <b:Source>
    <b:Tag>Edw89</b:Tag>
    <b:SourceType>Report</b:SourceType>
    <b:Guid>{0CD446A0-6922-4378-AC5F-E84BDF05AAA7}</b:Guid>
    <b:Author>
      <b:Author>
        <b:NameList>
          <b:Person>
            <b:Last>Edwards</b:Last>
            <b:First>S.</b:First>
          </b:Person>
        </b:NameList>
      </b:Author>
    </b:Author>
    <b:Title>Real Exchange Rates, Devaluation and Adjustment: Exchange Rate Policy in Developing Countries</b:Title>
    <b:Year>1989</b:Year>
    <b:Publisher>MIT Press.</b:Publisher>
    <b:City>Massachusetts</b:City>
    <b:RefOrder>65</b:RefOrder>
  </b:Source>
  <b:Source>
    <b:Tag>Mah06</b:Tag>
    <b:SourceType>JournalArticle</b:SourceType>
    <b:Guid>{23AECC47-5E26-4152-AED8-299629904B14}</b:Guid>
    <b:Author>
      <b:Author>
        <b:NameList>
          <b:Person>
            <b:Last>Mahboob</b:Last>
            <b:First>Zulfiqar</b:First>
            <b:Middle>Hyder and Adil</b:Middle>
          </b:Person>
        </b:NameList>
      </b:Author>
    </b:Author>
    <b:Title>Equilibrium Real Effective Exchange Rate and Exchange Rate Misalignment in Pakistan</b:Title>
    <b:Year>2006</b:Year>
    <b:Publisher>State Bank of Pakistan</b:Publisher>
    <b:Volume>2</b:Volume>
    <b:Issue>1</b:Issue>
    <b:RefOrder>66</b:RefOrder>
  </b:Source>
  <b:Source>
    <b:Tag>Isa07</b:Tag>
    <b:SourceType>Report</b:SourceType>
    <b:Guid>{6AFA2CC6-5451-4308-B6F0-1F0FF0435E98}</b:Guid>
    <b:Author>
      <b:Author>
        <b:NameList>
          <b:Person>
            <b:Last>Isard</b:Last>
            <b:First>Peter</b:First>
          </b:Person>
        </b:NameList>
      </b:Author>
    </b:Author>
    <b:Title>Equilibrium Exchange Rates: Assessment Methodologies</b:Title>
    <b:Year>2007</b:Year>
    <b:Publisher>IMF Working Paper/07/296</b:Publisher>
    <b:RefOrder>67</b:RefOrder>
  </b:Source>
  <b:Source>
    <b:Tag>Mir13</b:Tag>
    <b:SourceType>JournalArticle</b:SourceType>
    <b:Guid>{E42C7A5E-E3C3-4A38-B09E-D5FE90910993}</b:Guid>
    <b:Author>
      <b:Author>
        <b:NameList>
          <b:Person>
            <b:Last>Mirchandani</b:Last>
            <b:First>Anita</b:First>
          </b:Person>
        </b:NameList>
      </b:Author>
    </b:Author>
    <b:Title>Analysis of Macroeconomic Determinants of Exchange Rate Volatility in India</b:Title>
    <b:Year>2013</b:Year>
    <b:JournalName>International Journal of Economics and Financial Issues</b:JournalName>
    <b:Pages>1-7</b:Pages>
    <b:Volume>3</b:Volume>
    <b:Issue>1</b:Issue>
    <b:RefOrder>68</b:RefOrder>
  </b:Source>
  <b:Source>
    <b:Tag>Riz11</b:Tag>
    <b:SourceType>JournalArticle</b:SourceType>
    <b:Guid>{0B9870DF-AB32-4B5B-B460-D7CCC71D71E3}</b:Guid>
    <b:Author>
      <b:Author>
        <b:NameList>
          <b:Person>
            <b:Last>Rizwan Mushtaq</b:Last>
            <b:First>Syed</b:First>
            <b:Middle>Zulfiqar Ali Shah and Muhammad Zia ur Rehman</b:Middle>
          </b:Person>
        </b:NameList>
      </b:Author>
    </b:Author>
    <b:Title>The relationship between stock market volatility and macroeconomic volatility: Evidence from Pakistan</b:Title>
    <b:JournalName>African Journal of Business Management</b:JournalName>
    <b:Year>2011</b:Year>
    <b:Pages>1-8</b:Pages>
    <b:Volume>6</b:Volume>
    <b:Issue>24</b:Issue>
    <b:RefOrder>69</b:RefOrder>
  </b:Source>
  <b:Source>
    <b:Tag>WAM13</b:Tag>
    <b:SourceType>JournalArticle</b:SourceType>
    <b:Guid>{3139FED6-C97A-4CDF-BD6F-83845B0428D9}</b:Guid>
    <b:Author>
      <b:Author>
        <b:NameList>
          <b:Person>
            <b:Last>OLIVER</b:Last>
            <b:First>WAMUKHOMA</b:First>
            <b:Middle>WILSON</b:Middle>
          </b:Person>
        </b:NameList>
      </b:Author>
    </b:Author>
    <b:Title>THE EFFECT OF FOREIGN EXCHANGE RATE FLUCTUATIONS ON HORTICULTURAL EXPORT EARNINGS IN KENYA</b:Title>
    <b:Year>2013</b:Year>
    <b:Pages>9-15</b:Pages>
    <b:RefOrder>70</b:RefOrder>
  </b:Source>
  <b:Source>
    <b:Tag>Lin14</b:Tag>
    <b:SourceType>JournalArticle</b:SourceType>
    <b:Guid>{98AD3969-978D-447F-A07C-EE34B6ABF8CB}</b:Guid>
    <b:Author>
      <b:Author>
        <b:NameList>
          <b:Person>
            <b:Last>Ling T. He</b:Last>
            <b:First>Alex</b:First>
            <b:Middle>Fayman and K. Michael Casey</b:Middle>
          </b:Person>
        </b:NameList>
      </b:Author>
    </b:Author>
    <b:Title>Bank Profitability: The Impact of Foreign Currency Fluctuations</b:Title>
    <b:JournalName>Journal of Applied Business and Economics</b:JournalName>
    <b:Year>2014</b:Year>
    <b:Pages>1-7</b:Pages>
    <b:Volume>16</b:Volume>
    <b:Issue>2</b:Issue>
    <b:RefOrder>71</b:RefOrder>
  </b:Source>
  <b:Source>
    <b:Tag>Jak15</b:Tag>
    <b:SourceType>JournalArticle</b:SourceType>
    <b:Guid>{00B53015-8CEA-45CD-B160-FFF2D45ADE90}</b:Guid>
    <b:Author>
      <b:Author>
        <b:NameList>
          <b:Person>
            <b:Last>Jakob</b:Last>
            <b:First>Brigitta</b:First>
          </b:Person>
        </b:NameList>
      </b:Author>
    </b:Author>
    <b:Title>Impact of Exchange Rate Regimes on Economic</b:Title>
    <b:JournalName>Undergraduate Economic Review</b:JournalName>
    <b:Year>2015</b:Year>
    <b:Pages>3-10</b:Pages>
    <b:Volume>12</b:Volume>
    <b:Issue>1</b:Issue>
    <b:RefOrder>72</b:RefOrder>
  </b:Source>
  <b:Source>
    <b:Tag>Mau16</b:Tag>
    <b:SourceType>JournalArticle</b:SourceType>
    <b:Guid>{2619F2E8-7607-4906-9BF3-628E7FD59B7A}</b:Guid>
    <b:Author>
      <b:Author>
        <b:NameList>
          <b:Person>
            <b:Last>Maurizio Michael Habib</b:Last>
            <b:First>Elitza</b:First>
            <b:Middle>Mileva and Livio Stracca</b:Middle>
          </b:Person>
        </b:NameList>
      </b:Author>
    </b:Author>
    <b:Title>The real exchange rate and economic growth: revisiting the case using external</b:Title>
    <b:JournalName>European Central Bank</b:JournalName>
    <b:Year>2016</b:Year>
    <b:Pages>4-8</b:Pages>
    <b:Publisher>European Central Bank</b:Publisher>
    <b:RefOrder>73</b:RefOrder>
  </b:Source>
  <b:Source>
    <b:Tag>Ars13</b:Tag>
    <b:SourceType>JournalArticle</b:SourceType>
    <b:Guid>{5034A0A5-8744-4DB5-8E69-C7F62DD24CF1}</b:Guid>
    <b:Author>
      <b:Author>
        <b:NameList>
          <b:Person>
            <b:Last>Arslan Ahmad</b:Last>
            <b:First>Najid</b:First>
            <b:Middle>Ahmad and Sharafat Ali</b:Middle>
          </b:Person>
        </b:NameList>
      </b:Author>
    </b:Author>
    <b:Title>Exchange Rate and Economic Growth in Pakistan (1975-2011)</b:Title>
    <b:JournalName>Journal of Basic and Applied</b:JournalName>
    <b:Year>2013</b:Year>
    <b:Pages>1-8</b:Pages>
    <b:Volume>3</b:Volume>
    <b:Issue>8</b:Issue>
    <b:RefOrder>74</b:RefOrder>
  </b:Source>
  <b:Source>
    <b:Tag>The12</b:Tag>
    <b:SourceType>JournalArticle</b:SourceType>
    <b:Guid>{04C5FE3A-BB66-4DB9-B7D2-F65622E53210}</b:Guid>
    <b:Title>The Exchange Rate and Economic Growth: An Empirial Assessment on Bangladesh</b:Title>
    <b:JournalName>International Growth Centre Working Paper</b:JournalName>
    <b:Year>2012</b:Year>
    <b:Pages>3-15</b:Pages>
    <b:RefOrder>75</b:RefOrder>
  </b:Source>
  <b:Source>
    <b:Tag>Kar15</b:Tag>
    <b:SourceType>JournalArticle</b:SourceType>
    <b:Guid>{6251AA0A-4B1E-4CD8-9DF7-C674B475C806}</b:Guid>
    <b:Author>
      <b:Author>
        <b:NameList>
          <b:Person>
            <b:Last>Habermeier</b:Last>
            <b:First>Karl</b:First>
          </b:Person>
        </b:NameList>
      </b:Author>
    </b:Author>
    <b:Title>MONETARY POLICY AND FINANCIAL STABILITY</b:Title>
    <b:JournalName>IMF Working Paper</b:JournalName>
    <b:Year>2015</b:Year>
    <b:RefOrder>76</b:RefOrder>
  </b:Source>
  <b:Source>
    <b:Tag>Dem15</b:Tag>
    <b:SourceType>JournalArticle</b:SourceType>
    <b:Guid>{D5949AD7-3741-4C5C-8F5A-C114EACB4A11}</b:Guid>
    <b:Author>
      <b:Author>
        <b:NameList>
          <b:Person>
            <b:Last>Demirel</b:Last>
            <b:First>Talgo</b:First>
            <b:Middle>Daglaroglu and Baki</b:Middle>
          </b:Person>
        </b:NameList>
      </b:Author>
    </b:Author>
    <b:Title>Monetary and Exchange Rate Policy for Financial Stability and Growth in MENA Countries</b:Title>
    <b:JournalName>Procedia Economics and Finance</b:JournalName>
    <b:Year>2015</b:Year>
    <b:Pages>2-10</b:Pages>
    <b:Volume>38</b:Volume>
    <b:RefOrder>77</b:RefOrder>
  </b:Source>
  <b:Source>
    <b:Tag>Ovi16</b:Tag>
    <b:SourceType>JournalArticle</b:SourceType>
    <b:Guid>{67C06CAF-F3CA-401A-8597-CF579D3B5DBD}</b:Guid>
    <b:Author>
      <b:Author>
        <b:NameList>
          <b:Person>
            <b:Last>Ihnatov</b:Last>
            <b:First>Ovidiu</b:First>
            <b:Middle>Stoica and Iulian</b:Middle>
          </b:Person>
        </b:NameList>
      </b:Author>
    </b:Author>
    <b:Title>EXCHANGE RATE REGIMES AND EXTERNAL FINANCIAL STABILITY</b:Title>
    <b:JournalName>ECONOMIC ANNALS</b:JournalName>
    <b:Year>2016</b:Year>
    <b:Pages>2-14</b:Pages>
    <b:Volume>LXI</b:Volume>
    <b:Issue>209</b:Issue>
    <b:RefOrder>78</b:RefOrder>
  </b:Source>
  <b:Source>
    <b:Tag>Nei16</b:Tag>
    <b:SourceType>JournalArticle</b:SourceType>
    <b:Guid>{8BECFE84-944B-46BE-88BF-FB69C7E00440}</b:Guid>
    <b:Author>
      <b:Author>
        <b:NameList>
          <b:Person>
            <b:Last>Simumba</b:Last>
            <b:First>Neil</b:First>
            <b:Middle>Rankin and Joseph</b:Middle>
          </b:Person>
        </b:NameList>
      </b:Author>
    </b:Author>
    <b:Title>Export, Imported Intermediate Input and Exchange Rate Volatality in Zimbia</b:Title>
    <b:JournalName>International Growth Centre</b:JournalName>
    <b:Year>2016</b:Year>
    <b:Pages>7-21</b:Pages>
    <b:RefOrder>79</b:RefOrder>
  </b:Source>
</b:Sources>
</file>

<file path=customXml/itemProps1.xml><?xml version="1.0" encoding="utf-8"?>
<ds:datastoreItem xmlns:ds="http://schemas.openxmlformats.org/officeDocument/2006/customXml" ds:itemID="{D25A373F-F7AE-49FA-877E-08F00DA78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0</Pages>
  <Words>5386</Words>
  <Characters>3070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r Irfan</cp:lastModifiedBy>
  <cp:revision>6</cp:revision>
  <dcterms:created xsi:type="dcterms:W3CDTF">2025-02-13T07:22:00Z</dcterms:created>
  <dcterms:modified xsi:type="dcterms:W3CDTF">2025-02-1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5092faa08b4789b7aa1ec98c863b8d2453dd4251d5b1ba1dc87f1b157f9ea</vt:lpwstr>
  </property>
</Properties>
</file>